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417C2" w14:textId="77777777" w:rsidR="00D30201" w:rsidRDefault="00D30201">
      <w:r>
        <w:t>Dashboard Requirements:</w:t>
      </w:r>
    </w:p>
    <w:p w14:paraId="6A702F7C" w14:textId="16C324C3" w:rsidR="00D30201" w:rsidRDefault="00D30201">
      <w:r>
        <w:t xml:space="preserve">-Based on </w:t>
      </w:r>
      <w:proofErr w:type="spellStart"/>
      <w:r>
        <w:t>MeterorJS</w:t>
      </w:r>
      <w:proofErr w:type="spellEnd"/>
      <w:r>
        <w:t xml:space="preserve"> and React Template (</w:t>
      </w:r>
      <w:hyperlink r:id="rId8" w:history="1">
        <w:r>
          <w:rPr>
            <w:rStyle w:val="Hyperlink"/>
          </w:rPr>
          <w:t>https://gogo-react.coloredstrategies.com/app/dashboards/default</w:t>
        </w:r>
      </w:hyperlink>
      <w:r>
        <w:t>)</w:t>
      </w:r>
    </w:p>
    <w:p w14:paraId="576601F7" w14:textId="5A78ED52" w:rsidR="00E57247" w:rsidRDefault="00E57247">
      <w:r>
        <w:t xml:space="preserve">-Full React Native Support </w:t>
      </w:r>
      <w:r w:rsidR="009E714B">
        <w:t>ready for Cordova Integration for Mobile Use</w:t>
      </w:r>
    </w:p>
    <w:p w14:paraId="1B9ACF3E" w14:textId="228C29B3" w:rsidR="00D30201" w:rsidRDefault="00D30201">
      <w:r>
        <w:t>-Full login system with admin ability to Add/Edit/Delete users and user permissions</w:t>
      </w:r>
    </w:p>
    <w:p w14:paraId="70C18B07" w14:textId="466F5EF0" w:rsidR="00D30201" w:rsidRDefault="00D30201">
      <w:r>
        <w:t>-Ability to restrict content based on User Company Type and role permissions</w:t>
      </w:r>
    </w:p>
    <w:p w14:paraId="3999E7BE" w14:textId="3AF78825" w:rsidR="00D30201" w:rsidRDefault="00D30201">
      <w:r>
        <w:t>-Forms for Enrolling New Assets and Sites into the system</w:t>
      </w:r>
      <w:r w:rsidR="00E57247">
        <w:t>.</w:t>
      </w:r>
    </w:p>
    <w:p w14:paraId="1E4EFA99" w14:textId="71E70495" w:rsidR="00E57247" w:rsidRDefault="00E57247">
      <w:r>
        <w:t>-Forms for Onboarding New Users, as well as setting company permissions for viewing data.</w:t>
      </w:r>
    </w:p>
    <w:p w14:paraId="779B279D" w14:textId="4D1555EA" w:rsidR="00D30201" w:rsidRDefault="00D30201">
      <w:r>
        <w:t>-Notification System to inform users of new uploads, site creation, and relevant events on the dashboard</w:t>
      </w:r>
      <w:r w:rsidR="00E57247">
        <w:t>. User should also be able to tag a relevant site record with hashtags and be searchable by that tag.</w:t>
      </w:r>
    </w:p>
    <w:p w14:paraId="485B84DE" w14:textId="2E266C04" w:rsidR="00D30201" w:rsidRDefault="00D30201">
      <w:r>
        <w:t xml:space="preserve">-Twilio integration to allow users to receive </w:t>
      </w:r>
      <w:r w:rsidR="00E54EE0">
        <w:t xml:space="preserve">telephone calls via their profile and </w:t>
      </w:r>
      <w:r>
        <w:t>notifications via text message</w:t>
      </w:r>
      <w:r w:rsidR="00E57247">
        <w:t>, if desired.</w:t>
      </w:r>
    </w:p>
    <w:p w14:paraId="2F49DD9F" w14:textId="76A3EC4F" w:rsidR="00D30201" w:rsidRDefault="00D30201">
      <w:r>
        <w:t>-Chat Portal per Site allowing our users and field personnel to chat in real time</w:t>
      </w:r>
      <w:r w:rsidR="00E57247">
        <w:t>. Needs to support uploading of photos/video/other files and store them within our MS Azure Blob Environment.</w:t>
      </w:r>
    </w:p>
    <w:p w14:paraId="3EE2DE42" w14:textId="661469D1" w:rsidR="00D30201" w:rsidRDefault="00D30201">
      <w:r>
        <w:t xml:space="preserve">-File Upload/Data Repository allowing users to select sites they have permission </w:t>
      </w:r>
      <w:r w:rsidR="00E57247">
        <w:t>to and</w:t>
      </w:r>
      <w:r>
        <w:t xml:space="preserve"> upload relevant file content. Files should be organized by </w:t>
      </w:r>
      <w:r w:rsidR="00E57247">
        <w:t>type and</w:t>
      </w:r>
      <w:r>
        <w:t xml:space="preserve"> displayed with the associated site ID record when selected for display. Storage shall be on MS Azure Blob</w:t>
      </w:r>
      <w:r w:rsidR="00D51EF5">
        <w:t xml:space="preserve"> and is noted below</w:t>
      </w:r>
      <w:r>
        <w:t>.</w:t>
      </w:r>
    </w:p>
    <w:p w14:paraId="4186E340" w14:textId="7B6D85F1" w:rsidR="00D30201" w:rsidRDefault="00D30201">
      <w:r>
        <w:t>-Bulk Site Upload and Column Mapping, allowing for our customers to send us lists of sites and upon upload map the columns in their file to the columns relevant to our system.</w:t>
      </w:r>
    </w:p>
    <w:p w14:paraId="33B855E1" w14:textId="4A16FC94" w:rsidR="00D30201" w:rsidRDefault="00D30201">
      <w:r>
        <w:t>-Display current</w:t>
      </w:r>
      <w:r w:rsidR="00E57247">
        <w:t xml:space="preserve"> working</w:t>
      </w:r>
      <w:r>
        <w:t xml:space="preserve"> status of sites, as well as prior notifications and information from </w:t>
      </w:r>
      <w:proofErr w:type="spellStart"/>
      <w:r>
        <w:t>Accuweather</w:t>
      </w:r>
      <w:proofErr w:type="spellEnd"/>
      <w:r>
        <w:t xml:space="preserve"> API on current conditions, forecast conditions, weather alerts etc.</w:t>
      </w:r>
    </w:p>
    <w:p w14:paraId="36F42C32" w14:textId="48007D11" w:rsidR="00D30201" w:rsidRDefault="00D30201">
      <w:r>
        <w:t>-Display information from Waze API on surrounding area traffic conditions and any alerts in the area</w:t>
      </w:r>
      <w:r w:rsidR="00E57247">
        <w:t xml:space="preserve"> of the site</w:t>
      </w:r>
      <w:r>
        <w:t>.</w:t>
      </w:r>
    </w:p>
    <w:p w14:paraId="55CAC845" w14:textId="6BE6FC93" w:rsidR="00E57247" w:rsidRDefault="00E57247">
      <w:r>
        <w:t xml:space="preserve">-Display information from </w:t>
      </w:r>
      <w:proofErr w:type="spellStart"/>
      <w:r>
        <w:t>estated</w:t>
      </w:r>
      <w:proofErr w:type="spellEnd"/>
      <w:r>
        <w:t xml:space="preserve"> API in tab located inside of site record container. Save all information to local database.</w:t>
      </w:r>
    </w:p>
    <w:p w14:paraId="17748B37" w14:textId="558FC1A2" w:rsidR="00E57247" w:rsidRDefault="00E57247">
      <w:r>
        <w:t xml:space="preserve">-Integrate </w:t>
      </w:r>
      <w:proofErr w:type="spellStart"/>
      <w:r>
        <w:t>MapBox</w:t>
      </w:r>
      <w:proofErr w:type="spellEnd"/>
      <w:r>
        <w:t xml:space="preserve"> API to display maps and information related to our data set.</w:t>
      </w:r>
    </w:p>
    <w:p w14:paraId="07045539" w14:textId="4C23DC31" w:rsidR="00E57247" w:rsidRDefault="00E57247">
      <w:r>
        <w:t xml:space="preserve">-Integrate Carto.com API </w:t>
      </w:r>
    </w:p>
    <w:p w14:paraId="7DFC415D" w14:textId="6EE4A85B" w:rsidR="00D30201" w:rsidRDefault="00D30201">
      <w:r>
        <w:t>-Side Menu Displaying Modules that have been enabled for the company account.</w:t>
      </w:r>
    </w:p>
    <w:p w14:paraId="551BAF28" w14:textId="0615DD18" w:rsidR="00E57247" w:rsidRDefault="00E57247">
      <w:r>
        <w:t>-Calendar View showing records of sites being added, modified, etc. Can also add new site to calendar to schedule visit and assign to employee.</w:t>
      </w:r>
    </w:p>
    <w:p w14:paraId="56ECC974" w14:textId="6EE56394" w:rsidR="00E57247" w:rsidRDefault="00E57247">
      <w:r>
        <w:t>-Email functionality to inform users of new file uploads, new site creations for their company account, etc.</w:t>
      </w:r>
    </w:p>
    <w:p w14:paraId="712A1156" w14:textId="6C35465E" w:rsidR="00E57247" w:rsidRDefault="00E57247"/>
    <w:p w14:paraId="7F851EBB" w14:textId="20A3DA26" w:rsidR="00D30201" w:rsidRDefault="0028746C">
      <w:r>
        <w:t>Dashboard Description Master Plan</w:t>
      </w:r>
    </w:p>
    <w:p w14:paraId="48F49FF9" w14:textId="09B750F8" w:rsidR="0028746C" w:rsidRDefault="0028746C">
      <w:r>
        <w:t>V1.0</w:t>
      </w:r>
    </w:p>
    <w:p w14:paraId="58A9E387" w14:textId="088A9D0B" w:rsidR="0028746C" w:rsidRDefault="0028746C"/>
    <w:p w14:paraId="48B77128" w14:textId="5AE965D1" w:rsidR="0028746C" w:rsidRPr="00E9644E" w:rsidRDefault="0028746C">
      <w:pPr>
        <w:rPr>
          <w:b/>
          <w:bCs/>
        </w:rPr>
      </w:pPr>
      <w:r w:rsidRPr="00E9644E">
        <w:rPr>
          <w:b/>
          <w:bCs/>
        </w:rPr>
        <w:t>Introduction</w:t>
      </w:r>
    </w:p>
    <w:p w14:paraId="6CFBACEA" w14:textId="77777777" w:rsidR="00071816" w:rsidRDefault="0028746C">
      <w:r>
        <w:t xml:space="preserve">The purpose of this software package is to create a user portal for our customers to interact with different data points. Our business is telecommunications towers, and our customers are people who rent space on these towers to provide their customers (probably you) services. Our task is simple; send our team members to these locations, record data points in various ways, and process those data points into files that are usable by members of the process further. Our application is the front line to this activity, and is expected to house data points from these locations for many years to come. It is the hub, and being </w:t>
      </w:r>
      <w:proofErr w:type="gramStart"/>
      <w:r>
        <w:t>the hub</w:t>
      </w:r>
      <w:proofErr w:type="gramEnd"/>
      <w:r>
        <w:t xml:space="preserve"> it needs to be designed as a highly available, low latency, easy to use application. We should be able to provide assistance to our users at any time, either by clicking a button for a chat window or viewing the users view of our site in real time (user session mirror).</w:t>
      </w:r>
    </w:p>
    <w:p w14:paraId="5128A80E" w14:textId="77777777" w:rsidR="00071816" w:rsidRDefault="00071816"/>
    <w:p w14:paraId="5E7307A0" w14:textId="649BAC4B" w:rsidR="0028746C" w:rsidRPr="00071816" w:rsidRDefault="00071816">
      <w:pPr>
        <w:rPr>
          <w:b/>
          <w:bCs/>
        </w:rPr>
      </w:pPr>
      <w:r w:rsidRPr="00071816">
        <w:rPr>
          <w:b/>
          <w:bCs/>
        </w:rPr>
        <w:t>Dashboard Ideology</w:t>
      </w:r>
      <w:r w:rsidR="0028746C" w:rsidRPr="00071816">
        <w:rPr>
          <w:b/>
          <w:bCs/>
        </w:rPr>
        <w:t xml:space="preserve"> </w:t>
      </w:r>
    </w:p>
    <w:p w14:paraId="5FACF7B3" w14:textId="790CE42F" w:rsidR="0028746C" w:rsidRDefault="00071816">
      <w:r>
        <w:t xml:space="preserve">Our intention is to create a dashboard that allows our internal and external users to add widgets for different business line activities </w:t>
      </w:r>
      <w:r w:rsidR="00933AE1">
        <w:t xml:space="preserve">throughout the lifecycle of our projects. As such, </w:t>
      </w:r>
      <w:r w:rsidR="009B5590">
        <w:t xml:space="preserve">users should be able to essentially </w:t>
      </w:r>
      <w:r w:rsidR="009B5590" w:rsidRPr="00B37496">
        <w:rPr>
          <w:color w:val="7030A0"/>
        </w:rPr>
        <w:t xml:space="preserve">add any </w:t>
      </w:r>
      <w:r w:rsidR="00361AD8" w:rsidRPr="00B37496">
        <w:rPr>
          <w:color w:val="7030A0"/>
        </w:rPr>
        <w:t xml:space="preserve">site and/or reports (live or export </w:t>
      </w:r>
      <w:proofErr w:type="spellStart"/>
      <w:r w:rsidR="00361AD8" w:rsidRPr="00B37496">
        <w:rPr>
          <w:color w:val="7030A0"/>
        </w:rPr>
        <w:t>etc</w:t>
      </w:r>
      <w:proofErr w:type="spellEnd"/>
      <w:r w:rsidR="00361AD8" w:rsidRPr="00B37496">
        <w:rPr>
          <w:color w:val="7030A0"/>
        </w:rPr>
        <w:t>)</w:t>
      </w:r>
      <w:r w:rsidR="00AD7996" w:rsidRPr="00B37496">
        <w:rPr>
          <w:color w:val="7030A0"/>
        </w:rPr>
        <w:t xml:space="preserve"> to their dashboard in the form of a smaller “holder” bubble</w:t>
      </w:r>
      <w:r w:rsidR="00AD7996">
        <w:t xml:space="preserve"> that may be clicked and taken to a </w:t>
      </w:r>
      <w:r w:rsidR="00AD7996" w:rsidRPr="00B37496">
        <w:rPr>
          <w:color w:val="0000D0"/>
        </w:rPr>
        <w:t>larger informational window</w:t>
      </w:r>
      <w:r w:rsidR="00AD7996">
        <w:t xml:space="preserve"> containing details </w:t>
      </w:r>
      <w:r w:rsidR="004E13B6">
        <w:t xml:space="preserve">the holder bubble/container would not show. </w:t>
      </w:r>
      <w:r w:rsidR="00CA196E">
        <w:t xml:space="preserve">We would like to also have a widget that allows a user </w:t>
      </w:r>
      <w:r w:rsidR="00CA196E" w:rsidRPr="008D3FFF">
        <w:rPr>
          <w:color w:val="0000D0"/>
        </w:rPr>
        <w:t xml:space="preserve">to add a </w:t>
      </w:r>
      <w:proofErr w:type="spellStart"/>
      <w:r w:rsidR="00CA196E" w:rsidRPr="008D3FFF">
        <w:rPr>
          <w:color w:val="0000D0"/>
        </w:rPr>
        <w:t>mapbox</w:t>
      </w:r>
      <w:proofErr w:type="spellEnd"/>
      <w:r w:rsidR="00CA196E" w:rsidRPr="008D3FFF">
        <w:rPr>
          <w:color w:val="0000D0"/>
        </w:rPr>
        <w:t xml:space="preserve"> plugin</w:t>
      </w:r>
      <w:r w:rsidR="00CA196E">
        <w:t xml:space="preserve">, and display certain sites </w:t>
      </w:r>
      <w:r w:rsidR="00BA591C">
        <w:t>on the map (need to be able to add from the SITEID</w:t>
      </w:r>
      <w:r w:rsidR="00745002">
        <w:t xml:space="preserve">/Site name in SITEID record) and their quick display of current status (green, yellow, red) based on </w:t>
      </w:r>
      <w:r w:rsidR="002C3ED1">
        <w:t xml:space="preserve">any outstanding due dates on the associated </w:t>
      </w:r>
      <w:r w:rsidR="001036B0">
        <w:t xml:space="preserve">with the </w:t>
      </w:r>
      <w:r w:rsidR="0012448C">
        <w:t xml:space="preserve">Status Queue codes and information found below. </w:t>
      </w:r>
      <w:r w:rsidR="009321B2">
        <w:t xml:space="preserve">We want to maximize our </w:t>
      </w:r>
      <w:proofErr w:type="gramStart"/>
      <w:r w:rsidR="009321B2">
        <w:t>users</w:t>
      </w:r>
      <w:proofErr w:type="gramEnd"/>
      <w:r w:rsidR="009321B2">
        <w:t xml:space="preserve"> ability to understand our business information without having to make a lot of effort. This is the reason we are choosing </w:t>
      </w:r>
      <w:proofErr w:type="spellStart"/>
      <w:r w:rsidR="009321B2">
        <w:t>MeteorJS</w:t>
      </w:r>
      <w:proofErr w:type="spellEnd"/>
      <w:r w:rsidR="009321B2">
        <w:t xml:space="preserve"> and React as our platform, as explained below.</w:t>
      </w:r>
    </w:p>
    <w:p w14:paraId="33FFE925" w14:textId="3D9A2D37" w:rsidR="000A5649" w:rsidRPr="00E9644E" w:rsidRDefault="000A5649">
      <w:pPr>
        <w:rPr>
          <w:b/>
          <w:bCs/>
        </w:rPr>
      </w:pPr>
      <w:r w:rsidRPr="00E9644E">
        <w:rPr>
          <w:b/>
          <w:bCs/>
        </w:rPr>
        <w:t>Platform and Database</w:t>
      </w:r>
    </w:p>
    <w:p w14:paraId="58267FF2" w14:textId="46390EAD" w:rsidR="005074D9" w:rsidRDefault="000A5649">
      <w:r>
        <w:t xml:space="preserve">For our platform, we will be utilizing the </w:t>
      </w:r>
      <w:proofErr w:type="spellStart"/>
      <w:r>
        <w:t>MeteorJS</w:t>
      </w:r>
      <w:proofErr w:type="spellEnd"/>
      <w:r>
        <w:t xml:space="preserve"> toolset because of its ease of use and high rate of development speed. We will be using the associated </w:t>
      </w:r>
      <w:proofErr w:type="spellStart"/>
      <w:r w:rsidRPr="00094563">
        <w:rPr>
          <w:color w:val="0000D0"/>
        </w:rPr>
        <w:t>Mongodb</w:t>
      </w:r>
      <w:proofErr w:type="spellEnd"/>
      <w:r w:rsidRPr="00094563">
        <w:rPr>
          <w:color w:val="0000D0"/>
        </w:rPr>
        <w:t xml:space="preserve"> which </w:t>
      </w:r>
      <w:proofErr w:type="spellStart"/>
      <w:r w:rsidRPr="00094563">
        <w:rPr>
          <w:color w:val="0000D0"/>
        </w:rPr>
        <w:t>MeteorJS</w:t>
      </w:r>
      <w:proofErr w:type="spellEnd"/>
      <w:r w:rsidRPr="00094563">
        <w:rPr>
          <w:color w:val="0000D0"/>
        </w:rPr>
        <w:t xml:space="preserve"> requires</w:t>
      </w:r>
      <w:r>
        <w:t>, but we would like to use React instead of Blaze</w:t>
      </w:r>
      <w:r w:rsidR="003617C8">
        <w:t xml:space="preserve"> in addition to using Flutter</w:t>
      </w:r>
      <w:r>
        <w:t xml:space="preserve">. This decision comes from our desire to use Cordova to create a mobile app from our </w:t>
      </w:r>
      <w:proofErr w:type="spellStart"/>
      <w:r>
        <w:t>MeteorJS</w:t>
      </w:r>
      <w:proofErr w:type="spellEnd"/>
      <w:r>
        <w:t xml:space="preserve"> application in the future. The </w:t>
      </w:r>
      <w:proofErr w:type="spellStart"/>
      <w:r>
        <w:t>Mongodb</w:t>
      </w:r>
      <w:proofErr w:type="spellEnd"/>
      <w:r>
        <w:t xml:space="preserve"> will be hosted on Microsoft Azure, and backed up on a nightly basis. This will be automated by our DevOps staff</w:t>
      </w:r>
      <w:r w:rsidR="00A560B5">
        <w:t xml:space="preserve"> but documentation should be available if needed.</w:t>
      </w:r>
    </w:p>
    <w:p w14:paraId="2DAFEB38" w14:textId="26C82D39" w:rsidR="005074D9" w:rsidRDefault="005074D9">
      <w:pPr>
        <w:rPr>
          <w:b/>
          <w:bCs/>
        </w:rPr>
      </w:pPr>
      <w:r w:rsidRPr="005074D9">
        <w:rPr>
          <w:b/>
          <w:bCs/>
        </w:rPr>
        <w:t>Priorities</w:t>
      </w:r>
    </w:p>
    <w:p w14:paraId="687B9D23" w14:textId="2DF463B5" w:rsidR="005074D9" w:rsidRDefault="005074D9">
      <w:r>
        <w:t>Jobs and Modules by order of priority:</w:t>
      </w:r>
    </w:p>
    <w:p w14:paraId="13A1E967" w14:textId="19212C78" w:rsidR="005074D9" w:rsidRDefault="005074D9" w:rsidP="005074D9">
      <w:pPr>
        <w:pStyle w:val="ListParagraph"/>
        <w:numPr>
          <w:ilvl w:val="0"/>
          <w:numId w:val="2"/>
        </w:numPr>
      </w:pPr>
      <w:r>
        <w:t xml:space="preserve">Create </w:t>
      </w:r>
      <w:proofErr w:type="spellStart"/>
      <w:r>
        <w:t>MeteorJS</w:t>
      </w:r>
      <w:proofErr w:type="spellEnd"/>
      <w:r>
        <w:t xml:space="preserve"> project </w:t>
      </w:r>
      <w:r w:rsidR="00FB1B45">
        <w:t>and get initial dashboard template functional</w:t>
      </w:r>
      <w:r w:rsidR="00451E8F">
        <w:t>.</w:t>
      </w:r>
    </w:p>
    <w:p w14:paraId="7BC310F2" w14:textId="709497F2" w:rsidR="00FB1B45" w:rsidRDefault="00FB1B45" w:rsidP="005074D9">
      <w:pPr>
        <w:pStyle w:val="ListParagraph"/>
        <w:numPr>
          <w:ilvl w:val="0"/>
          <w:numId w:val="2"/>
        </w:numPr>
      </w:pPr>
      <w:r>
        <w:lastRenderedPageBreak/>
        <w:t xml:space="preserve">Create Site Definitions and ability to interact with </w:t>
      </w:r>
      <w:proofErr w:type="spellStart"/>
      <w:r>
        <w:t>Estated</w:t>
      </w:r>
      <w:proofErr w:type="spellEnd"/>
      <w:r>
        <w:t xml:space="preserve"> API to obtain information about site to further use in process.</w:t>
      </w:r>
      <w:r w:rsidR="007F1C8F">
        <w:t xml:space="preserve"> This means successfully query the API with the information entered into our New Site Tool</w:t>
      </w:r>
      <w:r w:rsidR="003B7C59">
        <w:t xml:space="preserve">, and create a new site record with the associated data AND create the necessary folders/storage </w:t>
      </w:r>
      <w:r w:rsidR="008C0559">
        <w:t>on Azure Blob for the Site Record</w:t>
      </w:r>
      <w:r w:rsidR="00E87840">
        <w:t>.</w:t>
      </w:r>
    </w:p>
    <w:p w14:paraId="50135540" w14:textId="75F5C49E" w:rsidR="00FB1B45" w:rsidRDefault="00FB1B45" w:rsidP="005074D9">
      <w:pPr>
        <w:pStyle w:val="ListParagraph"/>
        <w:numPr>
          <w:ilvl w:val="0"/>
          <w:numId w:val="2"/>
        </w:numPr>
      </w:pPr>
      <w:r>
        <w:t>Create new site, onboard all information and test API functionality.</w:t>
      </w:r>
    </w:p>
    <w:p w14:paraId="2DFE1063" w14:textId="75F5C49E" w:rsidR="004E4728" w:rsidRDefault="004E4728" w:rsidP="005074D9">
      <w:pPr>
        <w:pStyle w:val="ListParagraph"/>
        <w:numPr>
          <w:ilvl w:val="0"/>
          <w:numId w:val="2"/>
        </w:numPr>
      </w:pPr>
      <w:r>
        <w:t>Implement User Profile Features and test all file upload/social/azure blob functionality.</w:t>
      </w:r>
    </w:p>
    <w:p w14:paraId="3D8F42E7" w14:textId="4A523C6C" w:rsidR="00FB1B45" w:rsidRDefault="00FB1B45" w:rsidP="005074D9">
      <w:pPr>
        <w:pStyle w:val="ListParagraph"/>
        <w:numPr>
          <w:ilvl w:val="0"/>
          <w:numId w:val="2"/>
        </w:numPr>
      </w:pPr>
      <w:r>
        <w:t>Upload new Files/Media to site folder/blob and test File tree functionality.</w:t>
      </w:r>
    </w:p>
    <w:p w14:paraId="4FE4D2FE" w14:textId="53D27366" w:rsidR="00FB1B45" w:rsidRDefault="00FB1B45" w:rsidP="005074D9">
      <w:pPr>
        <w:pStyle w:val="ListParagraph"/>
        <w:numPr>
          <w:ilvl w:val="0"/>
          <w:numId w:val="2"/>
        </w:numPr>
      </w:pPr>
      <w:r>
        <w:t xml:space="preserve">Implement </w:t>
      </w:r>
      <w:proofErr w:type="spellStart"/>
      <w:r>
        <w:t>Mapbox</w:t>
      </w:r>
      <w:proofErr w:type="spellEnd"/>
      <w:r>
        <w:t xml:space="preserve"> and </w:t>
      </w:r>
      <w:proofErr w:type="spellStart"/>
      <w:r>
        <w:t>ThreeJS</w:t>
      </w:r>
      <w:proofErr w:type="spellEnd"/>
      <w:r>
        <w:t>/</w:t>
      </w:r>
      <w:proofErr w:type="spellStart"/>
      <w:r>
        <w:t>Mapbox</w:t>
      </w:r>
      <w:proofErr w:type="spellEnd"/>
      <w:r>
        <w:t xml:space="preserve"> functionality, add Waze Traffic API and other relevant </w:t>
      </w:r>
      <w:proofErr w:type="spellStart"/>
      <w:r>
        <w:t>mapbox</w:t>
      </w:r>
      <w:proofErr w:type="spellEnd"/>
      <w:r>
        <w:t xml:space="preserve"> jazz as appropriate.</w:t>
      </w:r>
      <w:r w:rsidR="00E87840">
        <w:t xml:space="preserve"> We have </w:t>
      </w:r>
      <w:proofErr w:type="spellStart"/>
      <w:r w:rsidR="00E87840">
        <w:t>Mapbox</w:t>
      </w:r>
      <w:proofErr w:type="spellEnd"/>
      <w:r w:rsidR="00E87840">
        <w:t xml:space="preserve"> working with </w:t>
      </w:r>
      <w:proofErr w:type="spellStart"/>
      <w:r w:rsidR="00E87840">
        <w:t>threejs</w:t>
      </w:r>
      <w:proofErr w:type="spellEnd"/>
      <w:r w:rsidR="00E87840">
        <w:t xml:space="preserve">, we need to implement this code into the </w:t>
      </w:r>
      <w:r w:rsidR="006C688F">
        <w:t xml:space="preserve">left top box located in the </w:t>
      </w:r>
      <w:proofErr w:type="spellStart"/>
      <w:r w:rsidR="006C688F">
        <w:t>pre formatted</w:t>
      </w:r>
      <w:proofErr w:type="spellEnd"/>
      <w:r w:rsidR="006C688F">
        <w:t xml:space="preserve"> template for the </w:t>
      </w:r>
      <w:proofErr w:type="spellStart"/>
      <w:r w:rsidR="006C688F">
        <w:t>GoGo</w:t>
      </w:r>
      <w:proofErr w:type="spellEnd"/>
      <w:r w:rsidR="006C688F">
        <w:t xml:space="preserve"> React Template located in </w:t>
      </w:r>
      <w:r w:rsidR="00DB440D" w:rsidRPr="00C06FCD">
        <w:rPr>
          <w:color w:val="0000D0"/>
        </w:rPr>
        <w:t>Home&gt;Pages&gt;Product&gt;Details</w:t>
      </w:r>
      <w:r w:rsidR="00DB440D">
        <w:t xml:space="preserve"> portion of the template example.</w:t>
      </w:r>
      <w:r w:rsidR="008A0212">
        <w:t xml:space="preserve"> You will see pictures of food, this needs to be a </w:t>
      </w:r>
      <w:proofErr w:type="spellStart"/>
      <w:r w:rsidR="008A0212">
        <w:t>Mapbox</w:t>
      </w:r>
      <w:proofErr w:type="spellEnd"/>
      <w:r w:rsidR="008A0212">
        <w:t xml:space="preserve"> plugin, with the site showing inside of the map</w:t>
      </w:r>
      <w:r w:rsidR="001A45F5">
        <w:t>.</w:t>
      </w:r>
    </w:p>
    <w:p w14:paraId="12875631" w14:textId="51159E44" w:rsidR="00FB1B45" w:rsidRDefault="00FB1B45" w:rsidP="005074D9">
      <w:pPr>
        <w:pStyle w:val="ListParagraph"/>
        <w:numPr>
          <w:ilvl w:val="0"/>
          <w:numId w:val="2"/>
        </w:numPr>
      </w:pPr>
      <w:r>
        <w:t>Implement Notifications</w:t>
      </w:r>
      <w:r w:rsidR="003A06C0">
        <w:t xml:space="preserve"> and Rule Creator for If This than That capabilities</w:t>
      </w:r>
      <w:r>
        <w:t xml:space="preserve"> and Messaging/Site Comments, test functionality.</w:t>
      </w:r>
      <w:r w:rsidR="003D398A">
        <w:t xml:space="preserve"> Add notifications into the upper bell for each user for sites they have added to their Notifications list.</w:t>
      </w:r>
    </w:p>
    <w:p w14:paraId="61846CA1" w14:textId="31ECC298" w:rsidR="00FB1B45" w:rsidRDefault="00FB1B45" w:rsidP="005074D9">
      <w:pPr>
        <w:pStyle w:val="ListParagraph"/>
        <w:numPr>
          <w:ilvl w:val="0"/>
          <w:numId w:val="2"/>
        </w:numPr>
      </w:pPr>
      <w:r>
        <w:t xml:space="preserve">Implement Job Status Queue, showing status of all sites that are actively being worked as well as changing status codes and associated actions via Microservices. Demonstrate Pipeline of forms being saved into </w:t>
      </w:r>
      <w:proofErr w:type="spellStart"/>
      <w:r>
        <w:t>Mongodb</w:t>
      </w:r>
      <w:proofErr w:type="spellEnd"/>
      <w:r>
        <w:t xml:space="preserve"> SITEID record.</w:t>
      </w:r>
    </w:p>
    <w:p w14:paraId="3D4A3281" w14:textId="31ECC298" w:rsidR="006A1742" w:rsidRDefault="006A1742" w:rsidP="005074D9">
      <w:pPr>
        <w:pStyle w:val="ListParagraph"/>
        <w:numPr>
          <w:ilvl w:val="0"/>
          <w:numId w:val="2"/>
        </w:numPr>
      </w:pPr>
      <w:r>
        <w:t>Report Designer Functionality and testing, as well as email template testing/acceptance.</w:t>
      </w:r>
    </w:p>
    <w:p w14:paraId="0D6FC515" w14:textId="4ED16192" w:rsidR="00FB1B45" w:rsidRPr="005074D9" w:rsidRDefault="00FB1B45" w:rsidP="005074D9">
      <w:pPr>
        <w:pStyle w:val="ListParagraph"/>
        <w:numPr>
          <w:ilvl w:val="0"/>
          <w:numId w:val="2"/>
        </w:numPr>
      </w:pPr>
      <w:r>
        <w:t>Implement Alarms and Reminder Functionality, as well as calendar view of jobs/due dates.</w:t>
      </w:r>
    </w:p>
    <w:p w14:paraId="437E176F" w14:textId="77777777" w:rsidR="000A5649" w:rsidRDefault="000A5649"/>
    <w:p w14:paraId="76EC59F2" w14:textId="7B9FFB71" w:rsidR="0028746C" w:rsidRPr="00E9644E" w:rsidRDefault="0028746C">
      <w:pPr>
        <w:rPr>
          <w:b/>
          <w:bCs/>
        </w:rPr>
      </w:pPr>
      <w:r w:rsidRPr="00E9644E">
        <w:rPr>
          <w:b/>
          <w:bCs/>
        </w:rPr>
        <w:t>User Accounts and Permissions</w:t>
      </w:r>
    </w:p>
    <w:p w14:paraId="32844306" w14:textId="10632673" w:rsidR="005074D9" w:rsidRDefault="0028746C">
      <w:r>
        <w:t>We would like to be able to support a B2B and B2C authentication schema, whereby our application and the associated media uploaded into our system will be accessible by permissions that are found in a Microsoft Active Directory Environment. We would like to be able to onboard our customers by entering information into our system, and selecting whether to include them into our own authentication system or use Active Directory to authenticate via the customers own AD environment. Each customer will have employees</w:t>
      </w:r>
      <w:r w:rsidR="005074D9">
        <w:t xml:space="preserve"> and contractors</w:t>
      </w:r>
      <w:r>
        <w:t xml:space="preserve">, with a varying degree on permissions. </w:t>
      </w:r>
      <w:r w:rsidR="00FB1B45">
        <w:t>Each user account should have the ability to have a group they belong to, as well as a region they are able to work in. All users should be limited to the group and region they are able to work in.</w:t>
      </w:r>
    </w:p>
    <w:p w14:paraId="57753B0C" w14:textId="756B5AB8" w:rsidR="0028746C" w:rsidRDefault="0028746C">
      <w:r>
        <w:t xml:space="preserve">We are planning for the initial user groups to be: </w:t>
      </w:r>
    </w:p>
    <w:tbl>
      <w:tblPr>
        <w:tblStyle w:val="TableGrid"/>
        <w:tblW w:w="0" w:type="auto"/>
        <w:tblLook w:val="04A0" w:firstRow="1" w:lastRow="0" w:firstColumn="1" w:lastColumn="0" w:noHBand="0" w:noVBand="1"/>
      </w:tblPr>
      <w:tblGrid>
        <w:gridCol w:w="3116"/>
        <w:gridCol w:w="3117"/>
        <w:gridCol w:w="3117"/>
      </w:tblGrid>
      <w:tr w:rsidR="005074D9" w14:paraId="61DD036B" w14:textId="77777777" w:rsidTr="005074D9">
        <w:tc>
          <w:tcPr>
            <w:tcW w:w="3116" w:type="dxa"/>
          </w:tcPr>
          <w:p w14:paraId="083BACF5" w14:textId="1F3DA6DE" w:rsidR="005074D9" w:rsidRDefault="005074D9">
            <w:r>
              <w:t>Name</w:t>
            </w:r>
          </w:p>
        </w:tc>
        <w:tc>
          <w:tcPr>
            <w:tcW w:w="3117" w:type="dxa"/>
          </w:tcPr>
          <w:p w14:paraId="7466F65D" w14:textId="2339EE81" w:rsidR="005074D9" w:rsidRDefault="005074D9">
            <w:r>
              <w:t>Role</w:t>
            </w:r>
          </w:p>
        </w:tc>
        <w:tc>
          <w:tcPr>
            <w:tcW w:w="3117" w:type="dxa"/>
          </w:tcPr>
          <w:p w14:paraId="2D0632F1" w14:textId="3756DBC1" w:rsidR="005074D9" w:rsidRDefault="005074D9">
            <w:r>
              <w:t>Privileges</w:t>
            </w:r>
          </w:p>
        </w:tc>
      </w:tr>
      <w:tr w:rsidR="005074D9" w14:paraId="617E29AF" w14:textId="77777777" w:rsidTr="005074D9">
        <w:tc>
          <w:tcPr>
            <w:tcW w:w="3116" w:type="dxa"/>
          </w:tcPr>
          <w:p w14:paraId="76D8FEBA" w14:textId="75BF39CD" w:rsidR="005074D9" w:rsidRDefault="005074D9">
            <w:r>
              <w:t>Isla Internal</w:t>
            </w:r>
          </w:p>
        </w:tc>
        <w:tc>
          <w:tcPr>
            <w:tcW w:w="3117" w:type="dxa"/>
          </w:tcPr>
          <w:p w14:paraId="7DB1241F" w14:textId="0BB185A9" w:rsidR="005074D9" w:rsidRDefault="005074D9">
            <w:r>
              <w:t>Super Admin</w:t>
            </w:r>
          </w:p>
        </w:tc>
        <w:tc>
          <w:tcPr>
            <w:tcW w:w="3117" w:type="dxa"/>
          </w:tcPr>
          <w:p w14:paraId="0FC3B186" w14:textId="664096BC" w:rsidR="005074D9" w:rsidRDefault="005074D9">
            <w:r>
              <w:t>All</w:t>
            </w:r>
          </w:p>
        </w:tc>
      </w:tr>
      <w:tr w:rsidR="005074D9" w14:paraId="03ED2F76" w14:textId="77777777" w:rsidTr="005074D9">
        <w:tc>
          <w:tcPr>
            <w:tcW w:w="3116" w:type="dxa"/>
          </w:tcPr>
          <w:p w14:paraId="40120DC5" w14:textId="0A3A8F84" w:rsidR="005074D9" w:rsidRDefault="005074D9">
            <w:r>
              <w:t>Customer Internal</w:t>
            </w:r>
          </w:p>
        </w:tc>
        <w:tc>
          <w:tcPr>
            <w:tcW w:w="3117" w:type="dxa"/>
          </w:tcPr>
          <w:p w14:paraId="0FA70753" w14:textId="7BFA926D" w:rsidR="005074D9" w:rsidRDefault="005074D9">
            <w:r>
              <w:t>Admin</w:t>
            </w:r>
          </w:p>
        </w:tc>
        <w:tc>
          <w:tcPr>
            <w:tcW w:w="3117" w:type="dxa"/>
          </w:tcPr>
          <w:p w14:paraId="15D0BCF1" w14:textId="4A2138D9" w:rsidR="005074D9" w:rsidRDefault="005074D9">
            <w:r>
              <w:t>All for Customer Account</w:t>
            </w:r>
          </w:p>
        </w:tc>
      </w:tr>
      <w:tr w:rsidR="005074D9" w14:paraId="6685C72F" w14:textId="77777777" w:rsidTr="005074D9">
        <w:tc>
          <w:tcPr>
            <w:tcW w:w="3116" w:type="dxa"/>
          </w:tcPr>
          <w:p w14:paraId="3D428767" w14:textId="1813E525" w:rsidR="005074D9" w:rsidRDefault="005074D9">
            <w:r>
              <w:t>Regional RF Engineering</w:t>
            </w:r>
          </w:p>
        </w:tc>
        <w:tc>
          <w:tcPr>
            <w:tcW w:w="3117" w:type="dxa"/>
          </w:tcPr>
          <w:p w14:paraId="3C514379" w14:textId="1F395ADF" w:rsidR="005074D9" w:rsidRDefault="005074D9">
            <w:r>
              <w:t>RF Engineering</w:t>
            </w:r>
          </w:p>
        </w:tc>
        <w:tc>
          <w:tcPr>
            <w:tcW w:w="3117" w:type="dxa"/>
          </w:tcPr>
          <w:p w14:paraId="1496569F" w14:textId="66480A88" w:rsidR="005074D9" w:rsidRDefault="005074D9">
            <w:r>
              <w:t>All for RF Engineering Tasks</w:t>
            </w:r>
          </w:p>
        </w:tc>
      </w:tr>
      <w:tr w:rsidR="005074D9" w14:paraId="505BC018" w14:textId="77777777" w:rsidTr="005074D9">
        <w:tc>
          <w:tcPr>
            <w:tcW w:w="3116" w:type="dxa"/>
          </w:tcPr>
          <w:p w14:paraId="35374378" w14:textId="3682B69D" w:rsidR="005074D9" w:rsidRDefault="005074D9">
            <w:r>
              <w:t>Vendor Site Acquisition</w:t>
            </w:r>
          </w:p>
        </w:tc>
        <w:tc>
          <w:tcPr>
            <w:tcW w:w="3117" w:type="dxa"/>
          </w:tcPr>
          <w:p w14:paraId="242433ED" w14:textId="4BF8ACB6" w:rsidR="005074D9" w:rsidRDefault="005074D9">
            <w:r>
              <w:t>Vendor Site Acquisition</w:t>
            </w:r>
          </w:p>
        </w:tc>
        <w:tc>
          <w:tcPr>
            <w:tcW w:w="3117" w:type="dxa"/>
          </w:tcPr>
          <w:p w14:paraId="1BE8E311" w14:textId="5349262E" w:rsidR="005074D9" w:rsidRDefault="005074D9">
            <w:r>
              <w:t>All for VSA Tasks</w:t>
            </w:r>
          </w:p>
        </w:tc>
      </w:tr>
      <w:tr w:rsidR="005074D9" w14:paraId="353E7E7A" w14:textId="77777777" w:rsidTr="005074D9">
        <w:tc>
          <w:tcPr>
            <w:tcW w:w="3116" w:type="dxa"/>
          </w:tcPr>
          <w:p w14:paraId="6AE5260B" w14:textId="5E000942" w:rsidR="005074D9" w:rsidRDefault="005074D9">
            <w:r>
              <w:t>Regional Real Estate Specialist</w:t>
            </w:r>
          </w:p>
        </w:tc>
        <w:tc>
          <w:tcPr>
            <w:tcW w:w="3117" w:type="dxa"/>
          </w:tcPr>
          <w:p w14:paraId="73F15F37" w14:textId="47488783" w:rsidR="005074D9" w:rsidRDefault="005074D9">
            <w:r>
              <w:t>Real Estate</w:t>
            </w:r>
          </w:p>
        </w:tc>
        <w:tc>
          <w:tcPr>
            <w:tcW w:w="3117" w:type="dxa"/>
          </w:tcPr>
          <w:p w14:paraId="0DDEBE7D" w14:textId="3AEAA414" w:rsidR="005074D9" w:rsidRDefault="005074D9">
            <w:r>
              <w:t>All for Real Estate Tasks</w:t>
            </w:r>
          </w:p>
        </w:tc>
      </w:tr>
      <w:tr w:rsidR="005074D9" w14:paraId="5FA4C040" w14:textId="77777777" w:rsidTr="005074D9">
        <w:tc>
          <w:tcPr>
            <w:tcW w:w="3116" w:type="dxa"/>
          </w:tcPr>
          <w:p w14:paraId="3986E995" w14:textId="062B2AC3" w:rsidR="005074D9" w:rsidRDefault="005074D9">
            <w:r>
              <w:t>Regional Regulatory Analyst</w:t>
            </w:r>
          </w:p>
        </w:tc>
        <w:tc>
          <w:tcPr>
            <w:tcW w:w="3117" w:type="dxa"/>
          </w:tcPr>
          <w:p w14:paraId="07BBDC1D" w14:textId="31F72634" w:rsidR="005074D9" w:rsidRDefault="005074D9">
            <w:r>
              <w:t>Regulatory</w:t>
            </w:r>
          </w:p>
        </w:tc>
        <w:tc>
          <w:tcPr>
            <w:tcW w:w="3117" w:type="dxa"/>
          </w:tcPr>
          <w:p w14:paraId="4CF7F5FD" w14:textId="20C67082" w:rsidR="005074D9" w:rsidRDefault="005074D9">
            <w:r>
              <w:t>All for Regulatory Tasks</w:t>
            </w:r>
          </w:p>
        </w:tc>
      </w:tr>
      <w:tr w:rsidR="005074D9" w14:paraId="6B4FB54E" w14:textId="77777777" w:rsidTr="005074D9">
        <w:tc>
          <w:tcPr>
            <w:tcW w:w="3116" w:type="dxa"/>
          </w:tcPr>
          <w:p w14:paraId="4E70532E" w14:textId="758003E8" w:rsidR="005074D9" w:rsidRDefault="005074D9">
            <w:r>
              <w:t>Regional Transport Engineer</w:t>
            </w:r>
          </w:p>
        </w:tc>
        <w:tc>
          <w:tcPr>
            <w:tcW w:w="3117" w:type="dxa"/>
          </w:tcPr>
          <w:p w14:paraId="4633F62F" w14:textId="3EECF58E" w:rsidR="005074D9" w:rsidRDefault="005074D9">
            <w:r>
              <w:t>Transport</w:t>
            </w:r>
          </w:p>
        </w:tc>
        <w:tc>
          <w:tcPr>
            <w:tcW w:w="3117" w:type="dxa"/>
          </w:tcPr>
          <w:p w14:paraId="5278472F" w14:textId="2DEC439F" w:rsidR="005074D9" w:rsidRDefault="005074D9">
            <w:r>
              <w:t>All for Transport Tasks</w:t>
            </w:r>
          </w:p>
        </w:tc>
      </w:tr>
      <w:tr w:rsidR="005074D9" w14:paraId="666F85AB" w14:textId="77777777" w:rsidTr="005074D9">
        <w:tc>
          <w:tcPr>
            <w:tcW w:w="3116" w:type="dxa"/>
          </w:tcPr>
          <w:p w14:paraId="031F25CD" w14:textId="04264E7D" w:rsidR="005074D9" w:rsidRDefault="00FB1B45">
            <w:r>
              <w:t>HQ Regulatory Licensing</w:t>
            </w:r>
          </w:p>
        </w:tc>
        <w:tc>
          <w:tcPr>
            <w:tcW w:w="3117" w:type="dxa"/>
          </w:tcPr>
          <w:p w14:paraId="5CF9DCF2" w14:textId="23128724" w:rsidR="005074D9" w:rsidRDefault="00FB1B45">
            <w:r>
              <w:t>Regulatory</w:t>
            </w:r>
          </w:p>
        </w:tc>
        <w:tc>
          <w:tcPr>
            <w:tcW w:w="3117" w:type="dxa"/>
          </w:tcPr>
          <w:p w14:paraId="789E27F3" w14:textId="5E1B0501" w:rsidR="005074D9" w:rsidRDefault="00FB1B45">
            <w:r>
              <w:t>All for Regulatory Tasks</w:t>
            </w:r>
          </w:p>
        </w:tc>
      </w:tr>
      <w:tr w:rsidR="005074D9" w14:paraId="24E05242" w14:textId="77777777" w:rsidTr="005074D9">
        <w:tc>
          <w:tcPr>
            <w:tcW w:w="3116" w:type="dxa"/>
          </w:tcPr>
          <w:p w14:paraId="5F67DCA4" w14:textId="3B411E18" w:rsidR="005074D9" w:rsidRDefault="00FB1B45">
            <w:r>
              <w:t>Vendor A&amp;E</w:t>
            </w:r>
          </w:p>
        </w:tc>
        <w:tc>
          <w:tcPr>
            <w:tcW w:w="3117" w:type="dxa"/>
          </w:tcPr>
          <w:p w14:paraId="2E887285" w14:textId="391390B0" w:rsidR="005074D9" w:rsidRDefault="00FB1B45">
            <w:r>
              <w:t>Vendor A&amp;E</w:t>
            </w:r>
          </w:p>
        </w:tc>
        <w:tc>
          <w:tcPr>
            <w:tcW w:w="3117" w:type="dxa"/>
          </w:tcPr>
          <w:p w14:paraId="439E2438" w14:textId="262A0C87" w:rsidR="005074D9" w:rsidRDefault="00FB1B45">
            <w:r>
              <w:t>All for Vendor A&amp;E Tasks</w:t>
            </w:r>
          </w:p>
        </w:tc>
      </w:tr>
      <w:tr w:rsidR="005074D9" w14:paraId="48892770" w14:textId="77777777" w:rsidTr="005074D9">
        <w:tc>
          <w:tcPr>
            <w:tcW w:w="3116" w:type="dxa"/>
          </w:tcPr>
          <w:p w14:paraId="4CC0869E" w14:textId="4F4FE462" w:rsidR="005074D9" w:rsidRDefault="00FB1B45">
            <w:r>
              <w:lastRenderedPageBreak/>
              <w:t>HQ Regulatory Structure Compliance</w:t>
            </w:r>
          </w:p>
        </w:tc>
        <w:tc>
          <w:tcPr>
            <w:tcW w:w="3117" w:type="dxa"/>
          </w:tcPr>
          <w:p w14:paraId="10F930AC" w14:textId="453A6F8C" w:rsidR="005074D9" w:rsidRDefault="00FB1B45">
            <w:r>
              <w:t>Regulatory</w:t>
            </w:r>
          </w:p>
        </w:tc>
        <w:tc>
          <w:tcPr>
            <w:tcW w:w="3117" w:type="dxa"/>
          </w:tcPr>
          <w:p w14:paraId="42CCDEB9" w14:textId="27802E4C" w:rsidR="005074D9" w:rsidRDefault="00FB1B45">
            <w:r>
              <w:t>All for Regulatory Tasks</w:t>
            </w:r>
          </w:p>
        </w:tc>
      </w:tr>
      <w:tr w:rsidR="005074D9" w14:paraId="402A01C8" w14:textId="77777777" w:rsidTr="005074D9">
        <w:tc>
          <w:tcPr>
            <w:tcW w:w="3116" w:type="dxa"/>
          </w:tcPr>
          <w:p w14:paraId="50BAD16C" w14:textId="63A13C06" w:rsidR="005074D9" w:rsidRDefault="00FB1B45">
            <w:r>
              <w:t>Regional Construction Engineering</w:t>
            </w:r>
          </w:p>
        </w:tc>
        <w:tc>
          <w:tcPr>
            <w:tcW w:w="3117" w:type="dxa"/>
          </w:tcPr>
          <w:p w14:paraId="2A00FEFE" w14:textId="74988451" w:rsidR="005074D9" w:rsidRDefault="00FB1B45">
            <w:r>
              <w:t>Construction</w:t>
            </w:r>
          </w:p>
        </w:tc>
        <w:tc>
          <w:tcPr>
            <w:tcW w:w="3117" w:type="dxa"/>
          </w:tcPr>
          <w:p w14:paraId="03431930" w14:textId="5F256538" w:rsidR="005074D9" w:rsidRDefault="00FB1B45">
            <w:r>
              <w:t>All for Construction Tasks</w:t>
            </w:r>
          </w:p>
        </w:tc>
      </w:tr>
      <w:tr w:rsidR="005074D9" w14:paraId="7ECFCEE9" w14:textId="77777777" w:rsidTr="005074D9">
        <w:tc>
          <w:tcPr>
            <w:tcW w:w="3116" w:type="dxa"/>
          </w:tcPr>
          <w:p w14:paraId="26932A1B" w14:textId="362EB499" w:rsidR="005074D9" w:rsidRDefault="00FB1B45">
            <w:r>
              <w:t>Regional Equipment Engineering</w:t>
            </w:r>
          </w:p>
        </w:tc>
        <w:tc>
          <w:tcPr>
            <w:tcW w:w="3117" w:type="dxa"/>
          </w:tcPr>
          <w:p w14:paraId="76C30D1F" w14:textId="0C86930F" w:rsidR="005074D9" w:rsidRDefault="00FB1B45">
            <w:r>
              <w:t>Logistics</w:t>
            </w:r>
          </w:p>
        </w:tc>
        <w:tc>
          <w:tcPr>
            <w:tcW w:w="3117" w:type="dxa"/>
          </w:tcPr>
          <w:p w14:paraId="33DB4AC2" w14:textId="41C59A1A" w:rsidR="005074D9" w:rsidRDefault="00FB1B45">
            <w:r>
              <w:t>All for Logistics Tasks</w:t>
            </w:r>
          </w:p>
        </w:tc>
      </w:tr>
      <w:tr w:rsidR="005074D9" w14:paraId="6031E48F" w14:textId="77777777" w:rsidTr="005074D9">
        <w:tc>
          <w:tcPr>
            <w:tcW w:w="3116" w:type="dxa"/>
          </w:tcPr>
          <w:p w14:paraId="0541CA11" w14:textId="2CF1EDD3" w:rsidR="005074D9" w:rsidRDefault="00FB1B45">
            <w:r>
              <w:t>Vendor Construction Manager</w:t>
            </w:r>
          </w:p>
        </w:tc>
        <w:tc>
          <w:tcPr>
            <w:tcW w:w="3117" w:type="dxa"/>
          </w:tcPr>
          <w:p w14:paraId="47F1A6BF" w14:textId="4EA51CBB" w:rsidR="005074D9" w:rsidRDefault="00FB1B45">
            <w:r>
              <w:t>Construction</w:t>
            </w:r>
          </w:p>
        </w:tc>
        <w:tc>
          <w:tcPr>
            <w:tcW w:w="3117" w:type="dxa"/>
          </w:tcPr>
          <w:p w14:paraId="1C96CC8C" w14:textId="0159076B" w:rsidR="005074D9" w:rsidRDefault="00FB1B45">
            <w:r>
              <w:t>All for Construction Tasks</w:t>
            </w:r>
          </w:p>
        </w:tc>
      </w:tr>
      <w:tr w:rsidR="005074D9" w14:paraId="470C6BEE" w14:textId="77777777" w:rsidTr="005074D9">
        <w:tc>
          <w:tcPr>
            <w:tcW w:w="3116" w:type="dxa"/>
          </w:tcPr>
          <w:p w14:paraId="751A29A6" w14:textId="4785EEEF" w:rsidR="005074D9" w:rsidRDefault="00FB1B45">
            <w:r>
              <w:t>Regional Construction Manager</w:t>
            </w:r>
          </w:p>
        </w:tc>
        <w:tc>
          <w:tcPr>
            <w:tcW w:w="3117" w:type="dxa"/>
          </w:tcPr>
          <w:p w14:paraId="07BCAE22" w14:textId="25CC4FFE" w:rsidR="005074D9" w:rsidRDefault="00FB1B45">
            <w:r>
              <w:t>Construction</w:t>
            </w:r>
          </w:p>
        </w:tc>
        <w:tc>
          <w:tcPr>
            <w:tcW w:w="3117" w:type="dxa"/>
          </w:tcPr>
          <w:p w14:paraId="6C710652" w14:textId="74B7C78B" w:rsidR="005074D9" w:rsidRDefault="00FB1B45">
            <w:r>
              <w:t>All for Construction Tasks</w:t>
            </w:r>
          </w:p>
        </w:tc>
      </w:tr>
      <w:tr w:rsidR="005074D9" w14:paraId="4FFAA523" w14:textId="77777777" w:rsidTr="005074D9">
        <w:tc>
          <w:tcPr>
            <w:tcW w:w="3116" w:type="dxa"/>
          </w:tcPr>
          <w:p w14:paraId="429551EB" w14:textId="05F263E8" w:rsidR="005074D9" w:rsidRDefault="00FB1B45">
            <w:r>
              <w:t>Regional Performance Engineer</w:t>
            </w:r>
          </w:p>
        </w:tc>
        <w:tc>
          <w:tcPr>
            <w:tcW w:w="3117" w:type="dxa"/>
          </w:tcPr>
          <w:p w14:paraId="757470A5" w14:textId="6A77948B" w:rsidR="005074D9" w:rsidRDefault="00FB1B45">
            <w:r>
              <w:t>Construction</w:t>
            </w:r>
          </w:p>
        </w:tc>
        <w:tc>
          <w:tcPr>
            <w:tcW w:w="3117" w:type="dxa"/>
          </w:tcPr>
          <w:p w14:paraId="0F1266B3" w14:textId="50CCD9FD" w:rsidR="005074D9" w:rsidRDefault="00FB1B45">
            <w:r>
              <w:t>All for Construction Tasks</w:t>
            </w:r>
          </w:p>
        </w:tc>
      </w:tr>
    </w:tbl>
    <w:p w14:paraId="2228FDF7" w14:textId="362F7C4C" w:rsidR="005074D9" w:rsidRDefault="005074D9"/>
    <w:p w14:paraId="4E860C42" w14:textId="7104A425" w:rsidR="000A5649" w:rsidRPr="00E52DD1" w:rsidRDefault="003357F5">
      <w:pPr>
        <w:rPr>
          <w:b/>
          <w:bCs/>
          <w:color w:val="FF0000"/>
        </w:rPr>
      </w:pPr>
      <w:r w:rsidRPr="00E52DD1">
        <w:rPr>
          <w:b/>
          <w:bCs/>
          <w:color w:val="FF0000"/>
        </w:rPr>
        <w:t>User Profile</w:t>
      </w:r>
    </w:p>
    <w:p w14:paraId="47609BF9" w14:textId="1A9A625C" w:rsidR="00362A93" w:rsidRDefault="008601F5">
      <w:r>
        <w:t xml:space="preserve">User Profile should be very social media like, using the preformatted template page found in </w:t>
      </w:r>
      <w:proofErr w:type="spellStart"/>
      <w:r>
        <w:t>Gogo</w:t>
      </w:r>
      <w:proofErr w:type="spellEnd"/>
      <w:r>
        <w:t xml:space="preserve"> React Template </w:t>
      </w:r>
      <w:r w:rsidRPr="00E52DD1">
        <w:rPr>
          <w:color w:val="FF0000"/>
        </w:rPr>
        <w:t>Home&gt;Pages&gt;Profile&gt;Social</w:t>
      </w:r>
      <w:r w:rsidR="001C2153">
        <w:t xml:space="preserve">. </w:t>
      </w:r>
      <w:r w:rsidR="009E5E7F">
        <w:t xml:space="preserve">Each user should be able to </w:t>
      </w:r>
      <w:r w:rsidR="005273E3">
        <w:t>add status updates, upload photos and videos to their profile (utilizing their profile</w:t>
      </w:r>
      <w:r w:rsidR="00390642">
        <w:t xml:space="preserve"> Azure Blob Storage). </w:t>
      </w:r>
      <w:r w:rsidR="00845AD7">
        <w:t xml:space="preserve">There should also be </w:t>
      </w:r>
      <w:r w:rsidR="001A46E5">
        <w:t>the default above Links in the profile (Profile, Images, Friends) and should work very much like any other social media network.</w:t>
      </w:r>
    </w:p>
    <w:p w14:paraId="7E60B863" w14:textId="3E1463EF" w:rsidR="00122EB6" w:rsidRDefault="00122EB6">
      <w:r>
        <w:t>Under the Profile edit, the user should be able to edit the following information on their public profile:</w:t>
      </w:r>
    </w:p>
    <w:p w14:paraId="59D8CE94" w14:textId="21196113" w:rsidR="00122EB6" w:rsidRDefault="006C032E" w:rsidP="006C032E">
      <w:pPr>
        <w:pStyle w:val="ListParagraph"/>
        <w:numPr>
          <w:ilvl w:val="0"/>
          <w:numId w:val="3"/>
        </w:numPr>
      </w:pPr>
      <w:r>
        <w:t>Full Name</w:t>
      </w:r>
    </w:p>
    <w:p w14:paraId="5BE39484" w14:textId="4EA9E4B6" w:rsidR="004B35F6" w:rsidRDefault="004B35F6" w:rsidP="006C032E">
      <w:pPr>
        <w:pStyle w:val="ListParagraph"/>
        <w:numPr>
          <w:ilvl w:val="0"/>
          <w:numId w:val="3"/>
        </w:numPr>
      </w:pPr>
      <w:r>
        <w:t>Photo</w:t>
      </w:r>
      <w:r w:rsidR="00895178">
        <w:t xml:space="preserve"> (add that into the Azure Blob for their profile</w:t>
      </w:r>
      <w:r w:rsidR="002A4424">
        <w:t>-name it profile</w:t>
      </w:r>
      <w:r w:rsidR="0012443D">
        <w:t>.jpg or profile.png</w:t>
      </w:r>
      <w:r w:rsidR="00895178">
        <w:t>)</w:t>
      </w:r>
    </w:p>
    <w:p w14:paraId="5148F78F" w14:textId="5ECE707B" w:rsidR="002A4424" w:rsidRDefault="002A4424" w:rsidP="006C032E">
      <w:pPr>
        <w:pStyle w:val="ListParagraph"/>
        <w:numPr>
          <w:ilvl w:val="0"/>
          <w:numId w:val="3"/>
        </w:numPr>
      </w:pPr>
      <w:r>
        <w:t>Banner Photo (add that into the Azure Blob for their profile</w:t>
      </w:r>
      <w:r w:rsidR="00142928">
        <w:t>, fit into the box without making it look weird or add some options like twitter does)</w:t>
      </w:r>
    </w:p>
    <w:p w14:paraId="0CA36135" w14:textId="5BFDB3E4" w:rsidR="006C032E" w:rsidRDefault="006C032E" w:rsidP="006C032E">
      <w:pPr>
        <w:pStyle w:val="ListParagraph"/>
        <w:numPr>
          <w:ilvl w:val="0"/>
          <w:numId w:val="3"/>
        </w:numPr>
      </w:pPr>
      <w:r>
        <w:t xml:space="preserve">About </w:t>
      </w:r>
      <w:proofErr w:type="gramStart"/>
      <w:r>
        <w:t>Me(</w:t>
      </w:r>
      <w:proofErr w:type="gramEnd"/>
      <w:r>
        <w:t>place where it says the filler content about the person being a web developer)</w:t>
      </w:r>
    </w:p>
    <w:p w14:paraId="6A080D62" w14:textId="28CD59FE" w:rsidR="00E74F90" w:rsidRDefault="00E74F90" w:rsidP="006C032E">
      <w:pPr>
        <w:pStyle w:val="ListParagraph"/>
        <w:numPr>
          <w:ilvl w:val="0"/>
          <w:numId w:val="3"/>
        </w:numPr>
      </w:pPr>
      <w:r>
        <w:t>Location</w:t>
      </w:r>
    </w:p>
    <w:p w14:paraId="1A6D6B3B" w14:textId="25308EE6" w:rsidR="00EE4E51" w:rsidRDefault="006729FC" w:rsidP="006C032E">
      <w:pPr>
        <w:pStyle w:val="ListParagraph"/>
        <w:numPr>
          <w:ilvl w:val="0"/>
          <w:numId w:val="3"/>
        </w:numPr>
      </w:pPr>
      <w:r>
        <w:t xml:space="preserve">Responsibilities (with the </w:t>
      </w:r>
      <w:r w:rsidR="00FF7AE3">
        <w:t>roles found above in the same format found in the template example)</w:t>
      </w:r>
    </w:p>
    <w:p w14:paraId="0A3F8FE4" w14:textId="548CD31B" w:rsidR="006C032E" w:rsidRDefault="00653795" w:rsidP="006C032E">
      <w:pPr>
        <w:pStyle w:val="ListParagraph"/>
        <w:numPr>
          <w:ilvl w:val="0"/>
          <w:numId w:val="3"/>
        </w:numPr>
      </w:pPr>
      <w:r>
        <w:t xml:space="preserve">Contact </w:t>
      </w:r>
      <w:r w:rsidR="006C032E">
        <w:t>Social Media Links (Facebook, Twitter, LinkedIn)</w:t>
      </w:r>
    </w:p>
    <w:p w14:paraId="04A52604" w14:textId="06FD2BAE" w:rsidR="006C032E" w:rsidRDefault="006B3952" w:rsidP="006C032E">
      <w:pPr>
        <w:pStyle w:val="ListParagraph"/>
        <w:numPr>
          <w:ilvl w:val="0"/>
          <w:numId w:val="3"/>
        </w:numPr>
      </w:pPr>
      <w:r>
        <w:t>Contact Email</w:t>
      </w:r>
    </w:p>
    <w:p w14:paraId="5971E34A" w14:textId="4654F86F" w:rsidR="006B3952" w:rsidRDefault="006B3952" w:rsidP="006C032E">
      <w:pPr>
        <w:pStyle w:val="ListParagraph"/>
        <w:numPr>
          <w:ilvl w:val="0"/>
          <w:numId w:val="3"/>
        </w:numPr>
      </w:pPr>
      <w:r>
        <w:t>Contact Phone Number</w:t>
      </w:r>
      <w:r w:rsidR="007E7ED3">
        <w:t xml:space="preserve"> (must be direct dial, preferably a cell phone)</w:t>
      </w:r>
    </w:p>
    <w:p w14:paraId="0D463B3E" w14:textId="36A4E3A9" w:rsidR="0082013F" w:rsidRDefault="0082013F" w:rsidP="006C032E">
      <w:pPr>
        <w:pStyle w:val="ListParagraph"/>
        <w:numPr>
          <w:ilvl w:val="0"/>
          <w:numId w:val="3"/>
        </w:numPr>
      </w:pPr>
      <w:r>
        <w:t xml:space="preserve">Can call or cannot call </w:t>
      </w:r>
      <w:r w:rsidR="00743F55">
        <w:t>(check box or something, can prevent Twilio calling for user)</w:t>
      </w:r>
    </w:p>
    <w:p w14:paraId="2FA4D11F" w14:textId="25DDF78F" w:rsidR="00365307" w:rsidRDefault="00365307" w:rsidP="00365307">
      <w:r>
        <w:t>Under th</w:t>
      </w:r>
      <w:r w:rsidR="00294274">
        <w:t>is, show a box that displays all of the sites the user has enabled for notifications.</w:t>
      </w:r>
    </w:p>
    <w:p w14:paraId="2D974104" w14:textId="38A430F1" w:rsidR="008729DB" w:rsidRDefault="008729DB" w:rsidP="008729DB">
      <w:r>
        <w:t xml:space="preserve">Super Admin should be able to see additional information under the </w:t>
      </w:r>
      <w:proofErr w:type="gramStart"/>
      <w:r>
        <w:t>users</w:t>
      </w:r>
      <w:proofErr w:type="gramEnd"/>
      <w:r>
        <w:t xml:space="preserve"> profile, such as their parent account and in the future permissions/sites they are able to see</w:t>
      </w:r>
      <w:r w:rsidR="009D2D76">
        <w:t>.</w:t>
      </w:r>
    </w:p>
    <w:p w14:paraId="4D1CDE1B" w14:textId="71F0F9F4" w:rsidR="00BE0CE0" w:rsidRDefault="00BE0CE0" w:rsidP="00BE0CE0">
      <w:r>
        <w:t xml:space="preserve">We want to show all the information above, including under contact adding an icon-telephone </w:t>
      </w:r>
      <w:r w:rsidR="00E44644">
        <w:t xml:space="preserve">that will open a small box asking for the </w:t>
      </w:r>
      <w:proofErr w:type="gramStart"/>
      <w:r w:rsidR="00E44644">
        <w:t>users</w:t>
      </w:r>
      <w:proofErr w:type="gramEnd"/>
      <w:r w:rsidR="00E44644">
        <w:t xml:space="preserve"> telephone number. They will enter the number and be connected via Twilio</w:t>
      </w:r>
      <w:r w:rsidR="0082013F">
        <w:t xml:space="preserve"> to the </w:t>
      </w:r>
      <w:proofErr w:type="gramStart"/>
      <w:r w:rsidR="0082013F">
        <w:t>users</w:t>
      </w:r>
      <w:proofErr w:type="gramEnd"/>
      <w:r w:rsidR="0082013F">
        <w:t xml:space="preserve"> telephone number</w:t>
      </w:r>
      <w:r w:rsidR="00743F55">
        <w:t xml:space="preserve"> without knowing it).</w:t>
      </w:r>
    </w:p>
    <w:p w14:paraId="5B8E82D5" w14:textId="77777777" w:rsidR="00D10767" w:rsidRPr="008601F5" w:rsidRDefault="00D10767" w:rsidP="00D10767"/>
    <w:p w14:paraId="2060C831" w14:textId="78857B66" w:rsidR="003357F5" w:rsidRDefault="00DF1B99">
      <w:pPr>
        <w:rPr>
          <w:b/>
          <w:bCs/>
        </w:rPr>
      </w:pPr>
      <w:r>
        <w:rPr>
          <w:b/>
          <w:bCs/>
        </w:rPr>
        <w:t xml:space="preserve">TO DO: ADD FAQ FROM </w:t>
      </w:r>
      <w:r w:rsidR="0044761B">
        <w:rPr>
          <w:b/>
          <w:bCs/>
        </w:rPr>
        <w:t>TEMPLATE</w:t>
      </w:r>
    </w:p>
    <w:p w14:paraId="159C92A9" w14:textId="09D2D734" w:rsidR="0044761B" w:rsidRPr="00DF1B99" w:rsidRDefault="0044761B">
      <w:pPr>
        <w:rPr>
          <w:b/>
          <w:bCs/>
        </w:rPr>
      </w:pPr>
      <w:r>
        <w:rPr>
          <w:b/>
          <w:bCs/>
        </w:rPr>
        <w:t xml:space="preserve">TO DO: ADD </w:t>
      </w:r>
      <w:r w:rsidR="00362A93">
        <w:rPr>
          <w:b/>
          <w:bCs/>
        </w:rPr>
        <w:t>KNOWLEDGE BASE FROM TEMPLATE</w:t>
      </w:r>
    </w:p>
    <w:p w14:paraId="5986D35A" w14:textId="274D82AA" w:rsidR="003357F5" w:rsidRDefault="003357F5"/>
    <w:p w14:paraId="4AFBD17D" w14:textId="77777777" w:rsidR="00A560B5" w:rsidRDefault="00A560B5"/>
    <w:p w14:paraId="5D920458" w14:textId="77777777" w:rsidR="00A560B5" w:rsidRDefault="00A560B5"/>
    <w:p w14:paraId="40AFBB96" w14:textId="77777777" w:rsidR="009D2D76" w:rsidRDefault="009D2D76">
      <w:pPr>
        <w:rPr>
          <w:b/>
          <w:bCs/>
        </w:rPr>
      </w:pPr>
    </w:p>
    <w:p w14:paraId="64D775C0" w14:textId="39A0816D" w:rsidR="000A5649" w:rsidRDefault="00A560B5" w:rsidP="00EC233A">
      <w:pPr>
        <w:pStyle w:val="Heading1"/>
      </w:pPr>
      <w:r w:rsidRPr="00E9644E">
        <w:t>File and Media Storage/Upload Tool</w:t>
      </w:r>
    </w:p>
    <w:p w14:paraId="22D1D58F" w14:textId="72B81E7C" w:rsidR="0059450D" w:rsidRDefault="00E15D57">
      <w:pPr>
        <w:rPr>
          <w:b/>
          <w:bCs/>
        </w:rPr>
      </w:pPr>
      <w:hyperlink r:id="rId9">
        <w:r w:rsidR="23D5131B" w:rsidRPr="23D5131B">
          <w:rPr>
            <w:rStyle w:val="Hyperlink"/>
            <w:b/>
            <w:bCs/>
          </w:rPr>
          <w:t>https://medium.com/@stuarttottle/upload-to-azure-blob-storage-with-react-34f37805fdfc</w:t>
        </w:r>
      </w:hyperlink>
    </w:p>
    <w:p w14:paraId="357691BB" w14:textId="7A2D8194" w:rsidR="0059450D" w:rsidRPr="00E9644E" w:rsidRDefault="0059450D">
      <w:pPr>
        <w:rPr>
          <w:b/>
          <w:bCs/>
        </w:rPr>
      </w:pPr>
      <w:r>
        <w:rPr>
          <w:b/>
          <w:bCs/>
        </w:rPr>
        <w:t xml:space="preserve">Very Similar to the above link, but the ability to tag files (can be hashtag or select media type, but needs to be some way to store all of them, and make them available for viewing and retrieval </w:t>
      </w:r>
      <w:r w:rsidR="002E781F">
        <w:rPr>
          <w:b/>
          <w:bCs/>
        </w:rPr>
        <w:t>via download or email)</w:t>
      </w:r>
    </w:p>
    <w:p w14:paraId="0E3F2550" w14:textId="41C6E540" w:rsidR="00564A01" w:rsidRDefault="00A560B5">
      <w:r>
        <w:t>Our platform needs the ability to easily upload various file content by multiple users throughout the evolution of our project. We would like our data storage platform to be Azure Blobs. When a user would like to upload content, they will go to the Upload Tool on the Menu and first be given a search box with a region. The user will select the region (</w:t>
      </w:r>
      <w:proofErr w:type="gramStart"/>
      <w:r>
        <w:t>NE,NW</w:t>
      </w:r>
      <w:proofErr w:type="gramEnd"/>
      <w:r>
        <w:t>,SE,SW,S,N,ISLAND) which will be then followed by a site ID. This ID may be found from various fields in our data, such as: CUSTOMER_SITE_</w:t>
      </w:r>
      <w:proofErr w:type="gramStart"/>
      <w:r>
        <w:t>ID,TOWER</w:t>
      </w:r>
      <w:proofErr w:type="gramEnd"/>
      <w:r>
        <w:t>_SITE_ID,ASR_SITE_ID,ISLA_SITE_ID. After the site has been selected, populate information to the user to ensure the site matches the site they would like to upload for and have permission to do so. Then we would like the user to be able to select files from their computer, or also drag them into the browser window and attach them for upload into the Azure blob storage. We would like the blob storage to be organized by REGION&gt;SITE_ID&gt;MEDIA_TYPE where MEDIA_TYPE can be: Laser Scan (.las, .e57, .pts, .</w:t>
      </w:r>
      <w:proofErr w:type="spellStart"/>
      <w:r>
        <w:t>xyz</w:t>
      </w:r>
      <w:proofErr w:type="spellEnd"/>
      <w:r>
        <w:t>), Excel (.</w:t>
      </w:r>
      <w:proofErr w:type="spellStart"/>
      <w:r>
        <w:t>xls</w:t>
      </w:r>
      <w:proofErr w:type="spellEnd"/>
      <w:r>
        <w:t>, .xlsx, .</w:t>
      </w:r>
      <w:proofErr w:type="spellStart"/>
      <w:r>
        <w:t>xlxb</w:t>
      </w:r>
      <w:proofErr w:type="spellEnd"/>
      <w:r>
        <w:t>), Word (.txt, .doc, .docx, .</w:t>
      </w:r>
      <w:proofErr w:type="spellStart"/>
      <w:r>
        <w:t>odf</w:t>
      </w:r>
      <w:proofErr w:type="spellEnd"/>
      <w:r>
        <w:t>), PDF (.pdf), Tower (.</w:t>
      </w:r>
      <w:proofErr w:type="spellStart"/>
      <w:r>
        <w:t>txn</w:t>
      </w:r>
      <w:proofErr w:type="spellEnd"/>
      <w:r>
        <w:t>), AutoCAD (.dwg, .</w:t>
      </w:r>
      <w:proofErr w:type="spellStart"/>
      <w:r>
        <w:t>dxf</w:t>
      </w:r>
      <w:proofErr w:type="spellEnd"/>
      <w:r>
        <w:t xml:space="preserve">), </w:t>
      </w:r>
      <w:r w:rsidR="007E0313">
        <w:t>Photos (.jpg, .</w:t>
      </w:r>
      <w:proofErr w:type="spellStart"/>
      <w:r w:rsidR="007E0313">
        <w:t>png</w:t>
      </w:r>
      <w:proofErr w:type="spellEnd"/>
      <w:r w:rsidR="007E0313">
        <w:t xml:space="preserve">), </w:t>
      </w:r>
      <w:r w:rsidR="00564A01">
        <w:t>Video (.mp4, .</w:t>
      </w:r>
      <w:proofErr w:type="spellStart"/>
      <w:r w:rsidR="00564A01">
        <w:t>avi</w:t>
      </w:r>
      <w:proofErr w:type="spellEnd"/>
      <w:r w:rsidR="00564A01">
        <w:t>, .mov),</w:t>
      </w:r>
      <w:proofErr w:type="spellStart"/>
      <w:r w:rsidR="007E0313">
        <w:t>MeshGun</w:t>
      </w:r>
      <w:proofErr w:type="spellEnd"/>
      <w:r w:rsidR="007E0313">
        <w:t xml:space="preserve"> (.</w:t>
      </w:r>
      <w:proofErr w:type="spellStart"/>
      <w:r w:rsidR="007E0313">
        <w:t>mkv</w:t>
      </w:r>
      <w:proofErr w:type="spellEnd"/>
      <w:r w:rsidR="007E0313">
        <w:t>, .</w:t>
      </w:r>
      <w:proofErr w:type="spellStart"/>
      <w:r w:rsidR="007E0313">
        <w:t>mjpeg</w:t>
      </w:r>
      <w:proofErr w:type="spellEnd"/>
      <w:r w:rsidR="007E0313">
        <w:t>)</w:t>
      </w:r>
      <w:r w:rsidR="00564A01">
        <w:t>, 3D Assets (.obj, .</w:t>
      </w:r>
      <w:proofErr w:type="spellStart"/>
      <w:r w:rsidR="00564A01">
        <w:t>fbx</w:t>
      </w:r>
      <w:proofErr w:type="spellEnd"/>
      <w:r w:rsidR="00564A01">
        <w:t>, .ply, .</w:t>
      </w:r>
      <w:proofErr w:type="spellStart"/>
      <w:r w:rsidR="00564A01">
        <w:t>gltf</w:t>
      </w:r>
      <w:proofErr w:type="spellEnd"/>
      <w:r w:rsidR="00564A01">
        <w:t>, .3ds, .</w:t>
      </w:r>
      <w:proofErr w:type="spellStart"/>
      <w:r w:rsidR="00564A01">
        <w:t>maya</w:t>
      </w:r>
      <w:proofErr w:type="spellEnd"/>
      <w:r w:rsidR="00564A01">
        <w:t>, .</w:t>
      </w:r>
      <w:proofErr w:type="spellStart"/>
      <w:r w:rsidR="00564A01">
        <w:t>usd</w:t>
      </w:r>
      <w:proofErr w:type="spellEnd"/>
      <w:r w:rsidR="00564A01">
        <w:t>)</w:t>
      </w:r>
      <w:r w:rsidR="007E0313">
        <w:t>.</w:t>
      </w:r>
    </w:p>
    <w:p w14:paraId="06AE3658" w14:textId="06559FEC" w:rsidR="00564A01" w:rsidRPr="00564A01" w:rsidRDefault="00564A01">
      <w:pPr>
        <w:rPr>
          <w:b/>
          <w:bCs/>
        </w:rPr>
      </w:pPr>
      <w:r w:rsidRPr="00564A01">
        <w:rPr>
          <w:b/>
          <w:bCs/>
        </w:rPr>
        <w:t>Laser Scan</w:t>
      </w:r>
      <w:r w:rsidRPr="00564A01">
        <w:rPr>
          <w:b/>
          <w:bCs/>
        </w:rPr>
        <w:br/>
        <w:t>Excel</w:t>
      </w:r>
      <w:r w:rsidRPr="00564A01">
        <w:rPr>
          <w:b/>
          <w:bCs/>
        </w:rPr>
        <w:br/>
        <w:t>Word</w:t>
      </w:r>
      <w:r w:rsidRPr="00564A01">
        <w:rPr>
          <w:b/>
          <w:bCs/>
        </w:rPr>
        <w:br/>
        <w:t>PDF</w:t>
      </w:r>
      <w:r w:rsidRPr="00564A01">
        <w:rPr>
          <w:b/>
          <w:bCs/>
        </w:rPr>
        <w:br/>
        <w:t>Tower</w:t>
      </w:r>
      <w:r w:rsidRPr="00564A01">
        <w:rPr>
          <w:b/>
          <w:bCs/>
        </w:rPr>
        <w:br/>
        <w:t>AutoCAD</w:t>
      </w:r>
      <w:r w:rsidRPr="00564A01">
        <w:rPr>
          <w:b/>
          <w:bCs/>
        </w:rPr>
        <w:br/>
        <w:t>Photos</w:t>
      </w:r>
      <w:r w:rsidRPr="00564A01">
        <w:rPr>
          <w:b/>
          <w:bCs/>
        </w:rPr>
        <w:br/>
        <w:t>Video</w:t>
      </w:r>
      <w:r w:rsidRPr="00564A01">
        <w:rPr>
          <w:b/>
          <w:bCs/>
        </w:rPr>
        <w:br/>
      </w:r>
      <w:proofErr w:type="spellStart"/>
      <w:r w:rsidRPr="00564A01">
        <w:rPr>
          <w:b/>
          <w:bCs/>
        </w:rPr>
        <w:t>MeshGun</w:t>
      </w:r>
      <w:proofErr w:type="spellEnd"/>
      <w:r w:rsidRPr="00564A01">
        <w:rPr>
          <w:b/>
          <w:bCs/>
        </w:rPr>
        <w:br/>
        <w:t>3D Assets</w:t>
      </w:r>
    </w:p>
    <w:p w14:paraId="7D7286CE" w14:textId="56F831AF" w:rsidR="007E0313" w:rsidRDefault="007E0313">
      <w:r>
        <w:t>Once the files have been attached, we would like to show the file size as well as automatically categorize them by the associated file types and then uploaded to their respective folders inside of the REGION&gt;SITE_ID&gt;MEDIA_TYPE. For example, if a user uploaded a .las file the system for a Region NE site 12345 would automatically recognize it as a laser scan file, and deposit that file into NE&gt;12345&gt;</w:t>
      </w:r>
      <w:proofErr w:type="spellStart"/>
      <w:r>
        <w:t>LaserScan</w:t>
      </w:r>
      <w:proofErr w:type="spellEnd"/>
      <w:r>
        <w:t xml:space="preserve"> and save it as DATEOFUPLOAD-UPLOADERUSERID-</w:t>
      </w:r>
      <w:proofErr w:type="spellStart"/>
      <w:r>
        <w:t>originalfilename.las</w:t>
      </w:r>
      <w:proofErr w:type="spellEnd"/>
      <w:r>
        <w:t>. After the files have been successfully saved, we would like an email to go out and notifications to be sent via our platform informing users of a new upload</w:t>
      </w:r>
      <w:r w:rsidR="005074D9">
        <w:t xml:space="preserve"> and who uploaded/when etc</w:t>
      </w:r>
      <w:r>
        <w:t xml:space="preserve">. </w:t>
      </w:r>
    </w:p>
    <w:p w14:paraId="7863F258" w14:textId="0637687F" w:rsidR="00C8722D" w:rsidRDefault="00C8722D"/>
    <w:p w14:paraId="642D8DDD" w14:textId="0637687F" w:rsidR="007334EB" w:rsidRDefault="007334EB">
      <w:pPr>
        <w:rPr>
          <w:b/>
          <w:bCs/>
          <w:sz w:val="28"/>
          <w:szCs w:val="28"/>
        </w:rPr>
      </w:pPr>
    </w:p>
    <w:p w14:paraId="2D2CBB83" w14:textId="77777777" w:rsidR="00350F82" w:rsidRDefault="00350F82">
      <w:pPr>
        <w:rPr>
          <w:b/>
          <w:bCs/>
          <w:sz w:val="28"/>
          <w:szCs w:val="28"/>
        </w:rPr>
      </w:pPr>
    </w:p>
    <w:p w14:paraId="46E782D9" w14:textId="77777777" w:rsidR="00350F82" w:rsidRDefault="00350F82">
      <w:pPr>
        <w:rPr>
          <w:b/>
          <w:bCs/>
          <w:sz w:val="28"/>
          <w:szCs w:val="28"/>
        </w:rPr>
      </w:pPr>
    </w:p>
    <w:p w14:paraId="5CD41BC9" w14:textId="0637687F" w:rsidR="007334EB" w:rsidRPr="00EC233A" w:rsidRDefault="007334EB" w:rsidP="00EC233A">
      <w:pPr>
        <w:pStyle w:val="Heading1"/>
        <w:rPr>
          <w:b/>
          <w:bCs/>
        </w:rPr>
      </w:pPr>
      <w:r w:rsidRPr="00EC233A">
        <w:rPr>
          <w:b/>
          <w:bCs/>
        </w:rPr>
        <w:t>Main Menu</w:t>
      </w:r>
    </w:p>
    <w:p w14:paraId="6BBB1EDB" w14:textId="3A93868A" w:rsidR="007334EB" w:rsidRDefault="005B5311">
      <w:r>
        <w:t xml:space="preserve">The main menu will use the </w:t>
      </w:r>
      <w:proofErr w:type="spellStart"/>
      <w:r>
        <w:t>Gogo</w:t>
      </w:r>
      <w:proofErr w:type="spellEnd"/>
      <w:r>
        <w:t xml:space="preserve"> React template format by using both </w:t>
      </w:r>
      <w:r w:rsidR="00D33644">
        <w:t>the first Main menu and then displaying a secondary menu</w:t>
      </w:r>
      <w:r w:rsidR="00890EC2">
        <w:t xml:space="preserve"> </w:t>
      </w:r>
      <w:r w:rsidR="0014247D">
        <w:t xml:space="preserve">(including </w:t>
      </w:r>
      <w:r w:rsidR="00331CF8">
        <w:t>icons with text below on the main menu)</w:t>
      </w:r>
      <w:r w:rsidR="00350F82">
        <w:t xml:space="preserve"> </w:t>
      </w:r>
      <w:r w:rsidR="00890EC2">
        <w:t xml:space="preserve">with nested </w:t>
      </w:r>
      <w:r w:rsidR="00E526B1">
        <w:t xml:space="preserve">tree </w:t>
      </w:r>
      <w:r w:rsidR="000C40AD">
        <w:t>hierarchy as outlined below</w:t>
      </w:r>
      <w:r w:rsidR="002826DE">
        <w:t>:</w:t>
      </w:r>
    </w:p>
    <w:p w14:paraId="310B733A" w14:textId="6B66F5EC" w:rsidR="00F07EE4" w:rsidRDefault="00C55450">
      <w:r>
        <w:t>Main Menu-</w:t>
      </w:r>
      <w:r w:rsidR="00D64C50">
        <w:t xml:space="preserve">Dashboard (use icon </w:t>
      </w:r>
      <w:r w:rsidR="00137EF2">
        <w:t>simple-icon-home)</w:t>
      </w:r>
      <w:r w:rsidR="00A51572">
        <w:t xml:space="preserve">&gt;Users Custom Dashboard </w:t>
      </w:r>
      <w:proofErr w:type="gramStart"/>
      <w:r w:rsidR="00A51572">
        <w:t>View</w:t>
      </w:r>
      <w:r w:rsidR="00E832CD">
        <w:t>(</w:t>
      </w:r>
      <w:proofErr w:type="gramEnd"/>
      <w:r w:rsidR="00E832CD">
        <w:t>SPA Dashboard Home for user</w:t>
      </w:r>
      <w:r>
        <w:t xml:space="preserve">, no secondary </w:t>
      </w:r>
      <w:r w:rsidR="006E3E19">
        <w:t>menu</w:t>
      </w:r>
      <w:r w:rsidR="00E832CD">
        <w:t>)</w:t>
      </w:r>
      <w:r w:rsidR="0054495A">
        <w:br/>
      </w:r>
    </w:p>
    <w:p w14:paraId="1EAFC2DD" w14:textId="40A26AD4" w:rsidR="0054495A" w:rsidRDefault="006E3E19">
      <w:r>
        <w:t>Main Menu-</w:t>
      </w:r>
      <w:r w:rsidR="00DC331C">
        <w:t>Site View</w:t>
      </w:r>
      <w:r w:rsidR="00531FC8">
        <w:t>er</w:t>
      </w:r>
      <w:r w:rsidR="00C81953">
        <w:t xml:space="preserve"> (use icon </w:t>
      </w:r>
      <w:proofErr w:type="spellStart"/>
      <w:r w:rsidR="00E832CD">
        <w:t>iconsminds</w:t>
      </w:r>
      <w:proofErr w:type="spellEnd"/>
      <w:r w:rsidR="00E832CD">
        <w:t>-space-needle)</w:t>
      </w:r>
      <w:r w:rsidR="00DC331C">
        <w:t>&gt;</w:t>
      </w:r>
      <w:r w:rsidR="00C311B8">
        <w:t>Se</w:t>
      </w:r>
      <w:r w:rsidR="00B9079C">
        <w:t>condary Menu</w:t>
      </w:r>
      <w:r w:rsidR="0059435A">
        <w:t>s</w:t>
      </w:r>
      <w:proofErr w:type="gramStart"/>
      <w:r w:rsidR="00B9079C">
        <w:t>-</w:t>
      </w:r>
      <w:r w:rsidR="00A3571F">
        <w:t>(</w:t>
      </w:r>
      <w:proofErr w:type="gramEnd"/>
      <w:r w:rsidR="00A3571F">
        <w:t>Top Level)</w:t>
      </w:r>
      <w:r w:rsidR="00FE6119" w:rsidRPr="00FE6119">
        <w:t xml:space="preserve"> </w:t>
      </w:r>
      <w:r w:rsidR="00FE6119">
        <w:t>NORTHEAST,NORTHWEST,SOUTHEAST,SOUTHWEST,SOUTH,NORTH,ISLAND</w:t>
      </w:r>
      <w:r w:rsidR="0059435A">
        <w:t xml:space="preserve"> and then list each site that is associated with the region listed below. For example, to find in site view </w:t>
      </w:r>
      <w:r w:rsidR="00F07EE4">
        <w:t xml:space="preserve">REGION </w:t>
      </w:r>
      <w:r w:rsidR="0059435A">
        <w:t>NE SITEID 12345</w:t>
      </w:r>
      <w:r w:rsidR="00A7501F">
        <w:t xml:space="preserve"> in the list, a user would click Site </w:t>
      </w:r>
      <w:r w:rsidR="00F07EE4">
        <w:t>View</w:t>
      </w:r>
      <w:r w:rsidR="00DB413A">
        <w:t xml:space="preserve"> and </w:t>
      </w:r>
      <w:r w:rsidR="008E1C3F">
        <w:t xml:space="preserve">a secondary menu appears. There are </w:t>
      </w:r>
      <w:r w:rsidR="00E75FCF">
        <w:t xml:space="preserve">7 grey </w:t>
      </w:r>
      <w:r w:rsidR="00F64B48">
        <w:t xml:space="preserve">collapsed options, each of them being a region. When each region is clicked, it will show a listing of all the sites </w:t>
      </w:r>
      <w:r w:rsidR="00531FC8">
        <w:t xml:space="preserve">from that region. A user can then click on that site ID from the list and be taken to the Site Viewer Tool, where information from our database is populated into a </w:t>
      </w:r>
      <w:proofErr w:type="spellStart"/>
      <w:r w:rsidR="00531FC8">
        <w:t>pre formatted</w:t>
      </w:r>
      <w:proofErr w:type="spellEnd"/>
      <w:r w:rsidR="00531FC8">
        <w:t xml:space="preserve"> template based on </w:t>
      </w:r>
      <w:r w:rsidR="00111C72" w:rsidRPr="00A47C84">
        <w:rPr>
          <w:color w:val="FF0000"/>
        </w:rPr>
        <w:t>Pages&gt;</w:t>
      </w:r>
      <w:r w:rsidR="00605C20" w:rsidRPr="00A47C84">
        <w:rPr>
          <w:color w:val="FF0000"/>
        </w:rPr>
        <w:t xml:space="preserve">Product&gt;Details </w:t>
      </w:r>
      <w:r w:rsidR="00605C20">
        <w:t xml:space="preserve">in the </w:t>
      </w:r>
      <w:proofErr w:type="spellStart"/>
      <w:r w:rsidR="00605C20">
        <w:t>Gogo</w:t>
      </w:r>
      <w:proofErr w:type="spellEnd"/>
      <w:r w:rsidR="00605C20">
        <w:t xml:space="preserve"> react template.</w:t>
      </w:r>
    </w:p>
    <w:p w14:paraId="3A29847F" w14:textId="70788B38" w:rsidR="00361CDC" w:rsidRDefault="006E3E19">
      <w:r>
        <w:t xml:space="preserve">Main Menu- </w:t>
      </w:r>
      <w:r w:rsidR="00CA13EA">
        <w:t xml:space="preserve">File </w:t>
      </w:r>
      <w:r w:rsidR="00DA7FD0">
        <w:t>Manager</w:t>
      </w:r>
      <w:r w:rsidR="009634A2">
        <w:t xml:space="preserve"> (use icon </w:t>
      </w:r>
      <w:r w:rsidR="00DA7FD0">
        <w:t>simple-icon-cloud-upload)</w:t>
      </w:r>
      <w:r w:rsidR="009B3E1C">
        <w:t>&gt;Secondary Menu</w:t>
      </w:r>
    </w:p>
    <w:p w14:paraId="19D33D8D" w14:textId="6FA1BF68" w:rsidR="00C141C4" w:rsidRDefault="00C141C4">
      <w:r>
        <w:t>Main Menu-Notifications (</w:t>
      </w:r>
      <w:r w:rsidR="00522BC8">
        <w:t xml:space="preserve">use icon </w:t>
      </w:r>
      <w:r w:rsidR="003F69AA">
        <w:t>simple-icon-feed)</w:t>
      </w:r>
      <w:r w:rsidR="00B633AA">
        <w:t>&gt;Take user to notifications page and display notifications</w:t>
      </w:r>
      <w:r w:rsidR="00742C5F">
        <w:t xml:space="preserve"> according to the below notifications page definition below.</w:t>
      </w:r>
    </w:p>
    <w:p w14:paraId="0B1DFA63" w14:textId="379A59EE" w:rsidR="00403EF8" w:rsidRPr="005B5311" w:rsidRDefault="00403EF8">
      <w:r>
        <w:t>Main Menu-</w:t>
      </w:r>
      <w:proofErr w:type="gramStart"/>
      <w:r>
        <w:t>Reporting(</w:t>
      </w:r>
      <w:proofErr w:type="gramEnd"/>
      <w:r>
        <w:t>use icon simple-icon-printer)&gt;</w:t>
      </w:r>
      <w:r w:rsidR="00217CA9">
        <w:t xml:space="preserve">Go to Report </w:t>
      </w:r>
      <w:r w:rsidR="00932388">
        <w:t>Generator Page for now **</w:t>
      </w:r>
      <w:proofErr w:type="spellStart"/>
      <w:r w:rsidR="00932388">
        <w:t>TODO:</w:t>
      </w:r>
      <w:r w:rsidR="00380BB2">
        <w:t>Make</w:t>
      </w:r>
      <w:proofErr w:type="spellEnd"/>
      <w:r w:rsidR="00380BB2">
        <w:t xml:space="preserve"> this more in depth</w:t>
      </w:r>
    </w:p>
    <w:p w14:paraId="352A581C" w14:textId="3F69661C" w:rsidR="00C8722D" w:rsidRPr="00EC233A" w:rsidRDefault="00C8722D" w:rsidP="00EC233A">
      <w:pPr>
        <w:pStyle w:val="Heading1"/>
        <w:rPr>
          <w:color w:val="FF0000"/>
        </w:rPr>
      </w:pPr>
      <w:r w:rsidRPr="00EC233A">
        <w:rPr>
          <w:color w:val="FF0000"/>
        </w:rPr>
        <w:t>New Site Tool</w:t>
      </w:r>
    </w:p>
    <w:p w14:paraId="7B1655B6" w14:textId="3F69661C" w:rsidR="00215EE8" w:rsidRDefault="00C8722D">
      <w:r>
        <w:t xml:space="preserve">We would like to have a Menu Item that takes us to a </w:t>
      </w:r>
      <w:r w:rsidR="00F25512">
        <w:t>wizard</w:t>
      </w:r>
      <w:r>
        <w:t xml:space="preserve"> to add a new site. The following site information will need to be collected first</w:t>
      </w:r>
      <w:r w:rsidR="00455015">
        <w:t xml:space="preserve"> (use the </w:t>
      </w:r>
      <w:proofErr w:type="spellStart"/>
      <w:r w:rsidR="00770DAE">
        <w:t>Gogo</w:t>
      </w:r>
      <w:proofErr w:type="spellEnd"/>
      <w:r w:rsidR="00770DAE">
        <w:t xml:space="preserve"> React Template Form Wizard</w:t>
      </w:r>
      <w:r w:rsidR="008B5A85">
        <w:t xml:space="preserve"> basic)</w:t>
      </w:r>
      <w:r>
        <w:t xml:space="preserve">: </w:t>
      </w:r>
      <w:r w:rsidR="00A80710" w:rsidRPr="00A47C84">
        <w:rPr>
          <w:color w:val="7030A0"/>
        </w:rPr>
        <w:t xml:space="preserve">Step </w:t>
      </w:r>
      <w:proofErr w:type="spellStart"/>
      <w:proofErr w:type="gramStart"/>
      <w:r w:rsidR="00A80710" w:rsidRPr="00A47C84">
        <w:rPr>
          <w:color w:val="7030A0"/>
        </w:rPr>
        <w:t>One</w:t>
      </w:r>
      <w:r w:rsidR="00A80710">
        <w:t>:</w:t>
      </w:r>
      <w:r>
        <w:t>Site</w:t>
      </w:r>
      <w:proofErr w:type="spellEnd"/>
      <w:proofErr w:type="gramEnd"/>
      <w:r>
        <w:t xml:space="preserve"> Name, </w:t>
      </w:r>
      <w:r w:rsidR="00F25512">
        <w:t xml:space="preserve">Site Antenna Structure Registration (if any), </w:t>
      </w:r>
      <w:r w:rsidR="00F25A21" w:rsidRPr="00A47C84">
        <w:rPr>
          <w:color w:val="7030A0"/>
        </w:rPr>
        <w:t xml:space="preserve">Step </w:t>
      </w:r>
      <w:proofErr w:type="spellStart"/>
      <w:r w:rsidR="00F25A21" w:rsidRPr="00A47C84">
        <w:rPr>
          <w:color w:val="7030A0"/>
        </w:rPr>
        <w:t>Two</w:t>
      </w:r>
      <w:r w:rsidR="00F25A21">
        <w:t>:</w:t>
      </w:r>
      <w:r>
        <w:t>Site</w:t>
      </w:r>
      <w:proofErr w:type="spellEnd"/>
      <w:r>
        <w:t xml:space="preserve"> Address, Site City, Site State, Site Zip, Site Region. If the site is not found in the </w:t>
      </w:r>
      <w:proofErr w:type="spellStart"/>
      <w:r>
        <w:t>estated</w:t>
      </w:r>
      <w:proofErr w:type="spellEnd"/>
      <w:r>
        <w:t xml:space="preserve"> API, ask user for Latitude and Longitude information and see if the </w:t>
      </w:r>
      <w:proofErr w:type="spellStart"/>
      <w:r>
        <w:t>estated</w:t>
      </w:r>
      <w:proofErr w:type="spellEnd"/>
      <w:r>
        <w:t xml:space="preserve"> </w:t>
      </w:r>
      <w:proofErr w:type="spellStart"/>
      <w:r>
        <w:t>api</w:t>
      </w:r>
      <w:proofErr w:type="spellEnd"/>
      <w:r>
        <w:t xml:space="preserve"> returns any information for the location. If it fails, tell the user cannot find property/location and end the process. Otherwise, we would like to pull the Geocoded address and display a number of data points from our partner API’s about the property.</w:t>
      </w:r>
    </w:p>
    <w:p w14:paraId="3034ED8C" w14:textId="1377EEF1" w:rsidR="00F25512" w:rsidRPr="00215EE8" w:rsidRDefault="00C8722D">
      <w:pPr>
        <w:rPr>
          <w:b/>
          <w:bCs/>
        </w:rPr>
      </w:pPr>
      <w:r>
        <w:t xml:space="preserve"> </w:t>
      </w:r>
      <w:r w:rsidR="00564A01" w:rsidRPr="00215EE8">
        <w:rPr>
          <w:b/>
          <w:bCs/>
        </w:rPr>
        <w:t>Each new site record created should have a new ISLA_SITE_ID associated with it at the time of creation.</w:t>
      </w:r>
    </w:p>
    <w:p w14:paraId="0B17D305" w14:textId="7719B4AB" w:rsidR="00C8722D" w:rsidRDefault="00C8722D">
      <w:r>
        <w:t xml:space="preserve">First, we would like to query the </w:t>
      </w:r>
      <w:proofErr w:type="spellStart"/>
      <w:r>
        <w:t>Estated</w:t>
      </w:r>
      <w:proofErr w:type="spellEnd"/>
      <w:r>
        <w:t xml:space="preserve"> API and save the following information to our new site record we are creating</w:t>
      </w:r>
      <w:r w:rsidR="00830194">
        <w:t>:</w:t>
      </w:r>
    </w:p>
    <w:p w14:paraId="14276BD8" w14:textId="77777777" w:rsidR="00792C80" w:rsidRDefault="00C8722D">
      <w:r w:rsidRPr="00E9644E">
        <w:rPr>
          <w:b/>
          <w:bCs/>
        </w:rPr>
        <w:lastRenderedPageBreak/>
        <w:t xml:space="preserve">The following Metadata will be pulled from the </w:t>
      </w:r>
      <w:proofErr w:type="spellStart"/>
      <w:r w:rsidRPr="00E9644E">
        <w:rPr>
          <w:b/>
          <w:bCs/>
        </w:rPr>
        <w:t>Estated</w:t>
      </w:r>
      <w:proofErr w:type="spellEnd"/>
      <w:r w:rsidRPr="00E9644E">
        <w:rPr>
          <w:b/>
          <w:bCs/>
        </w:rPr>
        <w:t xml:space="preserve"> API and inserted into the SITEID record being created as a new site:</w:t>
      </w:r>
      <w:r>
        <w:t xml:space="preserve"> </w:t>
      </w:r>
      <w:proofErr w:type="spellStart"/>
      <w:r>
        <w:t>property_id</w:t>
      </w:r>
      <w:proofErr w:type="spellEnd"/>
      <w:r>
        <w:t xml:space="preserve">(int), </w:t>
      </w:r>
      <w:proofErr w:type="gramStart"/>
      <w:r>
        <w:t>UPI(</w:t>
      </w:r>
      <w:proofErr w:type="gramEnd"/>
      <w:r>
        <w:t xml:space="preserve">string), </w:t>
      </w:r>
      <w:proofErr w:type="spellStart"/>
      <w:r>
        <w:t>published_at</w:t>
      </w:r>
      <w:proofErr w:type="spellEnd"/>
      <w:r>
        <w:t xml:space="preserve">(datetime), </w:t>
      </w:r>
      <w:proofErr w:type="spellStart"/>
      <w:r>
        <w:t>updated_at</w:t>
      </w:r>
      <w:proofErr w:type="spellEnd"/>
      <w:r>
        <w:t>(</w:t>
      </w:r>
      <w:proofErr w:type="spellStart"/>
      <w:r>
        <w:t>date_time</w:t>
      </w:r>
      <w:proofErr w:type="spellEnd"/>
      <w:r>
        <w:t xml:space="preserve">), </w:t>
      </w:r>
    </w:p>
    <w:p w14:paraId="160A6306" w14:textId="0F112199" w:rsidR="00C8722D" w:rsidRDefault="00792C80">
      <w:r w:rsidRPr="00E9644E">
        <w:rPr>
          <w:b/>
          <w:bCs/>
        </w:rPr>
        <w:t xml:space="preserve">The following address data will be pulled from the </w:t>
      </w:r>
      <w:proofErr w:type="spellStart"/>
      <w:r w:rsidRPr="00E9644E">
        <w:rPr>
          <w:b/>
          <w:bCs/>
        </w:rPr>
        <w:t>Estated</w:t>
      </w:r>
      <w:proofErr w:type="spellEnd"/>
      <w:r w:rsidRPr="00E9644E">
        <w:rPr>
          <w:b/>
          <w:bCs/>
        </w:rPr>
        <w:t xml:space="preserve"> API and inserted into the SITEID record as well:</w:t>
      </w:r>
      <w:r>
        <w:t xml:space="preserve"> </w:t>
      </w:r>
      <w:proofErr w:type="spellStart"/>
      <w:r w:rsidR="00C8722D">
        <w:t>Street_number</w:t>
      </w:r>
      <w:proofErr w:type="spellEnd"/>
      <w:r w:rsidR="00C8722D">
        <w:t xml:space="preserve">(string), </w:t>
      </w:r>
      <w:proofErr w:type="spellStart"/>
      <w:r w:rsidR="00C8722D">
        <w:t>street_pre_direction</w:t>
      </w:r>
      <w:proofErr w:type="spellEnd"/>
      <w:r w:rsidR="00C8722D">
        <w:t>(string)</w:t>
      </w:r>
      <w:r>
        <w:t xml:space="preserve">, </w:t>
      </w:r>
      <w:proofErr w:type="spellStart"/>
      <w:r>
        <w:t>street_suffix</w:t>
      </w:r>
      <w:proofErr w:type="spellEnd"/>
      <w:r>
        <w:t xml:space="preserve">(string), </w:t>
      </w:r>
      <w:proofErr w:type="spellStart"/>
      <w:r>
        <w:t>street_post_direction</w:t>
      </w:r>
      <w:proofErr w:type="spellEnd"/>
      <w:r>
        <w:t xml:space="preserve">(string), </w:t>
      </w:r>
      <w:proofErr w:type="spellStart"/>
      <w:r>
        <w:t>formatted_street_address</w:t>
      </w:r>
      <w:proofErr w:type="spellEnd"/>
      <w:r>
        <w:t xml:space="preserve">(string), city(string), state(string), </w:t>
      </w:r>
      <w:proofErr w:type="spellStart"/>
      <w:r>
        <w:t>zip_code</w:t>
      </w:r>
      <w:proofErr w:type="spellEnd"/>
      <w:r>
        <w:t xml:space="preserve">(string), </w:t>
      </w:r>
      <w:proofErr w:type="spellStart"/>
      <w:r>
        <w:t>zip_code_plus_four</w:t>
      </w:r>
      <w:proofErr w:type="spellEnd"/>
      <w:r>
        <w:t>(string)</w:t>
      </w:r>
      <w:r w:rsidR="00C8722D">
        <w:t xml:space="preserve"> </w:t>
      </w:r>
    </w:p>
    <w:p w14:paraId="24A32A81" w14:textId="3485C0FE" w:rsidR="007E0313" w:rsidRDefault="00792C80">
      <w:r w:rsidRPr="00E9644E">
        <w:rPr>
          <w:b/>
          <w:bCs/>
        </w:rPr>
        <w:t xml:space="preserve">The following geocoding data will be pulled from the </w:t>
      </w:r>
      <w:proofErr w:type="spellStart"/>
      <w:r w:rsidRPr="00E9644E">
        <w:rPr>
          <w:b/>
          <w:bCs/>
        </w:rPr>
        <w:t>Estated</w:t>
      </w:r>
      <w:proofErr w:type="spellEnd"/>
      <w:r w:rsidRPr="00E9644E">
        <w:rPr>
          <w:b/>
          <w:bCs/>
        </w:rPr>
        <w:t xml:space="preserve"> API and inserted into the SITEID record: </w:t>
      </w:r>
      <w:r>
        <w:t xml:space="preserve">street(object), </w:t>
      </w:r>
      <w:proofErr w:type="spellStart"/>
      <w:r>
        <w:t>parcel_centroid</w:t>
      </w:r>
      <w:proofErr w:type="spellEnd"/>
      <w:r>
        <w:t>(object), rooftop(object).</w:t>
      </w:r>
    </w:p>
    <w:p w14:paraId="0A499463" w14:textId="37C81F63" w:rsidR="00792C80" w:rsidRDefault="00792C80">
      <w:r w:rsidRPr="00E9644E">
        <w:rPr>
          <w:b/>
          <w:bCs/>
        </w:rPr>
        <w:t xml:space="preserve">The following Geocoding information will be pulled from the </w:t>
      </w:r>
      <w:proofErr w:type="spellStart"/>
      <w:r w:rsidRPr="00E9644E">
        <w:rPr>
          <w:b/>
          <w:bCs/>
        </w:rPr>
        <w:t>Estated</w:t>
      </w:r>
      <w:proofErr w:type="spellEnd"/>
      <w:r w:rsidRPr="00E9644E">
        <w:rPr>
          <w:b/>
          <w:bCs/>
        </w:rPr>
        <w:t xml:space="preserve"> API and inserted into the SITEID record: </w:t>
      </w:r>
      <w:r>
        <w:t>latitude(decimal), longitude(decimal).</w:t>
      </w:r>
    </w:p>
    <w:p w14:paraId="18D0E2FD" w14:textId="78CF5CA8" w:rsidR="00792C80" w:rsidRDefault="00792C80">
      <w:r w:rsidRPr="00E9644E">
        <w:rPr>
          <w:b/>
          <w:bCs/>
        </w:rPr>
        <w:t xml:space="preserve">The following parcel information will be pulled from the </w:t>
      </w:r>
      <w:proofErr w:type="spellStart"/>
      <w:r w:rsidRPr="00E9644E">
        <w:rPr>
          <w:b/>
          <w:bCs/>
        </w:rPr>
        <w:t>Estated</w:t>
      </w:r>
      <w:proofErr w:type="spellEnd"/>
      <w:r w:rsidRPr="00E9644E">
        <w:rPr>
          <w:b/>
          <w:bCs/>
        </w:rPr>
        <w:t xml:space="preserve"> API and stored in the SITEID record:</w:t>
      </w:r>
      <w:r>
        <w:t xml:space="preserve"> depth(integer), width(integer), size(integer), acres(decimal), range(string), township(string), section(string), block(string), lot (string), </w:t>
      </w:r>
      <w:proofErr w:type="spellStart"/>
      <w:r>
        <w:t>location_description</w:t>
      </w:r>
      <w:proofErr w:type="spellEnd"/>
      <w:r>
        <w:t xml:space="preserve">(string), </w:t>
      </w:r>
      <w:proofErr w:type="spellStart"/>
      <w:r>
        <w:t>building_count</w:t>
      </w:r>
      <w:proofErr w:type="spellEnd"/>
      <w:r>
        <w:t>(integer), boundaries(object).</w:t>
      </w:r>
    </w:p>
    <w:p w14:paraId="714CDD11" w14:textId="10B131C7" w:rsidR="00792C80" w:rsidRDefault="00792C80">
      <w:r w:rsidRPr="00E9644E">
        <w:rPr>
          <w:b/>
          <w:bCs/>
        </w:rPr>
        <w:t xml:space="preserve">The following </w:t>
      </w:r>
      <w:proofErr w:type="spellStart"/>
      <w:proofErr w:type="gramStart"/>
      <w:r w:rsidRPr="00E9644E">
        <w:rPr>
          <w:b/>
          <w:bCs/>
        </w:rPr>
        <w:t>parcel.boundaries</w:t>
      </w:r>
      <w:proofErr w:type="spellEnd"/>
      <w:proofErr w:type="gramEnd"/>
      <w:r w:rsidRPr="00E9644E">
        <w:rPr>
          <w:b/>
          <w:bCs/>
        </w:rPr>
        <w:t xml:space="preserve"> information will be pulled from the </w:t>
      </w:r>
      <w:proofErr w:type="spellStart"/>
      <w:r w:rsidRPr="00E9644E">
        <w:rPr>
          <w:b/>
          <w:bCs/>
        </w:rPr>
        <w:t>Estated</w:t>
      </w:r>
      <w:proofErr w:type="spellEnd"/>
      <w:r w:rsidRPr="00E9644E">
        <w:rPr>
          <w:b/>
          <w:bCs/>
        </w:rPr>
        <w:t xml:space="preserve"> API and stored in the SITEID record:</w:t>
      </w:r>
      <w:r>
        <w:t xml:space="preserve"> </w:t>
      </w:r>
      <w:proofErr w:type="spellStart"/>
      <w:r>
        <w:t>srid</w:t>
      </w:r>
      <w:proofErr w:type="spellEnd"/>
      <w:r>
        <w:t xml:space="preserve">(integer), </w:t>
      </w:r>
      <w:proofErr w:type="spellStart"/>
      <w:r>
        <w:t>wkt</w:t>
      </w:r>
      <w:proofErr w:type="spellEnd"/>
      <w:r>
        <w:t xml:space="preserve">(string), </w:t>
      </w:r>
      <w:proofErr w:type="spellStart"/>
      <w:r>
        <w:t>geojson</w:t>
      </w:r>
      <w:proofErr w:type="spellEnd"/>
      <w:r>
        <w:t>(object).</w:t>
      </w:r>
    </w:p>
    <w:p w14:paraId="7E17B90A" w14:textId="56BC4BB5" w:rsidR="00792C80" w:rsidRDefault="00792C80">
      <w:r w:rsidRPr="00E9644E">
        <w:rPr>
          <w:b/>
          <w:bCs/>
        </w:rPr>
        <w:t xml:space="preserve">The following </w:t>
      </w:r>
      <w:proofErr w:type="spellStart"/>
      <w:proofErr w:type="gramStart"/>
      <w:r w:rsidRPr="00E9644E">
        <w:rPr>
          <w:b/>
          <w:bCs/>
        </w:rPr>
        <w:t>parcel.boundaries</w:t>
      </w:r>
      <w:proofErr w:type="gramEnd"/>
      <w:r w:rsidRPr="00E9644E">
        <w:rPr>
          <w:b/>
          <w:bCs/>
        </w:rPr>
        <w:t>.geojson</w:t>
      </w:r>
      <w:proofErr w:type="spellEnd"/>
      <w:r w:rsidRPr="00E9644E">
        <w:rPr>
          <w:b/>
          <w:bCs/>
        </w:rPr>
        <w:t xml:space="preserve"> information will be pulled from the </w:t>
      </w:r>
      <w:proofErr w:type="spellStart"/>
      <w:r w:rsidRPr="00E9644E">
        <w:rPr>
          <w:b/>
          <w:bCs/>
        </w:rPr>
        <w:t>Estated</w:t>
      </w:r>
      <w:proofErr w:type="spellEnd"/>
      <w:r w:rsidRPr="00E9644E">
        <w:rPr>
          <w:b/>
          <w:bCs/>
        </w:rPr>
        <w:t xml:space="preserve"> API and stored in the SITEID record:</w:t>
      </w:r>
      <w:r>
        <w:t xml:space="preserve"> type(string), coordinates(decimal)</w:t>
      </w:r>
    </w:p>
    <w:p w14:paraId="0BBBAC20" w14:textId="1B459044" w:rsidR="00792C80" w:rsidRDefault="00792C80">
      <w:r w:rsidRPr="00E9644E">
        <w:rPr>
          <w:b/>
          <w:bCs/>
        </w:rPr>
        <w:t xml:space="preserve">The following </w:t>
      </w:r>
      <w:proofErr w:type="spellStart"/>
      <w:r w:rsidRPr="00E9644E">
        <w:rPr>
          <w:b/>
          <w:bCs/>
        </w:rPr>
        <w:t>land_use</w:t>
      </w:r>
      <w:proofErr w:type="spellEnd"/>
      <w:r w:rsidRPr="00E9644E">
        <w:rPr>
          <w:b/>
          <w:bCs/>
        </w:rPr>
        <w:t xml:space="preserve"> information will be pulled from the </w:t>
      </w:r>
      <w:proofErr w:type="spellStart"/>
      <w:r w:rsidRPr="00E9644E">
        <w:rPr>
          <w:b/>
          <w:bCs/>
        </w:rPr>
        <w:t>Estated</w:t>
      </w:r>
      <w:proofErr w:type="spellEnd"/>
      <w:r w:rsidRPr="00E9644E">
        <w:rPr>
          <w:b/>
          <w:bCs/>
        </w:rPr>
        <w:t xml:space="preserve"> API and stored in the SITEID record: </w:t>
      </w:r>
      <w:proofErr w:type="spellStart"/>
      <w:r>
        <w:t>classification_code</w:t>
      </w:r>
      <w:proofErr w:type="spellEnd"/>
      <w:r>
        <w:t xml:space="preserve">(string), category(string), subcategory(string), </w:t>
      </w:r>
      <w:proofErr w:type="spellStart"/>
      <w:r>
        <w:t>source_code</w:t>
      </w:r>
      <w:proofErr w:type="spellEnd"/>
      <w:r>
        <w:t>(string), zoning(string).</w:t>
      </w:r>
    </w:p>
    <w:p w14:paraId="245386D3" w14:textId="4E098CF7" w:rsidR="00792C80" w:rsidRDefault="00792C80">
      <w:r w:rsidRPr="00E9644E">
        <w:rPr>
          <w:b/>
          <w:bCs/>
        </w:rPr>
        <w:t xml:space="preserve">The following structures array will be pulled from the </w:t>
      </w:r>
      <w:proofErr w:type="spellStart"/>
      <w:r w:rsidRPr="00E9644E">
        <w:rPr>
          <w:b/>
          <w:bCs/>
        </w:rPr>
        <w:t>Estated</w:t>
      </w:r>
      <w:proofErr w:type="spellEnd"/>
      <w:r w:rsidRPr="00E9644E">
        <w:rPr>
          <w:b/>
          <w:bCs/>
        </w:rPr>
        <w:t xml:space="preserve"> API and saved (may be multiple structures returned, save them all</w:t>
      </w:r>
      <w:r w:rsidR="003155C3" w:rsidRPr="00E9644E">
        <w:rPr>
          <w:b/>
          <w:bCs/>
        </w:rPr>
        <w:t xml:space="preserve"> and stored in the SITEID record:</w:t>
      </w:r>
      <w:r w:rsidR="003155C3">
        <w:t xml:space="preserve"> </w:t>
      </w:r>
      <w:proofErr w:type="spellStart"/>
      <w:r w:rsidR="003155C3">
        <w:t>is_primary</w:t>
      </w:r>
      <w:proofErr w:type="spellEnd"/>
      <w:r w:rsidR="003155C3">
        <w:t xml:space="preserve">(Boolean), </w:t>
      </w:r>
      <w:proofErr w:type="spellStart"/>
      <w:r w:rsidR="003155C3">
        <w:t>year_built</w:t>
      </w:r>
      <w:proofErr w:type="spellEnd"/>
      <w:r w:rsidR="003155C3">
        <w:t xml:space="preserve">(integer), </w:t>
      </w:r>
      <w:proofErr w:type="spellStart"/>
      <w:r w:rsidR="003155C3">
        <w:t>effective_year_built</w:t>
      </w:r>
      <w:proofErr w:type="spellEnd"/>
      <w:r w:rsidR="003155C3">
        <w:t xml:space="preserve">(integer), identifier(string), </w:t>
      </w:r>
      <w:proofErr w:type="spellStart"/>
      <w:r w:rsidR="003155C3">
        <w:t>rooms_count</w:t>
      </w:r>
      <w:proofErr w:type="spellEnd"/>
      <w:r w:rsidR="003155C3">
        <w:t xml:space="preserve">(integer), </w:t>
      </w:r>
      <w:proofErr w:type="spellStart"/>
      <w:r w:rsidR="003155C3">
        <w:t>beds_count</w:t>
      </w:r>
      <w:proofErr w:type="spellEnd"/>
      <w:r w:rsidR="003155C3">
        <w:t xml:space="preserve">(integer), </w:t>
      </w:r>
      <w:proofErr w:type="spellStart"/>
      <w:r w:rsidR="003155C3">
        <w:t>half_baths_count</w:t>
      </w:r>
      <w:proofErr w:type="spellEnd"/>
      <w:r w:rsidR="003155C3">
        <w:t xml:space="preserve">(integer), </w:t>
      </w:r>
      <w:proofErr w:type="spellStart"/>
      <w:r w:rsidR="003155C3">
        <w:t>full_baths_count</w:t>
      </w:r>
      <w:proofErr w:type="spellEnd"/>
      <w:r w:rsidR="003155C3">
        <w:t xml:space="preserve">(integer), </w:t>
      </w:r>
      <w:proofErr w:type="spellStart"/>
      <w:r w:rsidR="003155C3">
        <w:t>quarter_baths_count</w:t>
      </w:r>
      <w:proofErr w:type="spellEnd"/>
      <w:r w:rsidR="003155C3">
        <w:t xml:space="preserve">(integer), </w:t>
      </w:r>
      <w:proofErr w:type="spellStart"/>
      <w:r w:rsidR="003155C3">
        <w:t>three_quarter_baths_count</w:t>
      </w:r>
      <w:proofErr w:type="spellEnd"/>
      <w:r w:rsidR="003155C3">
        <w:t xml:space="preserve">(integer), </w:t>
      </w:r>
      <w:proofErr w:type="spellStart"/>
      <w:r w:rsidR="003155C3">
        <w:t>stories_count</w:t>
      </w:r>
      <w:proofErr w:type="spellEnd"/>
      <w:r w:rsidR="003155C3">
        <w:t xml:space="preserve">(decimal), </w:t>
      </w:r>
      <w:proofErr w:type="spellStart"/>
      <w:r w:rsidR="003155C3">
        <w:t>units_count</w:t>
      </w:r>
      <w:proofErr w:type="spellEnd"/>
      <w:r w:rsidR="003155C3">
        <w:t xml:space="preserve">(integer), </w:t>
      </w:r>
      <w:proofErr w:type="spellStart"/>
      <w:r w:rsidR="003155C3">
        <w:t>total_size</w:t>
      </w:r>
      <w:proofErr w:type="spellEnd"/>
      <w:r w:rsidR="003155C3">
        <w:t xml:space="preserve">(integer), </w:t>
      </w:r>
      <w:proofErr w:type="spellStart"/>
      <w:r w:rsidR="003155C3">
        <w:t>finished_size</w:t>
      </w:r>
      <w:proofErr w:type="spellEnd"/>
      <w:r w:rsidR="003155C3">
        <w:t xml:space="preserve">(integer), </w:t>
      </w:r>
      <w:proofErr w:type="spellStart"/>
      <w:r w:rsidR="003155C3">
        <w:t>unfinished_size</w:t>
      </w:r>
      <w:proofErr w:type="spellEnd"/>
      <w:r w:rsidR="003155C3">
        <w:t xml:space="preserve">(integer), </w:t>
      </w:r>
      <w:proofErr w:type="spellStart"/>
      <w:r w:rsidR="003155C3">
        <w:t>basement_size</w:t>
      </w:r>
      <w:proofErr w:type="spellEnd"/>
      <w:r w:rsidR="003155C3">
        <w:t xml:space="preserve">(integer), </w:t>
      </w:r>
      <w:proofErr w:type="spellStart"/>
      <w:r w:rsidR="003155C3">
        <w:t>garage_size</w:t>
      </w:r>
      <w:proofErr w:type="spellEnd"/>
      <w:r w:rsidR="003155C3">
        <w:t xml:space="preserve">(integer), height(integer), </w:t>
      </w:r>
      <w:proofErr w:type="spellStart"/>
      <w:r w:rsidR="003155C3">
        <w:t>architecture_type</w:t>
      </w:r>
      <w:proofErr w:type="spellEnd"/>
      <w:r w:rsidR="003155C3">
        <w:t xml:space="preserve">(string), </w:t>
      </w:r>
      <w:proofErr w:type="spellStart"/>
      <w:r w:rsidR="003155C3">
        <w:t>exterior_wall_type</w:t>
      </w:r>
      <w:proofErr w:type="spellEnd"/>
      <w:r w:rsidR="003155C3">
        <w:t xml:space="preserve">(string), </w:t>
      </w:r>
      <w:proofErr w:type="spellStart"/>
      <w:r w:rsidR="003155C3">
        <w:t>air_conditioning_type</w:t>
      </w:r>
      <w:proofErr w:type="spellEnd"/>
      <w:r w:rsidR="003155C3">
        <w:t xml:space="preserve">(string), </w:t>
      </w:r>
      <w:proofErr w:type="spellStart"/>
      <w:r w:rsidR="003155C3">
        <w:t>basement_type</w:t>
      </w:r>
      <w:proofErr w:type="spellEnd"/>
      <w:r w:rsidR="003155C3">
        <w:t xml:space="preserve">(string), </w:t>
      </w:r>
      <w:proofErr w:type="spellStart"/>
      <w:r w:rsidR="003155C3">
        <w:t>building_type</w:t>
      </w:r>
      <w:proofErr w:type="spellEnd"/>
      <w:r w:rsidR="003155C3">
        <w:t xml:space="preserve">(string), category(string), condition(string), </w:t>
      </w:r>
      <w:proofErr w:type="spellStart"/>
      <w:r w:rsidR="003155C3">
        <w:t>construction_type</w:t>
      </w:r>
      <w:proofErr w:type="spellEnd"/>
      <w:r w:rsidR="003155C3">
        <w:t xml:space="preserve">(string), </w:t>
      </w:r>
      <w:proofErr w:type="spellStart"/>
      <w:r w:rsidR="003155C3">
        <w:t>fireplace_count</w:t>
      </w:r>
      <w:proofErr w:type="spellEnd"/>
      <w:r w:rsidR="003155C3">
        <w:t xml:space="preserve">(integer), </w:t>
      </w:r>
      <w:proofErr w:type="spellStart"/>
      <w:r w:rsidR="003155C3">
        <w:t>foundation_type</w:t>
      </w:r>
      <w:proofErr w:type="spellEnd"/>
      <w:r w:rsidR="003155C3">
        <w:t xml:space="preserve">(string), </w:t>
      </w:r>
      <w:proofErr w:type="spellStart"/>
      <w:r w:rsidR="003155C3">
        <w:t>flooring_type</w:t>
      </w:r>
      <w:proofErr w:type="spellEnd"/>
      <w:r w:rsidR="003155C3">
        <w:t xml:space="preserve">(string), </w:t>
      </w:r>
      <w:proofErr w:type="spellStart"/>
      <w:r w:rsidR="003155C3">
        <w:t>garage_type</w:t>
      </w:r>
      <w:proofErr w:type="spellEnd"/>
      <w:r w:rsidR="003155C3">
        <w:t xml:space="preserve">(string), </w:t>
      </w:r>
      <w:proofErr w:type="spellStart"/>
      <w:r w:rsidR="003155C3">
        <w:t>heating_type</w:t>
      </w:r>
      <w:proofErr w:type="spellEnd"/>
      <w:r w:rsidR="003155C3">
        <w:t xml:space="preserve">(string), </w:t>
      </w:r>
      <w:proofErr w:type="spellStart"/>
      <w:r w:rsidR="003155C3">
        <w:t>mobile_home</w:t>
      </w:r>
      <w:proofErr w:type="spellEnd"/>
      <w:r w:rsidR="003155C3">
        <w:t xml:space="preserve">(Boolean), </w:t>
      </w:r>
      <w:proofErr w:type="spellStart"/>
      <w:r w:rsidR="003155C3">
        <w:t>parking_spaces</w:t>
      </w:r>
      <w:proofErr w:type="spellEnd"/>
      <w:r w:rsidR="003155C3">
        <w:t xml:space="preserve">(integer), </w:t>
      </w:r>
      <w:proofErr w:type="spellStart"/>
      <w:r w:rsidR="003155C3">
        <w:t>parking_type</w:t>
      </w:r>
      <w:proofErr w:type="spellEnd"/>
      <w:r w:rsidR="003155C3">
        <w:t xml:space="preserve">(string), </w:t>
      </w:r>
      <w:proofErr w:type="spellStart"/>
      <w:r w:rsidR="003155C3">
        <w:t>pool_type</w:t>
      </w:r>
      <w:proofErr w:type="spellEnd"/>
      <w:r w:rsidR="003155C3">
        <w:t xml:space="preserve">(string), quality(string), </w:t>
      </w:r>
      <w:proofErr w:type="spellStart"/>
      <w:r w:rsidR="003155C3">
        <w:t>roof_type</w:t>
      </w:r>
      <w:proofErr w:type="spellEnd"/>
      <w:r w:rsidR="003155C3">
        <w:t xml:space="preserve">(string), </w:t>
      </w:r>
      <w:proofErr w:type="spellStart"/>
      <w:r w:rsidR="003155C3">
        <w:t>roof_style_type</w:t>
      </w:r>
      <w:proofErr w:type="spellEnd"/>
      <w:r w:rsidR="003155C3">
        <w:t xml:space="preserve">(string), </w:t>
      </w:r>
      <w:proofErr w:type="spellStart"/>
      <w:r w:rsidR="003155C3">
        <w:t>electricity_type</w:t>
      </w:r>
      <w:proofErr w:type="spellEnd"/>
      <w:r w:rsidR="003155C3">
        <w:t xml:space="preserve">(string), </w:t>
      </w:r>
      <w:proofErr w:type="spellStart"/>
      <w:r w:rsidR="003155C3">
        <w:t>fuel_type</w:t>
      </w:r>
      <w:proofErr w:type="spellEnd"/>
      <w:r w:rsidR="003155C3">
        <w:t xml:space="preserve">(string), </w:t>
      </w:r>
      <w:proofErr w:type="spellStart"/>
      <w:r w:rsidR="003155C3">
        <w:t>sewer_type</w:t>
      </w:r>
      <w:proofErr w:type="spellEnd"/>
      <w:r w:rsidR="003155C3">
        <w:t xml:space="preserve">(string), </w:t>
      </w:r>
      <w:proofErr w:type="spellStart"/>
      <w:r w:rsidR="003155C3">
        <w:t>water_type</w:t>
      </w:r>
      <w:proofErr w:type="spellEnd"/>
      <w:r w:rsidR="003155C3">
        <w:t>(string).</w:t>
      </w:r>
    </w:p>
    <w:p w14:paraId="077D78D4" w14:textId="7BD0FB4C" w:rsidR="003155C3" w:rsidRDefault="003155C3">
      <w:r w:rsidRPr="00E9644E">
        <w:rPr>
          <w:b/>
          <w:bCs/>
        </w:rPr>
        <w:t xml:space="preserve">The following </w:t>
      </w:r>
      <w:proofErr w:type="gramStart"/>
      <w:r w:rsidRPr="00E9644E">
        <w:rPr>
          <w:b/>
          <w:bCs/>
        </w:rPr>
        <w:t>owners</w:t>
      </w:r>
      <w:proofErr w:type="gramEnd"/>
      <w:r w:rsidRPr="00E9644E">
        <w:rPr>
          <w:b/>
          <w:bCs/>
        </w:rPr>
        <w:t xml:space="preserve"> array will be pulled from the </w:t>
      </w:r>
      <w:proofErr w:type="spellStart"/>
      <w:r w:rsidRPr="00E9644E">
        <w:rPr>
          <w:b/>
          <w:bCs/>
        </w:rPr>
        <w:t>Estated</w:t>
      </w:r>
      <w:proofErr w:type="spellEnd"/>
      <w:r w:rsidRPr="00E9644E">
        <w:rPr>
          <w:b/>
          <w:bCs/>
        </w:rPr>
        <w:t xml:space="preserve"> API and saved. Will be multiple records of all current and previous owners on file</w:t>
      </w:r>
      <w:r w:rsidR="003A5B26">
        <w:rPr>
          <w:b/>
          <w:bCs/>
        </w:rPr>
        <w:t>, Save all to SITEID record</w:t>
      </w:r>
      <w:r>
        <w:t xml:space="preserve">: </w:t>
      </w:r>
      <w:proofErr w:type="spellStart"/>
      <w:r>
        <w:t>corporate_flag</w:t>
      </w:r>
      <w:proofErr w:type="spellEnd"/>
      <w:r>
        <w:t xml:space="preserve">(Boolean), name(string), </w:t>
      </w:r>
      <w:proofErr w:type="spellStart"/>
      <w:r>
        <w:t>second_name</w:t>
      </w:r>
      <w:proofErr w:type="spellEnd"/>
      <w:r>
        <w:t xml:space="preserve">(string), address(string), city(string), state(string), </w:t>
      </w:r>
      <w:proofErr w:type="spellStart"/>
      <w:r>
        <w:t>zip_code</w:t>
      </w:r>
      <w:proofErr w:type="spellEnd"/>
      <w:r>
        <w:t xml:space="preserve">(string), </w:t>
      </w:r>
      <w:proofErr w:type="spellStart"/>
      <w:r>
        <w:t>first_name</w:t>
      </w:r>
      <w:proofErr w:type="spellEnd"/>
      <w:r>
        <w:t xml:space="preserve">(string), </w:t>
      </w:r>
      <w:proofErr w:type="spellStart"/>
      <w:r>
        <w:t>middle_name</w:t>
      </w:r>
      <w:proofErr w:type="spellEnd"/>
      <w:r>
        <w:t xml:space="preserve">(string), </w:t>
      </w:r>
      <w:proofErr w:type="spellStart"/>
      <w:r>
        <w:t>last_name</w:t>
      </w:r>
      <w:proofErr w:type="spellEnd"/>
      <w:r>
        <w:t xml:space="preserve">(string), suffix(string), </w:t>
      </w:r>
      <w:proofErr w:type="spellStart"/>
      <w:r>
        <w:t>ended_at</w:t>
      </w:r>
      <w:proofErr w:type="spellEnd"/>
      <w:r>
        <w:t xml:space="preserve">(date), </w:t>
      </w:r>
      <w:proofErr w:type="spellStart"/>
      <w:r>
        <w:t>started_at</w:t>
      </w:r>
      <w:proofErr w:type="spellEnd"/>
      <w:r>
        <w:t>(date).</w:t>
      </w:r>
    </w:p>
    <w:p w14:paraId="20C21CF9" w14:textId="1DBBD8D1" w:rsidR="003155C3" w:rsidRDefault="003155C3">
      <w:r w:rsidRPr="00E9644E">
        <w:rPr>
          <w:b/>
          <w:bCs/>
        </w:rPr>
        <w:lastRenderedPageBreak/>
        <w:t>The following assessments array will show all tax assessments on file for the site</w:t>
      </w:r>
      <w:r w:rsidR="00E9644E" w:rsidRPr="00E9644E">
        <w:rPr>
          <w:b/>
          <w:bCs/>
        </w:rPr>
        <w:t>, may be multiple save all</w:t>
      </w:r>
      <w:r w:rsidR="003A5B26">
        <w:rPr>
          <w:b/>
          <w:bCs/>
        </w:rPr>
        <w:t xml:space="preserve"> to SITEID record</w:t>
      </w:r>
      <w:r w:rsidRPr="00E9644E">
        <w:rPr>
          <w:b/>
          <w:bCs/>
        </w:rPr>
        <w:t>:</w:t>
      </w:r>
      <w:r>
        <w:t xml:space="preserve"> land(integer), improvement(integer), total(int), </w:t>
      </w:r>
      <w:r w:rsidR="00E9644E">
        <w:t xml:space="preserve">exemptions(array), </w:t>
      </w:r>
      <w:proofErr w:type="spellStart"/>
      <w:r w:rsidR="00E9644E">
        <w:t>tax_amount</w:t>
      </w:r>
      <w:proofErr w:type="spellEnd"/>
      <w:r w:rsidR="00E9644E">
        <w:t xml:space="preserve">(int), </w:t>
      </w:r>
      <w:proofErr w:type="spellStart"/>
      <w:r w:rsidR="00E9644E">
        <w:t>tax_year</w:t>
      </w:r>
      <w:proofErr w:type="spellEnd"/>
      <w:r w:rsidR="00E9644E">
        <w:t xml:space="preserve">(int), details(array), </w:t>
      </w:r>
      <w:proofErr w:type="spellStart"/>
      <w:r w:rsidR="00E9644E">
        <w:t>outstanding_tax</w:t>
      </w:r>
      <w:proofErr w:type="spellEnd"/>
      <w:r w:rsidR="00E9644E">
        <w:t xml:space="preserve">(decimal), </w:t>
      </w:r>
      <w:proofErr w:type="spellStart"/>
      <w:r w:rsidR="00E9644E">
        <w:t>appraised_land</w:t>
      </w:r>
      <w:proofErr w:type="spellEnd"/>
      <w:r w:rsidR="00E9644E">
        <w:t xml:space="preserve">(int), </w:t>
      </w:r>
      <w:proofErr w:type="spellStart"/>
      <w:r w:rsidR="00E9644E">
        <w:t>appraised_improvement</w:t>
      </w:r>
      <w:proofErr w:type="spellEnd"/>
      <w:r w:rsidR="00E9644E">
        <w:t xml:space="preserve">(int), </w:t>
      </w:r>
      <w:proofErr w:type="spellStart"/>
      <w:r w:rsidR="00E9644E">
        <w:t>appraised_total</w:t>
      </w:r>
      <w:proofErr w:type="spellEnd"/>
      <w:r w:rsidR="00E9644E">
        <w:t>(int).</w:t>
      </w:r>
    </w:p>
    <w:p w14:paraId="483A3FFA" w14:textId="7DB526EB" w:rsidR="00E9644E" w:rsidRDefault="00E9644E"/>
    <w:p w14:paraId="4FBCC45D" w14:textId="233C8A68" w:rsidR="00E9644E" w:rsidRDefault="00E9644E">
      <w:r w:rsidRPr="00E9644E">
        <w:rPr>
          <w:b/>
          <w:bCs/>
        </w:rPr>
        <w:t>The following sales array will show all sales records on file for the property, may be multiple so save all</w:t>
      </w:r>
      <w:r w:rsidR="003A5B26">
        <w:rPr>
          <w:b/>
          <w:bCs/>
        </w:rPr>
        <w:t xml:space="preserve"> to SITEID record</w:t>
      </w:r>
      <w:r w:rsidRPr="00E9644E">
        <w:rPr>
          <w:b/>
          <w:bCs/>
        </w:rPr>
        <w:t>:</w:t>
      </w:r>
      <w:r>
        <w:t xml:space="preserve"> date(date), </w:t>
      </w:r>
      <w:proofErr w:type="spellStart"/>
      <w:r>
        <w:t>recording_date</w:t>
      </w:r>
      <w:proofErr w:type="spellEnd"/>
      <w:r>
        <w:t xml:space="preserve">(date), price(int), type(string), seller(string), buyer(string), </w:t>
      </w:r>
      <w:proofErr w:type="spellStart"/>
      <w:r>
        <w:t>transaction_id</w:t>
      </w:r>
      <w:proofErr w:type="spellEnd"/>
      <w:r>
        <w:t xml:space="preserve">(string), </w:t>
      </w:r>
      <w:proofErr w:type="spellStart"/>
      <w:r>
        <w:t>document_year</w:t>
      </w:r>
      <w:proofErr w:type="spellEnd"/>
      <w:r>
        <w:t xml:space="preserve">(int), </w:t>
      </w:r>
      <w:proofErr w:type="spellStart"/>
      <w:r>
        <w:t>sale_code</w:t>
      </w:r>
      <w:proofErr w:type="spellEnd"/>
      <w:r>
        <w:t xml:space="preserve">(string), </w:t>
      </w:r>
      <w:proofErr w:type="spellStart"/>
      <w:r>
        <w:t>multi_apn</w:t>
      </w:r>
      <w:proofErr w:type="spellEnd"/>
      <w:r>
        <w:t xml:space="preserve">(Boolean), hpi_adjusted_price_2010(int), </w:t>
      </w:r>
      <w:proofErr w:type="spellStart"/>
      <w:r>
        <w:t>deed_book</w:t>
      </w:r>
      <w:proofErr w:type="spellEnd"/>
      <w:r>
        <w:t xml:space="preserve">(string), </w:t>
      </w:r>
      <w:proofErr w:type="spellStart"/>
      <w:r>
        <w:t>deed_page</w:t>
      </w:r>
      <w:proofErr w:type="spellEnd"/>
      <w:r>
        <w:t xml:space="preserve">(string), </w:t>
      </w:r>
      <w:proofErr w:type="spellStart"/>
      <w:r>
        <w:t>document_id</w:t>
      </w:r>
      <w:proofErr w:type="spellEnd"/>
      <w:r>
        <w:t>(int).</w:t>
      </w:r>
    </w:p>
    <w:p w14:paraId="414B4A2C" w14:textId="649679F1" w:rsidR="003A5B26" w:rsidRDefault="00E9644E">
      <w:r w:rsidRPr="00830194">
        <w:rPr>
          <w:b/>
          <w:bCs/>
        </w:rPr>
        <w:t>The following mortgages array will return all mortgage records on file. There may be multiple so save all</w:t>
      </w:r>
      <w:r w:rsidR="003A5B26" w:rsidRPr="00830194">
        <w:rPr>
          <w:b/>
          <w:bCs/>
        </w:rPr>
        <w:t xml:space="preserve"> to SITEID record</w:t>
      </w:r>
      <w:r w:rsidRPr="00830194">
        <w:rPr>
          <w:b/>
          <w:bCs/>
        </w:rPr>
        <w:t>:</w:t>
      </w:r>
      <w:r>
        <w:t xml:space="preserve"> </w:t>
      </w:r>
      <w:r w:rsidR="003A5B26">
        <w:t xml:space="preserve">amount(int), </w:t>
      </w:r>
      <w:proofErr w:type="spellStart"/>
      <w:r w:rsidR="003A5B26">
        <w:t>loan_type</w:t>
      </w:r>
      <w:proofErr w:type="spellEnd"/>
      <w:r w:rsidR="003A5B26">
        <w:t xml:space="preserve">(string), </w:t>
      </w:r>
      <w:proofErr w:type="spellStart"/>
      <w:r w:rsidR="003A5B26">
        <w:t>deed_type</w:t>
      </w:r>
      <w:proofErr w:type="spellEnd"/>
      <w:r w:rsidR="003A5B26">
        <w:t xml:space="preserve">(string), date(date), term(int), </w:t>
      </w:r>
      <w:proofErr w:type="spellStart"/>
      <w:r w:rsidR="003A5B26">
        <w:t>due_date</w:t>
      </w:r>
      <w:proofErr w:type="spellEnd"/>
      <w:r w:rsidR="003A5B26">
        <w:t xml:space="preserve">(date), </w:t>
      </w:r>
      <w:proofErr w:type="spellStart"/>
      <w:r w:rsidR="003A5B26">
        <w:t>lender_name</w:t>
      </w:r>
      <w:proofErr w:type="spellEnd"/>
      <w:r w:rsidR="003A5B26">
        <w:t xml:space="preserve">(string), details(array). </w:t>
      </w:r>
    </w:p>
    <w:p w14:paraId="4EEE9730" w14:textId="408757B5" w:rsidR="003A5B26" w:rsidRDefault="003A5B26">
      <w:r w:rsidRPr="00830194">
        <w:rPr>
          <w:b/>
          <w:bCs/>
        </w:rPr>
        <w:t>The following legal details of the property will be returned for the property and need to be saved to SITEID record:</w:t>
      </w:r>
      <w:r>
        <w:t xml:space="preserve"> </w:t>
      </w:r>
      <w:proofErr w:type="spellStart"/>
      <w:r>
        <w:t>apn_original</w:t>
      </w:r>
      <w:proofErr w:type="spellEnd"/>
      <w:r>
        <w:t xml:space="preserve">(string), </w:t>
      </w:r>
      <w:proofErr w:type="spellStart"/>
      <w:r>
        <w:t>apn_unformatted</w:t>
      </w:r>
      <w:proofErr w:type="spellEnd"/>
      <w:r>
        <w:t xml:space="preserve">(string), </w:t>
      </w:r>
      <w:proofErr w:type="spellStart"/>
      <w:r>
        <w:t>tax_account</w:t>
      </w:r>
      <w:proofErr w:type="spellEnd"/>
      <w:r>
        <w:t xml:space="preserve">(string), </w:t>
      </w:r>
      <w:proofErr w:type="spellStart"/>
      <w:r>
        <w:t>legal_description</w:t>
      </w:r>
      <w:proofErr w:type="spellEnd"/>
      <w:r>
        <w:t xml:space="preserve">(string), </w:t>
      </w:r>
      <w:proofErr w:type="spellStart"/>
      <w:r>
        <w:t>planned_urban_development</w:t>
      </w:r>
      <w:proofErr w:type="spellEnd"/>
      <w:r>
        <w:t>(string).</w:t>
      </w:r>
    </w:p>
    <w:p w14:paraId="31D40ED9" w14:textId="3FF004A4" w:rsidR="003A5B26" w:rsidRDefault="003A5B26">
      <w:r w:rsidRPr="00830194">
        <w:rPr>
          <w:b/>
          <w:bCs/>
        </w:rPr>
        <w:t>The following valuation will be returned for the property</w:t>
      </w:r>
      <w:r w:rsidR="00830194" w:rsidRPr="00830194">
        <w:rPr>
          <w:b/>
          <w:bCs/>
        </w:rPr>
        <w:t xml:space="preserve"> and will be saved for the SITEID record</w:t>
      </w:r>
      <w:r w:rsidRPr="00830194">
        <w:rPr>
          <w:b/>
          <w:bCs/>
        </w:rPr>
        <w:t>:</w:t>
      </w:r>
      <w:r>
        <w:t xml:space="preserve"> value(int), low(int), high(int), confidence(decimal), </w:t>
      </w:r>
      <w:proofErr w:type="spellStart"/>
      <w:r>
        <w:t>market_value_change_year</w:t>
      </w:r>
      <w:proofErr w:type="spellEnd"/>
      <w:r>
        <w:t xml:space="preserve">(decimal), </w:t>
      </w:r>
      <w:proofErr w:type="spellStart"/>
      <w:r>
        <w:t>market_value_change_quarter</w:t>
      </w:r>
      <w:proofErr w:type="spellEnd"/>
      <w:r>
        <w:t xml:space="preserve">(decimal), forecast_1_year(decimal), </w:t>
      </w:r>
      <w:proofErr w:type="spellStart"/>
      <w:r>
        <w:t>suggested_rental</w:t>
      </w:r>
      <w:proofErr w:type="spellEnd"/>
      <w:r>
        <w:t xml:space="preserve">(int). </w:t>
      </w:r>
    </w:p>
    <w:p w14:paraId="2961A117" w14:textId="75EEDB92" w:rsidR="003A5B26" w:rsidRDefault="003A5B26">
      <w:r w:rsidRPr="00830194">
        <w:rPr>
          <w:b/>
          <w:bCs/>
        </w:rPr>
        <w:t>The following postal information will be returned for the property. Save all for the SITEID record:</w:t>
      </w:r>
      <w:r>
        <w:t xml:space="preserve"> </w:t>
      </w:r>
      <w:proofErr w:type="spellStart"/>
      <w:r>
        <w:t>carrier_code</w:t>
      </w:r>
      <w:proofErr w:type="spellEnd"/>
      <w:r>
        <w:t xml:space="preserve">(string), </w:t>
      </w:r>
      <w:proofErr w:type="spellStart"/>
      <w:r>
        <w:t>delivery_point_code</w:t>
      </w:r>
      <w:proofErr w:type="spellEnd"/>
      <w:r>
        <w:t xml:space="preserve">(int), </w:t>
      </w:r>
      <w:proofErr w:type="spellStart"/>
      <w:r>
        <w:t>delivery_point_check_digit</w:t>
      </w:r>
      <w:proofErr w:type="spellEnd"/>
      <w:r>
        <w:t xml:space="preserve">(int), </w:t>
      </w:r>
      <w:proofErr w:type="gramStart"/>
      <w:r>
        <w:t>validated(</w:t>
      </w:r>
      <w:proofErr w:type="gramEnd"/>
      <w:r>
        <w:t xml:space="preserve">Boolean), deliverable(string). </w:t>
      </w:r>
    </w:p>
    <w:p w14:paraId="11E3CAE1" w14:textId="79D50D7B" w:rsidR="00830194" w:rsidRDefault="00830194">
      <w:r w:rsidRPr="00830194">
        <w:rPr>
          <w:b/>
          <w:bCs/>
        </w:rPr>
        <w:t xml:space="preserve">The following geographies information will be returned and need to be saved into the SITEID record: </w:t>
      </w:r>
      <w:r>
        <w:t>congressional(string), neighborhood(string).</w:t>
      </w:r>
    </w:p>
    <w:p w14:paraId="7D73325F" w14:textId="76DE449E" w:rsidR="00830194" w:rsidRDefault="00830194">
      <w:r w:rsidRPr="00F25512">
        <w:rPr>
          <w:b/>
          <w:bCs/>
        </w:rPr>
        <w:t xml:space="preserve">The following </w:t>
      </w:r>
      <w:proofErr w:type="spellStart"/>
      <w:proofErr w:type="gramStart"/>
      <w:r w:rsidRPr="00F25512">
        <w:rPr>
          <w:b/>
          <w:bCs/>
        </w:rPr>
        <w:t>geographies.county</w:t>
      </w:r>
      <w:proofErr w:type="spellEnd"/>
      <w:proofErr w:type="gramEnd"/>
      <w:r w:rsidRPr="00F25512">
        <w:rPr>
          <w:b/>
          <w:bCs/>
        </w:rPr>
        <w:t xml:space="preserve"> information will be returned and need to be saved into the SITEID record:</w:t>
      </w:r>
      <w:r>
        <w:t xml:space="preserve"> name(string), </w:t>
      </w:r>
      <w:proofErr w:type="spellStart"/>
      <w:r>
        <w:t>state_fips_code</w:t>
      </w:r>
      <w:proofErr w:type="spellEnd"/>
      <w:r>
        <w:t xml:space="preserve">(string), </w:t>
      </w:r>
      <w:proofErr w:type="spellStart"/>
      <w:r>
        <w:t>fips_code</w:t>
      </w:r>
      <w:proofErr w:type="spellEnd"/>
      <w:r>
        <w:t>(string).</w:t>
      </w:r>
    </w:p>
    <w:p w14:paraId="47FB47E6" w14:textId="1F3EA17A" w:rsidR="00830194" w:rsidRDefault="00830194">
      <w:r w:rsidRPr="00F25512">
        <w:rPr>
          <w:b/>
          <w:bCs/>
        </w:rPr>
        <w:t xml:space="preserve">The following </w:t>
      </w:r>
      <w:proofErr w:type="spellStart"/>
      <w:proofErr w:type="gramStart"/>
      <w:r w:rsidRPr="00F25512">
        <w:rPr>
          <w:b/>
          <w:bCs/>
        </w:rPr>
        <w:t>geographies.census</w:t>
      </w:r>
      <w:proofErr w:type="spellEnd"/>
      <w:proofErr w:type="gramEnd"/>
      <w:r w:rsidRPr="00F25512">
        <w:rPr>
          <w:b/>
          <w:bCs/>
        </w:rPr>
        <w:t xml:space="preserve"> information will be returned and need to be saved into the SITEID record:</w:t>
      </w:r>
      <w:r>
        <w:t xml:space="preserve"> </w:t>
      </w:r>
      <w:proofErr w:type="spellStart"/>
      <w:r>
        <w:t>census_tract</w:t>
      </w:r>
      <w:proofErr w:type="spellEnd"/>
      <w:r>
        <w:t xml:space="preserve">(int), </w:t>
      </w:r>
      <w:proofErr w:type="spellStart"/>
      <w:r>
        <w:t>census_block</w:t>
      </w:r>
      <w:proofErr w:type="spellEnd"/>
      <w:r>
        <w:t>(string).</w:t>
      </w:r>
    </w:p>
    <w:p w14:paraId="4270DAA1" w14:textId="730F6BF1" w:rsidR="00830194" w:rsidRDefault="00830194">
      <w:r w:rsidRPr="00F25512">
        <w:rPr>
          <w:b/>
          <w:bCs/>
        </w:rPr>
        <w:t xml:space="preserve">The following </w:t>
      </w:r>
      <w:proofErr w:type="spellStart"/>
      <w:proofErr w:type="gramStart"/>
      <w:r w:rsidRPr="00F25512">
        <w:rPr>
          <w:b/>
          <w:bCs/>
        </w:rPr>
        <w:t>geographies.cbsa</w:t>
      </w:r>
      <w:proofErr w:type="spellEnd"/>
      <w:proofErr w:type="gramEnd"/>
      <w:r w:rsidRPr="00F25512">
        <w:rPr>
          <w:b/>
          <w:bCs/>
        </w:rPr>
        <w:t xml:space="preserve"> will be returned for the Core based statistical area information on the property and needs to be saved into the SITEID record:</w:t>
      </w:r>
      <w:r>
        <w:t xml:space="preserve"> name(string), code(string), type(string).</w:t>
      </w:r>
    </w:p>
    <w:p w14:paraId="31ACE8E6" w14:textId="2EC770FF" w:rsidR="00830194" w:rsidRDefault="00830194">
      <w:r w:rsidRPr="00F25512">
        <w:rPr>
          <w:b/>
          <w:bCs/>
        </w:rPr>
        <w:t xml:space="preserve">The following </w:t>
      </w:r>
      <w:proofErr w:type="spellStart"/>
      <w:proofErr w:type="gramStart"/>
      <w:r w:rsidRPr="00F25512">
        <w:rPr>
          <w:b/>
          <w:bCs/>
        </w:rPr>
        <w:t>geographies.school</w:t>
      </w:r>
      <w:proofErr w:type="gramEnd"/>
      <w:r w:rsidRPr="00F25512">
        <w:rPr>
          <w:b/>
          <w:bCs/>
        </w:rPr>
        <w:t>_elementary</w:t>
      </w:r>
      <w:proofErr w:type="spellEnd"/>
      <w:r w:rsidRPr="00F25512">
        <w:rPr>
          <w:b/>
          <w:bCs/>
        </w:rPr>
        <w:t xml:space="preserve"> will be returned for the properties district and may be multiple so save all to SITEID record:</w:t>
      </w:r>
      <w:r>
        <w:t xml:space="preserve"> geoid(string), name(string), </w:t>
      </w:r>
      <w:proofErr w:type="spellStart"/>
      <w:r>
        <w:t>low_grade</w:t>
      </w:r>
      <w:proofErr w:type="spellEnd"/>
      <w:r>
        <w:t xml:space="preserve">(string), </w:t>
      </w:r>
      <w:proofErr w:type="spellStart"/>
      <w:r>
        <w:t>high_grade</w:t>
      </w:r>
      <w:proofErr w:type="spellEnd"/>
      <w:r>
        <w:t xml:space="preserve">(string), type(string). </w:t>
      </w:r>
    </w:p>
    <w:p w14:paraId="3446BB3B" w14:textId="2EDAF100" w:rsidR="00830194" w:rsidRDefault="00830194">
      <w:r w:rsidRPr="00F25512">
        <w:rPr>
          <w:b/>
          <w:bCs/>
        </w:rPr>
        <w:t xml:space="preserve">The following </w:t>
      </w:r>
      <w:proofErr w:type="spellStart"/>
      <w:proofErr w:type="gramStart"/>
      <w:r w:rsidRPr="00F25512">
        <w:rPr>
          <w:b/>
          <w:bCs/>
        </w:rPr>
        <w:t>geographies.school</w:t>
      </w:r>
      <w:proofErr w:type="gramEnd"/>
      <w:r w:rsidRPr="00F25512">
        <w:rPr>
          <w:b/>
          <w:bCs/>
        </w:rPr>
        <w:t>_secondary</w:t>
      </w:r>
      <w:proofErr w:type="spellEnd"/>
      <w:r w:rsidRPr="00F25512">
        <w:rPr>
          <w:b/>
          <w:bCs/>
        </w:rPr>
        <w:t xml:space="preserve"> will be returned for the properties district and may be multiple so save all to SITEID record:</w:t>
      </w:r>
      <w:r>
        <w:t xml:space="preserve"> geoid(string), name(string), </w:t>
      </w:r>
      <w:proofErr w:type="spellStart"/>
      <w:r>
        <w:t>low_grade</w:t>
      </w:r>
      <w:proofErr w:type="spellEnd"/>
      <w:r>
        <w:t xml:space="preserve">(string), </w:t>
      </w:r>
      <w:proofErr w:type="spellStart"/>
      <w:r>
        <w:t>high_grade</w:t>
      </w:r>
      <w:proofErr w:type="spellEnd"/>
      <w:r>
        <w:t xml:space="preserve">(string), type(string). </w:t>
      </w:r>
    </w:p>
    <w:p w14:paraId="205C4B1E" w14:textId="3245CA51" w:rsidR="00830194" w:rsidRDefault="00830194">
      <w:r w:rsidRPr="00F25512">
        <w:rPr>
          <w:b/>
          <w:bCs/>
        </w:rPr>
        <w:t xml:space="preserve">The following </w:t>
      </w:r>
      <w:proofErr w:type="spellStart"/>
      <w:proofErr w:type="gramStart"/>
      <w:r w:rsidRPr="00F25512">
        <w:rPr>
          <w:b/>
          <w:bCs/>
        </w:rPr>
        <w:t>geogaphies.state</w:t>
      </w:r>
      <w:proofErr w:type="gramEnd"/>
      <w:r w:rsidRPr="00F25512">
        <w:rPr>
          <w:b/>
          <w:bCs/>
        </w:rPr>
        <w:t>_legislative_upper</w:t>
      </w:r>
      <w:proofErr w:type="spellEnd"/>
      <w:r w:rsidRPr="00F25512">
        <w:rPr>
          <w:b/>
          <w:bCs/>
        </w:rPr>
        <w:t xml:space="preserve"> will be returned for the property about the State Legislative Upper House and saved to SITEID record: </w:t>
      </w:r>
      <w:r>
        <w:t xml:space="preserve">name(string). </w:t>
      </w:r>
    </w:p>
    <w:p w14:paraId="0F4AEAE7" w14:textId="522703DD" w:rsidR="003A5B26" w:rsidRDefault="00830194">
      <w:r w:rsidRPr="00F25512">
        <w:rPr>
          <w:b/>
          <w:bCs/>
        </w:rPr>
        <w:lastRenderedPageBreak/>
        <w:t xml:space="preserve">The following </w:t>
      </w:r>
      <w:proofErr w:type="spellStart"/>
      <w:proofErr w:type="gramStart"/>
      <w:r w:rsidRPr="00F25512">
        <w:rPr>
          <w:b/>
          <w:bCs/>
        </w:rPr>
        <w:t>geographies.state</w:t>
      </w:r>
      <w:proofErr w:type="gramEnd"/>
      <w:r w:rsidRPr="00F25512">
        <w:rPr>
          <w:b/>
          <w:bCs/>
        </w:rPr>
        <w:t>_legislative_lower</w:t>
      </w:r>
      <w:proofErr w:type="spellEnd"/>
      <w:r w:rsidRPr="00F25512">
        <w:rPr>
          <w:b/>
          <w:bCs/>
        </w:rPr>
        <w:t xml:space="preserve"> will be returned for the property about the State Legislative Lower House and saved to SITEID record:</w:t>
      </w:r>
      <w:r>
        <w:t xml:space="preserve"> name(string). </w:t>
      </w:r>
    </w:p>
    <w:p w14:paraId="3DCC1FE9" w14:textId="48D76E40" w:rsidR="00830194" w:rsidRDefault="00830194">
      <w:r w:rsidRPr="00F25512">
        <w:rPr>
          <w:b/>
          <w:bCs/>
        </w:rPr>
        <w:t xml:space="preserve">The following </w:t>
      </w:r>
      <w:proofErr w:type="spellStart"/>
      <w:proofErr w:type="gramStart"/>
      <w:r w:rsidRPr="00F25512">
        <w:rPr>
          <w:b/>
          <w:bCs/>
        </w:rPr>
        <w:t>geographies.police</w:t>
      </w:r>
      <w:proofErr w:type="spellEnd"/>
      <w:proofErr w:type="gramEnd"/>
      <w:r w:rsidRPr="00F25512">
        <w:rPr>
          <w:b/>
          <w:bCs/>
        </w:rPr>
        <w:t xml:space="preserve"> will return information on Pol</w:t>
      </w:r>
      <w:r w:rsidR="006848A8">
        <w:rPr>
          <w:b/>
          <w:bCs/>
        </w:rPr>
        <w:t>i</w:t>
      </w:r>
      <w:r w:rsidRPr="00F25512">
        <w:rPr>
          <w:b/>
          <w:bCs/>
        </w:rPr>
        <w:t>ce about the property, save all to SITEID record:</w:t>
      </w:r>
      <w:r>
        <w:t xml:space="preserve"> name(string), type(string), city(string), </w:t>
      </w:r>
      <w:proofErr w:type="spellStart"/>
      <w:r>
        <w:t>state_fips</w:t>
      </w:r>
      <w:proofErr w:type="spellEnd"/>
      <w:r>
        <w:t xml:space="preserve">(string), </w:t>
      </w:r>
      <w:proofErr w:type="spellStart"/>
      <w:r>
        <w:t>county_fips</w:t>
      </w:r>
      <w:proofErr w:type="spellEnd"/>
      <w:r>
        <w:t>(string).</w:t>
      </w:r>
    </w:p>
    <w:p w14:paraId="1014934E" w14:textId="043A1E2D" w:rsidR="00830194" w:rsidRDefault="00830194">
      <w:r w:rsidRPr="00F25512">
        <w:rPr>
          <w:b/>
          <w:bCs/>
        </w:rPr>
        <w:t xml:space="preserve">The following </w:t>
      </w:r>
      <w:proofErr w:type="spellStart"/>
      <w:r w:rsidRPr="00F25512">
        <w:rPr>
          <w:b/>
          <w:bCs/>
        </w:rPr>
        <w:t>geographies.fire</w:t>
      </w:r>
      <w:proofErr w:type="spellEnd"/>
      <w:r w:rsidRPr="00F25512">
        <w:rPr>
          <w:b/>
          <w:bCs/>
        </w:rPr>
        <w:t xml:space="preserve"> will return information on Fire Department for area, save all to SITEID record:</w:t>
      </w:r>
      <w:r>
        <w:t xml:space="preserve"> </w:t>
      </w:r>
      <w:proofErr w:type="spellStart"/>
      <w:r>
        <w:t>fdid</w:t>
      </w:r>
      <w:proofErr w:type="spellEnd"/>
      <w:r>
        <w:t xml:space="preserve">(string), name(string), address(string), address_2(string), city(string), </w:t>
      </w:r>
      <w:proofErr w:type="spellStart"/>
      <w:r>
        <w:t>zip_code</w:t>
      </w:r>
      <w:proofErr w:type="spellEnd"/>
      <w:r>
        <w:t xml:space="preserve">(string), phone(string), </w:t>
      </w:r>
      <w:proofErr w:type="spellStart"/>
      <w:r>
        <w:t>mailing_address</w:t>
      </w:r>
      <w:proofErr w:type="spellEnd"/>
      <w:r>
        <w:t xml:space="preserve">(string), </w:t>
      </w:r>
      <w:proofErr w:type="spellStart"/>
      <w:r>
        <w:t>department_type</w:t>
      </w:r>
      <w:proofErr w:type="spellEnd"/>
      <w:r>
        <w:t xml:space="preserve">(string), </w:t>
      </w:r>
      <w:proofErr w:type="spellStart"/>
      <w:r>
        <w:t>organization_Type</w:t>
      </w:r>
      <w:proofErr w:type="spellEnd"/>
      <w:r>
        <w:t xml:space="preserve">(string), website(string), </w:t>
      </w:r>
      <w:proofErr w:type="spellStart"/>
      <w:r>
        <w:t>stations_count</w:t>
      </w:r>
      <w:proofErr w:type="spellEnd"/>
      <w:r>
        <w:t xml:space="preserve">(int), </w:t>
      </w:r>
      <w:proofErr w:type="spellStart"/>
      <w:r>
        <w:t>career_firefighters_count</w:t>
      </w:r>
      <w:proofErr w:type="spellEnd"/>
      <w:r>
        <w:t xml:space="preserve">(int), </w:t>
      </w:r>
      <w:proofErr w:type="spellStart"/>
      <w:r>
        <w:t>volunteer_firefighters_count</w:t>
      </w:r>
      <w:proofErr w:type="spellEnd"/>
      <w:r>
        <w:t xml:space="preserve">(int), </w:t>
      </w:r>
      <w:proofErr w:type="spellStart"/>
      <w:r>
        <w:t>paid_per_call_firefighters_count</w:t>
      </w:r>
      <w:proofErr w:type="spellEnd"/>
      <w:r>
        <w:t xml:space="preserve">(int), </w:t>
      </w:r>
      <w:proofErr w:type="spellStart"/>
      <w:r>
        <w:t>non_firefighting_staff_count</w:t>
      </w:r>
      <w:proofErr w:type="spellEnd"/>
      <w:r>
        <w:t xml:space="preserve">(int), </w:t>
      </w:r>
      <w:proofErr w:type="spellStart"/>
      <w:r>
        <w:t>interpolated_latitude</w:t>
      </w:r>
      <w:proofErr w:type="spellEnd"/>
      <w:r>
        <w:t xml:space="preserve">(decimal), </w:t>
      </w:r>
      <w:proofErr w:type="spellStart"/>
      <w:r>
        <w:t>interpolated</w:t>
      </w:r>
      <w:r w:rsidR="00F25512">
        <w:t>_longitude</w:t>
      </w:r>
      <w:proofErr w:type="spellEnd"/>
      <w:r w:rsidR="00F25512">
        <w:t>(decimal, county(string), state(string).</w:t>
      </w:r>
    </w:p>
    <w:p w14:paraId="691F6D44" w14:textId="77A29016" w:rsidR="003A5B26" w:rsidRDefault="00F25512">
      <w:r w:rsidRPr="00F25512">
        <w:rPr>
          <w:b/>
          <w:bCs/>
        </w:rPr>
        <w:t xml:space="preserve">The following </w:t>
      </w:r>
      <w:proofErr w:type="spellStart"/>
      <w:proofErr w:type="gramStart"/>
      <w:r w:rsidRPr="00F25512">
        <w:rPr>
          <w:b/>
          <w:bCs/>
        </w:rPr>
        <w:t>geographies.flood</w:t>
      </w:r>
      <w:proofErr w:type="spellEnd"/>
      <w:proofErr w:type="gramEnd"/>
      <w:r w:rsidRPr="00F25512">
        <w:rPr>
          <w:b/>
          <w:bCs/>
        </w:rPr>
        <w:t xml:space="preserve"> information will be returned and needs to be saved in the SITEID record: </w:t>
      </w:r>
      <w:proofErr w:type="spellStart"/>
      <w:r>
        <w:t>fima_floode_zone</w:t>
      </w:r>
      <w:proofErr w:type="spellEnd"/>
      <w:r>
        <w:t xml:space="preserve">(string), </w:t>
      </w:r>
      <w:proofErr w:type="spellStart"/>
      <w:r>
        <w:t>annual_flood_risk</w:t>
      </w:r>
      <w:proofErr w:type="spellEnd"/>
      <w:r>
        <w:t xml:space="preserve">(string), </w:t>
      </w:r>
      <w:proofErr w:type="spellStart"/>
      <w:r>
        <w:t>firm_panel_id</w:t>
      </w:r>
      <w:proofErr w:type="spellEnd"/>
      <w:r>
        <w:t>(string).</w:t>
      </w:r>
    </w:p>
    <w:p w14:paraId="08DE1698" w14:textId="77777777" w:rsidR="003A5B26" w:rsidRDefault="003A5B26"/>
    <w:p w14:paraId="4B8B696B" w14:textId="6095B2CA" w:rsidR="007E0313" w:rsidRPr="00EC233A" w:rsidRDefault="007E0313" w:rsidP="00EC233A">
      <w:pPr>
        <w:pStyle w:val="Heading1"/>
      </w:pPr>
      <w:r w:rsidRPr="00EC233A">
        <w:t>Site Viewer Tool</w:t>
      </w:r>
    </w:p>
    <w:p w14:paraId="1C9F4C66" w14:textId="528695BE" w:rsidR="006848A8" w:rsidRDefault="007E0313">
      <w:r>
        <w:t>We would like to be able to view our sites from our database inside of a tree</w:t>
      </w:r>
      <w:r w:rsidR="003A63A5">
        <w:t xml:space="preserve"> on the Main Menu</w:t>
      </w:r>
      <w:r>
        <w:t xml:space="preserve">. The tree should be located under a Site Viewer option on a left menu, and should further show all of the different </w:t>
      </w:r>
      <w:r w:rsidRPr="009579FD">
        <w:rPr>
          <w:highlight w:val="cyan"/>
        </w:rPr>
        <w:t>regions to choose from (</w:t>
      </w:r>
      <w:proofErr w:type="gramStart"/>
      <w:r w:rsidRPr="009579FD">
        <w:rPr>
          <w:highlight w:val="cyan"/>
        </w:rPr>
        <w:t>NE,NW</w:t>
      </w:r>
      <w:proofErr w:type="gramEnd"/>
      <w:r w:rsidRPr="009579FD">
        <w:rPr>
          <w:highlight w:val="cyan"/>
        </w:rPr>
        <w:t>,SE,SW,S,N,ISLAND).</w:t>
      </w:r>
      <w:r>
        <w:t xml:space="preserve"> These regions should be spelled out; </w:t>
      </w:r>
      <w:r w:rsidRPr="009579FD">
        <w:rPr>
          <w:highlight w:val="cyan"/>
        </w:rPr>
        <w:t>North East, North West, South East, South West, South, North, Island</w:t>
      </w:r>
      <w:r>
        <w:t xml:space="preserve"> and should have nested below </w:t>
      </w:r>
      <w:r w:rsidRPr="0065631D">
        <w:rPr>
          <w:highlight w:val="yellow"/>
        </w:rPr>
        <w:t>a list of states</w:t>
      </w:r>
      <w:r>
        <w:t xml:space="preserve"> for the region as assigned in the site. After the State has been clicked, further selectable is </w:t>
      </w:r>
      <w:r w:rsidRPr="0065631D">
        <w:rPr>
          <w:highlight w:val="yellow"/>
        </w:rPr>
        <w:t>the city of the site</w:t>
      </w:r>
      <w:r>
        <w:t xml:space="preserve"> as assigned</w:t>
      </w:r>
      <w:r w:rsidR="00C8722D">
        <w:t xml:space="preserve">. After the city has been selected, now we </w:t>
      </w:r>
      <w:r w:rsidR="00C8722D" w:rsidRPr="0065631D">
        <w:rPr>
          <w:highlight w:val="yellow"/>
        </w:rPr>
        <w:t>see SITEID-Name</w:t>
      </w:r>
      <w:r w:rsidR="00C8722D">
        <w:t xml:space="preserve"> and are able to select that site to take us to the record we are needing to see. </w:t>
      </w:r>
    </w:p>
    <w:p w14:paraId="3F489A13" w14:textId="2F89B803" w:rsidR="00C8615E" w:rsidRDefault="00C8615E">
      <w:r>
        <w:t>The Site Vie</w:t>
      </w:r>
      <w:r w:rsidR="00C038BD">
        <w:t xml:space="preserve">wer should show site information in the format of </w:t>
      </w:r>
      <w:proofErr w:type="spellStart"/>
      <w:r w:rsidR="00C038BD">
        <w:t>GogoReact</w:t>
      </w:r>
      <w:proofErr w:type="spellEnd"/>
      <w:r w:rsidR="00C038BD">
        <w:t xml:space="preserve"> Template Home&gt;Pages&gt;Product&gt;Details</w:t>
      </w:r>
    </w:p>
    <w:p w14:paraId="1E44446E" w14:textId="56FA1361" w:rsidR="00406C98" w:rsidRDefault="0031321D">
      <w:r>
        <w:t>On the left side of the container</w:t>
      </w:r>
      <w:r w:rsidR="00C038BD">
        <w:t xml:space="preserve"> (where you see food)</w:t>
      </w:r>
      <w:r>
        <w:t xml:space="preserve">, a </w:t>
      </w:r>
      <w:proofErr w:type="spellStart"/>
      <w:r w:rsidRPr="0031321D">
        <w:rPr>
          <w:b/>
          <w:bCs/>
        </w:rPr>
        <w:t>mapbox</w:t>
      </w:r>
      <w:proofErr w:type="spellEnd"/>
      <w:r w:rsidRPr="0031321D">
        <w:rPr>
          <w:b/>
          <w:bCs/>
        </w:rPr>
        <w:t xml:space="preserve"> plugin</w:t>
      </w:r>
      <w:r>
        <w:t xml:space="preserve"> should be displayed with the following </w:t>
      </w:r>
      <w:r w:rsidRPr="00DD30CC">
        <w:rPr>
          <w:color w:val="0000D0"/>
        </w:rPr>
        <w:t>checkboxes that can enable different layers</w:t>
      </w:r>
      <w:r>
        <w:t xml:space="preserve">: </w:t>
      </w:r>
      <w:r w:rsidRPr="00DD30CC">
        <w:rPr>
          <w:color w:val="0000D0"/>
        </w:rPr>
        <w:t xml:space="preserve">Map View </w:t>
      </w:r>
      <w:r>
        <w:t xml:space="preserve">(showing a map of the site), </w:t>
      </w:r>
      <w:r w:rsidR="00564A01" w:rsidRPr="00DD30CC">
        <w:rPr>
          <w:color w:val="0000D0"/>
        </w:rPr>
        <w:t xml:space="preserve">Boundary View, and </w:t>
      </w:r>
      <w:r w:rsidRPr="00DD30CC">
        <w:rPr>
          <w:color w:val="0000D0"/>
        </w:rPr>
        <w:t xml:space="preserve">3D view </w:t>
      </w:r>
      <w:r>
        <w:t xml:space="preserve">(enabling the display of our </w:t>
      </w:r>
      <w:proofErr w:type="spellStart"/>
      <w:r>
        <w:t>threejs</w:t>
      </w:r>
      <w:proofErr w:type="spellEnd"/>
      <w:r>
        <w:t xml:space="preserve"> </w:t>
      </w:r>
      <w:proofErr w:type="spellStart"/>
      <w:r>
        <w:t>gltf</w:t>
      </w:r>
      <w:proofErr w:type="spellEnd"/>
      <w:r>
        <w:t xml:space="preserve"> for the site, which will be located in REGION&gt;SITEID&gt;</w:t>
      </w:r>
      <w:r w:rsidR="00564A01">
        <w:t>3DASSETS&gt;</w:t>
      </w:r>
      <w:proofErr w:type="spellStart"/>
      <w:r w:rsidR="00564A01">
        <w:t>main.gltf</w:t>
      </w:r>
      <w:proofErr w:type="spellEnd"/>
      <w:r w:rsidR="00564A01">
        <w:t xml:space="preserve">. This GLTF file will be a summation of all assets produced in relation to the site. The quality of the GLTF is to be determined). This </w:t>
      </w:r>
      <w:proofErr w:type="spellStart"/>
      <w:r w:rsidR="00564A01">
        <w:t>mapbox</w:t>
      </w:r>
      <w:proofErr w:type="spellEnd"/>
      <w:r w:rsidR="00564A01">
        <w:t xml:space="preserve"> container should also display local </w:t>
      </w:r>
      <w:r w:rsidR="00564A01" w:rsidRPr="00DD30CC">
        <w:rPr>
          <w:color w:val="0000D0"/>
        </w:rPr>
        <w:t xml:space="preserve">traffic </w:t>
      </w:r>
      <w:r w:rsidR="00564A01">
        <w:t>as well as any weather data available.</w:t>
      </w:r>
      <w:r w:rsidR="00406C98">
        <w:t xml:space="preserve"> Boundary View will use the </w:t>
      </w:r>
      <w:r w:rsidR="00406C98" w:rsidRPr="00DD30CC">
        <w:rPr>
          <w:color w:val="0000D0"/>
        </w:rPr>
        <w:t>boundary information</w:t>
      </w:r>
      <w:r w:rsidR="00406C98">
        <w:t xml:space="preserve"> as recorded in </w:t>
      </w:r>
      <w:proofErr w:type="spellStart"/>
      <w:proofErr w:type="gramStart"/>
      <w:r w:rsidR="00406C98">
        <w:t>parcel.boundaries</w:t>
      </w:r>
      <w:proofErr w:type="spellEnd"/>
      <w:proofErr w:type="gramEnd"/>
      <w:r w:rsidR="00406C98">
        <w:t xml:space="preserve"> in the </w:t>
      </w:r>
      <w:proofErr w:type="spellStart"/>
      <w:r w:rsidR="00406C98">
        <w:t>geojson</w:t>
      </w:r>
      <w:proofErr w:type="spellEnd"/>
      <w:r w:rsidR="00406C98">
        <w:t xml:space="preserve"> object.</w:t>
      </w:r>
    </w:p>
    <w:p w14:paraId="210F3C9A" w14:textId="2E4F086F" w:rsidR="00F5676B" w:rsidRDefault="00C8722D">
      <w:r w:rsidRPr="006848A8">
        <w:rPr>
          <w:b/>
          <w:bCs/>
        </w:rPr>
        <w:t xml:space="preserve">The following site information should be pulled from the database and displayed </w:t>
      </w:r>
      <w:r w:rsidR="00F5676B" w:rsidRPr="006848A8">
        <w:rPr>
          <w:b/>
          <w:bCs/>
        </w:rPr>
        <w:t xml:space="preserve">in </w:t>
      </w:r>
      <w:r w:rsidR="00F5676B" w:rsidRPr="003B6533">
        <w:rPr>
          <w:b/>
          <w:bCs/>
          <w:color w:val="0000D0"/>
        </w:rPr>
        <w:t>the General Tab(</w:t>
      </w:r>
      <w:r w:rsidR="000358D3" w:rsidRPr="003B6533">
        <w:rPr>
          <w:b/>
          <w:bCs/>
          <w:color w:val="0000D0"/>
        </w:rPr>
        <w:t xml:space="preserve">Replace the Details </w:t>
      </w:r>
      <w:r w:rsidR="00CE12DD" w:rsidRPr="003B6533">
        <w:rPr>
          <w:b/>
          <w:bCs/>
          <w:color w:val="0000D0"/>
        </w:rPr>
        <w:t xml:space="preserve">Tab in the example with </w:t>
      </w:r>
      <w:r w:rsidR="00CF1B26" w:rsidRPr="003B6533">
        <w:rPr>
          <w:b/>
          <w:bCs/>
          <w:color w:val="0000D0"/>
        </w:rPr>
        <w:t>General</w:t>
      </w:r>
      <w:r w:rsidR="00F5676B" w:rsidRPr="003B6533">
        <w:rPr>
          <w:b/>
          <w:bCs/>
          <w:color w:val="0000D0"/>
        </w:rPr>
        <w:t xml:space="preserve">): </w:t>
      </w:r>
      <w:r w:rsidR="00F5676B">
        <w:t xml:space="preserve">Site ID, </w:t>
      </w:r>
      <w:proofErr w:type="spellStart"/>
      <w:r w:rsidR="00F5676B">
        <w:t>Owner_Name</w:t>
      </w:r>
      <w:proofErr w:type="spellEnd"/>
      <w:r w:rsidR="00F5676B">
        <w:t xml:space="preserve">, </w:t>
      </w:r>
      <w:proofErr w:type="spellStart"/>
      <w:r w:rsidR="00F5676B">
        <w:t>Formatted_Street_Address</w:t>
      </w:r>
      <w:proofErr w:type="spellEnd"/>
      <w:r w:rsidR="00F5676B">
        <w:t xml:space="preserve">, City, State, </w:t>
      </w:r>
      <w:proofErr w:type="spellStart"/>
      <w:r w:rsidR="00F5676B">
        <w:t>Zip_Code_plus_four</w:t>
      </w:r>
      <w:proofErr w:type="spellEnd"/>
      <w:r w:rsidR="00F5676B">
        <w:t xml:space="preserve"> at the top of the site record</w:t>
      </w:r>
      <w:r w:rsidR="009E2C5A">
        <w:t xml:space="preserve"> in bold large letters to signify a Title</w:t>
      </w:r>
      <w:r w:rsidR="00F5676B">
        <w:t xml:space="preserve">. </w:t>
      </w:r>
    </w:p>
    <w:p w14:paraId="32E06EDA" w14:textId="2BC46779" w:rsidR="00C8722D" w:rsidRDefault="00F5676B">
      <w:proofErr w:type="gramStart"/>
      <w:r w:rsidRPr="006848A8">
        <w:rPr>
          <w:b/>
          <w:bCs/>
        </w:rPr>
        <w:t>Additionally</w:t>
      </w:r>
      <w:proofErr w:type="gramEnd"/>
      <w:r w:rsidRPr="006848A8">
        <w:rPr>
          <w:b/>
          <w:bCs/>
        </w:rPr>
        <w:t xml:space="preserve"> the following information should be showed on the </w:t>
      </w:r>
      <w:r w:rsidR="00CF1B26">
        <w:rPr>
          <w:b/>
          <w:bCs/>
        </w:rPr>
        <w:t xml:space="preserve">Top Right Box replacing the lorem ipsum and remove the likes/comments </w:t>
      </w:r>
      <w:r w:rsidR="00AB1A63">
        <w:rPr>
          <w:b/>
          <w:bCs/>
        </w:rPr>
        <w:t>icons</w:t>
      </w:r>
      <w:r>
        <w:t xml:space="preserve">: Current Weather from AccuWeather API, Forecast Weather from </w:t>
      </w:r>
      <w:proofErr w:type="spellStart"/>
      <w:r>
        <w:t>Accuweather</w:t>
      </w:r>
      <w:proofErr w:type="spellEnd"/>
      <w:r>
        <w:t xml:space="preserve"> API, Current Traffic from Waze API or Google Traffic API. </w:t>
      </w:r>
      <w:r w:rsidR="00AB1A63">
        <w:t xml:space="preserve">Leave tags and add a small text </w:t>
      </w:r>
      <w:r w:rsidR="00441C33">
        <w:t xml:space="preserve">entry that will </w:t>
      </w:r>
      <w:proofErr w:type="spellStart"/>
      <w:r w:rsidR="00441C33">
        <w:t>autopopulate</w:t>
      </w:r>
      <w:proofErr w:type="spellEnd"/>
      <w:r w:rsidR="00441C33">
        <w:t xml:space="preserve"> popular tags</w:t>
      </w:r>
      <w:r w:rsidR="00B64ECD">
        <w:t xml:space="preserve"> used in other </w:t>
      </w:r>
      <w:r w:rsidR="00DC6C09">
        <w:t xml:space="preserve">sites or add a new tag in the form of </w:t>
      </w:r>
      <w:r w:rsidR="00DC6C09">
        <w:lastRenderedPageBreak/>
        <w:t>a #hashtag. This should be with the site, and should be logged in the site history</w:t>
      </w:r>
      <w:r w:rsidR="00F54534">
        <w:t xml:space="preserve"> with date and user who created the tag.</w:t>
      </w:r>
    </w:p>
    <w:p w14:paraId="4808C747" w14:textId="12E0E3F6" w:rsidR="00F5676B" w:rsidRDefault="00BF4F43">
      <w:r>
        <w:rPr>
          <w:b/>
          <w:bCs/>
        </w:rPr>
        <w:t>Add</w:t>
      </w:r>
      <w:r w:rsidR="00F5676B" w:rsidRPr="006848A8">
        <w:rPr>
          <w:b/>
          <w:bCs/>
        </w:rPr>
        <w:t xml:space="preserve"> Property tab</w:t>
      </w:r>
      <w:r>
        <w:rPr>
          <w:b/>
          <w:bCs/>
        </w:rPr>
        <w:t xml:space="preserve"> next to General and</w:t>
      </w:r>
      <w:r w:rsidR="00F5676B" w:rsidRPr="006848A8">
        <w:rPr>
          <w:b/>
          <w:bCs/>
        </w:rPr>
        <w:t xml:space="preserve"> the following should be shown:</w:t>
      </w:r>
      <w:r w:rsidR="00F5676B">
        <w:t xml:space="preserve"> Depth</w:t>
      </w:r>
      <w:r w:rsidR="00564A01">
        <w:t xml:space="preserve"> (ft)</w:t>
      </w:r>
      <w:r w:rsidR="00F5676B">
        <w:t>, Width</w:t>
      </w:r>
      <w:r w:rsidR="00564A01">
        <w:t xml:space="preserve"> (ft)</w:t>
      </w:r>
      <w:r w:rsidR="00F5676B">
        <w:t>, Size, Acres, Range, Township, Section, Block, Lot, Location Description, Building Count, and Boundaries (need to figure out how to show this object</w:t>
      </w:r>
      <w:r w:rsidR="00564A01">
        <w:t xml:space="preserve"> but will be inside of </w:t>
      </w:r>
      <w:proofErr w:type="spellStart"/>
      <w:r w:rsidR="00564A01">
        <w:t>threejs</w:t>
      </w:r>
      <w:proofErr w:type="spellEnd"/>
      <w:r w:rsidR="00564A01">
        <w:t>/</w:t>
      </w:r>
      <w:proofErr w:type="spellStart"/>
      <w:r w:rsidR="00564A01">
        <w:t>mapbox</w:t>
      </w:r>
      <w:proofErr w:type="spellEnd"/>
      <w:r w:rsidR="00F5676B">
        <w:t>).</w:t>
      </w:r>
    </w:p>
    <w:p w14:paraId="73ABF900" w14:textId="10489302" w:rsidR="00F5676B" w:rsidRDefault="00F5676B">
      <w:r w:rsidRPr="006848A8">
        <w:rPr>
          <w:b/>
          <w:bCs/>
        </w:rPr>
        <w:t xml:space="preserve">Under the </w:t>
      </w:r>
      <w:r w:rsidR="00BF4F43">
        <w:rPr>
          <w:b/>
          <w:bCs/>
        </w:rPr>
        <w:t xml:space="preserve">same </w:t>
      </w:r>
      <w:r w:rsidRPr="006848A8">
        <w:rPr>
          <w:b/>
          <w:bCs/>
        </w:rPr>
        <w:t xml:space="preserve">Property </w:t>
      </w:r>
      <w:proofErr w:type="gramStart"/>
      <w:r w:rsidRPr="006848A8">
        <w:rPr>
          <w:b/>
          <w:bCs/>
        </w:rPr>
        <w:t>tab</w:t>
      </w:r>
      <w:proofErr w:type="gramEnd"/>
      <w:r w:rsidRPr="006848A8">
        <w:rPr>
          <w:b/>
          <w:bCs/>
        </w:rPr>
        <w:t xml:space="preserve"> the following information should be shown further:</w:t>
      </w:r>
      <w:r>
        <w:t xml:space="preserve"> Classification Code, Category, Sub Category, Source Code, Zoning Code.</w:t>
      </w:r>
    </w:p>
    <w:p w14:paraId="27BDF340" w14:textId="0E4CE74A" w:rsidR="00F5676B" w:rsidRDefault="00250537">
      <w:r>
        <w:rPr>
          <w:b/>
          <w:bCs/>
        </w:rPr>
        <w:t>Add</w:t>
      </w:r>
      <w:r w:rsidR="00F5676B" w:rsidRPr="006848A8">
        <w:rPr>
          <w:b/>
          <w:bCs/>
        </w:rPr>
        <w:t xml:space="preserve"> Structure tab</w:t>
      </w:r>
      <w:r w:rsidR="00DC2A2E">
        <w:rPr>
          <w:b/>
          <w:bCs/>
        </w:rPr>
        <w:t xml:space="preserve"> to the right of the Property </w:t>
      </w:r>
      <w:r w:rsidR="00DF7718">
        <w:rPr>
          <w:b/>
          <w:bCs/>
        </w:rPr>
        <w:t>tab</w:t>
      </w:r>
      <w:r w:rsidR="00F5676B" w:rsidRPr="006848A8">
        <w:rPr>
          <w:b/>
          <w:bCs/>
        </w:rPr>
        <w:t>, the following information should be shown</w:t>
      </w:r>
      <w:r w:rsidR="006848A8" w:rsidRPr="006848A8">
        <w:rPr>
          <w:b/>
          <w:bCs/>
        </w:rPr>
        <w:t xml:space="preserve"> (found in the </w:t>
      </w:r>
      <w:proofErr w:type="spellStart"/>
      <w:r w:rsidR="006848A8" w:rsidRPr="006848A8">
        <w:rPr>
          <w:b/>
          <w:bCs/>
        </w:rPr>
        <w:t>estated</w:t>
      </w:r>
      <w:proofErr w:type="spellEnd"/>
      <w:r w:rsidR="006848A8" w:rsidRPr="006848A8">
        <w:rPr>
          <w:b/>
          <w:bCs/>
        </w:rPr>
        <w:t xml:space="preserve"> structures </w:t>
      </w:r>
      <w:proofErr w:type="spellStart"/>
      <w:r w:rsidR="006848A8" w:rsidRPr="006848A8">
        <w:rPr>
          <w:b/>
          <w:bCs/>
        </w:rPr>
        <w:t>api</w:t>
      </w:r>
      <w:proofErr w:type="spellEnd"/>
      <w:r w:rsidR="006848A8" w:rsidRPr="006848A8">
        <w:rPr>
          <w:b/>
          <w:bCs/>
        </w:rPr>
        <w:t xml:space="preserve"> array</w:t>
      </w:r>
      <w:r w:rsidR="0031321D">
        <w:rPr>
          <w:b/>
          <w:bCs/>
        </w:rPr>
        <w:t>)</w:t>
      </w:r>
      <w:r w:rsidR="00F5676B" w:rsidRPr="006848A8">
        <w:rPr>
          <w:b/>
          <w:bCs/>
        </w:rPr>
        <w:t>:</w:t>
      </w:r>
      <w:r w:rsidR="00F5676B">
        <w:t xml:space="preserve"> Year Built, Year Updated (linked to </w:t>
      </w:r>
      <w:proofErr w:type="spellStart"/>
      <w:r w:rsidR="00F5676B">
        <w:t>effective_year_built</w:t>
      </w:r>
      <w:proofErr w:type="spellEnd"/>
      <w:r w:rsidR="00F5676B">
        <w:t xml:space="preserve">), Identifier, Rooms Count, Beds Count, Baths Count, Half Baths Count, Full Baths Count, Quarter Baths Count, Three Quarter Baths Count, Stories Count, Units Count, Total Size, Finished Size, Unfinished Size, Basement Size, Garage Size, Height, Architecture Type, </w:t>
      </w:r>
      <w:r w:rsidR="006848A8">
        <w:t xml:space="preserve">Exterior Wall Type, Air Condition Type, Basement Type, Building Type, Category, Condition, Construction Type, Fireplace Count, Fireplace Type, Foundation Type, Flooring Type, Garage Type, Heating Type, Mobile Home (can be X or check mark based on False or True return), Parking Spaces, Pool Type, Quality, Roof Type, Roof Style Type, Electricity Type, Fuel Type, Sewer Type, Water Type. </w:t>
      </w:r>
    </w:p>
    <w:p w14:paraId="3F4DDA68" w14:textId="4EE4881B" w:rsidR="006848A8" w:rsidRDefault="006848A8">
      <w:r w:rsidRPr="006848A8">
        <w:rPr>
          <w:b/>
          <w:bCs/>
        </w:rPr>
        <w:t>Under the Owner tab display all array information with each record having its own small bubble of data shown. Stack the containers from newest first, to oldest last. The information should be in the form of:</w:t>
      </w:r>
      <w:r>
        <w:t xml:space="preserve"> Corporate </w:t>
      </w:r>
      <w:proofErr w:type="gramStart"/>
      <w:r>
        <w:t>Flag(</w:t>
      </w:r>
      <w:proofErr w:type="gramEnd"/>
      <w:r>
        <w:t>Boolean true or false, display X if false green check if TRUE), Name, Second Name, Address, City, State, Zip Code, First Name, Middle Name, Last Name, Suffix, Ended At, Started At.</w:t>
      </w:r>
    </w:p>
    <w:p w14:paraId="30F5F3A6" w14:textId="77777777" w:rsidR="00250537" w:rsidRDefault="00250537">
      <w:pPr>
        <w:rPr>
          <w:b/>
          <w:bCs/>
        </w:rPr>
      </w:pPr>
    </w:p>
    <w:p w14:paraId="640DF84D" w14:textId="043AEA75" w:rsidR="00250537" w:rsidRPr="004B00C4" w:rsidRDefault="00250537">
      <w:pPr>
        <w:rPr>
          <w:b/>
          <w:bCs/>
          <w:sz w:val="32"/>
          <w:szCs w:val="32"/>
        </w:rPr>
      </w:pPr>
      <w:r w:rsidRPr="004B00C4">
        <w:rPr>
          <w:b/>
          <w:bCs/>
          <w:sz w:val="32"/>
          <w:szCs w:val="32"/>
        </w:rPr>
        <w:t xml:space="preserve">ALL MENTIONS OF A “BUBBLE” should be in the preformat of </w:t>
      </w:r>
      <w:r w:rsidR="00271285" w:rsidRPr="004B00C4">
        <w:rPr>
          <w:b/>
          <w:bCs/>
          <w:sz w:val="32"/>
          <w:szCs w:val="32"/>
        </w:rPr>
        <w:t xml:space="preserve">“Data List” in </w:t>
      </w:r>
      <w:proofErr w:type="spellStart"/>
      <w:r w:rsidR="00271285" w:rsidRPr="004B00C4">
        <w:rPr>
          <w:b/>
          <w:bCs/>
          <w:sz w:val="32"/>
          <w:szCs w:val="32"/>
        </w:rPr>
        <w:t>GogoReact</w:t>
      </w:r>
      <w:proofErr w:type="spellEnd"/>
      <w:r w:rsidR="00271285" w:rsidRPr="004B00C4">
        <w:rPr>
          <w:b/>
          <w:bCs/>
          <w:sz w:val="32"/>
          <w:szCs w:val="32"/>
        </w:rPr>
        <w:t xml:space="preserve"> Template and are found under HOME&gt;PAGES&gt;PRODUCT&gt;DATA LIST</w:t>
      </w:r>
      <w:r w:rsidR="004B00C4" w:rsidRPr="004B00C4">
        <w:rPr>
          <w:b/>
          <w:bCs/>
          <w:sz w:val="32"/>
          <w:szCs w:val="32"/>
        </w:rPr>
        <w:t>.</w:t>
      </w:r>
    </w:p>
    <w:p w14:paraId="70C5BA00" w14:textId="66910231" w:rsidR="006848A8" w:rsidRDefault="006848A8">
      <w:r w:rsidRPr="006848A8">
        <w:rPr>
          <w:b/>
          <w:bCs/>
        </w:rPr>
        <w:t xml:space="preserve">Under the Tax tab display all array information in the same above format with </w:t>
      </w:r>
      <w:r w:rsidR="00C80AFE">
        <w:rPr>
          <w:b/>
          <w:bCs/>
        </w:rPr>
        <w:t>each</w:t>
      </w:r>
      <w:r w:rsidRPr="006848A8">
        <w:rPr>
          <w:b/>
          <w:bCs/>
        </w:rPr>
        <w:t xml:space="preserve"> record in the array having its own bubble generated showing information for</w:t>
      </w:r>
      <w:r>
        <w:t xml:space="preserve">: Land (currency USD), Improvement (currency USD), Total (currency USD), Exemptions, Tax Year (bold and on upper left of the container to stand out), Tax amount (currency USD), Details, Outstanding Tax (currency USD), Appraised Land Value (currency </w:t>
      </w:r>
      <w:proofErr w:type="spellStart"/>
      <w:r>
        <w:t>usd</w:t>
      </w:r>
      <w:proofErr w:type="spellEnd"/>
      <w:r>
        <w:t>), Appraised Improvement Value (currency USD), Appraised Total (currency USD).</w:t>
      </w:r>
    </w:p>
    <w:p w14:paraId="656E058A" w14:textId="04D368CD" w:rsidR="006848A8" w:rsidRDefault="00C80AFE">
      <w:r w:rsidRPr="0031321D">
        <w:rPr>
          <w:b/>
          <w:bCs/>
        </w:rPr>
        <w:t xml:space="preserve">Under the Sales Tab display all array information in the same above format with each record in the array having its own bubble generated for showing information in the sales array from the </w:t>
      </w:r>
      <w:proofErr w:type="spellStart"/>
      <w:r w:rsidRPr="0031321D">
        <w:rPr>
          <w:b/>
          <w:bCs/>
        </w:rPr>
        <w:t>Estated</w:t>
      </w:r>
      <w:proofErr w:type="spellEnd"/>
      <w:r w:rsidRPr="0031321D">
        <w:rPr>
          <w:b/>
          <w:bCs/>
        </w:rPr>
        <w:t xml:space="preserve"> API. Each bubble should be the same size showing Date, Price, Type as the basic information and when clicked show the rest of the information in </w:t>
      </w:r>
      <w:proofErr w:type="spellStart"/>
      <w:r w:rsidRPr="0031321D">
        <w:rPr>
          <w:b/>
          <w:bCs/>
        </w:rPr>
        <w:t>a</w:t>
      </w:r>
      <w:proofErr w:type="spellEnd"/>
      <w:r w:rsidRPr="0031321D">
        <w:rPr>
          <w:b/>
          <w:bCs/>
        </w:rPr>
        <w:t xml:space="preserve"> auto sized bubble</w:t>
      </w:r>
      <w:r>
        <w:t>: Date, Recording Date, Price, Type, Seller, Buyer, Transaction ID, Document Year, Sale Code, Multi APN (true or false, can be red X or green check), HPI Adjusted Price 2010, Deed Book, Deed Page, Document ID.</w:t>
      </w:r>
    </w:p>
    <w:p w14:paraId="1C6DA94A" w14:textId="326A7EFB" w:rsidR="00C80AFE" w:rsidRDefault="00C80AFE">
      <w:r w:rsidRPr="0031321D">
        <w:rPr>
          <w:b/>
          <w:bCs/>
        </w:rPr>
        <w:t>Under the Mortgages Tab display all array information in the same above format with each record in the array having its own bubble generated showing information:</w:t>
      </w:r>
      <w:r>
        <w:t xml:space="preserve"> Amount, Loan Type, Deed Type, Date, Term, Due Date, Lender Name, Details.</w:t>
      </w:r>
    </w:p>
    <w:p w14:paraId="3A961FF3" w14:textId="0BB13E66" w:rsidR="0031321D" w:rsidRDefault="0031321D">
      <w:r w:rsidRPr="0031321D">
        <w:rPr>
          <w:b/>
          <w:bCs/>
        </w:rPr>
        <w:lastRenderedPageBreak/>
        <w:t xml:space="preserve">Under the Legal Tab display all legal information from the </w:t>
      </w:r>
      <w:proofErr w:type="spellStart"/>
      <w:r w:rsidRPr="0031321D">
        <w:rPr>
          <w:b/>
          <w:bCs/>
        </w:rPr>
        <w:t>estated</w:t>
      </w:r>
      <w:proofErr w:type="spellEnd"/>
      <w:r w:rsidRPr="0031321D">
        <w:rPr>
          <w:b/>
          <w:bCs/>
        </w:rPr>
        <w:t xml:space="preserve"> API:</w:t>
      </w:r>
      <w:r>
        <w:t xml:space="preserve"> APN Original, APN Unformatted, Tax Account Number, Legal Description, Planned Urban Development.</w:t>
      </w:r>
    </w:p>
    <w:p w14:paraId="28AFF960" w14:textId="1C2C9F83" w:rsidR="0031321D" w:rsidRDefault="0031321D">
      <w:r w:rsidRPr="0031321D">
        <w:rPr>
          <w:b/>
          <w:bCs/>
        </w:rPr>
        <w:t>Under the Other Tab display all other information grouped together in boxes or well organized/sectioned:</w:t>
      </w:r>
      <w:r>
        <w:t xml:space="preserve"> (</w:t>
      </w:r>
      <w:proofErr w:type="spellStart"/>
      <w:r>
        <w:t>Geographies.county</w:t>
      </w:r>
      <w:proofErr w:type="spellEnd"/>
      <w:r>
        <w:t>)Name, State FIPS Code, FIPS Code / (</w:t>
      </w:r>
      <w:proofErr w:type="spellStart"/>
      <w:r>
        <w:t>Geographies.census</w:t>
      </w:r>
      <w:proofErr w:type="spellEnd"/>
      <w:r>
        <w:t>)Census Tract, Census Block / (</w:t>
      </w:r>
      <w:proofErr w:type="spellStart"/>
      <w:r>
        <w:t>Geographies.cbsa</w:t>
      </w:r>
      <w:proofErr w:type="spellEnd"/>
      <w:r>
        <w:t>)Name, Code, Type/ (</w:t>
      </w:r>
      <w:proofErr w:type="spellStart"/>
      <w:r>
        <w:t>geographies.police</w:t>
      </w:r>
      <w:proofErr w:type="spellEnd"/>
      <w:r>
        <w:t>)Name, Type, City, State FIPS, County FIPS/ (</w:t>
      </w:r>
      <w:proofErr w:type="spellStart"/>
      <w:r>
        <w:t>geographies.fire</w:t>
      </w:r>
      <w:proofErr w:type="spellEnd"/>
      <w:r>
        <w:t xml:space="preserve">)Fire Department ID (linked to </w:t>
      </w:r>
      <w:proofErr w:type="spellStart"/>
      <w:r>
        <w:t>fdid</w:t>
      </w:r>
      <w:proofErr w:type="spellEnd"/>
      <w:r>
        <w:t>), Name, Address, Address Second, City, Zip Code, Mailing Address, Department Type, Organization Type, Website (with clickable link), Stations Count, Career Firefighters Count, Volunteer Firefighters Count, Non Firefighting Staff, County, State/ (</w:t>
      </w:r>
      <w:proofErr w:type="spellStart"/>
      <w:r>
        <w:t>geographies.flood</w:t>
      </w:r>
      <w:proofErr w:type="spellEnd"/>
      <w:r>
        <w:t>)</w:t>
      </w:r>
      <w:proofErr w:type="spellStart"/>
      <w:r>
        <w:t>Fima</w:t>
      </w:r>
      <w:proofErr w:type="spellEnd"/>
      <w:r>
        <w:t xml:space="preserve"> Flood Zone, Annual Flood Risk, Firm Panel ID</w:t>
      </w:r>
      <w:r w:rsidR="00406C98">
        <w:t>.</w:t>
      </w:r>
    </w:p>
    <w:p w14:paraId="76F02BC5" w14:textId="5D57EB6C" w:rsidR="00406C98" w:rsidRDefault="004B00C4">
      <w:pPr>
        <w:rPr>
          <w:b/>
          <w:bCs/>
        </w:rPr>
      </w:pPr>
      <w:r>
        <w:rPr>
          <w:b/>
          <w:bCs/>
        </w:rPr>
        <w:t>AT THE END OF THIS WE SHOULD HAVE THE FOLLOWING TABS LOCATED IN A SING</w:t>
      </w:r>
      <w:r w:rsidR="00F9426D">
        <w:rPr>
          <w:b/>
          <w:bCs/>
        </w:rPr>
        <w:t>LE BOX:</w:t>
      </w:r>
    </w:p>
    <w:p w14:paraId="1238B7DA" w14:textId="2CC3E6E1" w:rsidR="00F9426D" w:rsidRDefault="00127C2B" w:rsidP="00127C2B">
      <w:pPr>
        <w:pStyle w:val="ListParagraph"/>
        <w:numPr>
          <w:ilvl w:val="0"/>
          <w:numId w:val="4"/>
        </w:numPr>
        <w:rPr>
          <w:b/>
          <w:bCs/>
        </w:rPr>
      </w:pPr>
      <w:r>
        <w:rPr>
          <w:b/>
          <w:bCs/>
        </w:rPr>
        <w:t>General</w:t>
      </w:r>
    </w:p>
    <w:p w14:paraId="43205A3C" w14:textId="351AB98E" w:rsidR="00127C2B" w:rsidRDefault="00127C2B" w:rsidP="00127C2B">
      <w:pPr>
        <w:pStyle w:val="ListParagraph"/>
        <w:numPr>
          <w:ilvl w:val="0"/>
          <w:numId w:val="4"/>
        </w:numPr>
        <w:rPr>
          <w:b/>
          <w:bCs/>
        </w:rPr>
      </w:pPr>
      <w:r>
        <w:rPr>
          <w:b/>
          <w:bCs/>
        </w:rPr>
        <w:t>Property</w:t>
      </w:r>
    </w:p>
    <w:p w14:paraId="76AF56AB" w14:textId="0B2F97F9" w:rsidR="00127C2B" w:rsidRDefault="00127C2B" w:rsidP="00127C2B">
      <w:pPr>
        <w:pStyle w:val="ListParagraph"/>
        <w:numPr>
          <w:ilvl w:val="0"/>
          <w:numId w:val="4"/>
        </w:numPr>
        <w:rPr>
          <w:b/>
          <w:bCs/>
        </w:rPr>
      </w:pPr>
      <w:r>
        <w:rPr>
          <w:b/>
          <w:bCs/>
        </w:rPr>
        <w:t>Structure</w:t>
      </w:r>
    </w:p>
    <w:p w14:paraId="7B1F5A15" w14:textId="1F1FA2AD" w:rsidR="00127C2B" w:rsidRDefault="00127C2B" w:rsidP="00127C2B">
      <w:pPr>
        <w:pStyle w:val="ListParagraph"/>
        <w:numPr>
          <w:ilvl w:val="0"/>
          <w:numId w:val="4"/>
        </w:numPr>
        <w:rPr>
          <w:b/>
          <w:bCs/>
        </w:rPr>
      </w:pPr>
      <w:r>
        <w:rPr>
          <w:b/>
          <w:bCs/>
        </w:rPr>
        <w:t>Owner</w:t>
      </w:r>
    </w:p>
    <w:p w14:paraId="5D79A681" w14:textId="35090DE9" w:rsidR="00127C2B" w:rsidRDefault="00384DE3" w:rsidP="00127C2B">
      <w:pPr>
        <w:pStyle w:val="ListParagraph"/>
        <w:numPr>
          <w:ilvl w:val="0"/>
          <w:numId w:val="4"/>
        </w:numPr>
        <w:rPr>
          <w:b/>
          <w:bCs/>
        </w:rPr>
      </w:pPr>
      <w:r>
        <w:rPr>
          <w:b/>
          <w:bCs/>
        </w:rPr>
        <w:t>Tax</w:t>
      </w:r>
    </w:p>
    <w:p w14:paraId="1634E784" w14:textId="3564ECF0" w:rsidR="00384DE3" w:rsidRDefault="00384DE3" w:rsidP="00127C2B">
      <w:pPr>
        <w:pStyle w:val="ListParagraph"/>
        <w:numPr>
          <w:ilvl w:val="0"/>
          <w:numId w:val="4"/>
        </w:numPr>
        <w:rPr>
          <w:b/>
          <w:bCs/>
        </w:rPr>
      </w:pPr>
      <w:r>
        <w:rPr>
          <w:b/>
          <w:bCs/>
        </w:rPr>
        <w:t>Sales</w:t>
      </w:r>
    </w:p>
    <w:p w14:paraId="3958249C" w14:textId="1BE1D52D" w:rsidR="00384DE3" w:rsidRDefault="00384DE3" w:rsidP="00127C2B">
      <w:pPr>
        <w:pStyle w:val="ListParagraph"/>
        <w:numPr>
          <w:ilvl w:val="0"/>
          <w:numId w:val="4"/>
        </w:numPr>
        <w:rPr>
          <w:b/>
          <w:bCs/>
        </w:rPr>
      </w:pPr>
      <w:r>
        <w:rPr>
          <w:b/>
          <w:bCs/>
        </w:rPr>
        <w:t>Mortgages</w:t>
      </w:r>
    </w:p>
    <w:p w14:paraId="2CB1C2A5" w14:textId="2DBC4B77" w:rsidR="00384DE3" w:rsidRDefault="00384DE3" w:rsidP="00127C2B">
      <w:pPr>
        <w:pStyle w:val="ListParagraph"/>
        <w:numPr>
          <w:ilvl w:val="0"/>
          <w:numId w:val="4"/>
        </w:numPr>
        <w:rPr>
          <w:b/>
          <w:bCs/>
        </w:rPr>
      </w:pPr>
      <w:r>
        <w:rPr>
          <w:b/>
          <w:bCs/>
        </w:rPr>
        <w:t>Legal</w:t>
      </w:r>
    </w:p>
    <w:p w14:paraId="5FCD4F1B" w14:textId="43DAE8D5" w:rsidR="00384DE3" w:rsidRDefault="00384DE3" w:rsidP="00127C2B">
      <w:pPr>
        <w:pStyle w:val="ListParagraph"/>
        <w:numPr>
          <w:ilvl w:val="0"/>
          <w:numId w:val="4"/>
        </w:numPr>
        <w:rPr>
          <w:b/>
          <w:bCs/>
        </w:rPr>
      </w:pPr>
      <w:r>
        <w:rPr>
          <w:b/>
          <w:bCs/>
        </w:rPr>
        <w:t>Other</w:t>
      </w:r>
    </w:p>
    <w:p w14:paraId="3FB25277" w14:textId="371281D6" w:rsidR="00EC233A" w:rsidRDefault="00EC233A" w:rsidP="00EC233A">
      <w:pPr>
        <w:pStyle w:val="Heading2"/>
      </w:pPr>
      <w:r>
        <w:t>Container to show a listing of all the files</w:t>
      </w:r>
    </w:p>
    <w:p w14:paraId="3AE4E9AF" w14:textId="5B254419" w:rsidR="00944325" w:rsidRDefault="006C4FC1" w:rsidP="00944325">
      <w:pPr>
        <w:rPr>
          <w:b/>
          <w:bCs/>
        </w:rPr>
      </w:pPr>
      <w:r>
        <w:rPr>
          <w:b/>
          <w:bCs/>
        </w:rPr>
        <w:t xml:space="preserve">Replace </w:t>
      </w:r>
      <w:r w:rsidR="00E55090">
        <w:rPr>
          <w:b/>
          <w:bCs/>
        </w:rPr>
        <w:t xml:space="preserve">Similar Projects </w:t>
      </w:r>
      <w:r w:rsidR="0016297D">
        <w:rPr>
          <w:b/>
          <w:bCs/>
        </w:rPr>
        <w:t xml:space="preserve">Container </w:t>
      </w:r>
      <w:r w:rsidR="00E50BB3">
        <w:rPr>
          <w:b/>
          <w:bCs/>
        </w:rPr>
        <w:t xml:space="preserve">to show </w:t>
      </w:r>
      <w:r w:rsidR="00E50BB3" w:rsidRPr="00EC233A">
        <w:rPr>
          <w:b/>
          <w:bCs/>
          <w:color w:val="FF0000"/>
        </w:rPr>
        <w:t xml:space="preserve">a listing of all the files </w:t>
      </w:r>
      <w:r w:rsidR="00A75B9D">
        <w:rPr>
          <w:b/>
          <w:bCs/>
        </w:rPr>
        <w:t xml:space="preserve">uploaded </w:t>
      </w:r>
      <w:r w:rsidR="005C3DE5">
        <w:rPr>
          <w:b/>
          <w:bCs/>
        </w:rPr>
        <w:t xml:space="preserve">associated with the site, in a </w:t>
      </w:r>
      <w:r w:rsidR="005C3DE5" w:rsidRPr="00EC233A">
        <w:rPr>
          <w:b/>
          <w:bCs/>
          <w:color w:val="FF0000"/>
        </w:rPr>
        <w:t>collapsible tree format</w:t>
      </w:r>
      <w:r w:rsidR="005C3DE5">
        <w:rPr>
          <w:b/>
          <w:bCs/>
        </w:rPr>
        <w:t xml:space="preserve">. </w:t>
      </w:r>
      <w:r w:rsidR="00C15802">
        <w:rPr>
          <w:b/>
          <w:bCs/>
        </w:rPr>
        <w:t xml:space="preserve">Each File </w:t>
      </w:r>
      <w:r w:rsidR="00514C1A">
        <w:rPr>
          <w:b/>
          <w:bCs/>
        </w:rPr>
        <w:t xml:space="preserve">shown in the list should have a small </w:t>
      </w:r>
      <w:r w:rsidR="00514C1A" w:rsidRPr="00E15D57">
        <w:rPr>
          <w:b/>
          <w:bCs/>
          <w:color w:val="FF0000"/>
        </w:rPr>
        <w:t xml:space="preserve">simple-icon-download </w:t>
      </w:r>
      <w:r w:rsidR="00514C1A">
        <w:rPr>
          <w:b/>
          <w:bCs/>
        </w:rPr>
        <w:t>that will allow the user (if they have permissions) to download the file from the blob directly to their devices.</w:t>
      </w:r>
      <w:r w:rsidR="00D1159E">
        <w:rPr>
          <w:b/>
          <w:bCs/>
        </w:rPr>
        <w:t xml:space="preserve"> Next to that should be an email</w:t>
      </w:r>
      <w:r w:rsidR="008A6185">
        <w:rPr>
          <w:b/>
          <w:bCs/>
        </w:rPr>
        <w:t>, which will pop up a box asking for an email address</w:t>
      </w:r>
      <w:bookmarkStart w:id="0" w:name="_GoBack"/>
      <w:bookmarkEnd w:id="0"/>
      <w:r w:rsidR="008A6185">
        <w:rPr>
          <w:b/>
          <w:bCs/>
        </w:rPr>
        <w:t xml:space="preserve"> to send the file to. The file should then be sent</w:t>
      </w:r>
      <w:r w:rsidR="00531D87">
        <w:rPr>
          <w:b/>
          <w:bCs/>
        </w:rPr>
        <w:t xml:space="preserve"> via email to the desired destination address.</w:t>
      </w:r>
      <w:r w:rsidR="00CF3E87">
        <w:rPr>
          <w:b/>
          <w:bCs/>
        </w:rPr>
        <w:t xml:space="preserve"> We can add formatting later, but the email should look something like Subject: New File Available for you on Arcadia! Body: Hello! %USERNAMEOFSENDER% has sent you the following file: %FILENAME% %</w:t>
      </w:r>
      <w:r w:rsidR="00100720">
        <w:rPr>
          <w:b/>
          <w:bCs/>
        </w:rPr>
        <w:t xml:space="preserve">TYPEOFMEDIA%. Please click </w:t>
      </w:r>
      <w:proofErr w:type="spellStart"/>
      <w:r w:rsidR="00100720">
        <w:rPr>
          <w:b/>
          <w:bCs/>
        </w:rPr>
        <w:t>here%addinlinkfordownload</w:t>
      </w:r>
      <w:proofErr w:type="spellEnd"/>
      <w:r w:rsidR="00100720">
        <w:rPr>
          <w:b/>
          <w:bCs/>
        </w:rPr>
        <w:t xml:space="preserve"> directly from blob </w:t>
      </w:r>
      <w:r w:rsidR="00731341">
        <w:rPr>
          <w:b/>
          <w:bCs/>
        </w:rPr>
        <w:t>to receive your file!</w:t>
      </w:r>
    </w:p>
    <w:p w14:paraId="32C0E635" w14:textId="7A4CC50F" w:rsidR="00531D87" w:rsidRDefault="00531D87" w:rsidP="00EC233A">
      <w:pPr>
        <w:pStyle w:val="Heading2"/>
      </w:pPr>
      <w:r>
        <w:t>TODO: ADD IN TEMPLATE FOR EMAIL</w:t>
      </w:r>
    </w:p>
    <w:p w14:paraId="0F766944" w14:textId="7A4CC50F" w:rsidR="004F362A" w:rsidRPr="00944325" w:rsidRDefault="004F362A" w:rsidP="00944325">
      <w:pPr>
        <w:rPr>
          <w:b/>
          <w:bCs/>
        </w:rPr>
      </w:pPr>
      <w:r>
        <w:rPr>
          <w:b/>
          <w:bCs/>
        </w:rPr>
        <w:t>TODO: We may want to copy the file over to a public directory so the entire blob isn’t searchable outside authenticated users</w:t>
      </w:r>
    </w:p>
    <w:p w14:paraId="4995D83E" w14:textId="7EBBE117" w:rsidR="000D40FE" w:rsidRDefault="006A6484">
      <w:pPr>
        <w:rPr>
          <w:b/>
          <w:bCs/>
        </w:rPr>
      </w:pPr>
      <w:r w:rsidRPr="006A6484">
        <w:rPr>
          <w:b/>
          <w:bCs/>
        </w:rPr>
        <w:t>Notifications</w:t>
      </w:r>
    </w:p>
    <w:p w14:paraId="75CDDC86" w14:textId="6FDED3F4" w:rsidR="006A6484" w:rsidRPr="006A6484" w:rsidRDefault="006A6484">
      <w:r>
        <w:t xml:space="preserve">This page needs to reflect all notifications our users which to </w:t>
      </w:r>
      <w:r w:rsidR="00560353">
        <w:t xml:space="preserve">see. The ability to enable notifications for a site should be located in the Site Details page, </w:t>
      </w:r>
      <w:r w:rsidR="0088616D">
        <w:t xml:space="preserve">under the top right </w:t>
      </w:r>
      <w:r w:rsidR="00DA72F9">
        <w:t xml:space="preserve">pink drop down menu. When this has been selected, the site will be added to an interesting sites </w:t>
      </w:r>
      <w:r w:rsidR="003E70D1">
        <w:t xml:space="preserve">view which will add the Site Mini Card </w:t>
      </w:r>
      <w:r w:rsidR="006204A6">
        <w:t>(reference the Home&gt;Pages&gt;Product&gt;Image List</w:t>
      </w:r>
      <w:r w:rsidR="009025FB">
        <w:t xml:space="preserve"> </w:t>
      </w:r>
      <w:r w:rsidR="000C711B">
        <w:t>for formatting)</w:t>
      </w:r>
      <w:r w:rsidR="00E30C38">
        <w:t xml:space="preserve"> to the users Main Dashboard View as well as add it into the Notifications queue and provide the ability to see in one screen (sortable based on Priority, Date, A-Z,)</w:t>
      </w:r>
      <w:r w:rsidR="00F8252B">
        <w:t xml:space="preserve"> all notifications of events that have been sent into our system as a notification.</w:t>
      </w:r>
    </w:p>
    <w:p w14:paraId="4A79EF02" w14:textId="77777777" w:rsidR="000D40FE" w:rsidRDefault="000D40FE"/>
    <w:p w14:paraId="0E21C88B" w14:textId="14959B77" w:rsidR="00406C98" w:rsidRPr="000D40FE" w:rsidRDefault="00406C98" w:rsidP="00EC233A">
      <w:pPr>
        <w:pStyle w:val="Heading1"/>
      </w:pPr>
      <w:r w:rsidRPr="000D40FE">
        <w:lastRenderedPageBreak/>
        <w:t>File Viewer Tool</w:t>
      </w:r>
    </w:p>
    <w:p w14:paraId="257A81BB" w14:textId="77777777" w:rsidR="009E2C5A" w:rsidRDefault="00406C98">
      <w:r>
        <w:t xml:space="preserve">On the left Menu, the file viewer tool should take the user to a single screen containing a </w:t>
      </w:r>
      <w:proofErr w:type="spellStart"/>
      <w:r>
        <w:t>mapbox</w:t>
      </w:r>
      <w:proofErr w:type="spellEnd"/>
      <w:r>
        <w:t xml:space="preserve"> map on the left and a </w:t>
      </w:r>
      <w:proofErr w:type="gramStart"/>
      <w:r>
        <w:t>sites</w:t>
      </w:r>
      <w:proofErr w:type="gramEnd"/>
      <w:r>
        <w:t xml:space="preserve"> </w:t>
      </w:r>
      <w:r w:rsidR="009E2C5A">
        <w:t>display box</w:t>
      </w:r>
      <w:r>
        <w:t xml:space="preserve"> on the right. The user should be able to add sites into the map, and click on the sites to view a list of files below the map and to the left of the sites field on the right. </w:t>
      </w:r>
      <w:r w:rsidR="009E2C5A">
        <w:t xml:space="preserve">User should also be able to see when the file was added, who added it, and any comments they left. </w:t>
      </w:r>
    </w:p>
    <w:p w14:paraId="15B5F549" w14:textId="7921EC7D" w:rsidR="00406C98" w:rsidRDefault="00406C98">
      <w:r>
        <w:t>Example Below.</w:t>
      </w:r>
    </w:p>
    <w:p w14:paraId="59C9BEAA" w14:textId="4BD394F3" w:rsidR="00406C98" w:rsidRDefault="00406C98" w:rsidP="00E52DD1">
      <w:pPr>
        <w:ind w:firstLine="720"/>
      </w:pPr>
    </w:p>
    <w:p w14:paraId="07B3B6ED" w14:textId="39B7714B" w:rsidR="00406C98" w:rsidRPr="000D40FE" w:rsidRDefault="009E2C5A">
      <w:pPr>
        <w:rPr>
          <w:b/>
          <w:bCs/>
        </w:rPr>
      </w:pPr>
      <w:r w:rsidRPr="000D40FE">
        <w:rPr>
          <w:b/>
          <w:bCs/>
        </w:rPr>
        <w:t>Twilio Integration</w:t>
      </w:r>
    </w:p>
    <w:p w14:paraId="4D8220F0" w14:textId="33246EF9" w:rsidR="009E2C5A" w:rsidRDefault="009E2C5A">
      <w:r>
        <w:t xml:space="preserve">Our site should have the ability to send notifications when file uploads complete or other relevant actions happen in order to keep users aware of developments without needing to be at a computer workstation. Each user should have a notifications queue, that will enable them to add sites into their notifications and receive email/text messages to their assigned user profile telephone number (mobile) of the uploaded file or development. </w:t>
      </w:r>
    </w:p>
    <w:p w14:paraId="11C78130" w14:textId="77777777" w:rsidR="00174192" w:rsidRDefault="00174192"/>
    <w:p w14:paraId="6622A8A8" w14:textId="23A5017E" w:rsidR="00174192" w:rsidRPr="00174192" w:rsidRDefault="00174192">
      <w:pPr>
        <w:rPr>
          <w:b/>
          <w:bCs/>
        </w:rPr>
      </w:pPr>
      <w:r w:rsidRPr="00174192">
        <w:rPr>
          <w:b/>
          <w:bCs/>
        </w:rPr>
        <w:t>Report Designer</w:t>
      </w:r>
    </w:p>
    <w:p w14:paraId="24BF174E" w14:textId="3AFCC54F" w:rsidR="00406C98" w:rsidRDefault="007C4160">
      <w:r>
        <w:t xml:space="preserve">We need the ability for our staff and </w:t>
      </w:r>
      <w:r w:rsidR="00511C5F">
        <w:t xml:space="preserve">users to create custom reports. This “Report Maker Tool” will need to WSYWIG inside of the browser. The first element will be a section, a bubble that will auto scale to the size of information placed into it. The section element will require a Title and must be entered to continue. Within that bubble, a + needs to be present so the user can open a </w:t>
      </w:r>
      <w:r w:rsidR="00E24042">
        <w:t xml:space="preserve">modal that displays </w:t>
      </w:r>
      <w:r w:rsidR="003D15A7">
        <w:t xml:space="preserve">a tabular listing of all the associated/organized data points we collect inside of a </w:t>
      </w:r>
      <w:r w:rsidR="003F4038">
        <w:t xml:space="preserve">profile. This is any data that would be or could be on file </w:t>
      </w:r>
      <w:r w:rsidR="001B1CB7">
        <w:t xml:space="preserve">inside of a SITEID record. </w:t>
      </w:r>
      <w:r w:rsidR="00120EB1">
        <w:t xml:space="preserve">This means </w:t>
      </w:r>
      <w:proofErr w:type="spellStart"/>
      <w:r w:rsidR="00120EB1">
        <w:t>Estated</w:t>
      </w:r>
      <w:proofErr w:type="spellEnd"/>
      <w:r w:rsidR="00120EB1">
        <w:t xml:space="preserve"> API data or </w:t>
      </w:r>
      <w:r w:rsidR="003E009F">
        <w:t>Site comments</w:t>
      </w:r>
      <w:r w:rsidR="00DA05E7">
        <w:t xml:space="preserve">, </w:t>
      </w:r>
      <w:r w:rsidR="00CD736C">
        <w:t xml:space="preserve">and would include site status reporting etc. We want our users to be able to produce reports that are visually appealing, and export into an industry standard PDF in an easy “export” method. </w:t>
      </w:r>
      <w:r w:rsidR="00A5702A">
        <w:t>We should also have the ability to email a PDF report to a given email addre</w:t>
      </w:r>
      <w:r w:rsidR="00F37A9E">
        <w:t>ss</w:t>
      </w:r>
      <w:r w:rsidR="00A5702A">
        <w:t xml:space="preserve">, or forward to another user on the system. Each report should have a unique ID assigned to it, which other users may enter into their report generator and see the same report </w:t>
      </w:r>
      <w:r w:rsidR="00752138">
        <w:t>template another user may have generated.</w:t>
      </w:r>
    </w:p>
    <w:p w14:paraId="0777B8D8" w14:textId="39A3D166" w:rsidR="00F5676B" w:rsidRPr="000D40FE" w:rsidRDefault="00B02E37">
      <w:pPr>
        <w:rPr>
          <w:b/>
          <w:bCs/>
        </w:rPr>
      </w:pPr>
      <w:r w:rsidRPr="000D40FE">
        <w:rPr>
          <w:b/>
          <w:bCs/>
        </w:rPr>
        <w:t>Status Queue</w:t>
      </w:r>
    </w:p>
    <w:p w14:paraId="5CA505ED" w14:textId="3417A6D8" w:rsidR="00B02E37" w:rsidRDefault="00B02E37">
      <w:r>
        <w:t xml:space="preserve">Our site needs to have the ability to assign status codes to sites based on our customers current point in the process. There are many different codes so we should have some type of search box to look up the code ID or the code name from our code database. </w:t>
      </w:r>
      <w:r w:rsidR="004F11A4">
        <w:t xml:space="preserve">We would like to have the ability </w:t>
      </w:r>
      <w:r w:rsidR="00C84B8F">
        <w:t>to enter in codes as appropriate, so some type of “</w:t>
      </w:r>
      <w:r w:rsidR="000341B0">
        <w:t xml:space="preserve">add </w:t>
      </w:r>
      <w:r w:rsidR="00C84B8F">
        <w:t>code form</w:t>
      </w:r>
      <w:r w:rsidR="000341B0">
        <w:t xml:space="preserve"> wizard</w:t>
      </w:r>
      <w:r w:rsidR="00C84B8F">
        <w:t xml:space="preserve">” will need to be written </w:t>
      </w:r>
      <w:r w:rsidR="000341B0">
        <w:t xml:space="preserve">so we can easily insert new codes into our database. The “add code form wizard” should be in the form of “Code Number” </w:t>
      </w:r>
      <w:r w:rsidR="00E061C0">
        <w:t xml:space="preserve">followed by Description, Required Role (from list of Roles), </w:t>
      </w:r>
      <w:r w:rsidR="00300640">
        <w:t xml:space="preserve">and </w:t>
      </w:r>
      <w:r w:rsidR="00BE772E">
        <w:t xml:space="preserve">required before start code followed by a next code after completion. Each of the below forms will need to be made and saved some a form inside of our </w:t>
      </w:r>
      <w:proofErr w:type="gramStart"/>
      <w:r w:rsidR="00BE772E">
        <w:t>forms</w:t>
      </w:r>
      <w:proofErr w:type="gramEnd"/>
      <w:r w:rsidR="00BE772E">
        <w:t xml:space="preserve"> library. </w:t>
      </w:r>
    </w:p>
    <w:p w14:paraId="4058D4B0" w14:textId="74251DF7" w:rsidR="00B02E37" w:rsidRDefault="00B02E37" w:rsidP="00B02E37">
      <w:pPr>
        <w:pStyle w:val="ListParagraph"/>
        <w:numPr>
          <w:ilvl w:val="0"/>
          <w:numId w:val="1"/>
        </w:numPr>
      </w:pPr>
      <w:r>
        <w:t>Candidate Analysis</w:t>
      </w:r>
      <w:r w:rsidR="00E83AEB">
        <w:t xml:space="preserve"> (Exhibit 1)</w:t>
      </w:r>
    </w:p>
    <w:p w14:paraId="360AD79C" w14:textId="01C7F2CD" w:rsidR="6CA4DB71" w:rsidRDefault="6CA4DB71" w:rsidP="6CA4DB71">
      <w:pPr>
        <w:ind w:left="360"/>
        <w:jc w:val="center"/>
      </w:pPr>
      <w:r>
        <w:rPr>
          <w:noProof/>
          <w:lang w:eastAsia="ko-KR"/>
        </w:rPr>
        <w:lastRenderedPageBreak/>
        <w:drawing>
          <wp:inline distT="0" distB="0" distL="0" distR="0" wp14:anchorId="1C64D735" wp14:editId="65705330">
            <wp:extent cx="4572000" cy="3857625"/>
            <wp:effectExtent l="0" t="0" r="0" b="0"/>
            <wp:docPr id="1978341287" name="Picture 439926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926910"/>
                    <pic:cNvPicPr/>
                  </pic:nvPicPr>
                  <pic:blipFill>
                    <a:blip r:embed="rId10">
                      <a:extLst>
                        <a:ext uri="{28A0092B-C50C-407E-A947-70E740481C1C}">
                          <a14:useLocalDpi xmlns:a14="http://schemas.microsoft.com/office/drawing/2010/main" val="0"/>
                        </a:ext>
                      </a:extLst>
                    </a:blip>
                    <a:stretch>
                      <a:fillRect/>
                    </a:stretch>
                  </pic:blipFill>
                  <pic:spPr>
                    <a:xfrm>
                      <a:off x="0" y="0"/>
                      <a:ext cx="4572000" cy="3857625"/>
                    </a:xfrm>
                    <a:prstGeom prst="rect">
                      <a:avLst/>
                    </a:prstGeom>
                  </pic:spPr>
                </pic:pic>
              </a:graphicData>
            </a:graphic>
          </wp:inline>
        </w:drawing>
      </w:r>
    </w:p>
    <w:p w14:paraId="2078BC25" w14:textId="39F2B61D" w:rsidR="00375E15" w:rsidRDefault="7009EC4D" w:rsidP="7009EC4D">
      <w:pPr>
        <w:pStyle w:val="ListParagraph"/>
        <w:numPr>
          <w:ilvl w:val="1"/>
          <w:numId w:val="1"/>
        </w:numPr>
        <w:rPr>
          <w:rFonts w:eastAsiaTheme="minorEastAsia"/>
        </w:rPr>
      </w:pPr>
      <w:r>
        <w:t>100 – Search Ring Data - A Search Ring is a circle or other shape drawn on a map that indicates where a site could be located to meet the RF engineering requirements. The size of this search ring varies depending upon the topography (hilliness or flatness of the area), the demographics (where and what type of customer base) and other factors including whether the area is urban, suburban or rural in nature.</w:t>
      </w:r>
    </w:p>
    <w:p w14:paraId="71EBA2F2" w14:textId="6C98DADE" w:rsidR="7009EC4D" w:rsidRDefault="6CA4DB71" w:rsidP="6CA4DB71">
      <w:pPr>
        <w:pStyle w:val="ListParagraph"/>
        <w:numPr>
          <w:ilvl w:val="2"/>
          <w:numId w:val="1"/>
        </w:numPr>
        <w:rPr>
          <w:rFonts w:eastAsiaTheme="minorEastAsia"/>
        </w:rPr>
      </w:pPr>
      <w:r>
        <w:t xml:space="preserve">100.1 SARF Form - Site Acquisition Request Form (SARF). Search ring creation occurs in </w:t>
      </w:r>
      <w:proofErr w:type="spellStart"/>
      <w:r>
        <w:t>Siterra</w:t>
      </w:r>
      <w:proofErr w:type="spellEnd"/>
      <w:r>
        <w:t xml:space="preserve">. The RF Engineer will initiate a new project in </w:t>
      </w:r>
      <w:proofErr w:type="spellStart"/>
      <w:r>
        <w:t>Siterra</w:t>
      </w:r>
      <w:proofErr w:type="spellEnd"/>
      <w:r>
        <w:t xml:space="preserve"> by entering the </w:t>
      </w:r>
      <w:proofErr w:type="spellStart"/>
      <w:r>
        <w:t>GeoPlan</w:t>
      </w:r>
      <w:proofErr w:type="spellEnd"/>
      <w:r>
        <w:t xml:space="preserve"> market and latitude/longitude of the search ring. Upon completion of the form, </w:t>
      </w:r>
      <w:proofErr w:type="spellStart"/>
      <w:r>
        <w:t>Siterra</w:t>
      </w:r>
      <w:proofErr w:type="spellEnd"/>
      <w:r>
        <w:t xml:space="preserve"> will generate a search ring ID and record the associated market. As an active task, user may View Form, Enter/Edit Data, Mark N/A, Add Note, Subscribe, or Log.</w:t>
      </w:r>
    </w:p>
    <w:p w14:paraId="32D9B143" w14:textId="2CFEA465" w:rsidR="6CA4DB71" w:rsidRDefault="6CA4DB71" w:rsidP="6CA4DB71">
      <w:pPr>
        <w:pStyle w:val="ListParagraph"/>
        <w:numPr>
          <w:ilvl w:val="3"/>
          <w:numId w:val="1"/>
        </w:numPr>
        <w:rPr>
          <w:rFonts w:eastAsiaTheme="minorEastAsia"/>
        </w:rPr>
      </w:pPr>
      <w:r>
        <w:t>Role: Regional RF Engineer</w:t>
      </w:r>
    </w:p>
    <w:p w14:paraId="120DF602" w14:textId="786756EA" w:rsidR="6CA4DB71" w:rsidRDefault="6CA4DB71" w:rsidP="6CA4DB71">
      <w:pPr>
        <w:ind w:left="1800"/>
        <w:jc w:val="center"/>
      </w:pPr>
      <w:r>
        <w:rPr>
          <w:noProof/>
          <w:lang w:eastAsia="ko-KR"/>
        </w:rPr>
        <w:lastRenderedPageBreak/>
        <w:drawing>
          <wp:inline distT="0" distB="0" distL="0" distR="0" wp14:anchorId="1C1CF879" wp14:editId="3FF9D4C7">
            <wp:extent cx="4572000" cy="3838575"/>
            <wp:effectExtent l="0" t="0" r="0" b="0"/>
            <wp:docPr id="940323824" name="Picture 14306067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0606794"/>
                    <pic:cNvPicPr/>
                  </pic:nvPicPr>
                  <pic:blipFill>
                    <a:blip r:embed="rId11">
                      <a:extLst>
                        <a:ext uri="{28A0092B-C50C-407E-A947-70E740481C1C}">
                          <a14:useLocalDpi xmlns:a14="http://schemas.microsoft.com/office/drawing/2010/main" val="0"/>
                        </a:ext>
                      </a:extLst>
                    </a:blip>
                    <a:stretch>
                      <a:fillRect/>
                    </a:stretch>
                  </pic:blipFill>
                  <pic:spPr>
                    <a:xfrm>
                      <a:off x="0" y="0"/>
                      <a:ext cx="4572000" cy="3838575"/>
                    </a:xfrm>
                    <a:prstGeom prst="rect">
                      <a:avLst/>
                    </a:prstGeom>
                  </pic:spPr>
                </pic:pic>
              </a:graphicData>
            </a:graphic>
          </wp:inline>
        </w:drawing>
      </w:r>
    </w:p>
    <w:p w14:paraId="5271F68F" w14:textId="2F240F10" w:rsidR="6CA4DB71" w:rsidRDefault="6CA4DB71" w:rsidP="6CA4DB71">
      <w:pPr>
        <w:pStyle w:val="ListParagraph"/>
        <w:numPr>
          <w:ilvl w:val="2"/>
          <w:numId w:val="1"/>
        </w:numPr>
        <w:rPr>
          <w:rFonts w:eastAsiaTheme="minorEastAsia"/>
        </w:rPr>
      </w:pPr>
      <w:r>
        <w:t xml:space="preserve">100.2 Search Ring Map - Search Ring Map is a document (map) with a circle or shape drawn on it to indicate where a site could be located to meet the RF engineering requirements. As an active task, user may Upload a document, Mark N/A, use Clipboard features, </w:t>
      </w:r>
      <w:proofErr w:type="gramStart"/>
      <w:r>
        <w:t>Add</w:t>
      </w:r>
      <w:proofErr w:type="gramEnd"/>
      <w:r>
        <w:t xml:space="preserve"> a Note or Subscribe.</w:t>
      </w:r>
    </w:p>
    <w:p w14:paraId="3E3A4472" w14:textId="2DD4F018" w:rsidR="6CA4DB71" w:rsidRDefault="6CA4DB71" w:rsidP="6CA4DB71">
      <w:pPr>
        <w:pStyle w:val="ListParagraph"/>
        <w:numPr>
          <w:ilvl w:val="3"/>
          <w:numId w:val="1"/>
        </w:numPr>
        <w:rPr>
          <w:rFonts w:eastAsiaTheme="minorEastAsia"/>
        </w:rPr>
      </w:pPr>
      <w:r>
        <w:t>Role: Regional RF Engineer</w:t>
      </w:r>
    </w:p>
    <w:p w14:paraId="44CCF0CD" w14:textId="797819BB" w:rsidR="00B02E37" w:rsidRDefault="6CA4DB71" w:rsidP="00B02E37">
      <w:pPr>
        <w:pStyle w:val="ListParagraph"/>
        <w:numPr>
          <w:ilvl w:val="1"/>
          <w:numId w:val="1"/>
        </w:numPr>
        <w:rPr>
          <w:rFonts w:eastAsiaTheme="minorEastAsia"/>
        </w:rPr>
      </w:pPr>
      <w:r>
        <w:t>200 – Initiate Project - Prepare and submit Initiate Project form, commence following Modification Change Order (3500).</w:t>
      </w:r>
    </w:p>
    <w:p w14:paraId="572885F1" w14:textId="7D4A3DEB" w:rsidR="6CA4DB71" w:rsidRDefault="6CA4DB71" w:rsidP="6CA4DB71">
      <w:pPr>
        <w:pStyle w:val="ListParagraph"/>
        <w:numPr>
          <w:ilvl w:val="2"/>
          <w:numId w:val="1"/>
        </w:numPr>
        <w:rPr>
          <w:rFonts w:eastAsiaTheme="minorEastAsia"/>
        </w:rPr>
      </w:pPr>
      <w:r>
        <w:t>200.1 Complete Initiate Project form</w:t>
      </w:r>
    </w:p>
    <w:p w14:paraId="2C52ABBE" w14:textId="74AA130D" w:rsidR="6CA4DB71" w:rsidRDefault="6CA4DB71" w:rsidP="6CA4DB71">
      <w:pPr>
        <w:pStyle w:val="ListParagraph"/>
        <w:numPr>
          <w:ilvl w:val="3"/>
          <w:numId w:val="1"/>
        </w:numPr>
        <w:rPr>
          <w:rFonts w:eastAsiaTheme="minorEastAsia"/>
        </w:rPr>
      </w:pPr>
      <w:r>
        <w:t>Role: Regional Real Estate Specialist (RRES)</w:t>
      </w:r>
    </w:p>
    <w:p w14:paraId="168AF513" w14:textId="4072E252" w:rsidR="6CA4DB71" w:rsidRDefault="6CA4DB71" w:rsidP="6CA4DB71">
      <w:pPr>
        <w:ind w:left="1800"/>
        <w:jc w:val="center"/>
      </w:pPr>
      <w:r>
        <w:rPr>
          <w:noProof/>
          <w:lang w:eastAsia="ko-KR"/>
        </w:rPr>
        <w:drawing>
          <wp:inline distT="0" distB="0" distL="0" distR="0" wp14:anchorId="538EBB26" wp14:editId="711D6F28">
            <wp:extent cx="4572000" cy="2409825"/>
            <wp:effectExtent l="0" t="0" r="0" b="0"/>
            <wp:docPr id="708036469" name="Picture 1920374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0374631"/>
                    <pic:cNvPicPr/>
                  </pic:nvPicPr>
                  <pic:blipFill>
                    <a:blip r:embed="rId12">
                      <a:extLst>
                        <a:ext uri="{28A0092B-C50C-407E-A947-70E740481C1C}">
                          <a14:useLocalDpi xmlns:a14="http://schemas.microsoft.com/office/drawing/2010/main" val="0"/>
                        </a:ext>
                      </a:extLst>
                    </a:blip>
                    <a:stretch>
                      <a:fillRect/>
                    </a:stretch>
                  </pic:blipFill>
                  <pic:spPr>
                    <a:xfrm>
                      <a:off x="0" y="0"/>
                      <a:ext cx="4572000" cy="2409825"/>
                    </a:xfrm>
                    <a:prstGeom prst="rect">
                      <a:avLst/>
                    </a:prstGeom>
                  </pic:spPr>
                </pic:pic>
              </a:graphicData>
            </a:graphic>
          </wp:inline>
        </w:drawing>
      </w:r>
    </w:p>
    <w:p w14:paraId="23016D83" w14:textId="40DF606E" w:rsidR="6CA4DB71" w:rsidRDefault="6CA4DB71" w:rsidP="6CA4DB71">
      <w:pPr>
        <w:pStyle w:val="ListParagraph"/>
        <w:numPr>
          <w:ilvl w:val="2"/>
          <w:numId w:val="1"/>
        </w:numPr>
        <w:rPr>
          <w:rFonts w:eastAsiaTheme="minorEastAsia"/>
        </w:rPr>
      </w:pPr>
      <w:r>
        <w:lastRenderedPageBreak/>
        <w:t xml:space="preserve">200.2 NTP for Site </w:t>
      </w:r>
      <w:proofErr w:type="spellStart"/>
      <w:r>
        <w:t>Acq</w:t>
      </w:r>
      <w:proofErr w:type="spellEnd"/>
    </w:p>
    <w:p w14:paraId="2D54612C" w14:textId="61DBCEFB" w:rsidR="6CA4DB71" w:rsidRDefault="6CA4DB71" w:rsidP="6CA4DB71">
      <w:pPr>
        <w:pStyle w:val="ListParagraph"/>
        <w:numPr>
          <w:ilvl w:val="3"/>
          <w:numId w:val="1"/>
        </w:numPr>
        <w:rPr>
          <w:rFonts w:eastAsiaTheme="minorEastAsia"/>
        </w:rPr>
      </w:pPr>
      <w:r>
        <w:t xml:space="preserve">Role: Regional Project </w:t>
      </w:r>
      <w:proofErr w:type="gramStart"/>
      <w:r>
        <w:t>Manager(</w:t>
      </w:r>
      <w:proofErr w:type="gramEnd"/>
      <w:r>
        <w:t>RPM)</w:t>
      </w:r>
    </w:p>
    <w:p w14:paraId="751F7EEC" w14:textId="07DFD4EF" w:rsidR="00B02E37" w:rsidRDefault="6CA4DB71" w:rsidP="00B02E37">
      <w:pPr>
        <w:pStyle w:val="ListParagraph"/>
        <w:numPr>
          <w:ilvl w:val="1"/>
          <w:numId w:val="1"/>
        </w:numPr>
        <w:rPr>
          <w:rFonts w:eastAsiaTheme="minorEastAsia"/>
        </w:rPr>
      </w:pPr>
      <w:r>
        <w:t>300 – Order Candidates - Overall task to select vendor to identify candidates.</w:t>
      </w:r>
    </w:p>
    <w:p w14:paraId="5928E486" w14:textId="6DE09957" w:rsidR="6CA4DB71" w:rsidRDefault="6CA4DB71" w:rsidP="6CA4DB71">
      <w:pPr>
        <w:pStyle w:val="ListParagraph"/>
        <w:numPr>
          <w:ilvl w:val="2"/>
          <w:numId w:val="1"/>
        </w:numPr>
        <w:rPr>
          <w:rFonts w:eastAsiaTheme="minorEastAsia"/>
        </w:rPr>
      </w:pPr>
      <w:r>
        <w:t>300.1 Notify Vendor of Candidate Search Request</w:t>
      </w:r>
    </w:p>
    <w:p w14:paraId="6E947FD8" w14:textId="69097ECB" w:rsidR="6CA4DB71" w:rsidRDefault="6CA4DB71" w:rsidP="6CA4DB71">
      <w:pPr>
        <w:pStyle w:val="ListParagraph"/>
        <w:numPr>
          <w:ilvl w:val="3"/>
          <w:numId w:val="1"/>
        </w:numPr>
        <w:rPr>
          <w:rFonts w:eastAsiaTheme="minorEastAsia"/>
        </w:rPr>
      </w:pPr>
      <w:r>
        <w:t>Role: Regional Real Estate Analyst</w:t>
      </w:r>
    </w:p>
    <w:p w14:paraId="540D3756" w14:textId="032B1041" w:rsidR="6CA4DB71" w:rsidRDefault="6CA4DB71" w:rsidP="6CA4DB71">
      <w:pPr>
        <w:pStyle w:val="ListParagraph"/>
        <w:numPr>
          <w:ilvl w:val="3"/>
          <w:numId w:val="1"/>
        </w:numPr>
        <w:rPr>
          <w:rFonts w:eastAsiaTheme="minorEastAsia"/>
        </w:rPr>
      </w:pPr>
      <w:r w:rsidRPr="6CA4DB71">
        <w:t>Approval task to confirm vendor assigned for candidate search request.</w:t>
      </w:r>
    </w:p>
    <w:p w14:paraId="066E8AD4" w14:textId="5CB1B4A7" w:rsidR="00B02E37" w:rsidRDefault="6CA4DB71" w:rsidP="00B02E37">
      <w:pPr>
        <w:pStyle w:val="ListParagraph"/>
        <w:numPr>
          <w:ilvl w:val="1"/>
          <w:numId w:val="1"/>
        </w:numPr>
        <w:rPr>
          <w:rFonts w:eastAsiaTheme="minorEastAsia"/>
        </w:rPr>
      </w:pPr>
      <w:r>
        <w:t>400 – Submit Candidates - Overall task to submit, review and approve candidate sites</w:t>
      </w:r>
    </w:p>
    <w:p w14:paraId="6C8D979C" w14:textId="6DF10F12" w:rsidR="6CA4DB71" w:rsidRDefault="6CA4DB71" w:rsidP="6CA4DB71">
      <w:pPr>
        <w:pStyle w:val="ListParagraph"/>
        <w:numPr>
          <w:ilvl w:val="2"/>
          <w:numId w:val="1"/>
        </w:numPr>
        <w:rPr>
          <w:rFonts w:eastAsiaTheme="minorEastAsia"/>
        </w:rPr>
      </w:pPr>
      <w:r>
        <w:t>400.1 Vendor Create Candidates</w:t>
      </w:r>
    </w:p>
    <w:p w14:paraId="47B08BB6" w14:textId="010D6205" w:rsidR="6CA4DB71" w:rsidRDefault="6CA4DB71" w:rsidP="6CA4DB71">
      <w:pPr>
        <w:pStyle w:val="ListParagraph"/>
        <w:numPr>
          <w:ilvl w:val="3"/>
          <w:numId w:val="1"/>
        </w:numPr>
        <w:rPr>
          <w:rFonts w:eastAsiaTheme="minorEastAsia"/>
        </w:rPr>
      </w:pPr>
      <w:r>
        <w:t>Role: Vendor Site Acquisition</w:t>
      </w:r>
    </w:p>
    <w:p w14:paraId="0D55E121" w14:textId="3FB72DF4" w:rsidR="6CA4DB71" w:rsidRDefault="6CA4DB71" w:rsidP="6CA4DB71">
      <w:pPr>
        <w:pStyle w:val="ListParagraph"/>
        <w:numPr>
          <w:ilvl w:val="3"/>
          <w:numId w:val="1"/>
        </w:numPr>
        <w:rPr>
          <w:rFonts w:eastAsiaTheme="minorEastAsia"/>
        </w:rPr>
      </w:pPr>
      <w:r w:rsidRPr="6CA4DB71">
        <w:t>Vendors create candidate sites for further evaluation, approval and ranking.</w:t>
      </w:r>
    </w:p>
    <w:p w14:paraId="10A6DC2A" w14:textId="26EF54B1" w:rsidR="6CA4DB71" w:rsidRDefault="6CA4DB71" w:rsidP="6CA4DB71">
      <w:pPr>
        <w:ind w:left="1800"/>
        <w:jc w:val="center"/>
      </w:pPr>
      <w:r>
        <w:rPr>
          <w:noProof/>
          <w:lang w:eastAsia="ko-KR"/>
        </w:rPr>
        <w:lastRenderedPageBreak/>
        <w:drawing>
          <wp:inline distT="0" distB="0" distL="0" distR="0" wp14:anchorId="26C082C9" wp14:editId="1E7DC457">
            <wp:extent cx="3461033" cy="6085332"/>
            <wp:effectExtent l="0" t="0" r="0" b="0"/>
            <wp:docPr id="239479129" name="Picture 1301420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1420069"/>
                    <pic:cNvPicPr/>
                  </pic:nvPicPr>
                  <pic:blipFill>
                    <a:blip r:embed="rId13">
                      <a:extLst>
                        <a:ext uri="{28A0092B-C50C-407E-A947-70E740481C1C}">
                          <a14:useLocalDpi xmlns:a14="http://schemas.microsoft.com/office/drawing/2010/main" val="0"/>
                        </a:ext>
                      </a:extLst>
                    </a:blip>
                    <a:stretch>
                      <a:fillRect/>
                    </a:stretch>
                  </pic:blipFill>
                  <pic:spPr>
                    <a:xfrm>
                      <a:off x="0" y="0"/>
                      <a:ext cx="3461033" cy="6085332"/>
                    </a:xfrm>
                    <a:prstGeom prst="rect">
                      <a:avLst/>
                    </a:prstGeom>
                  </pic:spPr>
                </pic:pic>
              </a:graphicData>
            </a:graphic>
          </wp:inline>
        </w:drawing>
      </w:r>
    </w:p>
    <w:p w14:paraId="514FBA54" w14:textId="624FC51F" w:rsidR="00B02E37" w:rsidRDefault="00B02E37" w:rsidP="00B02E37">
      <w:pPr>
        <w:pStyle w:val="ListParagraph"/>
        <w:numPr>
          <w:ilvl w:val="1"/>
          <w:numId w:val="1"/>
        </w:numPr>
      </w:pPr>
      <w:r>
        <w:t>500 – Preliminary Ranking</w:t>
      </w:r>
    </w:p>
    <w:p w14:paraId="3486739D" w14:textId="2AFD1A02" w:rsidR="6CA4DB71" w:rsidRDefault="6CA4DB71" w:rsidP="6CA4DB71">
      <w:pPr>
        <w:pStyle w:val="ListParagraph"/>
        <w:numPr>
          <w:ilvl w:val="2"/>
          <w:numId w:val="1"/>
        </w:numPr>
        <w:rPr>
          <w:rFonts w:eastAsiaTheme="minorEastAsia"/>
        </w:rPr>
      </w:pPr>
      <w:r>
        <w:t>500.1 Real Estate Ranking</w:t>
      </w:r>
    </w:p>
    <w:p w14:paraId="1B59EBC1" w14:textId="781332A1" w:rsidR="6CA4DB71" w:rsidRDefault="6CA4DB71" w:rsidP="6CA4DB71">
      <w:pPr>
        <w:pStyle w:val="ListParagraph"/>
        <w:numPr>
          <w:ilvl w:val="3"/>
          <w:numId w:val="1"/>
        </w:numPr>
        <w:rPr>
          <w:rFonts w:eastAsiaTheme="minorEastAsia"/>
        </w:rPr>
      </w:pPr>
      <w:r>
        <w:t>Role: Regional Real Estate Analyst</w:t>
      </w:r>
    </w:p>
    <w:p w14:paraId="2D30C173" w14:textId="697BF066" w:rsidR="6CA4DB71" w:rsidRDefault="6CA4DB71" w:rsidP="6CA4DB71">
      <w:pPr>
        <w:pStyle w:val="ListParagraph"/>
        <w:numPr>
          <w:ilvl w:val="3"/>
          <w:numId w:val="1"/>
        </w:numPr>
      </w:pPr>
      <w:r>
        <w:t>RE managers provides a ranking of candidates.</w:t>
      </w:r>
    </w:p>
    <w:p w14:paraId="2B69567B" w14:textId="5757A122" w:rsidR="6CA4DB71" w:rsidRDefault="6CA4DB71" w:rsidP="6CA4DB71">
      <w:pPr>
        <w:ind w:left="1800"/>
        <w:jc w:val="center"/>
      </w:pPr>
      <w:r>
        <w:rPr>
          <w:noProof/>
          <w:lang w:eastAsia="ko-KR"/>
        </w:rPr>
        <w:lastRenderedPageBreak/>
        <w:drawing>
          <wp:inline distT="0" distB="0" distL="0" distR="0" wp14:anchorId="42E9879F" wp14:editId="2A0B72C1">
            <wp:extent cx="4572000" cy="3686175"/>
            <wp:effectExtent l="0" t="0" r="0" b="0"/>
            <wp:docPr id="1285681147" name="Picture 678374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8374659"/>
                    <pic:cNvPicPr/>
                  </pic:nvPicPr>
                  <pic:blipFill>
                    <a:blip r:embed="rId14">
                      <a:extLst>
                        <a:ext uri="{28A0092B-C50C-407E-A947-70E740481C1C}">
                          <a14:useLocalDpi xmlns:a14="http://schemas.microsoft.com/office/drawing/2010/main" val="0"/>
                        </a:ext>
                      </a:extLst>
                    </a:blip>
                    <a:stretch>
                      <a:fillRect/>
                    </a:stretch>
                  </pic:blipFill>
                  <pic:spPr>
                    <a:xfrm>
                      <a:off x="0" y="0"/>
                      <a:ext cx="4572000" cy="3686175"/>
                    </a:xfrm>
                    <a:prstGeom prst="rect">
                      <a:avLst/>
                    </a:prstGeom>
                  </pic:spPr>
                </pic:pic>
              </a:graphicData>
            </a:graphic>
          </wp:inline>
        </w:drawing>
      </w:r>
    </w:p>
    <w:p w14:paraId="5B657B99" w14:textId="7458A58C" w:rsidR="6CA4DB71" w:rsidRDefault="6CA4DB71" w:rsidP="6CA4DB71">
      <w:pPr>
        <w:pStyle w:val="ListParagraph"/>
        <w:numPr>
          <w:ilvl w:val="2"/>
          <w:numId w:val="1"/>
        </w:numPr>
        <w:rPr>
          <w:rFonts w:eastAsiaTheme="minorEastAsia"/>
        </w:rPr>
      </w:pPr>
      <w:r>
        <w:t xml:space="preserve">500.2 Construction Ranking </w:t>
      </w:r>
    </w:p>
    <w:p w14:paraId="23DDB546" w14:textId="34CA7730" w:rsidR="6CA4DB71" w:rsidRDefault="6CA4DB71" w:rsidP="6CA4DB71">
      <w:pPr>
        <w:pStyle w:val="ListParagraph"/>
        <w:numPr>
          <w:ilvl w:val="3"/>
          <w:numId w:val="1"/>
        </w:numPr>
        <w:rPr>
          <w:rFonts w:eastAsiaTheme="minorEastAsia"/>
        </w:rPr>
      </w:pPr>
      <w:r>
        <w:t>Role: Regional Construction Engineer</w:t>
      </w:r>
    </w:p>
    <w:p w14:paraId="4102F523" w14:textId="0313A0D6" w:rsidR="6CA4DB71" w:rsidRDefault="6CA4DB71" w:rsidP="6CA4DB71">
      <w:pPr>
        <w:pStyle w:val="ListParagraph"/>
        <w:numPr>
          <w:ilvl w:val="3"/>
          <w:numId w:val="1"/>
        </w:numPr>
        <w:rPr>
          <w:rFonts w:eastAsiaTheme="minorEastAsia"/>
        </w:rPr>
      </w:pPr>
      <w:r w:rsidRPr="6CA4DB71">
        <w:t>Construction manager provides a ranking of candidates.</w:t>
      </w:r>
    </w:p>
    <w:p w14:paraId="5D930FE6" w14:textId="2217CB58" w:rsidR="6CA4DB71" w:rsidRDefault="6CA4DB71" w:rsidP="6CA4DB71">
      <w:pPr>
        <w:ind w:left="1800"/>
        <w:jc w:val="center"/>
      </w:pPr>
      <w:r>
        <w:rPr>
          <w:noProof/>
          <w:lang w:eastAsia="ko-KR"/>
        </w:rPr>
        <w:drawing>
          <wp:inline distT="0" distB="0" distL="0" distR="0" wp14:anchorId="2554123B" wp14:editId="4B36151E">
            <wp:extent cx="4572000" cy="3457575"/>
            <wp:effectExtent l="0" t="0" r="0" b="0"/>
            <wp:docPr id="217698146" name="Picture 1277007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7007186"/>
                    <pic:cNvPicPr/>
                  </pic:nvPicPr>
                  <pic:blipFill>
                    <a:blip r:embed="rId15">
                      <a:extLst>
                        <a:ext uri="{28A0092B-C50C-407E-A947-70E740481C1C}">
                          <a14:useLocalDpi xmlns:a14="http://schemas.microsoft.com/office/drawing/2010/main" val="0"/>
                        </a:ext>
                      </a:extLst>
                    </a:blip>
                    <a:stretch>
                      <a:fillRect/>
                    </a:stretch>
                  </pic:blipFill>
                  <pic:spPr>
                    <a:xfrm>
                      <a:off x="0" y="0"/>
                      <a:ext cx="4572000" cy="3457575"/>
                    </a:xfrm>
                    <a:prstGeom prst="rect">
                      <a:avLst/>
                    </a:prstGeom>
                  </pic:spPr>
                </pic:pic>
              </a:graphicData>
            </a:graphic>
          </wp:inline>
        </w:drawing>
      </w:r>
    </w:p>
    <w:p w14:paraId="26EA8500" w14:textId="78D4673F" w:rsidR="6CA4DB71" w:rsidRDefault="6CA4DB71" w:rsidP="6CA4DB71">
      <w:pPr>
        <w:pStyle w:val="ListParagraph"/>
        <w:numPr>
          <w:ilvl w:val="2"/>
          <w:numId w:val="1"/>
        </w:numPr>
        <w:rPr>
          <w:rFonts w:eastAsiaTheme="minorEastAsia"/>
        </w:rPr>
      </w:pPr>
      <w:r w:rsidRPr="6CA4DB71">
        <w:t>500.3 Backhaul Ranking</w:t>
      </w:r>
    </w:p>
    <w:p w14:paraId="77B2E158" w14:textId="5F9F186F" w:rsidR="6CA4DB71" w:rsidRDefault="6CA4DB71" w:rsidP="6CA4DB71">
      <w:pPr>
        <w:numPr>
          <w:ilvl w:val="3"/>
          <w:numId w:val="1"/>
        </w:numPr>
      </w:pPr>
      <w:r w:rsidRPr="6CA4DB71">
        <w:lastRenderedPageBreak/>
        <w:t>Role: Regional Transport Engineer</w:t>
      </w:r>
    </w:p>
    <w:p w14:paraId="71AB12C6" w14:textId="5AB002FC" w:rsidR="6CA4DB71" w:rsidRDefault="6CA4DB71" w:rsidP="6CA4DB71">
      <w:pPr>
        <w:pStyle w:val="ListParagraph"/>
        <w:numPr>
          <w:ilvl w:val="3"/>
          <w:numId w:val="1"/>
        </w:numPr>
        <w:rPr>
          <w:rFonts w:eastAsiaTheme="minorEastAsia"/>
        </w:rPr>
      </w:pPr>
      <w:r w:rsidRPr="6CA4DB71">
        <w:t>Backhaul Engineer provides a ranking of candidates.</w:t>
      </w:r>
    </w:p>
    <w:p w14:paraId="78B7D1EB" w14:textId="044A14D2" w:rsidR="6CA4DB71" w:rsidRDefault="6CA4DB71" w:rsidP="6CA4DB71">
      <w:pPr>
        <w:ind w:left="1800"/>
        <w:jc w:val="center"/>
      </w:pPr>
      <w:r>
        <w:rPr>
          <w:noProof/>
          <w:lang w:eastAsia="ko-KR"/>
        </w:rPr>
        <w:drawing>
          <wp:inline distT="0" distB="0" distL="0" distR="0" wp14:anchorId="7375306A" wp14:editId="14C05CF9">
            <wp:extent cx="4572000" cy="3381375"/>
            <wp:effectExtent l="0" t="0" r="0" b="0"/>
            <wp:docPr id="1019664282" name="Picture 999730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9730867"/>
                    <pic:cNvPicPr/>
                  </pic:nvPicPr>
                  <pic:blipFill>
                    <a:blip r:embed="rId16">
                      <a:extLst>
                        <a:ext uri="{28A0092B-C50C-407E-A947-70E740481C1C}">
                          <a14:useLocalDpi xmlns:a14="http://schemas.microsoft.com/office/drawing/2010/main" val="0"/>
                        </a:ext>
                      </a:extLst>
                    </a:blip>
                    <a:stretch>
                      <a:fillRect/>
                    </a:stretch>
                  </pic:blipFill>
                  <pic:spPr>
                    <a:xfrm>
                      <a:off x="0" y="0"/>
                      <a:ext cx="4572000" cy="3381375"/>
                    </a:xfrm>
                    <a:prstGeom prst="rect">
                      <a:avLst/>
                    </a:prstGeom>
                  </pic:spPr>
                </pic:pic>
              </a:graphicData>
            </a:graphic>
          </wp:inline>
        </w:drawing>
      </w:r>
    </w:p>
    <w:p w14:paraId="294A1BA4" w14:textId="5CCFBACF" w:rsidR="00B02E37" w:rsidRDefault="00B02E37" w:rsidP="00B02E37">
      <w:pPr>
        <w:pStyle w:val="ListParagraph"/>
        <w:numPr>
          <w:ilvl w:val="1"/>
          <w:numId w:val="1"/>
        </w:numPr>
        <w:rPr>
          <w:rFonts w:eastAsiaTheme="minorEastAsia"/>
        </w:rPr>
      </w:pPr>
      <w:r>
        <w:t>600 – Final Ranking/Primary Candidate Selection</w:t>
      </w:r>
      <w:r w:rsidR="6CA4DB71">
        <w:t xml:space="preserve"> - Overall final ranking is provided based on preliminary rankings.</w:t>
      </w:r>
    </w:p>
    <w:p w14:paraId="1C973118" w14:textId="4D9C5E2B" w:rsidR="6CA4DB71" w:rsidRDefault="6CA4DB71" w:rsidP="6CA4DB71">
      <w:pPr>
        <w:pStyle w:val="ListParagraph"/>
        <w:numPr>
          <w:ilvl w:val="2"/>
          <w:numId w:val="1"/>
        </w:numPr>
        <w:rPr>
          <w:rFonts w:eastAsiaTheme="minorEastAsia"/>
        </w:rPr>
      </w:pPr>
      <w:r>
        <w:t>600.1 Complete Candidate Ranking</w:t>
      </w:r>
    </w:p>
    <w:p w14:paraId="118726F7" w14:textId="279DBEC8" w:rsidR="6CA4DB71" w:rsidRDefault="6CA4DB71" w:rsidP="6CA4DB71">
      <w:pPr>
        <w:pStyle w:val="ListParagraph"/>
        <w:numPr>
          <w:ilvl w:val="3"/>
          <w:numId w:val="1"/>
        </w:numPr>
        <w:rPr>
          <w:rFonts w:eastAsiaTheme="minorEastAsia"/>
        </w:rPr>
      </w:pPr>
      <w:r w:rsidRPr="6CA4DB71">
        <w:t>Role: Regional RF Engineer</w:t>
      </w:r>
    </w:p>
    <w:p w14:paraId="6203C0BD" w14:textId="494ED787" w:rsidR="6CA4DB71" w:rsidRDefault="6CA4DB71" w:rsidP="6CA4DB71">
      <w:pPr>
        <w:pStyle w:val="ListParagraph"/>
        <w:numPr>
          <w:ilvl w:val="3"/>
          <w:numId w:val="1"/>
        </w:numPr>
        <w:rPr>
          <w:rFonts w:eastAsiaTheme="minorEastAsia"/>
        </w:rPr>
      </w:pPr>
      <w:r w:rsidRPr="6CA4DB71">
        <w:t>Manager provides complete candidate ranking.</w:t>
      </w:r>
    </w:p>
    <w:p w14:paraId="2464F319" w14:textId="5A7AFC02" w:rsidR="6CA4DB71" w:rsidRDefault="6CA4DB71" w:rsidP="6CA4DB71">
      <w:pPr>
        <w:ind w:left="1800"/>
        <w:jc w:val="center"/>
      </w:pPr>
      <w:r>
        <w:rPr>
          <w:noProof/>
          <w:lang w:eastAsia="ko-KR"/>
        </w:rPr>
        <w:drawing>
          <wp:inline distT="0" distB="0" distL="0" distR="0" wp14:anchorId="52B9C700" wp14:editId="5A00CF04">
            <wp:extent cx="4572000" cy="1800225"/>
            <wp:effectExtent l="0" t="0" r="0" b="0"/>
            <wp:docPr id="577366369" name="Picture 626984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6984179"/>
                    <pic:cNvPicPr/>
                  </pic:nvPicPr>
                  <pic:blipFill>
                    <a:blip r:embed="rId17">
                      <a:extLst>
                        <a:ext uri="{28A0092B-C50C-407E-A947-70E740481C1C}">
                          <a14:useLocalDpi xmlns:a14="http://schemas.microsoft.com/office/drawing/2010/main" val="0"/>
                        </a:ext>
                      </a:extLst>
                    </a:blip>
                    <a:stretch>
                      <a:fillRect/>
                    </a:stretch>
                  </pic:blipFill>
                  <pic:spPr>
                    <a:xfrm>
                      <a:off x="0" y="0"/>
                      <a:ext cx="4572000" cy="1800225"/>
                    </a:xfrm>
                    <a:prstGeom prst="rect">
                      <a:avLst/>
                    </a:prstGeom>
                  </pic:spPr>
                </pic:pic>
              </a:graphicData>
            </a:graphic>
          </wp:inline>
        </w:drawing>
      </w:r>
    </w:p>
    <w:p w14:paraId="24223186" w14:textId="17E75C2C" w:rsidR="6CA4DB71" w:rsidRDefault="6CA4DB71" w:rsidP="6CA4DB71">
      <w:pPr>
        <w:ind w:left="1800"/>
        <w:jc w:val="center"/>
      </w:pPr>
      <w:r>
        <w:rPr>
          <w:noProof/>
          <w:lang w:eastAsia="ko-KR"/>
        </w:rPr>
        <w:lastRenderedPageBreak/>
        <w:drawing>
          <wp:inline distT="0" distB="0" distL="0" distR="0" wp14:anchorId="5286D0B6" wp14:editId="0583BC8C">
            <wp:extent cx="4572000" cy="2886075"/>
            <wp:effectExtent l="0" t="0" r="0" b="0"/>
            <wp:docPr id="1750325852" name="Picture 2090708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0708487"/>
                    <pic:cNvPicPr/>
                  </pic:nvPicPr>
                  <pic:blipFill>
                    <a:blip r:embed="rId18">
                      <a:extLst>
                        <a:ext uri="{28A0092B-C50C-407E-A947-70E740481C1C}">
                          <a14:useLocalDpi xmlns:a14="http://schemas.microsoft.com/office/drawing/2010/main" val="0"/>
                        </a:ext>
                      </a:extLst>
                    </a:blip>
                    <a:stretch>
                      <a:fillRect/>
                    </a:stretch>
                  </pic:blipFill>
                  <pic:spPr>
                    <a:xfrm>
                      <a:off x="0" y="0"/>
                      <a:ext cx="4572000" cy="2886075"/>
                    </a:xfrm>
                    <a:prstGeom prst="rect">
                      <a:avLst/>
                    </a:prstGeom>
                  </pic:spPr>
                </pic:pic>
              </a:graphicData>
            </a:graphic>
          </wp:inline>
        </w:drawing>
      </w:r>
    </w:p>
    <w:p w14:paraId="2B38ACDE" w14:textId="7A9E972D" w:rsidR="00B02E37" w:rsidRDefault="00B02E37" w:rsidP="00B02E37">
      <w:pPr>
        <w:pStyle w:val="ListParagraph"/>
        <w:numPr>
          <w:ilvl w:val="0"/>
          <w:numId w:val="1"/>
        </w:numPr>
      </w:pPr>
      <w:r>
        <w:t>New Build</w:t>
      </w:r>
      <w:r w:rsidR="00E83AEB">
        <w:t xml:space="preserve"> (Exhibit 2)</w:t>
      </w:r>
    </w:p>
    <w:p w14:paraId="05D920BA" w14:textId="4AA422F1" w:rsidR="6CA4DB71" w:rsidRDefault="6CA4DB71" w:rsidP="6CA4DB71">
      <w:pPr>
        <w:ind w:left="360"/>
        <w:jc w:val="center"/>
      </w:pPr>
      <w:r>
        <w:rPr>
          <w:noProof/>
          <w:lang w:eastAsia="ko-KR"/>
        </w:rPr>
        <w:drawing>
          <wp:inline distT="0" distB="0" distL="0" distR="0" wp14:anchorId="7E912A16" wp14:editId="3D22E092">
            <wp:extent cx="4572000" cy="2781300"/>
            <wp:effectExtent l="0" t="0" r="0" b="0"/>
            <wp:docPr id="1980358108" name="Picture 934792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4792466"/>
                    <pic:cNvPicPr/>
                  </pic:nvPicPr>
                  <pic:blipFill>
                    <a:blip r:embed="rId19">
                      <a:extLst>
                        <a:ext uri="{28A0092B-C50C-407E-A947-70E740481C1C}">
                          <a14:useLocalDpi xmlns:a14="http://schemas.microsoft.com/office/drawing/2010/main" val="0"/>
                        </a:ext>
                      </a:extLst>
                    </a:blip>
                    <a:stretch>
                      <a:fillRect/>
                    </a:stretch>
                  </pic:blipFill>
                  <pic:spPr>
                    <a:xfrm>
                      <a:off x="0" y="0"/>
                      <a:ext cx="4572000" cy="2781300"/>
                    </a:xfrm>
                    <a:prstGeom prst="rect">
                      <a:avLst/>
                    </a:prstGeom>
                  </pic:spPr>
                </pic:pic>
              </a:graphicData>
            </a:graphic>
          </wp:inline>
        </w:drawing>
      </w:r>
    </w:p>
    <w:p w14:paraId="17C56BEF" w14:textId="1FA86A7D" w:rsidR="00B02E37" w:rsidRDefault="6CA4DB71" w:rsidP="00B02E37">
      <w:pPr>
        <w:pStyle w:val="ListParagraph"/>
        <w:numPr>
          <w:ilvl w:val="1"/>
          <w:numId w:val="1"/>
        </w:numPr>
        <w:rPr>
          <w:rFonts w:eastAsiaTheme="minorEastAsia"/>
        </w:rPr>
      </w:pPr>
      <w:r>
        <w:t>100 – Primary Candidate Selected - Selection of the primary candidate site for new build.</w:t>
      </w:r>
    </w:p>
    <w:p w14:paraId="152D2967" w14:textId="6BF555FA" w:rsidR="00B02E37" w:rsidRPr="00204D79" w:rsidRDefault="00B02E37" w:rsidP="00B02E37">
      <w:pPr>
        <w:pStyle w:val="ListParagraph"/>
        <w:numPr>
          <w:ilvl w:val="1"/>
          <w:numId w:val="1"/>
        </w:numPr>
      </w:pPr>
      <w:r>
        <w:t>200 – RF Config and Design Forms</w:t>
      </w:r>
      <w:r w:rsidR="00204D79">
        <w:t xml:space="preserve"> -- </w:t>
      </w:r>
      <w:r w:rsidR="00204D79">
        <w:rPr>
          <w:rFonts w:ascii="Helvetica" w:hAnsi="Helvetica" w:cs="Helvetica"/>
          <w:color w:val="666666"/>
          <w:sz w:val="21"/>
          <w:szCs w:val="21"/>
          <w:shd w:val="clear" w:color="auto" w:fill="FFFFFF"/>
        </w:rPr>
        <w:t>Submission of the antenna design, preliminary radio frequency configuration form, and determination of backhaul candidate availability.</w:t>
      </w:r>
    </w:p>
    <w:p w14:paraId="3DF045E4" w14:textId="3449C65B" w:rsidR="00204D79" w:rsidRPr="00B737F6" w:rsidRDefault="00B737F6" w:rsidP="00204D79">
      <w:pPr>
        <w:pStyle w:val="ListParagraph"/>
        <w:numPr>
          <w:ilvl w:val="2"/>
          <w:numId w:val="1"/>
        </w:numPr>
      </w:pPr>
      <w:r>
        <w:rPr>
          <w:rFonts w:ascii="Helvetica" w:hAnsi="Helvetica" w:cs="Helvetica"/>
          <w:color w:val="666666"/>
          <w:sz w:val="21"/>
          <w:szCs w:val="21"/>
          <w:shd w:val="clear" w:color="auto" w:fill="FFFFFF"/>
        </w:rPr>
        <w:t>200.1 Preliminary RF Config Design</w:t>
      </w:r>
    </w:p>
    <w:p w14:paraId="0D4B63B5" w14:textId="2EC8AADA" w:rsidR="00B737F6" w:rsidRPr="00AE0F78" w:rsidRDefault="00B737F6" w:rsidP="00B737F6">
      <w:pPr>
        <w:pStyle w:val="ListParagraph"/>
        <w:numPr>
          <w:ilvl w:val="3"/>
          <w:numId w:val="1"/>
        </w:numPr>
      </w:pPr>
      <w:r>
        <w:rPr>
          <w:rFonts w:ascii="Helvetica" w:hAnsi="Helvetica" w:cs="Helvetica"/>
          <w:color w:val="666666"/>
          <w:sz w:val="21"/>
          <w:szCs w:val="21"/>
          <w:shd w:val="clear" w:color="auto" w:fill="FFFFFF"/>
        </w:rPr>
        <w:t>Role: Regional RF Engineering</w:t>
      </w:r>
    </w:p>
    <w:p w14:paraId="634F4C6D" w14:textId="15B50252" w:rsidR="00AE0F78" w:rsidRDefault="00AE0F78" w:rsidP="6CA4DB71">
      <w:pPr>
        <w:ind w:left="1800"/>
        <w:jc w:val="center"/>
      </w:pPr>
      <w:r>
        <w:rPr>
          <w:noProof/>
          <w:lang w:eastAsia="ko-KR"/>
        </w:rPr>
        <w:lastRenderedPageBreak/>
        <w:drawing>
          <wp:inline distT="0" distB="0" distL="0" distR="0" wp14:anchorId="39C05413" wp14:editId="643C729D">
            <wp:extent cx="4460336" cy="8018580"/>
            <wp:effectExtent l="0" t="0" r="0" b="0"/>
            <wp:docPr id="251790059" name="Picture 1818331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8331301"/>
                    <pic:cNvPicPr/>
                  </pic:nvPicPr>
                  <pic:blipFill>
                    <a:blip r:embed="rId20">
                      <a:extLst>
                        <a:ext uri="{28A0092B-C50C-407E-A947-70E740481C1C}">
                          <a14:useLocalDpi xmlns:a14="http://schemas.microsoft.com/office/drawing/2010/main" val="0"/>
                        </a:ext>
                      </a:extLst>
                    </a:blip>
                    <a:stretch>
                      <a:fillRect/>
                    </a:stretch>
                  </pic:blipFill>
                  <pic:spPr>
                    <a:xfrm>
                      <a:off x="0" y="0"/>
                      <a:ext cx="4460336" cy="8018580"/>
                    </a:xfrm>
                    <a:prstGeom prst="rect">
                      <a:avLst/>
                    </a:prstGeom>
                  </pic:spPr>
                </pic:pic>
              </a:graphicData>
            </a:graphic>
          </wp:inline>
        </w:drawing>
      </w:r>
    </w:p>
    <w:p w14:paraId="50823433" w14:textId="1EB62515" w:rsidR="6CA4DB71" w:rsidRDefault="6CA4DB71" w:rsidP="6CA4DB71">
      <w:pPr>
        <w:pStyle w:val="ListParagraph"/>
        <w:numPr>
          <w:ilvl w:val="2"/>
          <w:numId w:val="1"/>
        </w:numPr>
        <w:rPr>
          <w:rFonts w:eastAsiaTheme="minorEastAsia"/>
        </w:rPr>
      </w:pPr>
      <w:r>
        <w:lastRenderedPageBreak/>
        <w:t>200.2 Submit Antenna Design/Plumbing Diagram</w:t>
      </w:r>
    </w:p>
    <w:p w14:paraId="66861488" w14:textId="3CA35E36" w:rsidR="6CA4DB71" w:rsidRDefault="6CA4DB71" w:rsidP="6CA4DB71">
      <w:pPr>
        <w:pStyle w:val="ListParagraph"/>
        <w:numPr>
          <w:ilvl w:val="3"/>
          <w:numId w:val="1"/>
        </w:numPr>
        <w:rPr>
          <w:rFonts w:eastAsiaTheme="minorEastAsia"/>
        </w:rPr>
      </w:pPr>
      <w:r w:rsidRPr="6CA4DB71">
        <w:t xml:space="preserve">Role: Regional RF </w:t>
      </w:r>
      <w:proofErr w:type="gramStart"/>
      <w:r w:rsidRPr="6CA4DB71">
        <w:t>Engineering(</w:t>
      </w:r>
      <w:proofErr w:type="gramEnd"/>
      <w:r w:rsidRPr="6CA4DB71">
        <w:t>RRFE)</w:t>
      </w:r>
    </w:p>
    <w:p w14:paraId="5CBB2704" w14:textId="2ABB53C4" w:rsidR="00B02E37" w:rsidRDefault="00B02E37" w:rsidP="00B02E37">
      <w:pPr>
        <w:pStyle w:val="ListParagraph"/>
        <w:numPr>
          <w:ilvl w:val="1"/>
          <w:numId w:val="1"/>
        </w:numPr>
      </w:pPr>
      <w:r>
        <w:t>300 – Site Candidate Information Package (SCIP)</w:t>
      </w:r>
    </w:p>
    <w:p w14:paraId="50382236" w14:textId="127D629F" w:rsidR="6CA4DB71" w:rsidRDefault="6CA4DB71" w:rsidP="6CA4DB71">
      <w:pPr>
        <w:numPr>
          <w:ilvl w:val="2"/>
          <w:numId w:val="1"/>
        </w:numPr>
      </w:pPr>
      <w:r w:rsidRPr="6CA4DB71">
        <w:t>300.1 SCIP</w:t>
      </w:r>
    </w:p>
    <w:p w14:paraId="67A6583E" w14:textId="42560775" w:rsidR="6CA4DB71" w:rsidRDefault="6CA4DB71" w:rsidP="6CA4DB71">
      <w:pPr>
        <w:numPr>
          <w:ilvl w:val="3"/>
          <w:numId w:val="1"/>
        </w:numPr>
      </w:pPr>
      <w:r w:rsidRPr="6CA4DB71">
        <w:t xml:space="preserve">Role: Vendor Site </w:t>
      </w:r>
      <w:proofErr w:type="gramStart"/>
      <w:r w:rsidRPr="6CA4DB71">
        <w:t>Acquisition(</w:t>
      </w:r>
      <w:proofErr w:type="gramEnd"/>
      <w:r w:rsidRPr="6CA4DB71">
        <w:t>VSA)</w:t>
      </w:r>
    </w:p>
    <w:p w14:paraId="63A1FED7" w14:textId="670E962F" w:rsidR="6CA4DB71" w:rsidRDefault="6CA4DB71" w:rsidP="6CA4DB71">
      <w:pPr>
        <w:numPr>
          <w:ilvl w:val="2"/>
          <w:numId w:val="1"/>
        </w:numPr>
      </w:pPr>
      <w:r w:rsidRPr="6CA4DB71">
        <w:t>300.2 Entry and Testing Agreement</w:t>
      </w:r>
    </w:p>
    <w:p w14:paraId="1D0964AF" w14:textId="0900CD15" w:rsidR="6CA4DB71" w:rsidRDefault="6CA4DB71" w:rsidP="6CA4DB71">
      <w:pPr>
        <w:numPr>
          <w:ilvl w:val="3"/>
          <w:numId w:val="1"/>
        </w:numPr>
      </w:pPr>
      <w:r w:rsidRPr="6CA4DB71">
        <w:t xml:space="preserve">Role: Vendor Site </w:t>
      </w:r>
      <w:proofErr w:type="gramStart"/>
      <w:r w:rsidRPr="6CA4DB71">
        <w:t>Acquisition(</w:t>
      </w:r>
      <w:proofErr w:type="gramEnd"/>
      <w:r w:rsidRPr="6CA4DB71">
        <w:t>VSA)</w:t>
      </w:r>
    </w:p>
    <w:p w14:paraId="4C27E203" w14:textId="7A0479DC" w:rsidR="6CA4DB71" w:rsidRDefault="6CA4DB71" w:rsidP="6CA4DB71">
      <w:pPr>
        <w:numPr>
          <w:ilvl w:val="2"/>
          <w:numId w:val="1"/>
        </w:numPr>
      </w:pPr>
      <w:r w:rsidRPr="6CA4DB71">
        <w:t>300.3 Order of Magnitude</w:t>
      </w:r>
    </w:p>
    <w:p w14:paraId="5972B851" w14:textId="044B2273" w:rsidR="6CA4DB71" w:rsidRDefault="6CA4DB71" w:rsidP="6CA4DB71">
      <w:pPr>
        <w:numPr>
          <w:ilvl w:val="3"/>
          <w:numId w:val="1"/>
        </w:numPr>
      </w:pPr>
      <w:r w:rsidRPr="6CA4DB71">
        <w:t xml:space="preserve">Role: Vendor Site </w:t>
      </w:r>
      <w:proofErr w:type="gramStart"/>
      <w:r w:rsidRPr="6CA4DB71">
        <w:t>Acquisition(</w:t>
      </w:r>
      <w:proofErr w:type="gramEnd"/>
      <w:r w:rsidRPr="6CA4DB71">
        <w:t>VSA)</w:t>
      </w:r>
    </w:p>
    <w:p w14:paraId="6FE040CF" w14:textId="18A55D64" w:rsidR="6CA4DB71" w:rsidRDefault="6CA4DB71" w:rsidP="6CA4DB71">
      <w:pPr>
        <w:numPr>
          <w:ilvl w:val="2"/>
          <w:numId w:val="1"/>
        </w:numPr>
      </w:pPr>
      <w:r w:rsidRPr="6CA4DB71">
        <w:t>300.4 Site Sketch</w:t>
      </w:r>
    </w:p>
    <w:p w14:paraId="5E13B282" w14:textId="5051196C" w:rsidR="6CA4DB71" w:rsidRDefault="6CA4DB71" w:rsidP="6CA4DB71">
      <w:pPr>
        <w:numPr>
          <w:ilvl w:val="3"/>
          <w:numId w:val="1"/>
        </w:numPr>
      </w:pPr>
      <w:r w:rsidRPr="6CA4DB71">
        <w:t xml:space="preserve">Role: Vendor Site </w:t>
      </w:r>
      <w:proofErr w:type="gramStart"/>
      <w:r w:rsidRPr="6CA4DB71">
        <w:t>Acquisition(</w:t>
      </w:r>
      <w:proofErr w:type="gramEnd"/>
      <w:r w:rsidRPr="6CA4DB71">
        <w:t>VSA)</w:t>
      </w:r>
    </w:p>
    <w:p w14:paraId="4A9F5C91" w14:textId="09C254D0" w:rsidR="6CA4DB71" w:rsidRDefault="6CA4DB71" w:rsidP="6CA4DB71">
      <w:pPr>
        <w:numPr>
          <w:ilvl w:val="2"/>
          <w:numId w:val="1"/>
        </w:numPr>
      </w:pPr>
      <w:r w:rsidRPr="6CA4DB71">
        <w:t>300.5 Current Deed</w:t>
      </w:r>
    </w:p>
    <w:p w14:paraId="2E50C9AD" w14:textId="1B9DBEA3" w:rsidR="6CA4DB71" w:rsidRDefault="6CA4DB71" w:rsidP="6CA4DB71">
      <w:pPr>
        <w:numPr>
          <w:ilvl w:val="3"/>
          <w:numId w:val="1"/>
        </w:numPr>
      </w:pPr>
      <w:r w:rsidRPr="6CA4DB71">
        <w:t xml:space="preserve">Role: Vendor Site </w:t>
      </w:r>
      <w:proofErr w:type="gramStart"/>
      <w:r w:rsidRPr="6CA4DB71">
        <w:t>Acquisition(</w:t>
      </w:r>
      <w:proofErr w:type="gramEnd"/>
      <w:r w:rsidRPr="6CA4DB71">
        <w:t>VSA)</w:t>
      </w:r>
    </w:p>
    <w:p w14:paraId="1F483C70" w14:textId="0752568F" w:rsidR="6CA4DB71" w:rsidRDefault="6CA4DB71" w:rsidP="6CA4DB71">
      <w:pPr>
        <w:numPr>
          <w:ilvl w:val="2"/>
          <w:numId w:val="1"/>
        </w:numPr>
      </w:pPr>
      <w:r w:rsidRPr="6CA4DB71">
        <w:t>300.6 Zoning Ordinance</w:t>
      </w:r>
    </w:p>
    <w:p w14:paraId="432277C2" w14:textId="7BF22E55" w:rsidR="6CA4DB71" w:rsidRDefault="6CA4DB71" w:rsidP="6CA4DB71">
      <w:pPr>
        <w:numPr>
          <w:ilvl w:val="3"/>
          <w:numId w:val="1"/>
        </w:numPr>
      </w:pPr>
      <w:r w:rsidRPr="6CA4DB71">
        <w:t xml:space="preserve">Role: Vendor Site </w:t>
      </w:r>
      <w:proofErr w:type="gramStart"/>
      <w:r w:rsidRPr="6CA4DB71">
        <w:t>Acquisition(</w:t>
      </w:r>
      <w:proofErr w:type="gramEnd"/>
      <w:r w:rsidRPr="6CA4DB71">
        <w:t>VSA)</w:t>
      </w:r>
    </w:p>
    <w:p w14:paraId="4D813AB4" w14:textId="2F16952C" w:rsidR="6CA4DB71" w:rsidRDefault="6CA4DB71" w:rsidP="6CA4DB71">
      <w:pPr>
        <w:numPr>
          <w:ilvl w:val="2"/>
          <w:numId w:val="1"/>
        </w:numPr>
      </w:pPr>
      <w:r w:rsidRPr="6CA4DB71">
        <w:t>300.7 Wireless Ordinance</w:t>
      </w:r>
    </w:p>
    <w:p w14:paraId="3746C4CF" w14:textId="20E3C764" w:rsidR="6CA4DB71" w:rsidRDefault="6CA4DB71" w:rsidP="6CA4DB71">
      <w:pPr>
        <w:numPr>
          <w:ilvl w:val="3"/>
          <w:numId w:val="1"/>
        </w:numPr>
      </w:pPr>
      <w:r w:rsidRPr="6CA4DB71">
        <w:t xml:space="preserve">Role: Vendor Site </w:t>
      </w:r>
      <w:proofErr w:type="gramStart"/>
      <w:r w:rsidRPr="6CA4DB71">
        <w:t>Acquisition(</w:t>
      </w:r>
      <w:proofErr w:type="gramEnd"/>
      <w:r w:rsidRPr="6CA4DB71">
        <w:t>VSA)</w:t>
      </w:r>
    </w:p>
    <w:p w14:paraId="4434E11F" w14:textId="5C8DF9B6" w:rsidR="6CA4DB71" w:rsidRDefault="6CA4DB71" w:rsidP="6CA4DB71">
      <w:pPr>
        <w:numPr>
          <w:ilvl w:val="2"/>
          <w:numId w:val="1"/>
        </w:numPr>
      </w:pPr>
      <w:r w:rsidRPr="6CA4DB71">
        <w:t>300.8 Zoning Map</w:t>
      </w:r>
    </w:p>
    <w:p w14:paraId="05C9855F" w14:textId="3C8EBF69" w:rsidR="6CA4DB71" w:rsidRDefault="6CA4DB71" w:rsidP="6CA4DB71">
      <w:pPr>
        <w:numPr>
          <w:ilvl w:val="3"/>
          <w:numId w:val="1"/>
        </w:numPr>
      </w:pPr>
      <w:r w:rsidRPr="6CA4DB71">
        <w:t xml:space="preserve">Role: Vendor Site </w:t>
      </w:r>
      <w:proofErr w:type="gramStart"/>
      <w:r w:rsidRPr="6CA4DB71">
        <w:t>Acquisition(</w:t>
      </w:r>
      <w:proofErr w:type="gramEnd"/>
      <w:r w:rsidRPr="6CA4DB71">
        <w:t>VSA)</w:t>
      </w:r>
    </w:p>
    <w:p w14:paraId="2CE3B036" w14:textId="2F2D4ECD" w:rsidR="6CA4DB71" w:rsidRDefault="6CA4DB71" w:rsidP="6CA4DB71">
      <w:pPr>
        <w:numPr>
          <w:ilvl w:val="2"/>
          <w:numId w:val="1"/>
        </w:numPr>
      </w:pPr>
      <w:r w:rsidRPr="6CA4DB71">
        <w:t>300.9 Zoning Calendar</w:t>
      </w:r>
    </w:p>
    <w:p w14:paraId="16B59EB9" w14:textId="59C757DF" w:rsidR="6CA4DB71" w:rsidRDefault="6CA4DB71" w:rsidP="6CA4DB71">
      <w:pPr>
        <w:numPr>
          <w:ilvl w:val="3"/>
          <w:numId w:val="1"/>
        </w:numPr>
      </w:pPr>
      <w:r w:rsidRPr="6CA4DB71">
        <w:t xml:space="preserve">Role: Vendor Site </w:t>
      </w:r>
      <w:proofErr w:type="gramStart"/>
      <w:r w:rsidRPr="6CA4DB71">
        <w:t>Acquisition(</w:t>
      </w:r>
      <w:proofErr w:type="gramEnd"/>
      <w:r w:rsidRPr="6CA4DB71">
        <w:t>VSA)</w:t>
      </w:r>
    </w:p>
    <w:p w14:paraId="16ADA017" w14:textId="3569B475" w:rsidR="6CA4DB71" w:rsidRDefault="6CA4DB71" w:rsidP="6CA4DB71">
      <w:pPr>
        <w:numPr>
          <w:ilvl w:val="2"/>
          <w:numId w:val="1"/>
        </w:numPr>
      </w:pPr>
      <w:r w:rsidRPr="6CA4DB71">
        <w:t>300.10 Existing Permit</w:t>
      </w:r>
    </w:p>
    <w:p w14:paraId="4E160B9B" w14:textId="46326B59" w:rsidR="6CA4DB71" w:rsidRDefault="6CA4DB71" w:rsidP="6CA4DB71">
      <w:pPr>
        <w:numPr>
          <w:ilvl w:val="3"/>
          <w:numId w:val="1"/>
        </w:numPr>
      </w:pPr>
      <w:r w:rsidRPr="6CA4DB71">
        <w:t xml:space="preserve">Role: Vendor Site </w:t>
      </w:r>
      <w:proofErr w:type="gramStart"/>
      <w:r w:rsidRPr="6CA4DB71">
        <w:t>Acquisition(</w:t>
      </w:r>
      <w:proofErr w:type="gramEnd"/>
      <w:r w:rsidRPr="6CA4DB71">
        <w:t>VSA)</w:t>
      </w:r>
    </w:p>
    <w:p w14:paraId="5407060C" w14:textId="5F5D460C" w:rsidR="6CA4DB71" w:rsidRDefault="6CA4DB71" w:rsidP="6CA4DB71">
      <w:pPr>
        <w:numPr>
          <w:ilvl w:val="2"/>
          <w:numId w:val="1"/>
        </w:numPr>
      </w:pPr>
      <w:r w:rsidRPr="6CA4DB71">
        <w:t>300.11 Existing Structure Drawings</w:t>
      </w:r>
    </w:p>
    <w:p w14:paraId="35CD84AA" w14:textId="5502C62E" w:rsidR="6CA4DB71" w:rsidRDefault="6CA4DB71" w:rsidP="6CA4DB71">
      <w:pPr>
        <w:numPr>
          <w:ilvl w:val="3"/>
          <w:numId w:val="1"/>
        </w:numPr>
      </w:pPr>
      <w:r w:rsidRPr="6CA4DB71">
        <w:t xml:space="preserve">Role: Vendor Site </w:t>
      </w:r>
      <w:proofErr w:type="gramStart"/>
      <w:r w:rsidRPr="6CA4DB71">
        <w:t>Acquisition(</w:t>
      </w:r>
      <w:proofErr w:type="gramEnd"/>
      <w:r w:rsidRPr="6CA4DB71">
        <w:t>VSA)</w:t>
      </w:r>
    </w:p>
    <w:p w14:paraId="299BC827" w14:textId="5D55C885" w:rsidR="6CA4DB71" w:rsidRDefault="6CA4DB71" w:rsidP="6CA4DB71">
      <w:pPr>
        <w:numPr>
          <w:ilvl w:val="2"/>
          <w:numId w:val="1"/>
        </w:numPr>
      </w:pPr>
      <w:r w:rsidRPr="6CA4DB71">
        <w:t>300.12 Tower Structural</w:t>
      </w:r>
    </w:p>
    <w:p w14:paraId="7BBFD7F8" w14:textId="096830E5" w:rsidR="6CA4DB71" w:rsidRDefault="6CA4DB71" w:rsidP="6CA4DB71">
      <w:pPr>
        <w:numPr>
          <w:ilvl w:val="3"/>
          <w:numId w:val="1"/>
        </w:numPr>
      </w:pPr>
      <w:r w:rsidRPr="6CA4DB71">
        <w:t xml:space="preserve">Role: Vendor Site </w:t>
      </w:r>
      <w:proofErr w:type="gramStart"/>
      <w:r w:rsidRPr="6CA4DB71">
        <w:t>Acquisition(</w:t>
      </w:r>
      <w:proofErr w:type="gramEnd"/>
      <w:r w:rsidRPr="6CA4DB71">
        <w:t xml:space="preserve">VSA) </w:t>
      </w:r>
    </w:p>
    <w:p w14:paraId="5941EBC2" w14:textId="5C7E4A26" w:rsidR="6CA4DB71" w:rsidRDefault="6CA4DB71" w:rsidP="6CA4DB71">
      <w:pPr>
        <w:numPr>
          <w:ilvl w:val="2"/>
          <w:numId w:val="1"/>
        </w:numPr>
      </w:pPr>
      <w:r w:rsidRPr="6CA4DB71">
        <w:t>300.13 Tower Inventory</w:t>
      </w:r>
    </w:p>
    <w:p w14:paraId="177F6C27" w14:textId="32594524" w:rsidR="6CA4DB71" w:rsidRDefault="6CA4DB71" w:rsidP="6CA4DB71">
      <w:pPr>
        <w:numPr>
          <w:ilvl w:val="3"/>
          <w:numId w:val="1"/>
        </w:numPr>
      </w:pPr>
      <w:r w:rsidRPr="6CA4DB71">
        <w:t xml:space="preserve">Role: Vendor Site </w:t>
      </w:r>
      <w:proofErr w:type="gramStart"/>
      <w:r w:rsidRPr="6CA4DB71">
        <w:t>Acquisition(</w:t>
      </w:r>
      <w:proofErr w:type="gramEnd"/>
      <w:r w:rsidRPr="6CA4DB71">
        <w:t xml:space="preserve">VSA) </w:t>
      </w:r>
    </w:p>
    <w:p w14:paraId="3668CCE1" w14:textId="44CF552B" w:rsidR="6CA4DB71" w:rsidRDefault="6CA4DB71" w:rsidP="6CA4DB71">
      <w:pPr>
        <w:numPr>
          <w:ilvl w:val="2"/>
          <w:numId w:val="1"/>
        </w:numPr>
      </w:pPr>
      <w:r w:rsidRPr="6CA4DB71">
        <w:lastRenderedPageBreak/>
        <w:t>300.14 FCC Registration Data</w:t>
      </w:r>
    </w:p>
    <w:p w14:paraId="5F735AA8" w14:textId="7C254A80" w:rsidR="6CA4DB71" w:rsidRDefault="6CA4DB71" w:rsidP="6CA4DB71">
      <w:pPr>
        <w:numPr>
          <w:ilvl w:val="3"/>
          <w:numId w:val="1"/>
        </w:numPr>
      </w:pPr>
      <w:r w:rsidRPr="6CA4DB71">
        <w:t xml:space="preserve">Role: Vendor Site </w:t>
      </w:r>
      <w:proofErr w:type="gramStart"/>
      <w:r w:rsidRPr="6CA4DB71">
        <w:t>Acquisition(</w:t>
      </w:r>
      <w:proofErr w:type="gramEnd"/>
      <w:r w:rsidRPr="6CA4DB71">
        <w:t>VSA)</w:t>
      </w:r>
    </w:p>
    <w:p w14:paraId="66545CC9" w14:textId="46BCB845" w:rsidR="6CA4DB71" w:rsidRDefault="6CA4DB71" w:rsidP="6CA4DB71">
      <w:pPr>
        <w:numPr>
          <w:ilvl w:val="2"/>
          <w:numId w:val="1"/>
        </w:numPr>
      </w:pPr>
      <w:r w:rsidRPr="6CA4DB71">
        <w:t>300.15 RE Approval</w:t>
      </w:r>
    </w:p>
    <w:p w14:paraId="1CE13FC0" w14:textId="4E1F84D8" w:rsidR="6CA4DB71" w:rsidRDefault="6CA4DB71" w:rsidP="6CA4DB71">
      <w:pPr>
        <w:pStyle w:val="ListParagraph"/>
        <w:numPr>
          <w:ilvl w:val="3"/>
          <w:numId w:val="1"/>
        </w:numPr>
        <w:rPr>
          <w:rFonts w:eastAsiaTheme="minorEastAsia"/>
        </w:rPr>
      </w:pPr>
      <w:r w:rsidRPr="6CA4DB71">
        <w:t>Role: Regional Real Estate Specialist (RRES)</w:t>
      </w:r>
    </w:p>
    <w:p w14:paraId="6F895267" w14:textId="69CC82C2" w:rsidR="00B02E37" w:rsidRDefault="00B02E37" w:rsidP="00B02E37">
      <w:pPr>
        <w:pStyle w:val="ListParagraph"/>
        <w:numPr>
          <w:ilvl w:val="1"/>
          <w:numId w:val="1"/>
        </w:numPr>
      </w:pPr>
      <w:r>
        <w:t>400 – COLO Application Submitted</w:t>
      </w:r>
    </w:p>
    <w:p w14:paraId="4341BF9C" w14:textId="3240ADDE" w:rsidR="6CA4DB71" w:rsidRDefault="6CA4DB71" w:rsidP="6CA4DB71">
      <w:pPr>
        <w:pStyle w:val="ListParagraph"/>
        <w:numPr>
          <w:ilvl w:val="2"/>
          <w:numId w:val="1"/>
        </w:numPr>
        <w:rPr>
          <w:rFonts w:eastAsiaTheme="minorEastAsia"/>
        </w:rPr>
      </w:pPr>
      <w:r>
        <w:t>400.1 COLO Application</w:t>
      </w:r>
    </w:p>
    <w:p w14:paraId="5A2D72BF" w14:textId="59608154" w:rsidR="6CA4DB71" w:rsidRDefault="6CA4DB71" w:rsidP="6CA4DB71">
      <w:pPr>
        <w:numPr>
          <w:ilvl w:val="3"/>
          <w:numId w:val="1"/>
        </w:numPr>
      </w:pPr>
      <w:r w:rsidRPr="6CA4DB71">
        <w:t xml:space="preserve">Role: Vendor Site </w:t>
      </w:r>
      <w:proofErr w:type="gramStart"/>
      <w:r w:rsidRPr="6CA4DB71">
        <w:t>Acquisition(</w:t>
      </w:r>
      <w:proofErr w:type="gramEnd"/>
      <w:r w:rsidRPr="6CA4DB71">
        <w:t>VSA)</w:t>
      </w:r>
    </w:p>
    <w:p w14:paraId="2E66FE8F" w14:textId="3542B98C" w:rsidR="6CA4DB71" w:rsidRDefault="6CA4DB71" w:rsidP="6CA4DB71">
      <w:pPr>
        <w:numPr>
          <w:ilvl w:val="2"/>
          <w:numId w:val="1"/>
        </w:numPr>
      </w:pPr>
      <w:r w:rsidRPr="6CA4DB71">
        <w:t>400.2 RE Approval</w:t>
      </w:r>
    </w:p>
    <w:p w14:paraId="531F23BF" w14:textId="427FA218" w:rsidR="6CA4DB71" w:rsidRDefault="6CA4DB71" w:rsidP="6CA4DB71">
      <w:pPr>
        <w:pStyle w:val="ListParagraph"/>
        <w:numPr>
          <w:ilvl w:val="3"/>
          <w:numId w:val="1"/>
        </w:numPr>
        <w:rPr>
          <w:rFonts w:eastAsiaTheme="minorEastAsia"/>
        </w:rPr>
      </w:pPr>
      <w:r w:rsidRPr="6CA4DB71">
        <w:t>Role: Regional Real Estate Specialist (RRES)</w:t>
      </w:r>
    </w:p>
    <w:p w14:paraId="5BFB3F0F" w14:textId="2FA5D06C" w:rsidR="00B33D43" w:rsidRDefault="00B02E37" w:rsidP="001D10EF">
      <w:pPr>
        <w:pStyle w:val="ListParagraph"/>
        <w:numPr>
          <w:ilvl w:val="1"/>
          <w:numId w:val="1"/>
        </w:numPr>
      </w:pPr>
      <w:r>
        <w:t>500 – Tower Vendor Core Package</w:t>
      </w:r>
      <w:r w:rsidR="00AB79C8">
        <w:t xml:space="preserve"> -- Required documentation affiliated with the tower vendor. Initiated following COLO approval</w:t>
      </w:r>
      <w:r w:rsidR="001D10EF">
        <w:t xml:space="preserve"> (400)</w:t>
      </w:r>
    </w:p>
    <w:p w14:paraId="50AF0342" w14:textId="77777777" w:rsidR="00B33D43" w:rsidRDefault="00B33D43" w:rsidP="00B33D43">
      <w:pPr>
        <w:pStyle w:val="ListParagraph"/>
        <w:numPr>
          <w:ilvl w:val="2"/>
          <w:numId w:val="1"/>
        </w:numPr>
      </w:pPr>
      <w:r>
        <w:t xml:space="preserve">500.1 1a Survey </w:t>
      </w:r>
    </w:p>
    <w:p w14:paraId="651CC887" w14:textId="77777777" w:rsidR="00B33D43" w:rsidRDefault="00B33D43" w:rsidP="001D10EF">
      <w:pPr>
        <w:pStyle w:val="ListParagraph"/>
        <w:numPr>
          <w:ilvl w:val="3"/>
          <w:numId w:val="1"/>
        </w:numPr>
      </w:pPr>
      <w:r>
        <w:t xml:space="preserve">Role: Vendor Site </w:t>
      </w:r>
      <w:proofErr w:type="gramStart"/>
      <w:r>
        <w:t>Acquisition(</w:t>
      </w:r>
      <w:proofErr w:type="gramEnd"/>
      <w:r>
        <w:t>VSA)</w:t>
      </w:r>
    </w:p>
    <w:p w14:paraId="1C45BCCF" w14:textId="77777777" w:rsidR="00B33D43" w:rsidRDefault="00B33D43" w:rsidP="00B33D43">
      <w:pPr>
        <w:pStyle w:val="ListParagraph"/>
        <w:numPr>
          <w:ilvl w:val="2"/>
          <w:numId w:val="1"/>
        </w:numPr>
      </w:pPr>
      <w:r>
        <w:t xml:space="preserve">500.2 Existing 2C Survey </w:t>
      </w:r>
    </w:p>
    <w:p w14:paraId="3A691BE7" w14:textId="77777777" w:rsidR="00B33D43" w:rsidRDefault="00B33D43" w:rsidP="001D10EF">
      <w:pPr>
        <w:pStyle w:val="ListParagraph"/>
        <w:numPr>
          <w:ilvl w:val="3"/>
          <w:numId w:val="1"/>
        </w:numPr>
      </w:pPr>
      <w:r>
        <w:t xml:space="preserve">Role: Vendor Site </w:t>
      </w:r>
      <w:proofErr w:type="gramStart"/>
      <w:r>
        <w:t>Acquisition(</w:t>
      </w:r>
      <w:proofErr w:type="gramEnd"/>
      <w:r>
        <w:t>VSA)</w:t>
      </w:r>
    </w:p>
    <w:p w14:paraId="6D604A6D" w14:textId="77777777" w:rsidR="00B33D43" w:rsidRDefault="00B33D43" w:rsidP="00B33D43">
      <w:pPr>
        <w:pStyle w:val="ListParagraph"/>
        <w:numPr>
          <w:ilvl w:val="2"/>
          <w:numId w:val="1"/>
        </w:numPr>
      </w:pPr>
      <w:r>
        <w:t xml:space="preserve">500.3 Existing Boundary Survey </w:t>
      </w:r>
    </w:p>
    <w:p w14:paraId="22142BD0" w14:textId="77777777" w:rsidR="00B33D43" w:rsidRDefault="00B33D43" w:rsidP="001D10EF">
      <w:pPr>
        <w:pStyle w:val="ListParagraph"/>
        <w:numPr>
          <w:ilvl w:val="3"/>
          <w:numId w:val="1"/>
        </w:numPr>
      </w:pPr>
      <w:r>
        <w:t xml:space="preserve">Role: Vendor Site </w:t>
      </w:r>
      <w:proofErr w:type="gramStart"/>
      <w:r>
        <w:t>Acquisition(</w:t>
      </w:r>
      <w:proofErr w:type="gramEnd"/>
      <w:r>
        <w:t>VSA)</w:t>
      </w:r>
    </w:p>
    <w:p w14:paraId="7AE199E9" w14:textId="77777777" w:rsidR="00B33D43" w:rsidRDefault="00B33D43" w:rsidP="00B33D43">
      <w:pPr>
        <w:pStyle w:val="ListParagraph"/>
        <w:numPr>
          <w:ilvl w:val="2"/>
          <w:numId w:val="1"/>
        </w:numPr>
      </w:pPr>
      <w:r>
        <w:t>500.4 Existing FAA Documents</w:t>
      </w:r>
    </w:p>
    <w:p w14:paraId="3BDA6732" w14:textId="77777777" w:rsidR="00B33D43" w:rsidRDefault="00B33D43" w:rsidP="001D10EF">
      <w:pPr>
        <w:pStyle w:val="ListParagraph"/>
        <w:numPr>
          <w:ilvl w:val="3"/>
          <w:numId w:val="1"/>
        </w:numPr>
      </w:pPr>
      <w:r>
        <w:t xml:space="preserve">Role: Vendor Site </w:t>
      </w:r>
      <w:proofErr w:type="gramStart"/>
      <w:r>
        <w:t>Acquisition(</w:t>
      </w:r>
      <w:proofErr w:type="gramEnd"/>
      <w:r>
        <w:t>VSA)</w:t>
      </w:r>
    </w:p>
    <w:p w14:paraId="44B5C434" w14:textId="77777777" w:rsidR="00B33D43" w:rsidRDefault="00B33D43" w:rsidP="00B33D43">
      <w:pPr>
        <w:pStyle w:val="ListParagraph"/>
        <w:numPr>
          <w:ilvl w:val="2"/>
          <w:numId w:val="1"/>
        </w:numPr>
      </w:pPr>
      <w:r>
        <w:t xml:space="preserve">500.5 Existing ASR Documents </w:t>
      </w:r>
    </w:p>
    <w:p w14:paraId="0C34CCF8" w14:textId="77777777" w:rsidR="00B33D43" w:rsidRDefault="00B33D43" w:rsidP="001D10EF">
      <w:pPr>
        <w:pStyle w:val="ListParagraph"/>
        <w:numPr>
          <w:ilvl w:val="3"/>
          <w:numId w:val="1"/>
        </w:numPr>
      </w:pPr>
      <w:r>
        <w:t xml:space="preserve">Role: Vendor Site </w:t>
      </w:r>
      <w:proofErr w:type="gramStart"/>
      <w:r>
        <w:t>Acquisition(</w:t>
      </w:r>
      <w:proofErr w:type="gramEnd"/>
      <w:r>
        <w:t>VSA)</w:t>
      </w:r>
    </w:p>
    <w:p w14:paraId="60A803E8" w14:textId="77777777" w:rsidR="00B33D43" w:rsidRDefault="00B33D43" w:rsidP="00B33D43">
      <w:pPr>
        <w:pStyle w:val="ListParagraph"/>
        <w:numPr>
          <w:ilvl w:val="2"/>
          <w:numId w:val="1"/>
        </w:numPr>
      </w:pPr>
      <w:r>
        <w:t xml:space="preserve">500.6 Existing FCC Documents </w:t>
      </w:r>
    </w:p>
    <w:p w14:paraId="28AAD5DE" w14:textId="77777777" w:rsidR="00B33D43" w:rsidRDefault="00B33D43" w:rsidP="001D10EF">
      <w:pPr>
        <w:pStyle w:val="ListParagraph"/>
        <w:numPr>
          <w:ilvl w:val="3"/>
          <w:numId w:val="1"/>
        </w:numPr>
      </w:pPr>
      <w:r>
        <w:t xml:space="preserve">Role: Vendor Site </w:t>
      </w:r>
      <w:proofErr w:type="gramStart"/>
      <w:r>
        <w:t>Acquisition(</w:t>
      </w:r>
      <w:proofErr w:type="gramEnd"/>
      <w:r>
        <w:t>VSA)</w:t>
      </w:r>
    </w:p>
    <w:p w14:paraId="3CDB5F6B" w14:textId="77777777" w:rsidR="00B33D43" w:rsidRDefault="00B33D43" w:rsidP="00B33D43">
      <w:pPr>
        <w:pStyle w:val="ListParagraph"/>
        <w:numPr>
          <w:ilvl w:val="2"/>
          <w:numId w:val="1"/>
        </w:numPr>
      </w:pPr>
      <w:r>
        <w:t xml:space="preserve">500.7 Existing Geotech </w:t>
      </w:r>
    </w:p>
    <w:p w14:paraId="46E8676F" w14:textId="77777777" w:rsidR="00B33D43" w:rsidRDefault="00B33D43" w:rsidP="001D10EF">
      <w:pPr>
        <w:pStyle w:val="ListParagraph"/>
        <w:numPr>
          <w:ilvl w:val="3"/>
          <w:numId w:val="1"/>
        </w:numPr>
      </w:pPr>
      <w:r>
        <w:t xml:space="preserve">Role: Vendor Site </w:t>
      </w:r>
      <w:proofErr w:type="gramStart"/>
      <w:r>
        <w:t>Acquisition(</w:t>
      </w:r>
      <w:proofErr w:type="gramEnd"/>
      <w:r>
        <w:t>VSA)</w:t>
      </w:r>
    </w:p>
    <w:p w14:paraId="5CD4E5D0" w14:textId="77777777" w:rsidR="00B33D43" w:rsidRDefault="00B33D43" w:rsidP="00B33D43">
      <w:pPr>
        <w:pStyle w:val="ListParagraph"/>
        <w:numPr>
          <w:ilvl w:val="2"/>
          <w:numId w:val="1"/>
        </w:numPr>
      </w:pPr>
      <w:r>
        <w:t xml:space="preserve">500.8 Existing Ground Lease </w:t>
      </w:r>
    </w:p>
    <w:p w14:paraId="6E814A41" w14:textId="77777777" w:rsidR="00B33D43" w:rsidRDefault="00B33D43" w:rsidP="001D10EF">
      <w:pPr>
        <w:pStyle w:val="ListParagraph"/>
        <w:numPr>
          <w:ilvl w:val="3"/>
          <w:numId w:val="1"/>
        </w:numPr>
      </w:pPr>
      <w:r>
        <w:t xml:space="preserve">Role: Vendor Site </w:t>
      </w:r>
      <w:proofErr w:type="gramStart"/>
      <w:r>
        <w:t>Acquisition(</w:t>
      </w:r>
      <w:proofErr w:type="gramEnd"/>
      <w:r>
        <w:t>VSA)</w:t>
      </w:r>
    </w:p>
    <w:p w14:paraId="710A9CD1" w14:textId="77777777" w:rsidR="00B33D43" w:rsidRDefault="00B33D43" w:rsidP="00B33D43">
      <w:pPr>
        <w:pStyle w:val="ListParagraph"/>
        <w:numPr>
          <w:ilvl w:val="2"/>
          <w:numId w:val="1"/>
        </w:numPr>
      </w:pPr>
      <w:r>
        <w:t xml:space="preserve">500.9 Existing Title </w:t>
      </w:r>
    </w:p>
    <w:p w14:paraId="3F2EEBD9" w14:textId="77777777" w:rsidR="00B33D43" w:rsidRDefault="00B33D43" w:rsidP="001D10EF">
      <w:pPr>
        <w:pStyle w:val="ListParagraph"/>
        <w:numPr>
          <w:ilvl w:val="3"/>
          <w:numId w:val="1"/>
        </w:numPr>
      </w:pPr>
      <w:r>
        <w:t xml:space="preserve">Role: Vendor Site </w:t>
      </w:r>
      <w:proofErr w:type="gramStart"/>
      <w:r>
        <w:t>Acquisition(</w:t>
      </w:r>
      <w:proofErr w:type="gramEnd"/>
      <w:r>
        <w:t>VSA)</w:t>
      </w:r>
    </w:p>
    <w:p w14:paraId="061AA94B" w14:textId="77777777" w:rsidR="00B33D43" w:rsidRDefault="00B33D43" w:rsidP="00B33D43">
      <w:pPr>
        <w:pStyle w:val="ListParagraph"/>
        <w:numPr>
          <w:ilvl w:val="2"/>
          <w:numId w:val="1"/>
        </w:numPr>
      </w:pPr>
      <w:r>
        <w:t xml:space="preserve">500.10 Existing Tower Drawings </w:t>
      </w:r>
    </w:p>
    <w:p w14:paraId="47DD6455" w14:textId="77777777" w:rsidR="00B33D43" w:rsidRDefault="00B33D43" w:rsidP="001D10EF">
      <w:pPr>
        <w:pStyle w:val="ListParagraph"/>
        <w:numPr>
          <w:ilvl w:val="3"/>
          <w:numId w:val="1"/>
        </w:numPr>
      </w:pPr>
      <w:r>
        <w:t xml:space="preserve">Role: Vendor Site </w:t>
      </w:r>
      <w:proofErr w:type="gramStart"/>
      <w:r>
        <w:t>Acquisition(</w:t>
      </w:r>
      <w:proofErr w:type="gramEnd"/>
      <w:r>
        <w:t>VSA)</w:t>
      </w:r>
    </w:p>
    <w:p w14:paraId="135EF2AA" w14:textId="77777777" w:rsidR="00B33D43" w:rsidRDefault="00B33D43" w:rsidP="00B33D43">
      <w:pPr>
        <w:pStyle w:val="ListParagraph"/>
        <w:numPr>
          <w:ilvl w:val="2"/>
          <w:numId w:val="1"/>
        </w:numPr>
      </w:pPr>
      <w:r>
        <w:t xml:space="preserve">500.11 Existing Environmental Phase I </w:t>
      </w:r>
    </w:p>
    <w:p w14:paraId="3C9018CF" w14:textId="77777777" w:rsidR="00B33D43" w:rsidRDefault="00B33D43" w:rsidP="001D10EF">
      <w:pPr>
        <w:pStyle w:val="ListParagraph"/>
        <w:numPr>
          <w:ilvl w:val="3"/>
          <w:numId w:val="1"/>
        </w:numPr>
      </w:pPr>
      <w:r>
        <w:t xml:space="preserve">Role: Vendor Site </w:t>
      </w:r>
      <w:proofErr w:type="gramStart"/>
      <w:r>
        <w:t>Acquisition(</w:t>
      </w:r>
      <w:proofErr w:type="gramEnd"/>
      <w:r>
        <w:t>VSA)</w:t>
      </w:r>
    </w:p>
    <w:p w14:paraId="7F1487C0" w14:textId="77777777" w:rsidR="00B33D43" w:rsidRDefault="00B33D43" w:rsidP="00B33D43">
      <w:pPr>
        <w:pStyle w:val="ListParagraph"/>
        <w:numPr>
          <w:ilvl w:val="2"/>
          <w:numId w:val="1"/>
        </w:numPr>
      </w:pPr>
      <w:r>
        <w:t xml:space="preserve">500.12 Existing NEPA </w:t>
      </w:r>
    </w:p>
    <w:p w14:paraId="51A8C6B0" w14:textId="77777777" w:rsidR="00B33D43" w:rsidRDefault="00B33D43" w:rsidP="001D10EF">
      <w:pPr>
        <w:pStyle w:val="ListParagraph"/>
        <w:numPr>
          <w:ilvl w:val="3"/>
          <w:numId w:val="1"/>
        </w:numPr>
      </w:pPr>
      <w:r>
        <w:t xml:space="preserve">Role: Vendor Site </w:t>
      </w:r>
      <w:proofErr w:type="gramStart"/>
      <w:r>
        <w:t>Acquisition(</w:t>
      </w:r>
      <w:proofErr w:type="gramEnd"/>
      <w:r>
        <w:t>VSA)</w:t>
      </w:r>
    </w:p>
    <w:p w14:paraId="52DB242E" w14:textId="77777777" w:rsidR="00B33D43" w:rsidRDefault="00B33D43" w:rsidP="00B33D43">
      <w:pPr>
        <w:pStyle w:val="ListParagraph"/>
        <w:numPr>
          <w:ilvl w:val="2"/>
          <w:numId w:val="1"/>
        </w:numPr>
      </w:pPr>
      <w:r>
        <w:t xml:space="preserve">500.13 Existing Section 106 </w:t>
      </w:r>
    </w:p>
    <w:p w14:paraId="3C07D52C" w14:textId="77777777" w:rsidR="00B33D43" w:rsidRDefault="00B33D43" w:rsidP="00D137D4">
      <w:pPr>
        <w:pStyle w:val="ListParagraph"/>
        <w:numPr>
          <w:ilvl w:val="3"/>
          <w:numId w:val="1"/>
        </w:numPr>
      </w:pPr>
      <w:r>
        <w:t xml:space="preserve">Role: Vendor Site </w:t>
      </w:r>
      <w:proofErr w:type="gramStart"/>
      <w:r>
        <w:t>Acquisition(</w:t>
      </w:r>
      <w:proofErr w:type="gramEnd"/>
      <w:r>
        <w:t>VSA)</w:t>
      </w:r>
    </w:p>
    <w:p w14:paraId="1389D85F" w14:textId="77777777" w:rsidR="00B33D43" w:rsidRDefault="00B33D43" w:rsidP="00B33D43">
      <w:pPr>
        <w:pStyle w:val="ListParagraph"/>
        <w:numPr>
          <w:ilvl w:val="2"/>
          <w:numId w:val="1"/>
        </w:numPr>
      </w:pPr>
      <w:r>
        <w:t xml:space="preserve">500.14 Existing Structural </w:t>
      </w:r>
    </w:p>
    <w:p w14:paraId="2A3E70C1" w14:textId="77777777" w:rsidR="00B33D43" w:rsidRDefault="00B33D43" w:rsidP="00D137D4">
      <w:pPr>
        <w:pStyle w:val="ListParagraph"/>
        <w:numPr>
          <w:ilvl w:val="3"/>
          <w:numId w:val="1"/>
        </w:numPr>
      </w:pPr>
      <w:r>
        <w:t xml:space="preserve">Role: Vendor Site </w:t>
      </w:r>
      <w:proofErr w:type="gramStart"/>
      <w:r>
        <w:t>Acquisition(</w:t>
      </w:r>
      <w:proofErr w:type="gramEnd"/>
      <w:r>
        <w:t>VSA)</w:t>
      </w:r>
    </w:p>
    <w:p w14:paraId="38787774" w14:textId="77777777" w:rsidR="00B33D43" w:rsidRDefault="00B33D43" w:rsidP="00B33D43">
      <w:pPr>
        <w:pStyle w:val="ListParagraph"/>
        <w:numPr>
          <w:ilvl w:val="2"/>
          <w:numId w:val="1"/>
        </w:numPr>
      </w:pPr>
      <w:r>
        <w:t xml:space="preserve">500.15 Upload NPA NTCMF </w:t>
      </w:r>
    </w:p>
    <w:p w14:paraId="008B60BB" w14:textId="77777777" w:rsidR="00B33D43" w:rsidRDefault="00B33D43" w:rsidP="00D137D4">
      <w:pPr>
        <w:pStyle w:val="ListParagraph"/>
        <w:numPr>
          <w:ilvl w:val="3"/>
          <w:numId w:val="1"/>
        </w:numPr>
      </w:pPr>
      <w:r>
        <w:lastRenderedPageBreak/>
        <w:t xml:space="preserve">Role: Vendor Site </w:t>
      </w:r>
      <w:proofErr w:type="gramStart"/>
      <w:r>
        <w:t>Acquisition(</w:t>
      </w:r>
      <w:proofErr w:type="gramEnd"/>
      <w:r>
        <w:t>VSA)</w:t>
      </w:r>
    </w:p>
    <w:p w14:paraId="7E0A9343" w14:textId="77777777" w:rsidR="00B33D43" w:rsidRDefault="00B33D43" w:rsidP="00B33D43">
      <w:pPr>
        <w:pStyle w:val="ListParagraph"/>
        <w:numPr>
          <w:ilvl w:val="2"/>
          <w:numId w:val="1"/>
        </w:numPr>
      </w:pPr>
      <w:r>
        <w:t xml:space="preserve">500.16 Exclusion Form </w:t>
      </w:r>
    </w:p>
    <w:p w14:paraId="76C06D6B" w14:textId="77777777" w:rsidR="00B33D43" w:rsidRDefault="00B33D43" w:rsidP="00D137D4">
      <w:pPr>
        <w:pStyle w:val="ListParagraph"/>
        <w:numPr>
          <w:ilvl w:val="3"/>
          <w:numId w:val="1"/>
        </w:numPr>
      </w:pPr>
      <w:r>
        <w:t xml:space="preserve">Role: Vendor Site </w:t>
      </w:r>
      <w:proofErr w:type="gramStart"/>
      <w:r>
        <w:t>Acquisition(</w:t>
      </w:r>
      <w:proofErr w:type="gramEnd"/>
      <w:r>
        <w:t>VSA)</w:t>
      </w:r>
    </w:p>
    <w:p w14:paraId="4F32A5D2" w14:textId="77777777" w:rsidR="00B33D43" w:rsidRDefault="00B33D43" w:rsidP="00B33D43">
      <w:pPr>
        <w:pStyle w:val="ListParagraph"/>
        <w:numPr>
          <w:ilvl w:val="2"/>
          <w:numId w:val="1"/>
        </w:numPr>
      </w:pPr>
      <w:r>
        <w:t xml:space="preserve">500.17 TCNS Certification </w:t>
      </w:r>
    </w:p>
    <w:p w14:paraId="65103E2E" w14:textId="77777777" w:rsidR="00B33D43" w:rsidRDefault="00B33D43" w:rsidP="00D137D4">
      <w:pPr>
        <w:pStyle w:val="ListParagraph"/>
        <w:numPr>
          <w:ilvl w:val="3"/>
          <w:numId w:val="1"/>
        </w:numPr>
      </w:pPr>
      <w:r>
        <w:t xml:space="preserve">Role: Vendor Site </w:t>
      </w:r>
      <w:proofErr w:type="gramStart"/>
      <w:r>
        <w:t>Acquisition(</w:t>
      </w:r>
      <w:proofErr w:type="gramEnd"/>
      <w:r>
        <w:t>VSA)</w:t>
      </w:r>
    </w:p>
    <w:p w14:paraId="3B2E6332" w14:textId="77777777" w:rsidR="00B33D43" w:rsidRDefault="00B33D43" w:rsidP="00B33D43">
      <w:pPr>
        <w:pStyle w:val="ListParagraph"/>
        <w:numPr>
          <w:ilvl w:val="2"/>
          <w:numId w:val="1"/>
        </w:numPr>
      </w:pPr>
      <w:r>
        <w:t xml:space="preserve">500.18 Copy of Form 621 </w:t>
      </w:r>
    </w:p>
    <w:p w14:paraId="7DA051FF" w14:textId="77777777" w:rsidR="00B33D43" w:rsidRDefault="00B33D43" w:rsidP="00D137D4">
      <w:pPr>
        <w:pStyle w:val="ListParagraph"/>
        <w:numPr>
          <w:ilvl w:val="3"/>
          <w:numId w:val="1"/>
        </w:numPr>
      </w:pPr>
      <w:r>
        <w:t xml:space="preserve">Role: Vendor Site </w:t>
      </w:r>
      <w:proofErr w:type="gramStart"/>
      <w:r>
        <w:t>Acquisition(</w:t>
      </w:r>
      <w:proofErr w:type="gramEnd"/>
      <w:r>
        <w:t>VSA)</w:t>
      </w:r>
    </w:p>
    <w:p w14:paraId="0A76A5DE" w14:textId="31B50EFC" w:rsidR="00B33D43" w:rsidRDefault="00B33D43" w:rsidP="00B33D43">
      <w:pPr>
        <w:pStyle w:val="ListParagraph"/>
        <w:numPr>
          <w:ilvl w:val="2"/>
          <w:numId w:val="1"/>
        </w:numPr>
      </w:pPr>
      <w:r>
        <w:t xml:space="preserve">500.19 Tower Owner </w:t>
      </w:r>
      <w:r w:rsidR="00B16924">
        <w:t>Certification</w:t>
      </w:r>
      <w:r>
        <w:t xml:space="preserve"> Letter </w:t>
      </w:r>
    </w:p>
    <w:p w14:paraId="04C5DD70" w14:textId="77777777" w:rsidR="00B33D43" w:rsidRDefault="00B33D43" w:rsidP="00D137D4">
      <w:pPr>
        <w:pStyle w:val="ListParagraph"/>
        <w:numPr>
          <w:ilvl w:val="3"/>
          <w:numId w:val="1"/>
        </w:numPr>
      </w:pPr>
      <w:r>
        <w:t xml:space="preserve">Role: Vendor Site </w:t>
      </w:r>
      <w:proofErr w:type="gramStart"/>
      <w:r>
        <w:t>Acquisition(</w:t>
      </w:r>
      <w:proofErr w:type="gramEnd"/>
      <w:r>
        <w:t>VSA)</w:t>
      </w:r>
    </w:p>
    <w:p w14:paraId="35CCD679" w14:textId="77777777" w:rsidR="00B33D43" w:rsidRDefault="00B33D43" w:rsidP="00B33D43">
      <w:pPr>
        <w:pStyle w:val="ListParagraph"/>
        <w:numPr>
          <w:ilvl w:val="2"/>
          <w:numId w:val="1"/>
        </w:numPr>
      </w:pPr>
      <w:r>
        <w:t xml:space="preserve">500.20 Backup of No Response </w:t>
      </w:r>
    </w:p>
    <w:p w14:paraId="0E4CB00F" w14:textId="77777777" w:rsidR="00B33D43" w:rsidRDefault="00B33D43" w:rsidP="00D137D4">
      <w:pPr>
        <w:pStyle w:val="ListParagraph"/>
        <w:numPr>
          <w:ilvl w:val="3"/>
          <w:numId w:val="1"/>
        </w:numPr>
      </w:pPr>
      <w:r>
        <w:t xml:space="preserve">Role: Vendor Site </w:t>
      </w:r>
      <w:proofErr w:type="gramStart"/>
      <w:r>
        <w:t>Acquisition(</w:t>
      </w:r>
      <w:proofErr w:type="gramEnd"/>
      <w:r>
        <w:t>VSA)</w:t>
      </w:r>
    </w:p>
    <w:p w14:paraId="2F0AE998" w14:textId="77777777" w:rsidR="00B33D43" w:rsidRDefault="00B33D43" w:rsidP="00B33D43">
      <w:pPr>
        <w:pStyle w:val="ListParagraph"/>
        <w:numPr>
          <w:ilvl w:val="2"/>
          <w:numId w:val="1"/>
        </w:numPr>
      </w:pPr>
      <w:r>
        <w:t>500.21 Refusal for TOCL</w:t>
      </w:r>
    </w:p>
    <w:p w14:paraId="50B04442" w14:textId="77777777" w:rsidR="00B33D43" w:rsidRDefault="00B33D43" w:rsidP="00D137D4">
      <w:pPr>
        <w:pStyle w:val="ListParagraph"/>
        <w:numPr>
          <w:ilvl w:val="3"/>
          <w:numId w:val="1"/>
        </w:numPr>
      </w:pPr>
      <w:r>
        <w:t xml:space="preserve">Role: Vendor Site </w:t>
      </w:r>
      <w:proofErr w:type="gramStart"/>
      <w:r>
        <w:t>Acquisition(</w:t>
      </w:r>
      <w:proofErr w:type="gramEnd"/>
      <w:r>
        <w:t>VSA)</w:t>
      </w:r>
    </w:p>
    <w:p w14:paraId="1537823A" w14:textId="77777777" w:rsidR="00B33D43" w:rsidRDefault="00B33D43" w:rsidP="00B33D43">
      <w:pPr>
        <w:pStyle w:val="ListParagraph"/>
        <w:numPr>
          <w:ilvl w:val="2"/>
          <w:numId w:val="1"/>
        </w:numPr>
      </w:pPr>
      <w:r>
        <w:t xml:space="preserve">500.22 Upload NPA TCMF </w:t>
      </w:r>
    </w:p>
    <w:p w14:paraId="0D8BB447" w14:textId="77777777" w:rsidR="00B33D43" w:rsidRDefault="00B33D43" w:rsidP="00D137D4">
      <w:pPr>
        <w:pStyle w:val="ListParagraph"/>
        <w:numPr>
          <w:ilvl w:val="3"/>
          <w:numId w:val="1"/>
        </w:numPr>
      </w:pPr>
      <w:r>
        <w:t xml:space="preserve">Role: Vendor Site </w:t>
      </w:r>
      <w:proofErr w:type="gramStart"/>
      <w:r>
        <w:t>Acquisition(</w:t>
      </w:r>
      <w:proofErr w:type="gramEnd"/>
      <w:r>
        <w:t>VSA)</w:t>
      </w:r>
    </w:p>
    <w:p w14:paraId="438FCD07" w14:textId="77777777" w:rsidR="00B33D43" w:rsidRDefault="00B33D43" w:rsidP="00B33D43">
      <w:pPr>
        <w:pStyle w:val="ListParagraph"/>
        <w:numPr>
          <w:ilvl w:val="2"/>
          <w:numId w:val="1"/>
        </w:numPr>
      </w:pPr>
      <w:r>
        <w:t xml:space="preserve">500.23 RE Approval </w:t>
      </w:r>
    </w:p>
    <w:p w14:paraId="7EB95916" w14:textId="77777777" w:rsidR="00B33D43" w:rsidRDefault="00B33D43" w:rsidP="00D137D4">
      <w:pPr>
        <w:pStyle w:val="ListParagraph"/>
        <w:numPr>
          <w:ilvl w:val="3"/>
          <w:numId w:val="1"/>
        </w:numPr>
      </w:pPr>
      <w:r>
        <w:t>Role: Regional Real Estate Specialist (RRES)</w:t>
      </w:r>
    </w:p>
    <w:p w14:paraId="279B8F23" w14:textId="77777777" w:rsidR="00B33D43" w:rsidRDefault="00B33D43" w:rsidP="00B33D43">
      <w:pPr>
        <w:pStyle w:val="ListParagraph"/>
        <w:numPr>
          <w:ilvl w:val="2"/>
          <w:numId w:val="1"/>
        </w:numPr>
      </w:pPr>
      <w:r>
        <w:t xml:space="preserve">500.24 Tower Core Package Data </w:t>
      </w:r>
    </w:p>
    <w:p w14:paraId="60F5FA08" w14:textId="15CF0C28" w:rsidR="00B33D43" w:rsidRDefault="00B33D43" w:rsidP="00D137D4">
      <w:pPr>
        <w:pStyle w:val="ListParagraph"/>
        <w:numPr>
          <w:ilvl w:val="3"/>
          <w:numId w:val="1"/>
        </w:numPr>
      </w:pPr>
      <w:r>
        <w:t>Role: Regional Real Estate Specialist (RRES)</w:t>
      </w:r>
    </w:p>
    <w:p w14:paraId="155CA567" w14:textId="1EA040E5" w:rsidR="00B02E37" w:rsidRDefault="6CA4DB71" w:rsidP="00B02E37">
      <w:pPr>
        <w:pStyle w:val="ListParagraph"/>
        <w:numPr>
          <w:ilvl w:val="1"/>
          <w:numId w:val="1"/>
        </w:numPr>
        <w:rPr>
          <w:rFonts w:eastAsiaTheme="minorEastAsia"/>
        </w:rPr>
      </w:pPr>
      <w:r>
        <w:t>600 – Title Report Ordered - Order the title report for the specified vendor property. Commence following the primary candidate selection.</w:t>
      </w:r>
    </w:p>
    <w:p w14:paraId="785E58F7" w14:textId="166D629A" w:rsidR="6CA4DB71" w:rsidRDefault="6CA4DB71" w:rsidP="6CA4DB71">
      <w:pPr>
        <w:pStyle w:val="ListParagraph"/>
        <w:numPr>
          <w:ilvl w:val="2"/>
          <w:numId w:val="1"/>
        </w:numPr>
        <w:rPr>
          <w:rFonts w:eastAsiaTheme="minorEastAsia"/>
        </w:rPr>
      </w:pPr>
      <w:r>
        <w:t>600.1 Confirm Title Report Ordered</w:t>
      </w:r>
    </w:p>
    <w:p w14:paraId="7B52A5DA" w14:textId="382E91B2" w:rsidR="6CA4DB71" w:rsidRDefault="6CA4DB71" w:rsidP="6CA4DB71">
      <w:pPr>
        <w:pStyle w:val="ListParagraph"/>
        <w:numPr>
          <w:ilvl w:val="3"/>
          <w:numId w:val="1"/>
        </w:numPr>
        <w:rPr>
          <w:rFonts w:eastAsiaTheme="minorEastAsia"/>
        </w:rPr>
      </w:pPr>
      <w:r w:rsidRPr="6CA4DB71">
        <w:t>Role: Regional Real Estate Specialist (RRES)</w:t>
      </w:r>
    </w:p>
    <w:p w14:paraId="3EA225BE" w14:textId="358E8A42" w:rsidR="00B02E37" w:rsidRDefault="6CA4DB71" w:rsidP="00B02E37">
      <w:pPr>
        <w:pStyle w:val="ListParagraph"/>
        <w:numPr>
          <w:ilvl w:val="1"/>
          <w:numId w:val="1"/>
        </w:numPr>
        <w:rPr>
          <w:rFonts w:eastAsiaTheme="minorEastAsia"/>
        </w:rPr>
      </w:pPr>
      <w:r>
        <w:t xml:space="preserve">700 – Title Report Received - </w:t>
      </w:r>
      <w:proofErr w:type="spellStart"/>
      <w:r>
        <w:t>Reciept</w:t>
      </w:r>
      <w:proofErr w:type="spellEnd"/>
      <w:r>
        <w:t xml:space="preserve"> of the vendor property title report.</w:t>
      </w:r>
    </w:p>
    <w:p w14:paraId="44417CF9" w14:textId="43B82A20" w:rsidR="6CA4DB71" w:rsidRDefault="6CA4DB71" w:rsidP="6CA4DB71">
      <w:pPr>
        <w:pStyle w:val="ListParagraph"/>
        <w:numPr>
          <w:ilvl w:val="2"/>
          <w:numId w:val="1"/>
        </w:numPr>
        <w:rPr>
          <w:rFonts w:eastAsiaTheme="minorEastAsia"/>
        </w:rPr>
      </w:pPr>
      <w:r>
        <w:t>700.1 Title Report</w:t>
      </w:r>
    </w:p>
    <w:p w14:paraId="4BA55847" w14:textId="7565D65A" w:rsidR="6CA4DB71" w:rsidRDefault="6CA4DB71" w:rsidP="6CA4DB71">
      <w:pPr>
        <w:pStyle w:val="ListParagraph"/>
        <w:numPr>
          <w:ilvl w:val="3"/>
          <w:numId w:val="1"/>
        </w:numPr>
        <w:rPr>
          <w:rFonts w:eastAsiaTheme="minorEastAsia"/>
        </w:rPr>
      </w:pPr>
      <w:r w:rsidRPr="6CA4DB71">
        <w:t xml:space="preserve">Role: Vendor Site </w:t>
      </w:r>
      <w:proofErr w:type="gramStart"/>
      <w:r w:rsidRPr="6CA4DB71">
        <w:t>Acquisition(</w:t>
      </w:r>
      <w:proofErr w:type="gramEnd"/>
      <w:r w:rsidRPr="6CA4DB71">
        <w:t>VSA)</w:t>
      </w:r>
    </w:p>
    <w:p w14:paraId="64F482E5" w14:textId="51B8D7A2" w:rsidR="00B02E37" w:rsidRDefault="6CA4DB71" w:rsidP="00B02E37">
      <w:pPr>
        <w:pStyle w:val="ListParagraph"/>
        <w:numPr>
          <w:ilvl w:val="1"/>
          <w:numId w:val="1"/>
        </w:numPr>
        <w:rPr>
          <w:rFonts w:eastAsiaTheme="minorEastAsia"/>
        </w:rPr>
      </w:pPr>
      <w:r>
        <w:t>800 – Title Report Legal Review - Legal review and analysis of the title report.</w:t>
      </w:r>
    </w:p>
    <w:p w14:paraId="2E1FD696" w14:textId="526A10BC" w:rsidR="6CA4DB71" w:rsidRDefault="6CA4DB71" w:rsidP="6CA4DB71">
      <w:pPr>
        <w:pStyle w:val="ListParagraph"/>
        <w:numPr>
          <w:ilvl w:val="2"/>
          <w:numId w:val="1"/>
        </w:numPr>
        <w:rPr>
          <w:rFonts w:eastAsiaTheme="minorEastAsia"/>
        </w:rPr>
      </w:pPr>
      <w:r>
        <w:t>800.1 Title Review Memo</w:t>
      </w:r>
    </w:p>
    <w:p w14:paraId="684082E1" w14:textId="2D493739" w:rsidR="6CA4DB71" w:rsidRDefault="6CA4DB71" w:rsidP="6CA4DB71">
      <w:pPr>
        <w:pStyle w:val="ListParagraph"/>
        <w:numPr>
          <w:ilvl w:val="3"/>
          <w:numId w:val="1"/>
        </w:numPr>
        <w:rPr>
          <w:rFonts w:eastAsiaTheme="minorEastAsia"/>
        </w:rPr>
      </w:pPr>
      <w:r w:rsidRPr="6CA4DB71">
        <w:t xml:space="preserve">Role: Vendor Site </w:t>
      </w:r>
      <w:proofErr w:type="gramStart"/>
      <w:r w:rsidRPr="6CA4DB71">
        <w:t>Acquisition(</w:t>
      </w:r>
      <w:proofErr w:type="gramEnd"/>
      <w:r w:rsidRPr="6CA4DB71">
        <w:t>VSA)</w:t>
      </w:r>
      <w:r>
        <w:tab/>
      </w:r>
    </w:p>
    <w:p w14:paraId="4C10A0BF" w14:textId="3BCA0B74" w:rsidR="00B02E37" w:rsidRDefault="6CA4DB71" w:rsidP="00B02E37">
      <w:pPr>
        <w:pStyle w:val="ListParagraph"/>
        <w:numPr>
          <w:ilvl w:val="1"/>
          <w:numId w:val="1"/>
        </w:numPr>
        <w:rPr>
          <w:rFonts w:eastAsiaTheme="minorEastAsia"/>
        </w:rPr>
      </w:pPr>
      <w:r>
        <w:t>900 – Airspace Opinion - Determine the viability of candidate airspace. Follows the successful completion of the FAA 1A/2C certification process.</w:t>
      </w:r>
    </w:p>
    <w:p w14:paraId="25A76114" w14:textId="68FCD26A" w:rsidR="6CA4DB71" w:rsidRDefault="6CA4DB71" w:rsidP="6CA4DB71">
      <w:pPr>
        <w:pStyle w:val="ListParagraph"/>
        <w:numPr>
          <w:ilvl w:val="2"/>
          <w:numId w:val="1"/>
        </w:numPr>
        <w:rPr>
          <w:rFonts w:eastAsiaTheme="minorEastAsia"/>
        </w:rPr>
      </w:pPr>
      <w:r>
        <w:t>900.1 Airspace Opinion Letter</w:t>
      </w:r>
    </w:p>
    <w:p w14:paraId="730C9314" w14:textId="5A73CD8A" w:rsidR="6CA4DB71" w:rsidRDefault="6CA4DB71" w:rsidP="6CA4DB71">
      <w:pPr>
        <w:numPr>
          <w:ilvl w:val="3"/>
          <w:numId w:val="1"/>
        </w:numPr>
      </w:pPr>
      <w:r w:rsidRPr="6CA4DB71">
        <w:t xml:space="preserve">Role: Regional Regulatory </w:t>
      </w:r>
      <w:proofErr w:type="gramStart"/>
      <w:r w:rsidRPr="6CA4DB71">
        <w:t>Analyst(</w:t>
      </w:r>
      <w:proofErr w:type="gramEnd"/>
      <w:r w:rsidRPr="6CA4DB71">
        <w:t>RRA)</w:t>
      </w:r>
    </w:p>
    <w:p w14:paraId="033C894E" w14:textId="2B209CA8" w:rsidR="6CA4DB71" w:rsidRDefault="6CA4DB71" w:rsidP="6CA4DB71">
      <w:pPr>
        <w:numPr>
          <w:ilvl w:val="2"/>
          <w:numId w:val="1"/>
        </w:numPr>
      </w:pPr>
      <w:r w:rsidRPr="6CA4DB71">
        <w:t>900.2 Airspace Results</w:t>
      </w:r>
    </w:p>
    <w:p w14:paraId="6358F75D" w14:textId="6D58C1A2" w:rsidR="6CA4DB71" w:rsidRDefault="6CA4DB71" w:rsidP="6CA4DB71">
      <w:pPr>
        <w:pStyle w:val="ListParagraph"/>
        <w:numPr>
          <w:ilvl w:val="3"/>
          <w:numId w:val="1"/>
        </w:numPr>
        <w:rPr>
          <w:rFonts w:eastAsiaTheme="minorEastAsia"/>
        </w:rPr>
      </w:pPr>
      <w:r w:rsidRPr="6CA4DB71">
        <w:t xml:space="preserve">Role: Regional Regulatory </w:t>
      </w:r>
      <w:proofErr w:type="gramStart"/>
      <w:r w:rsidRPr="6CA4DB71">
        <w:t>Analyst(</w:t>
      </w:r>
      <w:proofErr w:type="gramEnd"/>
      <w:r w:rsidRPr="6CA4DB71">
        <w:t>RRA)</w:t>
      </w:r>
    </w:p>
    <w:p w14:paraId="624E4BDF" w14:textId="092E1CBC" w:rsidR="6CA4DB71" w:rsidRDefault="6CA4DB71" w:rsidP="6CA4DB71">
      <w:pPr>
        <w:ind w:left="1800"/>
        <w:jc w:val="center"/>
      </w:pPr>
      <w:r>
        <w:rPr>
          <w:noProof/>
          <w:lang w:eastAsia="ko-KR"/>
        </w:rPr>
        <w:lastRenderedPageBreak/>
        <w:drawing>
          <wp:inline distT="0" distB="0" distL="0" distR="0" wp14:anchorId="13ABE226" wp14:editId="5F715E3B">
            <wp:extent cx="4572000" cy="1276350"/>
            <wp:effectExtent l="0" t="0" r="0" b="0"/>
            <wp:docPr id="1185030103" name="Picture 205101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1014268"/>
                    <pic:cNvPicPr/>
                  </pic:nvPicPr>
                  <pic:blipFill>
                    <a:blip r:embed="rId21">
                      <a:extLst>
                        <a:ext uri="{28A0092B-C50C-407E-A947-70E740481C1C}">
                          <a14:useLocalDpi xmlns:a14="http://schemas.microsoft.com/office/drawing/2010/main" val="0"/>
                        </a:ext>
                      </a:extLst>
                    </a:blip>
                    <a:stretch>
                      <a:fillRect/>
                    </a:stretch>
                  </pic:blipFill>
                  <pic:spPr>
                    <a:xfrm>
                      <a:off x="0" y="0"/>
                      <a:ext cx="4572000" cy="1276350"/>
                    </a:xfrm>
                    <a:prstGeom prst="rect">
                      <a:avLst/>
                    </a:prstGeom>
                  </pic:spPr>
                </pic:pic>
              </a:graphicData>
            </a:graphic>
          </wp:inline>
        </w:drawing>
      </w:r>
    </w:p>
    <w:p w14:paraId="6B336B30" w14:textId="43BD87BE" w:rsidR="00B02E37" w:rsidRDefault="00B02E37" w:rsidP="00B02E37">
      <w:pPr>
        <w:pStyle w:val="ListParagraph"/>
        <w:numPr>
          <w:ilvl w:val="1"/>
          <w:numId w:val="1"/>
        </w:numPr>
        <w:rPr>
          <w:rFonts w:eastAsiaTheme="minorEastAsia"/>
        </w:rPr>
      </w:pPr>
      <w:r>
        <w:t>1000 – A&amp;E Site Walk/Design Visit</w:t>
      </w:r>
      <w:r w:rsidR="6CA4DB71">
        <w:t xml:space="preserve"> - Architect &amp; engineering site visit. Commence following approval of the tower core package and 1A/2C surveys.</w:t>
      </w:r>
    </w:p>
    <w:p w14:paraId="1F7EEFAC" w14:textId="0B4C6094" w:rsidR="6CA4DB71" w:rsidRDefault="6CA4DB71" w:rsidP="6CA4DB71">
      <w:pPr>
        <w:pStyle w:val="ListParagraph"/>
        <w:numPr>
          <w:ilvl w:val="2"/>
          <w:numId w:val="1"/>
        </w:numPr>
        <w:rPr>
          <w:rFonts w:eastAsiaTheme="minorEastAsia"/>
        </w:rPr>
      </w:pPr>
      <w:r>
        <w:t>1000.1 Confirm A&amp;E Site Walk / Design Visit</w:t>
      </w:r>
    </w:p>
    <w:p w14:paraId="6E2C3A1E" w14:textId="12E9B8FD" w:rsidR="6CA4DB71" w:rsidRDefault="6CA4DB71" w:rsidP="6CA4DB71">
      <w:pPr>
        <w:pStyle w:val="ListParagraph"/>
        <w:numPr>
          <w:ilvl w:val="3"/>
          <w:numId w:val="1"/>
        </w:numPr>
        <w:rPr>
          <w:rFonts w:eastAsiaTheme="minorEastAsia"/>
        </w:rPr>
      </w:pPr>
      <w:r w:rsidRPr="6CA4DB71">
        <w:t>Role: Regional Real Estate Specialist (RRES)</w:t>
      </w:r>
    </w:p>
    <w:p w14:paraId="53F476ED" w14:textId="46A964B1" w:rsidR="00B02E37" w:rsidRDefault="6CA4DB71" w:rsidP="00B02E37">
      <w:pPr>
        <w:pStyle w:val="ListParagraph"/>
        <w:numPr>
          <w:ilvl w:val="1"/>
          <w:numId w:val="1"/>
        </w:numPr>
        <w:rPr>
          <w:rFonts w:eastAsiaTheme="minorEastAsia"/>
        </w:rPr>
      </w:pPr>
      <w:r>
        <w:t>1100 – 1A/2C Survey Ordered - FAA 1A and 2C certification process for cell tower construction ordered.</w:t>
      </w:r>
    </w:p>
    <w:p w14:paraId="23D9E292" w14:textId="095D1CB6" w:rsidR="6CA4DB71" w:rsidRDefault="6CA4DB71" w:rsidP="6CA4DB71">
      <w:pPr>
        <w:pStyle w:val="ListParagraph"/>
        <w:numPr>
          <w:ilvl w:val="2"/>
          <w:numId w:val="1"/>
        </w:numPr>
        <w:rPr>
          <w:rFonts w:eastAsiaTheme="minorEastAsia"/>
        </w:rPr>
      </w:pPr>
      <w:r>
        <w:t>1100.1 Confirm 1A/2C Survey Ordered</w:t>
      </w:r>
    </w:p>
    <w:p w14:paraId="508B3511" w14:textId="540DA91A" w:rsidR="6CA4DB71" w:rsidRDefault="6CA4DB71" w:rsidP="6CA4DB71">
      <w:pPr>
        <w:pStyle w:val="ListParagraph"/>
        <w:numPr>
          <w:ilvl w:val="3"/>
          <w:numId w:val="1"/>
        </w:numPr>
        <w:rPr>
          <w:rFonts w:eastAsiaTheme="minorEastAsia"/>
        </w:rPr>
      </w:pPr>
      <w:r w:rsidRPr="6CA4DB71">
        <w:t>Role: Regional Real Estate Specialist (RRES)</w:t>
      </w:r>
    </w:p>
    <w:p w14:paraId="270FBC5B" w14:textId="4080E394" w:rsidR="00B02E37" w:rsidRDefault="6CA4DB71" w:rsidP="00B02E37">
      <w:pPr>
        <w:pStyle w:val="ListParagraph"/>
        <w:numPr>
          <w:ilvl w:val="1"/>
          <w:numId w:val="1"/>
        </w:numPr>
        <w:rPr>
          <w:rFonts w:eastAsiaTheme="minorEastAsia"/>
        </w:rPr>
      </w:pPr>
      <w:r>
        <w:t>1200 – 1A/2C Survey Complete - FAA 1A and 2C certification process for cell tower construction complete.</w:t>
      </w:r>
    </w:p>
    <w:p w14:paraId="076F84B5" w14:textId="0AD54CA8" w:rsidR="6CA4DB71" w:rsidRDefault="6CA4DB71" w:rsidP="6CA4DB71">
      <w:pPr>
        <w:pStyle w:val="ListParagraph"/>
        <w:numPr>
          <w:ilvl w:val="2"/>
          <w:numId w:val="1"/>
        </w:numPr>
        <w:rPr>
          <w:rFonts w:eastAsiaTheme="minorEastAsia"/>
        </w:rPr>
      </w:pPr>
      <w:r>
        <w:t>1200.1 2C Survey</w:t>
      </w:r>
    </w:p>
    <w:p w14:paraId="3712A74E" w14:textId="69479E8C" w:rsidR="6CA4DB71" w:rsidRDefault="6CA4DB71" w:rsidP="6CA4DB71">
      <w:pPr>
        <w:numPr>
          <w:ilvl w:val="3"/>
          <w:numId w:val="1"/>
        </w:numPr>
        <w:spacing w:line="240" w:lineRule="auto"/>
      </w:pPr>
      <w:r w:rsidRPr="6CA4DB71">
        <w:t xml:space="preserve">Role: Vendor Site </w:t>
      </w:r>
      <w:proofErr w:type="gramStart"/>
      <w:r w:rsidRPr="6CA4DB71">
        <w:t>Acquisition(</w:t>
      </w:r>
      <w:proofErr w:type="gramEnd"/>
      <w:r w:rsidRPr="6CA4DB71">
        <w:t>VSA)</w:t>
      </w:r>
    </w:p>
    <w:p w14:paraId="194507A5" w14:textId="6C7DD036" w:rsidR="6CA4DB71" w:rsidRDefault="6CA4DB71" w:rsidP="6CA4DB71">
      <w:pPr>
        <w:pStyle w:val="ListParagraph"/>
        <w:numPr>
          <w:ilvl w:val="2"/>
          <w:numId w:val="1"/>
        </w:numPr>
        <w:rPr>
          <w:rFonts w:eastAsiaTheme="minorEastAsia"/>
        </w:rPr>
      </w:pPr>
      <w:r w:rsidRPr="6CA4DB71">
        <w:t>1200.2 1A/2C Survey Form</w:t>
      </w:r>
    </w:p>
    <w:p w14:paraId="706A2E58" w14:textId="04E5D246" w:rsidR="6CA4DB71" w:rsidRDefault="6CA4DB71" w:rsidP="6CA4DB71">
      <w:pPr>
        <w:pStyle w:val="ListParagraph"/>
        <w:numPr>
          <w:ilvl w:val="3"/>
          <w:numId w:val="1"/>
        </w:numPr>
        <w:rPr>
          <w:rFonts w:eastAsiaTheme="minorEastAsia"/>
        </w:rPr>
      </w:pPr>
      <w:r w:rsidRPr="6CA4DB71">
        <w:t xml:space="preserve">Role: Vendor Site </w:t>
      </w:r>
      <w:proofErr w:type="gramStart"/>
      <w:r w:rsidRPr="6CA4DB71">
        <w:t>Acquisition(</w:t>
      </w:r>
      <w:proofErr w:type="gramEnd"/>
      <w:r w:rsidRPr="6CA4DB71">
        <w:t>VSA)</w:t>
      </w:r>
    </w:p>
    <w:p w14:paraId="2D8ACA47" w14:textId="29B257FF" w:rsidR="6CA4DB71" w:rsidRDefault="6CA4DB71" w:rsidP="6CA4DB71">
      <w:pPr>
        <w:ind w:left="1800"/>
        <w:jc w:val="center"/>
      </w:pPr>
      <w:r>
        <w:rPr>
          <w:noProof/>
          <w:lang w:eastAsia="ko-KR"/>
        </w:rPr>
        <w:drawing>
          <wp:inline distT="0" distB="0" distL="0" distR="0" wp14:anchorId="6FBE3861" wp14:editId="7D16FEFC">
            <wp:extent cx="4572000" cy="3676650"/>
            <wp:effectExtent l="0" t="0" r="0" b="0"/>
            <wp:docPr id="1377659859" name="Picture 2100043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0043224"/>
                    <pic:cNvPicPr/>
                  </pic:nvPicPr>
                  <pic:blipFill>
                    <a:blip r:embed="rId22">
                      <a:extLst>
                        <a:ext uri="{28A0092B-C50C-407E-A947-70E740481C1C}">
                          <a14:useLocalDpi xmlns:a14="http://schemas.microsoft.com/office/drawing/2010/main" val="0"/>
                        </a:ext>
                      </a:extLst>
                    </a:blip>
                    <a:stretch>
                      <a:fillRect/>
                    </a:stretch>
                  </pic:blipFill>
                  <pic:spPr>
                    <a:xfrm>
                      <a:off x="0" y="0"/>
                      <a:ext cx="4572000" cy="3676650"/>
                    </a:xfrm>
                    <a:prstGeom prst="rect">
                      <a:avLst/>
                    </a:prstGeom>
                  </pic:spPr>
                </pic:pic>
              </a:graphicData>
            </a:graphic>
          </wp:inline>
        </w:drawing>
      </w:r>
    </w:p>
    <w:p w14:paraId="4D4D7CAE" w14:textId="08E98DF1" w:rsidR="6CA4DB71" w:rsidRDefault="6CA4DB71" w:rsidP="6CA4DB71">
      <w:pPr>
        <w:pStyle w:val="ListParagraph"/>
        <w:numPr>
          <w:ilvl w:val="2"/>
          <w:numId w:val="1"/>
        </w:numPr>
        <w:rPr>
          <w:rFonts w:eastAsiaTheme="minorEastAsia"/>
        </w:rPr>
      </w:pPr>
      <w:r w:rsidRPr="6CA4DB71">
        <w:lastRenderedPageBreak/>
        <w:t>1200.3 1A Survey</w:t>
      </w:r>
    </w:p>
    <w:p w14:paraId="3866A038" w14:textId="00406A51" w:rsidR="6CA4DB71" w:rsidRDefault="6CA4DB71" w:rsidP="6CA4DB71">
      <w:pPr>
        <w:numPr>
          <w:ilvl w:val="3"/>
          <w:numId w:val="1"/>
        </w:numPr>
      </w:pPr>
      <w:r w:rsidRPr="6CA4DB71">
        <w:t xml:space="preserve">Role: Vendor Site </w:t>
      </w:r>
      <w:proofErr w:type="gramStart"/>
      <w:r w:rsidRPr="6CA4DB71">
        <w:t>Acquisition(</w:t>
      </w:r>
      <w:proofErr w:type="gramEnd"/>
      <w:r w:rsidRPr="6CA4DB71">
        <w:t>VSA)</w:t>
      </w:r>
    </w:p>
    <w:p w14:paraId="0B0E9998" w14:textId="16355DBB" w:rsidR="6CA4DB71" w:rsidRDefault="6CA4DB71" w:rsidP="6CA4DB71">
      <w:pPr>
        <w:numPr>
          <w:ilvl w:val="2"/>
          <w:numId w:val="1"/>
        </w:numPr>
      </w:pPr>
      <w:r w:rsidRPr="6CA4DB71">
        <w:t>1200.4 RE Approval</w:t>
      </w:r>
    </w:p>
    <w:p w14:paraId="2E26A572" w14:textId="0D6FEC0C" w:rsidR="6CA4DB71" w:rsidRDefault="6CA4DB71" w:rsidP="6CA4DB71">
      <w:pPr>
        <w:pStyle w:val="ListParagraph"/>
        <w:numPr>
          <w:ilvl w:val="3"/>
          <w:numId w:val="1"/>
        </w:numPr>
        <w:rPr>
          <w:rFonts w:eastAsiaTheme="minorEastAsia"/>
        </w:rPr>
      </w:pPr>
      <w:r w:rsidRPr="6CA4DB71">
        <w:t>Role: Regional Real Estate Specialist (RRES)</w:t>
      </w:r>
    </w:p>
    <w:p w14:paraId="5F355DC6" w14:textId="684CC467" w:rsidR="00B02E37" w:rsidRDefault="00B02E37" w:rsidP="00B02E37">
      <w:pPr>
        <w:pStyle w:val="ListParagraph"/>
        <w:numPr>
          <w:ilvl w:val="1"/>
          <w:numId w:val="1"/>
        </w:numPr>
      </w:pPr>
      <w:r>
        <w:t>1300 – Coordinates Revised</w:t>
      </w:r>
    </w:p>
    <w:p w14:paraId="5FE89813" w14:textId="26883C30" w:rsidR="6CA4DB71" w:rsidRDefault="6CA4DB71" w:rsidP="6CA4DB71">
      <w:pPr>
        <w:pStyle w:val="ListParagraph"/>
        <w:numPr>
          <w:ilvl w:val="2"/>
          <w:numId w:val="1"/>
        </w:numPr>
        <w:rPr>
          <w:rFonts w:eastAsiaTheme="minorEastAsia"/>
        </w:rPr>
      </w:pPr>
      <w:r>
        <w:t>1300.1 Revised Site Coordinates</w:t>
      </w:r>
    </w:p>
    <w:p w14:paraId="19BF5FFA" w14:textId="48331EA9" w:rsidR="6CA4DB71" w:rsidRDefault="6CA4DB71" w:rsidP="6CA4DB71">
      <w:pPr>
        <w:pStyle w:val="ListParagraph"/>
        <w:numPr>
          <w:ilvl w:val="3"/>
          <w:numId w:val="1"/>
        </w:numPr>
        <w:rPr>
          <w:rFonts w:eastAsiaTheme="minorEastAsia"/>
        </w:rPr>
      </w:pPr>
      <w:r w:rsidRPr="6CA4DB71">
        <w:t>Role: Regional Real Estate Specialist (RRES)</w:t>
      </w:r>
    </w:p>
    <w:p w14:paraId="12D30614" w14:textId="44406C16" w:rsidR="6CA4DB71" w:rsidRDefault="6CA4DB71" w:rsidP="6CA4DB71">
      <w:pPr>
        <w:ind w:left="1800"/>
        <w:jc w:val="center"/>
      </w:pPr>
      <w:r>
        <w:rPr>
          <w:noProof/>
          <w:lang w:eastAsia="ko-KR"/>
        </w:rPr>
        <w:drawing>
          <wp:inline distT="0" distB="0" distL="0" distR="0" wp14:anchorId="290BC23B" wp14:editId="2DCE6829">
            <wp:extent cx="4572000" cy="4276725"/>
            <wp:effectExtent l="0" t="0" r="0" b="0"/>
            <wp:docPr id="608282748" name="Picture 2055863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5863424"/>
                    <pic:cNvPicPr/>
                  </pic:nvPicPr>
                  <pic:blipFill>
                    <a:blip r:embed="rId23">
                      <a:extLst>
                        <a:ext uri="{28A0092B-C50C-407E-A947-70E740481C1C}">
                          <a14:useLocalDpi xmlns:a14="http://schemas.microsoft.com/office/drawing/2010/main" val="0"/>
                        </a:ext>
                      </a:extLst>
                    </a:blip>
                    <a:stretch>
                      <a:fillRect/>
                    </a:stretch>
                  </pic:blipFill>
                  <pic:spPr>
                    <a:xfrm>
                      <a:off x="0" y="0"/>
                      <a:ext cx="4572000" cy="4276725"/>
                    </a:xfrm>
                    <a:prstGeom prst="rect">
                      <a:avLst/>
                    </a:prstGeom>
                  </pic:spPr>
                </pic:pic>
              </a:graphicData>
            </a:graphic>
          </wp:inline>
        </w:drawing>
      </w:r>
    </w:p>
    <w:p w14:paraId="198620A8" w14:textId="31D8710F" w:rsidR="6CA4DB71" w:rsidRDefault="6CA4DB71" w:rsidP="6CA4DB71">
      <w:pPr>
        <w:pStyle w:val="ListParagraph"/>
        <w:numPr>
          <w:ilvl w:val="1"/>
          <w:numId w:val="1"/>
        </w:numPr>
        <w:rPr>
          <w:rFonts w:eastAsiaTheme="minorEastAsia"/>
        </w:rPr>
      </w:pPr>
      <w:r>
        <w:t>1400 – Structural Evaluation Ordered - Initiate order of structural evaluation.</w:t>
      </w:r>
    </w:p>
    <w:p w14:paraId="311C1782" w14:textId="71616893" w:rsidR="6CA4DB71" w:rsidRDefault="6CA4DB71" w:rsidP="6CA4DB71">
      <w:pPr>
        <w:pStyle w:val="ListParagraph"/>
        <w:numPr>
          <w:ilvl w:val="2"/>
          <w:numId w:val="1"/>
        </w:numPr>
        <w:rPr>
          <w:rFonts w:eastAsiaTheme="minorEastAsia"/>
        </w:rPr>
      </w:pPr>
      <w:r>
        <w:t>1400.1 Confirm Structural Evaluation Ordered</w:t>
      </w:r>
    </w:p>
    <w:p w14:paraId="4C5417AD" w14:textId="084F9BA8" w:rsidR="6CA4DB71" w:rsidRDefault="6CA4DB71" w:rsidP="6CA4DB71">
      <w:pPr>
        <w:pStyle w:val="ListParagraph"/>
        <w:numPr>
          <w:ilvl w:val="3"/>
          <w:numId w:val="1"/>
        </w:numPr>
        <w:rPr>
          <w:rFonts w:eastAsiaTheme="minorEastAsia"/>
        </w:rPr>
      </w:pPr>
      <w:r w:rsidRPr="6CA4DB71">
        <w:t xml:space="preserve">Role: Regional Construction </w:t>
      </w:r>
      <w:proofErr w:type="gramStart"/>
      <w:r w:rsidRPr="6CA4DB71">
        <w:t>Engineer(</w:t>
      </w:r>
      <w:proofErr w:type="gramEnd"/>
      <w:r w:rsidRPr="6CA4DB71">
        <w:t>RCE)</w:t>
      </w:r>
    </w:p>
    <w:p w14:paraId="55A39872" w14:textId="486F5BD3" w:rsidR="00D955FD" w:rsidRDefault="75EB17A7" w:rsidP="6BFD57A3">
      <w:pPr>
        <w:pStyle w:val="ListParagraph"/>
        <w:numPr>
          <w:ilvl w:val="1"/>
          <w:numId w:val="1"/>
        </w:numPr>
        <w:rPr>
          <w:rFonts w:eastAsiaTheme="minorEastAsia"/>
        </w:rPr>
      </w:pPr>
      <w:r>
        <w:t>1500 – Structural Evaluation - Perform and verify structural evaluation.</w:t>
      </w:r>
    </w:p>
    <w:p w14:paraId="16DF8872" w14:textId="525BE0FF" w:rsidR="5E00D032" w:rsidRDefault="6EA424F6" w:rsidP="5E00D032">
      <w:pPr>
        <w:pStyle w:val="ListParagraph"/>
        <w:numPr>
          <w:ilvl w:val="2"/>
          <w:numId w:val="1"/>
        </w:numPr>
        <w:rPr>
          <w:rFonts w:eastAsiaTheme="minorEastAsia"/>
        </w:rPr>
      </w:pPr>
      <w:r>
        <w:t>1500</w:t>
      </w:r>
      <w:r w:rsidR="5E00D032">
        <w:t>.1 Structural Evaluation</w:t>
      </w:r>
    </w:p>
    <w:p w14:paraId="7D615734" w14:textId="06EBB94B" w:rsidR="00663C39" w:rsidRPr="00663C39" w:rsidRDefault="5E00D032" w:rsidP="00663C39">
      <w:pPr>
        <w:numPr>
          <w:ilvl w:val="3"/>
          <w:numId w:val="1"/>
        </w:numPr>
      </w:pPr>
      <w:r w:rsidRPr="5E00D032">
        <w:t xml:space="preserve">Role: Regional Construction </w:t>
      </w:r>
      <w:proofErr w:type="gramStart"/>
      <w:r w:rsidRPr="5E00D032">
        <w:t>Engineer(</w:t>
      </w:r>
      <w:proofErr w:type="gramEnd"/>
      <w:r w:rsidRPr="5E00D032">
        <w:t>RCE)</w:t>
      </w:r>
    </w:p>
    <w:p w14:paraId="7CA623BA" w14:textId="201B549A" w:rsidR="6EA424F6" w:rsidRDefault="6EA424F6" w:rsidP="6EA424F6">
      <w:pPr>
        <w:numPr>
          <w:ilvl w:val="2"/>
          <w:numId w:val="1"/>
        </w:numPr>
      </w:pPr>
      <w:r>
        <w:rPr>
          <w:noProof/>
          <w:lang w:eastAsia="ko-KR"/>
        </w:rPr>
        <w:lastRenderedPageBreak/>
        <w:drawing>
          <wp:inline distT="0" distB="0" distL="0" distR="0" wp14:anchorId="3DEBDA2B" wp14:editId="790F6D44">
            <wp:extent cx="4572000" cy="1200150"/>
            <wp:effectExtent l="0" t="0" r="0" b="0"/>
            <wp:docPr id="230794209" name="Picture 701947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1947022"/>
                    <pic:cNvPicPr/>
                  </pic:nvPicPr>
                  <pic:blipFill>
                    <a:blip r:embed="rId24">
                      <a:extLst>
                        <a:ext uri="{28A0092B-C50C-407E-A947-70E740481C1C}">
                          <a14:useLocalDpi xmlns:a14="http://schemas.microsoft.com/office/drawing/2010/main" val="0"/>
                        </a:ext>
                      </a:extLst>
                    </a:blip>
                    <a:stretch>
                      <a:fillRect/>
                    </a:stretch>
                  </pic:blipFill>
                  <pic:spPr>
                    <a:xfrm>
                      <a:off x="0" y="0"/>
                      <a:ext cx="4572000" cy="1200150"/>
                    </a:xfrm>
                    <a:prstGeom prst="rect">
                      <a:avLst/>
                    </a:prstGeom>
                  </pic:spPr>
                </pic:pic>
              </a:graphicData>
            </a:graphic>
          </wp:inline>
        </w:drawing>
      </w:r>
    </w:p>
    <w:p w14:paraId="50E3002F" w14:textId="2C4CD451" w:rsidR="6EA424F6" w:rsidRDefault="6EA424F6" w:rsidP="6EA424F6">
      <w:pPr>
        <w:pStyle w:val="ListParagraph"/>
        <w:numPr>
          <w:ilvl w:val="2"/>
          <w:numId w:val="1"/>
        </w:numPr>
        <w:rPr>
          <w:rFonts w:eastAsiaTheme="minorEastAsia"/>
        </w:rPr>
      </w:pPr>
      <w:r w:rsidRPr="6EA424F6">
        <w:t>1500.2 Structural Evaluation or Structural Letter</w:t>
      </w:r>
    </w:p>
    <w:p w14:paraId="544E3ED1" w14:textId="22A3FD02" w:rsidR="6EA424F6" w:rsidRDefault="6EA424F6" w:rsidP="6EA424F6">
      <w:pPr>
        <w:numPr>
          <w:ilvl w:val="3"/>
          <w:numId w:val="1"/>
        </w:numPr>
      </w:pPr>
      <w:r w:rsidRPr="6EA424F6">
        <w:rPr>
          <w:rFonts w:ascii="Calibri" w:eastAsia="Calibri" w:hAnsi="Calibri" w:cs="Calibri"/>
        </w:rPr>
        <w:t xml:space="preserve">Role: Regional Construction </w:t>
      </w:r>
      <w:proofErr w:type="gramStart"/>
      <w:r w:rsidRPr="6EA424F6">
        <w:rPr>
          <w:rFonts w:ascii="Calibri" w:eastAsia="Calibri" w:hAnsi="Calibri" w:cs="Calibri"/>
        </w:rPr>
        <w:t>Engineer(</w:t>
      </w:r>
      <w:proofErr w:type="gramEnd"/>
      <w:r w:rsidRPr="6EA424F6">
        <w:rPr>
          <w:rFonts w:ascii="Calibri" w:eastAsia="Calibri" w:hAnsi="Calibri" w:cs="Calibri"/>
        </w:rPr>
        <w:t xml:space="preserve">RCE) </w:t>
      </w:r>
    </w:p>
    <w:p w14:paraId="166845BA" w14:textId="56E89AA1" w:rsidR="6EA424F6" w:rsidRDefault="6EA424F6" w:rsidP="6EA424F6">
      <w:pPr>
        <w:numPr>
          <w:ilvl w:val="2"/>
          <w:numId w:val="1"/>
        </w:numPr>
      </w:pPr>
      <w:r w:rsidRPr="6EA424F6">
        <w:rPr>
          <w:rFonts w:ascii="Calibri" w:eastAsia="Calibri" w:hAnsi="Calibri" w:cs="Calibri"/>
        </w:rPr>
        <w:t>1500.3 Signed and Stamped Reinforcement/Modification Calculations</w:t>
      </w:r>
    </w:p>
    <w:p w14:paraId="787A1E6C" w14:textId="6E960578" w:rsidR="6EA424F6" w:rsidRDefault="6EA424F6" w:rsidP="6EA424F6">
      <w:pPr>
        <w:pStyle w:val="ListParagraph"/>
        <w:numPr>
          <w:ilvl w:val="3"/>
          <w:numId w:val="1"/>
        </w:numPr>
        <w:rPr>
          <w:rFonts w:eastAsiaTheme="minorEastAsia"/>
        </w:rPr>
      </w:pPr>
      <w:r w:rsidRPr="6EA424F6">
        <w:rPr>
          <w:rFonts w:ascii="Calibri" w:eastAsia="Calibri" w:hAnsi="Calibri" w:cs="Calibri"/>
        </w:rPr>
        <w:t xml:space="preserve">Role: Regional Construction </w:t>
      </w:r>
      <w:proofErr w:type="gramStart"/>
      <w:r w:rsidRPr="6EA424F6">
        <w:rPr>
          <w:rFonts w:ascii="Calibri" w:eastAsia="Calibri" w:hAnsi="Calibri" w:cs="Calibri"/>
        </w:rPr>
        <w:t>Engineer(</w:t>
      </w:r>
      <w:proofErr w:type="gramEnd"/>
      <w:r w:rsidRPr="6EA424F6">
        <w:rPr>
          <w:rFonts w:ascii="Calibri" w:eastAsia="Calibri" w:hAnsi="Calibri" w:cs="Calibri"/>
        </w:rPr>
        <w:t>RCE)</w:t>
      </w:r>
    </w:p>
    <w:p w14:paraId="3988903A" w14:textId="30085E19" w:rsidR="00B02E37" w:rsidRDefault="00B02E37" w:rsidP="00B02E37">
      <w:pPr>
        <w:pStyle w:val="ListParagraph"/>
        <w:numPr>
          <w:ilvl w:val="1"/>
          <w:numId w:val="1"/>
        </w:numPr>
      </w:pPr>
      <w:r>
        <w:t>1600 – Final RF Config Form</w:t>
      </w:r>
      <w:r w:rsidR="00E85D63">
        <w:t xml:space="preserve"> -- </w:t>
      </w:r>
      <w:r w:rsidR="009657F9" w:rsidRPr="009657F9">
        <w:t xml:space="preserve">Final RF configuration. </w:t>
      </w:r>
      <w:r w:rsidR="009657F9" w:rsidRPr="00FD4EA7">
        <w:rPr>
          <w:b/>
          <w:bCs/>
        </w:rPr>
        <w:t>Requires the preliminary review of CD's (14600).</w:t>
      </w:r>
    </w:p>
    <w:p w14:paraId="022C69A1" w14:textId="480FF292" w:rsidR="00793E79" w:rsidRDefault="00E75E73" w:rsidP="00793E79">
      <w:pPr>
        <w:pStyle w:val="ListParagraph"/>
        <w:numPr>
          <w:ilvl w:val="2"/>
          <w:numId w:val="1"/>
        </w:numPr>
      </w:pPr>
      <w:r>
        <w:t>1600.2 Final RF Configuration</w:t>
      </w:r>
    </w:p>
    <w:p w14:paraId="26D9AF85" w14:textId="7416CBB1" w:rsidR="00E75E73" w:rsidRDefault="00E75E73" w:rsidP="00E75E73">
      <w:pPr>
        <w:pStyle w:val="ListParagraph"/>
        <w:numPr>
          <w:ilvl w:val="3"/>
          <w:numId w:val="1"/>
        </w:numPr>
      </w:pPr>
      <w:r>
        <w:t>Role: Regional RF Engineering</w:t>
      </w:r>
    </w:p>
    <w:p w14:paraId="4C104FD8" w14:textId="4DFA6DE0" w:rsidR="6EA424F6" w:rsidRDefault="6EA424F6" w:rsidP="6EA424F6">
      <w:pPr>
        <w:ind w:left="1800"/>
        <w:jc w:val="center"/>
      </w:pPr>
      <w:r>
        <w:rPr>
          <w:noProof/>
          <w:lang w:eastAsia="ko-KR"/>
        </w:rPr>
        <w:drawing>
          <wp:inline distT="0" distB="0" distL="0" distR="0" wp14:anchorId="251461EA" wp14:editId="46500E8D">
            <wp:extent cx="4572000" cy="3648075"/>
            <wp:effectExtent l="0" t="0" r="0" b="0"/>
            <wp:docPr id="663241617" name="Picture 1042150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2150284"/>
                    <pic:cNvPicPr/>
                  </pic:nvPicPr>
                  <pic:blipFill>
                    <a:blip r:embed="rId25">
                      <a:extLst>
                        <a:ext uri="{28A0092B-C50C-407E-A947-70E740481C1C}">
                          <a14:useLocalDpi xmlns:a14="http://schemas.microsoft.com/office/drawing/2010/main" val="0"/>
                        </a:ext>
                      </a:extLst>
                    </a:blip>
                    <a:stretch>
                      <a:fillRect/>
                    </a:stretch>
                  </pic:blipFill>
                  <pic:spPr>
                    <a:xfrm>
                      <a:off x="0" y="0"/>
                      <a:ext cx="4572000" cy="3648075"/>
                    </a:xfrm>
                    <a:prstGeom prst="rect">
                      <a:avLst/>
                    </a:prstGeom>
                  </pic:spPr>
                </pic:pic>
              </a:graphicData>
            </a:graphic>
          </wp:inline>
        </w:drawing>
      </w:r>
    </w:p>
    <w:p w14:paraId="71B9A387" w14:textId="686ACB0B" w:rsidR="00B02E37" w:rsidRDefault="00B02E37" w:rsidP="00B02E37">
      <w:pPr>
        <w:pStyle w:val="ListParagraph"/>
        <w:numPr>
          <w:ilvl w:val="1"/>
          <w:numId w:val="1"/>
        </w:numPr>
        <w:rPr>
          <w:rFonts w:eastAsiaTheme="minorEastAsia"/>
        </w:rPr>
      </w:pPr>
      <w:r>
        <w:t xml:space="preserve">1700 – International Border Evaluation </w:t>
      </w:r>
      <w:r w:rsidR="6EA424F6">
        <w:t>- International border evaluation. Follows finalized RF configuration.</w:t>
      </w:r>
    </w:p>
    <w:p w14:paraId="60C715B3" w14:textId="321576D1" w:rsidR="6EA424F6" w:rsidRDefault="6EA424F6" w:rsidP="6EA424F6">
      <w:pPr>
        <w:pStyle w:val="ListParagraph"/>
        <w:numPr>
          <w:ilvl w:val="2"/>
          <w:numId w:val="1"/>
        </w:numPr>
        <w:rPr>
          <w:rFonts w:eastAsiaTheme="minorEastAsia"/>
        </w:rPr>
      </w:pPr>
      <w:r>
        <w:t>1700.1 International Border Evaluation</w:t>
      </w:r>
    </w:p>
    <w:p w14:paraId="0E9FD73F" w14:textId="18E9CCB2" w:rsidR="6EA424F6" w:rsidRDefault="6EA424F6" w:rsidP="6EA424F6">
      <w:pPr>
        <w:pStyle w:val="ListParagraph"/>
        <w:numPr>
          <w:ilvl w:val="3"/>
          <w:numId w:val="1"/>
        </w:numPr>
        <w:rPr>
          <w:rFonts w:eastAsiaTheme="minorEastAsia"/>
        </w:rPr>
      </w:pPr>
      <w:r w:rsidRPr="6EA424F6">
        <w:t xml:space="preserve">Role: Regional RF </w:t>
      </w:r>
      <w:proofErr w:type="gramStart"/>
      <w:r w:rsidRPr="6EA424F6">
        <w:t>Engineering(</w:t>
      </w:r>
      <w:proofErr w:type="gramEnd"/>
      <w:r w:rsidRPr="6EA424F6">
        <w:t>RRFE)</w:t>
      </w:r>
    </w:p>
    <w:p w14:paraId="5D302876" w14:textId="7816F308" w:rsidR="00B02E37" w:rsidRDefault="00B02E37" w:rsidP="00B02E37">
      <w:pPr>
        <w:pStyle w:val="ListParagraph"/>
        <w:numPr>
          <w:ilvl w:val="1"/>
          <w:numId w:val="1"/>
        </w:numPr>
      </w:pPr>
      <w:r>
        <w:t>1800 – Physical Address Ordered</w:t>
      </w:r>
    </w:p>
    <w:p w14:paraId="7C9204A9" w14:textId="570D68C3" w:rsidR="6EA424F6" w:rsidRDefault="6EA424F6" w:rsidP="6EA424F6">
      <w:pPr>
        <w:pStyle w:val="ListParagraph"/>
        <w:numPr>
          <w:ilvl w:val="2"/>
          <w:numId w:val="1"/>
        </w:numPr>
        <w:rPr>
          <w:rFonts w:eastAsiaTheme="minorEastAsia"/>
        </w:rPr>
      </w:pPr>
      <w:r>
        <w:t>1800.1 Confirm Apply For / Obtain Physical Address</w:t>
      </w:r>
    </w:p>
    <w:p w14:paraId="2A137D8D" w14:textId="37D513AE" w:rsidR="6EA424F6" w:rsidRDefault="6EA424F6" w:rsidP="6EA424F6">
      <w:pPr>
        <w:pStyle w:val="ListParagraph"/>
        <w:numPr>
          <w:ilvl w:val="3"/>
          <w:numId w:val="1"/>
        </w:numPr>
        <w:rPr>
          <w:rFonts w:eastAsiaTheme="minorEastAsia"/>
        </w:rPr>
      </w:pPr>
      <w:r w:rsidRPr="6EA424F6">
        <w:lastRenderedPageBreak/>
        <w:t xml:space="preserve">Role: Vendor Site </w:t>
      </w:r>
      <w:proofErr w:type="gramStart"/>
      <w:r w:rsidRPr="6EA424F6">
        <w:t>Acquisition(</w:t>
      </w:r>
      <w:proofErr w:type="gramEnd"/>
      <w:r w:rsidRPr="6EA424F6">
        <w:t>VSA)</w:t>
      </w:r>
    </w:p>
    <w:p w14:paraId="237664FB" w14:textId="5466882C" w:rsidR="00B02E37" w:rsidRDefault="00B02E37" w:rsidP="00B02E37">
      <w:pPr>
        <w:pStyle w:val="ListParagraph"/>
        <w:numPr>
          <w:ilvl w:val="1"/>
          <w:numId w:val="1"/>
        </w:numPr>
      </w:pPr>
      <w:r>
        <w:t>1900 – Physical Address Received</w:t>
      </w:r>
    </w:p>
    <w:p w14:paraId="5D7922E0" w14:textId="6F200570" w:rsidR="6EA424F6" w:rsidRDefault="6EA424F6" w:rsidP="6EA424F6">
      <w:pPr>
        <w:pStyle w:val="ListParagraph"/>
        <w:numPr>
          <w:ilvl w:val="2"/>
          <w:numId w:val="1"/>
        </w:numPr>
        <w:rPr>
          <w:rFonts w:eastAsiaTheme="minorEastAsia"/>
        </w:rPr>
      </w:pPr>
      <w:r>
        <w:t>1900.1 Update Site Address</w:t>
      </w:r>
    </w:p>
    <w:p w14:paraId="3D6B4D43" w14:textId="04307206" w:rsidR="6EA424F6" w:rsidRDefault="6EA424F6" w:rsidP="6EA424F6">
      <w:pPr>
        <w:pStyle w:val="ListParagraph"/>
        <w:numPr>
          <w:ilvl w:val="3"/>
          <w:numId w:val="1"/>
        </w:numPr>
        <w:rPr>
          <w:rFonts w:eastAsiaTheme="minorEastAsia"/>
        </w:rPr>
      </w:pPr>
      <w:r w:rsidRPr="6EA424F6">
        <w:t xml:space="preserve">Role: Vendor Site </w:t>
      </w:r>
      <w:proofErr w:type="gramStart"/>
      <w:r w:rsidRPr="6EA424F6">
        <w:t>Acquisition(</w:t>
      </w:r>
      <w:proofErr w:type="gramEnd"/>
      <w:r w:rsidRPr="6EA424F6">
        <w:t>VSA)</w:t>
      </w:r>
    </w:p>
    <w:p w14:paraId="282D7DF8" w14:textId="06EB421A" w:rsidR="6EA424F6" w:rsidRDefault="6EA424F6" w:rsidP="7A228C16">
      <w:pPr>
        <w:pStyle w:val="ListParagraph"/>
        <w:numPr>
          <w:ilvl w:val="2"/>
          <w:numId w:val="1"/>
        </w:numPr>
      </w:pPr>
      <w:r>
        <w:rPr>
          <w:noProof/>
          <w:lang w:eastAsia="ko-KR"/>
        </w:rPr>
        <w:drawing>
          <wp:inline distT="0" distB="0" distL="0" distR="0" wp14:anchorId="1DEE733B" wp14:editId="578C22C6">
            <wp:extent cx="4572000" cy="2095500"/>
            <wp:effectExtent l="0" t="0" r="0" b="0"/>
            <wp:docPr id="2024946014" name="Picture 1006317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6317150"/>
                    <pic:cNvPicPr/>
                  </pic:nvPicPr>
                  <pic:blipFill>
                    <a:blip r:embed="rId26">
                      <a:extLst>
                        <a:ext uri="{28A0092B-C50C-407E-A947-70E740481C1C}">
                          <a14:useLocalDpi xmlns:a14="http://schemas.microsoft.com/office/drawing/2010/main" val="0"/>
                        </a:ext>
                      </a:extLst>
                    </a:blip>
                    <a:stretch>
                      <a:fillRect/>
                    </a:stretch>
                  </pic:blipFill>
                  <pic:spPr>
                    <a:xfrm>
                      <a:off x="0" y="0"/>
                      <a:ext cx="4572000" cy="2095500"/>
                    </a:xfrm>
                    <a:prstGeom prst="rect">
                      <a:avLst/>
                    </a:prstGeom>
                  </pic:spPr>
                </pic:pic>
              </a:graphicData>
            </a:graphic>
          </wp:inline>
        </w:drawing>
      </w:r>
    </w:p>
    <w:p w14:paraId="5B283186" w14:textId="734DB336" w:rsidR="7A228C16" w:rsidRDefault="7A228C16" w:rsidP="7A228C16">
      <w:pPr>
        <w:pStyle w:val="ListParagraph"/>
        <w:numPr>
          <w:ilvl w:val="2"/>
          <w:numId w:val="1"/>
        </w:numPr>
        <w:rPr>
          <w:rFonts w:eastAsiaTheme="minorEastAsia"/>
        </w:rPr>
      </w:pPr>
      <w:r>
        <w:t>1900.2 Proof of Valid E911 Address</w:t>
      </w:r>
    </w:p>
    <w:p w14:paraId="5E3E2264" w14:textId="306394CD" w:rsidR="7A228C16" w:rsidRDefault="7A228C16" w:rsidP="7A228C16">
      <w:pPr>
        <w:pStyle w:val="ListParagraph"/>
        <w:numPr>
          <w:ilvl w:val="3"/>
          <w:numId w:val="1"/>
        </w:numPr>
        <w:rPr>
          <w:rFonts w:eastAsiaTheme="minorEastAsia"/>
        </w:rPr>
      </w:pPr>
      <w:r w:rsidRPr="7A228C16">
        <w:t xml:space="preserve">Role: Vendor Site </w:t>
      </w:r>
      <w:proofErr w:type="gramStart"/>
      <w:r w:rsidRPr="7A228C16">
        <w:t>Acquisition(</w:t>
      </w:r>
      <w:proofErr w:type="gramEnd"/>
      <w:r w:rsidRPr="7A228C16">
        <w:t>VSA)</w:t>
      </w:r>
    </w:p>
    <w:p w14:paraId="7C82ECA1" w14:textId="19005AA9" w:rsidR="00B02E37" w:rsidRDefault="7A228C16" w:rsidP="00B02E37">
      <w:pPr>
        <w:pStyle w:val="ListParagraph"/>
        <w:numPr>
          <w:ilvl w:val="1"/>
          <w:numId w:val="1"/>
        </w:numPr>
        <w:rPr>
          <w:rFonts w:eastAsiaTheme="minorEastAsia"/>
        </w:rPr>
      </w:pPr>
      <w:r>
        <w:t>2000 – Backhaul Type - Selection of backhaul portion of the network.</w:t>
      </w:r>
    </w:p>
    <w:p w14:paraId="11A55C97" w14:textId="7A1D8FAB" w:rsidR="7A228C16" w:rsidRDefault="7A228C16" w:rsidP="7A228C16">
      <w:pPr>
        <w:pStyle w:val="ListParagraph"/>
        <w:numPr>
          <w:ilvl w:val="2"/>
          <w:numId w:val="1"/>
        </w:numPr>
        <w:rPr>
          <w:rFonts w:eastAsiaTheme="minorEastAsia"/>
        </w:rPr>
      </w:pPr>
      <w:r>
        <w:t>2000.1 Backhaul Selection Form</w:t>
      </w:r>
    </w:p>
    <w:p w14:paraId="2C1CB634" w14:textId="6D234BE8" w:rsidR="7A228C16" w:rsidRDefault="7A228C16" w:rsidP="7A228C16">
      <w:pPr>
        <w:pStyle w:val="ListParagraph"/>
        <w:numPr>
          <w:ilvl w:val="3"/>
          <w:numId w:val="1"/>
        </w:numPr>
        <w:rPr>
          <w:rFonts w:eastAsiaTheme="minorEastAsia"/>
        </w:rPr>
      </w:pPr>
      <w:r w:rsidRPr="7A228C16">
        <w:t xml:space="preserve">Role: Regional Transport </w:t>
      </w:r>
      <w:proofErr w:type="gramStart"/>
      <w:r w:rsidRPr="7A228C16">
        <w:t>Engineer(</w:t>
      </w:r>
      <w:proofErr w:type="gramEnd"/>
      <w:r w:rsidRPr="7A228C16">
        <w:t>RTRSPRTE)</w:t>
      </w:r>
    </w:p>
    <w:p w14:paraId="473E7D9E" w14:textId="662BBF7B" w:rsidR="7A228C16" w:rsidRDefault="7A228C16" w:rsidP="7A228C16">
      <w:pPr>
        <w:ind w:left="1800"/>
        <w:jc w:val="center"/>
      </w:pPr>
      <w:r>
        <w:rPr>
          <w:noProof/>
          <w:lang w:eastAsia="ko-KR"/>
        </w:rPr>
        <w:drawing>
          <wp:inline distT="0" distB="0" distL="0" distR="0" wp14:anchorId="212C5E0E" wp14:editId="259503C3">
            <wp:extent cx="4572000" cy="2124075"/>
            <wp:effectExtent l="0" t="0" r="0" b="0"/>
            <wp:docPr id="1369287803" name="Picture 2054324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4324482"/>
                    <pic:cNvPicPr/>
                  </pic:nvPicPr>
                  <pic:blipFill>
                    <a:blip r:embed="rId27">
                      <a:extLst>
                        <a:ext uri="{28A0092B-C50C-407E-A947-70E740481C1C}">
                          <a14:useLocalDpi xmlns:a14="http://schemas.microsoft.com/office/drawing/2010/main" val="0"/>
                        </a:ext>
                      </a:extLst>
                    </a:blip>
                    <a:stretch>
                      <a:fillRect/>
                    </a:stretch>
                  </pic:blipFill>
                  <pic:spPr>
                    <a:xfrm>
                      <a:off x="0" y="0"/>
                      <a:ext cx="4572000" cy="2124075"/>
                    </a:xfrm>
                    <a:prstGeom prst="rect">
                      <a:avLst/>
                    </a:prstGeom>
                  </pic:spPr>
                </pic:pic>
              </a:graphicData>
            </a:graphic>
          </wp:inline>
        </w:drawing>
      </w:r>
    </w:p>
    <w:p w14:paraId="6950AE26" w14:textId="6CDEBF21" w:rsidR="00B02E37" w:rsidRDefault="00B02E37" w:rsidP="00B02E37">
      <w:pPr>
        <w:pStyle w:val="ListParagraph"/>
        <w:numPr>
          <w:ilvl w:val="1"/>
          <w:numId w:val="1"/>
        </w:numPr>
        <w:rPr>
          <w:rFonts w:eastAsiaTheme="minorEastAsia"/>
        </w:rPr>
      </w:pPr>
      <w:r>
        <w:t>2100 – AM Process – Part 1: AM Check</w:t>
      </w:r>
      <w:r w:rsidR="7A228C16">
        <w:t xml:space="preserve"> - AM check, upload, and study order confirmation. Requires revision of site coordinates, completion of 1A/2C survey, and final configuration of the radio frequency.</w:t>
      </w:r>
    </w:p>
    <w:p w14:paraId="3B565458" w14:textId="44A0795D" w:rsidR="7A228C16" w:rsidRDefault="7A228C16" w:rsidP="7A228C16">
      <w:pPr>
        <w:pStyle w:val="ListParagraph"/>
        <w:numPr>
          <w:ilvl w:val="2"/>
          <w:numId w:val="1"/>
        </w:numPr>
        <w:rPr>
          <w:rFonts w:eastAsiaTheme="minorEastAsia"/>
        </w:rPr>
      </w:pPr>
      <w:r>
        <w:t>2100.1 Run AM Check</w:t>
      </w:r>
    </w:p>
    <w:p w14:paraId="115421E4" w14:textId="146F1C6B" w:rsidR="7A228C16" w:rsidRDefault="7A228C16" w:rsidP="7A228C16">
      <w:pPr>
        <w:pStyle w:val="ListParagraph"/>
        <w:numPr>
          <w:ilvl w:val="3"/>
          <w:numId w:val="1"/>
        </w:numPr>
        <w:rPr>
          <w:rFonts w:eastAsiaTheme="minorEastAsia"/>
        </w:rPr>
      </w:pPr>
      <w:r w:rsidRPr="7A228C16">
        <w:t xml:space="preserve">Role: Regional Regulatory </w:t>
      </w:r>
      <w:proofErr w:type="gramStart"/>
      <w:r w:rsidRPr="7A228C16">
        <w:t>Analyst(</w:t>
      </w:r>
      <w:proofErr w:type="gramEnd"/>
      <w:r w:rsidRPr="7A228C16">
        <w:t>RRA)</w:t>
      </w:r>
    </w:p>
    <w:p w14:paraId="5C2E4E83" w14:textId="5C89E71B" w:rsidR="7A228C16" w:rsidRDefault="7A228C16" w:rsidP="7A228C16">
      <w:pPr>
        <w:ind w:left="1800"/>
        <w:jc w:val="center"/>
      </w:pPr>
      <w:r>
        <w:rPr>
          <w:noProof/>
          <w:lang w:eastAsia="ko-KR"/>
        </w:rPr>
        <w:lastRenderedPageBreak/>
        <w:drawing>
          <wp:inline distT="0" distB="0" distL="0" distR="0" wp14:anchorId="35E5987D" wp14:editId="0EEFD8F7">
            <wp:extent cx="4371975" cy="1933575"/>
            <wp:effectExtent l="0" t="0" r="0" b="0"/>
            <wp:docPr id="611270806" name="Picture 1880827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0827156"/>
                    <pic:cNvPicPr/>
                  </pic:nvPicPr>
                  <pic:blipFill>
                    <a:blip r:embed="rId28">
                      <a:extLst>
                        <a:ext uri="{28A0092B-C50C-407E-A947-70E740481C1C}">
                          <a14:useLocalDpi xmlns:a14="http://schemas.microsoft.com/office/drawing/2010/main" val="0"/>
                        </a:ext>
                      </a:extLst>
                    </a:blip>
                    <a:stretch>
                      <a:fillRect/>
                    </a:stretch>
                  </pic:blipFill>
                  <pic:spPr>
                    <a:xfrm>
                      <a:off x="0" y="0"/>
                      <a:ext cx="4371975" cy="1933575"/>
                    </a:xfrm>
                    <a:prstGeom prst="rect">
                      <a:avLst/>
                    </a:prstGeom>
                  </pic:spPr>
                </pic:pic>
              </a:graphicData>
            </a:graphic>
          </wp:inline>
        </w:drawing>
      </w:r>
    </w:p>
    <w:p w14:paraId="0E89F860" w14:textId="449898F3" w:rsidR="7A228C16" w:rsidRDefault="7A228C16" w:rsidP="7A228C16">
      <w:pPr>
        <w:pStyle w:val="ListParagraph"/>
        <w:numPr>
          <w:ilvl w:val="2"/>
          <w:numId w:val="1"/>
        </w:numPr>
        <w:rPr>
          <w:rFonts w:eastAsiaTheme="minorEastAsia"/>
        </w:rPr>
      </w:pPr>
      <w:r w:rsidRPr="7A228C16">
        <w:t>2100.2 Upload AM Pass Certificate (PDF)</w:t>
      </w:r>
    </w:p>
    <w:p w14:paraId="7F292228" w14:textId="29340512" w:rsidR="7A228C16" w:rsidRDefault="7A228C16" w:rsidP="7A228C16">
      <w:pPr>
        <w:numPr>
          <w:ilvl w:val="3"/>
          <w:numId w:val="1"/>
        </w:numPr>
      </w:pPr>
      <w:r w:rsidRPr="7A228C16">
        <w:t xml:space="preserve">Role: Regional Regulatory </w:t>
      </w:r>
      <w:proofErr w:type="gramStart"/>
      <w:r w:rsidRPr="7A228C16">
        <w:t>Analyst(</w:t>
      </w:r>
      <w:proofErr w:type="gramEnd"/>
      <w:r w:rsidRPr="7A228C16">
        <w:t>RRA)</w:t>
      </w:r>
    </w:p>
    <w:p w14:paraId="7DD23D84" w14:textId="4A8EDFA2" w:rsidR="7A228C16" w:rsidRDefault="7A228C16" w:rsidP="7A228C16">
      <w:pPr>
        <w:numPr>
          <w:ilvl w:val="2"/>
          <w:numId w:val="1"/>
        </w:numPr>
      </w:pPr>
      <w:r w:rsidRPr="7A228C16">
        <w:t>2100.3 Confirm AM Study Ordered from Vendor</w:t>
      </w:r>
    </w:p>
    <w:p w14:paraId="2C75D803" w14:textId="4B8FEBAC" w:rsidR="7A228C16" w:rsidRDefault="7A228C16" w:rsidP="7A228C16">
      <w:pPr>
        <w:pStyle w:val="ListParagraph"/>
        <w:numPr>
          <w:ilvl w:val="3"/>
          <w:numId w:val="1"/>
        </w:numPr>
        <w:rPr>
          <w:rFonts w:eastAsiaTheme="minorEastAsia"/>
        </w:rPr>
      </w:pPr>
      <w:r w:rsidRPr="7A228C16">
        <w:t xml:space="preserve">Role: Regional Construction </w:t>
      </w:r>
      <w:proofErr w:type="gramStart"/>
      <w:r w:rsidRPr="7A228C16">
        <w:t>Engineer(</w:t>
      </w:r>
      <w:proofErr w:type="gramEnd"/>
      <w:r w:rsidRPr="7A228C16">
        <w:t>RCE)</w:t>
      </w:r>
    </w:p>
    <w:p w14:paraId="7C8C1988" w14:textId="620F1775" w:rsidR="00B02E37" w:rsidRDefault="00B02E37" w:rsidP="00B02E37">
      <w:pPr>
        <w:pStyle w:val="ListParagraph"/>
        <w:numPr>
          <w:ilvl w:val="1"/>
          <w:numId w:val="1"/>
        </w:numPr>
        <w:rPr>
          <w:rFonts w:eastAsiaTheme="minorEastAsia"/>
        </w:rPr>
      </w:pPr>
      <w:r>
        <w:t>2200 – AM Process – Part 2: AM Vendor Study</w:t>
      </w:r>
      <w:r w:rsidR="7A228C16">
        <w:t xml:space="preserve"> - Confirm the receipt of AM vendor study.</w:t>
      </w:r>
    </w:p>
    <w:p w14:paraId="0B9404B6" w14:textId="0EAAB886" w:rsidR="7A228C16" w:rsidRDefault="7A228C16" w:rsidP="7A228C16">
      <w:pPr>
        <w:pStyle w:val="ListParagraph"/>
        <w:numPr>
          <w:ilvl w:val="2"/>
          <w:numId w:val="1"/>
        </w:numPr>
        <w:rPr>
          <w:rFonts w:eastAsiaTheme="minorEastAsia"/>
        </w:rPr>
      </w:pPr>
      <w:r>
        <w:t>2200.1 Confirm Job Accepted</w:t>
      </w:r>
    </w:p>
    <w:p w14:paraId="2D08713C" w14:textId="261B4A5B" w:rsidR="7A228C16" w:rsidRDefault="7A228C16" w:rsidP="7A228C16">
      <w:pPr>
        <w:numPr>
          <w:ilvl w:val="3"/>
          <w:numId w:val="1"/>
        </w:numPr>
      </w:pPr>
      <w:r w:rsidRPr="7A228C16">
        <w:t xml:space="preserve">Role: Regional Regulatory </w:t>
      </w:r>
      <w:proofErr w:type="gramStart"/>
      <w:r w:rsidRPr="7A228C16">
        <w:t>Analyst(</w:t>
      </w:r>
      <w:proofErr w:type="gramEnd"/>
      <w:r w:rsidRPr="7A228C16">
        <w:t>RRA)</w:t>
      </w:r>
    </w:p>
    <w:p w14:paraId="524D1676" w14:textId="0EF4F427" w:rsidR="7A228C16" w:rsidRDefault="7A228C16" w:rsidP="7A228C16">
      <w:pPr>
        <w:numPr>
          <w:ilvl w:val="2"/>
          <w:numId w:val="1"/>
        </w:numPr>
      </w:pPr>
      <w:r w:rsidRPr="7A228C16">
        <w:t>2200.2 AM Form</w:t>
      </w:r>
    </w:p>
    <w:p w14:paraId="13442561" w14:textId="350B4C70" w:rsidR="7A228C16" w:rsidRDefault="7A228C16" w:rsidP="7A228C16">
      <w:pPr>
        <w:pStyle w:val="ListParagraph"/>
        <w:numPr>
          <w:ilvl w:val="3"/>
          <w:numId w:val="1"/>
        </w:numPr>
        <w:rPr>
          <w:rFonts w:eastAsiaTheme="minorEastAsia"/>
        </w:rPr>
      </w:pPr>
      <w:r w:rsidRPr="7A228C16">
        <w:t xml:space="preserve">Role: Regional Regulatory </w:t>
      </w:r>
      <w:proofErr w:type="gramStart"/>
      <w:r w:rsidRPr="7A228C16">
        <w:t>Analyst(</w:t>
      </w:r>
      <w:proofErr w:type="gramEnd"/>
      <w:r w:rsidRPr="7A228C16">
        <w:t>RRA)</w:t>
      </w:r>
    </w:p>
    <w:p w14:paraId="238ED6FA" w14:textId="3EC562F3" w:rsidR="00B02E37" w:rsidRDefault="7A228C16" w:rsidP="00B02E37">
      <w:pPr>
        <w:pStyle w:val="ListParagraph"/>
        <w:numPr>
          <w:ilvl w:val="1"/>
          <w:numId w:val="1"/>
        </w:numPr>
        <w:rPr>
          <w:rFonts w:eastAsiaTheme="minorEastAsia"/>
        </w:rPr>
      </w:pPr>
      <w:r>
        <w:t>2300 – AM Process – Part 3: AM Letter - The third task in the AM Process is the confirmed delivery and response to the AM Station Letter.</w:t>
      </w:r>
    </w:p>
    <w:p w14:paraId="4D4166C3" w14:textId="21E33AE0" w:rsidR="7A228C16" w:rsidRDefault="7A228C16" w:rsidP="7A228C16">
      <w:pPr>
        <w:pStyle w:val="ListParagraph"/>
        <w:numPr>
          <w:ilvl w:val="2"/>
          <w:numId w:val="1"/>
        </w:numPr>
        <w:rPr>
          <w:rFonts w:eastAsiaTheme="minorEastAsia"/>
        </w:rPr>
      </w:pPr>
      <w:r>
        <w:t>2300.1 Confirm Letter send to AM Station</w:t>
      </w:r>
    </w:p>
    <w:p w14:paraId="3F73AAA7" w14:textId="375C68D1" w:rsidR="7A228C16" w:rsidRDefault="7A228C16" w:rsidP="7A228C16">
      <w:pPr>
        <w:numPr>
          <w:ilvl w:val="3"/>
          <w:numId w:val="1"/>
        </w:numPr>
      </w:pPr>
      <w:r w:rsidRPr="7A228C16">
        <w:t xml:space="preserve">Role: Regional Regulatory </w:t>
      </w:r>
      <w:proofErr w:type="gramStart"/>
      <w:r w:rsidRPr="7A228C16">
        <w:t>Analyst(</w:t>
      </w:r>
      <w:proofErr w:type="gramEnd"/>
      <w:r w:rsidRPr="7A228C16">
        <w:t>RRA)</w:t>
      </w:r>
    </w:p>
    <w:p w14:paraId="3EEA41E9" w14:textId="53BABBC4" w:rsidR="7A228C16" w:rsidRDefault="7A228C16" w:rsidP="7A228C16">
      <w:pPr>
        <w:numPr>
          <w:ilvl w:val="2"/>
          <w:numId w:val="1"/>
        </w:numPr>
      </w:pPr>
      <w:r w:rsidRPr="7A228C16">
        <w:t>2300.2 Upload AM Letter to AM Station</w:t>
      </w:r>
    </w:p>
    <w:p w14:paraId="6C4FE14A" w14:textId="05B2C45D" w:rsidR="7A228C16" w:rsidRDefault="7A228C16" w:rsidP="7A228C16">
      <w:pPr>
        <w:numPr>
          <w:ilvl w:val="3"/>
          <w:numId w:val="1"/>
        </w:numPr>
      </w:pPr>
      <w:r w:rsidRPr="7A228C16">
        <w:t xml:space="preserve">Role: Regional Regulatory </w:t>
      </w:r>
      <w:proofErr w:type="gramStart"/>
      <w:r w:rsidRPr="7A228C16">
        <w:t>Analyst(</w:t>
      </w:r>
      <w:proofErr w:type="gramEnd"/>
      <w:r w:rsidRPr="7A228C16">
        <w:t>RRA)</w:t>
      </w:r>
    </w:p>
    <w:p w14:paraId="5BD90A29" w14:textId="2B431346" w:rsidR="7A228C16" w:rsidRDefault="7A228C16" w:rsidP="7A228C16">
      <w:pPr>
        <w:numPr>
          <w:ilvl w:val="2"/>
          <w:numId w:val="1"/>
        </w:numPr>
      </w:pPr>
      <w:r w:rsidRPr="7A228C16">
        <w:t>2300.3 AM Station Response</w:t>
      </w:r>
    </w:p>
    <w:p w14:paraId="6B327680" w14:textId="4E0E0714" w:rsidR="7A228C16" w:rsidRDefault="7A228C16" w:rsidP="7A228C16">
      <w:pPr>
        <w:pStyle w:val="ListParagraph"/>
        <w:numPr>
          <w:ilvl w:val="3"/>
          <w:numId w:val="1"/>
        </w:numPr>
        <w:rPr>
          <w:rFonts w:eastAsiaTheme="minorEastAsia"/>
        </w:rPr>
      </w:pPr>
      <w:r w:rsidRPr="7A228C16">
        <w:t xml:space="preserve">Role: Regional Regulatory </w:t>
      </w:r>
      <w:proofErr w:type="gramStart"/>
      <w:r w:rsidRPr="7A228C16">
        <w:t>Analyst(</w:t>
      </w:r>
      <w:proofErr w:type="gramEnd"/>
      <w:r w:rsidRPr="7A228C16">
        <w:t>RRA)</w:t>
      </w:r>
    </w:p>
    <w:p w14:paraId="41047CB3" w14:textId="7084B1F6" w:rsidR="7A228C16" w:rsidRDefault="7A228C16" w:rsidP="7A228C16">
      <w:pPr>
        <w:ind w:left="1800"/>
        <w:jc w:val="center"/>
      </w:pPr>
      <w:r>
        <w:rPr>
          <w:noProof/>
          <w:lang w:eastAsia="ko-KR"/>
        </w:rPr>
        <w:drawing>
          <wp:inline distT="0" distB="0" distL="0" distR="0" wp14:anchorId="3D488DF5" wp14:editId="15150CF5">
            <wp:extent cx="4572000" cy="1038225"/>
            <wp:effectExtent l="0" t="0" r="0" b="0"/>
            <wp:docPr id="189268725" name="Picture 1556005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6005576"/>
                    <pic:cNvPicPr/>
                  </pic:nvPicPr>
                  <pic:blipFill>
                    <a:blip r:embed="rId29">
                      <a:extLst>
                        <a:ext uri="{28A0092B-C50C-407E-A947-70E740481C1C}">
                          <a14:useLocalDpi xmlns:a14="http://schemas.microsoft.com/office/drawing/2010/main" val="0"/>
                        </a:ext>
                      </a:extLst>
                    </a:blip>
                    <a:stretch>
                      <a:fillRect/>
                    </a:stretch>
                  </pic:blipFill>
                  <pic:spPr>
                    <a:xfrm>
                      <a:off x="0" y="0"/>
                      <a:ext cx="4572000" cy="1038225"/>
                    </a:xfrm>
                    <a:prstGeom prst="rect">
                      <a:avLst/>
                    </a:prstGeom>
                  </pic:spPr>
                </pic:pic>
              </a:graphicData>
            </a:graphic>
          </wp:inline>
        </w:drawing>
      </w:r>
    </w:p>
    <w:p w14:paraId="01165DCE" w14:textId="2EEC74A5" w:rsidR="7A228C16" w:rsidRDefault="7A228C16" w:rsidP="7A228C16">
      <w:pPr>
        <w:pStyle w:val="ListParagraph"/>
        <w:numPr>
          <w:ilvl w:val="2"/>
          <w:numId w:val="1"/>
        </w:numPr>
        <w:rPr>
          <w:rFonts w:eastAsiaTheme="minorEastAsia"/>
        </w:rPr>
      </w:pPr>
      <w:r w:rsidRPr="7A228C16">
        <w:t>2300.4 Confirm Resolution Reached with AM Station</w:t>
      </w:r>
    </w:p>
    <w:p w14:paraId="57A2E5F3" w14:textId="6B3852A5" w:rsidR="7A228C16" w:rsidRDefault="7A228C16" w:rsidP="7A228C16">
      <w:pPr>
        <w:pStyle w:val="ListParagraph"/>
        <w:numPr>
          <w:ilvl w:val="3"/>
          <w:numId w:val="1"/>
        </w:numPr>
        <w:rPr>
          <w:rFonts w:eastAsiaTheme="minorEastAsia"/>
        </w:rPr>
      </w:pPr>
      <w:r w:rsidRPr="7A228C16">
        <w:t xml:space="preserve">Role: Regional Regulatory </w:t>
      </w:r>
      <w:proofErr w:type="gramStart"/>
      <w:r w:rsidRPr="7A228C16">
        <w:t>Analyst(</w:t>
      </w:r>
      <w:proofErr w:type="gramEnd"/>
      <w:r w:rsidRPr="7A228C16">
        <w:t>RRA)</w:t>
      </w:r>
    </w:p>
    <w:p w14:paraId="70DD6DFF" w14:textId="0D1D9E4C" w:rsidR="00B02E37" w:rsidRDefault="00B02E37" w:rsidP="00B02E37">
      <w:pPr>
        <w:pStyle w:val="ListParagraph"/>
        <w:numPr>
          <w:ilvl w:val="1"/>
          <w:numId w:val="1"/>
        </w:numPr>
        <w:rPr>
          <w:rFonts w:eastAsiaTheme="minorEastAsia"/>
        </w:rPr>
      </w:pPr>
      <w:r>
        <w:lastRenderedPageBreak/>
        <w:t>2400 – AM Process – Part 4: Pre/Post Measurement</w:t>
      </w:r>
      <w:r w:rsidR="7A228C16">
        <w:t xml:space="preserve"> - Upload the pre and post AM measurement study. This task can be initiated following the vendor study.</w:t>
      </w:r>
    </w:p>
    <w:p w14:paraId="526731B5" w14:textId="0A2A46BF" w:rsidR="7A228C16" w:rsidRDefault="7A228C16" w:rsidP="7A228C16">
      <w:pPr>
        <w:pStyle w:val="ListParagraph"/>
        <w:numPr>
          <w:ilvl w:val="2"/>
          <w:numId w:val="1"/>
        </w:numPr>
        <w:rPr>
          <w:rFonts w:eastAsiaTheme="minorEastAsia"/>
        </w:rPr>
      </w:pPr>
      <w:r>
        <w:t xml:space="preserve">2400.1 Upload </w:t>
      </w:r>
      <w:proofErr w:type="gramStart"/>
      <w:r>
        <w:t>Pre AM Measurement</w:t>
      </w:r>
      <w:proofErr w:type="gramEnd"/>
      <w:r>
        <w:t xml:space="preserve"> Study</w:t>
      </w:r>
    </w:p>
    <w:p w14:paraId="7812AB58" w14:textId="52D94942" w:rsidR="7A228C16" w:rsidRDefault="7A228C16" w:rsidP="7A228C16">
      <w:pPr>
        <w:pStyle w:val="ListParagraph"/>
        <w:numPr>
          <w:ilvl w:val="3"/>
          <w:numId w:val="1"/>
        </w:numPr>
        <w:rPr>
          <w:rFonts w:eastAsiaTheme="minorEastAsia"/>
        </w:rPr>
      </w:pPr>
      <w:r w:rsidRPr="7A228C16">
        <w:t xml:space="preserve">Role: Regional Regulatory </w:t>
      </w:r>
      <w:proofErr w:type="gramStart"/>
      <w:r w:rsidRPr="7A228C16">
        <w:t>Analyst(</w:t>
      </w:r>
      <w:proofErr w:type="gramEnd"/>
      <w:r w:rsidRPr="7A228C16">
        <w:t>RRA)</w:t>
      </w:r>
    </w:p>
    <w:p w14:paraId="5B3BD472" w14:textId="25E22899" w:rsidR="00B02E37" w:rsidRDefault="00B02E37" w:rsidP="00B02E37">
      <w:pPr>
        <w:pStyle w:val="ListParagraph"/>
        <w:numPr>
          <w:ilvl w:val="1"/>
          <w:numId w:val="1"/>
        </w:numPr>
      </w:pPr>
      <w:r>
        <w:t>2500 – Upload Post AM Measurement Study</w:t>
      </w:r>
    </w:p>
    <w:p w14:paraId="116343E0" w14:textId="7A7E4626" w:rsidR="7A228C16" w:rsidRDefault="7A228C16" w:rsidP="7A228C16">
      <w:pPr>
        <w:pStyle w:val="ListParagraph"/>
        <w:numPr>
          <w:ilvl w:val="2"/>
          <w:numId w:val="1"/>
        </w:numPr>
        <w:rPr>
          <w:rFonts w:eastAsiaTheme="minorEastAsia"/>
        </w:rPr>
      </w:pPr>
      <w:r>
        <w:t>2500.1 Upload Post AM Measurement Study</w:t>
      </w:r>
    </w:p>
    <w:p w14:paraId="22626EC0" w14:textId="11B02FE4" w:rsidR="7A228C16" w:rsidRDefault="7A228C16" w:rsidP="7A228C16">
      <w:pPr>
        <w:pStyle w:val="ListParagraph"/>
        <w:numPr>
          <w:ilvl w:val="3"/>
          <w:numId w:val="1"/>
        </w:numPr>
        <w:rPr>
          <w:rFonts w:eastAsiaTheme="minorEastAsia"/>
        </w:rPr>
      </w:pPr>
      <w:r w:rsidRPr="7A228C16">
        <w:t xml:space="preserve">Role: Regional RF </w:t>
      </w:r>
      <w:proofErr w:type="gramStart"/>
      <w:r w:rsidRPr="7A228C16">
        <w:t>Engineering(</w:t>
      </w:r>
      <w:proofErr w:type="gramEnd"/>
      <w:r w:rsidRPr="7A228C16">
        <w:t>RRFE)</w:t>
      </w:r>
    </w:p>
    <w:p w14:paraId="703C39C4" w14:textId="5FE025ED" w:rsidR="00B02E37" w:rsidRDefault="7A228C16" w:rsidP="00B02E37">
      <w:pPr>
        <w:pStyle w:val="ListParagraph"/>
        <w:numPr>
          <w:ilvl w:val="1"/>
          <w:numId w:val="1"/>
        </w:numPr>
        <w:rPr>
          <w:rFonts w:eastAsiaTheme="minorEastAsia"/>
        </w:rPr>
      </w:pPr>
      <w:r>
        <w:t>2600 – Environmental Due Diligence Prescription - Following the selection of the primary site candidate, the site project review commences to identify steps for environmental due diligence.</w:t>
      </w:r>
    </w:p>
    <w:p w14:paraId="5252074A" w14:textId="240EA447" w:rsidR="7A228C16" w:rsidRDefault="7A228C16" w:rsidP="7A228C16">
      <w:pPr>
        <w:pStyle w:val="ListParagraph"/>
        <w:numPr>
          <w:ilvl w:val="2"/>
          <w:numId w:val="1"/>
        </w:numPr>
        <w:rPr>
          <w:rFonts w:eastAsiaTheme="minorEastAsia"/>
        </w:rPr>
      </w:pPr>
      <w:r>
        <w:t>2600.1 Site Project Review to define prescriptive steps for Due Diligence</w:t>
      </w:r>
    </w:p>
    <w:p w14:paraId="6532F454" w14:textId="1B54AB9A" w:rsidR="7A228C16" w:rsidRDefault="7A228C16" w:rsidP="7A228C16">
      <w:pPr>
        <w:pStyle w:val="ListParagraph"/>
        <w:numPr>
          <w:ilvl w:val="3"/>
          <w:numId w:val="1"/>
        </w:numPr>
        <w:rPr>
          <w:rFonts w:eastAsiaTheme="minorEastAsia"/>
        </w:rPr>
      </w:pPr>
      <w:r w:rsidRPr="7A228C16">
        <w:t>Role: Regional Real Estate Specialist (RRES)</w:t>
      </w:r>
    </w:p>
    <w:p w14:paraId="443B598E" w14:textId="65187DB4" w:rsidR="7A228C16" w:rsidRDefault="7A228C16" w:rsidP="7A228C16">
      <w:pPr>
        <w:ind w:left="1800"/>
        <w:jc w:val="center"/>
      </w:pPr>
      <w:r>
        <w:rPr>
          <w:noProof/>
          <w:lang w:eastAsia="ko-KR"/>
        </w:rPr>
        <w:drawing>
          <wp:inline distT="0" distB="0" distL="0" distR="0" wp14:anchorId="614D0CDB" wp14:editId="5CA8333B">
            <wp:extent cx="4572000" cy="2609850"/>
            <wp:effectExtent l="0" t="0" r="0" b="0"/>
            <wp:docPr id="172978302" name="Picture 533965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965633"/>
                    <pic:cNvPicPr/>
                  </pic:nvPicPr>
                  <pic:blipFill>
                    <a:blip r:embed="rId30">
                      <a:extLst>
                        <a:ext uri="{28A0092B-C50C-407E-A947-70E740481C1C}">
                          <a14:useLocalDpi xmlns:a14="http://schemas.microsoft.com/office/drawing/2010/main" val="0"/>
                        </a:ext>
                      </a:extLst>
                    </a:blip>
                    <a:stretch>
                      <a:fillRect/>
                    </a:stretch>
                  </pic:blipFill>
                  <pic:spPr>
                    <a:xfrm>
                      <a:off x="0" y="0"/>
                      <a:ext cx="4572000" cy="2609850"/>
                    </a:xfrm>
                    <a:prstGeom prst="rect">
                      <a:avLst/>
                    </a:prstGeom>
                  </pic:spPr>
                </pic:pic>
              </a:graphicData>
            </a:graphic>
          </wp:inline>
        </w:drawing>
      </w:r>
    </w:p>
    <w:p w14:paraId="4ACAD090" w14:textId="79048E08" w:rsidR="00B02E37" w:rsidRDefault="00B02E37" w:rsidP="00B02E37">
      <w:pPr>
        <w:pStyle w:val="ListParagraph"/>
        <w:numPr>
          <w:ilvl w:val="1"/>
          <w:numId w:val="1"/>
        </w:numPr>
      </w:pPr>
      <w:r>
        <w:t>2700 – Environmental Phase 1</w:t>
      </w:r>
    </w:p>
    <w:p w14:paraId="461E49D6" w14:textId="47253B3C" w:rsidR="7A228C16" w:rsidRDefault="7A228C16" w:rsidP="7A228C16">
      <w:pPr>
        <w:pStyle w:val="ListParagraph"/>
        <w:numPr>
          <w:ilvl w:val="2"/>
          <w:numId w:val="1"/>
        </w:numPr>
        <w:rPr>
          <w:rFonts w:eastAsiaTheme="minorEastAsia"/>
        </w:rPr>
      </w:pPr>
      <w:r>
        <w:t>2700.1 Environmental Phase 1 Ordered</w:t>
      </w:r>
    </w:p>
    <w:p w14:paraId="79CF1CE9" w14:textId="28022AEB" w:rsidR="7A228C16" w:rsidRDefault="7A228C16" w:rsidP="7A228C16">
      <w:pPr>
        <w:numPr>
          <w:ilvl w:val="3"/>
          <w:numId w:val="1"/>
        </w:numPr>
      </w:pPr>
      <w:r w:rsidRPr="7A228C16">
        <w:t>Role: Regional Real Estate Specialist (RRES)</w:t>
      </w:r>
    </w:p>
    <w:p w14:paraId="33399FD1" w14:textId="47068C72" w:rsidR="7A228C16" w:rsidRDefault="7A228C16" w:rsidP="7A228C16">
      <w:pPr>
        <w:numPr>
          <w:ilvl w:val="2"/>
          <w:numId w:val="1"/>
        </w:numPr>
      </w:pPr>
      <w:r w:rsidRPr="7A228C16">
        <w:t>2700.2 Environmental Final Phase 1 Report (Must be Signed)</w:t>
      </w:r>
    </w:p>
    <w:p w14:paraId="421E99BD" w14:textId="63A172C1" w:rsidR="7A228C16" w:rsidRDefault="7A228C16" w:rsidP="7A228C16">
      <w:pPr>
        <w:pStyle w:val="ListParagraph"/>
        <w:numPr>
          <w:ilvl w:val="3"/>
          <w:numId w:val="1"/>
        </w:numPr>
        <w:rPr>
          <w:rFonts w:eastAsiaTheme="minorEastAsia"/>
        </w:rPr>
      </w:pPr>
      <w:r w:rsidRPr="7A228C16">
        <w:t xml:space="preserve">Role: Vendor Environmental </w:t>
      </w:r>
      <w:proofErr w:type="spellStart"/>
      <w:r w:rsidRPr="7A228C16">
        <w:t>Counsel</w:t>
      </w:r>
      <w:proofErr w:type="spellEnd"/>
      <w:r w:rsidRPr="7A228C16">
        <w:t xml:space="preserve"> (VEC)</w:t>
      </w:r>
    </w:p>
    <w:p w14:paraId="3EC9C882" w14:textId="0D3D5EED" w:rsidR="00B02E37" w:rsidRDefault="7A228C16" w:rsidP="00B02E37">
      <w:pPr>
        <w:pStyle w:val="ListParagraph"/>
        <w:numPr>
          <w:ilvl w:val="1"/>
          <w:numId w:val="1"/>
        </w:numPr>
        <w:rPr>
          <w:rFonts w:eastAsiaTheme="minorEastAsia"/>
        </w:rPr>
      </w:pPr>
      <w:r>
        <w:t>2800 – Environmental Review – Legal - Legal review of the environmental site assessment (ESA) preliminary actions and Phase I report.</w:t>
      </w:r>
    </w:p>
    <w:p w14:paraId="64DB7818" w14:textId="01277BC7" w:rsidR="7A228C16" w:rsidRDefault="7A228C16" w:rsidP="7A228C16">
      <w:pPr>
        <w:pStyle w:val="ListParagraph"/>
        <w:numPr>
          <w:ilvl w:val="2"/>
          <w:numId w:val="1"/>
        </w:numPr>
        <w:rPr>
          <w:rFonts w:eastAsiaTheme="minorEastAsia"/>
        </w:rPr>
      </w:pPr>
      <w:r>
        <w:t>2800.1 Legal Review - Environmental Review</w:t>
      </w:r>
    </w:p>
    <w:p w14:paraId="29D529B3" w14:textId="2D7390AD" w:rsidR="7A228C16" w:rsidRDefault="7A228C16" w:rsidP="7A228C16">
      <w:pPr>
        <w:pStyle w:val="ListParagraph"/>
        <w:numPr>
          <w:ilvl w:val="3"/>
          <w:numId w:val="1"/>
        </w:numPr>
        <w:rPr>
          <w:rFonts w:eastAsiaTheme="minorEastAsia"/>
        </w:rPr>
      </w:pPr>
      <w:r w:rsidRPr="7A228C16">
        <w:t xml:space="preserve">Role: Vendor Environmental </w:t>
      </w:r>
      <w:proofErr w:type="spellStart"/>
      <w:proofErr w:type="gramStart"/>
      <w:r w:rsidRPr="7A228C16">
        <w:t>Counsel</w:t>
      </w:r>
      <w:proofErr w:type="spellEnd"/>
      <w:r w:rsidRPr="7A228C16">
        <w:t>(</w:t>
      </w:r>
      <w:proofErr w:type="gramEnd"/>
      <w:r w:rsidRPr="7A228C16">
        <w:t>VEC)</w:t>
      </w:r>
    </w:p>
    <w:p w14:paraId="27C4BE9C" w14:textId="6CA5F178" w:rsidR="00B02E37" w:rsidRDefault="00B02E37" w:rsidP="00B02E37">
      <w:pPr>
        <w:pStyle w:val="ListParagraph"/>
        <w:numPr>
          <w:ilvl w:val="1"/>
          <w:numId w:val="1"/>
        </w:numPr>
        <w:rPr>
          <w:rFonts w:eastAsiaTheme="minorEastAsia"/>
        </w:rPr>
      </w:pPr>
      <w:r>
        <w:t>2900 – Environmental Phase 1 Review</w:t>
      </w:r>
      <w:r w:rsidR="7A228C16">
        <w:t xml:space="preserve"> - Completion of the ESA Phase 1 review.</w:t>
      </w:r>
    </w:p>
    <w:p w14:paraId="4BEC5ED4" w14:textId="266EC252" w:rsidR="7A228C16" w:rsidRDefault="7A228C16" w:rsidP="7A228C16">
      <w:pPr>
        <w:pStyle w:val="ListParagraph"/>
        <w:numPr>
          <w:ilvl w:val="2"/>
          <w:numId w:val="1"/>
        </w:numPr>
        <w:rPr>
          <w:rFonts w:eastAsiaTheme="minorEastAsia"/>
        </w:rPr>
      </w:pPr>
      <w:r>
        <w:t>2900.1 Phase 1 Environmental Assessment</w:t>
      </w:r>
    </w:p>
    <w:p w14:paraId="5622E99A" w14:textId="42CC811B" w:rsidR="7A228C16" w:rsidRDefault="7A228C16" w:rsidP="7A228C16">
      <w:pPr>
        <w:pStyle w:val="ListParagraph"/>
        <w:numPr>
          <w:ilvl w:val="3"/>
          <w:numId w:val="1"/>
        </w:numPr>
        <w:rPr>
          <w:rFonts w:eastAsiaTheme="minorEastAsia"/>
        </w:rPr>
      </w:pPr>
      <w:r w:rsidRPr="7A228C16">
        <w:t xml:space="preserve">Role: Vendor Environmental </w:t>
      </w:r>
      <w:proofErr w:type="spellStart"/>
      <w:proofErr w:type="gramStart"/>
      <w:r w:rsidRPr="7A228C16">
        <w:t>Counsel</w:t>
      </w:r>
      <w:proofErr w:type="spellEnd"/>
      <w:r w:rsidRPr="7A228C16">
        <w:t>(</w:t>
      </w:r>
      <w:proofErr w:type="gramEnd"/>
      <w:r w:rsidRPr="7A228C16">
        <w:t>VEC)</w:t>
      </w:r>
    </w:p>
    <w:p w14:paraId="39E8BD08" w14:textId="3A0F8EAB" w:rsidR="00B02E37" w:rsidRDefault="7A228C16" w:rsidP="00B02E37">
      <w:pPr>
        <w:pStyle w:val="ListParagraph"/>
        <w:numPr>
          <w:ilvl w:val="1"/>
          <w:numId w:val="1"/>
        </w:numPr>
        <w:rPr>
          <w:rFonts w:eastAsiaTheme="minorEastAsia"/>
        </w:rPr>
      </w:pPr>
      <w:r>
        <w:t>3000 – Additional Due Diligence - Perform additional due diligence, commence following Environmental Phase 1 Review (6100).</w:t>
      </w:r>
    </w:p>
    <w:p w14:paraId="409CF64B" w14:textId="5D6904AD" w:rsidR="7A228C16" w:rsidRDefault="7A228C16" w:rsidP="7A228C16">
      <w:pPr>
        <w:pStyle w:val="ListParagraph"/>
        <w:numPr>
          <w:ilvl w:val="2"/>
          <w:numId w:val="1"/>
        </w:numPr>
        <w:rPr>
          <w:rFonts w:eastAsiaTheme="minorEastAsia"/>
        </w:rPr>
      </w:pPr>
      <w:r>
        <w:t>3000.1 EES (Environmental Evaluation Summary)</w:t>
      </w:r>
    </w:p>
    <w:p w14:paraId="2E194C4E" w14:textId="52760E22" w:rsidR="7A228C16" w:rsidRDefault="7A228C16" w:rsidP="7A228C16">
      <w:pPr>
        <w:numPr>
          <w:ilvl w:val="3"/>
          <w:numId w:val="1"/>
        </w:numPr>
      </w:pPr>
      <w:r w:rsidRPr="7A228C16">
        <w:lastRenderedPageBreak/>
        <w:t>Role: Regional Real Estate Specialist (RRES)</w:t>
      </w:r>
    </w:p>
    <w:p w14:paraId="107F86A3" w14:textId="213A321B" w:rsidR="7A228C16" w:rsidRDefault="7A228C16" w:rsidP="7A228C16">
      <w:pPr>
        <w:numPr>
          <w:ilvl w:val="2"/>
          <w:numId w:val="1"/>
        </w:numPr>
      </w:pPr>
      <w:r w:rsidRPr="7A228C16">
        <w:t>3000.2 Notice to Contractor</w:t>
      </w:r>
    </w:p>
    <w:p w14:paraId="3A9923D7" w14:textId="0DD7DDAF" w:rsidR="7A228C16" w:rsidRDefault="7A228C16" w:rsidP="7A228C16">
      <w:pPr>
        <w:numPr>
          <w:ilvl w:val="3"/>
          <w:numId w:val="1"/>
        </w:numPr>
      </w:pPr>
      <w:r w:rsidRPr="7A228C16">
        <w:t>Role: Regional Real Estate Specialist (RRES)</w:t>
      </w:r>
    </w:p>
    <w:p w14:paraId="1677DBEC" w14:textId="63366880" w:rsidR="7A228C16" w:rsidRDefault="7A228C16" w:rsidP="7A228C16">
      <w:pPr>
        <w:pStyle w:val="ListParagraph"/>
        <w:numPr>
          <w:ilvl w:val="2"/>
          <w:numId w:val="1"/>
        </w:numPr>
        <w:rPr>
          <w:rFonts w:eastAsiaTheme="minorEastAsia"/>
        </w:rPr>
      </w:pPr>
      <w:r w:rsidRPr="7A228C16">
        <w:rPr>
          <w:rFonts w:ascii="Calibri" w:eastAsia="Calibri" w:hAnsi="Calibri" w:cs="Calibri"/>
        </w:rPr>
        <w:t>30</w:t>
      </w:r>
      <w:r w:rsidRPr="7A228C16">
        <w:t>00.3 Order Limited Site Inspection or Limited Site Investigation</w:t>
      </w:r>
    </w:p>
    <w:p w14:paraId="0505A639" w14:textId="6C8D54CD" w:rsidR="7A228C16" w:rsidRDefault="7A228C16" w:rsidP="7A228C16">
      <w:pPr>
        <w:numPr>
          <w:ilvl w:val="3"/>
          <w:numId w:val="1"/>
        </w:numPr>
      </w:pPr>
      <w:r w:rsidRPr="7A228C16">
        <w:t>Role: Regional Real Estate Specialist (RRES)</w:t>
      </w:r>
    </w:p>
    <w:p w14:paraId="2320D7FD" w14:textId="2581F14E" w:rsidR="7A228C16" w:rsidRDefault="7A228C16" w:rsidP="7A228C16">
      <w:pPr>
        <w:pStyle w:val="ListParagraph"/>
        <w:numPr>
          <w:ilvl w:val="2"/>
          <w:numId w:val="1"/>
        </w:numPr>
        <w:rPr>
          <w:rFonts w:eastAsiaTheme="minorEastAsia"/>
        </w:rPr>
      </w:pPr>
      <w:r w:rsidRPr="7A228C16">
        <w:rPr>
          <w:rFonts w:ascii="Calibri" w:eastAsia="Calibri" w:hAnsi="Calibri" w:cs="Calibri"/>
        </w:rPr>
        <w:t>30</w:t>
      </w:r>
      <w:r w:rsidRPr="7A228C16">
        <w:t>00.4 Limited Site Inspection or Limited Site Investigation</w:t>
      </w:r>
    </w:p>
    <w:p w14:paraId="0E7ACE94" w14:textId="012372C6" w:rsidR="7A228C16" w:rsidRDefault="7A228C16" w:rsidP="7A228C16">
      <w:pPr>
        <w:numPr>
          <w:ilvl w:val="3"/>
          <w:numId w:val="1"/>
        </w:numPr>
      </w:pPr>
      <w:r w:rsidRPr="7A228C16">
        <w:t>Role: Regional Real Estate Specialist (RRES)</w:t>
      </w:r>
    </w:p>
    <w:p w14:paraId="7507C091" w14:textId="4267135F" w:rsidR="7A228C16" w:rsidRDefault="7A228C16" w:rsidP="7A228C16">
      <w:pPr>
        <w:pStyle w:val="ListParagraph"/>
        <w:numPr>
          <w:ilvl w:val="2"/>
          <w:numId w:val="1"/>
        </w:numPr>
        <w:rPr>
          <w:rFonts w:eastAsiaTheme="minorEastAsia"/>
        </w:rPr>
      </w:pPr>
      <w:r w:rsidRPr="7A228C16">
        <w:rPr>
          <w:rFonts w:ascii="Calibri" w:eastAsia="Calibri" w:hAnsi="Calibri" w:cs="Calibri"/>
        </w:rPr>
        <w:t>30</w:t>
      </w:r>
      <w:r w:rsidRPr="7A228C16">
        <w:t>00.5 Order ACM/LBP Survey</w:t>
      </w:r>
    </w:p>
    <w:p w14:paraId="0BD7FEEA" w14:textId="1262E55D" w:rsidR="7A228C16" w:rsidRDefault="7A228C16" w:rsidP="7A228C16">
      <w:pPr>
        <w:numPr>
          <w:ilvl w:val="3"/>
          <w:numId w:val="1"/>
        </w:numPr>
      </w:pPr>
      <w:r w:rsidRPr="7A228C16">
        <w:t>Role: Regional Real Estate Specialist (RRES)</w:t>
      </w:r>
    </w:p>
    <w:p w14:paraId="502B04A4" w14:textId="60FBA2BB" w:rsidR="7A228C16" w:rsidRDefault="7A228C16" w:rsidP="7A228C16">
      <w:pPr>
        <w:pStyle w:val="ListParagraph"/>
        <w:numPr>
          <w:ilvl w:val="2"/>
          <w:numId w:val="1"/>
        </w:numPr>
        <w:rPr>
          <w:rFonts w:eastAsiaTheme="minorEastAsia"/>
        </w:rPr>
      </w:pPr>
      <w:r w:rsidRPr="7A228C16">
        <w:rPr>
          <w:rFonts w:ascii="Calibri" w:eastAsia="Calibri" w:hAnsi="Calibri" w:cs="Calibri"/>
        </w:rPr>
        <w:t>30</w:t>
      </w:r>
      <w:r w:rsidRPr="7A228C16">
        <w:t>00.6 ACM</w:t>
      </w:r>
      <w:r w:rsidR="005C35DF">
        <w:t xml:space="preserve"> (Asbestos</w:t>
      </w:r>
      <w:r w:rsidR="0031152C">
        <w:t>-containing Materials)</w:t>
      </w:r>
      <w:r w:rsidRPr="7A228C16">
        <w:t xml:space="preserve"> and/or LBP</w:t>
      </w:r>
      <w:r w:rsidR="001419AC">
        <w:t xml:space="preserve"> (Lead Based Paint)</w:t>
      </w:r>
      <w:r w:rsidRPr="7A228C16">
        <w:t xml:space="preserve"> Survey</w:t>
      </w:r>
    </w:p>
    <w:p w14:paraId="57D9D827" w14:textId="1CBE9BFA" w:rsidR="7A228C16" w:rsidRDefault="7A228C16" w:rsidP="7A228C16">
      <w:pPr>
        <w:numPr>
          <w:ilvl w:val="3"/>
          <w:numId w:val="1"/>
        </w:numPr>
      </w:pPr>
      <w:r w:rsidRPr="7A228C16">
        <w:t>Role: Regional Real Estate Specialist (RRES)</w:t>
      </w:r>
    </w:p>
    <w:p w14:paraId="087EFFAF" w14:textId="7FDC3C2A" w:rsidR="7A228C16" w:rsidRDefault="7A228C16" w:rsidP="7A228C16">
      <w:pPr>
        <w:pStyle w:val="ListParagraph"/>
        <w:numPr>
          <w:ilvl w:val="2"/>
          <w:numId w:val="1"/>
        </w:numPr>
        <w:rPr>
          <w:rFonts w:eastAsiaTheme="minorEastAsia"/>
        </w:rPr>
      </w:pPr>
      <w:r w:rsidRPr="7A228C16">
        <w:rPr>
          <w:rFonts w:ascii="Calibri" w:eastAsia="Calibri" w:hAnsi="Calibri" w:cs="Calibri"/>
        </w:rPr>
        <w:t>30</w:t>
      </w:r>
      <w:r w:rsidRPr="7A228C16">
        <w:t>00.7 Wetlands Survey</w:t>
      </w:r>
    </w:p>
    <w:p w14:paraId="4BE7E8BE" w14:textId="483488C8" w:rsidR="7A228C16" w:rsidRDefault="7A228C16" w:rsidP="7A228C16">
      <w:pPr>
        <w:numPr>
          <w:ilvl w:val="3"/>
          <w:numId w:val="1"/>
        </w:numPr>
      </w:pPr>
      <w:r w:rsidRPr="7A228C16">
        <w:t>Role: Regional Real Estate Specialist (RRES)</w:t>
      </w:r>
    </w:p>
    <w:p w14:paraId="0992583A" w14:textId="71485D24" w:rsidR="7A228C16" w:rsidRDefault="7A228C16" w:rsidP="7A228C16">
      <w:pPr>
        <w:pStyle w:val="ListParagraph"/>
        <w:numPr>
          <w:ilvl w:val="2"/>
          <w:numId w:val="1"/>
        </w:numPr>
        <w:rPr>
          <w:rFonts w:eastAsiaTheme="minorEastAsia"/>
        </w:rPr>
      </w:pPr>
      <w:r w:rsidRPr="7A228C16">
        <w:rPr>
          <w:rFonts w:ascii="Calibri" w:eastAsia="Calibri" w:hAnsi="Calibri" w:cs="Calibri"/>
        </w:rPr>
        <w:t>30</w:t>
      </w:r>
      <w:r w:rsidRPr="7A228C16">
        <w:t>00.8 Ground Penetrating Radar (GPR)</w:t>
      </w:r>
    </w:p>
    <w:p w14:paraId="2F2259DA" w14:textId="78B09FC9" w:rsidR="7A228C16" w:rsidRDefault="7A228C16" w:rsidP="7A228C16">
      <w:pPr>
        <w:numPr>
          <w:ilvl w:val="3"/>
          <w:numId w:val="1"/>
        </w:numPr>
      </w:pPr>
      <w:r w:rsidRPr="7A228C16">
        <w:t>Role: Regional Real Estate Specialist (RRES)</w:t>
      </w:r>
    </w:p>
    <w:p w14:paraId="2AB330C4" w14:textId="70681FBD" w:rsidR="7A228C16" w:rsidRDefault="7A228C16" w:rsidP="7A228C16">
      <w:pPr>
        <w:pStyle w:val="ListParagraph"/>
        <w:numPr>
          <w:ilvl w:val="2"/>
          <w:numId w:val="1"/>
        </w:numPr>
        <w:rPr>
          <w:rFonts w:eastAsiaTheme="minorEastAsia"/>
        </w:rPr>
      </w:pPr>
      <w:r w:rsidRPr="7A228C16">
        <w:rPr>
          <w:rFonts w:ascii="Calibri" w:eastAsia="Calibri" w:hAnsi="Calibri" w:cs="Calibri"/>
        </w:rPr>
        <w:t>30</w:t>
      </w:r>
      <w:r w:rsidRPr="7A228C16">
        <w:t>00.9 Other</w:t>
      </w:r>
    </w:p>
    <w:p w14:paraId="4CC037B3" w14:textId="78B23763" w:rsidR="7A228C16" w:rsidRDefault="7A228C16" w:rsidP="7A228C16">
      <w:pPr>
        <w:numPr>
          <w:ilvl w:val="3"/>
          <w:numId w:val="1"/>
        </w:numPr>
      </w:pPr>
      <w:r w:rsidRPr="7A228C16">
        <w:t>Role: Regional Real Estate Specialist (RRES)</w:t>
      </w:r>
    </w:p>
    <w:p w14:paraId="20D3BEEE" w14:textId="22E5B061" w:rsidR="7A228C16" w:rsidRDefault="7A228C16" w:rsidP="7A228C16">
      <w:pPr>
        <w:pStyle w:val="ListParagraph"/>
        <w:numPr>
          <w:ilvl w:val="2"/>
          <w:numId w:val="1"/>
        </w:numPr>
        <w:rPr>
          <w:rFonts w:eastAsiaTheme="minorEastAsia"/>
        </w:rPr>
      </w:pPr>
      <w:r w:rsidRPr="7A228C16">
        <w:rPr>
          <w:rFonts w:ascii="Calibri" w:eastAsia="Calibri" w:hAnsi="Calibri" w:cs="Calibri"/>
        </w:rPr>
        <w:t>30</w:t>
      </w:r>
      <w:r w:rsidRPr="7A228C16">
        <w:t>00.10 Environmental Phase 2 SOW</w:t>
      </w:r>
    </w:p>
    <w:p w14:paraId="0F7047EF" w14:textId="4184EC89" w:rsidR="7A228C16" w:rsidRDefault="7A228C16" w:rsidP="7A228C16">
      <w:pPr>
        <w:numPr>
          <w:ilvl w:val="3"/>
          <w:numId w:val="1"/>
        </w:numPr>
      </w:pPr>
      <w:r w:rsidRPr="7A228C16">
        <w:t>Role: Regional Real Estate Specialist (RRES)</w:t>
      </w:r>
    </w:p>
    <w:p w14:paraId="5E884C87" w14:textId="3760F0FD" w:rsidR="7A228C16" w:rsidRDefault="7A228C16" w:rsidP="7A228C16">
      <w:pPr>
        <w:pStyle w:val="ListParagraph"/>
        <w:numPr>
          <w:ilvl w:val="2"/>
          <w:numId w:val="1"/>
        </w:numPr>
        <w:rPr>
          <w:rFonts w:eastAsiaTheme="minorEastAsia"/>
        </w:rPr>
      </w:pPr>
      <w:r w:rsidRPr="7A228C16">
        <w:rPr>
          <w:rFonts w:ascii="Calibri" w:eastAsia="Calibri" w:hAnsi="Calibri" w:cs="Calibri"/>
        </w:rPr>
        <w:t>30</w:t>
      </w:r>
      <w:r w:rsidRPr="7A228C16">
        <w:t>00.11 Right of Entry and Testing Agreement</w:t>
      </w:r>
    </w:p>
    <w:p w14:paraId="6BC4E590" w14:textId="4E1BCD11" w:rsidR="7A228C16" w:rsidRDefault="7A228C16" w:rsidP="7A228C16">
      <w:pPr>
        <w:numPr>
          <w:ilvl w:val="3"/>
          <w:numId w:val="1"/>
        </w:numPr>
      </w:pPr>
      <w:r w:rsidRPr="7A228C16">
        <w:t>Role: Regional Real Estate Specialist (RRES)</w:t>
      </w:r>
    </w:p>
    <w:p w14:paraId="5E561506" w14:textId="6ECD631E" w:rsidR="7A228C16" w:rsidRDefault="7A228C16" w:rsidP="7A228C16">
      <w:pPr>
        <w:pStyle w:val="ListParagraph"/>
        <w:numPr>
          <w:ilvl w:val="2"/>
          <w:numId w:val="1"/>
        </w:numPr>
        <w:rPr>
          <w:rFonts w:eastAsiaTheme="minorEastAsia"/>
        </w:rPr>
      </w:pPr>
      <w:r w:rsidRPr="7A228C16">
        <w:rPr>
          <w:rFonts w:ascii="Calibri" w:eastAsia="Calibri" w:hAnsi="Calibri" w:cs="Calibri"/>
        </w:rPr>
        <w:t>30</w:t>
      </w:r>
      <w:r w:rsidRPr="7A228C16">
        <w:t>00.12 Site Access Agreement</w:t>
      </w:r>
    </w:p>
    <w:p w14:paraId="65DDF9BB" w14:textId="70A8D211" w:rsidR="7A228C16" w:rsidRDefault="7A228C16" w:rsidP="7A228C16">
      <w:pPr>
        <w:numPr>
          <w:ilvl w:val="3"/>
          <w:numId w:val="1"/>
        </w:numPr>
      </w:pPr>
      <w:r w:rsidRPr="7A228C16">
        <w:t>Role: Regional Real Estate Specialist (RRES)</w:t>
      </w:r>
    </w:p>
    <w:p w14:paraId="0AF8457F" w14:textId="158A463D" w:rsidR="7A228C16" w:rsidRDefault="60D695E6" w:rsidP="54842F62">
      <w:pPr>
        <w:pStyle w:val="ListParagraph"/>
        <w:numPr>
          <w:ilvl w:val="2"/>
          <w:numId w:val="1"/>
        </w:numPr>
      </w:pPr>
      <w:r w:rsidRPr="60D695E6">
        <w:rPr>
          <w:rFonts w:ascii="Calibri" w:eastAsia="Calibri" w:hAnsi="Calibri" w:cs="Calibri"/>
        </w:rPr>
        <w:t>30</w:t>
      </w:r>
      <w:r w:rsidRPr="60D695E6">
        <w:t>00</w:t>
      </w:r>
      <w:r w:rsidR="7A228C16" w:rsidRPr="7A228C16">
        <w:t>.13 Environmental Notice to Contractor</w:t>
      </w:r>
    </w:p>
    <w:p w14:paraId="282E7A5B" w14:textId="3EDDA9AF" w:rsidR="7A228C16" w:rsidRDefault="7A228C16" w:rsidP="7A228C16">
      <w:pPr>
        <w:numPr>
          <w:ilvl w:val="3"/>
          <w:numId w:val="1"/>
        </w:numPr>
      </w:pPr>
      <w:r w:rsidRPr="7A228C16">
        <w:t>Role: Regional Real Estate Specialist (RRES)</w:t>
      </w:r>
    </w:p>
    <w:p w14:paraId="76D75BE4" w14:textId="71C2CA15" w:rsidR="7A228C16" w:rsidRDefault="60D695E6" w:rsidP="54842F62">
      <w:pPr>
        <w:pStyle w:val="ListParagraph"/>
        <w:numPr>
          <w:ilvl w:val="2"/>
          <w:numId w:val="1"/>
        </w:numPr>
      </w:pPr>
      <w:r w:rsidRPr="60D695E6">
        <w:rPr>
          <w:rFonts w:ascii="Calibri" w:eastAsia="Calibri" w:hAnsi="Calibri" w:cs="Calibri"/>
        </w:rPr>
        <w:t>30</w:t>
      </w:r>
      <w:r w:rsidRPr="60D695E6">
        <w:t>00</w:t>
      </w:r>
      <w:r w:rsidR="7A228C16" w:rsidRPr="7A228C16">
        <w:t>.14 Soils Management Plan</w:t>
      </w:r>
    </w:p>
    <w:p w14:paraId="7B186AB7" w14:textId="59695637" w:rsidR="7A228C16" w:rsidRDefault="7A228C16" w:rsidP="7A228C16">
      <w:pPr>
        <w:numPr>
          <w:ilvl w:val="3"/>
          <w:numId w:val="1"/>
        </w:numPr>
      </w:pPr>
      <w:r w:rsidRPr="7A228C16">
        <w:t>Role: Regional Real Estate Specialist (RRES)</w:t>
      </w:r>
    </w:p>
    <w:p w14:paraId="1D5F9D1A" w14:textId="0110400B" w:rsidR="7A228C16" w:rsidRDefault="60D695E6" w:rsidP="54842F62">
      <w:pPr>
        <w:pStyle w:val="ListParagraph"/>
        <w:numPr>
          <w:ilvl w:val="2"/>
          <w:numId w:val="1"/>
        </w:numPr>
      </w:pPr>
      <w:r w:rsidRPr="60D695E6">
        <w:rPr>
          <w:rFonts w:ascii="Calibri" w:eastAsia="Calibri" w:hAnsi="Calibri" w:cs="Calibri"/>
        </w:rPr>
        <w:t>30</w:t>
      </w:r>
      <w:r w:rsidRPr="60D695E6">
        <w:t>00</w:t>
      </w:r>
      <w:r w:rsidR="7A228C16" w:rsidRPr="7A228C16">
        <w:t>.15 Ground Water Management Plan</w:t>
      </w:r>
    </w:p>
    <w:p w14:paraId="4D820EE0" w14:textId="38491930" w:rsidR="7A228C16" w:rsidRDefault="7A228C16" w:rsidP="7A228C16">
      <w:pPr>
        <w:numPr>
          <w:ilvl w:val="3"/>
          <w:numId w:val="1"/>
        </w:numPr>
      </w:pPr>
      <w:r w:rsidRPr="7A228C16">
        <w:lastRenderedPageBreak/>
        <w:t>Role: Regional Real Estate Specialist (RRES)</w:t>
      </w:r>
    </w:p>
    <w:p w14:paraId="424B60A8" w14:textId="62277CC8" w:rsidR="7A228C16" w:rsidRDefault="60D695E6" w:rsidP="54842F62">
      <w:pPr>
        <w:pStyle w:val="ListParagraph"/>
        <w:numPr>
          <w:ilvl w:val="2"/>
          <w:numId w:val="1"/>
        </w:numPr>
      </w:pPr>
      <w:r w:rsidRPr="60D695E6">
        <w:rPr>
          <w:rFonts w:ascii="Calibri" w:eastAsia="Calibri" w:hAnsi="Calibri" w:cs="Calibri"/>
        </w:rPr>
        <w:t>30</w:t>
      </w:r>
      <w:r w:rsidRPr="60D695E6">
        <w:t>00</w:t>
      </w:r>
      <w:r w:rsidR="7A228C16" w:rsidRPr="7A228C16">
        <w:t>.16 Operations and Maintenance Plan (O&amp;M)</w:t>
      </w:r>
    </w:p>
    <w:p w14:paraId="213FB7A1" w14:textId="5C60C914" w:rsidR="7A228C16" w:rsidRDefault="7A228C16" w:rsidP="7A228C16">
      <w:pPr>
        <w:numPr>
          <w:ilvl w:val="3"/>
          <w:numId w:val="1"/>
        </w:numPr>
      </w:pPr>
      <w:r w:rsidRPr="7A228C16">
        <w:t>Role: Regional Real Estate Specialist (RRES)</w:t>
      </w:r>
    </w:p>
    <w:p w14:paraId="5204BA6B" w14:textId="34417767" w:rsidR="7A228C16" w:rsidRDefault="60D695E6" w:rsidP="54842F62">
      <w:pPr>
        <w:pStyle w:val="ListParagraph"/>
        <w:numPr>
          <w:ilvl w:val="2"/>
          <w:numId w:val="1"/>
        </w:numPr>
      </w:pPr>
      <w:r w:rsidRPr="60D695E6">
        <w:rPr>
          <w:rFonts w:ascii="Calibri" w:eastAsia="Calibri" w:hAnsi="Calibri" w:cs="Calibri"/>
        </w:rPr>
        <w:t>30</w:t>
      </w:r>
      <w:r w:rsidRPr="60D695E6">
        <w:t>00</w:t>
      </w:r>
      <w:r w:rsidR="7A228C16" w:rsidRPr="7A228C16">
        <w:t>.17 HASP - Health &amp; Safety Plan</w:t>
      </w:r>
    </w:p>
    <w:p w14:paraId="2D1F434F" w14:textId="7CE05A4D" w:rsidR="7A228C16" w:rsidRDefault="7A228C16" w:rsidP="7A228C16">
      <w:pPr>
        <w:numPr>
          <w:ilvl w:val="3"/>
          <w:numId w:val="1"/>
        </w:numPr>
      </w:pPr>
      <w:r w:rsidRPr="7A228C16">
        <w:t>Role: Regional Real Estate Specialist (RRES)</w:t>
      </w:r>
    </w:p>
    <w:p w14:paraId="7C87236C" w14:textId="2FF03A28" w:rsidR="7A228C16" w:rsidRDefault="60D695E6" w:rsidP="54842F62">
      <w:pPr>
        <w:pStyle w:val="ListParagraph"/>
        <w:numPr>
          <w:ilvl w:val="2"/>
          <w:numId w:val="1"/>
        </w:numPr>
      </w:pPr>
      <w:r w:rsidRPr="60D695E6">
        <w:rPr>
          <w:rFonts w:ascii="Calibri" w:eastAsia="Calibri" w:hAnsi="Calibri" w:cs="Calibri"/>
        </w:rPr>
        <w:t>30</w:t>
      </w:r>
      <w:r w:rsidRPr="60D695E6">
        <w:t>00</w:t>
      </w:r>
      <w:r w:rsidR="7A228C16" w:rsidRPr="7A228C16">
        <w:t>.18 Wetlands Delineation Study</w:t>
      </w:r>
    </w:p>
    <w:p w14:paraId="34DA1EE0" w14:textId="64BBCEEA" w:rsidR="7A228C16" w:rsidRDefault="7A228C16" w:rsidP="7A228C16">
      <w:pPr>
        <w:numPr>
          <w:ilvl w:val="3"/>
          <w:numId w:val="1"/>
        </w:numPr>
      </w:pPr>
      <w:r w:rsidRPr="7A228C16">
        <w:t>Role: Regional Real Estate Specialist (RRES)</w:t>
      </w:r>
    </w:p>
    <w:p w14:paraId="4F780925" w14:textId="2A3F6CEB" w:rsidR="7A228C16" w:rsidRDefault="60D695E6" w:rsidP="54842F62">
      <w:pPr>
        <w:pStyle w:val="ListParagraph"/>
        <w:numPr>
          <w:ilvl w:val="2"/>
          <w:numId w:val="1"/>
        </w:numPr>
      </w:pPr>
      <w:r w:rsidRPr="60D695E6">
        <w:rPr>
          <w:rFonts w:ascii="Calibri" w:eastAsia="Calibri" w:hAnsi="Calibri" w:cs="Calibri"/>
        </w:rPr>
        <w:t>30</w:t>
      </w:r>
      <w:r w:rsidRPr="60D695E6">
        <w:t>00</w:t>
      </w:r>
      <w:r w:rsidR="7A228C16" w:rsidRPr="7A228C16">
        <w:t>.19 EDR NEPA Check</w:t>
      </w:r>
    </w:p>
    <w:p w14:paraId="014721CE" w14:textId="63FA3A8A" w:rsidR="7A228C16" w:rsidRDefault="7A228C16" w:rsidP="7A228C16">
      <w:pPr>
        <w:numPr>
          <w:ilvl w:val="3"/>
          <w:numId w:val="1"/>
        </w:numPr>
      </w:pPr>
      <w:r w:rsidRPr="7A228C16">
        <w:t>Role: Regional Real Estate Specialist (RRES)</w:t>
      </w:r>
    </w:p>
    <w:p w14:paraId="6F0BFA0C" w14:textId="116D8026" w:rsidR="7A228C16" w:rsidRDefault="60D695E6" w:rsidP="54842F62">
      <w:pPr>
        <w:pStyle w:val="ListParagraph"/>
        <w:numPr>
          <w:ilvl w:val="2"/>
          <w:numId w:val="1"/>
        </w:numPr>
      </w:pPr>
      <w:r w:rsidRPr="60D695E6">
        <w:rPr>
          <w:rFonts w:ascii="Calibri" w:eastAsia="Calibri" w:hAnsi="Calibri" w:cs="Calibri"/>
        </w:rPr>
        <w:t>30</w:t>
      </w:r>
      <w:r w:rsidRPr="60D695E6">
        <w:t>00</w:t>
      </w:r>
      <w:r w:rsidR="7A228C16" w:rsidRPr="7A228C16">
        <w:t>.20 EDR Vista Check</w:t>
      </w:r>
    </w:p>
    <w:p w14:paraId="1519EB8F" w14:textId="0C09876F" w:rsidR="7A228C16" w:rsidRDefault="7A228C16" w:rsidP="7A228C16">
      <w:pPr>
        <w:numPr>
          <w:ilvl w:val="3"/>
          <w:numId w:val="1"/>
        </w:numPr>
      </w:pPr>
      <w:r w:rsidRPr="7A228C16">
        <w:t>Role: Regional Real Estate Specialist (RRES)</w:t>
      </w:r>
    </w:p>
    <w:p w14:paraId="4873D1D1" w14:textId="32D65304" w:rsidR="7A228C16" w:rsidRDefault="60D695E6" w:rsidP="7A228C16">
      <w:pPr>
        <w:pStyle w:val="ListParagraph"/>
        <w:numPr>
          <w:ilvl w:val="2"/>
          <w:numId w:val="1"/>
        </w:numPr>
        <w:rPr>
          <w:rFonts w:eastAsiaTheme="minorEastAsia"/>
        </w:rPr>
      </w:pPr>
      <w:r w:rsidRPr="60D695E6">
        <w:t>3000</w:t>
      </w:r>
      <w:r w:rsidR="7A228C16" w:rsidRPr="7A228C16">
        <w:t>.21 Area Compliance Approval</w:t>
      </w:r>
    </w:p>
    <w:p w14:paraId="0FF4442D" w14:textId="0655F1CE" w:rsidR="00B02E37" w:rsidRDefault="00B02E37" w:rsidP="00B02E37">
      <w:pPr>
        <w:pStyle w:val="ListParagraph"/>
        <w:numPr>
          <w:ilvl w:val="1"/>
          <w:numId w:val="1"/>
        </w:numPr>
        <w:rPr>
          <w:rFonts w:eastAsiaTheme="minorEastAsia"/>
        </w:rPr>
      </w:pPr>
      <w:r>
        <w:t>3100 – Area Compliance Preliminary Review</w:t>
      </w:r>
      <w:r w:rsidR="60D695E6">
        <w:t xml:space="preserve"> - </w:t>
      </w:r>
      <w:r w:rsidR="5910EA8B">
        <w:t>Preliminary area compliance process.</w:t>
      </w:r>
    </w:p>
    <w:p w14:paraId="3FAF246F" w14:textId="19B09306" w:rsidR="08333D3C" w:rsidRDefault="08333D3C" w:rsidP="08333D3C">
      <w:pPr>
        <w:pStyle w:val="ListParagraph"/>
        <w:numPr>
          <w:ilvl w:val="2"/>
          <w:numId w:val="1"/>
        </w:numPr>
        <w:rPr>
          <w:rFonts w:eastAsiaTheme="minorEastAsia"/>
        </w:rPr>
      </w:pPr>
      <w:r>
        <w:t>3100.1 Area Compliance Preliminary Determination</w:t>
      </w:r>
    </w:p>
    <w:p w14:paraId="55F8DDDF" w14:textId="62C45405" w:rsidR="5910EA8B" w:rsidRDefault="08333D3C" w:rsidP="251611BF">
      <w:pPr>
        <w:pStyle w:val="ListParagraph"/>
        <w:numPr>
          <w:ilvl w:val="3"/>
          <w:numId w:val="1"/>
        </w:numPr>
        <w:rPr>
          <w:rFonts w:eastAsiaTheme="minorEastAsia"/>
        </w:rPr>
      </w:pPr>
      <w:r w:rsidRPr="08333D3C">
        <w:t xml:space="preserve">Role: Area Environmental </w:t>
      </w:r>
      <w:proofErr w:type="gramStart"/>
      <w:r w:rsidRPr="08333D3C">
        <w:t>Compliance(</w:t>
      </w:r>
      <w:proofErr w:type="gramEnd"/>
      <w:r w:rsidRPr="08333D3C">
        <w:t>AEC)</w:t>
      </w:r>
    </w:p>
    <w:p w14:paraId="4121DE72" w14:textId="04C7C928" w:rsidR="6C583BDB" w:rsidRDefault="486F50DF" w:rsidP="13D40978">
      <w:pPr>
        <w:ind w:left="1800"/>
        <w:jc w:val="center"/>
      </w:pPr>
      <w:r>
        <w:rPr>
          <w:noProof/>
          <w:lang w:eastAsia="ko-KR"/>
        </w:rPr>
        <w:lastRenderedPageBreak/>
        <w:drawing>
          <wp:inline distT="0" distB="0" distL="0" distR="0" wp14:anchorId="66EDFA14" wp14:editId="7FB50E73">
            <wp:extent cx="3829050" cy="4572000"/>
            <wp:effectExtent l="0" t="0" r="0" b="0"/>
            <wp:docPr id="1161077912" name="Picture 4663278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327805"/>
                    <pic:cNvPicPr/>
                  </pic:nvPicPr>
                  <pic:blipFill>
                    <a:blip r:embed="rId31">
                      <a:extLst>
                        <a:ext uri="{28A0092B-C50C-407E-A947-70E740481C1C}">
                          <a14:useLocalDpi xmlns:a14="http://schemas.microsoft.com/office/drawing/2010/main" val="0"/>
                        </a:ext>
                      </a:extLst>
                    </a:blip>
                    <a:stretch>
                      <a:fillRect/>
                    </a:stretch>
                  </pic:blipFill>
                  <pic:spPr>
                    <a:xfrm>
                      <a:off x="0" y="0"/>
                      <a:ext cx="3829050" cy="4572000"/>
                    </a:xfrm>
                    <a:prstGeom prst="rect">
                      <a:avLst/>
                    </a:prstGeom>
                  </pic:spPr>
                </pic:pic>
              </a:graphicData>
            </a:graphic>
          </wp:inline>
        </w:drawing>
      </w:r>
    </w:p>
    <w:p w14:paraId="5A66B4F8" w14:textId="03CEFEE1" w:rsidR="271ACA27" w:rsidRDefault="271ACA27" w:rsidP="271ACA27">
      <w:pPr>
        <w:pStyle w:val="ListParagraph"/>
        <w:numPr>
          <w:ilvl w:val="2"/>
          <w:numId w:val="1"/>
        </w:numPr>
        <w:rPr>
          <w:rFonts w:eastAsiaTheme="minorEastAsia"/>
        </w:rPr>
      </w:pPr>
      <w:r w:rsidRPr="271ACA27">
        <w:t>6600.2 HQ Notice</w:t>
      </w:r>
    </w:p>
    <w:p w14:paraId="6A11AB77" w14:textId="7A21DEC0" w:rsidR="4C963D57" w:rsidRDefault="271ACA27" w:rsidP="271ACA27">
      <w:pPr>
        <w:pStyle w:val="ListParagraph"/>
        <w:numPr>
          <w:ilvl w:val="3"/>
          <w:numId w:val="1"/>
        </w:numPr>
        <w:rPr>
          <w:rFonts w:eastAsiaTheme="minorEastAsia"/>
        </w:rPr>
      </w:pPr>
      <w:r w:rsidRPr="271ACA27">
        <w:t xml:space="preserve">Role: Area Environmental </w:t>
      </w:r>
      <w:proofErr w:type="gramStart"/>
      <w:r w:rsidRPr="271ACA27">
        <w:t>Compliance(</w:t>
      </w:r>
      <w:proofErr w:type="gramEnd"/>
      <w:r w:rsidRPr="271ACA27">
        <w:t>AEC)</w:t>
      </w:r>
    </w:p>
    <w:p w14:paraId="2656BA0D" w14:textId="05E9179F" w:rsidR="00B02E37" w:rsidRDefault="00B02E37" w:rsidP="06102224">
      <w:pPr>
        <w:pStyle w:val="ListParagraph"/>
        <w:numPr>
          <w:ilvl w:val="1"/>
          <w:numId w:val="1"/>
        </w:numPr>
        <w:rPr>
          <w:rFonts w:eastAsiaTheme="minorEastAsia"/>
        </w:rPr>
      </w:pPr>
      <w:r>
        <w:t>3200 – Technical Review Phase II SOW</w:t>
      </w:r>
      <w:r w:rsidR="081FE8C5">
        <w:t xml:space="preserve"> - Perform technical review Environmental Phase 2 SOW.</w:t>
      </w:r>
    </w:p>
    <w:p w14:paraId="7313E29B" w14:textId="6BB71177" w:rsidR="14289906" w:rsidRDefault="6F29047B" w:rsidP="14289906">
      <w:pPr>
        <w:pStyle w:val="ListParagraph"/>
        <w:numPr>
          <w:ilvl w:val="2"/>
          <w:numId w:val="1"/>
        </w:numPr>
        <w:rPr>
          <w:rFonts w:eastAsiaTheme="minorEastAsia"/>
        </w:rPr>
      </w:pPr>
      <w:r>
        <w:t>3200</w:t>
      </w:r>
      <w:r w:rsidR="14289906">
        <w:t>.1 Order Technical Review of Environmental Phase 2 SOW</w:t>
      </w:r>
    </w:p>
    <w:p w14:paraId="64B76EBF" w14:textId="07142DFE" w:rsidR="14289906" w:rsidRDefault="14289906" w:rsidP="7009F741">
      <w:pPr>
        <w:numPr>
          <w:ilvl w:val="3"/>
          <w:numId w:val="1"/>
        </w:numPr>
      </w:pPr>
      <w:r w:rsidRPr="14289906">
        <w:t xml:space="preserve">Role: Area Environmental </w:t>
      </w:r>
      <w:proofErr w:type="gramStart"/>
      <w:r w:rsidRPr="14289906">
        <w:t>Compliance(</w:t>
      </w:r>
      <w:proofErr w:type="gramEnd"/>
      <w:r w:rsidRPr="14289906">
        <w:t>AEC)</w:t>
      </w:r>
    </w:p>
    <w:p w14:paraId="56E672CF" w14:textId="045D81C0" w:rsidR="14289906" w:rsidRDefault="6F29047B" w:rsidP="14289906">
      <w:pPr>
        <w:numPr>
          <w:ilvl w:val="2"/>
          <w:numId w:val="1"/>
        </w:numPr>
      </w:pPr>
      <w:r w:rsidRPr="6F29047B">
        <w:t>3200</w:t>
      </w:r>
      <w:r w:rsidR="14289906" w:rsidRPr="14289906">
        <w:t>.2 Environmental Phase 2 SOW Review Completed</w:t>
      </w:r>
    </w:p>
    <w:p w14:paraId="0B4B3369" w14:textId="210784C4" w:rsidR="06102224" w:rsidRDefault="14289906" w:rsidP="2254AFE0">
      <w:pPr>
        <w:pStyle w:val="ListParagraph"/>
        <w:numPr>
          <w:ilvl w:val="3"/>
          <w:numId w:val="1"/>
        </w:numPr>
        <w:rPr>
          <w:rFonts w:eastAsiaTheme="minorEastAsia"/>
        </w:rPr>
      </w:pPr>
      <w:r w:rsidRPr="14289906">
        <w:t>Role: Vendor Environmental (VE)</w:t>
      </w:r>
    </w:p>
    <w:p w14:paraId="0E0F540B" w14:textId="60BFF987" w:rsidR="00B02E37" w:rsidRDefault="4B239D8D" w:rsidP="00B02E37">
      <w:pPr>
        <w:pStyle w:val="ListParagraph"/>
        <w:numPr>
          <w:ilvl w:val="1"/>
          <w:numId w:val="1"/>
        </w:numPr>
        <w:rPr>
          <w:rFonts w:eastAsiaTheme="minorEastAsia"/>
        </w:rPr>
      </w:pPr>
      <w:r>
        <w:t>3300 – Environmental Phase II Ordered - Phase II ESA and Technical Review are ordered and received.</w:t>
      </w:r>
    </w:p>
    <w:p w14:paraId="76353CB8" w14:textId="259D9C45" w:rsidR="1D137080" w:rsidRDefault="1D137080" w:rsidP="1D137080">
      <w:pPr>
        <w:pStyle w:val="ListParagraph"/>
        <w:numPr>
          <w:ilvl w:val="2"/>
          <w:numId w:val="1"/>
        </w:numPr>
        <w:rPr>
          <w:rFonts w:eastAsiaTheme="minorEastAsia"/>
        </w:rPr>
      </w:pPr>
      <w:r>
        <w:t>3300.1 Environmental Phase II Ordered</w:t>
      </w:r>
    </w:p>
    <w:p w14:paraId="4E0DD52D" w14:textId="52ECEBF9" w:rsidR="1D137080" w:rsidRDefault="1D137080" w:rsidP="7D181758">
      <w:pPr>
        <w:numPr>
          <w:ilvl w:val="3"/>
          <w:numId w:val="1"/>
        </w:numPr>
      </w:pPr>
      <w:r w:rsidRPr="1D137080">
        <w:t>Role: Regional Real Estate Specialist (RRES)</w:t>
      </w:r>
    </w:p>
    <w:p w14:paraId="273F7470" w14:textId="653AEFDE" w:rsidR="1D137080" w:rsidRDefault="1D137080" w:rsidP="1D137080">
      <w:pPr>
        <w:numPr>
          <w:ilvl w:val="2"/>
          <w:numId w:val="1"/>
        </w:numPr>
      </w:pPr>
      <w:r w:rsidRPr="1D137080">
        <w:t>3300.2 Final Phase 2 Environmental Received</w:t>
      </w:r>
    </w:p>
    <w:p w14:paraId="7FD2AD4C" w14:textId="7BDCABF4" w:rsidR="222D540F" w:rsidRDefault="1D137080" w:rsidP="7D181758">
      <w:pPr>
        <w:pStyle w:val="ListParagraph"/>
        <w:numPr>
          <w:ilvl w:val="3"/>
          <w:numId w:val="1"/>
        </w:numPr>
        <w:rPr>
          <w:rFonts w:eastAsiaTheme="minorEastAsia"/>
        </w:rPr>
      </w:pPr>
      <w:r w:rsidRPr="1D137080">
        <w:t xml:space="preserve">Role: Vendor Environmental </w:t>
      </w:r>
      <w:proofErr w:type="spellStart"/>
      <w:proofErr w:type="gramStart"/>
      <w:r w:rsidRPr="1D137080">
        <w:t>Counsel</w:t>
      </w:r>
      <w:proofErr w:type="spellEnd"/>
      <w:r w:rsidRPr="1D137080">
        <w:t>(</w:t>
      </w:r>
      <w:proofErr w:type="gramEnd"/>
      <w:r w:rsidRPr="1D137080">
        <w:t>VEC)</w:t>
      </w:r>
    </w:p>
    <w:p w14:paraId="15A51EEB" w14:textId="77777777" w:rsidR="00B02E37" w:rsidRDefault="00B02E37" w:rsidP="00B02E37">
      <w:pPr>
        <w:pStyle w:val="ListParagraph"/>
        <w:numPr>
          <w:ilvl w:val="1"/>
          <w:numId w:val="1"/>
        </w:numPr>
      </w:pPr>
      <w:r>
        <w:t>3400 – Technical Review Environmental Phase 2</w:t>
      </w:r>
    </w:p>
    <w:p w14:paraId="68D92726" w14:textId="6522300F" w:rsidR="4769B5C1" w:rsidRDefault="4769B5C1" w:rsidP="4769B5C1">
      <w:pPr>
        <w:pStyle w:val="ListParagraph"/>
        <w:numPr>
          <w:ilvl w:val="2"/>
          <w:numId w:val="1"/>
        </w:numPr>
        <w:rPr>
          <w:rFonts w:eastAsiaTheme="minorEastAsia"/>
        </w:rPr>
      </w:pPr>
      <w:r>
        <w:lastRenderedPageBreak/>
        <w:t>3400.1 Environmental Phase 2 Technical Review Order</w:t>
      </w:r>
    </w:p>
    <w:p w14:paraId="09A28514" w14:textId="7B8E4A17" w:rsidR="4769B5C1" w:rsidRDefault="4769B5C1" w:rsidP="3C15B4F9">
      <w:pPr>
        <w:numPr>
          <w:ilvl w:val="3"/>
          <w:numId w:val="1"/>
        </w:numPr>
      </w:pPr>
      <w:r w:rsidRPr="4769B5C1">
        <w:t>Role: Regional Real Estate Specialist (RRES)</w:t>
      </w:r>
    </w:p>
    <w:p w14:paraId="02EF4A86" w14:textId="2048EB40" w:rsidR="4769B5C1" w:rsidRDefault="4769B5C1" w:rsidP="4769B5C1">
      <w:pPr>
        <w:numPr>
          <w:ilvl w:val="2"/>
          <w:numId w:val="1"/>
        </w:numPr>
      </w:pPr>
      <w:r w:rsidRPr="4769B5C1">
        <w:t>3400.2 Environmental Phase 2 Technical Review</w:t>
      </w:r>
    </w:p>
    <w:p w14:paraId="160ED7A0" w14:textId="5F920D29" w:rsidR="0A4D1EB2" w:rsidRDefault="4769B5C1" w:rsidP="3C15B4F9">
      <w:pPr>
        <w:pStyle w:val="ListParagraph"/>
        <w:numPr>
          <w:ilvl w:val="3"/>
          <w:numId w:val="1"/>
        </w:numPr>
        <w:rPr>
          <w:rFonts w:eastAsiaTheme="minorEastAsia"/>
        </w:rPr>
      </w:pPr>
      <w:r w:rsidRPr="4769B5C1">
        <w:t>Role: Vendor Environmental (VE)</w:t>
      </w:r>
    </w:p>
    <w:p w14:paraId="024976AF" w14:textId="39730D86" w:rsidR="00E83AEB" w:rsidRDefault="4E8E7CC7" w:rsidP="00B02E37">
      <w:pPr>
        <w:pStyle w:val="ListParagraph"/>
        <w:numPr>
          <w:ilvl w:val="1"/>
          <w:numId w:val="1"/>
        </w:numPr>
        <w:rPr>
          <w:rFonts w:eastAsiaTheme="minorEastAsia"/>
        </w:rPr>
      </w:pPr>
      <w:r>
        <w:t>3500 – Environmental Review – Phase II - Phase II of the Environmental Site Assessment is reviewed by legal counsel to ensure compliance.</w:t>
      </w:r>
    </w:p>
    <w:p w14:paraId="31838AF2" w14:textId="039FFE9E" w:rsidR="527CCAFA" w:rsidRDefault="527CCAFA" w:rsidP="527CCAFA">
      <w:pPr>
        <w:pStyle w:val="ListParagraph"/>
        <w:numPr>
          <w:ilvl w:val="2"/>
          <w:numId w:val="1"/>
        </w:numPr>
        <w:rPr>
          <w:rFonts w:eastAsiaTheme="minorEastAsia"/>
        </w:rPr>
      </w:pPr>
      <w:r>
        <w:t>3500.1 Legal Review - Environmental Review</w:t>
      </w:r>
    </w:p>
    <w:p w14:paraId="5E2D7694" w14:textId="4D09FBBC" w:rsidR="1B389232" w:rsidRDefault="527CCAFA" w:rsidP="527CCAFA">
      <w:pPr>
        <w:pStyle w:val="ListParagraph"/>
        <w:numPr>
          <w:ilvl w:val="3"/>
          <w:numId w:val="1"/>
        </w:numPr>
        <w:rPr>
          <w:rFonts w:eastAsiaTheme="minorEastAsia"/>
        </w:rPr>
      </w:pPr>
      <w:r w:rsidRPr="527CCAFA">
        <w:t xml:space="preserve">Role: Vendor Environmental </w:t>
      </w:r>
      <w:proofErr w:type="spellStart"/>
      <w:proofErr w:type="gramStart"/>
      <w:r w:rsidRPr="527CCAFA">
        <w:t>Counsel</w:t>
      </w:r>
      <w:proofErr w:type="spellEnd"/>
      <w:r w:rsidRPr="527CCAFA">
        <w:t>(</w:t>
      </w:r>
      <w:proofErr w:type="gramEnd"/>
      <w:r w:rsidRPr="527CCAFA">
        <w:t>VEC)</w:t>
      </w:r>
    </w:p>
    <w:p w14:paraId="4DF838D5" w14:textId="254A873F" w:rsidR="00E83AEB" w:rsidRDefault="00E83AEB" w:rsidP="373CC8B3">
      <w:pPr>
        <w:pStyle w:val="ListParagraph"/>
        <w:numPr>
          <w:ilvl w:val="1"/>
          <w:numId w:val="1"/>
        </w:numPr>
        <w:rPr>
          <w:rFonts w:eastAsiaTheme="minorEastAsia"/>
        </w:rPr>
      </w:pPr>
      <w:r>
        <w:t>3600 – Phase II Site Assessment</w:t>
      </w:r>
      <w:r w:rsidR="527CCAFA">
        <w:t xml:space="preserve"> </w:t>
      </w:r>
      <w:r w:rsidR="24485E40">
        <w:t>- Perform environmental phase 2 site assessment.</w:t>
      </w:r>
    </w:p>
    <w:p w14:paraId="5A4B0CE1" w14:textId="725C2707" w:rsidR="4B3982F8" w:rsidRDefault="33D89CEE" w:rsidP="4B3982F8">
      <w:pPr>
        <w:pStyle w:val="ListParagraph"/>
        <w:numPr>
          <w:ilvl w:val="2"/>
          <w:numId w:val="1"/>
        </w:numPr>
        <w:rPr>
          <w:rFonts w:eastAsiaTheme="minorEastAsia"/>
        </w:rPr>
      </w:pPr>
      <w:r>
        <w:t>3600</w:t>
      </w:r>
      <w:r w:rsidR="4B3982F8">
        <w:t>.1 Environmental Phase 2 Review Complete</w:t>
      </w:r>
    </w:p>
    <w:p w14:paraId="36133BDB" w14:textId="6ACF7774" w:rsidR="373CC8B3" w:rsidRDefault="4B3982F8" w:rsidP="1CA4DFF3">
      <w:pPr>
        <w:pStyle w:val="ListParagraph"/>
        <w:numPr>
          <w:ilvl w:val="3"/>
          <w:numId w:val="1"/>
        </w:numPr>
        <w:rPr>
          <w:rFonts w:eastAsiaTheme="minorEastAsia"/>
        </w:rPr>
      </w:pPr>
      <w:r w:rsidRPr="4B3982F8">
        <w:t xml:space="preserve">Role: Vendor Environmental </w:t>
      </w:r>
      <w:proofErr w:type="spellStart"/>
      <w:proofErr w:type="gramStart"/>
      <w:r w:rsidRPr="4B3982F8">
        <w:t>Counsel</w:t>
      </w:r>
      <w:proofErr w:type="spellEnd"/>
      <w:r w:rsidRPr="4B3982F8">
        <w:t>(</w:t>
      </w:r>
      <w:proofErr w:type="gramEnd"/>
      <w:r w:rsidRPr="4B3982F8">
        <w:t>VEC)</w:t>
      </w:r>
    </w:p>
    <w:p w14:paraId="2044B7E8" w14:textId="7B072B56" w:rsidR="00E83AEB" w:rsidRDefault="3748F6C6" w:rsidP="00B02E37">
      <w:pPr>
        <w:pStyle w:val="ListParagraph"/>
        <w:numPr>
          <w:ilvl w:val="1"/>
          <w:numId w:val="1"/>
        </w:numPr>
        <w:rPr>
          <w:rFonts w:eastAsiaTheme="minorEastAsia"/>
        </w:rPr>
      </w:pPr>
      <w:r>
        <w:t>3700 – Area Compliance and Final Review - Perform area compliance final review, requires completion of all site review sub tasks (5500, 5701, 6600, 5702, 6500, 5700, 6400).</w:t>
      </w:r>
    </w:p>
    <w:p w14:paraId="5014FC34" w14:textId="72D8D939" w:rsidR="60940745" w:rsidRDefault="2E885319" w:rsidP="60940745">
      <w:pPr>
        <w:pStyle w:val="ListParagraph"/>
        <w:numPr>
          <w:ilvl w:val="2"/>
          <w:numId w:val="1"/>
        </w:numPr>
        <w:rPr>
          <w:rFonts w:eastAsiaTheme="minorEastAsia"/>
        </w:rPr>
      </w:pPr>
      <w:r>
        <w:t>3700</w:t>
      </w:r>
      <w:r w:rsidR="60940745">
        <w:t>.1 Area Compliance Final Review Form</w:t>
      </w:r>
    </w:p>
    <w:p w14:paraId="510A5C0C" w14:textId="3BCB66B4" w:rsidR="3748F6C6" w:rsidRDefault="60940745" w:rsidP="3333B0E6">
      <w:pPr>
        <w:pStyle w:val="ListParagraph"/>
        <w:numPr>
          <w:ilvl w:val="3"/>
          <w:numId w:val="1"/>
        </w:numPr>
        <w:rPr>
          <w:rFonts w:eastAsiaTheme="minorEastAsia"/>
        </w:rPr>
      </w:pPr>
      <w:r w:rsidRPr="60940745">
        <w:t xml:space="preserve">Role: Area Environmental </w:t>
      </w:r>
      <w:proofErr w:type="gramStart"/>
      <w:r w:rsidRPr="60940745">
        <w:t>Compliance(</w:t>
      </w:r>
      <w:proofErr w:type="gramEnd"/>
      <w:r w:rsidRPr="60940745">
        <w:t>AEC)</w:t>
      </w:r>
    </w:p>
    <w:p w14:paraId="6F7ABDF1" w14:textId="3CEE88E0" w:rsidR="3333B0E6" w:rsidRDefault="486F50DF" w:rsidP="492F4AC4">
      <w:pPr>
        <w:ind w:left="1800"/>
        <w:jc w:val="center"/>
      </w:pPr>
      <w:r>
        <w:rPr>
          <w:noProof/>
          <w:lang w:eastAsia="ko-KR"/>
        </w:rPr>
        <w:lastRenderedPageBreak/>
        <w:drawing>
          <wp:inline distT="0" distB="0" distL="0" distR="0" wp14:anchorId="1C7F0843" wp14:editId="56B871DF">
            <wp:extent cx="4114216" cy="6626926"/>
            <wp:effectExtent l="0" t="0" r="0" b="0"/>
            <wp:docPr id="579672902" name="Picture 1757927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7927305"/>
                    <pic:cNvPicPr/>
                  </pic:nvPicPr>
                  <pic:blipFill>
                    <a:blip r:embed="rId32">
                      <a:extLst>
                        <a:ext uri="{28A0092B-C50C-407E-A947-70E740481C1C}">
                          <a14:useLocalDpi xmlns:a14="http://schemas.microsoft.com/office/drawing/2010/main" val="0"/>
                        </a:ext>
                      </a:extLst>
                    </a:blip>
                    <a:stretch>
                      <a:fillRect/>
                    </a:stretch>
                  </pic:blipFill>
                  <pic:spPr>
                    <a:xfrm>
                      <a:off x="0" y="0"/>
                      <a:ext cx="4114216" cy="6626926"/>
                    </a:xfrm>
                    <a:prstGeom prst="rect">
                      <a:avLst/>
                    </a:prstGeom>
                  </pic:spPr>
                </pic:pic>
              </a:graphicData>
            </a:graphic>
          </wp:inline>
        </w:drawing>
      </w:r>
    </w:p>
    <w:p w14:paraId="25096595" w14:textId="49F0208E" w:rsidR="00E83AEB" w:rsidRDefault="333B9686" w:rsidP="70E13A4F">
      <w:pPr>
        <w:pStyle w:val="ListParagraph"/>
        <w:numPr>
          <w:ilvl w:val="1"/>
          <w:numId w:val="1"/>
        </w:numPr>
        <w:rPr>
          <w:rFonts w:eastAsiaTheme="minorEastAsia"/>
        </w:rPr>
      </w:pPr>
      <w:r>
        <w:t>3800 – EES - Final EES sign-off.</w:t>
      </w:r>
    </w:p>
    <w:p w14:paraId="20880492" w14:textId="72FF8327" w:rsidR="2B8CFD23" w:rsidRDefault="2B8CFD23" w:rsidP="2B8CFD23">
      <w:pPr>
        <w:pStyle w:val="ListParagraph"/>
        <w:numPr>
          <w:ilvl w:val="2"/>
          <w:numId w:val="1"/>
        </w:numPr>
        <w:rPr>
          <w:rFonts w:eastAsiaTheme="minorEastAsia"/>
        </w:rPr>
      </w:pPr>
      <w:r>
        <w:t xml:space="preserve">3800.1 Route EES </w:t>
      </w:r>
      <w:proofErr w:type="gramStart"/>
      <w:r>
        <w:t>For</w:t>
      </w:r>
      <w:proofErr w:type="gramEnd"/>
      <w:r>
        <w:t xml:space="preserve"> signature</w:t>
      </w:r>
    </w:p>
    <w:p w14:paraId="74F958B6" w14:textId="4BE0861A" w:rsidR="70E13A4F" w:rsidRDefault="2B8CFD23" w:rsidP="12102806">
      <w:pPr>
        <w:pStyle w:val="ListParagraph"/>
        <w:numPr>
          <w:ilvl w:val="3"/>
          <w:numId w:val="1"/>
        </w:numPr>
        <w:rPr>
          <w:rFonts w:eastAsiaTheme="minorEastAsia"/>
        </w:rPr>
      </w:pPr>
      <w:r w:rsidRPr="2B8CFD23">
        <w:t>Role: Regional Real Estate Specialist (RRES)</w:t>
      </w:r>
    </w:p>
    <w:p w14:paraId="72C8D714" w14:textId="24A7FEBD" w:rsidR="00E83AEB" w:rsidRDefault="00E83AEB" w:rsidP="1357CE4C">
      <w:pPr>
        <w:pStyle w:val="ListParagraph"/>
        <w:numPr>
          <w:ilvl w:val="1"/>
          <w:numId w:val="1"/>
        </w:numPr>
        <w:rPr>
          <w:rFonts w:eastAsiaTheme="minorEastAsia"/>
        </w:rPr>
      </w:pPr>
      <w:r>
        <w:t>3900 – EMIS Site and Due Diligence Data</w:t>
      </w:r>
      <w:r w:rsidR="2074760C">
        <w:t xml:space="preserve"> - Process EMIS site and due diligence data.</w:t>
      </w:r>
    </w:p>
    <w:p w14:paraId="51C9E3F3" w14:textId="4481529C" w:rsidR="282E1B05" w:rsidRDefault="0D3AB4D6" w:rsidP="282E1B05">
      <w:pPr>
        <w:pStyle w:val="ListParagraph"/>
        <w:numPr>
          <w:ilvl w:val="2"/>
          <w:numId w:val="1"/>
        </w:numPr>
        <w:rPr>
          <w:rFonts w:eastAsiaTheme="minorEastAsia"/>
        </w:rPr>
      </w:pPr>
      <w:r>
        <w:t>3900</w:t>
      </w:r>
      <w:r w:rsidR="282E1B05">
        <w:t>.1 Push EMIS Site Data and Enter Due Diligence Information</w:t>
      </w:r>
    </w:p>
    <w:p w14:paraId="27C00DAC" w14:textId="52B3C340" w:rsidR="1357CE4C" w:rsidRDefault="282E1B05" w:rsidP="5710D86B">
      <w:pPr>
        <w:pStyle w:val="ListParagraph"/>
        <w:numPr>
          <w:ilvl w:val="3"/>
          <w:numId w:val="1"/>
        </w:numPr>
        <w:rPr>
          <w:rFonts w:eastAsiaTheme="minorEastAsia"/>
        </w:rPr>
      </w:pPr>
      <w:r w:rsidRPr="282E1B05">
        <w:t>Role: Regional Real Estate Specialist (RRES)</w:t>
      </w:r>
    </w:p>
    <w:p w14:paraId="19C135DA" w14:textId="6F10279E" w:rsidR="5710D86B" w:rsidRDefault="486F50DF" w:rsidP="1AF08A83">
      <w:pPr>
        <w:ind w:left="1800"/>
        <w:jc w:val="center"/>
      </w:pPr>
      <w:r>
        <w:rPr>
          <w:noProof/>
          <w:lang w:eastAsia="ko-KR"/>
        </w:rPr>
        <w:lastRenderedPageBreak/>
        <w:drawing>
          <wp:inline distT="0" distB="0" distL="0" distR="0" wp14:anchorId="233EBDD4" wp14:editId="0DD35F8B">
            <wp:extent cx="3837908" cy="5532120"/>
            <wp:effectExtent l="0" t="0" r="0" b="0"/>
            <wp:docPr id="2115154180" name="Picture 1644945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494529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37908" cy="5532120"/>
                    </a:xfrm>
                    <a:prstGeom prst="rect">
                      <a:avLst/>
                    </a:prstGeom>
                  </pic:spPr>
                </pic:pic>
              </a:graphicData>
            </a:graphic>
          </wp:inline>
        </w:drawing>
      </w:r>
    </w:p>
    <w:p w14:paraId="00674C90" w14:textId="392FABFE" w:rsidR="00E83AEB" w:rsidRDefault="68864500" w:rsidP="00B02E37">
      <w:pPr>
        <w:pStyle w:val="ListParagraph"/>
        <w:numPr>
          <w:ilvl w:val="1"/>
          <w:numId w:val="1"/>
        </w:numPr>
        <w:rPr>
          <w:rFonts w:eastAsiaTheme="minorEastAsia"/>
        </w:rPr>
      </w:pPr>
      <w:r>
        <w:t>4000 – Backhaul Solution Available - Make backhaul solution available, commences following selection of backhaul type (18100).</w:t>
      </w:r>
    </w:p>
    <w:p w14:paraId="0C304B3B" w14:textId="1E96D834" w:rsidR="14E8250F" w:rsidRDefault="658886FF" w:rsidP="14E8250F">
      <w:pPr>
        <w:pStyle w:val="ListParagraph"/>
        <w:numPr>
          <w:ilvl w:val="2"/>
          <w:numId w:val="1"/>
        </w:numPr>
        <w:rPr>
          <w:rFonts w:eastAsiaTheme="minorEastAsia"/>
        </w:rPr>
      </w:pPr>
      <w:r>
        <w:t>4000</w:t>
      </w:r>
      <w:r w:rsidR="14E8250F">
        <w:t>.1 Backhaul Deployment Lead Approval - BH FCC Form 601</w:t>
      </w:r>
    </w:p>
    <w:p w14:paraId="1534011F" w14:textId="2846377B" w:rsidR="238348F0" w:rsidRDefault="14E8250F" w:rsidP="14E8250F">
      <w:pPr>
        <w:pStyle w:val="ListParagraph"/>
        <w:numPr>
          <w:ilvl w:val="3"/>
          <w:numId w:val="1"/>
        </w:numPr>
        <w:rPr>
          <w:rFonts w:eastAsiaTheme="minorEastAsia"/>
        </w:rPr>
      </w:pPr>
      <w:r w:rsidRPr="14E8250F">
        <w:t xml:space="preserve">Role: Regional Transport </w:t>
      </w:r>
      <w:proofErr w:type="gramStart"/>
      <w:r w:rsidRPr="14E8250F">
        <w:t>Engineer(</w:t>
      </w:r>
      <w:proofErr w:type="gramEnd"/>
      <w:r w:rsidRPr="14E8250F">
        <w:t>RTRSPRTE)</w:t>
      </w:r>
    </w:p>
    <w:p w14:paraId="1A722A12" w14:textId="683E7085" w:rsidR="00E83AEB" w:rsidRDefault="67D5C419" w:rsidP="0497B779">
      <w:pPr>
        <w:pStyle w:val="ListParagraph"/>
        <w:numPr>
          <w:ilvl w:val="1"/>
          <w:numId w:val="1"/>
        </w:numPr>
        <w:rPr>
          <w:rFonts w:eastAsiaTheme="minorEastAsia"/>
        </w:rPr>
      </w:pPr>
      <w:r>
        <w:t>4100 – LTE BAND 1 - Complete 700-IS call sign approval.</w:t>
      </w:r>
    </w:p>
    <w:p w14:paraId="608D74DC" w14:textId="00AEBF54" w:rsidR="1A1871B2" w:rsidRDefault="62D1CECB" w:rsidP="1A1871B2">
      <w:pPr>
        <w:pStyle w:val="ListParagraph"/>
        <w:numPr>
          <w:ilvl w:val="2"/>
          <w:numId w:val="1"/>
        </w:numPr>
        <w:rPr>
          <w:rFonts w:eastAsiaTheme="minorEastAsia"/>
        </w:rPr>
      </w:pPr>
      <w:r>
        <w:t>41000</w:t>
      </w:r>
      <w:r w:rsidR="1A1871B2">
        <w:t>.1 Call Sign 1 Approved</w:t>
      </w:r>
    </w:p>
    <w:p w14:paraId="1B961B38" w14:textId="145A819C" w:rsidR="1A1871B2" w:rsidRDefault="1A1871B2" w:rsidP="5BB40B5F">
      <w:pPr>
        <w:numPr>
          <w:ilvl w:val="3"/>
          <w:numId w:val="1"/>
        </w:numPr>
      </w:pPr>
      <w:r w:rsidRPr="1A1871B2">
        <w:t xml:space="preserve">Role: HQ Regulatory Licensing </w:t>
      </w:r>
      <w:proofErr w:type="gramStart"/>
      <w:r w:rsidRPr="1A1871B2">
        <w:t>Compliance(</w:t>
      </w:r>
      <w:proofErr w:type="gramEnd"/>
      <w:r w:rsidRPr="1A1871B2">
        <w:t>HQRLC)</w:t>
      </w:r>
    </w:p>
    <w:p w14:paraId="12048411" w14:textId="544EF8C4" w:rsidR="1A1871B2" w:rsidRDefault="62D1CECB" w:rsidP="1A1871B2">
      <w:pPr>
        <w:numPr>
          <w:ilvl w:val="2"/>
          <w:numId w:val="1"/>
        </w:numPr>
      </w:pPr>
      <w:r w:rsidRPr="62D1CECB">
        <w:t>4100</w:t>
      </w:r>
      <w:r w:rsidR="1A1871B2" w:rsidRPr="1A1871B2">
        <w:t>.2 Call Sign 2 Approved</w:t>
      </w:r>
    </w:p>
    <w:p w14:paraId="6936687E" w14:textId="67DD389F" w:rsidR="1A1871B2" w:rsidRDefault="1A1871B2" w:rsidP="5BB40B5F">
      <w:pPr>
        <w:numPr>
          <w:ilvl w:val="3"/>
          <w:numId w:val="1"/>
        </w:numPr>
      </w:pPr>
      <w:r w:rsidRPr="1A1871B2">
        <w:t xml:space="preserve">Role: HQ Regulatory Licensing </w:t>
      </w:r>
      <w:proofErr w:type="gramStart"/>
      <w:r w:rsidRPr="1A1871B2">
        <w:t>Compliance(</w:t>
      </w:r>
      <w:proofErr w:type="gramEnd"/>
      <w:r w:rsidRPr="1A1871B2">
        <w:t>HQRLC)</w:t>
      </w:r>
    </w:p>
    <w:p w14:paraId="77BDD50B" w14:textId="5F05F2D9" w:rsidR="1A1871B2" w:rsidRDefault="62D1CECB" w:rsidP="1A1871B2">
      <w:pPr>
        <w:numPr>
          <w:ilvl w:val="2"/>
          <w:numId w:val="1"/>
        </w:numPr>
      </w:pPr>
      <w:r w:rsidRPr="62D1CECB">
        <w:t>4100</w:t>
      </w:r>
      <w:r w:rsidR="1A1871B2" w:rsidRPr="1A1871B2">
        <w:t>.3 Call Sign 3 Approved</w:t>
      </w:r>
    </w:p>
    <w:p w14:paraId="355711FE" w14:textId="0797EF28" w:rsidR="1A1871B2" w:rsidRDefault="1A1871B2" w:rsidP="65D77118">
      <w:pPr>
        <w:numPr>
          <w:ilvl w:val="3"/>
          <w:numId w:val="1"/>
        </w:numPr>
      </w:pPr>
      <w:r w:rsidRPr="1A1871B2">
        <w:t xml:space="preserve">Role: HQ Regulatory Licensing </w:t>
      </w:r>
      <w:proofErr w:type="gramStart"/>
      <w:r w:rsidRPr="1A1871B2">
        <w:t>Compliance(</w:t>
      </w:r>
      <w:proofErr w:type="gramEnd"/>
      <w:r w:rsidRPr="1A1871B2">
        <w:t>HQRLC)</w:t>
      </w:r>
    </w:p>
    <w:p w14:paraId="6D5E63BC" w14:textId="53595C83" w:rsidR="1A1871B2" w:rsidRDefault="1F3A1EDB" w:rsidP="1A1871B2">
      <w:pPr>
        <w:numPr>
          <w:ilvl w:val="2"/>
          <w:numId w:val="1"/>
        </w:numPr>
      </w:pPr>
      <w:r w:rsidRPr="1F3A1EDB">
        <w:lastRenderedPageBreak/>
        <w:t>4100</w:t>
      </w:r>
      <w:r w:rsidR="1A1871B2" w:rsidRPr="1A1871B2">
        <w:t>.4 Call Sign 4 Approved</w:t>
      </w:r>
    </w:p>
    <w:p w14:paraId="1E97EA7A" w14:textId="70892231" w:rsidR="0497B779" w:rsidRDefault="1A1871B2" w:rsidP="65D77118">
      <w:pPr>
        <w:pStyle w:val="ListParagraph"/>
        <w:numPr>
          <w:ilvl w:val="3"/>
          <w:numId w:val="1"/>
        </w:numPr>
        <w:rPr>
          <w:rFonts w:eastAsiaTheme="minorEastAsia"/>
        </w:rPr>
      </w:pPr>
      <w:r w:rsidRPr="1A1871B2">
        <w:t xml:space="preserve">Role: HQ Regulatory Licensing </w:t>
      </w:r>
      <w:proofErr w:type="gramStart"/>
      <w:r w:rsidRPr="1A1871B2">
        <w:t>Compliance(</w:t>
      </w:r>
      <w:proofErr w:type="gramEnd"/>
      <w:r w:rsidRPr="1A1871B2">
        <w:t>HQRLC)</w:t>
      </w:r>
    </w:p>
    <w:p w14:paraId="5AD9D2B2" w14:textId="6B02FB38" w:rsidR="00E83AEB" w:rsidRDefault="43831BC5" w:rsidP="00B02E37">
      <w:pPr>
        <w:pStyle w:val="ListParagraph"/>
        <w:numPr>
          <w:ilvl w:val="1"/>
          <w:numId w:val="1"/>
        </w:numPr>
        <w:rPr>
          <w:rFonts w:eastAsiaTheme="minorEastAsia"/>
        </w:rPr>
      </w:pPr>
      <w:r>
        <w:t>4200 – LTE BAND 2 - Complete AWS IS call sign approval.</w:t>
      </w:r>
    </w:p>
    <w:p w14:paraId="60CCC57B" w14:textId="12CF4FB3" w:rsidR="5110FCAE" w:rsidRDefault="3AAF58A4" w:rsidP="5110FCAE">
      <w:pPr>
        <w:pStyle w:val="ListParagraph"/>
        <w:numPr>
          <w:ilvl w:val="2"/>
          <w:numId w:val="1"/>
        </w:numPr>
        <w:rPr>
          <w:rFonts w:eastAsiaTheme="minorEastAsia"/>
        </w:rPr>
      </w:pPr>
      <w:r>
        <w:t>4200</w:t>
      </w:r>
      <w:r w:rsidR="5110FCAE">
        <w:t>.1 Call Sign 1 Approved</w:t>
      </w:r>
    </w:p>
    <w:p w14:paraId="138D2204" w14:textId="1F7360EE" w:rsidR="5110FCAE" w:rsidRDefault="5110FCAE" w:rsidP="10ED9CF5">
      <w:pPr>
        <w:numPr>
          <w:ilvl w:val="3"/>
          <w:numId w:val="1"/>
        </w:numPr>
      </w:pPr>
      <w:r w:rsidRPr="5110FCAE">
        <w:t xml:space="preserve">Role: HQ Regulatory Licensing </w:t>
      </w:r>
      <w:proofErr w:type="gramStart"/>
      <w:r w:rsidRPr="5110FCAE">
        <w:t>Compliance(</w:t>
      </w:r>
      <w:proofErr w:type="gramEnd"/>
      <w:r w:rsidRPr="5110FCAE">
        <w:t>HQRLC)</w:t>
      </w:r>
    </w:p>
    <w:p w14:paraId="408F45E3" w14:textId="35BA244C" w:rsidR="5110FCAE" w:rsidRDefault="03E9A4EC" w:rsidP="5110FCAE">
      <w:pPr>
        <w:numPr>
          <w:ilvl w:val="2"/>
          <w:numId w:val="1"/>
        </w:numPr>
      </w:pPr>
      <w:r w:rsidRPr="03E9A4EC">
        <w:t>4200</w:t>
      </w:r>
      <w:r w:rsidR="5110FCAE" w:rsidRPr="5110FCAE">
        <w:t>.2 Call Sign 2 Approved</w:t>
      </w:r>
    </w:p>
    <w:p w14:paraId="2E0CEFCC" w14:textId="0863390E" w:rsidR="5110FCAE" w:rsidRDefault="5110FCAE" w:rsidP="10ED9CF5">
      <w:pPr>
        <w:numPr>
          <w:ilvl w:val="3"/>
          <w:numId w:val="1"/>
        </w:numPr>
      </w:pPr>
      <w:r w:rsidRPr="5110FCAE">
        <w:t xml:space="preserve">Role: HQ Regulatory Licensing </w:t>
      </w:r>
      <w:proofErr w:type="gramStart"/>
      <w:r w:rsidRPr="5110FCAE">
        <w:t>Compliance(</w:t>
      </w:r>
      <w:proofErr w:type="gramEnd"/>
      <w:r w:rsidRPr="5110FCAE">
        <w:t>HQRLC)</w:t>
      </w:r>
    </w:p>
    <w:p w14:paraId="603D8C03" w14:textId="01BF6F1C" w:rsidR="5110FCAE" w:rsidRDefault="03E9A4EC" w:rsidP="5110FCAE">
      <w:pPr>
        <w:numPr>
          <w:ilvl w:val="2"/>
          <w:numId w:val="1"/>
        </w:numPr>
      </w:pPr>
      <w:r w:rsidRPr="03E9A4EC">
        <w:t>4200</w:t>
      </w:r>
      <w:r w:rsidR="5110FCAE" w:rsidRPr="5110FCAE">
        <w:t>.3 Call Sign 3 Approved</w:t>
      </w:r>
    </w:p>
    <w:p w14:paraId="05A54EE9" w14:textId="53DC32B2" w:rsidR="5110FCAE" w:rsidRDefault="5110FCAE" w:rsidP="10ED9CF5">
      <w:pPr>
        <w:numPr>
          <w:ilvl w:val="3"/>
          <w:numId w:val="1"/>
        </w:numPr>
      </w:pPr>
      <w:r w:rsidRPr="5110FCAE">
        <w:t xml:space="preserve">Role: HQ Regulatory Licensing </w:t>
      </w:r>
      <w:proofErr w:type="gramStart"/>
      <w:r w:rsidRPr="5110FCAE">
        <w:t>Compliance(</w:t>
      </w:r>
      <w:proofErr w:type="gramEnd"/>
      <w:r w:rsidRPr="5110FCAE">
        <w:t>HQRLC)</w:t>
      </w:r>
    </w:p>
    <w:p w14:paraId="2E3911E0" w14:textId="650EDC33" w:rsidR="5110FCAE" w:rsidRDefault="03E9A4EC" w:rsidP="5110FCAE">
      <w:pPr>
        <w:numPr>
          <w:ilvl w:val="2"/>
          <w:numId w:val="1"/>
        </w:numPr>
      </w:pPr>
      <w:r w:rsidRPr="03E9A4EC">
        <w:t>4200</w:t>
      </w:r>
      <w:r w:rsidR="5110FCAE" w:rsidRPr="5110FCAE">
        <w:t>.4 Call Sign 4 Approved</w:t>
      </w:r>
    </w:p>
    <w:p w14:paraId="303B68DE" w14:textId="657F34B5" w:rsidR="5110FCAE" w:rsidRDefault="5110FCAE" w:rsidP="78136D7C">
      <w:pPr>
        <w:numPr>
          <w:ilvl w:val="3"/>
          <w:numId w:val="1"/>
        </w:numPr>
      </w:pPr>
      <w:r w:rsidRPr="5110FCAE">
        <w:t xml:space="preserve">Role: HQ Regulatory Licensing </w:t>
      </w:r>
      <w:proofErr w:type="gramStart"/>
      <w:r w:rsidRPr="5110FCAE">
        <w:t>Compliance(</w:t>
      </w:r>
      <w:proofErr w:type="gramEnd"/>
      <w:r w:rsidRPr="5110FCAE">
        <w:t>HQRLC)</w:t>
      </w:r>
    </w:p>
    <w:p w14:paraId="089DD048" w14:textId="038D2142" w:rsidR="5110FCAE" w:rsidRDefault="4ED88F05" w:rsidP="5110FCAE">
      <w:pPr>
        <w:numPr>
          <w:ilvl w:val="2"/>
          <w:numId w:val="1"/>
        </w:numPr>
      </w:pPr>
      <w:r w:rsidRPr="4ED88F05">
        <w:t>4200</w:t>
      </w:r>
      <w:r w:rsidR="5110FCAE" w:rsidRPr="5110FCAE">
        <w:t>.5 Call Sign 5 Approved</w:t>
      </w:r>
    </w:p>
    <w:p w14:paraId="7802C939" w14:textId="69ED8A53" w:rsidR="49517656" w:rsidRDefault="5110FCAE" w:rsidP="78136D7C">
      <w:pPr>
        <w:pStyle w:val="ListParagraph"/>
        <w:numPr>
          <w:ilvl w:val="3"/>
          <w:numId w:val="1"/>
        </w:numPr>
        <w:rPr>
          <w:rFonts w:eastAsiaTheme="minorEastAsia"/>
        </w:rPr>
      </w:pPr>
      <w:r w:rsidRPr="5110FCAE">
        <w:t xml:space="preserve">Role: HQ Regulatory Licensing </w:t>
      </w:r>
      <w:proofErr w:type="gramStart"/>
      <w:r w:rsidRPr="5110FCAE">
        <w:t>Compliance(</w:t>
      </w:r>
      <w:proofErr w:type="gramEnd"/>
      <w:r w:rsidRPr="5110FCAE">
        <w:t>HQRLC)</w:t>
      </w:r>
    </w:p>
    <w:p w14:paraId="16AA4438" w14:textId="51602D92" w:rsidR="00E83AEB" w:rsidRDefault="6E38F9CC" w:rsidP="00B02E37">
      <w:pPr>
        <w:pStyle w:val="ListParagraph"/>
        <w:numPr>
          <w:ilvl w:val="1"/>
          <w:numId w:val="1"/>
        </w:numPr>
        <w:rPr>
          <w:rFonts w:eastAsiaTheme="minorEastAsia"/>
        </w:rPr>
      </w:pPr>
      <w:r>
        <w:t>4300 – LTE BAND 3 - Approve call signs for Personal Communications Service (PCS)</w:t>
      </w:r>
    </w:p>
    <w:p w14:paraId="28F64B86" w14:textId="09EE6887" w:rsidR="54678D3E" w:rsidRDefault="54678D3E" w:rsidP="54678D3E">
      <w:pPr>
        <w:pStyle w:val="ListParagraph"/>
        <w:numPr>
          <w:ilvl w:val="2"/>
          <w:numId w:val="1"/>
        </w:numPr>
        <w:rPr>
          <w:rFonts w:eastAsiaTheme="minorEastAsia"/>
        </w:rPr>
      </w:pPr>
      <w:r>
        <w:t>4300.1 Call Sign 1 Approved</w:t>
      </w:r>
    </w:p>
    <w:p w14:paraId="13B9291E" w14:textId="340006DB" w:rsidR="54678D3E" w:rsidRDefault="2B35A82A" w:rsidP="5D9749B2">
      <w:pPr>
        <w:numPr>
          <w:ilvl w:val="3"/>
          <w:numId w:val="1"/>
        </w:numPr>
      </w:pPr>
      <w:proofErr w:type="spellStart"/>
      <w:r>
        <w:t>wRole</w:t>
      </w:r>
      <w:proofErr w:type="spellEnd"/>
      <w:r w:rsidR="54678D3E" w:rsidRPr="54678D3E">
        <w:t xml:space="preserve">: HQ Regulatory Licensing </w:t>
      </w:r>
      <w:proofErr w:type="gramStart"/>
      <w:r w:rsidR="54678D3E" w:rsidRPr="54678D3E">
        <w:t>Compliance(</w:t>
      </w:r>
      <w:proofErr w:type="gramEnd"/>
      <w:r w:rsidR="54678D3E" w:rsidRPr="54678D3E">
        <w:t>HQRLC)</w:t>
      </w:r>
    </w:p>
    <w:p w14:paraId="0A07338D" w14:textId="6C626F9F" w:rsidR="54678D3E" w:rsidRDefault="54678D3E" w:rsidP="54678D3E">
      <w:pPr>
        <w:numPr>
          <w:ilvl w:val="2"/>
          <w:numId w:val="1"/>
        </w:numPr>
      </w:pPr>
      <w:r w:rsidRPr="54678D3E">
        <w:t>4300.2 Call Sign 2 Approved</w:t>
      </w:r>
    </w:p>
    <w:p w14:paraId="5305C6A3" w14:textId="1502E6DF" w:rsidR="54678D3E" w:rsidRDefault="54678D3E" w:rsidP="5D9749B2">
      <w:pPr>
        <w:numPr>
          <w:ilvl w:val="3"/>
          <w:numId w:val="1"/>
        </w:numPr>
      </w:pPr>
      <w:r w:rsidRPr="54678D3E">
        <w:t xml:space="preserve">Role: HQ Regulatory Licensing </w:t>
      </w:r>
      <w:proofErr w:type="gramStart"/>
      <w:r w:rsidRPr="54678D3E">
        <w:t>Compliance(</w:t>
      </w:r>
      <w:proofErr w:type="gramEnd"/>
      <w:r w:rsidRPr="54678D3E">
        <w:t>HQRLC)</w:t>
      </w:r>
    </w:p>
    <w:p w14:paraId="12A7BBD0" w14:textId="6D0E8609" w:rsidR="54678D3E" w:rsidRDefault="54678D3E" w:rsidP="54678D3E">
      <w:pPr>
        <w:numPr>
          <w:ilvl w:val="2"/>
          <w:numId w:val="1"/>
        </w:numPr>
      </w:pPr>
      <w:r w:rsidRPr="54678D3E">
        <w:t>4300.3 Call Sign 3 Approved</w:t>
      </w:r>
    </w:p>
    <w:p w14:paraId="58D7D352" w14:textId="71694030" w:rsidR="54678D3E" w:rsidRDefault="54678D3E" w:rsidP="5D9749B2">
      <w:pPr>
        <w:numPr>
          <w:ilvl w:val="3"/>
          <w:numId w:val="1"/>
        </w:numPr>
      </w:pPr>
      <w:r w:rsidRPr="54678D3E">
        <w:t xml:space="preserve">Role: HQ Regulatory Licensing </w:t>
      </w:r>
      <w:proofErr w:type="gramStart"/>
      <w:r w:rsidRPr="54678D3E">
        <w:t>Compliance(</w:t>
      </w:r>
      <w:proofErr w:type="gramEnd"/>
      <w:r w:rsidRPr="54678D3E">
        <w:t>HQRLC)</w:t>
      </w:r>
    </w:p>
    <w:p w14:paraId="1AE3C7B3" w14:textId="36EE2BC5" w:rsidR="54678D3E" w:rsidRDefault="54678D3E" w:rsidP="54678D3E">
      <w:pPr>
        <w:numPr>
          <w:ilvl w:val="2"/>
          <w:numId w:val="1"/>
        </w:numPr>
      </w:pPr>
      <w:r w:rsidRPr="54678D3E">
        <w:t>4300.4 Call Sign 4 Approved</w:t>
      </w:r>
    </w:p>
    <w:p w14:paraId="58EDFDBB" w14:textId="3D51EF63" w:rsidR="54678D3E" w:rsidRDefault="54678D3E" w:rsidP="5D9749B2">
      <w:pPr>
        <w:numPr>
          <w:ilvl w:val="3"/>
          <w:numId w:val="1"/>
        </w:numPr>
      </w:pPr>
      <w:r w:rsidRPr="54678D3E">
        <w:t xml:space="preserve">Role: HQ Regulatory Licensing </w:t>
      </w:r>
      <w:proofErr w:type="gramStart"/>
      <w:r w:rsidRPr="54678D3E">
        <w:t>Compliance(</w:t>
      </w:r>
      <w:proofErr w:type="gramEnd"/>
      <w:r w:rsidRPr="54678D3E">
        <w:t>HQRLC)</w:t>
      </w:r>
    </w:p>
    <w:p w14:paraId="6D555A48" w14:textId="0C8B51DA" w:rsidR="54678D3E" w:rsidRDefault="54678D3E" w:rsidP="54678D3E">
      <w:pPr>
        <w:numPr>
          <w:ilvl w:val="2"/>
          <w:numId w:val="1"/>
        </w:numPr>
      </w:pPr>
      <w:r w:rsidRPr="54678D3E">
        <w:t>4300.5 Call Sign 5 Approved</w:t>
      </w:r>
    </w:p>
    <w:p w14:paraId="5492F235" w14:textId="1C3F017F" w:rsidR="54678D3E" w:rsidRDefault="54678D3E" w:rsidP="5D9749B2">
      <w:pPr>
        <w:numPr>
          <w:ilvl w:val="3"/>
          <w:numId w:val="1"/>
        </w:numPr>
      </w:pPr>
      <w:r w:rsidRPr="54678D3E">
        <w:t xml:space="preserve">Role: HQ Regulatory Licensing </w:t>
      </w:r>
      <w:proofErr w:type="gramStart"/>
      <w:r w:rsidRPr="54678D3E">
        <w:t>Compliance(</w:t>
      </w:r>
      <w:proofErr w:type="gramEnd"/>
      <w:r w:rsidRPr="54678D3E">
        <w:t>HQRLC)</w:t>
      </w:r>
    </w:p>
    <w:p w14:paraId="60F68215" w14:textId="0B491C8A" w:rsidR="54678D3E" w:rsidRDefault="54678D3E" w:rsidP="54678D3E">
      <w:pPr>
        <w:numPr>
          <w:ilvl w:val="2"/>
          <w:numId w:val="1"/>
        </w:numPr>
      </w:pPr>
      <w:r w:rsidRPr="54678D3E">
        <w:t>4300.6 Call Sign 6 Approved</w:t>
      </w:r>
    </w:p>
    <w:p w14:paraId="6712D300" w14:textId="07D18F98" w:rsidR="54678D3E" w:rsidRDefault="54678D3E" w:rsidP="5D9749B2">
      <w:pPr>
        <w:numPr>
          <w:ilvl w:val="3"/>
          <w:numId w:val="1"/>
        </w:numPr>
      </w:pPr>
      <w:r w:rsidRPr="54678D3E">
        <w:t xml:space="preserve">Role: HQ Regulatory Licensing </w:t>
      </w:r>
      <w:proofErr w:type="gramStart"/>
      <w:r w:rsidRPr="54678D3E">
        <w:t>Compliance(</w:t>
      </w:r>
      <w:proofErr w:type="gramEnd"/>
      <w:r w:rsidRPr="54678D3E">
        <w:t>HQRLC)</w:t>
      </w:r>
    </w:p>
    <w:p w14:paraId="4AF2ED3A" w14:textId="193D05EB" w:rsidR="54678D3E" w:rsidRDefault="54678D3E" w:rsidP="54678D3E">
      <w:pPr>
        <w:numPr>
          <w:ilvl w:val="2"/>
          <w:numId w:val="1"/>
        </w:numPr>
      </w:pPr>
      <w:r w:rsidRPr="54678D3E">
        <w:t>4300.7 Call Sign 7 Approved</w:t>
      </w:r>
    </w:p>
    <w:p w14:paraId="44AAA7DF" w14:textId="631B7E5C" w:rsidR="54678D3E" w:rsidRDefault="54678D3E" w:rsidP="02945935">
      <w:pPr>
        <w:numPr>
          <w:ilvl w:val="3"/>
          <w:numId w:val="1"/>
        </w:numPr>
      </w:pPr>
      <w:r w:rsidRPr="54678D3E">
        <w:t xml:space="preserve">Role: HQ Regulatory Licensing </w:t>
      </w:r>
      <w:proofErr w:type="gramStart"/>
      <w:r w:rsidRPr="54678D3E">
        <w:t>Compliance(</w:t>
      </w:r>
      <w:proofErr w:type="gramEnd"/>
      <w:r w:rsidRPr="54678D3E">
        <w:t>HQRLC)</w:t>
      </w:r>
    </w:p>
    <w:p w14:paraId="3BFE92BC" w14:textId="4D8D8196" w:rsidR="54678D3E" w:rsidRDefault="54678D3E" w:rsidP="54678D3E">
      <w:pPr>
        <w:numPr>
          <w:ilvl w:val="2"/>
          <w:numId w:val="1"/>
        </w:numPr>
      </w:pPr>
      <w:r w:rsidRPr="54678D3E">
        <w:t>4300.8 Call Sign 8 Approved</w:t>
      </w:r>
    </w:p>
    <w:p w14:paraId="72778E67" w14:textId="1C1D6EDF" w:rsidR="0586704C" w:rsidRDefault="54678D3E" w:rsidP="02945935">
      <w:pPr>
        <w:pStyle w:val="ListParagraph"/>
        <w:numPr>
          <w:ilvl w:val="3"/>
          <w:numId w:val="1"/>
        </w:numPr>
        <w:rPr>
          <w:rFonts w:eastAsiaTheme="minorEastAsia"/>
        </w:rPr>
      </w:pPr>
      <w:r w:rsidRPr="54678D3E">
        <w:t xml:space="preserve">Role: HQ Regulatory Licensing </w:t>
      </w:r>
      <w:proofErr w:type="gramStart"/>
      <w:r w:rsidRPr="54678D3E">
        <w:t>Compliance(</w:t>
      </w:r>
      <w:proofErr w:type="gramEnd"/>
      <w:r w:rsidRPr="54678D3E">
        <w:t>HQRLC)</w:t>
      </w:r>
    </w:p>
    <w:p w14:paraId="73CE9F69" w14:textId="048FED96" w:rsidR="00E83AEB" w:rsidRDefault="6A09DD0F" w:rsidP="00B02E37">
      <w:pPr>
        <w:pStyle w:val="ListParagraph"/>
        <w:numPr>
          <w:ilvl w:val="1"/>
          <w:numId w:val="1"/>
        </w:numPr>
        <w:rPr>
          <w:rFonts w:eastAsiaTheme="minorEastAsia"/>
        </w:rPr>
      </w:pPr>
      <w:r>
        <w:lastRenderedPageBreak/>
        <w:t>4400 – LTE BAND 4 - Complete 850 IS call sign approval.</w:t>
      </w:r>
    </w:p>
    <w:p w14:paraId="02983FDE" w14:textId="4DE3E470" w:rsidR="79E2EDDF" w:rsidRDefault="46D907FE" w:rsidP="79E2EDDF">
      <w:pPr>
        <w:pStyle w:val="ListParagraph"/>
        <w:numPr>
          <w:ilvl w:val="2"/>
          <w:numId w:val="1"/>
        </w:numPr>
        <w:rPr>
          <w:rFonts w:eastAsiaTheme="minorEastAsia"/>
        </w:rPr>
      </w:pPr>
      <w:r>
        <w:t>4400</w:t>
      </w:r>
      <w:r w:rsidR="79E2EDDF">
        <w:t>.1 Call Sign 1 Approved</w:t>
      </w:r>
    </w:p>
    <w:p w14:paraId="3C0772F6" w14:textId="459135F1" w:rsidR="79E2EDDF" w:rsidRDefault="79E2EDDF" w:rsidP="4C91BFD1">
      <w:pPr>
        <w:numPr>
          <w:ilvl w:val="3"/>
          <w:numId w:val="1"/>
        </w:numPr>
      </w:pPr>
      <w:r w:rsidRPr="79E2EDDF">
        <w:t xml:space="preserve">Role: HQ Regulatory Licensing </w:t>
      </w:r>
      <w:proofErr w:type="gramStart"/>
      <w:r w:rsidRPr="79E2EDDF">
        <w:t>Compliance(</w:t>
      </w:r>
      <w:proofErr w:type="gramEnd"/>
      <w:r w:rsidRPr="79E2EDDF">
        <w:t>HQRLC)</w:t>
      </w:r>
    </w:p>
    <w:p w14:paraId="4D80034E" w14:textId="1991CA29" w:rsidR="79E2EDDF" w:rsidRDefault="67CE4161" w:rsidP="79E2EDDF">
      <w:pPr>
        <w:numPr>
          <w:ilvl w:val="2"/>
          <w:numId w:val="1"/>
        </w:numPr>
      </w:pPr>
      <w:r w:rsidRPr="67CE4161">
        <w:t>4400</w:t>
      </w:r>
      <w:r w:rsidR="79E2EDDF" w:rsidRPr="79E2EDDF">
        <w:t>.2 Call Sign 2 Approved</w:t>
      </w:r>
    </w:p>
    <w:p w14:paraId="46EADEC4" w14:textId="36B1CACD" w:rsidR="79E2EDDF" w:rsidRDefault="79E2EDDF" w:rsidP="4C91BFD1">
      <w:pPr>
        <w:numPr>
          <w:ilvl w:val="3"/>
          <w:numId w:val="1"/>
        </w:numPr>
      </w:pPr>
      <w:r w:rsidRPr="79E2EDDF">
        <w:t xml:space="preserve">Role: HQ Regulatory Licensing </w:t>
      </w:r>
      <w:proofErr w:type="gramStart"/>
      <w:r w:rsidRPr="79E2EDDF">
        <w:t>Compliance(</w:t>
      </w:r>
      <w:proofErr w:type="gramEnd"/>
      <w:r w:rsidRPr="79E2EDDF">
        <w:t>HQRLC)</w:t>
      </w:r>
    </w:p>
    <w:p w14:paraId="1C9D3139" w14:textId="293653C7" w:rsidR="79E2EDDF" w:rsidRDefault="67CE4161" w:rsidP="79E2EDDF">
      <w:pPr>
        <w:numPr>
          <w:ilvl w:val="2"/>
          <w:numId w:val="1"/>
        </w:numPr>
      </w:pPr>
      <w:r w:rsidRPr="67CE4161">
        <w:t>4400</w:t>
      </w:r>
      <w:r w:rsidR="79E2EDDF" w:rsidRPr="79E2EDDF">
        <w:t>.3 Call Sign 3 Approved</w:t>
      </w:r>
    </w:p>
    <w:p w14:paraId="5FE46C8A" w14:textId="52739E77" w:rsidR="79E2EDDF" w:rsidRDefault="79E2EDDF" w:rsidP="4C91BFD1">
      <w:pPr>
        <w:numPr>
          <w:ilvl w:val="3"/>
          <w:numId w:val="1"/>
        </w:numPr>
      </w:pPr>
      <w:r w:rsidRPr="79E2EDDF">
        <w:t xml:space="preserve">Role: HQ Regulatory Licensing </w:t>
      </w:r>
      <w:proofErr w:type="gramStart"/>
      <w:r w:rsidRPr="79E2EDDF">
        <w:t>Compliance(</w:t>
      </w:r>
      <w:proofErr w:type="gramEnd"/>
      <w:r w:rsidRPr="79E2EDDF">
        <w:t>HQRLC)</w:t>
      </w:r>
    </w:p>
    <w:p w14:paraId="4A4082E6" w14:textId="222F76C8" w:rsidR="79E2EDDF" w:rsidRDefault="67CE4161" w:rsidP="79E2EDDF">
      <w:pPr>
        <w:numPr>
          <w:ilvl w:val="2"/>
          <w:numId w:val="1"/>
        </w:numPr>
      </w:pPr>
      <w:r w:rsidRPr="67CE4161">
        <w:t>4400</w:t>
      </w:r>
      <w:r w:rsidR="79E2EDDF" w:rsidRPr="79E2EDDF">
        <w:t>.4 Call Sign 4 Approved</w:t>
      </w:r>
    </w:p>
    <w:p w14:paraId="6A0A24B8" w14:textId="001441C5" w:rsidR="6A09DD0F" w:rsidRDefault="79E2EDDF" w:rsidP="4C91BFD1">
      <w:pPr>
        <w:pStyle w:val="ListParagraph"/>
        <w:numPr>
          <w:ilvl w:val="3"/>
          <w:numId w:val="1"/>
        </w:numPr>
        <w:rPr>
          <w:rFonts w:eastAsiaTheme="minorEastAsia"/>
        </w:rPr>
      </w:pPr>
      <w:r w:rsidRPr="79E2EDDF">
        <w:t xml:space="preserve">Role: HQ Regulatory Licensing </w:t>
      </w:r>
      <w:proofErr w:type="gramStart"/>
      <w:r w:rsidRPr="79E2EDDF">
        <w:t>Compliance(</w:t>
      </w:r>
      <w:proofErr w:type="gramEnd"/>
      <w:r w:rsidRPr="79E2EDDF">
        <w:t>HQRLC)</w:t>
      </w:r>
    </w:p>
    <w:p w14:paraId="722D90AA" w14:textId="77777777" w:rsidR="00E83AEB" w:rsidRDefault="00E83AEB" w:rsidP="00B02E37">
      <w:pPr>
        <w:pStyle w:val="ListParagraph"/>
        <w:numPr>
          <w:ilvl w:val="1"/>
          <w:numId w:val="1"/>
        </w:numPr>
      </w:pPr>
      <w:r>
        <w:t>4500 – Microwave IS Approval</w:t>
      </w:r>
    </w:p>
    <w:p w14:paraId="46B11B6E" w14:textId="7B9F6974" w:rsidR="6FD826B4" w:rsidRDefault="0868C879" w:rsidP="6FD826B4">
      <w:pPr>
        <w:pStyle w:val="ListParagraph"/>
        <w:numPr>
          <w:ilvl w:val="2"/>
          <w:numId w:val="1"/>
        </w:numPr>
        <w:rPr>
          <w:rFonts w:eastAsiaTheme="minorEastAsia"/>
        </w:rPr>
      </w:pPr>
      <w:r>
        <w:t>4500.1 CTA Approved</w:t>
      </w:r>
    </w:p>
    <w:p w14:paraId="296D4760" w14:textId="272DA2B4" w:rsidR="00E83AEB" w:rsidRDefault="00E83AEB" w:rsidP="00B02E37">
      <w:pPr>
        <w:pStyle w:val="ListParagraph"/>
        <w:numPr>
          <w:ilvl w:val="1"/>
          <w:numId w:val="1"/>
        </w:numPr>
      </w:pPr>
      <w:r>
        <w:t>4550 – Microwave Activation</w:t>
      </w:r>
    </w:p>
    <w:p w14:paraId="54C46CAC" w14:textId="6861BA47" w:rsidR="75907240" w:rsidRDefault="75907240" w:rsidP="75907240">
      <w:pPr>
        <w:pStyle w:val="ListParagraph"/>
        <w:numPr>
          <w:ilvl w:val="2"/>
          <w:numId w:val="1"/>
        </w:numPr>
        <w:rPr>
          <w:rFonts w:eastAsiaTheme="minorEastAsia"/>
        </w:rPr>
      </w:pPr>
      <w:r>
        <w:t>4550.1 - Confirm MW Activation</w:t>
      </w:r>
    </w:p>
    <w:p w14:paraId="2F7D1BBC" w14:textId="6F4D2F1E" w:rsidR="00E83AEB" w:rsidRDefault="435AF2E1" w:rsidP="00B02E37">
      <w:pPr>
        <w:pStyle w:val="ListParagraph"/>
        <w:numPr>
          <w:ilvl w:val="1"/>
          <w:numId w:val="1"/>
        </w:numPr>
        <w:rPr>
          <w:rFonts w:eastAsiaTheme="minorEastAsia"/>
        </w:rPr>
      </w:pPr>
      <w:r>
        <w:t xml:space="preserve">4600 – Microwave Path Study Ordered </w:t>
      </w:r>
      <w:r w:rsidR="448CAFB5">
        <w:t xml:space="preserve">- </w:t>
      </w:r>
      <w:r>
        <w:t>Order microwave path study, commences following backhaul type selection (18000).</w:t>
      </w:r>
    </w:p>
    <w:p w14:paraId="439CA12B" w14:textId="5CD8680D" w:rsidR="49C14970" w:rsidRDefault="6F2ECA03" w:rsidP="49C14970">
      <w:pPr>
        <w:pStyle w:val="ListParagraph"/>
        <w:numPr>
          <w:ilvl w:val="2"/>
          <w:numId w:val="1"/>
        </w:numPr>
        <w:rPr>
          <w:rFonts w:eastAsiaTheme="minorEastAsia"/>
        </w:rPr>
      </w:pPr>
      <w:r>
        <w:t>4600</w:t>
      </w:r>
      <w:r w:rsidR="49C14970">
        <w:t>.1 Path Study Ordered</w:t>
      </w:r>
    </w:p>
    <w:p w14:paraId="0AC2C607" w14:textId="11CF4850" w:rsidR="435AF2E1" w:rsidRDefault="49C14970" w:rsidP="6F2ECA03">
      <w:pPr>
        <w:pStyle w:val="ListParagraph"/>
        <w:numPr>
          <w:ilvl w:val="3"/>
          <w:numId w:val="1"/>
        </w:numPr>
        <w:rPr>
          <w:rFonts w:eastAsiaTheme="minorEastAsia"/>
        </w:rPr>
      </w:pPr>
      <w:r w:rsidRPr="49C14970">
        <w:t xml:space="preserve">Role: Regional Microwave </w:t>
      </w:r>
      <w:proofErr w:type="gramStart"/>
      <w:r w:rsidRPr="49C14970">
        <w:t>Engineer(</w:t>
      </w:r>
      <w:proofErr w:type="gramEnd"/>
      <w:r w:rsidRPr="49C14970">
        <w:t>RME)</w:t>
      </w:r>
    </w:p>
    <w:p w14:paraId="0EE458D7" w14:textId="4AECAA07" w:rsidR="00E83AEB" w:rsidRDefault="00E83AEB" w:rsidP="00B02E37">
      <w:pPr>
        <w:pStyle w:val="ListParagraph"/>
        <w:numPr>
          <w:ilvl w:val="1"/>
          <w:numId w:val="1"/>
        </w:numPr>
        <w:rPr>
          <w:rFonts w:eastAsiaTheme="minorEastAsia"/>
        </w:rPr>
      </w:pPr>
      <w:r>
        <w:t>4700 – Microwave Path Study Received</w:t>
      </w:r>
      <w:r w:rsidR="2FE34325">
        <w:t xml:space="preserve"> - Receive microwave path study.</w:t>
      </w:r>
    </w:p>
    <w:p w14:paraId="71D7F9F1" w14:textId="525EB585" w:rsidR="4285E523" w:rsidRDefault="61409A1F" w:rsidP="4285E523">
      <w:pPr>
        <w:pStyle w:val="ListParagraph"/>
        <w:numPr>
          <w:ilvl w:val="2"/>
          <w:numId w:val="1"/>
        </w:numPr>
        <w:rPr>
          <w:rFonts w:eastAsiaTheme="minorEastAsia"/>
        </w:rPr>
      </w:pPr>
      <w:r>
        <w:t>4700</w:t>
      </w:r>
      <w:r w:rsidR="4285E523">
        <w:t>.1 Path Study Received</w:t>
      </w:r>
    </w:p>
    <w:p w14:paraId="7885048B" w14:textId="681306A9" w:rsidR="2FCC03CB" w:rsidRDefault="4285E523" w:rsidP="4285E523">
      <w:pPr>
        <w:pStyle w:val="ListParagraph"/>
        <w:numPr>
          <w:ilvl w:val="3"/>
          <w:numId w:val="1"/>
        </w:numPr>
        <w:rPr>
          <w:rFonts w:eastAsiaTheme="minorEastAsia"/>
        </w:rPr>
      </w:pPr>
      <w:r w:rsidRPr="4285E523">
        <w:t xml:space="preserve">Role: Regional Microwave </w:t>
      </w:r>
      <w:proofErr w:type="gramStart"/>
      <w:r w:rsidRPr="4285E523">
        <w:t>Engineer(</w:t>
      </w:r>
      <w:proofErr w:type="gramEnd"/>
      <w:r w:rsidRPr="4285E523">
        <w:t>RME)</w:t>
      </w:r>
    </w:p>
    <w:p w14:paraId="7359EEBC" w14:textId="0B637D72" w:rsidR="00E83AEB" w:rsidRDefault="00E83AEB" w:rsidP="00B02E37">
      <w:pPr>
        <w:pStyle w:val="ListParagraph"/>
        <w:numPr>
          <w:ilvl w:val="1"/>
          <w:numId w:val="1"/>
        </w:numPr>
        <w:rPr>
          <w:rFonts w:eastAsiaTheme="minorEastAsia"/>
        </w:rPr>
      </w:pPr>
      <w:r>
        <w:t>4800 – Microwave Antenna Design</w:t>
      </w:r>
      <w:r w:rsidR="7D2019E7">
        <w:t xml:space="preserve"> -</w:t>
      </w:r>
      <w:r w:rsidR="011DD897">
        <w:t xml:space="preserve"> Process microwave antenna design.</w:t>
      </w:r>
    </w:p>
    <w:p w14:paraId="5C9F16B8" w14:textId="3FF19901" w:rsidR="32D2F39C" w:rsidRDefault="00C1BF7A" w:rsidP="32D2F39C">
      <w:pPr>
        <w:pStyle w:val="ListParagraph"/>
        <w:numPr>
          <w:ilvl w:val="2"/>
          <w:numId w:val="1"/>
        </w:numPr>
        <w:rPr>
          <w:rFonts w:eastAsiaTheme="minorEastAsia"/>
        </w:rPr>
      </w:pPr>
      <w:r>
        <w:t>4800</w:t>
      </w:r>
      <w:r w:rsidR="32D2F39C">
        <w:t>.1 MW Antenna Design</w:t>
      </w:r>
    </w:p>
    <w:p w14:paraId="5BE4A089" w14:textId="11815AB5" w:rsidR="011DD897" w:rsidRDefault="32D2F39C" w:rsidP="32D2F39C">
      <w:pPr>
        <w:pStyle w:val="ListParagraph"/>
        <w:numPr>
          <w:ilvl w:val="3"/>
          <w:numId w:val="1"/>
        </w:numPr>
        <w:rPr>
          <w:rFonts w:eastAsiaTheme="minorEastAsia"/>
        </w:rPr>
      </w:pPr>
      <w:r w:rsidRPr="32D2F39C">
        <w:t xml:space="preserve">Role: Regional Microwave </w:t>
      </w:r>
      <w:proofErr w:type="gramStart"/>
      <w:r w:rsidRPr="32D2F39C">
        <w:t>Engineer(</w:t>
      </w:r>
      <w:proofErr w:type="gramEnd"/>
      <w:r w:rsidRPr="32D2F39C">
        <w:t>RME)</w:t>
      </w:r>
    </w:p>
    <w:p w14:paraId="36EA7E65" w14:textId="28A2BD11" w:rsidR="00E83AEB" w:rsidRDefault="60FA8380" w:rsidP="00B02E37">
      <w:pPr>
        <w:pStyle w:val="ListParagraph"/>
        <w:numPr>
          <w:ilvl w:val="1"/>
          <w:numId w:val="1"/>
        </w:numPr>
        <w:rPr>
          <w:rFonts w:eastAsiaTheme="minorEastAsia"/>
        </w:rPr>
      </w:pPr>
      <w:r>
        <w:t>4900 – Microwave Equipment Ordered - Order microwave equipment, commences following microwave antenna design (82).</w:t>
      </w:r>
    </w:p>
    <w:p w14:paraId="61B1E5B7" w14:textId="0184C23B" w:rsidR="3404AE44" w:rsidRDefault="19300099" w:rsidP="3404AE44">
      <w:pPr>
        <w:pStyle w:val="ListParagraph"/>
        <w:numPr>
          <w:ilvl w:val="2"/>
          <w:numId w:val="1"/>
        </w:numPr>
        <w:rPr>
          <w:rFonts w:eastAsiaTheme="minorEastAsia"/>
        </w:rPr>
      </w:pPr>
      <w:r>
        <w:t>4900</w:t>
      </w:r>
      <w:r w:rsidR="3404AE44">
        <w:t>.1 MW Equipment</w:t>
      </w:r>
      <w:r w:rsidR="7FA300D3">
        <w:t xml:space="preserve"> Ordered</w:t>
      </w:r>
    </w:p>
    <w:p w14:paraId="1B090EF0" w14:textId="07678BE0" w:rsidR="2B18230A" w:rsidRDefault="3404AE44" w:rsidP="19300099">
      <w:pPr>
        <w:pStyle w:val="ListParagraph"/>
        <w:numPr>
          <w:ilvl w:val="3"/>
          <w:numId w:val="1"/>
        </w:numPr>
        <w:rPr>
          <w:rFonts w:eastAsiaTheme="minorEastAsia"/>
        </w:rPr>
      </w:pPr>
      <w:r w:rsidRPr="3404AE44">
        <w:t xml:space="preserve">Role: Regional Microwave </w:t>
      </w:r>
      <w:proofErr w:type="gramStart"/>
      <w:r w:rsidRPr="3404AE44">
        <w:t>Engineer(</w:t>
      </w:r>
      <w:proofErr w:type="gramEnd"/>
      <w:r w:rsidRPr="3404AE44">
        <w:t>RME)</w:t>
      </w:r>
    </w:p>
    <w:p w14:paraId="090D7884" w14:textId="16C5CAAE" w:rsidR="00E83AEB" w:rsidRDefault="00E83AEB" w:rsidP="00B02E37">
      <w:pPr>
        <w:pStyle w:val="ListParagraph"/>
        <w:numPr>
          <w:ilvl w:val="1"/>
          <w:numId w:val="1"/>
        </w:numPr>
        <w:rPr>
          <w:rFonts w:eastAsiaTheme="minorEastAsia"/>
        </w:rPr>
      </w:pPr>
      <w:r>
        <w:t>5000 – Microwave Equipment Received</w:t>
      </w:r>
      <w:r w:rsidR="1D40AAFB">
        <w:t xml:space="preserve"> - MW equipment received.</w:t>
      </w:r>
    </w:p>
    <w:p w14:paraId="25E7C62D" w14:textId="695C77FE" w:rsidR="5FE1C597" w:rsidRDefault="5FE1C597" w:rsidP="5FE1C597">
      <w:pPr>
        <w:pStyle w:val="ListParagraph"/>
        <w:numPr>
          <w:ilvl w:val="2"/>
          <w:numId w:val="1"/>
        </w:numPr>
        <w:rPr>
          <w:rFonts w:eastAsiaTheme="minorEastAsia"/>
        </w:rPr>
      </w:pPr>
      <w:r>
        <w:t>5000.1 MW Equipment Received</w:t>
      </w:r>
    </w:p>
    <w:p w14:paraId="7EEA69B3" w14:textId="3A92BC6A" w:rsidR="50E9BC05" w:rsidRDefault="5FE1C597" w:rsidP="5FE1C597">
      <w:pPr>
        <w:pStyle w:val="ListParagraph"/>
        <w:numPr>
          <w:ilvl w:val="3"/>
          <w:numId w:val="1"/>
        </w:numPr>
        <w:rPr>
          <w:rFonts w:eastAsiaTheme="minorEastAsia"/>
        </w:rPr>
      </w:pPr>
      <w:r w:rsidRPr="5FE1C597">
        <w:t xml:space="preserve">Role: Regional Microwave </w:t>
      </w:r>
      <w:proofErr w:type="gramStart"/>
      <w:r w:rsidRPr="5FE1C597">
        <w:t>Engineer(</w:t>
      </w:r>
      <w:proofErr w:type="gramEnd"/>
      <w:r w:rsidRPr="5FE1C597">
        <w:t>RME)</w:t>
      </w:r>
    </w:p>
    <w:p w14:paraId="5CA61329" w14:textId="31AF38C3" w:rsidR="00E83AEB" w:rsidRDefault="3CDADF36" w:rsidP="00B02E37">
      <w:pPr>
        <w:pStyle w:val="ListParagraph"/>
        <w:numPr>
          <w:ilvl w:val="1"/>
          <w:numId w:val="1"/>
        </w:numPr>
        <w:rPr>
          <w:rFonts w:eastAsiaTheme="minorEastAsia"/>
        </w:rPr>
      </w:pPr>
      <w:r>
        <w:t>5100 – Lease Exhibit Received - Lease exhibit will be received from the A&amp;E team following the walkthrough.</w:t>
      </w:r>
    </w:p>
    <w:p w14:paraId="76592D19" w14:textId="4D65A73C" w:rsidR="5F838EA4" w:rsidRDefault="5F838EA4" w:rsidP="5F838EA4">
      <w:pPr>
        <w:pStyle w:val="ListParagraph"/>
        <w:numPr>
          <w:ilvl w:val="2"/>
          <w:numId w:val="1"/>
        </w:numPr>
        <w:rPr>
          <w:rFonts w:eastAsiaTheme="minorEastAsia"/>
        </w:rPr>
      </w:pPr>
      <w:r>
        <w:t>5100.1 Lease Exhibit</w:t>
      </w:r>
    </w:p>
    <w:p w14:paraId="2709288D" w14:textId="449AB307" w:rsidR="3CDADF36" w:rsidRDefault="5F838EA4" w:rsidP="20174FFE">
      <w:pPr>
        <w:pStyle w:val="ListParagraph"/>
        <w:numPr>
          <w:ilvl w:val="3"/>
          <w:numId w:val="1"/>
        </w:numPr>
        <w:rPr>
          <w:rFonts w:eastAsiaTheme="minorEastAsia"/>
        </w:rPr>
      </w:pPr>
      <w:r w:rsidRPr="5F838EA4">
        <w:t>Role: Vendor A &amp; E (VA&amp;E)</w:t>
      </w:r>
    </w:p>
    <w:p w14:paraId="69F44161" w14:textId="26E26A76" w:rsidR="00E83AEB" w:rsidRDefault="213A4A93" w:rsidP="652A8B8C">
      <w:pPr>
        <w:pStyle w:val="ListParagraph"/>
        <w:numPr>
          <w:ilvl w:val="1"/>
          <w:numId w:val="1"/>
        </w:numPr>
        <w:rPr>
          <w:rFonts w:eastAsiaTheme="minorEastAsia"/>
        </w:rPr>
      </w:pPr>
      <w:r>
        <w:t>5200 – FAA Tower Evaluation - Complete FAA tower evaluation, commences following airspace opinion (950).</w:t>
      </w:r>
    </w:p>
    <w:p w14:paraId="74019F08" w14:textId="73BA6389" w:rsidR="3D5C3D22" w:rsidRDefault="43F59DDA" w:rsidP="3D5C3D22">
      <w:pPr>
        <w:pStyle w:val="ListParagraph"/>
        <w:numPr>
          <w:ilvl w:val="2"/>
          <w:numId w:val="1"/>
        </w:numPr>
        <w:rPr>
          <w:rFonts w:eastAsiaTheme="minorEastAsia"/>
        </w:rPr>
      </w:pPr>
      <w:r>
        <w:t>5200</w:t>
      </w:r>
      <w:r w:rsidR="3D5C3D22">
        <w:t>.1 Tower Evaluation Form</w:t>
      </w:r>
    </w:p>
    <w:p w14:paraId="1F37B639" w14:textId="5E85A2A0" w:rsidR="3D5C3D22" w:rsidRDefault="3D5C3D22" w:rsidP="08520CCD">
      <w:pPr>
        <w:numPr>
          <w:ilvl w:val="3"/>
          <w:numId w:val="1"/>
        </w:numPr>
      </w:pPr>
      <w:r w:rsidRPr="3D5C3D22">
        <w:t xml:space="preserve">Role: Regional Regulatory </w:t>
      </w:r>
      <w:proofErr w:type="gramStart"/>
      <w:r w:rsidRPr="3D5C3D22">
        <w:t>Analyst(</w:t>
      </w:r>
      <w:proofErr w:type="gramEnd"/>
      <w:r w:rsidRPr="3D5C3D22">
        <w:t>RRA)</w:t>
      </w:r>
    </w:p>
    <w:p w14:paraId="034D3783" w14:textId="7CF3AC73" w:rsidR="3D5C3D22" w:rsidRDefault="43F59DDA" w:rsidP="3D5C3D22">
      <w:pPr>
        <w:numPr>
          <w:ilvl w:val="2"/>
          <w:numId w:val="1"/>
        </w:numPr>
      </w:pPr>
      <w:r w:rsidRPr="43F59DDA">
        <w:t>5200</w:t>
      </w:r>
      <w:r w:rsidR="3D5C3D22" w:rsidRPr="3D5C3D22">
        <w:t>.2 Is FAA Notification Required?</w:t>
      </w:r>
    </w:p>
    <w:p w14:paraId="1D6AC7A3" w14:textId="16AF37E6" w:rsidR="3D5C3D22" w:rsidRDefault="3D5C3D22" w:rsidP="08520CCD">
      <w:pPr>
        <w:numPr>
          <w:ilvl w:val="3"/>
          <w:numId w:val="1"/>
        </w:numPr>
      </w:pPr>
      <w:r w:rsidRPr="3D5C3D22">
        <w:lastRenderedPageBreak/>
        <w:t xml:space="preserve">Role: Regional Regulatory </w:t>
      </w:r>
      <w:proofErr w:type="gramStart"/>
      <w:r w:rsidRPr="3D5C3D22">
        <w:t>Analyst(</w:t>
      </w:r>
      <w:proofErr w:type="gramEnd"/>
      <w:r w:rsidRPr="3D5C3D22">
        <w:t>RRA)</w:t>
      </w:r>
    </w:p>
    <w:p w14:paraId="6CAA0204" w14:textId="02C0626D" w:rsidR="3D5C3D22" w:rsidRDefault="486F50DF" w:rsidP="3D5C3D22">
      <w:pPr>
        <w:numPr>
          <w:ilvl w:val="2"/>
          <w:numId w:val="1"/>
        </w:numPr>
      </w:pPr>
      <w:r w:rsidRPr="486F50DF">
        <w:t>5200</w:t>
      </w:r>
      <w:r w:rsidR="3D5C3D22" w:rsidRPr="3D5C3D22">
        <w:t>.3 Enter Tower Owner's FAA Study #</w:t>
      </w:r>
    </w:p>
    <w:p w14:paraId="3DE33B8A" w14:textId="1BC6AC14" w:rsidR="3D5C3D22" w:rsidRDefault="3D5C3D22" w:rsidP="08520CCD">
      <w:pPr>
        <w:numPr>
          <w:ilvl w:val="3"/>
          <w:numId w:val="1"/>
        </w:numPr>
      </w:pPr>
      <w:r w:rsidRPr="3D5C3D22">
        <w:t xml:space="preserve">Role: Regional Regulatory </w:t>
      </w:r>
      <w:proofErr w:type="gramStart"/>
      <w:r w:rsidRPr="3D5C3D22">
        <w:t>Analyst(</w:t>
      </w:r>
      <w:proofErr w:type="gramEnd"/>
      <w:r w:rsidRPr="3D5C3D22">
        <w:t>RRA)</w:t>
      </w:r>
    </w:p>
    <w:p w14:paraId="102D856D" w14:textId="69DDB43F" w:rsidR="3D5C3D22" w:rsidRDefault="486F50DF" w:rsidP="3D5C3D22">
      <w:pPr>
        <w:numPr>
          <w:ilvl w:val="2"/>
          <w:numId w:val="1"/>
        </w:numPr>
      </w:pPr>
      <w:r w:rsidRPr="486F50DF">
        <w:t>5200</w:t>
      </w:r>
      <w:r w:rsidR="3D5C3D22" w:rsidRPr="3D5C3D22">
        <w:t>.4 HQ Construction Review HQ</w:t>
      </w:r>
    </w:p>
    <w:p w14:paraId="32B3F5F9" w14:textId="3F9B145F" w:rsidR="652A8B8C" w:rsidRDefault="3D5C3D22" w:rsidP="08520CCD">
      <w:pPr>
        <w:pStyle w:val="ListParagraph"/>
        <w:numPr>
          <w:ilvl w:val="3"/>
          <w:numId w:val="1"/>
        </w:numPr>
        <w:rPr>
          <w:rFonts w:eastAsiaTheme="minorEastAsia"/>
        </w:rPr>
      </w:pPr>
      <w:r w:rsidRPr="3D5C3D22">
        <w:t xml:space="preserve">Role: Regulatory Structure </w:t>
      </w:r>
      <w:proofErr w:type="gramStart"/>
      <w:r w:rsidRPr="3D5C3D22">
        <w:t>Compliance(</w:t>
      </w:r>
      <w:proofErr w:type="gramEnd"/>
      <w:r w:rsidRPr="3D5C3D22">
        <w:t>HQRSC)</w:t>
      </w:r>
    </w:p>
    <w:p w14:paraId="1E92008B" w14:textId="4095B325" w:rsidR="00E83AEB" w:rsidRDefault="72789CEB" w:rsidP="00B02E37">
      <w:pPr>
        <w:pStyle w:val="ListParagraph"/>
        <w:numPr>
          <w:ilvl w:val="1"/>
          <w:numId w:val="1"/>
        </w:numPr>
      </w:pPr>
      <w:r>
        <w:t>5300 – FAA Notification Part 1 - FAA notification Part 1: confirm the preliminary notification of tower build has been filed.</w:t>
      </w:r>
    </w:p>
    <w:p w14:paraId="216B75C9" w14:textId="07CC7E80" w:rsidR="72789CEB" w:rsidRDefault="59C0F314" w:rsidP="59C0F314">
      <w:pPr>
        <w:pStyle w:val="ListParagraph"/>
        <w:numPr>
          <w:ilvl w:val="2"/>
          <w:numId w:val="1"/>
        </w:numPr>
        <w:rPr>
          <w:rFonts w:eastAsiaTheme="minorEastAsia"/>
        </w:rPr>
      </w:pPr>
      <w:r>
        <w:t>5300.1 Confirm FAA Notification has been filed (File 7460-1)</w:t>
      </w:r>
    </w:p>
    <w:p w14:paraId="1ADEAE3F" w14:textId="07CC7E80" w:rsidR="72789CEB" w:rsidRDefault="59C0F314" w:rsidP="59C0F314">
      <w:pPr>
        <w:pStyle w:val="ListParagraph"/>
        <w:numPr>
          <w:ilvl w:val="3"/>
          <w:numId w:val="1"/>
        </w:numPr>
        <w:rPr>
          <w:rFonts w:eastAsiaTheme="minorEastAsia"/>
        </w:rPr>
      </w:pPr>
      <w:r>
        <w:t xml:space="preserve">Role: HQ Regulatory Structure </w:t>
      </w:r>
      <w:proofErr w:type="gramStart"/>
      <w:r>
        <w:t>Compliance(</w:t>
      </w:r>
      <w:proofErr w:type="gramEnd"/>
      <w:r>
        <w:t>HQRSC)</w:t>
      </w:r>
    </w:p>
    <w:p w14:paraId="02381712" w14:textId="07CC7E80" w:rsidR="00E83AEB" w:rsidRDefault="63A723F0" w:rsidP="00B02E37">
      <w:pPr>
        <w:pStyle w:val="ListParagraph"/>
        <w:numPr>
          <w:ilvl w:val="1"/>
          <w:numId w:val="1"/>
        </w:numPr>
        <w:rPr>
          <w:rFonts w:eastAsiaTheme="minorEastAsia"/>
        </w:rPr>
      </w:pPr>
      <w:r>
        <w:t>5400 – FAA Notification Part 2 - FAA notification Part 2: FAA determination received.</w:t>
      </w:r>
    </w:p>
    <w:p w14:paraId="5C2CE805" w14:textId="752EE298" w:rsidR="63A723F0" w:rsidRDefault="59C0F314" w:rsidP="59C0F314">
      <w:pPr>
        <w:pStyle w:val="ListParagraph"/>
        <w:numPr>
          <w:ilvl w:val="2"/>
          <w:numId w:val="1"/>
        </w:numPr>
        <w:rPr>
          <w:rFonts w:eastAsiaTheme="minorEastAsia"/>
        </w:rPr>
      </w:pPr>
      <w:r>
        <w:t>5400.1 FAA Determination Received - 28 (Part 2)</w:t>
      </w:r>
    </w:p>
    <w:p w14:paraId="0FC22584" w14:textId="3E20B6C6" w:rsidR="63A723F0" w:rsidRDefault="59C0F314" w:rsidP="1C397FC4">
      <w:pPr>
        <w:pStyle w:val="ListParagraph"/>
        <w:numPr>
          <w:ilvl w:val="3"/>
          <w:numId w:val="1"/>
        </w:numPr>
      </w:pPr>
      <w:r>
        <w:t xml:space="preserve">Role: HQ Regulatory Structure </w:t>
      </w:r>
      <w:proofErr w:type="gramStart"/>
      <w:r>
        <w:t>Compliance(</w:t>
      </w:r>
      <w:proofErr w:type="gramEnd"/>
      <w:r>
        <w:t>HQRSC)</w:t>
      </w:r>
    </w:p>
    <w:p w14:paraId="57A38312" w14:textId="27599D5A" w:rsidR="00E83AEB" w:rsidRDefault="1C397FC4" w:rsidP="00B02E37">
      <w:pPr>
        <w:pStyle w:val="ListParagraph"/>
        <w:numPr>
          <w:ilvl w:val="1"/>
          <w:numId w:val="1"/>
        </w:numPr>
      </w:pPr>
      <w:r>
        <w:t>5500 – FAA Presumed Hazard - Determine possibility of FAA presumed hazard.</w:t>
      </w:r>
    </w:p>
    <w:p w14:paraId="02AF30EC" w14:textId="67731334" w:rsidR="1C397FC4" w:rsidRDefault="59C0F314" w:rsidP="59C0F314">
      <w:pPr>
        <w:pStyle w:val="ListParagraph"/>
        <w:numPr>
          <w:ilvl w:val="2"/>
          <w:numId w:val="1"/>
        </w:numPr>
        <w:rPr>
          <w:rFonts w:eastAsiaTheme="minorEastAsia"/>
        </w:rPr>
      </w:pPr>
      <w:r>
        <w:t>5500.1 Upload Presumed Hazard Determination</w:t>
      </w:r>
    </w:p>
    <w:p w14:paraId="0D084AD8" w14:textId="67731334" w:rsidR="1C397FC4" w:rsidRDefault="59C0F314" w:rsidP="006EE37A">
      <w:pPr>
        <w:numPr>
          <w:ilvl w:val="3"/>
          <w:numId w:val="1"/>
        </w:numPr>
      </w:pPr>
      <w:r>
        <w:t xml:space="preserve">Role: HQ Regulatory Structure </w:t>
      </w:r>
      <w:proofErr w:type="gramStart"/>
      <w:r>
        <w:t>Compliance(</w:t>
      </w:r>
      <w:proofErr w:type="gramEnd"/>
      <w:r>
        <w:t xml:space="preserve">HQRSC) </w:t>
      </w:r>
    </w:p>
    <w:p w14:paraId="10B6D43F" w14:textId="71FD9539" w:rsidR="1C397FC4" w:rsidRDefault="59C0F314" w:rsidP="47405583">
      <w:pPr>
        <w:numPr>
          <w:ilvl w:val="2"/>
          <w:numId w:val="1"/>
        </w:numPr>
      </w:pPr>
      <w:r>
        <w:t>5500.2 HQ Construction Review of Determination and Summarize Results</w:t>
      </w:r>
    </w:p>
    <w:p w14:paraId="7E6FA180" w14:textId="67731334" w:rsidR="1C397FC4" w:rsidRDefault="59C0F314" w:rsidP="006EE37A">
      <w:pPr>
        <w:numPr>
          <w:ilvl w:val="3"/>
          <w:numId w:val="1"/>
        </w:numPr>
      </w:pPr>
      <w:r>
        <w:t xml:space="preserve">Role: HQ Regulatory Structure </w:t>
      </w:r>
      <w:proofErr w:type="gramStart"/>
      <w:r>
        <w:t>Compliance(</w:t>
      </w:r>
      <w:proofErr w:type="gramEnd"/>
      <w:r>
        <w:t>HQRSC)</w:t>
      </w:r>
    </w:p>
    <w:p w14:paraId="050AB2B1" w14:textId="71FD9539" w:rsidR="1C397FC4" w:rsidRDefault="59C0F314" w:rsidP="47405583">
      <w:pPr>
        <w:numPr>
          <w:ilvl w:val="2"/>
          <w:numId w:val="1"/>
        </w:numPr>
      </w:pPr>
      <w:r>
        <w:t>5500.3 Regional Review of Determination and HQ Construction Summary</w:t>
      </w:r>
    </w:p>
    <w:p w14:paraId="6CFA60EC" w14:textId="67731334" w:rsidR="1C397FC4" w:rsidRDefault="59C0F314" w:rsidP="006EE37A">
      <w:pPr>
        <w:numPr>
          <w:ilvl w:val="3"/>
          <w:numId w:val="1"/>
        </w:numPr>
      </w:pPr>
      <w:r>
        <w:t xml:space="preserve">Role: Regional Regulatory </w:t>
      </w:r>
      <w:proofErr w:type="gramStart"/>
      <w:r>
        <w:t>Analyst(</w:t>
      </w:r>
      <w:proofErr w:type="gramEnd"/>
      <w:r>
        <w:t>RRA)</w:t>
      </w:r>
    </w:p>
    <w:p w14:paraId="6C3909E5" w14:textId="43984532" w:rsidR="1C397FC4" w:rsidRDefault="59C0F314" w:rsidP="47405583">
      <w:pPr>
        <w:numPr>
          <w:ilvl w:val="2"/>
          <w:numId w:val="1"/>
        </w:numPr>
      </w:pPr>
      <w:r>
        <w:t>5500.4 Confirm Response sent to FAA of Public Comment</w:t>
      </w:r>
    </w:p>
    <w:p w14:paraId="35FD305A" w14:textId="67731334" w:rsidR="1C397FC4" w:rsidRDefault="59C0F314" w:rsidP="59C0F314">
      <w:pPr>
        <w:pStyle w:val="ListParagraph"/>
        <w:numPr>
          <w:ilvl w:val="3"/>
          <w:numId w:val="1"/>
        </w:numPr>
        <w:rPr>
          <w:rFonts w:eastAsiaTheme="minorEastAsia"/>
        </w:rPr>
      </w:pPr>
      <w:r>
        <w:t xml:space="preserve">Role: HQ Regulatory Structure </w:t>
      </w:r>
      <w:proofErr w:type="gramStart"/>
      <w:r>
        <w:t>Compliance(</w:t>
      </w:r>
      <w:proofErr w:type="gramEnd"/>
      <w:r>
        <w:t>HQRSC)</w:t>
      </w:r>
    </w:p>
    <w:p w14:paraId="2544EE8F" w14:textId="5955E7B2" w:rsidR="00E83AEB" w:rsidRDefault="203F0AB0" w:rsidP="00B02E37">
      <w:pPr>
        <w:pStyle w:val="ListParagraph"/>
        <w:numPr>
          <w:ilvl w:val="1"/>
          <w:numId w:val="1"/>
        </w:numPr>
        <w:rPr>
          <w:rFonts w:eastAsiaTheme="minorEastAsia"/>
        </w:rPr>
      </w:pPr>
      <w:r>
        <w:t>5600 – FAA No Hazard - In the event a "No Hazard" determination is made (3200), the FAA No Hazard process commences.</w:t>
      </w:r>
    </w:p>
    <w:p w14:paraId="5C21C4E0" w14:textId="09D0ED8B" w:rsidR="203F0AB0" w:rsidRDefault="59C0F314" w:rsidP="59C0F314">
      <w:pPr>
        <w:pStyle w:val="ListParagraph"/>
        <w:numPr>
          <w:ilvl w:val="2"/>
          <w:numId w:val="1"/>
        </w:numPr>
        <w:rPr>
          <w:rFonts w:eastAsiaTheme="minorEastAsia"/>
        </w:rPr>
      </w:pPr>
      <w:r>
        <w:t>5600.1 Upload No Hazard Determination</w:t>
      </w:r>
    </w:p>
    <w:p w14:paraId="74902768" w14:textId="5955E7B2" w:rsidR="203F0AB0" w:rsidRDefault="59C0F314" w:rsidP="203F0AB0">
      <w:pPr>
        <w:numPr>
          <w:ilvl w:val="3"/>
          <w:numId w:val="1"/>
        </w:numPr>
      </w:pPr>
      <w:r>
        <w:t xml:space="preserve">Role: HQ Regulatory Structure </w:t>
      </w:r>
      <w:proofErr w:type="gramStart"/>
      <w:r>
        <w:t>Compliance(</w:t>
      </w:r>
      <w:proofErr w:type="gramEnd"/>
      <w:r>
        <w:t>HQRSC)</w:t>
      </w:r>
    </w:p>
    <w:p w14:paraId="2D149117" w14:textId="242EF282" w:rsidR="203F0AB0" w:rsidRDefault="59C0F314" w:rsidP="3D2AC2C7">
      <w:pPr>
        <w:numPr>
          <w:ilvl w:val="2"/>
          <w:numId w:val="1"/>
        </w:numPr>
      </w:pPr>
      <w:r>
        <w:t>5600.2 Review No Hazard Determination</w:t>
      </w:r>
    </w:p>
    <w:p w14:paraId="54B121ED" w14:textId="242EF282" w:rsidR="128DD87D" w:rsidRDefault="3D2AC2C7" w:rsidP="3D2AC2C7">
      <w:pPr>
        <w:pStyle w:val="ListParagraph"/>
        <w:numPr>
          <w:ilvl w:val="3"/>
          <w:numId w:val="1"/>
        </w:numPr>
        <w:rPr>
          <w:rFonts w:eastAsiaTheme="minorEastAsia"/>
        </w:rPr>
      </w:pPr>
      <w:r>
        <w:t xml:space="preserve">Role: HQ Regulatory Structure </w:t>
      </w:r>
      <w:proofErr w:type="gramStart"/>
      <w:r>
        <w:t>Compliance(</w:t>
      </w:r>
      <w:proofErr w:type="gramEnd"/>
      <w:r>
        <w:t>HQRSC)</w:t>
      </w:r>
    </w:p>
    <w:p w14:paraId="25DCAD42" w14:textId="5FAC85F2" w:rsidR="128DD87D" w:rsidRDefault="128DD87D" w:rsidP="59C0F314">
      <w:pPr>
        <w:ind w:left="1800"/>
        <w:jc w:val="center"/>
      </w:pPr>
      <w:r>
        <w:rPr>
          <w:noProof/>
          <w:lang w:eastAsia="ko-KR"/>
        </w:rPr>
        <w:lastRenderedPageBreak/>
        <w:drawing>
          <wp:inline distT="0" distB="0" distL="0" distR="0" wp14:anchorId="65C2FFE5" wp14:editId="58EDBB76">
            <wp:extent cx="4572000" cy="1924050"/>
            <wp:effectExtent l="0" t="0" r="0" b="0"/>
            <wp:docPr id="1874958154" name="Picture 1554718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4718154"/>
                    <pic:cNvPicPr/>
                  </pic:nvPicPr>
                  <pic:blipFill>
                    <a:blip r:embed="rId34">
                      <a:extLst>
                        <a:ext uri="{28A0092B-C50C-407E-A947-70E740481C1C}">
                          <a14:useLocalDpi xmlns:a14="http://schemas.microsoft.com/office/drawing/2010/main" val="0"/>
                        </a:ext>
                      </a:extLst>
                    </a:blip>
                    <a:stretch>
                      <a:fillRect/>
                    </a:stretch>
                  </pic:blipFill>
                  <pic:spPr>
                    <a:xfrm>
                      <a:off x="0" y="0"/>
                      <a:ext cx="4572000" cy="1924050"/>
                    </a:xfrm>
                    <a:prstGeom prst="rect">
                      <a:avLst/>
                    </a:prstGeom>
                  </pic:spPr>
                </pic:pic>
              </a:graphicData>
            </a:graphic>
          </wp:inline>
        </w:drawing>
      </w:r>
    </w:p>
    <w:p w14:paraId="51D5108C" w14:textId="28EF8C5E" w:rsidR="02F0660F" w:rsidRDefault="59C0F314" w:rsidP="5AE72CE8">
      <w:pPr>
        <w:pStyle w:val="ListParagraph"/>
        <w:numPr>
          <w:ilvl w:val="2"/>
          <w:numId w:val="1"/>
        </w:numPr>
        <w:rPr>
          <w:rFonts w:eastAsiaTheme="minorEastAsia"/>
        </w:rPr>
      </w:pPr>
      <w:r>
        <w:t>5600.3 Region Special Conditions Complete</w:t>
      </w:r>
    </w:p>
    <w:p w14:paraId="0FEA9B64" w14:textId="28EF8C5E" w:rsidR="02F0660F" w:rsidRDefault="59C0F314" w:rsidP="5AE72CE8">
      <w:pPr>
        <w:numPr>
          <w:ilvl w:val="3"/>
          <w:numId w:val="1"/>
        </w:numPr>
      </w:pPr>
      <w:r w:rsidRPr="59C0F314">
        <w:t xml:space="preserve">Role: HQ Regulatory Structure </w:t>
      </w:r>
      <w:proofErr w:type="gramStart"/>
      <w:r w:rsidRPr="59C0F314">
        <w:t>Compliance(</w:t>
      </w:r>
      <w:proofErr w:type="gramEnd"/>
      <w:r w:rsidRPr="59C0F314">
        <w:t>HQRSC)</w:t>
      </w:r>
    </w:p>
    <w:p w14:paraId="7551E89D" w14:textId="28EF8C5E" w:rsidR="02F0660F" w:rsidRDefault="59C0F314" w:rsidP="5AE72CE8">
      <w:pPr>
        <w:numPr>
          <w:ilvl w:val="2"/>
          <w:numId w:val="1"/>
        </w:numPr>
      </w:pPr>
      <w:r w:rsidRPr="59C0F314">
        <w:t>5600.4 Construction Special Conditions Complete</w:t>
      </w:r>
    </w:p>
    <w:p w14:paraId="463AC617" w14:textId="28EF8C5E" w:rsidR="02F0660F" w:rsidRDefault="59C0F314" w:rsidP="59C0F314">
      <w:pPr>
        <w:numPr>
          <w:ilvl w:val="3"/>
          <w:numId w:val="1"/>
        </w:numPr>
      </w:pPr>
      <w:r w:rsidRPr="59C0F314">
        <w:t xml:space="preserve">Role: HQ Regulatory Structure </w:t>
      </w:r>
      <w:proofErr w:type="gramStart"/>
      <w:r w:rsidRPr="59C0F314">
        <w:t>Compliance(</w:t>
      </w:r>
      <w:proofErr w:type="gramEnd"/>
      <w:r w:rsidRPr="59C0F314">
        <w:t>HQRSC)</w:t>
      </w:r>
    </w:p>
    <w:p w14:paraId="66BD3467" w14:textId="28EF8C5E" w:rsidR="02F0660F" w:rsidRDefault="59C0F314" w:rsidP="5AE72CE8">
      <w:pPr>
        <w:numPr>
          <w:ilvl w:val="2"/>
          <w:numId w:val="1"/>
        </w:numPr>
      </w:pPr>
      <w:r w:rsidRPr="59C0F314">
        <w:t>5600.5 Confirm Appeal Submitted to FAA</w:t>
      </w:r>
    </w:p>
    <w:p w14:paraId="0747553E" w14:textId="28EF8C5E" w:rsidR="02F0660F" w:rsidRDefault="59C0F314" w:rsidP="59C0F314">
      <w:pPr>
        <w:pStyle w:val="ListParagraph"/>
        <w:numPr>
          <w:ilvl w:val="3"/>
          <w:numId w:val="1"/>
        </w:numPr>
        <w:rPr>
          <w:rFonts w:eastAsiaTheme="minorEastAsia"/>
        </w:rPr>
      </w:pPr>
      <w:r w:rsidRPr="59C0F314">
        <w:t xml:space="preserve">Role: HQ Regulatory Structure </w:t>
      </w:r>
      <w:proofErr w:type="gramStart"/>
      <w:r w:rsidRPr="59C0F314">
        <w:t>Compliance(</w:t>
      </w:r>
      <w:proofErr w:type="gramEnd"/>
      <w:r w:rsidRPr="59C0F314">
        <w:t>HQRSC)</w:t>
      </w:r>
    </w:p>
    <w:p w14:paraId="1AD2F68F" w14:textId="6A69D12E" w:rsidR="00E83AEB" w:rsidRDefault="00E83AEB" w:rsidP="00B02E37">
      <w:pPr>
        <w:pStyle w:val="ListParagraph"/>
        <w:numPr>
          <w:ilvl w:val="1"/>
          <w:numId w:val="1"/>
        </w:numPr>
        <w:rPr>
          <w:rFonts w:eastAsiaTheme="minorEastAsia"/>
        </w:rPr>
      </w:pPr>
      <w:r>
        <w:t>5700 – FAA No Response</w:t>
      </w:r>
      <w:r w:rsidR="59C0F314">
        <w:t xml:space="preserve"> - Follow up on FAA No Response.</w:t>
      </w:r>
    </w:p>
    <w:p w14:paraId="7958F6CA" w14:textId="5DBB4954" w:rsidR="59C0F314" w:rsidRDefault="59C0F314" w:rsidP="59C0F314">
      <w:pPr>
        <w:pStyle w:val="ListParagraph"/>
        <w:numPr>
          <w:ilvl w:val="2"/>
          <w:numId w:val="1"/>
        </w:numPr>
        <w:rPr>
          <w:rFonts w:eastAsiaTheme="minorEastAsia"/>
        </w:rPr>
      </w:pPr>
      <w:r>
        <w:t>5700.1 Follow up with FAA due to no response</w:t>
      </w:r>
    </w:p>
    <w:p w14:paraId="4372D2E8" w14:textId="72A63DB5" w:rsidR="59C0F314" w:rsidRDefault="59C0F314" w:rsidP="59C0F314">
      <w:pPr>
        <w:pStyle w:val="ListParagraph"/>
        <w:numPr>
          <w:ilvl w:val="3"/>
          <w:numId w:val="1"/>
        </w:numPr>
        <w:rPr>
          <w:rFonts w:eastAsiaTheme="minorEastAsia"/>
        </w:rPr>
      </w:pPr>
      <w:r w:rsidRPr="59C0F314">
        <w:t xml:space="preserve">Role: HQ Regulatory Structure </w:t>
      </w:r>
      <w:proofErr w:type="gramStart"/>
      <w:r w:rsidRPr="59C0F314">
        <w:t>Compliance(</w:t>
      </w:r>
      <w:proofErr w:type="gramEnd"/>
      <w:r w:rsidRPr="59C0F314">
        <w:t>HQRSC)</w:t>
      </w:r>
    </w:p>
    <w:p w14:paraId="28EF2680" w14:textId="4559CBF4" w:rsidR="00E83AEB" w:rsidRDefault="00E83AEB" w:rsidP="00B02E37">
      <w:pPr>
        <w:pStyle w:val="ListParagraph"/>
        <w:numPr>
          <w:ilvl w:val="1"/>
          <w:numId w:val="1"/>
        </w:numPr>
        <w:rPr>
          <w:rFonts w:eastAsiaTheme="minorEastAsia"/>
        </w:rPr>
      </w:pPr>
      <w:r>
        <w:t>5800 – FAA Additional Information</w:t>
      </w:r>
      <w:r w:rsidR="59C0F314">
        <w:t xml:space="preserve"> - Process Additional Information for FAA.</w:t>
      </w:r>
    </w:p>
    <w:p w14:paraId="3A1A58F6" w14:textId="0C440CB0" w:rsidR="59C0F314" w:rsidRDefault="59C0F314" w:rsidP="59C0F314">
      <w:pPr>
        <w:pStyle w:val="ListParagraph"/>
        <w:numPr>
          <w:ilvl w:val="2"/>
          <w:numId w:val="1"/>
        </w:numPr>
        <w:rPr>
          <w:rFonts w:eastAsiaTheme="minorEastAsia"/>
        </w:rPr>
      </w:pPr>
      <w:r>
        <w:t>5800.1 Upload Letter Requesting Additional Information</w:t>
      </w:r>
    </w:p>
    <w:p w14:paraId="49C53116" w14:textId="29B86E96" w:rsidR="59C0F314" w:rsidRDefault="59C0F314" w:rsidP="59C0F314">
      <w:pPr>
        <w:numPr>
          <w:ilvl w:val="3"/>
          <w:numId w:val="1"/>
        </w:numPr>
      </w:pPr>
      <w:r w:rsidRPr="59C0F314">
        <w:t xml:space="preserve">Role: HQ Regulatory Structure </w:t>
      </w:r>
      <w:proofErr w:type="gramStart"/>
      <w:r w:rsidRPr="59C0F314">
        <w:t>Compliance(</w:t>
      </w:r>
      <w:proofErr w:type="gramEnd"/>
      <w:r w:rsidRPr="59C0F314">
        <w:t>HQRSC)</w:t>
      </w:r>
    </w:p>
    <w:p w14:paraId="7BABC4A2" w14:textId="6D893F1E" w:rsidR="59C0F314" w:rsidRDefault="59C0F314" w:rsidP="59C0F314">
      <w:pPr>
        <w:numPr>
          <w:ilvl w:val="2"/>
          <w:numId w:val="1"/>
        </w:numPr>
      </w:pPr>
      <w:r w:rsidRPr="59C0F314">
        <w:t>5800.2 Review Additional Information Request and Summarize Results</w:t>
      </w:r>
    </w:p>
    <w:p w14:paraId="1978017D" w14:textId="2E4E6AE1" w:rsidR="59C0F314" w:rsidRDefault="59C0F314" w:rsidP="59C0F314">
      <w:pPr>
        <w:numPr>
          <w:ilvl w:val="3"/>
          <w:numId w:val="1"/>
        </w:numPr>
      </w:pPr>
      <w:r w:rsidRPr="59C0F314">
        <w:t xml:space="preserve">Role: HQ Regulatory Structure </w:t>
      </w:r>
      <w:proofErr w:type="gramStart"/>
      <w:r w:rsidRPr="59C0F314">
        <w:t>Compliance(</w:t>
      </w:r>
      <w:proofErr w:type="gramEnd"/>
      <w:r w:rsidRPr="59C0F314">
        <w:t>HQRSC)</w:t>
      </w:r>
    </w:p>
    <w:p w14:paraId="18FAAA46" w14:textId="1D811CD0" w:rsidR="59C0F314" w:rsidRDefault="59C0F314" w:rsidP="59C0F314">
      <w:pPr>
        <w:numPr>
          <w:ilvl w:val="2"/>
          <w:numId w:val="1"/>
        </w:numPr>
      </w:pPr>
      <w:r w:rsidRPr="59C0F314">
        <w:t>5800.3 Region Responds to HQ Construction with Additional Information</w:t>
      </w:r>
    </w:p>
    <w:p w14:paraId="2C0CEC32" w14:textId="762AC2FE" w:rsidR="59C0F314" w:rsidRDefault="59C0F314" w:rsidP="59C0F314">
      <w:pPr>
        <w:numPr>
          <w:ilvl w:val="3"/>
          <w:numId w:val="1"/>
        </w:numPr>
      </w:pPr>
      <w:r w:rsidRPr="59C0F314">
        <w:t xml:space="preserve">Role: Regional Regulatory </w:t>
      </w:r>
      <w:proofErr w:type="gramStart"/>
      <w:r w:rsidRPr="59C0F314">
        <w:t>Analyst(</w:t>
      </w:r>
      <w:proofErr w:type="gramEnd"/>
      <w:r w:rsidRPr="59C0F314">
        <w:t>RRA)</w:t>
      </w:r>
    </w:p>
    <w:p w14:paraId="48D989A4" w14:textId="43A773EB" w:rsidR="59C0F314" w:rsidRDefault="59C0F314" w:rsidP="59C0F314">
      <w:pPr>
        <w:numPr>
          <w:ilvl w:val="2"/>
          <w:numId w:val="1"/>
        </w:numPr>
      </w:pPr>
      <w:r w:rsidRPr="59C0F314">
        <w:t>5800.4 HQ Construction follows up with FAA HQ</w:t>
      </w:r>
    </w:p>
    <w:p w14:paraId="169E6258" w14:textId="78526EE2" w:rsidR="59C0F314" w:rsidRDefault="59C0F314" w:rsidP="59C0F314">
      <w:pPr>
        <w:pStyle w:val="ListParagraph"/>
        <w:numPr>
          <w:ilvl w:val="3"/>
          <w:numId w:val="1"/>
        </w:numPr>
        <w:rPr>
          <w:rFonts w:eastAsiaTheme="minorEastAsia"/>
        </w:rPr>
      </w:pPr>
      <w:r w:rsidRPr="59C0F314">
        <w:t xml:space="preserve">Role: Regulatory Structure </w:t>
      </w:r>
      <w:proofErr w:type="gramStart"/>
      <w:r w:rsidRPr="59C0F314">
        <w:t>Compliance(</w:t>
      </w:r>
      <w:proofErr w:type="gramEnd"/>
      <w:r w:rsidRPr="59C0F314">
        <w:t>HQRSC)</w:t>
      </w:r>
    </w:p>
    <w:p w14:paraId="25044267" w14:textId="40B414A2" w:rsidR="00E83AEB" w:rsidRDefault="00E83AEB" w:rsidP="00B02E37">
      <w:pPr>
        <w:pStyle w:val="ListParagraph"/>
        <w:numPr>
          <w:ilvl w:val="1"/>
          <w:numId w:val="1"/>
        </w:numPr>
        <w:rPr>
          <w:rFonts w:eastAsiaTheme="minorEastAsia"/>
        </w:rPr>
      </w:pPr>
      <w:r>
        <w:t>5900 – Waiver Evaluation Process</w:t>
      </w:r>
      <w:r w:rsidR="59C0F314">
        <w:t xml:space="preserve"> - Process FCC waiver evaluation.</w:t>
      </w:r>
    </w:p>
    <w:p w14:paraId="6AC8FB17" w14:textId="2A08C884" w:rsidR="59C0F314" w:rsidRDefault="1ECCA822" w:rsidP="59C0F314">
      <w:pPr>
        <w:pStyle w:val="ListParagraph"/>
        <w:numPr>
          <w:ilvl w:val="2"/>
          <w:numId w:val="1"/>
        </w:numPr>
        <w:rPr>
          <w:rFonts w:eastAsiaTheme="minorEastAsia"/>
        </w:rPr>
      </w:pPr>
      <w:r>
        <w:t>5900</w:t>
      </w:r>
      <w:r w:rsidR="59C0F314">
        <w:t>.1 Waiver Evaluation Form</w:t>
      </w:r>
    </w:p>
    <w:p w14:paraId="02F43738" w14:textId="5431B89F" w:rsidR="59C0F314" w:rsidRDefault="59C0F314" w:rsidP="59C0F314">
      <w:pPr>
        <w:pStyle w:val="ListParagraph"/>
        <w:numPr>
          <w:ilvl w:val="3"/>
          <w:numId w:val="1"/>
        </w:numPr>
        <w:rPr>
          <w:rFonts w:eastAsiaTheme="minorEastAsia"/>
        </w:rPr>
      </w:pPr>
      <w:r w:rsidRPr="59C0F314">
        <w:t xml:space="preserve">Role: Regional Regulatory </w:t>
      </w:r>
      <w:proofErr w:type="gramStart"/>
      <w:r w:rsidRPr="59C0F314">
        <w:t>Analyst(</w:t>
      </w:r>
      <w:proofErr w:type="gramEnd"/>
      <w:r w:rsidRPr="59C0F314">
        <w:t>RRA)</w:t>
      </w:r>
    </w:p>
    <w:p w14:paraId="1AABF6CA" w14:textId="63AEABB6" w:rsidR="59C0F314" w:rsidRDefault="0853B594" w:rsidP="59C0F314">
      <w:pPr>
        <w:ind w:left="1800"/>
        <w:jc w:val="center"/>
      </w:pPr>
      <w:r>
        <w:rPr>
          <w:noProof/>
          <w:lang w:eastAsia="ko-KR"/>
        </w:rPr>
        <w:lastRenderedPageBreak/>
        <w:drawing>
          <wp:inline distT="0" distB="0" distL="0" distR="0" wp14:anchorId="25CC7806" wp14:editId="1A75ED7E">
            <wp:extent cx="4572000" cy="1847850"/>
            <wp:effectExtent l="0" t="0" r="0" b="0"/>
            <wp:docPr id="1425595799" name="Picture 1964746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4746020"/>
                    <pic:cNvPicPr/>
                  </pic:nvPicPr>
                  <pic:blipFill>
                    <a:blip r:embed="rId35">
                      <a:extLst>
                        <a:ext uri="{28A0092B-C50C-407E-A947-70E740481C1C}">
                          <a14:useLocalDpi xmlns:a14="http://schemas.microsoft.com/office/drawing/2010/main" val="0"/>
                        </a:ext>
                      </a:extLst>
                    </a:blip>
                    <a:stretch>
                      <a:fillRect/>
                    </a:stretch>
                  </pic:blipFill>
                  <pic:spPr>
                    <a:xfrm>
                      <a:off x="0" y="0"/>
                      <a:ext cx="4572000" cy="1847850"/>
                    </a:xfrm>
                    <a:prstGeom prst="rect">
                      <a:avLst/>
                    </a:prstGeom>
                  </pic:spPr>
                </pic:pic>
              </a:graphicData>
            </a:graphic>
          </wp:inline>
        </w:drawing>
      </w:r>
    </w:p>
    <w:p w14:paraId="2C701E5D" w14:textId="3C15A848" w:rsidR="59C0F314" w:rsidRDefault="1ECCA822" w:rsidP="59C0F314">
      <w:pPr>
        <w:pStyle w:val="ListParagraph"/>
        <w:numPr>
          <w:ilvl w:val="2"/>
          <w:numId w:val="1"/>
        </w:numPr>
        <w:rPr>
          <w:rFonts w:eastAsiaTheme="minorEastAsia"/>
        </w:rPr>
      </w:pPr>
      <w:r>
        <w:t>5900</w:t>
      </w:r>
      <w:r w:rsidR="59C0F314" w:rsidRPr="59C0F314">
        <w:t>.2 Temp Site Exclusion Form</w:t>
      </w:r>
    </w:p>
    <w:p w14:paraId="5219F495" w14:textId="75A8D824" w:rsidR="59C0F314" w:rsidRDefault="59C0F314" w:rsidP="59C0F314">
      <w:pPr>
        <w:pStyle w:val="ListParagraph"/>
        <w:numPr>
          <w:ilvl w:val="3"/>
          <w:numId w:val="1"/>
        </w:numPr>
        <w:rPr>
          <w:rFonts w:eastAsiaTheme="minorEastAsia"/>
        </w:rPr>
      </w:pPr>
      <w:r w:rsidRPr="59C0F314">
        <w:t xml:space="preserve">Role: Regional Regulatory </w:t>
      </w:r>
      <w:proofErr w:type="gramStart"/>
      <w:r w:rsidRPr="59C0F314">
        <w:t>Analyst(</w:t>
      </w:r>
      <w:proofErr w:type="gramEnd"/>
      <w:r w:rsidRPr="59C0F314">
        <w:t>RRA)</w:t>
      </w:r>
    </w:p>
    <w:p w14:paraId="609B01C4" w14:textId="73704E96" w:rsidR="59C0F314" w:rsidRDefault="0853B594" w:rsidP="59C0F314">
      <w:pPr>
        <w:ind w:left="1800"/>
        <w:jc w:val="center"/>
      </w:pPr>
      <w:r>
        <w:rPr>
          <w:noProof/>
          <w:lang w:eastAsia="ko-KR"/>
        </w:rPr>
        <w:drawing>
          <wp:inline distT="0" distB="0" distL="0" distR="0" wp14:anchorId="7C35D82E" wp14:editId="3FD236C9">
            <wp:extent cx="3648075" cy="4572000"/>
            <wp:effectExtent l="0" t="0" r="0" b="0"/>
            <wp:docPr id="1108625895" name="Picture 100069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69978"/>
                    <pic:cNvPicPr/>
                  </pic:nvPicPr>
                  <pic:blipFill>
                    <a:blip r:embed="rId36">
                      <a:extLst>
                        <a:ext uri="{28A0092B-C50C-407E-A947-70E740481C1C}">
                          <a14:useLocalDpi xmlns:a14="http://schemas.microsoft.com/office/drawing/2010/main" val="0"/>
                        </a:ext>
                      </a:extLst>
                    </a:blip>
                    <a:stretch>
                      <a:fillRect/>
                    </a:stretch>
                  </pic:blipFill>
                  <pic:spPr>
                    <a:xfrm>
                      <a:off x="0" y="0"/>
                      <a:ext cx="3648075" cy="4572000"/>
                    </a:xfrm>
                    <a:prstGeom prst="rect">
                      <a:avLst/>
                    </a:prstGeom>
                  </pic:spPr>
                </pic:pic>
              </a:graphicData>
            </a:graphic>
          </wp:inline>
        </w:drawing>
      </w:r>
    </w:p>
    <w:p w14:paraId="5264B497" w14:textId="77777777" w:rsidR="00E83AEB" w:rsidRDefault="00E83AEB" w:rsidP="00B02E37">
      <w:pPr>
        <w:pStyle w:val="ListParagraph"/>
        <w:numPr>
          <w:ilvl w:val="1"/>
          <w:numId w:val="1"/>
        </w:numPr>
      </w:pPr>
      <w:r>
        <w:t>6000 – Shielding Request</w:t>
      </w:r>
    </w:p>
    <w:p w14:paraId="1A6AD4B1" w14:textId="224A9A66" w:rsidR="59C0F314" w:rsidRDefault="59C0F314" w:rsidP="59C0F314">
      <w:pPr>
        <w:pStyle w:val="ListParagraph"/>
        <w:numPr>
          <w:ilvl w:val="2"/>
          <w:numId w:val="1"/>
        </w:numPr>
        <w:rPr>
          <w:rFonts w:eastAsiaTheme="minorEastAsia"/>
        </w:rPr>
      </w:pPr>
      <w:r>
        <w:t>6000.1 Shielding Request</w:t>
      </w:r>
    </w:p>
    <w:p w14:paraId="2DD28787" w14:textId="1E6119E5" w:rsidR="59C0F314" w:rsidRDefault="59C0F314" w:rsidP="59C0F314">
      <w:pPr>
        <w:pStyle w:val="ListParagraph"/>
        <w:numPr>
          <w:ilvl w:val="3"/>
          <w:numId w:val="1"/>
        </w:numPr>
        <w:rPr>
          <w:rFonts w:eastAsiaTheme="minorEastAsia"/>
        </w:rPr>
      </w:pPr>
      <w:r w:rsidRPr="59C0F314">
        <w:t xml:space="preserve">Role: HQ Regulatory Structure </w:t>
      </w:r>
      <w:proofErr w:type="gramStart"/>
      <w:r w:rsidRPr="59C0F314">
        <w:t>Compliance(</w:t>
      </w:r>
      <w:proofErr w:type="gramEnd"/>
      <w:r w:rsidRPr="59C0F314">
        <w:t>HQRSC)</w:t>
      </w:r>
    </w:p>
    <w:p w14:paraId="6E2699D5" w14:textId="6BB3E25F" w:rsidR="59C0F314" w:rsidRDefault="0853B594" w:rsidP="0853B594">
      <w:pPr>
        <w:ind w:left="1800"/>
        <w:jc w:val="center"/>
      </w:pPr>
      <w:r>
        <w:rPr>
          <w:noProof/>
          <w:lang w:eastAsia="ko-KR"/>
        </w:rPr>
        <w:lastRenderedPageBreak/>
        <w:drawing>
          <wp:inline distT="0" distB="0" distL="0" distR="0" wp14:anchorId="3D82114D" wp14:editId="56E8853B">
            <wp:extent cx="4572000" cy="1514475"/>
            <wp:effectExtent l="0" t="0" r="0" b="0"/>
            <wp:docPr id="1831190347" name="Picture 66401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4014149"/>
                    <pic:cNvPicPr/>
                  </pic:nvPicPr>
                  <pic:blipFill>
                    <a:blip r:embed="rId37">
                      <a:extLst>
                        <a:ext uri="{28A0092B-C50C-407E-A947-70E740481C1C}">
                          <a14:useLocalDpi xmlns:a14="http://schemas.microsoft.com/office/drawing/2010/main" val="0"/>
                        </a:ext>
                      </a:extLst>
                    </a:blip>
                    <a:stretch>
                      <a:fillRect/>
                    </a:stretch>
                  </pic:blipFill>
                  <pic:spPr>
                    <a:xfrm>
                      <a:off x="0" y="0"/>
                      <a:ext cx="4572000" cy="1514475"/>
                    </a:xfrm>
                    <a:prstGeom prst="rect">
                      <a:avLst/>
                    </a:prstGeom>
                  </pic:spPr>
                </pic:pic>
              </a:graphicData>
            </a:graphic>
          </wp:inline>
        </w:drawing>
      </w:r>
    </w:p>
    <w:p w14:paraId="62CEF1B6" w14:textId="244DCC81" w:rsidR="00E83AEB" w:rsidRDefault="00E83AEB" w:rsidP="00B02E37">
      <w:pPr>
        <w:pStyle w:val="ListParagraph"/>
        <w:numPr>
          <w:ilvl w:val="1"/>
          <w:numId w:val="1"/>
        </w:numPr>
        <w:rPr>
          <w:rFonts w:eastAsiaTheme="minorEastAsia"/>
        </w:rPr>
      </w:pPr>
      <w:r>
        <w:t>6100 – FCC Waiver Process</w:t>
      </w:r>
      <w:r w:rsidR="0853B594">
        <w:t xml:space="preserve"> - Process FCC waiver request.</w:t>
      </w:r>
    </w:p>
    <w:p w14:paraId="5B4747ED" w14:textId="099D5681" w:rsidR="0853B594" w:rsidRDefault="1ECCA822" w:rsidP="1ECCA822">
      <w:pPr>
        <w:pStyle w:val="ListParagraph"/>
        <w:numPr>
          <w:ilvl w:val="2"/>
          <w:numId w:val="1"/>
        </w:numPr>
        <w:rPr>
          <w:rFonts w:eastAsiaTheme="minorEastAsia"/>
        </w:rPr>
      </w:pPr>
      <w:r>
        <w:t>6100.1 Confirm FCC Waiver has been Filed</w:t>
      </w:r>
    </w:p>
    <w:p w14:paraId="2112025D" w14:textId="3FB9A7B2" w:rsidR="0853B594" w:rsidRDefault="1ECCA822" w:rsidP="1ECCA822">
      <w:pPr>
        <w:numPr>
          <w:ilvl w:val="3"/>
          <w:numId w:val="1"/>
        </w:numPr>
      </w:pPr>
      <w:r>
        <w:t xml:space="preserve">Role: HQ Regulatory Structure </w:t>
      </w:r>
      <w:proofErr w:type="gramStart"/>
      <w:r>
        <w:t>Compliance(</w:t>
      </w:r>
      <w:proofErr w:type="gramEnd"/>
      <w:r>
        <w:t>HQRSC)</w:t>
      </w:r>
    </w:p>
    <w:p w14:paraId="5DAFF092" w14:textId="02E310AB" w:rsidR="0853B594" w:rsidRDefault="1ECCA822" w:rsidP="0853B594">
      <w:pPr>
        <w:numPr>
          <w:ilvl w:val="2"/>
          <w:numId w:val="1"/>
        </w:numPr>
      </w:pPr>
      <w:r>
        <w:t>6100.2 Update Waiver Response</w:t>
      </w:r>
    </w:p>
    <w:p w14:paraId="71EB52E9" w14:textId="39DABB5B" w:rsidR="0853B594" w:rsidRDefault="1ECCA822" w:rsidP="1ECCA822">
      <w:pPr>
        <w:pStyle w:val="ListParagraph"/>
        <w:numPr>
          <w:ilvl w:val="3"/>
          <w:numId w:val="1"/>
        </w:numPr>
        <w:rPr>
          <w:rFonts w:eastAsiaTheme="minorEastAsia"/>
        </w:rPr>
      </w:pPr>
      <w:r>
        <w:t xml:space="preserve">Role: HQ Regulatory Structure </w:t>
      </w:r>
      <w:proofErr w:type="gramStart"/>
      <w:r>
        <w:t>Compliance(</w:t>
      </w:r>
      <w:proofErr w:type="gramEnd"/>
      <w:r>
        <w:t>HQRSC)</w:t>
      </w:r>
    </w:p>
    <w:p w14:paraId="23E20FA8" w14:textId="2C1DE56C" w:rsidR="1ECCA822" w:rsidRDefault="169DA6A1" w:rsidP="1ECCA822">
      <w:pPr>
        <w:ind w:left="1800"/>
        <w:jc w:val="center"/>
      </w:pPr>
      <w:r>
        <w:rPr>
          <w:noProof/>
          <w:lang w:eastAsia="ko-KR"/>
        </w:rPr>
        <w:drawing>
          <wp:inline distT="0" distB="0" distL="0" distR="0" wp14:anchorId="40447213" wp14:editId="7993C0A9">
            <wp:extent cx="4572000" cy="1295400"/>
            <wp:effectExtent l="0" t="0" r="0" b="0"/>
            <wp:docPr id="1519050884" name="Picture 467513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513879"/>
                    <pic:cNvPicPr/>
                  </pic:nvPicPr>
                  <pic:blipFill>
                    <a:blip r:embed="rId38">
                      <a:extLst>
                        <a:ext uri="{28A0092B-C50C-407E-A947-70E740481C1C}">
                          <a14:useLocalDpi xmlns:a14="http://schemas.microsoft.com/office/drawing/2010/main" val="0"/>
                        </a:ext>
                      </a:extLst>
                    </a:blip>
                    <a:stretch>
                      <a:fillRect/>
                    </a:stretch>
                  </pic:blipFill>
                  <pic:spPr>
                    <a:xfrm>
                      <a:off x="0" y="0"/>
                      <a:ext cx="4572000" cy="1295400"/>
                    </a:xfrm>
                    <a:prstGeom prst="rect">
                      <a:avLst/>
                    </a:prstGeom>
                  </pic:spPr>
                </pic:pic>
              </a:graphicData>
            </a:graphic>
          </wp:inline>
        </w:drawing>
      </w:r>
    </w:p>
    <w:p w14:paraId="31D2125F" w14:textId="38D80E15" w:rsidR="00B02E37" w:rsidRDefault="1ECCA822" w:rsidP="00B02E37">
      <w:pPr>
        <w:pStyle w:val="ListParagraph"/>
        <w:numPr>
          <w:ilvl w:val="1"/>
          <w:numId w:val="1"/>
        </w:numPr>
        <w:rPr>
          <w:rFonts w:eastAsiaTheme="minorEastAsia"/>
        </w:rPr>
      </w:pPr>
      <w:r>
        <w:t>6200 – ASR Local/National Public Notice Order Process (ASR Application Part 1) - FCC Antenna Structure Registration (ASR) is a seven-step process, commencing with the initial ASR application filing.</w:t>
      </w:r>
    </w:p>
    <w:p w14:paraId="5513ECAA" w14:textId="7E31224B" w:rsidR="1ECCA822" w:rsidRDefault="1ECCA822" w:rsidP="1ECCA822">
      <w:pPr>
        <w:pStyle w:val="ListParagraph"/>
        <w:numPr>
          <w:ilvl w:val="2"/>
          <w:numId w:val="1"/>
        </w:numPr>
        <w:rPr>
          <w:rFonts w:eastAsiaTheme="minorEastAsia"/>
        </w:rPr>
      </w:pPr>
      <w:r>
        <w:t>6200.2 Part 1 ASR Application filed</w:t>
      </w:r>
    </w:p>
    <w:p w14:paraId="4728FD59" w14:textId="60FFF9FA" w:rsidR="1ECCA822" w:rsidRDefault="1ECCA822" w:rsidP="1ECCA822">
      <w:pPr>
        <w:pStyle w:val="ListParagraph"/>
        <w:numPr>
          <w:ilvl w:val="3"/>
          <w:numId w:val="1"/>
        </w:numPr>
        <w:rPr>
          <w:rFonts w:eastAsiaTheme="minorEastAsia"/>
        </w:rPr>
      </w:pPr>
      <w:r w:rsidRPr="1ECCA822">
        <w:t xml:space="preserve">Role: HQ Regulatory Structure </w:t>
      </w:r>
      <w:proofErr w:type="gramStart"/>
      <w:r w:rsidRPr="1ECCA822">
        <w:t>Compliance(</w:t>
      </w:r>
      <w:proofErr w:type="gramEnd"/>
      <w:r w:rsidRPr="1ECCA822">
        <w:t>HQRSC)</w:t>
      </w:r>
    </w:p>
    <w:p w14:paraId="4F8CACD4" w14:textId="65D51CB5" w:rsidR="00E83AEB" w:rsidRDefault="1ECCA822" w:rsidP="00E83AEB">
      <w:pPr>
        <w:pStyle w:val="ListParagraph"/>
        <w:numPr>
          <w:ilvl w:val="1"/>
          <w:numId w:val="1"/>
        </w:numPr>
        <w:rPr>
          <w:rFonts w:eastAsiaTheme="minorEastAsia"/>
        </w:rPr>
      </w:pPr>
      <w:r>
        <w:t xml:space="preserve">6300 -- ASR Local/National Public Notice Order </w:t>
      </w:r>
      <w:proofErr w:type="gramStart"/>
      <w:r>
        <w:t>Process  (</w:t>
      </w:r>
      <w:proofErr w:type="gramEnd"/>
      <w:r>
        <w:t>LPN) - Part 2 of the ASR process requires the uploading and printed verification of the Local Public Notice (LPN).</w:t>
      </w:r>
    </w:p>
    <w:p w14:paraId="65924C23" w14:textId="72D09589" w:rsidR="1ECCA822" w:rsidRDefault="1ECCA822" w:rsidP="1ECCA822">
      <w:pPr>
        <w:pStyle w:val="ListParagraph"/>
        <w:numPr>
          <w:ilvl w:val="2"/>
          <w:numId w:val="1"/>
        </w:numPr>
        <w:rPr>
          <w:rFonts w:eastAsiaTheme="minorEastAsia"/>
        </w:rPr>
      </w:pPr>
      <w:r>
        <w:t>6300.1 Enter LPN Posting Date</w:t>
      </w:r>
    </w:p>
    <w:p w14:paraId="35CFDB69" w14:textId="69380203" w:rsidR="1ECCA822" w:rsidRDefault="1ECCA822" w:rsidP="1ECCA822">
      <w:pPr>
        <w:numPr>
          <w:ilvl w:val="3"/>
          <w:numId w:val="1"/>
        </w:numPr>
      </w:pPr>
      <w:r w:rsidRPr="1ECCA822">
        <w:t xml:space="preserve">Role: Regional Regulatory </w:t>
      </w:r>
      <w:proofErr w:type="gramStart"/>
      <w:r w:rsidRPr="1ECCA822">
        <w:t>Analyst(</w:t>
      </w:r>
      <w:proofErr w:type="gramEnd"/>
      <w:r w:rsidRPr="1ECCA822">
        <w:t>RRA)</w:t>
      </w:r>
    </w:p>
    <w:p w14:paraId="40B379E7" w14:textId="5F5B9574" w:rsidR="1ECCA822" w:rsidRDefault="1ECCA822" w:rsidP="1ECCA822">
      <w:pPr>
        <w:numPr>
          <w:ilvl w:val="2"/>
          <w:numId w:val="1"/>
        </w:numPr>
      </w:pPr>
      <w:r w:rsidRPr="1ECCA822">
        <w:t xml:space="preserve">6300.2 Upload Newspaper </w:t>
      </w:r>
      <w:proofErr w:type="spellStart"/>
      <w:r w:rsidRPr="1ECCA822">
        <w:t>Affadavit</w:t>
      </w:r>
      <w:proofErr w:type="spellEnd"/>
    </w:p>
    <w:p w14:paraId="77034C26" w14:textId="6A2463AC" w:rsidR="1ECCA822" w:rsidRDefault="1ECCA822" w:rsidP="1ECCA822">
      <w:pPr>
        <w:numPr>
          <w:ilvl w:val="3"/>
          <w:numId w:val="1"/>
        </w:numPr>
      </w:pPr>
      <w:r w:rsidRPr="1ECCA822">
        <w:t xml:space="preserve">Role: Regional Regulatory </w:t>
      </w:r>
      <w:proofErr w:type="gramStart"/>
      <w:r w:rsidRPr="1ECCA822">
        <w:t>Analyst(</w:t>
      </w:r>
      <w:proofErr w:type="gramEnd"/>
      <w:r w:rsidRPr="1ECCA822">
        <w:t>RRA)</w:t>
      </w:r>
    </w:p>
    <w:p w14:paraId="06D365CF" w14:textId="133D0F35" w:rsidR="1ECCA822" w:rsidRDefault="1ECCA822" w:rsidP="1ECCA822">
      <w:pPr>
        <w:numPr>
          <w:ilvl w:val="2"/>
          <w:numId w:val="1"/>
        </w:numPr>
      </w:pPr>
      <w:r w:rsidRPr="1ECCA822">
        <w:t xml:space="preserve">6300.3 Copy of ADD if not contained on same page as </w:t>
      </w:r>
      <w:proofErr w:type="spellStart"/>
      <w:r w:rsidRPr="1ECCA822">
        <w:t>affadavit</w:t>
      </w:r>
      <w:proofErr w:type="spellEnd"/>
    </w:p>
    <w:p w14:paraId="7D6AE2C1" w14:textId="7EBA8A94" w:rsidR="1ECCA822" w:rsidRDefault="1ECCA822" w:rsidP="1ECCA822">
      <w:pPr>
        <w:pStyle w:val="ListParagraph"/>
        <w:numPr>
          <w:ilvl w:val="3"/>
          <w:numId w:val="1"/>
        </w:numPr>
        <w:rPr>
          <w:rFonts w:eastAsiaTheme="minorEastAsia"/>
        </w:rPr>
      </w:pPr>
      <w:r w:rsidRPr="1ECCA822">
        <w:t xml:space="preserve">Role: Regional Regulatory </w:t>
      </w:r>
      <w:proofErr w:type="gramStart"/>
      <w:r w:rsidRPr="1ECCA822">
        <w:t>Analyst(</w:t>
      </w:r>
      <w:proofErr w:type="gramEnd"/>
      <w:r w:rsidRPr="1ECCA822">
        <w:t>RRA)</w:t>
      </w:r>
    </w:p>
    <w:p w14:paraId="4D33CCE4" w14:textId="51B977DB" w:rsidR="00E83AEB" w:rsidRDefault="00E83AEB" w:rsidP="00E83AEB">
      <w:pPr>
        <w:pStyle w:val="ListParagraph"/>
        <w:numPr>
          <w:ilvl w:val="1"/>
          <w:numId w:val="1"/>
        </w:numPr>
        <w:rPr>
          <w:rFonts w:eastAsiaTheme="minorEastAsia"/>
        </w:rPr>
      </w:pPr>
      <w:r>
        <w:t xml:space="preserve">6400 -- ASR Local/National Public Notice Order </w:t>
      </w:r>
      <w:proofErr w:type="gramStart"/>
      <w:r>
        <w:t>Process  (</w:t>
      </w:r>
      <w:proofErr w:type="gramEnd"/>
      <w:r>
        <w:t>National Public Notice)</w:t>
      </w:r>
      <w:r w:rsidR="1ECCA822">
        <w:t xml:space="preserve"> - Part 3 of the ASR process requires notifying the FCC of the date to provide national notice of the project.</w:t>
      </w:r>
    </w:p>
    <w:p w14:paraId="7EC89CBF" w14:textId="0652C143" w:rsidR="1ECCA822" w:rsidRDefault="1ECCA822" w:rsidP="1ECCA822">
      <w:pPr>
        <w:pStyle w:val="ListParagraph"/>
        <w:numPr>
          <w:ilvl w:val="2"/>
          <w:numId w:val="1"/>
        </w:numPr>
        <w:rPr>
          <w:rFonts w:eastAsiaTheme="minorEastAsia"/>
        </w:rPr>
      </w:pPr>
      <w:r>
        <w:t>6400.4 Enter National Public Notice Posting Date</w:t>
      </w:r>
    </w:p>
    <w:p w14:paraId="5E2BC1ED" w14:textId="0A7F23CD" w:rsidR="1ECCA822" w:rsidRDefault="1ECCA822" w:rsidP="1ECCA822">
      <w:pPr>
        <w:pStyle w:val="ListParagraph"/>
        <w:numPr>
          <w:ilvl w:val="3"/>
          <w:numId w:val="1"/>
        </w:numPr>
        <w:rPr>
          <w:rFonts w:eastAsiaTheme="minorEastAsia"/>
        </w:rPr>
      </w:pPr>
      <w:r w:rsidRPr="1ECCA822">
        <w:t xml:space="preserve">Role: Regional Regulatory </w:t>
      </w:r>
      <w:proofErr w:type="gramStart"/>
      <w:r w:rsidRPr="1ECCA822">
        <w:t>Analyst(</w:t>
      </w:r>
      <w:proofErr w:type="gramEnd"/>
      <w:r w:rsidRPr="1ECCA822">
        <w:t>RRA)</w:t>
      </w:r>
    </w:p>
    <w:p w14:paraId="74174F6C" w14:textId="211ED1CB" w:rsidR="00E83AEB" w:rsidRDefault="00E83AEB" w:rsidP="00E83AEB">
      <w:pPr>
        <w:pStyle w:val="ListParagraph"/>
        <w:numPr>
          <w:ilvl w:val="1"/>
          <w:numId w:val="1"/>
        </w:numPr>
        <w:rPr>
          <w:rFonts w:eastAsiaTheme="minorEastAsia"/>
        </w:rPr>
      </w:pPr>
      <w:r>
        <w:lastRenderedPageBreak/>
        <w:t xml:space="preserve">6500 -- ASR Local/National Public Notice Order </w:t>
      </w:r>
      <w:proofErr w:type="gramStart"/>
      <w:r>
        <w:t>Process  (</w:t>
      </w:r>
      <w:proofErr w:type="gramEnd"/>
      <w:r>
        <w:t>Public Complaints Received?)</w:t>
      </w:r>
      <w:r w:rsidR="5464A1A1">
        <w:t xml:space="preserve"> </w:t>
      </w:r>
      <w:r w:rsidR="62BECAD2">
        <w:t>- ASR Local/National Public Order Notice process, Public Complaints.</w:t>
      </w:r>
    </w:p>
    <w:p w14:paraId="57480293" w14:textId="7BFC50C9" w:rsidR="2D3930F2" w:rsidRDefault="2D3930F2" w:rsidP="2D3930F2">
      <w:pPr>
        <w:pStyle w:val="ListParagraph"/>
        <w:numPr>
          <w:ilvl w:val="2"/>
          <w:numId w:val="1"/>
        </w:numPr>
        <w:rPr>
          <w:rFonts w:eastAsiaTheme="minorEastAsia"/>
        </w:rPr>
      </w:pPr>
      <w:r>
        <w:t>6500.1 Public Complaints</w:t>
      </w:r>
    </w:p>
    <w:p w14:paraId="1C7147D3" w14:textId="14BCBE33" w:rsidR="62BECAD2" w:rsidRDefault="2D3930F2" w:rsidP="2D3930F2">
      <w:pPr>
        <w:pStyle w:val="ListParagraph"/>
        <w:numPr>
          <w:ilvl w:val="3"/>
          <w:numId w:val="1"/>
        </w:numPr>
        <w:rPr>
          <w:rFonts w:eastAsiaTheme="minorEastAsia"/>
        </w:rPr>
      </w:pPr>
      <w:r w:rsidRPr="2D3930F2">
        <w:t xml:space="preserve">Role: HQ Regulatory Structure </w:t>
      </w:r>
      <w:proofErr w:type="gramStart"/>
      <w:r w:rsidRPr="2D3930F2">
        <w:t>Compliance(</w:t>
      </w:r>
      <w:proofErr w:type="gramEnd"/>
      <w:r w:rsidRPr="2D3930F2">
        <w:t>HQRSC)</w:t>
      </w:r>
    </w:p>
    <w:p w14:paraId="08082828" w14:textId="0936EF50" w:rsidR="00E83AEB" w:rsidRDefault="00E83AEB" w:rsidP="00E83AEB">
      <w:pPr>
        <w:pStyle w:val="ListParagraph"/>
        <w:numPr>
          <w:ilvl w:val="1"/>
          <w:numId w:val="1"/>
        </w:numPr>
        <w:rPr>
          <w:rFonts w:eastAsiaTheme="minorEastAsia"/>
        </w:rPr>
      </w:pPr>
      <w:r>
        <w:t xml:space="preserve">6600 -- ASR Local/National Public Notice Order </w:t>
      </w:r>
      <w:proofErr w:type="gramStart"/>
      <w:r>
        <w:t>Process  (</w:t>
      </w:r>
      <w:proofErr w:type="gramEnd"/>
      <w:r>
        <w:t>Public Complaints Response)</w:t>
      </w:r>
      <w:r w:rsidR="4978994D">
        <w:t xml:space="preserve"> - Part 5 of the ASR process is the response to any outstanding complaints.</w:t>
      </w:r>
    </w:p>
    <w:p w14:paraId="1BEC4C4D" w14:textId="318B158E" w:rsidR="45068632" w:rsidRDefault="45068632" w:rsidP="45068632">
      <w:pPr>
        <w:pStyle w:val="ListParagraph"/>
        <w:numPr>
          <w:ilvl w:val="2"/>
          <w:numId w:val="1"/>
        </w:numPr>
        <w:rPr>
          <w:rFonts w:eastAsiaTheme="minorEastAsia"/>
        </w:rPr>
      </w:pPr>
      <w:r>
        <w:t>6600.1 Confirm response to complaint</w:t>
      </w:r>
    </w:p>
    <w:p w14:paraId="4386C8FE" w14:textId="370C62F3" w:rsidR="45068632" w:rsidRDefault="45068632" w:rsidP="2165C296">
      <w:pPr>
        <w:numPr>
          <w:ilvl w:val="3"/>
          <w:numId w:val="1"/>
        </w:numPr>
      </w:pPr>
      <w:r w:rsidRPr="45068632">
        <w:t xml:space="preserve">Role: HQ Regulatory Structure </w:t>
      </w:r>
      <w:proofErr w:type="gramStart"/>
      <w:r w:rsidRPr="45068632">
        <w:t>Compliance(</w:t>
      </w:r>
      <w:proofErr w:type="gramEnd"/>
      <w:r w:rsidRPr="45068632">
        <w:t>HQRSC)</w:t>
      </w:r>
      <w:r w:rsidR="2165C296">
        <w:tab/>
      </w:r>
    </w:p>
    <w:p w14:paraId="6B2C507E" w14:textId="783DD133" w:rsidR="45068632" w:rsidRDefault="45068632" w:rsidP="45068632">
      <w:pPr>
        <w:numPr>
          <w:ilvl w:val="2"/>
          <w:numId w:val="1"/>
        </w:numPr>
      </w:pPr>
      <w:r w:rsidRPr="45068632">
        <w:t>6600.2 Confirm copy of Response has been filed with FCC</w:t>
      </w:r>
    </w:p>
    <w:p w14:paraId="0E386F5F" w14:textId="14B03533" w:rsidR="45068632" w:rsidRDefault="45068632" w:rsidP="2165C296">
      <w:pPr>
        <w:numPr>
          <w:ilvl w:val="3"/>
          <w:numId w:val="1"/>
        </w:numPr>
      </w:pPr>
      <w:r w:rsidRPr="45068632">
        <w:t xml:space="preserve">Role: HQ Regulatory Structure </w:t>
      </w:r>
      <w:proofErr w:type="gramStart"/>
      <w:r w:rsidRPr="45068632">
        <w:t>Compliance(</w:t>
      </w:r>
      <w:proofErr w:type="gramEnd"/>
      <w:r w:rsidRPr="45068632">
        <w:t>HQRSC)</w:t>
      </w:r>
    </w:p>
    <w:p w14:paraId="696C72EB" w14:textId="44000C8C" w:rsidR="45068632" w:rsidRDefault="45068632" w:rsidP="45068632">
      <w:pPr>
        <w:numPr>
          <w:ilvl w:val="2"/>
          <w:numId w:val="1"/>
        </w:numPr>
      </w:pPr>
      <w:r w:rsidRPr="45068632">
        <w:t>6600.3 Complaint Resolved?</w:t>
      </w:r>
    </w:p>
    <w:p w14:paraId="657073E8" w14:textId="1CC812A5" w:rsidR="390FD40B" w:rsidRDefault="45068632" w:rsidP="2165C296">
      <w:pPr>
        <w:pStyle w:val="ListParagraph"/>
        <w:numPr>
          <w:ilvl w:val="3"/>
          <w:numId w:val="1"/>
        </w:numPr>
        <w:rPr>
          <w:rFonts w:eastAsiaTheme="minorEastAsia"/>
        </w:rPr>
      </w:pPr>
      <w:r w:rsidRPr="45068632">
        <w:t xml:space="preserve">Role: HQ Regulatory Structure </w:t>
      </w:r>
      <w:proofErr w:type="gramStart"/>
      <w:r w:rsidRPr="45068632">
        <w:t>Compliance(</w:t>
      </w:r>
      <w:proofErr w:type="gramEnd"/>
      <w:r w:rsidRPr="45068632">
        <w:t>HQRSC)</w:t>
      </w:r>
    </w:p>
    <w:p w14:paraId="324D47F2" w14:textId="5A4EA9DF" w:rsidR="00E83AEB" w:rsidRDefault="00E83AEB" w:rsidP="0B5C99C6">
      <w:pPr>
        <w:pStyle w:val="ListParagraph"/>
        <w:numPr>
          <w:ilvl w:val="1"/>
          <w:numId w:val="1"/>
        </w:numPr>
        <w:rPr>
          <w:rFonts w:eastAsiaTheme="minorEastAsia"/>
        </w:rPr>
      </w:pPr>
      <w:r>
        <w:t xml:space="preserve">6700 -- ASR Local/National Public Notice Order </w:t>
      </w:r>
      <w:proofErr w:type="gramStart"/>
      <w:r>
        <w:t>Process  (</w:t>
      </w:r>
      <w:proofErr w:type="gramEnd"/>
      <w:r>
        <w:t>Programmatic Environmental Assessment</w:t>
      </w:r>
      <w:r w:rsidR="43964105">
        <w:t xml:space="preserve"> - Part 6 of the ASR process requires the submitting the public feedback to the FCC via report.</w:t>
      </w:r>
    </w:p>
    <w:p w14:paraId="7B10800D" w14:textId="4ECB168B" w:rsidR="0B5C99C6" w:rsidRDefault="0B5C99C6" w:rsidP="0B5C99C6">
      <w:pPr>
        <w:pStyle w:val="ListParagraph"/>
        <w:numPr>
          <w:ilvl w:val="2"/>
          <w:numId w:val="1"/>
        </w:numPr>
        <w:rPr>
          <w:rFonts w:eastAsiaTheme="minorEastAsia"/>
        </w:rPr>
      </w:pPr>
      <w:r>
        <w:t>6700.2 Report Developed and Submitted to FCC</w:t>
      </w:r>
    </w:p>
    <w:p w14:paraId="092F62A1" w14:textId="5CC00290" w:rsidR="0B5C99C6" w:rsidRDefault="0B5C99C6" w:rsidP="0B5C99C6">
      <w:pPr>
        <w:pStyle w:val="ListParagraph"/>
        <w:numPr>
          <w:ilvl w:val="3"/>
          <w:numId w:val="1"/>
        </w:numPr>
        <w:rPr>
          <w:rFonts w:eastAsiaTheme="minorEastAsia"/>
        </w:rPr>
      </w:pPr>
      <w:r w:rsidRPr="0B5C99C6">
        <w:t xml:space="preserve">Role: Regional Regulatory </w:t>
      </w:r>
      <w:proofErr w:type="gramStart"/>
      <w:r w:rsidRPr="0B5C99C6">
        <w:t>Analyst(</w:t>
      </w:r>
      <w:proofErr w:type="gramEnd"/>
      <w:r w:rsidRPr="0B5C99C6">
        <w:t>RRA)</w:t>
      </w:r>
    </w:p>
    <w:p w14:paraId="3AF168BF" w14:textId="019B238B" w:rsidR="00E83AEB" w:rsidRDefault="00E83AEB" w:rsidP="00E83AEB">
      <w:pPr>
        <w:pStyle w:val="ListParagraph"/>
        <w:numPr>
          <w:ilvl w:val="1"/>
          <w:numId w:val="1"/>
        </w:numPr>
        <w:rPr>
          <w:rFonts w:eastAsiaTheme="minorEastAsia"/>
        </w:rPr>
      </w:pPr>
      <w:r>
        <w:t xml:space="preserve">6800 -- ASR Local/National Public Notice Order </w:t>
      </w:r>
      <w:proofErr w:type="gramStart"/>
      <w:r>
        <w:t>Process  (</w:t>
      </w:r>
      <w:proofErr w:type="gramEnd"/>
      <w:r>
        <w:t>ASR Certification Part 2)</w:t>
      </w:r>
      <w:r w:rsidR="0B5C99C6">
        <w:t xml:space="preserve"> - Part 7 of the ASR process requires FCC certification.</w:t>
      </w:r>
    </w:p>
    <w:p w14:paraId="58F326A2" w14:textId="4E1C1268" w:rsidR="0B5C99C6" w:rsidRDefault="0B5C99C6" w:rsidP="0B5C99C6">
      <w:pPr>
        <w:pStyle w:val="ListParagraph"/>
        <w:numPr>
          <w:ilvl w:val="2"/>
          <w:numId w:val="1"/>
        </w:numPr>
        <w:rPr>
          <w:rFonts w:eastAsiaTheme="minorEastAsia"/>
        </w:rPr>
      </w:pPr>
      <w:r>
        <w:t>6800.1 Part 2 Certification</w:t>
      </w:r>
    </w:p>
    <w:p w14:paraId="68FB66E2" w14:textId="5973E307" w:rsidR="0B5C99C6" w:rsidRDefault="0B5C99C6" w:rsidP="0B5C99C6">
      <w:pPr>
        <w:pStyle w:val="ListParagraph"/>
        <w:numPr>
          <w:ilvl w:val="3"/>
          <w:numId w:val="1"/>
        </w:numPr>
        <w:rPr>
          <w:rFonts w:eastAsiaTheme="minorEastAsia"/>
        </w:rPr>
      </w:pPr>
      <w:r w:rsidRPr="0B5C99C6">
        <w:t xml:space="preserve">Role: HQ Regulatory Structure </w:t>
      </w:r>
      <w:proofErr w:type="gramStart"/>
      <w:r w:rsidRPr="0B5C99C6">
        <w:t>Compliance(</w:t>
      </w:r>
      <w:proofErr w:type="gramEnd"/>
      <w:r w:rsidRPr="0B5C99C6">
        <w:t>HQRSC)</w:t>
      </w:r>
    </w:p>
    <w:p w14:paraId="760B9EA1" w14:textId="6442C6DE" w:rsidR="00E83AEB" w:rsidRDefault="0B5C99C6" w:rsidP="00B02E37">
      <w:pPr>
        <w:pStyle w:val="ListParagraph"/>
        <w:numPr>
          <w:ilvl w:val="1"/>
          <w:numId w:val="1"/>
        </w:numPr>
        <w:rPr>
          <w:rFonts w:eastAsiaTheme="minorEastAsia"/>
        </w:rPr>
      </w:pPr>
      <w:r>
        <w:t>6900 – DOT Process - Complete DOT regulatory process.</w:t>
      </w:r>
    </w:p>
    <w:p w14:paraId="0D04963E" w14:textId="47B6DE2A" w:rsidR="0B5C99C6" w:rsidRDefault="0B5C99C6" w:rsidP="0B5C99C6">
      <w:pPr>
        <w:pStyle w:val="ListParagraph"/>
        <w:numPr>
          <w:ilvl w:val="2"/>
          <w:numId w:val="1"/>
        </w:numPr>
        <w:rPr>
          <w:rFonts w:eastAsiaTheme="minorEastAsia"/>
        </w:rPr>
      </w:pPr>
      <w:r>
        <w:t>900.1 Confirm DOT Application has been filed</w:t>
      </w:r>
    </w:p>
    <w:p w14:paraId="0F90733E" w14:textId="1842B558" w:rsidR="0B5C99C6" w:rsidRDefault="0B5C99C6" w:rsidP="0B5C99C6">
      <w:pPr>
        <w:numPr>
          <w:ilvl w:val="3"/>
          <w:numId w:val="1"/>
        </w:numPr>
      </w:pPr>
      <w:r w:rsidRPr="0B5C99C6">
        <w:t xml:space="preserve">Role: HQ Regulatory Structure </w:t>
      </w:r>
      <w:proofErr w:type="gramStart"/>
      <w:r w:rsidRPr="0B5C99C6">
        <w:t>Compliance(</w:t>
      </w:r>
      <w:proofErr w:type="gramEnd"/>
      <w:r w:rsidRPr="0B5C99C6">
        <w:t>HQRSC)</w:t>
      </w:r>
    </w:p>
    <w:p w14:paraId="3A0A44E1" w14:textId="53D4D26E" w:rsidR="0B5C99C6" w:rsidRDefault="0B5C99C6" w:rsidP="0B5C99C6">
      <w:pPr>
        <w:numPr>
          <w:ilvl w:val="2"/>
          <w:numId w:val="1"/>
        </w:numPr>
      </w:pPr>
      <w:r w:rsidRPr="0B5C99C6">
        <w:t>900.2 Enter DOT Application Response</w:t>
      </w:r>
    </w:p>
    <w:p w14:paraId="5D322368" w14:textId="3E96D32F" w:rsidR="0B5C99C6" w:rsidRDefault="0B5C99C6" w:rsidP="0B5C99C6">
      <w:pPr>
        <w:numPr>
          <w:ilvl w:val="3"/>
          <w:numId w:val="1"/>
        </w:numPr>
      </w:pPr>
      <w:r w:rsidRPr="0B5C99C6">
        <w:t xml:space="preserve">Role: HQ Regulatory Structure </w:t>
      </w:r>
      <w:proofErr w:type="gramStart"/>
      <w:r w:rsidRPr="0B5C99C6">
        <w:t>Compliance(</w:t>
      </w:r>
      <w:proofErr w:type="gramEnd"/>
      <w:r w:rsidRPr="0B5C99C6">
        <w:t>HQRSC)</w:t>
      </w:r>
    </w:p>
    <w:p w14:paraId="236E961C" w14:textId="65D84B1F" w:rsidR="0B5C99C6" w:rsidRDefault="0B5C99C6" w:rsidP="0B5C99C6">
      <w:pPr>
        <w:numPr>
          <w:ilvl w:val="2"/>
          <w:numId w:val="1"/>
        </w:numPr>
      </w:pPr>
      <w:r w:rsidRPr="0B5C99C6">
        <w:t>900.3 Upload DOT Approval</w:t>
      </w:r>
    </w:p>
    <w:p w14:paraId="7784C777" w14:textId="2AB7EFC2" w:rsidR="0B5C99C6" w:rsidRDefault="0B5C99C6" w:rsidP="0B5C99C6">
      <w:pPr>
        <w:numPr>
          <w:ilvl w:val="3"/>
          <w:numId w:val="1"/>
        </w:numPr>
      </w:pPr>
      <w:r w:rsidRPr="0B5C99C6">
        <w:t xml:space="preserve">Role: HQ Regulatory Structure </w:t>
      </w:r>
      <w:proofErr w:type="gramStart"/>
      <w:r w:rsidRPr="0B5C99C6">
        <w:t>Compliance(</w:t>
      </w:r>
      <w:proofErr w:type="gramEnd"/>
      <w:r w:rsidRPr="0B5C99C6">
        <w:t>HQRSC)</w:t>
      </w:r>
    </w:p>
    <w:p w14:paraId="7FAC324C" w14:textId="3170AA88" w:rsidR="0B5C99C6" w:rsidRDefault="0B5C99C6" w:rsidP="0B5C99C6">
      <w:pPr>
        <w:numPr>
          <w:ilvl w:val="2"/>
          <w:numId w:val="1"/>
        </w:numPr>
      </w:pPr>
      <w:r w:rsidRPr="0B5C99C6">
        <w:t>900.4 Upload DOT Rejection</w:t>
      </w:r>
    </w:p>
    <w:p w14:paraId="02F86418" w14:textId="786B7959" w:rsidR="0B5C99C6" w:rsidRDefault="0B5C99C6" w:rsidP="0B5C99C6">
      <w:pPr>
        <w:numPr>
          <w:ilvl w:val="3"/>
          <w:numId w:val="1"/>
        </w:numPr>
      </w:pPr>
      <w:r w:rsidRPr="0B5C99C6">
        <w:t xml:space="preserve">Role: HQ Regulatory Structure </w:t>
      </w:r>
      <w:proofErr w:type="gramStart"/>
      <w:r w:rsidRPr="0B5C99C6">
        <w:t>Compliance(</w:t>
      </w:r>
      <w:proofErr w:type="gramEnd"/>
      <w:r w:rsidRPr="0B5C99C6">
        <w:t>HQRSC)</w:t>
      </w:r>
    </w:p>
    <w:p w14:paraId="46904EB1" w14:textId="0F675839" w:rsidR="0B5C99C6" w:rsidRDefault="0B5C99C6" w:rsidP="0B5C99C6">
      <w:pPr>
        <w:numPr>
          <w:ilvl w:val="2"/>
          <w:numId w:val="1"/>
        </w:numPr>
      </w:pPr>
      <w:r w:rsidRPr="0B5C99C6">
        <w:t>900.5 Choose to Refile</w:t>
      </w:r>
    </w:p>
    <w:p w14:paraId="37B2A4A3" w14:textId="51DF6D3F" w:rsidR="0B5C99C6" w:rsidRDefault="0B5C99C6" w:rsidP="0B5C99C6">
      <w:pPr>
        <w:pStyle w:val="ListParagraph"/>
        <w:numPr>
          <w:ilvl w:val="3"/>
          <w:numId w:val="1"/>
        </w:numPr>
        <w:rPr>
          <w:rFonts w:eastAsiaTheme="minorEastAsia"/>
        </w:rPr>
      </w:pPr>
      <w:r w:rsidRPr="0B5C99C6">
        <w:t xml:space="preserve">Role: Regional Regulatory </w:t>
      </w:r>
      <w:proofErr w:type="gramStart"/>
      <w:r w:rsidRPr="0B5C99C6">
        <w:t>Analyst(</w:t>
      </w:r>
      <w:proofErr w:type="gramEnd"/>
      <w:r w:rsidRPr="0B5C99C6">
        <w:t>RRA)</w:t>
      </w:r>
    </w:p>
    <w:p w14:paraId="5DAD0569" w14:textId="24021CD9" w:rsidR="00E83AEB" w:rsidRDefault="0B5C99C6" w:rsidP="00B02E37">
      <w:pPr>
        <w:pStyle w:val="ListParagraph"/>
        <w:numPr>
          <w:ilvl w:val="1"/>
          <w:numId w:val="1"/>
        </w:numPr>
        <w:rPr>
          <w:rFonts w:eastAsiaTheme="minorEastAsia"/>
        </w:rPr>
      </w:pPr>
      <w:r>
        <w:t>7000 – NEPA or Section 106 Exclusion Evaluation - Project must comply with the National Environmental Policy Act (NEPA) and Section 106 of the National Historic Preservation Act (NHPA). This step initiates the exclusion evaluation required in the process.</w:t>
      </w:r>
    </w:p>
    <w:p w14:paraId="1A680CC2" w14:textId="3D2AE9AD" w:rsidR="0B5C99C6" w:rsidRDefault="0B5C99C6" w:rsidP="0B5C99C6">
      <w:pPr>
        <w:pStyle w:val="ListParagraph"/>
        <w:numPr>
          <w:ilvl w:val="2"/>
          <w:numId w:val="1"/>
        </w:numPr>
        <w:rPr>
          <w:rFonts w:eastAsiaTheme="minorEastAsia"/>
        </w:rPr>
      </w:pPr>
      <w:r>
        <w:lastRenderedPageBreak/>
        <w:t>7000.1 Tower Collocation/Modification Form</w:t>
      </w:r>
    </w:p>
    <w:p w14:paraId="0FBFC36B" w14:textId="66ADC595" w:rsidR="0B5C99C6" w:rsidRDefault="0B5C99C6" w:rsidP="2FCDCC78">
      <w:pPr>
        <w:numPr>
          <w:ilvl w:val="3"/>
          <w:numId w:val="1"/>
        </w:numPr>
      </w:pPr>
      <w:r w:rsidRPr="0B5C99C6">
        <w:t xml:space="preserve">Role: Regional Regulatory </w:t>
      </w:r>
      <w:proofErr w:type="gramStart"/>
      <w:r w:rsidRPr="0B5C99C6">
        <w:t>Analyst(</w:t>
      </w:r>
      <w:proofErr w:type="gramEnd"/>
      <w:r w:rsidRPr="0B5C99C6">
        <w:t>RRA)</w:t>
      </w:r>
    </w:p>
    <w:p w14:paraId="50F2E5A0" w14:textId="1F038699" w:rsidR="0B5C99C6" w:rsidRDefault="0B5C99C6" w:rsidP="0B5C99C6">
      <w:pPr>
        <w:numPr>
          <w:ilvl w:val="2"/>
          <w:numId w:val="1"/>
        </w:numPr>
      </w:pPr>
      <w:r w:rsidRPr="0B5C99C6">
        <w:t>7000.2 Non-Tower Collocation/Modification Form</w:t>
      </w:r>
    </w:p>
    <w:p w14:paraId="61EB2EFC" w14:textId="324395D8" w:rsidR="0B5C99C6" w:rsidRDefault="0B5C99C6" w:rsidP="2FCDCC78">
      <w:pPr>
        <w:numPr>
          <w:ilvl w:val="3"/>
          <w:numId w:val="1"/>
        </w:numPr>
      </w:pPr>
      <w:r w:rsidRPr="0B5C99C6">
        <w:t xml:space="preserve">Role: Regional Regulatory </w:t>
      </w:r>
      <w:proofErr w:type="gramStart"/>
      <w:r w:rsidRPr="0B5C99C6">
        <w:t>Analyst(</w:t>
      </w:r>
      <w:proofErr w:type="gramEnd"/>
      <w:r w:rsidRPr="0B5C99C6">
        <w:t>RRA)</w:t>
      </w:r>
    </w:p>
    <w:p w14:paraId="426AD803" w14:textId="0478336D" w:rsidR="0B5C99C6" w:rsidRDefault="0B5C99C6" w:rsidP="0B5C99C6">
      <w:pPr>
        <w:numPr>
          <w:ilvl w:val="2"/>
          <w:numId w:val="1"/>
        </w:numPr>
      </w:pPr>
      <w:r w:rsidRPr="0B5C99C6">
        <w:t>7000.3 NEPA / 106 Exclusion Evaluation Form</w:t>
      </w:r>
    </w:p>
    <w:p w14:paraId="0B16C330" w14:textId="3BCC4D52" w:rsidR="0B5C99C6" w:rsidRDefault="0B5C99C6" w:rsidP="2FCDCC78">
      <w:pPr>
        <w:numPr>
          <w:ilvl w:val="3"/>
          <w:numId w:val="1"/>
        </w:numPr>
      </w:pPr>
      <w:r w:rsidRPr="0B5C99C6">
        <w:t xml:space="preserve">Role: Regional Regulatory </w:t>
      </w:r>
      <w:proofErr w:type="gramStart"/>
      <w:r w:rsidRPr="0B5C99C6">
        <w:t>Analyst(</w:t>
      </w:r>
      <w:proofErr w:type="gramEnd"/>
      <w:r w:rsidRPr="0B5C99C6">
        <w:t>RRA)</w:t>
      </w:r>
    </w:p>
    <w:p w14:paraId="5CB4FF3F" w14:textId="4EAF0522" w:rsidR="0B5C99C6" w:rsidRDefault="0B5C99C6" w:rsidP="0B5C99C6">
      <w:pPr>
        <w:numPr>
          <w:ilvl w:val="2"/>
          <w:numId w:val="1"/>
        </w:numPr>
      </w:pPr>
      <w:r w:rsidRPr="0B5C99C6">
        <w:t>7000.4 Upload Tower Owner Certification Letter</w:t>
      </w:r>
    </w:p>
    <w:p w14:paraId="12AEE21F" w14:textId="68856DA1" w:rsidR="0B5C99C6" w:rsidRDefault="0B5C99C6" w:rsidP="2FCDCC78">
      <w:pPr>
        <w:numPr>
          <w:ilvl w:val="3"/>
          <w:numId w:val="1"/>
        </w:numPr>
      </w:pPr>
      <w:r w:rsidRPr="0B5C99C6">
        <w:t xml:space="preserve">Role: Regional Regulatory </w:t>
      </w:r>
      <w:proofErr w:type="gramStart"/>
      <w:r w:rsidRPr="0B5C99C6">
        <w:t>Analyst(</w:t>
      </w:r>
      <w:proofErr w:type="gramEnd"/>
      <w:r w:rsidRPr="0B5C99C6">
        <w:t>RRA)</w:t>
      </w:r>
    </w:p>
    <w:p w14:paraId="21B81A81" w14:textId="6FB9F08C" w:rsidR="0B5C99C6" w:rsidRDefault="0B5C99C6" w:rsidP="0B5C99C6">
      <w:pPr>
        <w:numPr>
          <w:ilvl w:val="2"/>
          <w:numId w:val="1"/>
        </w:numPr>
      </w:pPr>
      <w:r w:rsidRPr="0B5C99C6">
        <w:t>7000.6 Exclusion Review</w:t>
      </w:r>
    </w:p>
    <w:p w14:paraId="7F0BC1FD" w14:textId="622E9D51" w:rsidR="0B5C99C6" w:rsidRDefault="0B5C99C6" w:rsidP="2FCDCC78">
      <w:pPr>
        <w:pStyle w:val="ListParagraph"/>
        <w:numPr>
          <w:ilvl w:val="3"/>
          <w:numId w:val="1"/>
        </w:numPr>
        <w:rPr>
          <w:rFonts w:eastAsiaTheme="minorEastAsia"/>
        </w:rPr>
      </w:pPr>
      <w:r w:rsidRPr="0B5C99C6">
        <w:t xml:space="preserve">Role: HQ Regulatory Structure </w:t>
      </w:r>
      <w:proofErr w:type="gramStart"/>
      <w:r w:rsidRPr="0B5C99C6">
        <w:t>Compliance(</w:t>
      </w:r>
      <w:proofErr w:type="gramEnd"/>
      <w:r w:rsidRPr="0B5C99C6">
        <w:t>HQRSC)</w:t>
      </w:r>
    </w:p>
    <w:p w14:paraId="79958460" w14:textId="28DC0A79" w:rsidR="00E83AEB" w:rsidRDefault="00E83AEB" w:rsidP="00B02E37">
      <w:pPr>
        <w:pStyle w:val="ListParagraph"/>
        <w:numPr>
          <w:ilvl w:val="1"/>
          <w:numId w:val="1"/>
        </w:numPr>
        <w:rPr>
          <w:rFonts w:eastAsiaTheme="minorEastAsia"/>
        </w:rPr>
      </w:pPr>
      <w:r>
        <w:t>7100 – NEPA/Section 106 Ordered (Full Order NEPA Review)</w:t>
      </w:r>
      <w:r w:rsidR="43F9DA3C">
        <w:t xml:space="preserve"> - Order NEPA review and subsections.</w:t>
      </w:r>
    </w:p>
    <w:p w14:paraId="463B7692" w14:textId="4EB242A4" w:rsidR="761D84EE" w:rsidRDefault="761D84EE" w:rsidP="761D84EE">
      <w:pPr>
        <w:pStyle w:val="ListParagraph"/>
        <w:numPr>
          <w:ilvl w:val="2"/>
          <w:numId w:val="1"/>
        </w:numPr>
        <w:rPr>
          <w:rFonts w:eastAsiaTheme="minorEastAsia"/>
        </w:rPr>
      </w:pPr>
      <w:r>
        <w:t>7100.1 Candidate Site Profile Form</w:t>
      </w:r>
    </w:p>
    <w:p w14:paraId="246F6F5C" w14:textId="660CBD29" w:rsidR="761D84EE" w:rsidRDefault="761D84EE" w:rsidP="624DBA6C">
      <w:pPr>
        <w:numPr>
          <w:ilvl w:val="3"/>
          <w:numId w:val="1"/>
        </w:numPr>
      </w:pPr>
      <w:r w:rsidRPr="761D84EE">
        <w:t xml:space="preserve">Role: Regional Regulatory </w:t>
      </w:r>
      <w:proofErr w:type="gramStart"/>
      <w:r w:rsidRPr="761D84EE">
        <w:t>Analyst(</w:t>
      </w:r>
      <w:proofErr w:type="gramEnd"/>
      <w:r w:rsidRPr="761D84EE">
        <w:t>RRA)</w:t>
      </w:r>
    </w:p>
    <w:p w14:paraId="0960ED45" w14:textId="7FD8BBE7" w:rsidR="761D84EE" w:rsidRDefault="761D84EE" w:rsidP="761D84EE">
      <w:pPr>
        <w:numPr>
          <w:ilvl w:val="2"/>
          <w:numId w:val="1"/>
        </w:numPr>
      </w:pPr>
      <w:r w:rsidRPr="761D84EE">
        <w:t>7100.2 Submit NEPA Order</w:t>
      </w:r>
    </w:p>
    <w:p w14:paraId="7DD9D1A0" w14:textId="72582499" w:rsidR="761D84EE" w:rsidRDefault="761D84EE" w:rsidP="624DBA6C">
      <w:pPr>
        <w:numPr>
          <w:ilvl w:val="3"/>
          <w:numId w:val="1"/>
        </w:numPr>
      </w:pPr>
      <w:r w:rsidRPr="761D84EE">
        <w:t xml:space="preserve">Role: Regional Real Estate </w:t>
      </w:r>
      <w:proofErr w:type="gramStart"/>
      <w:r w:rsidRPr="761D84EE">
        <w:t>Analyst(</w:t>
      </w:r>
      <w:proofErr w:type="gramEnd"/>
      <w:r w:rsidRPr="761D84EE">
        <w:t>RREANLST)</w:t>
      </w:r>
    </w:p>
    <w:p w14:paraId="0D4AA72E" w14:textId="032B6333" w:rsidR="761D84EE" w:rsidRDefault="761D84EE" w:rsidP="761D84EE">
      <w:pPr>
        <w:numPr>
          <w:ilvl w:val="2"/>
          <w:numId w:val="1"/>
        </w:numPr>
      </w:pPr>
      <w:r w:rsidRPr="761D84EE">
        <w:t>7100.3 QA/QC Review</w:t>
      </w:r>
    </w:p>
    <w:p w14:paraId="504B38D5" w14:textId="2E3BCC45" w:rsidR="761D84EE" w:rsidRDefault="761D84EE" w:rsidP="624DBA6C">
      <w:pPr>
        <w:numPr>
          <w:ilvl w:val="3"/>
          <w:numId w:val="1"/>
        </w:numPr>
      </w:pPr>
      <w:r w:rsidRPr="761D84EE">
        <w:t xml:space="preserve">Role: HQ Regulatory Structure </w:t>
      </w:r>
      <w:proofErr w:type="gramStart"/>
      <w:r w:rsidRPr="761D84EE">
        <w:t>Compliance(</w:t>
      </w:r>
      <w:proofErr w:type="gramEnd"/>
      <w:r w:rsidRPr="761D84EE">
        <w:t>HQRSC)</w:t>
      </w:r>
    </w:p>
    <w:p w14:paraId="0065FBE7" w14:textId="5A7064DB" w:rsidR="761D84EE" w:rsidRDefault="761D84EE" w:rsidP="761D84EE">
      <w:pPr>
        <w:numPr>
          <w:ilvl w:val="2"/>
          <w:numId w:val="1"/>
        </w:numPr>
      </w:pPr>
      <w:r w:rsidRPr="761D84EE">
        <w:t>7100.4 Confirm Review and Resolution Complete</w:t>
      </w:r>
    </w:p>
    <w:p w14:paraId="34DA1726" w14:textId="3A5ACA21" w:rsidR="43F9DA3C" w:rsidRDefault="761D84EE" w:rsidP="624DBA6C">
      <w:pPr>
        <w:pStyle w:val="ListParagraph"/>
        <w:numPr>
          <w:ilvl w:val="3"/>
          <w:numId w:val="1"/>
        </w:numPr>
        <w:rPr>
          <w:rFonts w:eastAsiaTheme="minorEastAsia"/>
        </w:rPr>
      </w:pPr>
      <w:r w:rsidRPr="761D84EE">
        <w:t xml:space="preserve">Role: HQ Regulatory Structure </w:t>
      </w:r>
      <w:proofErr w:type="gramStart"/>
      <w:r w:rsidRPr="761D84EE">
        <w:t>Compliance(</w:t>
      </w:r>
      <w:proofErr w:type="gramEnd"/>
      <w:r w:rsidRPr="761D84EE">
        <w:t>HQRSC)</w:t>
      </w:r>
    </w:p>
    <w:p w14:paraId="4B1EFF0D" w14:textId="564B48D6" w:rsidR="00E83AEB" w:rsidRDefault="00E83AEB" w:rsidP="55A8A428">
      <w:pPr>
        <w:pStyle w:val="ListParagraph"/>
        <w:numPr>
          <w:ilvl w:val="1"/>
          <w:numId w:val="1"/>
        </w:numPr>
        <w:rPr>
          <w:rFonts w:eastAsiaTheme="minorEastAsia"/>
        </w:rPr>
      </w:pPr>
      <w:r>
        <w:t>7200 – NEPA/Section 106 Ordered (Full NEPA Accepts Order)</w:t>
      </w:r>
      <w:r w:rsidR="5D3EACA3">
        <w:t xml:space="preserve"> - NEPA accepts the order.</w:t>
      </w:r>
    </w:p>
    <w:p w14:paraId="2AC917A1" w14:textId="7D09162A" w:rsidR="4AB3F699" w:rsidRDefault="4AB3F699" w:rsidP="4AB3F699">
      <w:pPr>
        <w:pStyle w:val="ListParagraph"/>
        <w:numPr>
          <w:ilvl w:val="2"/>
          <w:numId w:val="1"/>
        </w:numPr>
        <w:rPr>
          <w:rFonts w:eastAsiaTheme="minorEastAsia"/>
        </w:rPr>
      </w:pPr>
      <w:r>
        <w:t>7200.1 NEPA Consultant Accepts Order</w:t>
      </w:r>
    </w:p>
    <w:p w14:paraId="15EC5022" w14:textId="00169FA6" w:rsidR="55A8A428" w:rsidRDefault="4AB3F699" w:rsidP="4AB3F699">
      <w:pPr>
        <w:pStyle w:val="ListParagraph"/>
        <w:numPr>
          <w:ilvl w:val="3"/>
          <w:numId w:val="1"/>
        </w:numPr>
        <w:rPr>
          <w:rFonts w:eastAsiaTheme="minorEastAsia"/>
        </w:rPr>
      </w:pPr>
      <w:r w:rsidRPr="4AB3F699">
        <w:t>Role: Vendor NEPA(VNEPA)</w:t>
      </w:r>
    </w:p>
    <w:p w14:paraId="7D85E317" w14:textId="4F295233" w:rsidR="00E83AEB" w:rsidRDefault="00E83AEB" w:rsidP="00B02E37">
      <w:pPr>
        <w:pStyle w:val="ListParagraph"/>
        <w:numPr>
          <w:ilvl w:val="1"/>
          <w:numId w:val="1"/>
        </w:numPr>
        <w:rPr>
          <w:rFonts w:eastAsiaTheme="minorEastAsia"/>
        </w:rPr>
      </w:pPr>
      <w:r>
        <w:t xml:space="preserve">7300 – NEPA/Section 106 Ordered (Full </w:t>
      </w:r>
      <w:r w:rsidR="007472D0">
        <w:t>NEPA Review Complete)</w:t>
      </w:r>
      <w:r w:rsidR="797B54EC">
        <w:t xml:space="preserve"> - </w:t>
      </w:r>
      <w:r w:rsidR="7FD1C47A">
        <w:t>NEPA delivers full review.</w:t>
      </w:r>
    </w:p>
    <w:p w14:paraId="2D0D4152" w14:textId="74E1ECAA" w:rsidR="4ADB6DAA" w:rsidRDefault="4ADB6DAA" w:rsidP="4ADB6DAA">
      <w:pPr>
        <w:pStyle w:val="ListParagraph"/>
        <w:numPr>
          <w:ilvl w:val="2"/>
          <w:numId w:val="1"/>
        </w:numPr>
        <w:rPr>
          <w:rFonts w:eastAsiaTheme="minorEastAsia"/>
        </w:rPr>
      </w:pPr>
      <w:r>
        <w:t>7300.1 NEPA Review</w:t>
      </w:r>
    </w:p>
    <w:p w14:paraId="28AAAE08" w14:textId="07D11F07" w:rsidR="7FD1C47A" w:rsidRDefault="4ADB6DAA" w:rsidP="4ADB6DAA">
      <w:pPr>
        <w:pStyle w:val="ListParagraph"/>
        <w:numPr>
          <w:ilvl w:val="3"/>
          <w:numId w:val="1"/>
        </w:numPr>
        <w:rPr>
          <w:rFonts w:eastAsiaTheme="minorEastAsia"/>
        </w:rPr>
      </w:pPr>
      <w:r w:rsidRPr="4ADB6DAA">
        <w:t>Role: Vendor NEPA(VNEPA)</w:t>
      </w:r>
    </w:p>
    <w:p w14:paraId="1A7FED06" w14:textId="1B5BB3D2" w:rsidR="007472D0" w:rsidRDefault="09675804" w:rsidP="757D67E5">
      <w:pPr>
        <w:pStyle w:val="ListParagraph"/>
        <w:numPr>
          <w:ilvl w:val="1"/>
          <w:numId w:val="1"/>
        </w:numPr>
        <w:rPr>
          <w:rFonts w:eastAsiaTheme="minorEastAsia"/>
        </w:rPr>
      </w:pPr>
      <w:r>
        <w:t>7400 – Additional Tribal Consultation (30 Day) - Following the submission of the NEPA Report and Section 106, additional tribal consultation time is allotted prior to the tribal concurrence. (Period 1).</w:t>
      </w:r>
    </w:p>
    <w:p w14:paraId="276236E1" w14:textId="0016D162" w:rsidR="757D67E5" w:rsidRDefault="757D67E5" w:rsidP="757D67E5">
      <w:pPr>
        <w:pStyle w:val="ListParagraph"/>
        <w:numPr>
          <w:ilvl w:val="2"/>
          <w:numId w:val="1"/>
        </w:numPr>
        <w:rPr>
          <w:rFonts w:eastAsiaTheme="minorEastAsia"/>
        </w:rPr>
      </w:pPr>
      <w:r>
        <w:t>7400.2 Confirm Follow-up Package sent to Tribe</w:t>
      </w:r>
    </w:p>
    <w:p w14:paraId="4D6A69DB" w14:textId="685DD1E2" w:rsidR="757D67E5" w:rsidRDefault="757D67E5" w:rsidP="510374EA">
      <w:pPr>
        <w:numPr>
          <w:ilvl w:val="3"/>
          <w:numId w:val="1"/>
        </w:numPr>
      </w:pPr>
      <w:r w:rsidRPr="757D67E5">
        <w:t>Role: Vendor NEPA(VNEPA)</w:t>
      </w:r>
    </w:p>
    <w:p w14:paraId="5BB4CEC6" w14:textId="58F437EB" w:rsidR="757D67E5" w:rsidRDefault="757D67E5" w:rsidP="757D67E5">
      <w:pPr>
        <w:numPr>
          <w:ilvl w:val="2"/>
          <w:numId w:val="1"/>
        </w:numPr>
      </w:pPr>
      <w:r w:rsidRPr="757D67E5">
        <w:t>7400.3 Tribal Concurrence (30 Days)</w:t>
      </w:r>
    </w:p>
    <w:p w14:paraId="0A4FAB1F" w14:textId="4CD0ED8A" w:rsidR="757D67E5" w:rsidRDefault="757D67E5" w:rsidP="69ED3CD1">
      <w:pPr>
        <w:pStyle w:val="ListParagraph"/>
        <w:numPr>
          <w:ilvl w:val="3"/>
          <w:numId w:val="1"/>
        </w:numPr>
        <w:rPr>
          <w:rFonts w:eastAsiaTheme="minorEastAsia"/>
        </w:rPr>
      </w:pPr>
      <w:r w:rsidRPr="757D67E5">
        <w:lastRenderedPageBreak/>
        <w:t>Role: Vendor NEPA(VNEPA)</w:t>
      </w:r>
    </w:p>
    <w:p w14:paraId="0500D183" w14:textId="7AA9AF17" w:rsidR="007472D0" w:rsidRDefault="007472D0" w:rsidP="00B02E37">
      <w:pPr>
        <w:pStyle w:val="ListParagraph"/>
        <w:numPr>
          <w:ilvl w:val="1"/>
          <w:numId w:val="1"/>
        </w:numPr>
        <w:rPr>
          <w:rFonts w:eastAsiaTheme="minorEastAsia"/>
        </w:rPr>
      </w:pPr>
      <w:r>
        <w:t>7500 – Additional Tribal Consultation (60 Day)</w:t>
      </w:r>
      <w:r w:rsidR="57F3BBA2">
        <w:t xml:space="preserve"> - </w:t>
      </w:r>
      <w:r w:rsidR="1ABBE4CA">
        <w:t>Period II follow-up consultation with second tribal concurrence.</w:t>
      </w:r>
    </w:p>
    <w:p w14:paraId="706754AE" w14:textId="448AA7B2" w:rsidR="40F8F7AE" w:rsidRDefault="40F8F7AE" w:rsidP="40F8F7AE">
      <w:pPr>
        <w:pStyle w:val="ListParagraph"/>
        <w:numPr>
          <w:ilvl w:val="2"/>
          <w:numId w:val="1"/>
        </w:numPr>
        <w:rPr>
          <w:rFonts w:eastAsiaTheme="minorEastAsia"/>
        </w:rPr>
      </w:pPr>
      <w:r>
        <w:t>7500.1 Confirm Follow-up letter sent to Tribe</w:t>
      </w:r>
    </w:p>
    <w:p w14:paraId="426168EE" w14:textId="17C03E69" w:rsidR="40F8F7AE" w:rsidRDefault="40F8F7AE" w:rsidP="40F8F7AE">
      <w:pPr>
        <w:numPr>
          <w:ilvl w:val="3"/>
          <w:numId w:val="1"/>
        </w:numPr>
      </w:pPr>
      <w:r w:rsidRPr="40F8F7AE">
        <w:t>Role: Vendor NEPA(VNEPA)</w:t>
      </w:r>
    </w:p>
    <w:p w14:paraId="47C994BA" w14:textId="303A87CF" w:rsidR="40F8F7AE" w:rsidRDefault="40F8F7AE" w:rsidP="40F8F7AE">
      <w:pPr>
        <w:numPr>
          <w:ilvl w:val="2"/>
          <w:numId w:val="1"/>
        </w:numPr>
      </w:pPr>
      <w:r w:rsidRPr="40F8F7AE">
        <w:t>7500.2 Tribal Concurrence (60 Days)</w:t>
      </w:r>
    </w:p>
    <w:p w14:paraId="2CFD08A8" w14:textId="7B69E6A7" w:rsidR="1ABBE4CA" w:rsidRDefault="40F8F7AE" w:rsidP="2E6946BE">
      <w:pPr>
        <w:pStyle w:val="ListParagraph"/>
        <w:numPr>
          <w:ilvl w:val="3"/>
          <w:numId w:val="1"/>
        </w:numPr>
        <w:rPr>
          <w:rFonts w:eastAsiaTheme="minorEastAsia"/>
        </w:rPr>
      </w:pPr>
      <w:r w:rsidRPr="40F8F7AE">
        <w:t>Role: Vendor NEPA(VNEPA)</w:t>
      </w:r>
    </w:p>
    <w:p w14:paraId="377F088A" w14:textId="3915DB07" w:rsidR="007472D0" w:rsidRDefault="007472D0" w:rsidP="00B02E37">
      <w:pPr>
        <w:pStyle w:val="ListParagraph"/>
        <w:numPr>
          <w:ilvl w:val="1"/>
          <w:numId w:val="1"/>
        </w:numPr>
        <w:rPr>
          <w:rFonts w:eastAsiaTheme="minorEastAsia"/>
        </w:rPr>
      </w:pPr>
      <w:r>
        <w:t>7600 – Additional Tribal Consultation (75 Day)</w:t>
      </w:r>
      <w:r w:rsidR="540965B8">
        <w:t xml:space="preserve"> - </w:t>
      </w:r>
      <w:r w:rsidR="5B611696">
        <w:t>Period III consultation. Closure Letter sent to the FCC on day 75.</w:t>
      </w:r>
    </w:p>
    <w:p w14:paraId="1A4284A4" w14:textId="2092DF1D" w:rsidR="7CE7E4D3" w:rsidRDefault="7CE7E4D3" w:rsidP="7CE7E4D3">
      <w:pPr>
        <w:pStyle w:val="ListParagraph"/>
        <w:numPr>
          <w:ilvl w:val="2"/>
          <w:numId w:val="1"/>
        </w:numPr>
        <w:rPr>
          <w:rFonts w:eastAsiaTheme="minorEastAsia"/>
        </w:rPr>
      </w:pPr>
      <w:r>
        <w:t>7600.1 Confirm Closure Letter sent to FCC (75 Days)</w:t>
      </w:r>
    </w:p>
    <w:p w14:paraId="448B3139" w14:textId="2D84157D" w:rsidR="5B611696" w:rsidRDefault="7CE7E4D3" w:rsidP="1EAE72EA">
      <w:pPr>
        <w:pStyle w:val="ListParagraph"/>
        <w:numPr>
          <w:ilvl w:val="3"/>
          <w:numId w:val="1"/>
        </w:numPr>
        <w:rPr>
          <w:rFonts w:eastAsiaTheme="minorEastAsia"/>
        </w:rPr>
      </w:pPr>
      <w:r w:rsidRPr="7CE7E4D3">
        <w:t>Role: Vendor NEPA(VNEPA)</w:t>
      </w:r>
    </w:p>
    <w:p w14:paraId="4A3908AF" w14:textId="4A75CD0A" w:rsidR="007472D0" w:rsidRDefault="007472D0" w:rsidP="00B02E37">
      <w:pPr>
        <w:pStyle w:val="ListParagraph"/>
        <w:numPr>
          <w:ilvl w:val="1"/>
          <w:numId w:val="1"/>
        </w:numPr>
        <w:rPr>
          <w:rFonts w:eastAsiaTheme="minorEastAsia"/>
        </w:rPr>
      </w:pPr>
      <w:r>
        <w:t>7700 – Additional Tribal Consultation (90 Day)</w:t>
      </w:r>
      <w:r w:rsidR="00420829">
        <w:t xml:space="preserve"> - Period IV consultation. Closure letter is sent to the tribe and confirmation of completed legal review.</w:t>
      </w:r>
    </w:p>
    <w:p w14:paraId="40148CC5" w14:textId="7D257EF1" w:rsidR="2B817E72" w:rsidRDefault="2B817E72" w:rsidP="2B817E72">
      <w:pPr>
        <w:pStyle w:val="ListParagraph"/>
        <w:numPr>
          <w:ilvl w:val="2"/>
          <w:numId w:val="1"/>
        </w:numPr>
        <w:rPr>
          <w:rFonts w:eastAsiaTheme="minorEastAsia"/>
        </w:rPr>
      </w:pPr>
      <w:r>
        <w:t>7700.1 Confirm Closure Letter sent to Tribe</w:t>
      </w:r>
    </w:p>
    <w:p w14:paraId="37143DF0" w14:textId="04B751FC" w:rsidR="2B817E72" w:rsidRDefault="2B817E72" w:rsidP="6E46592D">
      <w:pPr>
        <w:numPr>
          <w:ilvl w:val="3"/>
          <w:numId w:val="1"/>
        </w:numPr>
      </w:pPr>
      <w:r w:rsidRPr="2B817E72">
        <w:t>Role: Vendor NEPA(VNEPA)</w:t>
      </w:r>
    </w:p>
    <w:p w14:paraId="5C2D4A5B" w14:textId="67687F37" w:rsidR="2B817E72" w:rsidRDefault="2B817E72" w:rsidP="2B817E72">
      <w:pPr>
        <w:numPr>
          <w:ilvl w:val="2"/>
          <w:numId w:val="1"/>
        </w:numPr>
      </w:pPr>
      <w:r w:rsidRPr="2B817E72">
        <w:t>7700.2 Tribal Concurrence (90 Days)</w:t>
      </w:r>
    </w:p>
    <w:p w14:paraId="1A4F6DED" w14:textId="0A122AF3" w:rsidR="2B817E72" w:rsidRDefault="2B817E72" w:rsidP="6E46592D">
      <w:pPr>
        <w:numPr>
          <w:ilvl w:val="3"/>
          <w:numId w:val="1"/>
        </w:numPr>
      </w:pPr>
      <w:r w:rsidRPr="2B817E72">
        <w:t>Role: Vendor NEPA(VNEPA)</w:t>
      </w:r>
    </w:p>
    <w:p w14:paraId="04732131" w14:textId="3A57D895" w:rsidR="2B817E72" w:rsidRDefault="2B817E72" w:rsidP="2B817E72">
      <w:pPr>
        <w:numPr>
          <w:ilvl w:val="2"/>
          <w:numId w:val="1"/>
        </w:numPr>
      </w:pPr>
      <w:r w:rsidRPr="2B817E72">
        <w:t>7700.3 Confirm Legal Review and Closeout Complete</w:t>
      </w:r>
    </w:p>
    <w:p w14:paraId="3FBB5A53" w14:textId="3455C702" w:rsidR="2B817E72" w:rsidRDefault="2B817E72" w:rsidP="6E46592D">
      <w:pPr>
        <w:pStyle w:val="ListParagraph"/>
        <w:numPr>
          <w:ilvl w:val="3"/>
          <w:numId w:val="1"/>
        </w:numPr>
        <w:rPr>
          <w:rFonts w:eastAsiaTheme="minorEastAsia"/>
        </w:rPr>
      </w:pPr>
      <w:r w:rsidRPr="2B817E72">
        <w:t>Role: Vendor NEPA(VNEPA)</w:t>
      </w:r>
    </w:p>
    <w:p w14:paraId="7A1F0898" w14:textId="2112AB60" w:rsidR="007472D0" w:rsidRDefault="0DA7BE7F" w:rsidP="7775C9BE">
      <w:pPr>
        <w:pStyle w:val="ListParagraph"/>
        <w:numPr>
          <w:ilvl w:val="1"/>
          <w:numId w:val="1"/>
        </w:numPr>
        <w:rPr>
          <w:rFonts w:eastAsiaTheme="minorEastAsia"/>
        </w:rPr>
      </w:pPr>
      <w:r>
        <w:t>7800 – Additional SHPO Consultation - Confirm communication with SHPO, commences following NEPA report submittal process (8800), Section 106 report submittal process (8900).</w:t>
      </w:r>
    </w:p>
    <w:p w14:paraId="27D60E3D" w14:textId="57015BA3" w:rsidR="254309A3" w:rsidRDefault="6F51DAAC" w:rsidP="254309A3">
      <w:pPr>
        <w:pStyle w:val="ListParagraph"/>
        <w:numPr>
          <w:ilvl w:val="2"/>
          <w:numId w:val="1"/>
        </w:numPr>
        <w:rPr>
          <w:rFonts w:eastAsiaTheme="minorEastAsia"/>
        </w:rPr>
      </w:pPr>
      <w:r>
        <w:t>7800</w:t>
      </w:r>
      <w:r w:rsidR="254309A3">
        <w:t>.1 Confirm S106 form 620/621 sent to SHPO</w:t>
      </w:r>
    </w:p>
    <w:p w14:paraId="2FAA442A" w14:textId="79477EDC" w:rsidR="254309A3" w:rsidRDefault="254309A3" w:rsidP="217C7248">
      <w:pPr>
        <w:numPr>
          <w:ilvl w:val="3"/>
          <w:numId w:val="1"/>
        </w:numPr>
      </w:pPr>
      <w:r w:rsidRPr="254309A3">
        <w:t>Role: Vendor NEPA(VNEPA)</w:t>
      </w:r>
    </w:p>
    <w:p w14:paraId="3FEDCD2A" w14:textId="4CD752A5" w:rsidR="254309A3" w:rsidRDefault="14C52131" w:rsidP="254309A3">
      <w:pPr>
        <w:numPr>
          <w:ilvl w:val="2"/>
          <w:numId w:val="1"/>
        </w:numPr>
      </w:pPr>
      <w:r w:rsidRPr="14C52131">
        <w:t>7800</w:t>
      </w:r>
      <w:r w:rsidR="254309A3" w:rsidRPr="254309A3">
        <w:t>.2 SHPO Concurrence</w:t>
      </w:r>
    </w:p>
    <w:p w14:paraId="6B146CEF" w14:textId="6C506FA0" w:rsidR="254309A3" w:rsidRDefault="254309A3" w:rsidP="217C7248">
      <w:pPr>
        <w:numPr>
          <w:ilvl w:val="3"/>
          <w:numId w:val="1"/>
        </w:numPr>
      </w:pPr>
      <w:r w:rsidRPr="254309A3">
        <w:t>Role: Vendor NEPA(VNEPA)</w:t>
      </w:r>
    </w:p>
    <w:p w14:paraId="4B6CCD05" w14:textId="45DC169F" w:rsidR="254309A3" w:rsidRDefault="14C52131" w:rsidP="254309A3">
      <w:pPr>
        <w:numPr>
          <w:ilvl w:val="2"/>
          <w:numId w:val="1"/>
        </w:numPr>
      </w:pPr>
      <w:r w:rsidRPr="14C52131">
        <w:t>7800</w:t>
      </w:r>
      <w:r w:rsidR="254309A3" w:rsidRPr="254309A3">
        <w:t>.3 Confirm form 620/621 sent to FCC (through e106)</w:t>
      </w:r>
    </w:p>
    <w:p w14:paraId="56C60A9D" w14:textId="230FD9A0" w:rsidR="254309A3" w:rsidRDefault="254309A3" w:rsidP="217C7248">
      <w:pPr>
        <w:numPr>
          <w:ilvl w:val="3"/>
          <w:numId w:val="1"/>
        </w:numPr>
      </w:pPr>
      <w:r w:rsidRPr="254309A3">
        <w:t xml:space="preserve">Role: Vendor </w:t>
      </w:r>
      <w:proofErr w:type="gramStart"/>
      <w:r w:rsidRPr="254309A3">
        <w:t>NEPA(</w:t>
      </w:r>
      <w:proofErr w:type="gramEnd"/>
      <w:r w:rsidRPr="254309A3">
        <w:t>VNEPA</w:t>
      </w:r>
    </w:p>
    <w:p w14:paraId="76B2F7B9" w14:textId="365BF8E1" w:rsidR="254309A3" w:rsidRDefault="14C52131" w:rsidP="254309A3">
      <w:pPr>
        <w:numPr>
          <w:ilvl w:val="2"/>
          <w:numId w:val="1"/>
        </w:numPr>
      </w:pPr>
      <w:r w:rsidRPr="14C52131">
        <w:t>7800</w:t>
      </w:r>
      <w:r w:rsidR="254309A3" w:rsidRPr="254309A3">
        <w:t>.4 SHPO Concurrence (2)</w:t>
      </w:r>
    </w:p>
    <w:p w14:paraId="47DAEDC8" w14:textId="37E54C9D" w:rsidR="254309A3" w:rsidRDefault="254309A3" w:rsidP="217C7248">
      <w:pPr>
        <w:numPr>
          <w:ilvl w:val="3"/>
          <w:numId w:val="1"/>
        </w:numPr>
      </w:pPr>
      <w:r w:rsidRPr="254309A3">
        <w:t>Role: Vendor NEPA(VNEPA)</w:t>
      </w:r>
    </w:p>
    <w:p w14:paraId="489466FB" w14:textId="3F68EB81" w:rsidR="254309A3" w:rsidRDefault="081FD1B8" w:rsidP="254309A3">
      <w:pPr>
        <w:numPr>
          <w:ilvl w:val="2"/>
          <w:numId w:val="1"/>
        </w:numPr>
      </w:pPr>
      <w:r>
        <w:t>7800</w:t>
      </w:r>
      <w:r w:rsidR="254309A3" w:rsidRPr="254309A3">
        <w:t>.5 Confirm Memorandum of Agreement (MOA) Notification Received</w:t>
      </w:r>
    </w:p>
    <w:p w14:paraId="4DFC9EFD" w14:textId="67EFB1F7" w:rsidR="254309A3" w:rsidRDefault="254309A3" w:rsidP="6F51DAAC">
      <w:pPr>
        <w:numPr>
          <w:ilvl w:val="3"/>
          <w:numId w:val="1"/>
        </w:numPr>
      </w:pPr>
      <w:r w:rsidRPr="254309A3">
        <w:t>Role: Vendor NEPA(VNEPA)</w:t>
      </w:r>
    </w:p>
    <w:p w14:paraId="25BBA351" w14:textId="13A15139" w:rsidR="254309A3" w:rsidRDefault="081FD1B8" w:rsidP="254309A3">
      <w:pPr>
        <w:numPr>
          <w:ilvl w:val="2"/>
          <w:numId w:val="1"/>
        </w:numPr>
      </w:pPr>
      <w:r>
        <w:t>7800</w:t>
      </w:r>
      <w:r w:rsidR="254309A3" w:rsidRPr="254309A3">
        <w:t>.6 Confirm Memorandum of Agreement (MOA)</w:t>
      </w:r>
    </w:p>
    <w:p w14:paraId="4C0EAB40" w14:textId="42E48B27" w:rsidR="254309A3" w:rsidRDefault="254309A3" w:rsidP="6F51DAAC">
      <w:pPr>
        <w:numPr>
          <w:ilvl w:val="3"/>
          <w:numId w:val="1"/>
        </w:numPr>
      </w:pPr>
      <w:r w:rsidRPr="254309A3">
        <w:lastRenderedPageBreak/>
        <w:t xml:space="preserve">Role: Regional Regulatory </w:t>
      </w:r>
      <w:proofErr w:type="gramStart"/>
      <w:r w:rsidRPr="254309A3">
        <w:t>Analyst(</w:t>
      </w:r>
      <w:proofErr w:type="gramEnd"/>
      <w:r w:rsidRPr="254309A3">
        <w:t>RRA)</w:t>
      </w:r>
    </w:p>
    <w:p w14:paraId="704DC4F8" w14:textId="0CD6CC98" w:rsidR="254309A3" w:rsidRDefault="081FD1B8" w:rsidP="254309A3">
      <w:pPr>
        <w:numPr>
          <w:ilvl w:val="2"/>
          <w:numId w:val="1"/>
        </w:numPr>
      </w:pPr>
      <w:r>
        <w:t>7800</w:t>
      </w:r>
      <w:r w:rsidR="254309A3" w:rsidRPr="254309A3">
        <w:t>.7 Regional Response</w:t>
      </w:r>
    </w:p>
    <w:p w14:paraId="0EB74EEA" w14:textId="79BC80E4" w:rsidR="7775C9BE" w:rsidRDefault="254309A3" w:rsidP="6F51DAAC">
      <w:pPr>
        <w:pStyle w:val="ListParagraph"/>
        <w:numPr>
          <w:ilvl w:val="3"/>
          <w:numId w:val="1"/>
        </w:numPr>
        <w:rPr>
          <w:rFonts w:eastAsiaTheme="minorEastAsia"/>
        </w:rPr>
      </w:pPr>
      <w:r w:rsidRPr="254309A3">
        <w:t>Role: Vendor NEPA(VNEPA)</w:t>
      </w:r>
    </w:p>
    <w:p w14:paraId="34D2384B" w14:textId="00A65AD6" w:rsidR="007472D0" w:rsidRDefault="169DA6A1" w:rsidP="00B02E37">
      <w:pPr>
        <w:pStyle w:val="ListParagraph"/>
        <w:numPr>
          <w:ilvl w:val="1"/>
          <w:numId w:val="1"/>
        </w:numPr>
        <w:rPr>
          <w:rFonts w:eastAsiaTheme="minorEastAsia"/>
        </w:rPr>
      </w:pPr>
      <w:r>
        <w:t xml:space="preserve">7900 – Additional Natural Resource Consultation - </w:t>
      </w:r>
      <w:proofErr w:type="spellStart"/>
      <w:r>
        <w:t>Comfirm</w:t>
      </w:r>
      <w:proofErr w:type="spellEnd"/>
      <w:r>
        <w:t xml:space="preserve"> additional natural resource consultation, commences following NEPA report submittal process (8800), Section 106 report submittal process (8900).</w:t>
      </w:r>
    </w:p>
    <w:p w14:paraId="7204F944" w14:textId="447B62EE" w:rsidR="169DA6A1" w:rsidRDefault="081FD1B8" w:rsidP="081FD1B8">
      <w:pPr>
        <w:pStyle w:val="ListParagraph"/>
        <w:numPr>
          <w:ilvl w:val="2"/>
          <w:numId w:val="1"/>
        </w:numPr>
        <w:rPr>
          <w:rFonts w:eastAsiaTheme="minorEastAsia"/>
        </w:rPr>
      </w:pPr>
      <w:r>
        <w:t>7900.1 Upload Mitigation Study</w:t>
      </w:r>
    </w:p>
    <w:p w14:paraId="5842CAE9" w14:textId="23D6F70B" w:rsidR="169DA6A1" w:rsidRDefault="081FD1B8" w:rsidP="169DA6A1">
      <w:pPr>
        <w:numPr>
          <w:ilvl w:val="3"/>
          <w:numId w:val="1"/>
        </w:numPr>
      </w:pPr>
      <w:r>
        <w:t>Role: Vendor NEPA(VNEPA)</w:t>
      </w:r>
    </w:p>
    <w:p w14:paraId="0F073A77" w14:textId="3F2CA4F3" w:rsidR="169DA6A1" w:rsidRDefault="081FD1B8" w:rsidP="169DA6A1">
      <w:pPr>
        <w:numPr>
          <w:ilvl w:val="2"/>
          <w:numId w:val="1"/>
        </w:numPr>
      </w:pPr>
      <w:r>
        <w:t>7900.2 QA/QC Process Results</w:t>
      </w:r>
    </w:p>
    <w:p w14:paraId="713A7D81" w14:textId="00EB9397" w:rsidR="169DA6A1" w:rsidRDefault="081FD1B8" w:rsidP="169DA6A1">
      <w:pPr>
        <w:numPr>
          <w:ilvl w:val="3"/>
          <w:numId w:val="1"/>
        </w:numPr>
      </w:pPr>
      <w:r>
        <w:t>Role: Vendor NEPA(VNEPA)</w:t>
      </w:r>
    </w:p>
    <w:p w14:paraId="0C7D98CC" w14:textId="785F2CF6" w:rsidR="169DA6A1" w:rsidRDefault="081FD1B8" w:rsidP="169DA6A1">
      <w:pPr>
        <w:numPr>
          <w:ilvl w:val="2"/>
          <w:numId w:val="1"/>
        </w:numPr>
      </w:pPr>
      <w:r>
        <w:t>7900.3 Confirm Mitigation Studies Submitted to Agency</w:t>
      </w:r>
    </w:p>
    <w:p w14:paraId="5C8B9DD0" w14:textId="60E1D5C1" w:rsidR="169DA6A1" w:rsidRDefault="081FD1B8" w:rsidP="169DA6A1">
      <w:pPr>
        <w:numPr>
          <w:ilvl w:val="3"/>
          <w:numId w:val="1"/>
        </w:numPr>
      </w:pPr>
      <w:r>
        <w:t>Role: Vendor NEPA(VNEPA)</w:t>
      </w:r>
    </w:p>
    <w:p w14:paraId="39C3D011" w14:textId="74C65EC3" w:rsidR="169DA6A1" w:rsidRDefault="081FD1B8" w:rsidP="169DA6A1">
      <w:pPr>
        <w:numPr>
          <w:ilvl w:val="2"/>
          <w:numId w:val="1"/>
        </w:numPr>
      </w:pPr>
      <w:r>
        <w:t>7900.4 Agency Response</w:t>
      </w:r>
    </w:p>
    <w:p w14:paraId="4140B418" w14:textId="56D5486F" w:rsidR="169DA6A1" w:rsidRDefault="081FD1B8" w:rsidP="169DA6A1">
      <w:pPr>
        <w:numPr>
          <w:ilvl w:val="3"/>
          <w:numId w:val="1"/>
        </w:numPr>
      </w:pPr>
      <w:r>
        <w:t xml:space="preserve">Role: HQ Regulatory Structure </w:t>
      </w:r>
      <w:proofErr w:type="gramStart"/>
      <w:r>
        <w:t>Compliance(</w:t>
      </w:r>
      <w:proofErr w:type="gramEnd"/>
      <w:r>
        <w:t>HQRSC)</w:t>
      </w:r>
    </w:p>
    <w:p w14:paraId="6683C630" w14:textId="3E48D8CD" w:rsidR="169DA6A1" w:rsidRDefault="081FD1B8" w:rsidP="169DA6A1">
      <w:pPr>
        <w:numPr>
          <w:ilvl w:val="2"/>
          <w:numId w:val="1"/>
        </w:numPr>
      </w:pPr>
      <w:r>
        <w:t>7900.5 Agency Response Letter(s)</w:t>
      </w:r>
    </w:p>
    <w:p w14:paraId="168CF08D" w14:textId="775BD7D0" w:rsidR="169DA6A1" w:rsidRDefault="081FD1B8" w:rsidP="169DA6A1">
      <w:pPr>
        <w:numPr>
          <w:ilvl w:val="3"/>
          <w:numId w:val="1"/>
        </w:numPr>
      </w:pPr>
      <w:r>
        <w:t xml:space="preserve">Role: HQ Regulatory Structure </w:t>
      </w:r>
      <w:proofErr w:type="gramStart"/>
      <w:r>
        <w:t>Compliance(</w:t>
      </w:r>
      <w:proofErr w:type="gramEnd"/>
      <w:r>
        <w:t>HQRSC)</w:t>
      </w:r>
    </w:p>
    <w:p w14:paraId="60DE4E1C" w14:textId="4D444ACC" w:rsidR="169DA6A1" w:rsidRDefault="081FD1B8" w:rsidP="169DA6A1">
      <w:pPr>
        <w:numPr>
          <w:ilvl w:val="2"/>
          <w:numId w:val="1"/>
        </w:numPr>
      </w:pPr>
      <w:r>
        <w:t>7900.6 Regional Response</w:t>
      </w:r>
    </w:p>
    <w:p w14:paraId="11A33B9A" w14:textId="0D0364D9" w:rsidR="169DA6A1" w:rsidRDefault="081FD1B8" w:rsidP="169DA6A1">
      <w:pPr>
        <w:numPr>
          <w:ilvl w:val="3"/>
          <w:numId w:val="1"/>
        </w:numPr>
      </w:pPr>
      <w:r>
        <w:t>Role: Vendor NEPA(VNEPA)</w:t>
      </w:r>
    </w:p>
    <w:p w14:paraId="5CB0858E" w14:textId="693112ED" w:rsidR="169DA6A1" w:rsidRDefault="081FD1B8" w:rsidP="169DA6A1">
      <w:pPr>
        <w:numPr>
          <w:ilvl w:val="2"/>
          <w:numId w:val="1"/>
        </w:numPr>
      </w:pPr>
      <w:r>
        <w:t>7900.7 Natural Resource Consultation</w:t>
      </w:r>
    </w:p>
    <w:p w14:paraId="426B666C" w14:textId="2BF89781" w:rsidR="169DA6A1" w:rsidRDefault="081FD1B8" w:rsidP="081FD1B8">
      <w:pPr>
        <w:pStyle w:val="ListParagraph"/>
        <w:numPr>
          <w:ilvl w:val="3"/>
          <w:numId w:val="1"/>
        </w:numPr>
        <w:rPr>
          <w:rFonts w:eastAsiaTheme="minorEastAsia"/>
        </w:rPr>
      </w:pPr>
      <w:r>
        <w:t xml:space="preserve">Role: Regional Regulatory </w:t>
      </w:r>
      <w:proofErr w:type="gramStart"/>
      <w:r>
        <w:t>Analyst(</w:t>
      </w:r>
      <w:proofErr w:type="gramEnd"/>
      <w:r>
        <w:t>RRA)</w:t>
      </w:r>
    </w:p>
    <w:p w14:paraId="3BA44B1F" w14:textId="76D99E0A" w:rsidR="007472D0" w:rsidRDefault="169DA6A1" w:rsidP="00B02E37">
      <w:pPr>
        <w:pStyle w:val="ListParagraph"/>
        <w:numPr>
          <w:ilvl w:val="1"/>
          <w:numId w:val="1"/>
        </w:numPr>
        <w:rPr>
          <w:rFonts w:eastAsiaTheme="minorEastAsia"/>
        </w:rPr>
      </w:pPr>
      <w:r>
        <w:t>8000 – Tribal Consultation – Tribal Lands - Tribal consultation - tribal land - initiate tribal outreach, commence following NEPA/Section 106 review (7800).</w:t>
      </w:r>
    </w:p>
    <w:p w14:paraId="161319D6" w14:textId="5DEAB10A" w:rsidR="169DA6A1" w:rsidRDefault="081FD1B8" w:rsidP="081FD1B8">
      <w:pPr>
        <w:pStyle w:val="ListParagraph"/>
        <w:numPr>
          <w:ilvl w:val="2"/>
          <w:numId w:val="1"/>
        </w:numPr>
        <w:rPr>
          <w:rFonts w:eastAsiaTheme="minorEastAsia"/>
        </w:rPr>
      </w:pPr>
      <w:r>
        <w:t>8000.1 Confirm tribal outreach started</w:t>
      </w:r>
    </w:p>
    <w:p w14:paraId="76FA429A" w14:textId="5CF816F2" w:rsidR="169DA6A1" w:rsidRDefault="081FD1B8" w:rsidP="169DA6A1">
      <w:pPr>
        <w:numPr>
          <w:ilvl w:val="3"/>
          <w:numId w:val="1"/>
        </w:numPr>
      </w:pPr>
      <w:r>
        <w:t>Role: Vendor NEPA(VNEPA)</w:t>
      </w:r>
    </w:p>
    <w:p w14:paraId="46492576" w14:textId="4DF533B6" w:rsidR="169DA6A1" w:rsidRDefault="081FD1B8" w:rsidP="169DA6A1">
      <w:pPr>
        <w:numPr>
          <w:ilvl w:val="2"/>
          <w:numId w:val="1"/>
        </w:numPr>
      </w:pPr>
      <w:r>
        <w:t>8000.2 Tribal Concurrence</w:t>
      </w:r>
    </w:p>
    <w:p w14:paraId="6F292B61" w14:textId="1524A8FC" w:rsidR="169DA6A1" w:rsidRDefault="081FD1B8" w:rsidP="081FD1B8">
      <w:pPr>
        <w:pStyle w:val="ListParagraph"/>
        <w:numPr>
          <w:ilvl w:val="3"/>
          <w:numId w:val="1"/>
        </w:numPr>
        <w:rPr>
          <w:rFonts w:eastAsiaTheme="minorEastAsia"/>
        </w:rPr>
      </w:pPr>
      <w:r>
        <w:t>Role: Vendor NEPA(VNEPA)</w:t>
      </w:r>
    </w:p>
    <w:p w14:paraId="4563C5E8" w14:textId="48A52BB0" w:rsidR="007472D0" w:rsidRDefault="169DA6A1" w:rsidP="00B02E37">
      <w:pPr>
        <w:pStyle w:val="ListParagraph"/>
        <w:numPr>
          <w:ilvl w:val="1"/>
          <w:numId w:val="1"/>
        </w:numPr>
        <w:rPr>
          <w:rFonts w:eastAsiaTheme="minorEastAsia"/>
        </w:rPr>
      </w:pPr>
      <w:r>
        <w:t>8100 – Federal Land Consultation - Federal land consultation, commence following NEPA/Section 106 review (7800).</w:t>
      </w:r>
    </w:p>
    <w:p w14:paraId="62F555D1" w14:textId="6A5E31CB" w:rsidR="169DA6A1" w:rsidRDefault="081FD1B8" w:rsidP="081FD1B8">
      <w:pPr>
        <w:pStyle w:val="ListParagraph"/>
        <w:numPr>
          <w:ilvl w:val="2"/>
          <w:numId w:val="1"/>
        </w:numPr>
        <w:rPr>
          <w:rFonts w:eastAsiaTheme="minorEastAsia"/>
        </w:rPr>
      </w:pPr>
      <w:r>
        <w:t>8100.1 Confirm agency outreach started</w:t>
      </w:r>
    </w:p>
    <w:p w14:paraId="1C74A0C0" w14:textId="79B5FD59" w:rsidR="169DA6A1" w:rsidRDefault="081FD1B8" w:rsidP="169DA6A1">
      <w:pPr>
        <w:numPr>
          <w:ilvl w:val="3"/>
          <w:numId w:val="1"/>
        </w:numPr>
      </w:pPr>
      <w:r>
        <w:t>Role: Vendor NEPA(VNEPA)</w:t>
      </w:r>
    </w:p>
    <w:p w14:paraId="69C6414C" w14:textId="4F70ABA3" w:rsidR="169DA6A1" w:rsidRDefault="081FD1B8" w:rsidP="169DA6A1">
      <w:pPr>
        <w:numPr>
          <w:ilvl w:val="2"/>
          <w:numId w:val="1"/>
        </w:numPr>
      </w:pPr>
      <w:r>
        <w:t>8100.2 Agency Concurrence</w:t>
      </w:r>
    </w:p>
    <w:p w14:paraId="3EB4AE68" w14:textId="214EAE15" w:rsidR="169DA6A1" w:rsidRDefault="081FD1B8" w:rsidP="081FD1B8">
      <w:pPr>
        <w:pStyle w:val="ListParagraph"/>
        <w:numPr>
          <w:ilvl w:val="3"/>
          <w:numId w:val="1"/>
        </w:numPr>
        <w:rPr>
          <w:rFonts w:eastAsiaTheme="minorEastAsia"/>
        </w:rPr>
      </w:pPr>
      <w:r>
        <w:t>Role: Vendor NEPA(VNEPA)</w:t>
      </w:r>
    </w:p>
    <w:p w14:paraId="76DAC8CA" w14:textId="16A573A6" w:rsidR="007472D0" w:rsidRDefault="169DA6A1" w:rsidP="00B02E37">
      <w:pPr>
        <w:pStyle w:val="ListParagraph"/>
        <w:numPr>
          <w:ilvl w:val="1"/>
          <w:numId w:val="1"/>
        </w:numPr>
        <w:rPr>
          <w:rFonts w:eastAsiaTheme="minorEastAsia"/>
        </w:rPr>
      </w:pPr>
      <w:r>
        <w:lastRenderedPageBreak/>
        <w:t>8200 – EA Required - EA draft and communicate to FCC.</w:t>
      </w:r>
    </w:p>
    <w:p w14:paraId="67DD4A31" w14:textId="66382FE3" w:rsidR="169DA6A1" w:rsidRDefault="081FD1B8" w:rsidP="081FD1B8">
      <w:pPr>
        <w:pStyle w:val="ListParagraph"/>
        <w:numPr>
          <w:ilvl w:val="2"/>
          <w:numId w:val="1"/>
        </w:numPr>
        <w:rPr>
          <w:rFonts w:eastAsiaTheme="minorEastAsia"/>
        </w:rPr>
      </w:pPr>
      <w:r>
        <w:t>8200.1 Draft and Upload EA</w:t>
      </w:r>
    </w:p>
    <w:p w14:paraId="67753B93" w14:textId="37BD2B1F" w:rsidR="169DA6A1" w:rsidRDefault="081FD1B8" w:rsidP="169DA6A1">
      <w:pPr>
        <w:numPr>
          <w:ilvl w:val="3"/>
          <w:numId w:val="1"/>
        </w:numPr>
      </w:pPr>
      <w:r>
        <w:t>Role: Vendor NEPA(VNEPA)</w:t>
      </w:r>
    </w:p>
    <w:p w14:paraId="308A52EC" w14:textId="62F23605" w:rsidR="169DA6A1" w:rsidRDefault="081FD1B8" w:rsidP="169DA6A1">
      <w:pPr>
        <w:numPr>
          <w:ilvl w:val="2"/>
          <w:numId w:val="1"/>
        </w:numPr>
      </w:pPr>
      <w:r>
        <w:t>8200.2 QA/QC Review</w:t>
      </w:r>
    </w:p>
    <w:p w14:paraId="3B6E81B3" w14:textId="511B8848" w:rsidR="169DA6A1" w:rsidRDefault="081FD1B8" w:rsidP="169DA6A1">
      <w:pPr>
        <w:numPr>
          <w:ilvl w:val="3"/>
          <w:numId w:val="1"/>
        </w:numPr>
      </w:pPr>
      <w:r>
        <w:t xml:space="preserve">Role: HQ Regulatory Structure </w:t>
      </w:r>
      <w:proofErr w:type="gramStart"/>
      <w:r>
        <w:t>Compliance(</w:t>
      </w:r>
      <w:proofErr w:type="gramEnd"/>
      <w:r>
        <w:t>HQRSC)</w:t>
      </w:r>
    </w:p>
    <w:p w14:paraId="412FB9D8" w14:textId="7FDD11F9" w:rsidR="169DA6A1" w:rsidRDefault="081FD1B8" w:rsidP="169DA6A1">
      <w:pPr>
        <w:numPr>
          <w:ilvl w:val="2"/>
          <w:numId w:val="1"/>
        </w:numPr>
      </w:pPr>
      <w:r>
        <w:t>8200.3 Upload Final Version of EA that was sent to FCC</w:t>
      </w:r>
    </w:p>
    <w:p w14:paraId="69B24A07" w14:textId="699A1D61" w:rsidR="169DA6A1" w:rsidRDefault="081FD1B8" w:rsidP="169DA6A1">
      <w:pPr>
        <w:numPr>
          <w:ilvl w:val="2"/>
          <w:numId w:val="1"/>
        </w:numPr>
      </w:pPr>
      <w:r>
        <w:t>8200.4 FCC Response</w:t>
      </w:r>
    </w:p>
    <w:p w14:paraId="4F736E70" w14:textId="59ED56DA" w:rsidR="169DA6A1" w:rsidRDefault="081FD1B8" w:rsidP="169DA6A1">
      <w:pPr>
        <w:numPr>
          <w:ilvl w:val="3"/>
          <w:numId w:val="1"/>
        </w:numPr>
      </w:pPr>
      <w:r>
        <w:t xml:space="preserve">Role: HQ Regulatory Structure </w:t>
      </w:r>
      <w:proofErr w:type="gramStart"/>
      <w:r>
        <w:t>Compliance(</w:t>
      </w:r>
      <w:proofErr w:type="gramEnd"/>
      <w:r>
        <w:t>HQRSC)</w:t>
      </w:r>
    </w:p>
    <w:p w14:paraId="1EED4711" w14:textId="286FABAC" w:rsidR="169DA6A1" w:rsidRDefault="081FD1B8" w:rsidP="169DA6A1">
      <w:pPr>
        <w:numPr>
          <w:ilvl w:val="2"/>
          <w:numId w:val="1"/>
        </w:numPr>
      </w:pPr>
      <w:r>
        <w:t>8200.5 Upload FONSI Report</w:t>
      </w:r>
    </w:p>
    <w:p w14:paraId="2E070254" w14:textId="397B12B7" w:rsidR="169DA6A1" w:rsidRDefault="081FD1B8" w:rsidP="081FD1B8">
      <w:pPr>
        <w:pStyle w:val="ListParagraph"/>
        <w:numPr>
          <w:ilvl w:val="3"/>
          <w:numId w:val="1"/>
        </w:numPr>
        <w:rPr>
          <w:rFonts w:eastAsiaTheme="minorEastAsia"/>
        </w:rPr>
      </w:pPr>
      <w:r>
        <w:t>Role: Vendor NEPA(VNEPA)</w:t>
      </w:r>
    </w:p>
    <w:p w14:paraId="3FAAEE7B" w14:textId="122B6524" w:rsidR="007472D0" w:rsidRDefault="169DA6A1" w:rsidP="00B02E37">
      <w:pPr>
        <w:pStyle w:val="ListParagraph"/>
        <w:numPr>
          <w:ilvl w:val="1"/>
          <w:numId w:val="1"/>
        </w:numPr>
        <w:rPr>
          <w:rFonts w:eastAsiaTheme="minorEastAsia"/>
        </w:rPr>
      </w:pPr>
      <w:r>
        <w:t>8300 – NEPA Report Submittal Process - Following all preliminary NEPA documentation (12200-12400) and reception of final CD, commence the NEPA final submission process.</w:t>
      </w:r>
    </w:p>
    <w:p w14:paraId="00E03D28" w14:textId="744C191C" w:rsidR="169DA6A1" w:rsidRDefault="081FD1B8" w:rsidP="081FD1B8">
      <w:pPr>
        <w:pStyle w:val="ListParagraph"/>
        <w:numPr>
          <w:ilvl w:val="2"/>
          <w:numId w:val="1"/>
        </w:numPr>
        <w:rPr>
          <w:rFonts w:eastAsiaTheme="minorEastAsia"/>
        </w:rPr>
      </w:pPr>
      <w:r>
        <w:t>8300.1 Tribal Notification to FCC</w:t>
      </w:r>
    </w:p>
    <w:p w14:paraId="14F44AA5" w14:textId="2AFA4341" w:rsidR="169DA6A1" w:rsidRDefault="081FD1B8" w:rsidP="71E3663E">
      <w:pPr>
        <w:numPr>
          <w:ilvl w:val="3"/>
          <w:numId w:val="1"/>
        </w:numPr>
      </w:pPr>
      <w:r>
        <w:t>Role: Vendor NEPA(VNEPA)</w:t>
      </w:r>
    </w:p>
    <w:p w14:paraId="1179F746" w14:textId="73255D50" w:rsidR="169DA6A1" w:rsidRDefault="081FD1B8" w:rsidP="169DA6A1">
      <w:pPr>
        <w:numPr>
          <w:ilvl w:val="2"/>
          <w:numId w:val="1"/>
        </w:numPr>
      </w:pPr>
      <w:r>
        <w:t>8300.2 Tribal Summary Matrix</w:t>
      </w:r>
    </w:p>
    <w:p w14:paraId="55AE3877" w14:textId="2AFA4341" w:rsidR="169DA6A1" w:rsidRDefault="081FD1B8" w:rsidP="71E3663E">
      <w:pPr>
        <w:numPr>
          <w:ilvl w:val="3"/>
          <w:numId w:val="1"/>
        </w:numPr>
      </w:pPr>
      <w:r>
        <w:t>Role: Vendor NEPA(VNEPA)</w:t>
      </w:r>
    </w:p>
    <w:p w14:paraId="28F3D5FB" w14:textId="71D851D9" w:rsidR="169DA6A1" w:rsidRDefault="081FD1B8" w:rsidP="169DA6A1">
      <w:pPr>
        <w:numPr>
          <w:ilvl w:val="2"/>
          <w:numId w:val="1"/>
        </w:numPr>
      </w:pPr>
      <w:r>
        <w:t>8300.3 Confirm Site Visit</w:t>
      </w:r>
    </w:p>
    <w:p w14:paraId="7805E933" w14:textId="2AFA4341" w:rsidR="169DA6A1" w:rsidRDefault="081FD1B8" w:rsidP="71E3663E">
      <w:pPr>
        <w:numPr>
          <w:ilvl w:val="3"/>
          <w:numId w:val="1"/>
        </w:numPr>
      </w:pPr>
      <w:r>
        <w:t>Role: Vendor NEPA(VNEPA)</w:t>
      </w:r>
    </w:p>
    <w:p w14:paraId="54A1394A" w14:textId="34E73D55" w:rsidR="169DA6A1" w:rsidRDefault="081FD1B8" w:rsidP="169DA6A1">
      <w:pPr>
        <w:numPr>
          <w:ilvl w:val="2"/>
          <w:numId w:val="1"/>
        </w:numPr>
      </w:pPr>
      <w:r>
        <w:t>8300.4 Upload Natural Resource (NR)</w:t>
      </w:r>
    </w:p>
    <w:p w14:paraId="77160B49" w14:textId="6E9B6EA3" w:rsidR="169DA6A1" w:rsidRDefault="081FD1B8" w:rsidP="71E3663E">
      <w:pPr>
        <w:numPr>
          <w:ilvl w:val="3"/>
          <w:numId w:val="1"/>
        </w:numPr>
      </w:pPr>
      <w:r>
        <w:t>Role: Vendor NEPA(VNEPA)</w:t>
      </w:r>
    </w:p>
    <w:p w14:paraId="6B2AF782" w14:textId="5D37D335" w:rsidR="169DA6A1" w:rsidRDefault="081FD1B8" w:rsidP="169DA6A1">
      <w:pPr>
        <w:numPr>
          <w:ilvl w:val="2"/>
          <w:numId w:val="1"/>
        </w:numPr>
      </w:pPr>
      <w:r>
        <w:t>8300.5 NR Checklist</w:t>
      </w:r>
    </w:p>
    <w:p w14:paraId="7B1DDA36" w14:textId="46E3245C" w:rsidR="169DA6A1" w:rsidRDefault="081FD1B8" w:rsidP="71E3663E">
      <w:pPr>
        <w:numPr>
          <w:ilvl w:val="3"/>
          <w:numId w:val="1"/>
        </w:numPr>
      </w:pPr>
      <w:r>
        <w:t xml:space="preserve">Role: HQ Regulatory Structure </w:t>
      </w:r>
      <w:proofErr w:type="gramStart"/>
      <w:r>
        <w:t>Compliance(</w:t>
      </w:r>
      <w:proofErr w:type="gramEnd"/>
      <w:r>
        <w:t>HQRSC)</w:t>
      </w:r>
    </w:p>
    <w:p w14:paraId="145B2D83" w14:textId="5DBC472E" w:rsidR="169DA6A1" w:rsidRDefault="081FD1B8" w:rsidP="169DA6A1">
      <w:pPr>
        <w:numPr>
          <w:ilvl w:val="2"/>
          <w:numId w:val="1"/>
        </w:numPr>
      </w:pPr>
      <w:r>
        <w:t>8300.6 Upload Cultural Resource</w:t>
      </w:r>
    </w:p>
    <w:p w14:paraId="6D627328" w14:textId="0DE5F3F8" w:rsidR="169DA6A1" w:rsidRDefault="081FD1B8" w:rsidP="71E3663E">
      <w:pPr>
        <w:numPr>
          <w:ilvl w:val="3"/>
          <w:numId w:val="1"/>
        </w:numPr>
      </w:pPr>
      <w:r>
        <w:t>Role: Vendor NEPA(VNEPA)</w:t>
      </w:r>
    </w:p>
    <w:p w14:paraId="21E47E57" w14:textId="698FFA4E" w:rsidR="169DA6A1" w:rsidRDefault="081FD1B8" w:rsidP="169DA6A1">
      <w:pPr>
        <w:numPr>
          <w:ilvl w:val="2"/>
          <w:numId w:val="1"/>
        </w:numPr>
      </w:pPr>
      <w:r>
        <w:t>8300.7 CR Checklist</w:t>
      </w:r>
    </w:p>
    <w:p w14:paraId="03E570A4" w14:textId="2F39DD55" w:rsidR="169DA6A1" w:rsidRDefault="081FD1B8" w:rsidP="71E3663E">
      <w:pPr>
        <w:numPr>
          <w:ilvl w:val="3"/>
          <w:numId w:val="1"/>
        </w:numPr>
      </w:pPr>
      <w:r>
        <w:t xml:space="preserve">Role: HQ Regulatory Structure </w:t>
      </w:r>
      <w:proofErr w:type="gramStart"/>
      <w:r>
        <w:t>Compliance(</w:t>
      </w:r>
      <w:proofErr w:type="gramEnd"/>
      <w:r>
        <w:t>HQRSC)</w:t>
      </w:r>
    </w:p>
    <w:p w14:paraId="10D9886D" w14:textId="00D15F2F" w:rsidR="169DA6A1" w:rsidRDefault="081FD1B8" w:rsidP="169DA6A1">
      <w:pPr>
        <w:numPr>
          <w:ilvl w:val="2"/>
          <w:numId w:val="1"/>
        </w:numPr>
      </w:pPr>
      <w:r>
        <w:t>8300.8 Confirm NR Submitted to applicable agencies</w:t>
      </w:r>
    </w:p>
    <w:p w14:paraId="72A453B7" w14:textId="7D5C5EF3" w:rsidR="169DA6A1" w:rsidRDefault="081FD1B8" w:rsidP="71E3663E">
      <w:pPr>
        <w:numPr>
          <w:ilvl w:val="3"/>
          <w:numId w:val="1"/>
        </w:numPr>
      </w:pPr>
      <w:r>
        <w:t>Role: Vendor NEPA(VNEPA)</w:t>
      </w:r>
    </w:p>
    <w:p w14:paraId="1688C1F8" w14:textId="46B5F3EF" w:rsidR="169DA6A1" w:rsidRDefault="081FD1B8" w:rsidP="169DA6A1">
      <w:pPr>
        <w:numPr>
          <w:ilvl w:val="2"/>
          <w:numId w:val="1"/>
        </w:numPr>
      </w:pPr>
      <w:r>
        <w:t>8300.9 Confirm CR Submitted to Tribal</w:t>
      </w:r>
    </w:p>
    <w:p w14:paraId="19BD1E27" w14:textId="46900830" w:rsidR="169DA6A1" w:rsidRDefault="081FD1B8" w:rsidP="71E3663E">
      <w:pPr>
        <w:numPr>
          <w:ilvl w:val="3"/>
          <w:numId w:val="1"/>
        </w:numPr>
      </w:pPr>
      <w:r>
        <w:t>Role: Vendor NEPA(VNEPA)</w:t>
      </w:r>
    </w:p>
    <w:p w14:paraId="071578BA" w14:textId="678C7F7F" w:rsidR="169DA6A1" w:rsidRDefault="081FD1B8" w:rsidP="169DA6A1">
      <w:pPr>
        <w:numPr>
          <w:ilvl w:val="2"/>
          <w:numId w:val="1"/>
        </w:numPr>
      </w:pPr>
      <w:r>
        <w:lastRenderedPageBreak/>
        <w:t>8300.11 NR Concurrence Received</w:t>
      </w:r>
    </w:p>
    <w:p w14:paraId="5CF23A29" w14:textId="2D407ED7" w:rsidR="169DA6A1" w:rsidRDefault="081FD1B8" w:rsidP="71E3663E">
      <w:pPr>
        <w:numPr>
          <w:ilvl w:val="3"/>
          <w:numId w:val="1"/>
        </w:numPr>
      </w:pPr>
      <w:r>
        <w:t>Role: Vendor NEPA(VNEPA)</w:t>
      </w:r>
    </w:p>
    <w:p w14:paraId="28FDFE7B" w14:textId="391CD224" w:rsidR="169DA6A1" w:rsidRDefault="081FD1B8" w:rsidP="169DA6A1">
      <w:pPr>
        <w:numPr>
          <w:ilvl w:val="2"/>
          <w:numId w:val="1"/>
        </w:numPr>
      </w:pPr>
      <w:r>
        <w:t>8300.12 Tribal Concurrence Received</w:t>
      </w:r>
    </w:p>
    <w:p w14:paraId="6F0BE2B1" w14:textId="31B6FF9E" w:rsidR="169DA6A1" w:rsidRDefault="081FD1B8" w:rsidP="71E3663E">
      <w:pPr>
        <w:numPr>
          <w:ilvl w:val="3"/>
          <w:numId w:val="1"/>
        </w:numPr>
      </w:pPr>
      <w:r>
        <w:t>Role: Vendor NEPA(VNEPA)</w:t>
      </w:r>
    </w:p>
    <w:p w14:paraId="72CEFB85" w14:textId="6A298983" w:rsidR="169DA6A1" w:rsidRDefault="081FD1B8" w:rsidP="169DA6A1">
      <w:pPr>
        <w:numPr>
          <w:ilvl w:val="2"/>
          <w:numId w:val="1"/>
        </w:numPr>
      </w:pPr>
      <w:r>
        <w:t>8300.16 Submit FCC E106</w:t>
      </w:r>
    </w:p>
    <w:p w14:paraId="5B76235C" w14:textId="5DD6D45F" w:rsidR="169DA6A1" w:rsidRDefault="081FD1B8" w:rsidP="71E3663E">
      <w:pPr>
        <w:numPr>
          <w:ilvl w:val="3"/>
          <w:numId w:val="1"/>
        </w:numPr>
      </w:pPr>
      <w:r>
        <w:t>Role: Vendor NEPA(VNEPA)</w:t>
      </w:r>
    </w:p>
    <w:p w14:paraId="31B871BE" w14:textId="579B5D22" w:rsidR="169DA6A1" w:rsidRDefault="081FD1B8" w:rsidP="169DA6A1">
      <w:pPr>
        <w:numPr>
          <w:ilvl w:val="2"/>
          <w:numId w:val="1"/>
        </w:numPr>
      </w:pPr>
      <w:r>
        <w:t>8300.13 Confirm S106 Manually Submitted to SHPO</w:t>
      </w:r>
    </w:p>
    <w:p w14:paraId="76932C22" w14:textId="051C2AAC" w:rsidR="169DA6A1" w:rsidRDefault="081FD1B8" w:rsidP="71E3663E">
      <w:pPr>
        <w:numPr>
          <w:ilvl w:val="3"/>
          <w:numId w:val="1"/>
        </w:numPr>
      </w:pPr>
      <w:r>
        <w:t>Role: Vendor NEPA(VNEPA)</w:t>
      </w:r>
    </w:p>
    <w:p w14:paraId="7D3E118E" w14:textId="33F75C6D" w:rsidR="169DA6A1" w:rsidRDefault="081FD1B8" w:rsidP="169DA6A1">
      <w:pPr>
        <w:numPr>
          <w:ilvl w:val="2"/>
          <w:numId w:val="1"/>
        </w:numPr>
      </w:pPr>
      <w:r>
        <w:t>8300.14 Upload S106</w:t>
      </w:r>
    </w:p>
    <w:p w14:paraId="5A5169E8" w14:textId="0F386712" w:rsidR="169DA6A1" w:rsidRDefault="081FD1B8" w:rsidP="081FD1B8">
      <w:pPr>
        <w:numPr>
          <w:ilvl w:val="3"/>
          <w:numId w:val="1"/>
        </w:numPr>
      </w:pPr>
      <w:r>
        <w:t>Role: Vendor NEPA(VNEPA)</w:t>
      </w:r>
    </w:p>
    <w:p w14:paraId="4F5CD933" w14:textId="4C9593CC" w:rsidR="169DA6A1" w:rsidRDefault="081FD1B8" w:rsidP="169DA6A1">
      <w:pPr>
        <w:numPr>
          <w:ilvl w:val="2"/>
          <w:numId w:val="1"/>
        </w:numPr>
      </w:pPr>
      <w:r>
        <w:t>8300.15 SHPO Concurrence</w:t>
      </w:r>
    </w:p>
    <w:p w14:paraId="34FE865B" w14:textId="56B56233" w:rsidR="169DA6A1" w:rsidRDefault="081FD1B8" w:rsidP="081FD1B8">
      <w:pPr>
        <w:pStyle w:val="ListParagraph"/>
        <w:numPr>
          <w:ilvl w:val="3"/>
          <w:numId w:val="1"/>
        </w:numPr>
        <w:rPr>
          <w:rFonts w:eastAsiaTheme="minorEastAsia"/>
        </w:rPr>
      </w:pPr>
      <w:r>
        <w:t>Role: Vendor NEPA(VNEPA)</w:t>
      </w:r>
    </w:p>
    <w:p w14:paraId="004D6600" w14:textId="673BA2B0" w:rsidR="007472D0" w:rsidRDefault="008F072C" w:rsidP="00B02E37">
      <w:pPr>
        <w:pStyle w:val="ListParagraph"/>
        <w:numPr>
          <w:ilvl w:val="1"/>
          <w:numId w:val="1"/>
        </w:numPr>
        <w:rPr>
          <w:rFonts w:eastAsiaTheme="minorEastAsia"/>
        </w:rPr>
      </w:pPr>
      <w:r>
        <w:t>8400 – NEPA Report Submittal Process – 19B</w:t>
      </w:r>
      <w:r w:rsidR="081FD1B8">
        <w:t xml:space="preserve"> - NEPA report submission process Part B.</w:t>
      </w:r>
    </w:p>
    <w:p w14:paraId="4A80BE00" w14:textId="0C6265F7" w:rsidR="081FD1B8" w:rsidRDefault="081FD1B8" w:rsidP="081FD1B8">
      <w:pPr>
        <w:pStyle w:val="ListParagraph"/>
        <w:numPr>
          <w:ilvl w:val="2"/>
          <w:numId w:val="1"/>
        </w:numPr>
        <w:rPr>
          <w:rFonts w:eastAsiaTheme="minorEastAsia"/>
        </w:rPr>
      </w:pPr>
      <w:r>
        <w:t>8400.1 Draft and Upload Final NEPA Report</w:t>
      </w:r>
    </w:p>
    <w:p w14:paraId="192C1169" w14:textId="2A41CBF9" w:rsidR="081FD1B8" w:rsidRDefault="081FD1B8" w:rsidP="081FD1B8">
      <w:pPr>
        <w:numPr>
          <w:ilvl w:val="3"/>
          <w:numId w:val="1"/>
        </w:numPr>
      </w:pPr>
      <w:r w:rsidRPr="081FD1B8">
        <w:t>Role: Vendor NEPA(VNEPA)</w:t>
      </w:r>
    </w:p>
    <w:p w14:paraId="747EFC89" w14:textId="3E6932BF" w:rsidR="081FD1B8" w:rsidRDefault="081FD1B8" w:rsidP="081FD1B8">
      <w:pPr>
        <w:numPr>
          <w:ilvl w:val="2"/>
          <w:numId w:val="1"/>
        </w:numPr>
      </w:pPr>
      <w:r w:rsidRPr="081FD1B8">
        <w:t>8400.2 QA/QC Review</w:t>
      </w:r>
    </w:p>
    <w:p w14:paraId="40B5E324" w14:textId="56D04F61" w:rsidR="081FD1B8" w:rsidRDefault="081FD1B8" w:rsidP="081FD1B8">
      <w:pPr>
        <w:pStyle w:val="ListParagraph"/>
        <w:numPr>
          <w:ilvl w:val="3"/>
          <w:numId w:val="1"/>
        </w:numPr>
        <w:rPr>
          <w:rFonts w:eastAsiaTheme="minorEastAsia"/>
        </w:rPr>
      </w:pPr>
      <w:r w:rsidRPr="081FD1B8">
        <w:t>Role: Vendor NEPA(VNEPA)</w:t>
      </w:r>
    </w:p>
    <w:p w14:paraId="6CEB36C3" w14:textId="051C4E70" w:rsidR="081FD1B8" w:rsidRDefault="081FD1B8" w:rsidP="081FD1B8">
      <w:pPr>
        <w:ind w:left="1800"/>
        <w:jc w:val="center"/>
      </w:pPr>
      <w:r>
        <w:rPr>
          <w:noProof/>
          <w:lang w:eastAsia="ko-KR"/>
        </w:rPr>
        <w:drawing>
          <wp:inline distT="0" distB="0" distL="0" distR="0" wp14:anchorId="5C57FD8B" wp14:editId="7306B025">
            <wp:extent cx="4257675" cy="1619250"/>
            <wp:effectExtent l="0" t="0" r="0" b="0"/>
            <wp:docPr id="2100730188" name="Picture 1219198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9198166"/>
                    <pic:cNvPicPr/>
                  </pic:nvPicPr>
                  <pic:blipFill>
                    <a:blip r:embed="rId39">
                      <a:extLst>
                        <a:ext uri="{28A0092B-C50C-407E-A947-70E740481C1C}">
                          <a14:useLocalDpi xmlns:a14="http://schemas.microsoft.com/office/drawing/2010/main" val="0"/>
                        </a:ext>
                      </a:extLst>
                    </a:blip>
                    <a:stretch>
                      <a:fillRect/>
                    </a:stretch>
                  </pic:blipFill>
                  <pic:spPr>
                    <a:xfrm>
                      <a:off x="0" y="0"/>
                      <a:ext cx="4257675" cy="1619250"/>
                    </a:xfrm>
                    <a:prstGeom prst="rect">
                      <a:avLst/>
                    </a:prstGeom>
                  </pic:spPr>
                </pic:pic>
              </a:graphicData>
            </a:graphic>
          </wp:inline>
        </w:drawing>
      </w:r>
    </w:p>
    <w:p w14:paraId="2298379B" w14:textId="16DB48C8" w:rsidR="081FD1B8" w:rsidRDefault="081FD1B8" w:rsidP="081FD1B8">
      <w:pPr>
        <w:pStyle w:val="ListParagraph"/>
        <w:numPr>
          <w:ilvl w:val="2"/>
          <w:numId w:val="1"/>
        </w:numPr>
        <w:rPr>
          <w:rFonts w:eastAsiaTheme="minorEastAsia"/>
        </w:rPr>
      </w:pPr>
      <w:r w:rsidRPr="081FD1B8">
        <w:t>8400.3 Upload Tower Owner Certification Letter</w:t>
      </w:r>
    </w:p>
    <w:p w14:paraId="041CC077" w14:textId="05CFCEFA" w:rsidR="081FD1B8" w:rsidRDefault="081FD1B8" w:rsidP="081FD1B8">
      <w:pPr>
        <w:pStyle w:val="ListParagraph"/>
        <w:numPr>
          <w:ilvl w:val="3"/>
          <w:numId w:val="1"/>
        </w:numPr>
        <w:rPr>
          <w:rFonts w:eastAsiaTheme="minorEastAsia"/>
        </w:rPr>
      </w:pPr>
      <w:r w:rsidRPr="081FD1B8">
        <w:t>Role: Vendor NEPA(VNEPA)</w:t>
      </w:r>
    </w:p>
    <w:p w14:paraId="38C07773" w14:textId="3029DE41" w:rsidR="008F072C" w:rsidRDefault="081FD1B8" w:rsidP="00B02E37">
      <w:pPr>
        <w:pStyle w:val="ListParagraph"/>
        <w:numPr>
          <w:ilvl w:val="1"/>
          <w:numId w:val="1"/>
        </w:numPr>
        <w:rPr>
          <w:rFonts w:eastAsiaTheme="minorEastAsia"/>
        </w:rPr>
      </w:pPr>
      <w:r>
        <w:t>8500 – Section 106 Report Submittal Process - After the Final CD is received and NEPA is submitted, Section 106 submission process commences.</w:t>
      </w:r>
    </w:p>
    <w:p w14:paraId="42007024" w14:textId="05F8E4B5" w:rsidR="081FD1B8" w:rsidRDefault="081FD1B8" w:rsidP="081FD1B8">
      <w:pPr>
        <w:pStyle w:val="ListParagraph"/>
        <w:numPr>
          <w:ilvl w:val="2"/>
          <w:numId w:val="1"/>
        </w:numPr>
        <w:rPr>
          <w:rFonts w:eastAsiaTheme="minorEastAsia"/>
        </w:rPr>
      </w:pPr>
      <w:r>
        <w:t>8500.1 Tribal Notification to FCC</w:t>
      </w:r>
    </w:p>
    <w:p w14:paraId="398EF392" w14:textId="2BB4355C" w:rsidR="081FD1B8" w:rsidRDefault="081FD1B8" w:rsidP="081FD1B8">
      <w:pPr>
        <w:numPr>
          <w:ilvl w:val="3"/>
          <w:numId w:val="1"/>
        </w:numPr>
      </w:pPr>
      <w:r w:rsidRPr="081FD1B8">
        <w:t>Role: Vendor NEPA(VNEPA)</w:t>
      </w:r>
    </w:p>
    <w:p w14:paraId="59DDEB86" w14:textId="2A3E513C" w:rsidR="081FD1B8" w:rsidRDefault="081FD1B8" w:rsidP="081FD1B8">
      <w:pPr>
        <w:numPr>
          <w:ilvl w:val="2"/>
          <w:numId w:val="1"/>
        </w:numPr>
        <w:rPr>
          <w:rFonts w:eastAsiaTheme="minorEastAsia"/>
        </w:rPr>
      </w:pPr>
      <w:r w:rsidRPr="081FD1B8">
        <w:t>8500.2 Confirm Site Visit</w:t>
      </w:r>
    </w:p>
    <w:p w14:paraId="0FE643B1" w14:textId="7CA55D77" w:rsidR="081FD1B8" w:rsidRDefault="081FD1B8" w:rsidP="081FD1B8">
      <w:pPr>
        <w:numPr>
          <w:ilvl w:val="3"/>
          <w:numId w:val="1"/>
        </w:numPr>
      </w:pPr>
      <w:r w:rsidRPr="081FD1B8">
        <w:lastRenderedPageBreak/>
        <w:t>Role: Vendor NEPA(VNEPA)</w:t>
      </w:r>
    </w:p>
    <w:p w14:paraId="1F2791C9" w14:textId="5DFDB106" w:rsidR="081FD1B8" w:rsidRDefault="081FD1B8" w:rsidP="081FD1B8">
      <w:pPr>
        <w:numPr>
          <w:ilvl w:val="2"/>
          <w:numId w:val="1"/>
        </w:numPr>
        <w:rPr>
          <w:rFonts w:eastAsiaTheme="minorEastAsia"/>
        </w:rPr>
      </w:pPr>
      <w:r w:rsidRPr="081FD1B8">
        <w:t xml:space="preserve"> 8500.3 Upload Cultural Resource</w:t>
      </w:r>
    </w:p>
    <w:p w14:paraId="0C188440" w14:textId="09B7E6B7" w:rsidR="081FD1B8" w:rsidRDefault="081FD1B8" w:rsidP="081FD1B8">
      <w:pPr>
        <w:numPr>
          <w:ilvl w:val="3"/>
          <w:numId w:val="1"/>
        </w:numPr>
      </w:pPr>
      <w:r w:rsidRPr="081FD1B8">
        <w:t>Role: Vendor NEPA(VNEPA)</w:t>
      </w:r>
    </w:p>
    <w:p w14:paraId="2FA476F6" w14:textId="5C664985" w:rsidR="081FD1B8" w:rsidRDefault="081FD1B8" w:rsidP="081FD1B8">
      <w:pPr>
        <w:numPr>
          <w:ilvl w:val="2"/>
          <w:numId w:val="1"/>
        </w:numPr>
      </w:pPr>
      <w:r w:rsidRPr="081FD1B8">
        <w:t>8500.4 CR Checklist</w:t>
      </w:r>
    </w:p>
    <w:p w14:paraId="2C2E470B" w14:textId="14D79D75" w:rsidR="081FD1B8" w:rsidRDefault="081FD1B8" w:rsidP="081FD1B8">
      <w:pPr>
        <w:numPr>
          <w:ilvl w:val="3"/>
          <w:numId w:val="1"/>
        </w:numPr>
      </w:pPr>
      <w:r w:rsidRPr="081FD1B8">
        <w:t xml:space="preserve">Role: Vendor </w:t>
      </w:r>
      <w:proofErr w:type="gramStart"/>
      <w:r w:rsidRPr="081FD1B8">
        <w:t>NEPA(</w:t>
      </w:r>
      <w:proofErr w:type="gramEnd"/>
      <w:r w:rsidRPr="081FD1B8">
        <w:t>VNEPA</w:t>
      </w:r>
    </w:p>
    <w:p w14:paraId="3F9E39DB" w14:textId="4A1280D3" w:rsidR="081FD1B8" w:rsidRDefault="081FD1B8" w:rsidP="081FD1B8">
      <w:pPr>
        <w:numPr>
          <w:ilvl w:val="2"/>
          <w:numId w:val="1"/>
        </w:numPr>
      </w:pPr>
      <w:r w:rsidRPr="081FD1B8">
        <w:t>8500.5 Confirm CR Submitted to Tribal</w:t>
      </w:r>
    </w:p>
    <w:p w14:paraId="6A7A6500" w14:textId="7DCF8D7D" w:rsidR="081FD1B8" w:rsidRDefault="081FD1B8" w:rsidP="081FD1B8">
      <w:pPr>
        <w:numPr>
          <w:ilvl w:val="3"/>
          <w:numId w:val="1"/>
        </w:numPr>
      </w:pPr>
      <w:r w:rsidRPr="081FD1B8">
        <w:t>Role: Vendor NEPA(VNEPA)</w:t>
      </w:r>
    </w:p>
    <w:p w14:paraId="15643DE7" w14:textId="7FC798B7" w:rsidR="081FD1B8" w:rsidRDefault="081FD1B8" w:rsidP="081FD1B8">
      <w:pPr>
        <w:numPr>
          <w:ilvl w:val="2"/>
          <w:numId w:val="1"/>
        </w:numPr>
      </w:pPr>
      <w:r w:rsidRPr="081FD1B8">
        <w:t xml:space="preserve">8500.6 Tribal </w:t>
      </w:r>
      <w:proofErr w:type="spellStart"/>
      <w:r w:rsidRPr="081FD1B8">
        <w:t>Concurrance</w:t>
      </w:r>
      <w:proofErr w:type="spellEnd"/>
      <w:r w:rsidRPr="081FD1B8">
        <w:t xml:space="preserve"> Received</w:t>
      </w:r>
    </w:p>
    <w:p w14:paraId="4DDE7D03" w14:textId="4C4A08C5" w:rsidR="081FD1B8" w:rsidRDefault="081FD1B8" w:rsidP="081FD1B8">
      <w:pPr>
        <w:numPr>
          <w:ilvl w:val="3"/>
          <w:numId w:val="1"/>
        </w:numPr>
      </w:pPr>
      <w:r w:rsidRPr="081FD1B8">
        <w:t>Role: Vendor NEPA(VNEPA)</w:t>
      </w:r>
    </w:p>
    <w:p w14:paraId="2EF82FEF" w14:textId="70D0EC6D" w:rsidR="081FD1B8" w:rsidRDefault="081FD1B8" w:rsidP="081FD1B8">
      <w:pPr>
        <w:numPr>
          <w:ilvl w:val="2"/>
          <w:numId w:val="1"/>
        </w:numPr>
      </w:pPr>
      <w:r w:rsidRPr="081FD1B8">
        <w:t>8500.7 Submit FCC E106</w:t>
      </w:r>
    </w:p>
    <w:p w14:paraId="7F6E4544" w14:textId="0C936FF5" w:rsidR="081FD1B8" w:rsidRDefault="081FD1B8" w:rsidP="081FD1B8">
      <w:pPr>
        <w:numPr>
          <w:ilvl w:val="3"/>
          <w:numId w:val="1"/>
        </w:numPr>
      </w:pPr>
      <w:r w:rsidRPr="081FD1B8">
        <w:t>Role: Vendor NEPA(VNEPA)</w:t>
      </w:r>
    </w:p>
    <w:p w14:paraId="254C37E7" w14:textId="3495F047" w:rsidR="081FD1B8" w:rsidRDefault="081FD1B8" w:rsidP="081FD1B8">
      <w:pPr>
        <w:numPr>
          <w:ilvl w:val="2"/>
          <w:numId w:val="1"/>
        </w:numPr>
      </w:pPr>
      <w:r w:rsidRPr="081FD1B8">
        <w:t>8500.8 Confirm S106 Manually Submitted to SHPO</w:t>
      </w:r>
    </w:p>
    <w:p w14:paraId="17E16EC9" w14:textId="00488E71" w:rsidR="081FD1B8" w:rsidRDefault="081FD1B8" w:rsidP="081FD1B8">
      <w:pPr>
        <w:numPr>
          <w:ilvl w:val="3"/>
          <w:numId w:val="1"/>
        </w:numPr>
      </w:pPr>
      <w:r w:rsidRPr="081FD1B8">
        <w:t>Role: Vendor NEPA(VNEPA)</w:t>
      </w:r>
    </w:p>
    <w:p w14:paraId="202CF843" w14:textId="21AB0B9B" w:rsidR="081FD1B8" w:rsidRDefault="081FD1B8" w:rsidP="081FD1B8">
      <w:pPr>
        <w:numPr>
          <w:ilvl w:val="2"/>
          <w:numId w:val="1"/>
        </w:numPr>
      </w:pPr>
      <w:r w:rsidRPr="081FD1B8">
        <w:t>8500.9 Upload S106</w:t>
      </w:r>
    </w:p>
    <w:p w14:paraId="305E013C" w14:textId="11F9714E" w:rsidR="081FD1B8" w:rsidRDefault="081FD1B8" w:rsidP="081FD1B8">
      <w:pPr>
        <w:numPr>
          <w:ilvl w:val="3"/>
          <w:numId w:val="1"/>
        </w:numPr>
      </w:pPr>
      <w:r w:rsidRPr="081FD1B8">
        <w:t>Role: Vendor NEPA(VNEPA)</w:t>
      </w:r>
    </w:p>
    <w:p w14:paraId="18435C42" w14:textId="0001B674" w:rsidR="081FD1B8" w:rsidRDefault="081FD1B8" w:rsidP="081FD1B8">
      <w:pPr>
        <w:numPr>
          <w:ilvl w:val="2"/>
          <w:numId w:val="1"/>
        </w:numPr>
      </w:pPr>
      <w:r w:rsidRPr="081FD1B8">
        <w:t>8500.10 SHPO Concurrence</w:t>
      </w:r>
    </w:p>
    <w:p w14:paraId="14A9B30B" w14:textId="77438BEF" w:rsidR="081FD1B8" w:rsidRDefault="081FD1B8" w:rsidP="081FD1B8">
      <w:pPr>
        <w:pStyle w:val="ListParagraph"/>
        <w:numPr>
          <w:ilvl w:val="3"/>
          <w:numId w:val="1"/>
        </w:numPr>
        <w:rPr>
          <w:rFonts w:eastAsiaTheme="minorEastAsia"/>
        </w:rPr>
      </w:pPr>
      <w:r w:rsidRPr="081FD1B8">
        <w:t>Role: Vendor NEPA(VNEPA)</w:t>
      </w:r>
    </w:p>
    <w:p w14:paraId="77834240" w14:textId="2F0A7E5B" w:rsidR="008F072C" w:rsidRDefault="008F072C" w:rsidP="00B02E37">
      <w:pPr>
        <w:pStyle w:val="ListParagraph"/>
        <w:numPr>
          <w:ilvl w:val="1"/>
          <w:numId w:val="1"/>
        </w:numPr>
      </w:pPr>
      <w:r>
        <w:t>8600 – Section 106 Report Submittal Process – 20B</w:t>
      </w:r>
    </w:p>
    <w:p w14:paraId="663595F6" w14:textId="38E10942" w:rsidR="081FD1B8" w:rsidRDefault="081FD1B8" w:rsidP="081FD1B8">
      <w:pPr>
        <w:pStyle w:val="ListParagraph"/>
        <w:numPr>
          <w:ilvl w:val="2"/>
          <w:numId w:val="1"/>
        </w:numPr>
        <w:rPr>
          <w:rFonts w:eastAsiaTheme="minorEastAsia"/>
        </w:rPr>
      </w:pPr>
      <w:r>
        <w:t>8600.1 Draft and Upload Final Section 106 Report</w:t>
      </w:r>
    </w:p>
    <w:p w14:paraId="0883F89A" w14:textId="5E004397" w:rsidR="081FD1B8" w:rsidRDefault="081FD1B8" w:rsidP="081FD1B8">
      <w:pPr>
        <w:numPr>
          <w:ilvl w:val="3"/>
          <w:numId w:val="1"/>
        </w:numPr>
      </w:pPr>
      <w:r w:rsidRPr="081FD1B8">
        <w:t>Role: Vendor NEPA(VNEPA)</w:t>
      </w:r>
    </w:p>
    <w:p w14:paraId="114D27A7" w14:textId="1CCCED66" w:rsidR="081FD1B8" w:rsidRDefault="081FD1B8" w:rsidP="081FD1B8">
      <w:pPr>
        <w:numPr>
          <w:ilvl w:val="2"/>
          <w:numId w:val="1"/>
        </w:numPr>
        <w:rPr>
          <w:rFonts w:eastAsiaTheme="minorEastAsia"/>
        </w:rPr>
      </w:pPr>
      <w:r w:rsidRPr="081FD1B8">
        <w:t>8600.2 QA/QC Review</w:t>
      </w:r>
    </w:p>
    <w:p w14:paraId="383237E9" w14:textId="76E319B7" w:rsidR="081FD1B8" w:rsidRDefault="081FD1B8" w:rsidP="081FD1B8">
      <w:pPr>
        <w:pStyle w:val="ListParagraph"/>
        <w:numPr>
          <w:ilvl w:val="3"/>
          <w:numId w:val="1"/>
        </w:numPr>
        <w:rPr>
          <w:rFonts w:eastAsiaTheme="minorEastAsia"/>
        </w:rPr>
      </w:pPr>
      <w:r w:rsidRPr="081FD1B8">
        <w:t>Role: Vendor NEPA(VNEPA)</w:t>
      </w:r>
    </w:p>
    <w:p w14:paraId="5BCFAFEE" w14:textId="288FA68C" w:rsidR="081FD1B8" w:rsidRDefault="081FD1B8" w:rsidP="081FD1B8">
      <w:pPr>
        <w:ind w:left="1800"/>
        <w:jc w:val="center"/>
      </w:pPr>
      <w:r>
        <w:rPr>
          <w:noProof/>
          <w:lang w:eastAsia="ko-KR"/>
        </w:rPr>
        <w:drawing>
          <wp:inline distT="0" distB="0" distL="0" distR="0" wp14:anchorId="49221564" wp14:editId="186035AB">
            <wp:extent cx="4572000" cy="1562100"/>
            <wp:effectExtent l="0" t="0" r="0" b="0"/>
            <wp:docPr id="1183491099" name="Picture 7483289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328972"/>
                    <pic:cNvPicPr/>
                  </pic:nvPicPr>
                  <pic:blipFill>
                    <a:blip r:embed="rId40">
                      <a:extLst>
                        <a:ext uri="{28A0092B-C50C-407E-A947-70E740481C1C}">
                          <a14:useLocalDpi xmlns:a14="http://schemas.microsoft.com/office/drawing/2010/main" val="0"/>
                        </a:ext>
                      </a:extLst>
                    </a:blip>
                    <a:stretch>
                      <a:fillRect/>
                    </a:stretch>
                  </pic:blipFill>
                  <pic:spPr>
                    <a:xfrm>
                      <a:off x="0" y="0"/>
                      <a:ext cx="4572000" cy="1562100"/>
                    </a:xfrm>
                    <a:prstGeom prst="rect">
                      <a:avLst/>
                    </a:prstGeom>
                  </pic:spPr>
                </pic:pic>
              </a:graphicData>
            </a:graphic>
          </wp:inline>
        </w:drawing>
      </w:r>
    </w:p>
    <w:p w14:paraId="73E10412" w14:textId="7CD7407A" w:rsidR="081FD1B8" w:rsidRDefault="081FD1B8" w:rsidP="081FD1B8">
      <w:pPr>
        <w:pStyle w:val="ListParagraph"/>
        <w:numPr>
          <w:ilvl w:val="2"/>
          <w:numId w:val="1"/>
        </w:numPr>
        <w:rPr>
          <w:rFonts w:eastAsiaTheme="minorEastAsia"/>
        </w:rPr>
      </w:pPr>
      <w:r w:rsidRPr="081FD1B8">
        <w:t>8600.3 Upload Tower Owner Certification Letter</w:t>
      </w:r>
    </w:p>
    <w:p w14:paraId="7893EEBA" w14:textId="5705E4A5" w:rsidR="081FD1B8" w:rsidRDefault="081FD1B8" w:rsidP="081FD1B8">
      <w:pPr>
        <w:pStyle w:val="ListParagraph"/>
        <w:numPr>
          <w:ilvl w:val="3"/>
          <w:numId w:val="1"/>
        </w:numPr>
        <w:rPr>
          <w:rFonts w:eastAsiaTheme="minorEastAsia"/>
        </w:rPr>
      </w:pPr>
      <w:r w:rsidRPr="081FD1B8">
        <w:t>Role: Vendor NEPA(VNEPA)</w:t>
      </w:r>
    </w:p>
    <w:p w14:paraId="409E2500" w14:textId="612615BF" w:rsidR="008F072C" w:rsidRDefault="081FD1B8" w:rsidP="00B02E37">
      <w:pPr>
        <w:pStyle w:val="ListParagraph"/>
        <w:numPr>
          <w:ilvl w:val="1"/>
          <w:numId w:val="1"/>
        </w:numPr>
        <w:rPr>
          <w:rFonts w:eastAsiaTheme="minorEastAsia"/>
        </w:rPr>
      </w:pPr>
      <w:r>
        <w:lastRenderedPageBreak/>
        <w:t>8700 – RFE Compliance Analysis - RFE compliance analysis, including third-party EME assessment, commences once radio frequency configuration is finalized (15100).</w:t>
      </w:r>
    </w:p>
    <w:p w14:paraId="0EDAF7C9" w14:textId="1E197D2B" w:rsidR="081FD1B8" w:rsidRDefault="081FD1B8" w:rsidP="081FD1B8">
      <w:pPr>
        <w:pStyle w:val="ListParagraph"/>
        <w:numPr>
          <w:ilvl w:val="2"/>
          <w:numId w:val="1"/>
        </w:numPr>
        <w:rPr>
          <w:rFonts w:eastAsiaTheme="minorEastAsia"/>
        </w:rPr>
      </w:pPr>
      <w:r>
        <w:t>8700.1 RFE Study Requirements</w:t>
      </w:r>
    </w:p>
    <w:p w14:paraId="3045E8E1" w14:textId="52FE7637" w:rsidR="081FD1B8" w:rsidRDefault="081FD1B8" w:rsidP="081FD1B8">
      <w:pPr>
        <w:numPr>
          <w:ilvl w:val="3"/>
          <w:numId w:val="1"/>
        </w:numPr>
      </w:pPr>
      <w:r w:rsidRPr="081FD1B8">
        <w:t xml:space="preserve">Role: Regional RF </w:t>
      </w:r>
      <w:proofErr w:type="gramStart"/>
      <w:r w:rsidRPr="081FD1B8">
        <w:t>Engineering(</w:t>
      </w:r>
      <w:proofErr w:type="gramEnd"/>
      <w:r w:rsidRPr="081FD1B8">
        <w:t>RRFE)</w:t>
      </w:r>
    </w:p>
    <w:p w14:paraId="2F6BFA55" w14:textId="576578C2" w:rsidR="081FD1B8" w:rsidRDefault="081FD1B8" w:rsidP="081FD1B8">
      <w:pPr>
        <w:numPr>
          <w:ilvl w:val="2"/>
          <w:numId w:val="1"/>
        </w:numPr>
      </w:pPr>
      <w:r w:rsidRPr="081FD1B8">
        <w:t>8700.2 3rd Party EME Assessment</w:t>
      </w:r>
    </w:p>
    <w:p w14:paraId="4FC3C84E" w14:textId="4BD29B4F" w:rsidR="081FD1B8" w:rsidRDefault="081FD1B8" w:rsidP="081FD1B8">
      <w:pPr>
        <w:numPr>
          <w:ilvl w:val="3"/>
          <w:numId w:val="1"/>
        </w:numPr>
      </w:pPr>
      <w:r w:rsidRPr="081FD1B8">
        <w:t xml:space="preserve">Role: Regional RF </w:t>
      </w:r>
      <w:proofErr w:type="gramStart"/>
      <w:r w:rsidRPr="081FD1B8">
        <w:t>Engineering(</w:t>
      </w:r>
      <w:proofErr w:type="gramEnd"/>
      <w:r w:rsidRPr="081FD1B8">
        <w:t>RRFE)</w:t>
      </w:r>
    </w:p>
    <w:p w14:paraId="3908DDC5" w14:textId="2EAA101D" w:rsidR="081FD1B8" w:rsidRDefault="081FD1B8" w:rsidP="081FD1B8">
      <w:pPr>
        <w:numPr>
          <w:ilvl w:val="2"/>
          <w:numId w:val="1"/>
        </w:numPr>
      </w:pPr>
      <w:r w:rsidRPr="081FD1B8">
        <w:t>8700.3 RFE Compliance Analysis</w:t>
      </w:r>
    </w:p>
    <w:p w14:paraId="2D650389" w14:textId="48C47F14" w:rsidR="081FD1B8" w:rsidRDefault="081FD1B8" w:rsidP="081FD1B8">
      <w:pPr>
        <w:numPr>
          <w:ilvl w:val="3"/>
          <w:numId w:val="1"/>
        </w:numPr>
      </w:pPr>
      <w:r w:rsidRPr="081FD1B8">
        <w:t xml:space="preserve">Role: Regional RF </w:t>
      </w:r>
      <w:proofErr w:type="gramStart"/>
      <w:r w:rsidRPr="081FD1B8">
        <w:t>Engineering(</w:t>
      </w:r>
      <w:proofErr w:type="gramEnd"/>
      <w:r w:rsidRPr="081FD1B8">
        <w:t>RRFE)</w:t>
      </w:r>
    </w:p>
    <w:p w14:paraId="26902783" w14:textId="23FE7E6D" w:rsidR="081FD1B8" w:rsidRDefault="081FD1B8" w:rsidP="081FD1B8">
      <w:pPr>
        <w:numPr>
          <w:ilvl w:val="2"/>
          <w:numId w:val="1"/>
        </w:numPr>
      </w:pPr>
      <w:r w:rsidRPr="081FD1B8">
        <w:t>8700.4 iBwave Electromagnetic Field Report</w:t>
      </w:r>
    </w:p>
    <w:p w14:paraId="0E0F6A2D" w14:textId="0D136006" w:rsidR="081FD1B8" w:rsidRDefault="081FD1B8" w:rsidP="081FD1B8">
      <w:pPr>
        <w:numPr>
          <w:ilvl w:val="3"/>
          <w:numId w:val="1"/>
        </w:numPr>
      </w:pPr>
      <w:r w:rsidRPr="081FD1B8">
        <w:t xml:space="preserve">Role: Regional RF </w:t>
      </w:r>
      <w:proofErr w:type="gramStart"/>
      <w:r w:rsidRPr="081FD1B8">
        <w:t>Engineering(</w:t>
      </w:r>
      <w:proofErr w:type="gramEnd"/>
      <w:r w:rsidRPr="081FD1B8">
        <w:t>RRFE)</w:t>
      </w:r>
    </w:p>
    <w:p w14:paraId="3C7DA86B" w14:textId="108B0B45" w:rsidR="081FD1B8" w:rsidRDefault="081FD1B8" w:rsidP="081FD1B8">
      <w:pPr>
        <w:numPr>
          <w:ilvl w:val="2"/>
          <w:numId w:val="1"/>
        </w:numPr>
      </w:pPr>
      <w:r w:rsidRPr="081FD1B8">
        <w:t xml:space="preserve">8700.5 </w:t>
      </w:r>
      <w:proofErr w:type="spellStart"/>
      <w:r w:rsidRPr="081FD1B8">
        <w:t>RoofView</w:t>
      </w:r>
      <w:proofErr w:type="spellEnd"/>
      <w:r w:rsidRPr="081FD1B8">
        <w:t xml:space="preserve"> Model + RF Checklist</w:t>
      </w:r>
    </w:p>
    <w:p w14:paraId="0DBF6287" w14:textId="70FD8EEC" w:rsidR="081FD1B8" w:rsidRDefault="081FD1B8" w:rsidP="081FD1B8">
      <w:pPr>
        <w:pStyle w:val="ListParagraph"/>
        <w:numPr>
          <w:ilvl w:val="3"/>
          <w:numId w:val="1"/>
        </w:numPr>
        <w:rPr>
          <w:rFonts w:eastAsiaTheme="minorEastAsia"/>
        </w:rPr>
      </w:pPr>
      <w:r w:rsidRPr="081FD1B8">
        <w:t xml:space="preserve">Role: Regional RF </w:t>
      </w:r>
      <w:proofErr w:type="gramStart"/>
      <w:r w:rsidRPr="081FD1B8">
        <w:t>Engineering(</w:t>
      </w:r>
      <w:proofErr w:type="gramEnd"/>
      <w:r w:rsidRPr="081FD1B8">
        <w:t>RRFE)</w:t>
      </w:r>
    </w:p>
    <w:p w14:paraId="24F570D2" w14:textId="181E61F6" w:rsidR="008F072C" w:rsidRDefault="008F072C" w:rsidP="00B02E37">
      <w:pPr>
        <w:pStyle w:val="ListParagraph"/>
        <w:numPr>
          <w:ilvl w:val="1"/>
          <w:numId w:val="1"/>
        </w:numPr>
      </w:pPr>
      <w:r>
        <w:t>8800 – Intermodulation Study Complete</w:t>
      </w:r>
    </w:p>
    <w:p w14:paraId="2907C4F8" w14:textId="559F08BD" w:rsidR="081FD1B8" w:rsidRDefault="081FD1B8" w:rsidP="081FD1B8">
      <w:pPr>
        <w:pStyle w:val="ListParagraph"/>
        <w:numPr>
          <w:ilvl w:val="2"/>
          <w:numId w:val="1"/>
        </w:numPr>
        <w:rPr>
          <w:rFonts w:eastAsiaTheme="minorEastAsia"/>
        </w:rPr>
      </w:pPr>
      <w:r>
        <w:t xml:space="preserve">8800.1 </w:t>
      </w:r>
      <w:proofErr w:type="spellStart"/>
      <w:r>
        <w:t>Intermod</w:t>
      </w:r>
      <w:proofErr w:type="spellEnd"/>
      <w:r>
        <w:t xml:space="preserve"> Study Requirements</w:t>
      </w:r>
    </w:p>
    <w:p w14:paraId="7F235008" w14:textId="67793E5E" w:rsidR="081FD1B8" w:rsidRDefault="081FD1B8" w:rsidP="081FD1B8">
      <w:pPr>
        <w:numPr>
          <w:ilvl w:val="3"/>
          <w:numId w:val="1"/>
        </w:numPr>
      </w:pPr>
      <w:r w:rsidRPr="081FD1B8">
        <w:t xml:space="preserve">Role: Regional RF </w:t>
      </w:r>
      <w:proofErr w:type="gramStart"/>
      <w:r w:rsidRPr="081FD1B8">
        <w:t>Engineering(</w:t>
      </w:r>
      <w:proofErr w:type="gramEnd"/>
      <w:r w:rsidRPr="081FD1B8">
        <w:t>RRFE)</w:t>
      </w:r>
    </w:p>
    <w:p w14:paraId="062CC68F" w14:textId="012D887B" w:rsidR="081FD1B8" w:rsidRDefault="081FD1B8" w:rsidP="081FD1B8">
      <w:pPr>
        <w:numPr>
          <w:ilvl w:val="2"/>
          <w:numId w:val="1"/>
        </w:numPr>
      </w:pPr>
      <w:r w:rsidRPr="081FD1B8">
        <w:t xml:space="preserve">8800.2 </w:t>
      </w:r>
      <w:proofErr w:type="spellStart"/>
      <w:r w:rsidRPr="081FD1B8">
        <w:t>Intermod</w:t>
      </w:r>
      <w:proofErr w:type="spellEnd"/>
      <w:r w:rsidRPr="081FD1B8">
        <w:t xml:space="preserve"> Study</w:t>
      </w:r>
    </w:p>
    <w:p w14:paraId="047C6214" w14:textId="382AB8EB" w:rsidR="081FD1B8" w:rsidRDefault="081FD1B8" w:rsidP="081FD1B8">
      <w:pPr>
        <w:pStyle w:val="ListParagraph"/>
        <w:numPr>
          <w:ilvl w:val="3"/>
          <w:numId w:val="1"/>
        </w:numPr>
        <w:rPr>
          <w:rFonts w:eastAsiaTheme="minorEastAsia"/>
        </w:rPr>
      </w:pPr>
      <w:r w:rsidRPr="081FD1B8">
        <w:t xml:space="preserve">Role: Regional RF </w:t>
      </w:r>
      <w:proofErr w:type="gramStart"/>
      <w:r w:rsidRPr="081FD1B8">
        <w:t>Engineering(</w:t>
      </w:r>
      <w:proofErr w:type="gramEnd"/>
      <w:r w:rsidRPr="081FD1B8">
        <w:t>RRFE)</w:t>
      </w:r>
    </w:p>
    <w:p w14:paraId="60A0E2D2" w14:textId="045C6153" w:rsidR="008F072C" w:rsidRDefault="008F072C" w:rsidP="00B02E37">
      <w:pPr>
        <w:pStyle w:val="ListParagraph"/>
        <w:numPr>
          <w:ilvl w:val="1"/>
          <w:numId w:val="1"/>
        </w:numPr>
      </w:pPr>
      <w:r>
        <w:t>8900 – Title Cured</w:t>
      </w:r>
      <w:r w:rsidR="081FD1B8">
        <w:t xml:space="preserve"> </w:t>
      </w:r>
    </w:p>
    <w:p w14:paraId="42184516" w14:textId="66BFA70B" w:rsidR="081FD1B8" w:rsidRDefault="081FD1B8" w:rsidP="081FD1B8">
      <w:pPr>
        <w:pStyle w:val="ListParagraph"/>
        <w:numPr>
          <w:ilvl w:val="2"/>
          <w:numId w:val="1"/>
        </w:numPr>
        <w:rPr>
          <w:rFonts w:eastAsiaTheme="minorEastAsia"/>
        </w:rPr>
      </w:pPr>
      <w:r>
        <w:t>8900.1 Title Curative Action Complete Memo</w:t>
      </w:r>
    </w:p>
    <w:p w14:paraId="38B83952" w14:textId="5BE43603"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r>
        <w:tab/>
      </w:r>
    </w:p>
    <w:p w14:paraId="75F39CC9" w14:textId="71FA01B5" w:rsidR="081FD1B8" w:rsidRDefault="081FD1B8" w:rsidP="081FD1B8">
      <w:pPr>
        <w:numPr>
          <w:ilvl w:val="2"/>
          <w:numId w:val="1"/>
        </w:numPr>
      </w:pPr>
      <w:r w:rsidRPr="081FD1B8">
        <w:t>8900.2 RE Approval</w:t>
      </w:r>
    </w:p>
    <w:p w14:paraId="4D6BC1F7" w14:textId="0AF0089D" w:rsidR="081FD1B8" w:rsidRDefault="081FD1B8" w:rsidP="081FD1B8">
      <w:pPr>
        <w:pStyle w:val="ListParagraph"/>
        <w:numPr>
          <w:ilvl w:val="3"/>
          <w:numId w:val="1"/>
        </w:numPr>
        <w:rPr>
          <w:rFonts w:eastAsiaTheme="minorEastAsia"/>
        </w:rPr>
      </w:pPr>
      <w:r w:rsidRPr="081FD1B8">
        <w:t>Role: Regional Real Estate Specialist (RRES)</w:t>
      </w:r>
    </w:p>
    <w:p w14:paraId="2F46FC46" w14:textId="562724A4" w:rsidR="008F072C" w:rsidRDefault="008F072C" w:rsidP="00B02E37">
      <w:pPr>
        <w:pStyle w:val="ListParagraph"/>
        <w:numPr>
          <w:ilvl w:val="1"/>
          <w:numId w:val="1"/>
        </w:numPr>
      </w:pPr>
      <w:r>
        <w:t>9000 – Title Complete</w:t>
      </w:r>
    </w:p>
    <w:p w14:paraId="36B58EC1" w14:textId="0E9294A9" w:rsidR="008F072C" w:rsidRDefault="008F072C" w:rsidP="00B02E37">
      <w:pPr>
        <w:pStyle w:val="ListParagraph"/>
        <w:numPr>
          <w:ilvl w:val="1"/>
          <w:numId w:val="1"/>
        </w:numPr>
      </w:pPr>
      <w:r>
        <w:t>9100 – Utility Information Received</w:t>
      </w:r>
    </w:p>
    <w:p w14:paraId="1F94D011" w14:textId="32FC7C4A" w:rsidR="081FD1B8" w:rsidRDefault="081FD1B8" w:rsidP="081FD1B8">
      <w:pPr>
        <w:pStyle w:val="ListParagraph"/>
        <w:numPr>
          <w:ilvl w:val="2"/>
          <w:numId w:val="1"/>
        </w:numPr>
        <w:rPr>
          <w:rFonts w:eastAsiaTheme="minorEastAsia"/>
        </w:rPr>
      </w:pPr>
      <w:r>
        <w:t>9100.1 Power Information Form</w:t>
      </w:r>
    </w:p>
    <w:p w14:paraId="4591C025" w14:textId="135ADDE3"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16F0DD76" w14:textId="3FDB2272" w:rsidR="081FD1B8" w:rsidRDefault="081FD1B8" w:rsidP="081FD1B8">
      <w:pPr>
        <w:numPr>
          <w:ilvl w:val="2"/>
          <w:numId w:val="1"/>
        </w:numPr>
      </w:pPr>
      <w:r w:rsidRPr="081FD1B8">
        <w:t>9100.2 Power Drawing from Utility Company</w:t>
      </w:r>
    </w:p>
    <w:p w14:paraId="430F939B" w14:textId="21B2C12A"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p>
    <w:p w14:paraId="285DD763" w14:textId="45463466" w:rsidR="008F072C" w:rsidRDefault="081FD1B8" w:rsidP="00B02E37">
      <w:pPr>
        <w:pStyle w:val="ListParagraph"/>
        <w:numPr>
          <w:ilvl w:val="1"/>
          <w:numId w:val="1"/>
        </w:numPr>
        <w:rPr>
          <w:rFonts w:eastAsiaTheme="minorEastAsia"/>
        </w:rPr>
      </w:pPr>
      <w:r>
        <w:t xml:space="preserve">9200 – Subordination Non-Disturbance and Attornment Agreement - Real-estate subordination, non-disturbance and attorney </w:t>
      </w:r>
      <w:proofErr w:type="spellStart"/>
      <w:r>
        <w:t>aggrement</w:t>
      </w:r>
      <w:proofErr w:type="spellEnd"/>
      <w:r>
        <w:t>, commences following title curative action complete.</w:t>
      </w:r>
    </w:p>
    <w:p w14:paraId="2FAAFA09" w14:textId="171C3368" w:rsidR="081FD1B8" w:rsidRDefault="081FD1B8" w:rsidP="081FD1B8">
      <w:pPr>
        <w:pStyle w:val="ListParagraph"/>
        <w:numPr>
          <w:ilvl w:val="2"/>
          <w:numId w:val="1"/>
        </w:numPr>
        <w:rPr>
          <w:rFonts w:eastAsiaTheme="minorEastAsia"/>
        </w:rPr>
      </w:pPr>
      <w:r>
        <w:t>9200.1 Subordination, Non-Disturbance and Attornment Agreement</w:t>
      </w:r>
    </w:p>
    <w:p w14:paraId="373ADA3D" w14:textId="48CA9750"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p>
    <w:p w14:paraId="5B869EDC" w14:textId="639CC0E3" w:rsidR="008F072C" w:rsidRDefault="081FD1B8" w:rsidP="00B02E37">
      <w:pPr>
        <w:pStyle w:val="ListParagraph"/>
        <w:numPr>
          <w:ilvl w:val="1"/>
          <w:numId w:val="1"/>
        </w:numPr>
        <w:rPr>
          <w:rFonts w:eastAsiaTheme="minorEastAsia"/>
        </w:rPr>
      </w:pPr>
      <w:r>
        <w:lastRenderedPageBreak/>
        <w:t>9300 – Lease Setup - Configuration of lease, commences following area compliance review.</w:t>
      </w:r>
    </w:p>
    <w:p w14:paraId="65BEF657" w14:textId="7B2D1590" w:rsidR="081FD1B8" w:rsidRDefault="081FD1B8" w:rsidP="081FD1B8">
      <w:pPr>
        <w:pStyle w:val="ListParagraph"/>
        <w:numPr>
          <w:ilvl w:val="2"/>
          <w:numId w:val="1"/>
        </w:numPr>
        <w:rPr>
          <w:rFonts w:eastAsiaTheme="minorEastAsia"/>
        </w:rPr>
      </w:pPr>
      <w:r>
        <w:t>9300.1 Lease Set-up Form</w:t>
      </w:r>
    </w:p>
    <w:p w14:paraId="148DC368" w14:textId="1472DC4B"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p>
    <w:p w14:paraId="096023C3" w14:textId="045F2C2F" w:rsidR="008F072C" w:rsidRDefault="081FD1B8" w:rsidP="00B02E37">
      <w:pPr>
        <w:pStyle w:val="ListParagraph"/>
        <w:numPr>
          <w:ilvl w:val="1"/>
          <w:numId w:val="1"/>
        </w:numPr>
        <w:rPr>
          <w:rFonts w:eastAsiaTheme="minorEastAsia"/>
        </w:rPr>
      </w:pPr>
      <w:r>
        <w:t>9400 – Draft Ground Lease - Create ground lease agreement in accordance with lease set-up.</w:t>
      </w:r>
    </w:p>
    <w:p w14:paraId="148DCC23" w14:textId="0A20E5F8" w:rsidR="081FD1B8" w:rsidRDefault="081FD1B8" w:rsidP="081FD1B8">
      <w:pPr>
        <w:pStyle w:val="ListParagraph"/>
        <w:numPr>
          <w:ilvl w:val="2"/>
          <w:numId w:val="1"/>
        </w:numPr>
        <w:rPr>
          <w:rFonts w:eastAsiaTheme="minorEastAsia"/>
        </w:rPr>
      </w:pPr>
      <w:r>
        <w:t>9400.1 Draft Ground Lease</w:t>
      </w:r>
    </w:p>
    <w:p w14:paraId="1AE530E2" w14:textId="25CB224A"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p>
    <w:p w14:paraId="20A2661F" w14:textId="170D06AD" w:rsidR="008F072C" w:rsidRDefault="081FD1B8" w:rsidP="00B02E37">
      <w:pPr>
        <w:pStyle w:val="ListParagraph"/>
        <w:numPr>
          <w:ilvl w:val="1"/>
          <w:numId w:val="1"/>
        </w:numPr>
        <w:rPr>
          <w:rFonts w:eastAsiaTheme="minorEastAsia"/>
        </w:rPr>
      </w:pPr>
      <w:r>
        <w:t xml:space="preserve">9500 – Draft Tower Lease - Create tower lease agreement in accordance with lease set-up. </w:t>
      </w:r>
    </w:p>
    <w:p w14:paraId="2AD070AC" w14:textId="545F13B9" w:rsidR="081FD1B8" w:rsidRDefault="081FD1B8" w:rsidP="081FD1B8">
      <w:pPr>
        <w:pStyle w:val="ListParagraph"/>
        <w:numPr>
          <w:ilvl w:val="2"/>
          <w:numId w:val="1"/>
        </w:numPr>
        <w:rPr>
          <w:rFonts w:eastAsiaTheme="minorEastAsia"/>
        </w:rPr>
      </w:pPr>
      <w:r>
        <w:t>9500.1 Draft Tower Lease</w:t>
      </w:r>
    </w:p>
    <w:p w14:paraId="3A6797A9" w14:textId="2AF8B3AB"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p>
    <w:p w14:paraId="79BAF8A2" w14:textId="21368017" w:rsidR="008F072C" w:rsidRDefault="081FD1B8" w:rsidP="00B02E37">
      <w:pPr>
        <w:pStyle w:val="ListParagraph"/>
        <w:numPr>
          <w:ilvl w:val="1"/>
          <w:numId w:val="1"/>
        </w:numPr>
        <w:rPr>
          <w:rFonts w:eastAsiaTheme="minorEastAsia"/>
        </w:rPr>
      </w:pPr>
      <w:r>
        <w:t>9600 – Draft Water Tank Lease - Create water tank lease agreement in accordance with lease set-up.</w:t>
      </w:r>
    </w:p>
    <w:p w14:paraId="1365712B" w14:textId="3A74FAB1" w:rsidR="081FD1B8" w:rsidRDefault="081FD1B8" w:rsidP="081FD1B8">
      <w:pPr>
        <w:pStyle w:val="ListParagraph"/>
        <w:numPr>
          <w:ilvl w:val="2"/>
          <w:numId w:val="1"/>
        </w:numPr>
        <w:rPr>
          <w:rFonts w:eastAsiaTheme="minorEastAsia"/>
        </w:rPr>
      </w:pPr>
      <w:r>
        <w:t>9600.1 Draft Water Tank Lease</w:t>
      </w:r>
    </w:p>
    <w:p w14:paraId="12599CB5" w14:textId="5352DA5E"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p>
    <w:p w14:paraId="1841B856" w14:textId="5EDB5297" w:rsidR="008F072C" w:rsidRDefault="081FD1B8" w:rsidP="00B02E37">
      <w:pPr>
        <w:pStyle w:val="ListParagraph"/>
        <w:numPr>
          <w:ilvl w:val="1"/>
          <w:numId w:val="1"/>
        </w:numPr>
        <w:rPr>
          <w:rFonts w:eastAsiaTheme="minorEastAsia"/>
        </w:rPr>
      </w:pPr>
      <w:r>
        <w:t xml:space="preserve">9700 – Draft Rooftop Lease - Create rooftop lease agreement in accordance with lease set-up. </w:t>
      </w:r>
    </w:p>
    <w:p w14:paraId="745A5A6D" w14:textId="069B489F" w:rsidR="081FD1B8" w:rsidRDefault="081FD1B8" w:rsidP="081FD1B8">
      <w:pPr>
        <w:pStyle w:val="ListParagraph"/>
        <w:numPr>
          <w:ilvl w:val="2"/>
          <w:numId w:val="1"/>
        </w:numPr>
        <w:rPr>
          <w:rFonts w:eastAsiaTheme="minorEastAsia"/>
        </w:rPr>
      </w:pPr>
      <w:r>
        <w:t>9700.1 Draft Rooftop Lease</w:t>
      </w:r>
    </w:p>
    <w:p w14:paraId="20F40118" w14:textId="4740FE4D"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p>
    <w:p w14:paraId="31B4C5FE" w14:textId="2C0EDE52" w:rsidR="008F072C" w:rsidRDefault="081FD1B8" w:rsidP="00B02E37">
      <w:pPr>
        <w:pStyle w:val="ListParagraph"/>
        <w:numPr>
          <w:ilvl w:val="1"/>
          <w:numId w:val="1"/>
        </w:numPr>
        <w:rPr>
          <w:rFonts w:eastAsiaTheme="minorEastAsia"/>
        </w:rPr>
      </w:pPr>
      <w:r>
        <w:t>9800 – Draft SLA - Create service labor agreement in accordance with lease set-up.</w:t>
      </w:r>
    </w:p>
    <w:p w14:paraId="08CFB55F" w14:textId="4F1B34C6" w:rsidR="081FD1B8" w:rsidRDefault="081FD1B8" w:rsidP="081FD1B8">
      <w:pPr>
        <w:pStyle w:val="ListParagraph"/>
        <w:numPr>
          <w:ilvl w:val="2"/>
          <w:numId w:val="1"/>
        </w:numPr>
        <w:rPr>
          <w:rFonts w:eastAsiaTheme="minorEastAsia"/>
        </w:rPr>
      </w:pPr>
      <w:r>
        <w:t>9800.1 Draft SLA</w:t>
      </w:r>
    </w:p>
    <w:p w14:paraId="2B3D9112" w14:textId="3E5A2BA3"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p>
    <w:p w14:paraId="04660B79" w14:textId="5AD75C98" w:rsidR="008F072C" w:rsidRDefault="081FD1B8" w:rsidP="00B02E37">
      <w:pPr>
        <w:pStyle w:val="ListParagraph"/>
        <w:numPr>
          <w:ilvl w:val="1"/>
          <w:numId w:val="1"/>
        </w:numPr>
        <w:rPr>
          <w:rFonts w:eastAsiaTheme="minorEastAsia"/>
        </w:rPr>
      </w:pPr>
      <w:r>
        <w:t>9900 – Draft Access Agreement - Create access agreement in accordance with lease set-up.</w:t>
      </w:r>
    </w:p>
    <w:p w14:paraId="682E9DF9" w14:textId="2F6013CB" w:rsidR="081FD1B8" w:rsidRDefault="081FD1B8" w:rsidP="081FD1B8">
      <w:pPr>
        <w:pStyle w:val="ListParagraph"/>
        <w:numPr>
          <w:ilvl w:val="2"/>
          <w:numId w:val="1"/>
        </w:numPr>
        <w:rPr>
          <w:rFonts w:eastAsiaTheme="minorEastAsia"/>
        </w:rPr>
      </w:pPr>
      <w:r>
        <w:t>9900.1 Draft Access Agreement</w:t>
      </w:r>
    </w:p>
    <w:p w14:paraId="12B2CFD2" w14:textId="34B00092"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p>
    <w:p w14:paraId="2A21A1AA" w14:textId="1885795A" w:rsidR="008F072C" w:rsidRDefault="081FD1B8" w:rsidP="00B02E37">
      <w:pPr>
        <w:pStyle w:val="ListParagraph"/>
        <w:numPr>
          <w:ilvl w:val="1"/>
          <w:numId w:val="1"/>
        </w:numPr>
        <w:rPr>
          <w:rFonts w:eastAsiaTheme="minorEastAsia"/>
        </w:rPr>
      </w:pPr>
      <w:r>
        <w:t>10000 – Draft Easement Agreement - Create easement agreement in accordance with lease set-up.</w:t>
      </w:r>
    </w:p>
    <w:p w14:paraId="28C46A82" w14:textId="02C9B926" w:rsidR="081FD1B8" w:rsidRDefault="081FD1B8" w:rsidP="081FD1B8">
      <w:pPr>
        <w:pStyle w:val="ListParagraph"/>
        <w:numPr>
          <w:ilvl w:val="2"/>
          <w:numId w:val="1"/>
        </w:numPr>
        <w:rPr>
          <w:rFonts w:eastAsiaTheme="minorEastAsia"/>
        </w:rPr>
      </w:pPr>
      <w:r>
        <w:t>10000.1 Draft Easement Agreement</w:t>
      </w:r>
    </w:p>
    <w:p w14:paraId="2F030CAE" w14:textId="6DEF8779"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p>
    <w:p w14:paraId="2889BAD3" w14:textId="79BA8304" w:rsidR="008F072C" w:rsidRDefault="081FD1B8" w:rsidP="00B02E37">
      <w:pPr>
        <w:pStyle w:val="ListParagraph"/>
        <w:numPr>
          <w:ilvl w:val="1"/>
          <w:numId w:val="1"/>
        </w:numPr>
        <w:rPr>
          <w:rFonts w:eastAsiaTheme="minorEastAsia"/>
        </w:rPr>
      </w:pPr>
      <w:r>
        <w:t>10100 – Draft Utility Tower Lease - Create utility tower lease agreement in accordance with lease set-up.</w:t>
      </w:r>
    </w:p>
    <w:p w14:paraId="48CC68AE" w14:textId="3928FBBD" w:rsidR="081FD1B8" w:rsidRDefault="081FD1B8" w:rsidP="081FD1B8">
      <w:pPr>
        <w:pStyle w:val="ListParagraph"/>
        <w:numPr>
          <w:ilvl w:val="2"/>
          <w:numId w:val="1"/>
        </w:numPr>
        <w:rPr>
          <w:rFonts w:eastAsiaTheme="minorEastAsia"/>
        </w:rPr>
      </w:pPr>
      <w:r>
        <w:t>10100.1 Draft Utility Tower Lease</w:t>
      </w:r>
    </w:p>
    <w:p w14:paraId="2F4B9942" w14:textId="7336D5B6"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p>
    <w:p w14:paraId="30DE0FE9" w14:textId="5B70624E" w:rsidR="008F072C" w:rsidRDefault="081FD1B8" w:rsidP="00B02E37">
      <w:pPr>
        <w:pStyle w:val="ListParagraph"/>
        <w:numPr>
          <w:ilvl w:val="1"/>
          <w:numId w:val="1"/>
        </w:numPr>
        <w:rPr>
          <w:rFonts w:eastAsiaTheme="minorEastAsia"/>
        </w:rPr>
      </w:pPr>
      <w:r>
        <w:t>10200 – Draft First Amendment - Create first amendment agreement in accordance with lease set-up.</w:t>
      </w:r>
    </w:p>
    <w:p w14:paraId="72E16574" w14:textId="3A6EE820" w:rsidR="081FD1B8" w:rsidRDefault="081FD1B8" w:rsidP="081FD1B8">
      <w:pPr>
        <w:pStyle w:val="ListParagraph"/>
        <w:numPr>
          <w:ilvl w:val="2"/>
          <w:numId w:val="1"/>
        </w:numPr>
        <w:rPr>
          <w:rFonts w:eastAsiaTheme="minorEastAsia"/>
        </w:rPr>
      </w:pPr>
      <w:r>
        <w:t>10200.1 Draft First Amendment</w:t>
      </w:r>
    </w:p>
    <w:p w14:paraId="10BE8E83" w14:textId="023B149C"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r>
        <w:tab/>
      </w:r>
    </w:p>
    <w:p w14:paraId="626D8888" w14:textId="11FDD0B0" w:rsidR="008F072C" w:rsidRDefault="081FD1B8" w:rsidP="00B02E37">
      <w:pPr>
        <w:pStyle w:val="ListParagraph"/>
        <w:numPr>
          <w:ilvl w:val="1"/>
          <w:numId w:val="1"/>
        </w:numPr>
        <w:rPr>
          <w:rFonts w:eastAsiaTheme="minorEastAsia"/>
        </w:rPr>
      </w:pPr>
      <w:r>
        <w:t>10300 – Draft Second Amendment - Create second amendment agreement in accordance with lease set-up.</w:t>
      </w:r>
    </w:p>
    <w:p w14:paraId="0D27FF99" w14:textId="03F09D7B" w:rsidR="081FD1B8" w:rsidRDefault="081FD1B8" w:rsidP="081FD1B8">
      <w:pPr>
        <w:pStyle w:val="ListParagraph"/>
        <w:numPr>
          <w:ilvl w:val="2"/>
          <w:numId w:val="1"/>
        </w:numPr>
        <w:rPr>
          <w:rFonts w:eastAsiaTheme="minorEastAsia"/>
        </w:rPr>
      </w:pPr>
      <w:r>
        <w:t>10300.1 Draft Second Amendment</w:t>
      </w:r>
    </w:p>
    <w:p w14:paraId="3E35C11B" w14:textId="698AEC63"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p>
    <w:p w14:paraId="348AFB5C" w14:textId="2EA918E4" w:rsidR="008F072C" w:rsidRDefault="081FD1B8" w:rsidP="00B02E37">
      <w:pPr>
        <w:pStyle w:val="ListParagraph"/>
        <w:numPr>
          <w:ilvl w:val="1"/>
          <w:numId w:val="1"/>
        </w:numPr>
        <w:rPr>
          <w:rFonts w:eastAsiaTheme="minorEastAsia"/>
        </w:rPr>
      </w:pPr>
      <w:r>
        <w:lastRenderedPageBreak/>
        <w:t>10400 – Draft Option Agreement - Create option agreement in accordance with lease set-up.</w:t>
      </w:r>
    </w:p>
    <w:p w14:paraId="515FB3CF" w14:textId="0858FFF1" w:rsidR="081FD1B8" w:rsidRDefault="081FD1B8" w:rsidP="081FD1B8">
      <w:pPr>
        <w:pStyle w:val="ListParagraph"/>
        <w:numPr>
          <w:ilvl w:val="2"/>
          <w:numId w:val="1"/>
        </w:numPr>
        <w:rPr>
          <w:rFonts w:eastAsiaTheme="minorEastAsia"/>
        </w:rPr>
      </w:pPr>
      <w:r>
        <w:t>10400.1 Draft Option Agreement</w:t>
      </w:r>
    </w:p>
    <w:p w14:paraId="5DA12ADB" w14:textId="71D8D31E"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p>
    <w:p w14:paraId="3F330561" w14:textId="2F72E267" w:rsidR="008F072C" w:rsidRDefault="081FD1B8" w:rsidP="00B02E37">
      <w:pPr>
        <w:pStyle w:val="ListParagraph"/>
        <w:numPr>
          <w:ilvl w:val="1"/>
          <w:numId w:val="1"/>
        </w:numPr>
        <w:rPr>
          <w:rFonts w:eastAsiaTheme="minorEastAsia"/>
        </w:rPr>
      </w:pPr>
      <w:r>
        <w:t xml:space="preserve">10500 – Draft Other Agreement - Create other agreement in accordance with lease set-up. </w:t>
      </w:r>
    </w:p>
    <w:p w14:paraId="59C8BD3F" w14:textId="375F0068" w:rsidR="081FD1B8" w:rsidRDefault="081FD1B8" w:rsidP="081FD1B8">
      <w:pPr>
        <w:pStyle w:val="ListParagraph"/>
        <w:numPr>
          <w:ilvl w:val="2"/>
          <w:numId w:val="1"/>
        </w:numPr>
        <w:rPr>
          <w:rFonts w:eastAsiaTheme="minorEastAsia"/>
        </w:rPr>
      </w:pPr>
      <w:r>
        <w:t>10500.1 Draft Other Agreement</w:t>
      </w:r>
    </w:p>
    <w:p w14:paraId="0C936408" w14:textId="372B7CDE"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p>
    <w:p w14:paraId="6D064333" w14:textId="7AEA55E7" w:rsidR="008F072C" w:rsidRDefault="008F072C" w:rsidP="00B02E37">
      <w:pPr>
        <w:pStyle w:val="ListParagraph"/>
        <w:numPr>
          <w:ilvl w:val="1"/>
          <w:numId w:val="1"/>
        </w:numPr>
        <w:rPr>
          <w:rFonts w:eastAsiaTheme="minorEastAsia"/>
        </w:rPr>
      </w:pPr>
      <w:r>
        <w:t>10600 – Landlord W9 &amp; Certificate of Insurance</w:t>
      </w:r>
      <w:r w:rsidR="081FD1B8">
        <w:t xml:space="preserve"> - Create landlord vendor forms in accordance with lease set-up.</w:t>
      </w:r>
    </w:p>
    <w:p w14:paraId="11CB81C8" w14:textId="78234A11" w:rsidR="081FD1B8" w:rsidRDefault="081FD1B8" w:rsidP="081FD1B8">
      <w:pPr>
        <w:pStyle w:val="ListParagraph"/>
        <w:numPr>
          <w:ilvl w:val="2"/>
          <w:numId w:val="1"/>
        </w:numPr>
        <w:rPr>
          <w:rFonts w:eastAsiaTheme="minorEastAsia"/>
        </w:rPr>
      </w:pPr>
      <w:r>
        <w:t>10600.1 Ground - Landlord Vendor Forms - W-9</w:t>
      </w:r>
    </w:p>
    <w:p w14:paraId="45B656EE" w14:textId="5E190D5E"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21EE1EAB" w14:textId="3271565A" w:rsidR="081FD1B8" w:rsidRDefault="081FD1B8" w:rsidP="081FD1B8">
      <w:pPr>
        <w:numPr>
          <w:ilvl w:val="2"/>
          <w:numId w:val="1"/>
        </w:numPr>
      </w:pPr>
      <w:r w:rsidRPr="081FD1B8">
        <w:t>10600.2 Tower - Landlord Vendor Forms - W-9</w:t>
      </w:r>
    </w:p>
    <w:p w14:paraId="05FB1FF2" w14:textId="02AB1A60"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207D8AC0" w14:textId="402114E6" w:rsidR="081FD1B8" w:rsidRDefault="081FD1B8" w:rsidP="081FD1B8">
      <w:pPr>
        <w:numPr>
          <w:ilvl w:val="2"/>
          <w:numId w:val="1"/>
        </w:numPr>
      </w:pPr>
      <w:r w:rsidRPr="081FD1B8">
        <w:t>10600.3 Water Tank - Landlord Vendor Forms - W-9</w:t>
      </w:r>
    </w:p>
    <w:p w14:paraId="13871638" w14:textId="03B359B9"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0A7C8710" w14:textId="34A16CA7" w:rsidR="081FD1B8" w:rsidRDefault="081FD1B8" w:rsidP="081FD1B8">
      <w:pPr>
        <w:numPr>
          <w:ilvl w:val="2"/>
          <w:numId w:val="1"/>
        </w:numPr>
      </w:pPr>
      <w:r w:rsidRPr="081FD1B8">
        <w:t>10600.4 Rooftop - Landlord Vendor Forms - W-9</w:t>
      </w:r>
    </w:p>
    <w:p w14:paraId="77FE612E" w14:textId="145F5B13"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6068A671" w14:textId="06F89646" w:rsidR="081FD1B8" w:rsidRDefault="081FD1B8" w:rsidP="081FD1B8">
      <w:pPr>
        <w:numPr>
          <w:ilvl w:val="2"/>
          <w:numId w:val="1"/>
        </w:numPr>
      </w:pPr>
      <w:r w:rsidRPr="081FD1B8">
        <w:t>10600.5 SLA - Landlord Vendor Forms - W-9</w:t>
      </w:r>
    </w:p>
    <w:p w14:paraId="257BAF43" w14:textId="19F2D314"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20598562" w14:textId="3F296C76" w:rsidR="081FD1B8" w:rsidRDefault="081FD1B8" w:rsidP="081FD1B8">
      <w:pPr>
        <w:numPr>
          <w:ilvl w:val="2"/>
          <w:numId w:val="1"/>
        </w:numPr>
      </w:pPr>
      <w:r w:rsidRPr="081FD1B8">
        <w:t>10600.6 Easement - Landlord Vendor Forms - W-9</w:t>
      </w:r>
    </w:p>
    <w:p w14:paraId="75C759CA" w14:textId="593FD26D"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54900BC9" w14:textId="3D9FDD8E" w:rsidR="081FD1B8" w:rsidRDefault="081FD1B8" w:rsidP="081FD1B8">
      <w:pPr>
        <w:numPr>
          <w:ilvl w:val="2"/>
          <w:numId w:val="1"/>
        </w:numPr>
      </w:pPr>
      <w:r w:rsidRPr="081FD1B8">
        <w:t>10600.7 Utility Tower - Landlord Vendor Forms - W-9</w:t>
      </w:r>
    </w:p>
    <w:p w14:paraId="5C1C33BD" w14:textId="0971F3BC"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6C895FC2" w14:textId="53212544" w:rsidR="081FD1B8" w:rsidRDefault="081FD1B8" w:rsidP="081FD1B8">
      <w:pPr>
        <w:numPr>
          <w:ilvl w:val="2"/>
          <w:numId w:val="1"/>
        </w:numPr>
      </w:pPr>
      <w:r w:rsidRPr="081FD1B8">
        <w:t>10600.8 First Amendment - Landlord Vendor Forms - W-9</w:t>
      </w:r>
    </w:p>
    <w:p w14:paraId="72174741" w14:textId="5DB98575"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64F7E3E2" w14:textId="7D243A68" w:rsidR="081FD1B8" w:rsidRDefault="081FD1B8" w:rsidP="081FD1B8">
      <w:pPr>
        <w:numPr>
          <w:ilvl w:val="2"/>
          <w:numId w:val="1"/>
        </w:numPr>
      </w:pPr>
      <w:r w:rsidRPr="081FD1B8">
        <w:t>10600.9 Second Amendment - Landlord Vendor Forms - W-9</w:t>
      </w:r>
    </w:p>
    <w:p w14:paraId="69F78A38" w14:textId="3E56EE38"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532226E3" w14:textId="7FFDEFD9" w:rsidR="081FD1B8" w:rsidRDefault="081FD1B8" w:rsidP="081FD1B8">
      <w:pPr>
        <w:numPr>
          <w:ilvl w:val="2"/>
          <w:numId w:val="1"/>
        </w:numPr>
      </w:pPr>
      <w:r w:rsidRPr="081FD1B8">
        <w:t>10600.10 Option - Landlord Vendor Forms - W-9</w:t>
      </w:r>
    </w:p>
    <w:p w14:paraId="4427CB62" w14:textId="6DBADF6B"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0B2E8396" w14:textId="07315AE8" w:rsidR="081FD1B8" w:rsidRDefault="081FD1B8" w:rsidP="081FD1B8">
      <w:pPr>
        <w:numPr>
          <w:ilvl w:val="2"/>
          <w:numId w:val="1"/>
        </w:numPr>
      </w:pPr>
      <w:r w:rsidRPr="081FD1B8">
        <w:t>10600.11 Other - Landlord Vendor Forms - W-9</w:t>
      </w:r>
    </w:p>
    <w:p w14:paraId="49A13B3E" w14:textId="1BC2CDC4"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6FCD9282" w14:textId="40DCE653" w:rsidR="081FD1B8" w:rsidRDefault="081FD1B8" w:rsidP="081FD1B8">
      <w:pPr>
        <w:numPr>
          <w:ilvl w:val="2"/>
          <w:numId w:val="1"/>
        </w:numPr>
      </w:pPr>
      <w:r w:rsidRPr="081FD1B8">
        <w:lastRenderedPageBreak/>
        <w:t>10600.12 Ground - Certificate of Insurance (COI)</w:t>
      </w:r>
    </w:p>
    <w:p w14:paraId="10B92CA0" w14:textId="74674C8B"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5B0AE3BC" w14:textId="27B91ACE" w:rsidR="081FD1B8" w:rsidRDefault="081FD1B8" w:rsidP="081FD1B8">
      <w:pPr>
        <w:numPr>
          <w:ilvl w:val="2"/>
          <w:numId w:val="1"/>
        </w:numPr>
      </w:pPr>
      <w:r w:rsidRPr="081FD1B8">
        <w:t>10600.13 Tower - Certificate of Insurance (COI)</w:t>
      </w:r>
    </w:p>
    <w:p w14:paraId="2A6F4DCA" w14:textId="267DA237"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1C5483B9" w14:textId="1FB927A5" w:rsidR="081FD1B8" w:rsidRDefault="081FD1B8" w:rsidP="081FD1B8">
      <w:pPr>
        <w:numPr>
          <w:ilvl w:val="2"/>
          <w:numId w:val="1"/>
        </w:numPr>
      </w:pPr>
      <w:r w:rsidRPr="081FD1B8">
        <w:t>10600.14 Water Tank - Certificate of Insurance (COI)</w:t>
      </w:r>
    </w:p>
    <w:p w14:paraId="6CBEE269" w14:textId="4558A9D6"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38F655B6" w14:textId="48310104" w:rsidR="081FD1B8" w:rsidRDefault="081FD1B8" w:rsidP="081FD1B8">
      <w:pPr>
        <w:numPr>
          <w:ilvl w:val="2"/>
          <w:numId w:val="1"/>
        </w:numPr>
      </w:pPr>
      <w:r w:rsidRPr="081FD1B8">
        <w:t>10600.15 Rooftop - Certificate of Insurance (COI)</w:t>
      </w:r>
    </w:p>
    <w:p w14:paraId="7ABA888F" w14:textId="5B46D5EC"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6C27D060" w14:textId="1443EE8C" w:rsidR="081FD1B8" w:rsidRDefault="081FD1B8" w:rsidP="081FD1B8">
      <w:pPr>
        <w:numPr>
          <w:ilvl w:val="2"/>
          <w:numId w:val="1"/>
        </w:numPr>
      </w:pPr>
      <w:r w:rsidRPr="081FD1B8">
        <w:t>10600.16 SLA - Certificate of Insurance (COI)</w:t>
      </w:r>
    </w:p>
    <w:p w14:paraId="609AF6B0" w14:textId="2B6A3B4D"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29F22B47" w14:textId="2982711D" w:rsidR="081FD1B8" w:rsidRDefault="081FD1B8" w:rsidP="081FD1B8">
      <w:pPr>
        <w:numPr>
          <w:ilvl w:val="2"/>
          <w:numId w:val="1"/>
        </w:numPr>
      </w:pPr>
      <w:r w:rsidRPr="081FD1B8">
        <w:t>10600.17 Easement - Certificate of Insurance (COI)</w:t>
      </w:r>
    </w:p>
    <w:p w14:paraId="0EAFAD23" w14:textId="3492851E"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0C4FC74E" w14:textId="21E9C714" w:rsidR="081FD1B8" w:rsidRDefault="081FD1B8" w:rsidP="081FD1B8">
      <w:pPr>
        <w:numPr>
          <w:ilvl w:val="2"/>
          <w:numId w:val="1"/>
        </w:numPr>
      </w:pPr>
      <w:r w:rsidRPr="081FD1B8">
        <w:t>10600.18 Utility Tower - Certificate of Insurance (COI)</w:t>
      </w:r>
    </w:p>
    <w:p w14:paraId="18C5F7B7" w14:textId="74B9DA24"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646558DA" w14:textId="26039DAB" w:rsidR="081FD1B8" w:rsidRDefault="081FD1B8" w:rsidP="081FD1B8">
      <w:pPr>
        <w:numPr>
          <w:ilvl w:val="2"/>
          <w:numId w:val="1"/>
        </w:numPr>
      </w:pPr>
      <w:r w:rsidRPr="081FD1B8">
        <w:t>10600.19 First Amendment - Certificate of Insurance (COI)</w:t>
      </w:r>
    </w:p>
    <w:p w14:paraId="10BE352A" w14:textId="6C555B37"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2EF3C586" w14:textId="721C3868" w:rsidR="081FD1B8" w:rsidRDefault="081FD1B8" w:rsidP="081FD1B8">
      <w:pPr>
        <w:numPr>
          <w:ilvl w:val="2"/>
          <w:numId w:val="1"/>
        </w:numPr>
      </w:pPr>
      <w:r w:rsidRPr="081FD1B8">
        <w:t>10600.20 Second Amendment - Certificate of Insurance (COI)</w:t>
      </w:r>
    </w:p>
    <w:p w14:paraId="06378A55" w14:textId="1A3E19FF"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473D6151" w14:textId="090E15CB" w:rsidR="081FD1B8" w:rsidRDefault="081FD1B8" w:rsidP="081FD1B8">
      <w:pPr>
        <w:numPr>
          <w:ilvl w:val="2"/>
          <w:numId w:val="1"/>
        </w:numPr>
      </w:pPr>
      <w:r w:rsidRPr="081FD1B8">
        <w:t>10600.21 Option - Certificate of Insurance (COI)</w:t>
      </w:r>
    </w:p>
    <w:p w14:paraId="48F90546" w14:textId="137D265B"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6C32E651" w14:textId="27713C74" w:rsidR="081FD1B8" w:rsidRDefault="081FD1B8" w:rsidP="081FD1B8">
      <w:pPr>
        <w:numPr>
          <w:ilvl w:val="2"/>
          <w:numId w:val="1"/>
        </w:numPr>
      </w:pPr>
      <w:r w:rsidRPr="081FD1B8">
        <w:t>10600.22 Other - Certificate of Insurance (COI)</w:t>
      </w:r>
    </w:p>
    <w:p w14:paraId="2A44E567" w14:textId="307ABDC8"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0E06D54C" w14:textId="3DA78A28" w:rsidR="081FD1B8" w:rsidRDefault="081FD1B8" w:rsidP="081FD1B8">
      <w:pPr>
        <w:numPr>
          <w:ilvl w:val="2"/>
          <w:numId w:val="1"/>
        </w:numPr>
      </w:pPr>
      <w:r w:rsidRPr="081FD1B8">
        <w:t>10600.23 Access Agreement - Landlord Vendor Forms - W-9</w:t>
      </w:r>
    </w:p>
    <w:p w14:paraId="2822604B" w14:textId="0B647090"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6CCB38DB" w14:textId="729FB1B2" w:rsidR="081FD1B8" w:rsidRDefault="081FD1B8" w:rsidP="081FD1B8">
      <w:pPr>
        <w:numPr>
          <w:ilvl w:val="2"/>
          <w:numId w:val="1"/>
        </w:numPr>
      </w:pPr>
      <w:r w:rsidRPr="081FD1B8">
        <w:t>10600.24 Access Agreement - Certificate of Insurance (COI)</w:t>
      </w:r>
    </w:p>
    <w:p w14:paraId="4AB62BCA" w14:textId="1890940A"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1FAC8EF1" w14:textId="23BB3935" w:rsidR="081FD1B8" w:rsidRDefault="081FD1B8" w:rsidP="081FD1B8">
      <w:pPr>
        <w:numPr>
          <w:ilvl w:val="2"/>
          <w:numId w:val="1"/>
        </w:numPr>
      </w:pPr>
      <w:r w:rsidRPr="081FD1B8">
        <w:t>10600.25 RE Approval</w:t>
      </w:r>
    </w:p>
    <w:p w14:paraId="4F87EF2B" w14:textId="6F16241F" w:rsidR="081FD1B8" w:rsidRDefault="081FD1B8" w:rsidP="081FD1B8">
      <w:pPr>
        <w:pStyle w:val="ListParagraph"/>
        <w:numPr>
          <w:ilvl w:val="3"/>
          <w:numId w:val="1"/>
        </w:numPr>
        <w:rPr>
          <w:rFonts w:eastAsiaTheme="minorEastAsia"/>
        </w:rPr>
      </w:pPr>
      <w:r w:rsidRPr="081FD1B8">
        <w:t>Role: Regional Real Estate Specialist (RRES)</w:t>
      </w:r>
    </w:p>
    <w:p w14:paraId="5660D0D1" w14:textId="5718ED6D" w:rsidR="008F072C" w:rsidRDefault="081FD1B8" w:rsidP="00B02E37">
      <w:pPr>
        <w:pStyle w:val="ListParagraph"/>
        <w:numPr>
          <w:ilvl w:val="1"/>
          <w:numId w:val="1"/>
        </w:numPr>
        <w:rPr>
          <w:rFonts w:eastAsiaTheme="minorEastAsia"/>
        </w:rPr>
      </w:pPr>
      <w:r>
        <w:lastRenderedPageBreak/>
        <w:t>10700 – Legal Opinion – Lease Review - Complete legal review of all required lease agreements.</w:t>
      </w:r>
    </w:p>
    <w:p w14:paraId="487F74C0" w14:textId="129479F8" w:rsidR="081FD1B8" w:rsidRDefault="081FD1B8" w:rsidP="081FD1B8">
      <w:pPr>
        <w:pStyle w:val="ListParagraph"/>
        <w:numPr>
          <w:ilvl w:val="2"/>
          <w:numId w:val="1"/>
        </w:numPr>
        <w:rPr>
          <w:rFonts w:eastAsiaTheme="minorEastAsia"/>
        </w:rPr>
      </w:pPr>
      <w:r>
        <w:t>10700.1 Ground Lease Review - Legal Opinion</w:t>
      </w:r>
    </w:p>
    <w:p w14:paraId="20053E58" w14:textId="66C42AB0"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5928E1E6" w14:textId="07487F76" w:rsidR="081FD1B8" w:rsidRDefault="081FD1B8" w:rsidP="081FD1B8">
      <w:pPr>
        <w:numPr>
          <w:ilvl w:val="2"/>
          <w:numId w:val="1"/>
        </w:numPr>
      </w:pPr>
      <w:r w:rsidRPr="081FD1B8">
        <w:t>10700.2 Tower Lease Review - Legal Opinion</w:t>
      </w:r>
    </w:p>
    <w:p w14:paraId="43827BB9" w14:textId="3558BDBA"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057D4373" w14:textId="21177C1E" w:rsidR="081FD1B8" w:rsidRDefault="081FD1B8" w:rsidP="081FD1B8">
      <w:pPr>
        <w:numPr>
          <w:ilvl w:val="2"/>
          <w:numId w:val="1"/>
        </w:numPr>
      </w:pPr>
      <w:r w:rsidRPr="081FD1B8">
        <w:t>10700.3 Water Tank Lease Review - Legal Opinion</w:t>
      </w:r>
    </w:p>
    <w:p w14:paraId="02F4F475" w14:textId="114EEA93"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1CC9B36B" w14:textId="34BA0CF8" w:rsidR="081FD1B8" w:rsidRDefault="081FD1B8" w:rsidP="081FD1B8">
      <w:pPr>
        <w:numPr>
          <w:ilvl w:val="2"/>
          <w:numId w:val="1"/>
        </w:numPr>
      </w:pPr>
      <w:r w:rsidRPr="081FD1B8">
        <w:t>10700.4 Rooftop Lease Review - Legal Opinion</w:t>
      </w:r>
    </w:p>
    <w:p w14:paraId="568C883A" w14:textId="0A509508"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38C64DDE" w14:textId="163E19B9" w:rsidR="081FD1B8" w:rsidRDefault="081FD1B8" w:rsidP="081FD1B8">
      <w:pPr>
        <w:numPr>
          <w:ilvl w:val="2"/>
          <w:numId w:val="1"/>
        </w:numPr>
      </w:pPr>
      <w:r w:rsidRPr="081FD1B8">
        <w:t>10700.5 SLA Review - Legal Opinion</w:t>
      </w:r>
    </w:p>
    <w:p w14:paraId="7B468BC5" w14:textId="66D03971"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37211792" w14:textId="5F321FEB" w:rsidR="081FD1B8" w:rsidRDefault="081FD1B8" w:rsidP="081FD1B8">
      <w:pPr>
        <w:numPr>
          <w:ilvl w:val="2"/>
          <w:numId w:val="1"/>
        </w:numPr>
      </w:pPr>
      <w:r w:rsidRPr="081FD1B8">
        <w:t>10700.6 Easement Agreement Review - Legal Opinion</w:t>
      </w:r>
    </w:p>
    <w:p w14:paraId="528754AC" w14:textId="3C6D23B7"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3A92BDDE" w14:textId="4BB048B5" w:rsidR="081FD1B8" w:rsidRDefault="081FD1B8" w:rsidP="081FD1B8">
      <w:pPr>
        <w:numPr>
          <w:ilvl w:val="2"/>
          <w:numId w:val="1"/>
        </w:numPr>
      </w:pPr>
      <w:r w:rsidRPr="081FD1B8">
        <w:t>10700.7 Utility Tower Lease Review - Legal Opinion</w:t>
      </w:r>
    </w:p>
    <w:p w14:paraId="1C5BA2FA" w14:textId="16D2FBCD"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46367036" w14:textId="4CC07409" w:rsidR="081FD1B8" w:rsidRDefault="081FD1B8" w:rsidP="081FD1B8">
      <w:pPr>
        <w:numPr>
          <w:ilvl w:val="2"/>
          <w:numId w:val="1"/>
        </w:numPr>
      </w:pPr>
      <w:r w:rsidRPr="081FD1B8">
        <w:t>10700.8 First Amendment Review - Legal Opinion</w:t>
      </w:r>
    </w:p>
    <w:p w14:paraId="077A9AEF" w14:textId="18C950A3"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70615D87" w14:textId="65BA895A" w:rsidR="081FD1B8" w:rsidRDefault="081FD1B8" w:rsidP="081FD1B8">
      <w:pPr>
        <w:numPr>
          <w:ilvl w:val="2"/>
          <w:numId w:val="1"/>
        </w:numPr>
      </w:pPr>
      <w:r w:rsidRPr="081FD1B8">
        <w:t>10700.9 Second Amendment Review - Legal Opinion</w:t>
      </w:r>
    </w:p>
    <w:p w14:paraId="00576B6C" w14:textId="137DE139"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32C334F6" w14:textId="4397B631" w:rsidR="081FD1B8" w:rsidRDefault="081FD1B8" w:rsidP="081FD1B8">
      <w:pPr>
        <w:numPr>
          <w:ilvl w:val="2"/>
          <w:numId w:val="1"/>
        </w:numPr>
      </w:pPr>
      <w:r w:rsidRPr="081FD1B8">
        <w:t>10700.10 Option Agreement Review - Legal Opinion</w:t>
      </w:r>
    </w:p>
    <w:p w14:paraId="39B06F1A" w14:textId="56A8847D"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1EA33643" w14:textId="3937FC38" w:rsidR="081FD1B8" w:rsidRDefault="081FD1B8" w:rsidP="081FD1B8">
      <w:pPr>
        <w:numPr>
          <w:ilvl w:val="2"/>
          <w:numId w:val="1"/>
        </w:numPr>
      </w:pPr>
      <w:r w:rsidRPr="081FD1B8">
        <w:t>10700.11 Other Agreement Review - Legal Opinion</w:t>
      </w:r>
    </w:p>
    <w:p w14:paraId="76D9F142" w14:textId="37363921"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742546C0" w14:textId="21B0D2FC" w:rsidR="081FD1B8" w:rsidRDefault="081FD1B8" w:rsidP="081FD1B8">
      <w:pPr>
        <w:numPr>
          <w:ilvl w:val="2"/>
          <w:numId w:val="1"/>
        </w:numPr>
        <w:rPr>
          <w:rFonts w:eastAsiaTheme="minorEastAsia"/>
        </w:rPr>
      </w:pPr>
      <w:r w:rsidRPr="081FD1B8">
        <w:t>10700.12 Access Agreement Review - Legal Opinion</w:t>
      </w:r>
    </w:p>
    <w:p w14:paraId="6995D772" w14:textId="2A3B8FA0"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6B302E9D" w14:textId="75E39358" w:rsidR="081FD1B8" w:rsidRDefault="081FD1B8" w:rsidP="081FD1B8">
      <w:pPr>
        <w:numPr>
          <w:ilvl w:val="2"/>
          <w:numId w:val="1"/>
        </w:numPr>
      </w:pPr>
      <w:r w:rsidRPr="081FD1B8">
        <w:t>10700.13 'Client' Market Lead</w:t>
      </w:r>
    </w:p>
    <w:p w14:paraId="2509B274" w14:textId="34B74223"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7EAA9A83" w14:textId="5DF9D966" w:rsidR="081FD1B8" w:rsidRDefault="081FD1B8" w:rsidP="081FD1B8">
      <w:pPr>
        <w:numPr>
          <w:ilvl w:val="2"/>
          <w:numId w:val="1"/>
        </w:numPr>
        <w:rPr>
          <w:rFonts w:eastAsiaTheme="minorEastAsia"/>
        </w:rPr>
      </w:pPr>
      <w:r w:rsidRPr="081FD1B8">
        <w:t>10700.14 RE Approval</w:t>
      </w:r>
    </w:p>
    <w:p w14:paraId="25301598" w14:textId="402EDD55" w:rsidR="081FD1B8" w:rsidRDefault="081FD1B8" w:rsidP="081FD1B8">
      <w:pPr>
        <w:pStyle w:val="ListParagraph"/>
        <w:numPr>
          <w:ilvl w:val="3"/>
          <w:numId w:val="1"/>
        </w:numPr>
        <w:rPr>
          <w:rFonts w:eastAsiaTheme="minorEastAsia"/>
        </w:rPr>
      </w:pPr>
      <w:r w:rsidRPr="081FD1B8">
        <w:lastRenderedPageBreak/>
        <w:t>Role: Regional Real Estate Specialist (RRES)</w:t>
      </w:r>
    </w:p>
    <w:p w14:paraId="4DB79525" w14:textId="169C3B53" w:rsidR="008F072C" w:rsidRDefault="008F072C" w:rsidP="00B02E37">
      <w:pPr>
        <w:pStyle w:val="ListParagraph"/>
        <w:numPr>
          <w:ilvl w:val="1"/>
          <w:numId w:val="1"/>
        </w:numPr>
        <w:rPr>
          <w:rFonts w:eastAsiaTheme="minorEastAsia"/>
        </w:rPr>
      </w:pPr>
      <w:r>
        <w:t>10800 – Landlord Executed (All leases selected)</w:t>
      </w:r>
      <w:r w:rsidR="081FD1B8">
        <w:t xml:space="preserve"> - Verify landlord execution of all lease agreements.</w:t>
      </w:r>
    </w:p>
    <w:p w14:paraId="43E3D706" w14:textId="4D8F367C" w:rsidR="081FD1B8" w:rsidRDefault="081FD1B8" w:rsidP="081FD1B8">
      <w:pPr>
        <w:pStyle w:val="ListParagraph"/>
        <w:numPr>
          <w:ilvl w:val="2"/>
          <w:numId w:val="1"/>
        </w:numPr>
        <w:rPr>
          <w:rFonts w:eastAsiaTheme="minorEastAsia"/>
        </w:rPr>
      </w:pPr>
      <w:r>
        <w:t>10800.1 Confirm Landlord Executed</w:t>
      </w:r>
    </w:p>
    <w:p w14:paraId="786789CA" w14:textId="79A3DB64"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p>
    <w:p w14:paraId="29B268AB" w14:textId="2BBFF071" w:rsidR="008F072C" w:rsidRDefault="008F072C" w:rsidP="00B02E37">
      <w:pPr>
        <w:pStyle w:val="ListParagraph"/>
        <w:numPr>
          <w:ilvl w:val="1"/>
          <w:numId w:val="1"/>
        </w:numPr>
        <w:rPr>
          <w:rFonts w:eastAsiaTheme="minorEastAsia"/>
        </w:rPr>
      </w:pPr>
      <w:r>
        <w:t>10900 – Client Executed (All leases selected)</w:t>
      </w:r>
      <w:r w:rsidR="081FD1B8">
        <w:t xml:space="preserve"> - Verify client execution of all lease agreements.</w:t>
      </w:r>
    </w:p>
    <w:p w14:paraId="3938BAB1" w14:textId="1FB30532" w:rsidR="081FD1B8" w:rsidRDefault="081FD1B8" w:rsidP="081FD1B8">
      <w:pPr>
        <w:pStyle w:val="ListParagraph"/>
        <w:numPr>
          <w:ilvl w:val="2"/>
          <w:numId w:val="1"/>
        </w:numPr>
        <w:rPr>
          <w:rFonts w:eastAsiaTheme="minorEastAsia"/>
        </w:rPr>
      </w:pPr>
      <w:r>
        <w:t>10900.1 Confirm Client Executed</w:t>
      </w:r>
    </w:p>
    <w:p w14:paraId="0628EFB6" w14:textId="1029A878"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p>
    <w:p w14:paraId="7403CA3D" w14:textId="43DDE7EF" w:rsidR="008F072C" w:rsidRDefault="081FD1B8" w:rsidP="00B02E37">
      <w:pPr>
        <w:pStyle w:val="ListParagraph"/>
        <w:numPr>
          <w:ilvl w:val="1"/>
          <w:numId w:val="1"/>
        </w:numPr>
        <w:rPr>
          <w:rFonts w:eastAsiaTheme="minorEastAsia"/>
        </w:rPr>
      </w:pPr>
      <w:r>
        <w:t>11000 – Lease Fully Executed - Verify full execution of all lease agreements.</w:t>
      </w:r>
    </w:p>
    <w:p w14:paraId="74186899" w14:textId="5896F100" w:rsidR="081FD1B8" w:rsidRDefault="081FD1B8" w:rsidP="081FD1B8">
      <w:pPr>
        <w:pStyle w:val="ListParagraph"/>
        <w:numPr>
          <w:ilvl w:val="2"/>
          <w:numId w:val="1"/>
        </w:numPr>
        <w:rPr>
          <w:rFonts w:eastAsiaTheme="minorEastAsia"/>
        </w:rPr>
      </w:pPr>
      <w:r>
        <w:t>11000.1 Ground - Lease Fully Executed</w:t>
      </w:r>
    </w:p>
    <w:p w14:paraId="54799355" w14:textId="3BF05A69"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0A9BA5C0" w14:textId="1CFE3773" w:rsidR="081FD1B8" w:rsidRDefault="081FD1B8" w:rsidP="081FD1B8">
      <w:pPr>
        <w:numPr>
          <w:ilvl w:val="2"/>
          <w:numId w:val="1"/>
        </w:numPr>
      </w:pPr>
      <w:r w:rsidRPr="081FD1B8">
        <w:t>11000.2 Tower - Lease Fully Executed</w:t>
      </w:r>
    </w:p>
    <w:p w14:paraId="6C7531A9" w14:textId="003B773E"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29AC32AC" w14:textId="318B6A84" w:rsidR="081FD1B8" w:rsidRDefault="081FD1B8" w:rsidP="081FD1B8">
      <w:pPr>
        <w:numPr>
          <w:ilvl w:val="2"/>
          <w:numId w:val="1"/>
        </w:numPr>
      </w:pPr>
      <w:r w:rsidRPr="081FD1B8">
        <w:t>11000.3 Water Tank - Lease Fully Executed</w:t>
      </w:r>
    </w:p>
    <w:p w14:paraId="29A4FEF0" w14:textId="519B98C8"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7F5EA661" w14:textId="7CEC79BA" w:rsidR="081FD1B8" w:rsidRDefault="081FD1B8" w:rsidP="081FD1B8">
      <w:pPr>
        <w:numPr>
          <w:ilvl w:val="2"/>
          <w:numId w:val="1"/>
        </w:numPr>
      </w:pPr>
      <w:r w:rsidRPr="081FD1B8">
        <w:t>11000.4 Rooftop - Lease Fully Executed</w:t>
      </w:r>
    </w:p>
    <w:p w14:paraId="5199FCC0" w14:textId="175CE0E0"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69D722CB" w14:textId="7E1F39B2" w:rsidR="081FD1B8" w:rsidRDefault="081FD1B8" w:rsidP="081FD1B8">
      <w:pPr>
        <w:numPr>
          <w:ilvl w:val="2"/>
          <w:numId w:val="1"/>
        </w:numPr>
      </w:pPr>
      <w:r w:rsidRPr="081FD1B8">
        <w:t>11000.5 SLA - Lease Fully Executed</w:t>
      </w:r>
    </w:p>
    <w:p w14:paraId="4E551E30" w14:textId="034F670E"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7923A8F4" w14:textId="259A50F5" w:rsidR="081FD1B8" w:rsidRDefault="081FD1B8" w:rsidP="081FD1B8">
      <w:pPr>
        <w:numPr>
          <w:ilvl w:val="2"/>
          <w:numId w:val="1"/>
        </w:numPr>
      </w:pPr>
      <w:r w:rsidRPr="081FD1B8">
        <w:t>11000.6 Easement Agreement - Lease Fully Executed</w:t>
      </w:r>
    </w:p>
    <w:p w14:paraId="24AEA407" w14:textId="3B0C3E3F"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52673B06" w14:textId="64AB48C4" w:rsidR="081FD1B8" w:rsidRDefault="081FD1B8" w:rsidP="081FD1B8">
      <w:pPr>
        <w:numPr>
          <w:ilvl w:val="2"/>
          <w:numId w:val="1"/>
        </w:numPr>
      </w:pPr>
      <w:r w:rsidRPr="081FD1B8">
        <w:t>11000.7 Utility Tower - Lease Fully Executed</w:t>
      </w:r>
    </w:p>
    <w:p w14:paraId="446AA41C" w14:textId="521B5A90"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08034DC0" w14:textId="091190D5" w:rsidR="081FD1B8" w:rsidRDefault="081FD1B8" w:rsidP="081FD1B8">
      <w:pPr>
        <w:numPr>
          <w:ilvl w:val="2"/>
          <w:numId w:val="1"/>
        </w:numPr>
      </w:pPr>
      <w:r w:rsidRPr="081FD1B8">
        <w:t>11000.8 First Amendment - Lease Fully Executed</w:t>
      </w:r>
    </w:p>
    <w:p w14:paraId="2B4EBF22" w14:textId="1B418E7B"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11525440" w14:textId="4AADF2D4" w:rsidR="081FD1B8" w:rsidRDefault="081FD1B8" w:rsidP="081FD1B8">
      <w:pPr>
        <w:numPr>
          <w:ilvl w:val="2"/>
          <w:numId w:val="1"/>
        </w:numPr>
      </w:pPr>
      <w:r w:rsidRPr="081FD1B8">
        <w:t>11000.9 Second Amendment - Lease Fully Executed</w:t>
      </w:r>
    </w:p>
    <w:p w14:paraId="4BF89533" w14:textId="399207B6"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7DEA4E2D" w14:textId="24E11D04" w:rsidR="081FD1B8" w:rsidRDefault="081FD1B8" w:rsidP="081FD1B8">
      <w:pPr>
        <w:numPr>
          <w:ilvl w:val="2"/>
          <w:numId w:val="1"/>
        </w:numPr>
      </w:pPr>
      <w:r w:rsidRPr="081FD1B8">
        <w:t>11000.10 Option Agreement - Lease Fully Executed</w:t>
      </w:r>
    </w:p>
    <w:p w14:paraId="78802261" w14:textId="6DC6B709"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5AA6CCDF" w14:textId="6694C000" w:rsidR="081FD1B8" w:rsidRDefault="081FD1B8" w:rsidP="081FD1B8">
      <w:pPr>
        <w:numPr>
          <w:ilvl w:val="2"/>
          <w:numId w:val="1"/>
        </w:numPr>
      </w:pPr>
      <w:r w:rsidRPr="081FD1B8">
        <w:t>11000.11 Other Agreement - Lease Fully Executed</w:t>
      </w:r>
    </w:p>
    <w:p w14:paraId="026A1764" w14:textId="4825E8AA"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7408AD76" w14:textId="0860A3F9" w:rsidR="081FD1B8" w:rsidRDefault="081FD1B8" w:rsidP="081FD1B8">
      <w:pPr>
        <w:numPr>
          <w:ilvl w:val="2"/>
          <w:numId w:val="1"/>
        </w:numPr>
      </w:pPr>
      <w:r w:rsidRPr="081FD1B8">
        <w:lastRenderedPageBreak/>
        <w:t>11000.12 Access Agreement - Lease Fully Executed</w:t>
      </w:r>
    </w:p>
    <w:p w14:paraId="3A154467" w14:textId="0C1EFB64"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10F709C5" w14:textId="3A7140DF" w:rsidR="081FD1B8" w:rsidRDefault="081FD1B8" w:rsidP="081FD1B8">
      <w:pPr>
        <w:numPr>
          <w:ilvl w:val="2"/>
          <w:numId w:val="1"/>
        </w:numPr>
      </w:pPr>
      <w:r w:rsidRPr="081FD1B8">
        <w:t>11000.13 'Client' Market Lead Approval</w:t>
      </w:r>
    </w:p>
    <w:p w14:paraId="413388B4" w14:textId="40AEB047"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2933A1F5" w14:textId="214D10C8" w:rsidR="081FD1B8" w:rsidRDefault="081FD1B8" w:rsidP="081FD1B8">
      <w:pPr>
        <w:numPr>
          <w:ilvl w:val="2"/>
          <w:numId w:val="1"/>
        </w:numPr>
      </w:pPr>
      <w:r w:rsidRPr="081FD1B8">
        <w:t>11000.14 RE Approval</w:t>
      </w:r>
    </w:p>
    <w:p w14:paraId="0524B536" w14:textId="011176B1" w:rsidR="081FD1B8" w:rsidRDefault="081FD1B8" w:rsidP="081FD1B8">
      <w:pPr>
        <w:pStyle w:val="ListParagraph"/>
        <w:numPr>
          <w:ilvl w:val="3"/>
          <w:numId w:val="1"/>
        </w:numPr>
        <w:rPr>
          <w:rFonts w:eastAsiaTheme="minorEastAsia"/>
        </w:rPr>
      </w:pPr>
      <w:r w:rsidRPr="081FD1B8">
        <w:t>Role: Regional Real Estate Specialist (RRES)</w:t>
      </w:r>
    </w:p>
    <w:p w14:paraId="2FE1B37C" w14:textId="54D50B21" w:rsidR="008F072C" w:rsidRDefault="008F072C" w:rsidP="00B02E37">
      <w:pPr>
        <w:pStyle w:val="ListParagraph"/>
        <w:numPr>
          <w:ilvl w:val="1"/>
          <w:numId w:val="1"/>
        </w:numPr>
        <w:rPr>
          <w:rFonts w:eastAsiaTheme="minorEastAsia"/>
        </w:rPr>
      </w:pPr>
      <w:r>
        <w:t>11100 – Recorded Memorandum of Agreement (MOA)</w:t>
      </w:r>
      <w:r w:rsidR="081FD1B8">
        <w:t xml:space="preserve"> - Establish memorandum of agreement for all lease agreement actions.</w:t>
      </w:r>
    </w:p>
    <w:p w14:paraId="667A04CA" w14:textId="495E9DD2" w:rsidR="081FD1B8" w:rsidRDefault="081FD1B8" w:rsidP="081FD1B8">
      <w:pPr>
        <w:pStyle w:val="ListParagraph"/>
        <w:numPr>
          <w:ilvl w:val="2"/>
          <w:numId w:val="1"/>
        </w:numPr>
        <w:rPr>
          <w:rFonts w:eastAsiaTheme="minorEastAsia"/>
        </w:rPr>
      </w:pPr>
      <w:r>
        <w:t>11100.1 Ground Lease MOA</w:t>
      </w:r>
    </w:p>
    <w:p w14:paraId="103BC71B" w14:textId="0A6D0CA8"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5C45F0D2" w14:textId="42CC620D" w:rsidR="081FD1B8" w:rsidRDefault="081FD1B8" w:rsidP="081FD1B8">
      <w:pPr>
        <w:numPr>
          <w:ilvl w:val="2"/>
          <w:numId w:val="1"/>
        </w:numPr>
      </w:pPr>
      <w:r w:rsidRPr="081FD1B8">
        <w:t>11100.2 Tower Lease MOA</w:t>
      </w:r>
    </w:p>
    <w:p w14:paraId="2A353486" w14:textId="109AA2F7"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3977E254" w14:textId="5CF3F836" w:rsidR="081FD1B8" w:rsidRDefault="081FD1B8" w:rsidP="081FD1B8">
      <w:pPr>
        <w:numPr>
          <w:ilvl w:val="2"/>
          <w:numId w:val="1"/>
        </w:numPr>
      </w:pPr>
      <w:r w:rsidRPr="081FD1B8">
        <w:t>11100.3 Water Tank Lease MOA</w:t>
      </w:r>
    </w:p>
    <w:p w14:paraId="19561FC4" w14:textId="3DF6E3BD"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03846140" w14:textId="7EF636E0" w:rsidR="081FD1B8" w:rsidRDefault="081FD1B8" w:rsidP="081FD1B8">
      <w:pPr>
        <w:numPr>
          <w:ilvl w:val="2"/>
          <w:numId w:val="1"/>
        </w:numPr>
      </w:pPr>
      <w:r w:rsidRPr="081FD1B8">
        <w:t>11100.4 Rooftop Lease MOA</w:t>
      </w:r>
    </w:p>
    <w:p w14:paraId="26F8D774" w14:textId="725A1C58"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2751B12B" w14:textId="26742AE9" w:rsidR="081FD1B8" w:rsidRDefault="081FD1B8" w:rsidP="081FD1B8">
      <w:pPr>
        <w:numPr>
          <w:ilvl w:val="2"/>
          <w:numId w:val="1"/>
        </w:numPr>
      </w:pPr>
      <w:r w:rsidRPr="081FD1B8">
        <w:t>11100.5 SLA MOA</w:t>
      </w:r>
    </w:p>
    <w:p w14:paraId="738D8B89" w14:textId="3E273370"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7DA404E7" w14:textId="0FE15B9F" w:rsidR="081FD1B8" w:rsidRDefault="081FD1B8" w:rsidP="081FD1B8">
      <w:pPr>
        <w:numPr>
          <w:ilvl w:val="2"/>
          <w:numId w:val="1"/>
        </w:numPr>
      </w:pPr>
      <w:r w:rsidRPr="081FD1B8">
        <w:t>11100.6 Easement Agreement MOA</w:t>
      </w:r>
    </w:p>
    <w:p w14:paraId="1CC728DE" w14:textId="06C0878D"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724CA6D0" w14:textId="195FA556" w:rsidR="081FD1B8" w:rsidRDefault="081FD1B8" w:rsidP="081FD1B8">
      <w:pPr>
        <w:numPr>
          <w:ilvl w:val="2"/>
          <w:numId w:val="1"/>
        </w:numPr>
      </w:pPr>
      <w:r w:rsidRPr="081FD1B8">
        <w:t>11100.7 Utility Tower Lease MOA</w:t>
      </w:r>
    </w:p>
    <w:p w14:paraId="446B1BCC" w14:textId="68707519"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1F7DD889" w14:textId="16CC1DD3" w:rsidR="081FD1B8" w:rsidRDefault="081FD1B8" w:rsidP="081FD1B8">
      <w:pPr>
        <w:numPr>
          <w:ilvl w:val="2"/>
          <w:numId w:val="1"/>
        </w:numPr>
      </w:pPr>
      <w:r w:rsidRPr="081FD1B8">
        <w:t>11100.8 First Amendment MOA</w:t>
      </w:r>
    </w:p>
    <w:p w14:paraId="505A5E24" w14:textId="7DB31053"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1618F8D0" w14:textId="6EE4663A" w:rsidR="081FD1B8" w:rsidRDefault="081FD1B8" w:rsidP="081FD1B8">
      <w:pPr>
        <w:numPr>
          <w:ilvl w:val="2"/>
          <w:numId w:val="1"/>
        </w:numPr>
      </w:pPr>
      <w:r w:rsidRPr="081FD1B8">
        <w:t>11100.9 Second Amendment MOA</w:t>
      </w:r>
    </w:p>
    <w:p w14:paraId="420D355A" w14:textId="1FD93E78"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425F059A" w14:textId="74E4A781" w:rsidR="081FD1B8" w:rsidRDefault="081FD1B8" w:rsidP="081FD1B8">
      <w:pPr>
        <w:numPr>
          <w:ilvl w:val="2"/>
          <w:numId w:val="1"/>
        </w:numPr>
      </w:pPr>
      <w:r w:rsidRPr="081FD1B8">
        <w:t>11100.10 Option Agreement MOA</w:t>
      </w:r>
    </w:p>
    <w:p w14:paraId="3EEE7FC2" w14:textId="770E6828"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516053DC" w14:textId="7B8BCDA7" w:rsidR="081FD1B8" w:rsidRDefault="081FD1B8" w:rsidP="081FD1B8">
      <w:pPr>
        <w:numPr>
          <w:ilvl w:val="2"/>
          <w:numId w:val="1"/>
        </w:numPr>
      </w:pPr>
      <w:r w:rsidRPr="081FD1B8">
        <w:t>11100.11 Other Agreement MOA</w:t>
      </w:r>
    </w:p>
    <w:p w14:paraId="1614DBCB" w14:textId="2BB81976" w:rsidR="081FD1B8" w:rsidRDefault="081FD1B8" w:rsidP="081FD1B8">
      <w:pPr>
        <w:numPr>
          <w:ilvl w:val="3"/>
          <w:numId w:val="1"/>
        </w:numPr>
      </w:pPr>
      <w:r w:rsidRPr="081FD1B8">
        <w:lastRenderedPageBreak/>
        <w:t xml:space="preserve">Role: Vendor Site </w:t>
      </w:r>
      <w:proofErr w:type="gramStart"/>
      <w:r w:rsidRPr="081FD1B8">
        <w:t>Acquisition(</w:t>
      </w:r>
      <w:proofErr w:type="gramEnd"/>
      <w:r w:rsidRPr="081FD1B8">
        <w:t>VSA)</w:t>
      </w:r>
    </w:p>
    <w:p w14:paraId="2094E8F0" w14:textId="1AFBAAF7" w:rsidR="081FD1B8" w:rsidRDefault="081FD1B8" w:rsidP="081FD1B8">
      <w:pPr>
        <w:numPr>
          <w:ilvl w:val="2"/>
          <w:numId w:val="1"/>
        </w:numPr>
      </w:pPr>
      <w:r w:rsidRPr="081FD1B8">
        <w:t>11100.12 Access Agreement MOA</w:t>
      </w:r>
    </w:p>
    <w:p w14:paraId="0C6C0664" w14:textId="280F65FA"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7A9D1A71" w14:textId="240A6A32" w:rsidR="081FD1B8" w:rsidRDefault="081FD1B8" w:rsidP="081FD1B8">
      <w:pPr>
        <w:numPr>
          <w:ilvl w:val="2"/>
          <w:numId w:val="1"/>
        </w:numPr>
      </w:pPr>
      <w:r w:rsidRPr="081FD1B8">
        <w:t>11100.13 RE Approval</w:t>
      </w:r>
    </w:p>
    <w:p w14:paraId="244DB40E" w14:textId="41953D22" w:rsidR="081FD1B8" w:rsidRDefault="081FD1B8" w:rsidP="081FD1B8">
      <w:pPr>
        <w:pStyle w:val="ListParagraph"/>
        <w:numPr>
          <w:ilvl w:val="3"/>
          <w:numId w:val="1"/>
        </w:numPr>
        <w:rPr>
          <w:rFonts w:eastAsiaTheme="minorEastAsia"/>
        </w:rPr>
      </w:pPr>
      <w:r w:rsidRPr="081FD1B8">
        <w:t>Role: Regional Real Estate Specialist (RRES)</w:t>
      </w:r>
    </w:p>
    <w:p w14:paraId="313FCD5A" w14:textId="3FE867C9" w:rsidR="008F072C" w:rsidRDefault="081FD1B8" w:rsidP="00B02E37">
      <w:pPr>
        <w:pStyle w:val="ListParagraph"/>
        <w:numPr>
          <w:ilvl w:val="1"/>
          <w:numId w:val="1"/>
        </w:numPr>
        <w:rPr>
          <w:rFonts w:eastAsiaTheme="minorEastAsia"/>
        </w:rPr>
      </w:pPr>
      <w:r>
        <w:t>11200 – Lease Summary Data Complete - Summarize schedules and conditions of all lease agreements.</w:t>
      </w:r>
    </w:p>
    <w:p w14:paraId="6F73F705" w14:textId="460A8EEA" w:rsidR="081FD1B8" w:rsidRDefault="081FD1B8" w:rsidP="081FD1B8">
      <w:pPr>
        <w:pStyle w:val="ListParagraph"/>
        <w:numPr>
          <w:ilvl w:val="2"/>
          <w:numId w:val="1"/>
        </w:numPr>
        <w:rPr>
          <w:rFonts w:eastAsiaTheme="minorEastAsia"/>
        </w:rPr>
      </w:pPr>
      <w:r>
        <w:t>11200.1 Ground Lease Summary Form</w:t>
      </w:r>
    </w:p>
    <w:p w14:paraId="44064A3E" w14:textId="48BA1336"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445A88BA" w14:textId="0F9C4BBE" w:rsidR="081FD1B8" w:rsidRDefault="081FD1B8" w:rsidP="081FD1B8">
      <w:pPr>
        <w:numPr>
          <w:ilvl w:val="2"/>
          <w:numId w:val="1"/>
        </w:numPr>
      </w:pPr>
      <w:r w:rsidRPr="081FD1B8">
        <w:t>11200.2 Tower Lease Summary Form</w:t>
      </w:r>
    </w:p>
    <w:p w14:paraId="6E5CBC82" w14:textId="4062A511"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7B508106" w14:textId="2A927FCB" w:rsidR="081FD1B8" w:rsidRDefault="081FD1B8" w:rsidP="081FD1B8">
      <w:pPr>
        <w:numPr>
          <w:ilvl w:val="2"/>
          <w:numId w:val="1"/>
        </w:numPr>
      </w:pPr>
      <w:r w:rsidRPr="081FD1B8">
        <w:t>11200.3 Water Tank Lease Summary Form</w:t>
      </w:r>
    </w:p>
    <w:p w14:paraId="337502A3" w14:textId="10923131"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0A83E5D9" w14:textId="1660D176" w:rsidR="081FD1B8" w:rsidRDefault="081FD1B8" w:rsidP="081FD1B8">
      <w:pPr>
        <w:numPr>
          <w:ilvl w:val="2"/>
          <w:numId w:val="1"/>
        </w:numPr>
      </w:pPr>
      <w:r w:rsidRPr="081FD1B8">
        <w:t>11200.4 Rooftop Lease Summary Form</w:t>
      </w:r>
    </w:p>
    <w:p w14:paraId="57E1E131" w14:textId="49D78E2F"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5CEA32B6" w14:textId="2C1BA8A6" w:rsidR="081FD1B8" w:rsidRDefault="081FD1B8" w:rsidP="081FD1B8">
      <w:pPr>
        <w:numPr>
          <w:ilvl w:val="2"/>
          <w:numId w:val="1"/>
        </w:numPr>
      </w:pPr>
      <w:r w:rsidRPr="081FD1B8">
        <w:t>11200.5 SLA Lease Summary Form</w:t>
      </w:r>
    </w:p>
    <w:p w14:paraId="6D84771F" w14:textId="57B6953E"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4867A624" w14:textId="1E3D2D46" w:rsidR="081FD1B8" w:rsidRDefault="081FD1B8" w:rsidP="081FD1B8">
      <w:pPr>
        <w:numPr>
          <w:ilvl w:val="2"/>
          <w:numId w:val="1"/>
        </w:numPr>
      </w:pPr>
      <w:r w:rsidRPr="081FD1B8">
        <w:t>11200.6 Easement Lease Summary Form</w:t>
      </w:r>
    </w:p>
    <w:p w14:paraId="09CFDCED" w14:textId="2B039B9F"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2E94C9A8" w14:textId="0A17FADF" w:rsidR="081FD1B8" w:rsidRDefault="081FD1B8" w:rsidP="081FD1B8">
      <w:pPr>
        <w:numPr>
          <w:ilvl w:val="2"/>
          <w:numId w:val="1"/>
        </w:numPr>
      </w:pPr>
      <w:r w:rsidRPr="081FD1B8">
        <w:t>11200.7 Utility Tower Lease Summary Form</w:t>
      </w:r>
    </w:p>
    <w:p w14:paraId="70EF4755" w14:textId="603D4EC8"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6F6C50A6" w14:textId="7320D4B1" w:rsidR="081FD1B8" w:rsidRDefault="081FD1B8" w:rsidP="081FD1B8">
      <w:pPr>
        <w:numPr>
          <w:ilvl w:val="2"/>
          <w:numId w:val="1"/>
        </w:numPr>
      </w:pPr>
      <w:r w:rsidRPr="081FD1B8">
        <w:t>11200.8 First Amendment Summary Form</w:t>
      </w:r>
    </w:p>
    <w:p w14:paraId="5F489ABF" w14:textId="457F42F6"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25048526" w14:textId="0070F06A" w:rsidR="081FD1B8" w:rsidRDefault="081FD1B8" w:rsidP="081FD1B8">
      <w:pPr>
        <w:numPr>
          <w:ilvl w:val="2"/>
          <w:numId w:val="1"/>
        </w:numPr>
      </w:pPr>
      <w:r w:rsidRPr="081FD1B8">
        <w:t>11200.9 Second Amendment Summary Form</w:t>
      </w:r>
    </w:p>
    <w:p w14:paraId="4F891BEA" w14:textId="4902882E"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38065D9D" w14:textId="269B4E32" w:rsidR="081FD1B8" w:rsidRDefault="081FD1B8" w:rsidP="081FD1B8">
      <w:pPr>
        <w:numPr>
          <w:ilvl w:val="2"/>
          <w:numId w:val="1"/>
        </w:numPr>
      </w:pPr>
      <w:r w:rsidRPr="081FD1B8">
        <w:t>11200.10 Optional Agreement Summary Form</w:t>
      </w:r>
    </w:p>
    <w:p w14:paraId="4BAFE17A" w14:textId="29CCB174"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67FDC44D" w14:textId="3D611B9C" w:rsidR="081FD1B8" w:rsidRDefault="081FD1B8" w:rsidP="081FD1B8">
      <w:pPr>
        <w:numPr>
          <w:ilvl w:val="2"/>
          <w:numId w:val="1"/>
        </w:numPr>
      </w:pPr>
      <w:r w:rsidRPr="081FD1B8">
        <w:t>11200.11 Other Agreement Summary Form</w:t>
      </w:r>
    </w:p>
    <w:p w14:paraId="7E70B37C" w14:textId="786B44F5"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69671F39" w14:textId="2953BA78" w:rsidR="081FD1B8" w:rsidRDefault="081FD1B8" w:rsidP="081FD1B8">
      <w:pPr>
        <w:numPr>
          <w:ilvl w:val="2"/>
          <w:numId w:val="1"/>
        </w:numPr>
      </w:pPr>
      <w:r w:rsidRPr="081FD1B8">
        <w:lastRenderedPageBreak/>
        <w:t>11200.12 Property Manager</w:t>
      </w:r>
    </w:p>
    <w:p w14:paraId="09EB6FB3" w14:textId="62D4E150"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42682B1F" w14:textId="77E81662" w:rsidR="081FD1B8" w:rsidRDefault="081FD1B8" w:rsidP="081FD1B8">
      <w:pPr>
        <w:numPr>
          <w:ilvl w:val="2"/>
          <w:numId w:val="1"/>
        </w:numPr>
      </w:pPr>
      <w:r w:rsidRPr="081FD1B8">
        <w:t>11200.13 RE Approval</w:t>
      </w:r>
    </w:p>
    <w:p w14:paraId="6665FCBF" w14:textId="4016226A" w:rsidR="081FD1B8" w:rsidRDefault="081FD1B8" w:rsidP="081FD1B8">
      <w:pPr>
        <w:pStyle w:val="ListParagraph"/>
        <w:numPr>
          <w:ilvl w:val="3"/>
          <w:numId w:val="1"/>
        </w:numPr>
        <w:rPr>
          <w:rFonts w:eastAsiaTheme="minorEastAsia"/>
        </w:rPr>
      </w:pPr>
      <w:r w:rsidRPr="081FD1B8">
        <w:t>Role: Regional Real Estate Specialist (RRES)</w:t>
      </w:r>
    </w:p>
    <w:p w14:paraId="61CF1726" w14:textId="1F34CA53" w:rsidR="008F072C" w:rsidRDefault="081FD1B8" w:rsidP="00B02E37">
      <w:pPr>
        <w:pStyle w:val="ListParagraph"/>
        <w:numPr>
          <w:ilvl w:val="1"/>
          <w:numId w:val="1"/>
        </w:numPr>
        <w:rPr>
          <w:rFonts w:eastAsiaTheme="minorEastAsia"/>
        </w:rPr>
      </w:pPr>
      <w:r>
        <w:t>11300 – Leasing Complete - Completion of all leasing actions and reviews.</w:t>
      </w:r>
    </w:p>
    <w:p w14:paraId="56D164A8" w14:textId="1F55E8A6" w:rsidR="081FD1B8" w:rsidRDefault="081FD1B8" w:rsidP="081FD1B8">
      <w:pPr>
        <w:pStyle w:val="ListParagraph"/>
        <w:numPr>
          <w:ilvl w:val="2"/>
          <w:numId w:val="1"/>
        </w:numPr>
        <w:rPr>
          <w:rFonts w:eastAsiaTheme="minorEastAsia"/>
        </w:rPr>
      </w:pPr>
      <w:r>
        <w:t>11300.1 Confirm Leasing Complete</w:t>
      </w:r>
    </w:p>
    <w:p w14:paraId="40D165AC" w14:textId="0D06B478" w:rsidR="081FD1B8" w:rsidRDefault="081FD1B8" w:rsidP="081FD1B8">
      <w:pPr>
        <w:pStyle w:val="ListParagraph"/>
        <w:numPr>
          <w:ilvl w:val="3"/>
          <w:numId w:val="1"/>
        </w:numPr>
        <w:rPr>
          <w:rFonts w:eastAsiaTheme="minorEastAsia"/>
        </w:rPr>
      </w:pPr>
      <w:r w:rsidRPr="081FD1B8">
        <w:t>Role: Regional Real Estate Specialist (RRES)</w:t>
      </w:r>
    </w:p>
    <w:p w14:paraId="1CAD79DD" w14:textId="17560F47" w:rsidR="008F072C" w:rsidRDefault="081FD1B8" w:rsidP="00B02E37">
      <w:pPr>
        <w:pStyle w:val="ListParagraph"/>
        <w:numPr>
          <w:ilvl w:val="1"/>
          <w:numId w:val="1"/>
        </w:numPr>
        <w:rPr>
          <w:rFonts w:eastAsiaTheme="minorEastAsia"/>
        </w:rPr>
      </w:pPr>
      <w:r>
        <w:t>11400 – Geotechnical Report Ordered - Order the GEOTECH report for the specified vendor property. Commence following completion of leasing tasks.</w:t>
      </w:r>
      <w:r w:rsidR="008F072C">
        <w:tab/>
      </w:r>
    </w:p>
    <w:p w14:paraId="0AF7673F" w14:textId="2B903172" w:rsidR="081FD1B8" w:rsidRDefault="081FD1B8" w:rsidP="081FD1B8">
      <w:pPr>
        <w:pStyle w:val="ListParagraph"/>
        <w:numPr>
          <w:ilvl w:val="2"/>
          <w:numId w:val="1"/>
        </w:numPr>
        <w:rPr>
          <w:rFonts w:eastAsiaTheme="minorEastAsia"/>
        </w:rPr>
      </w:pPr>
      <w:r>
        <w:t>11400.1 Confirm Geotech Ordered</w:t>
      </w:r>
    </w:p>
    <w:p w14:paraId="7A025E28" w14:textId="32C1D323"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p>
    <w:p w14:paraId="69592864" w14:textId="29C77D00" w:rsidR="008F072C" w:rsidRDefault="081FD1B8" w:rsidP="00B02E37">
      <w:pPr>
        <w:pStyle w:val="ListParagraph"/>
        <w:numPr>
          <w:ilvl w:val="1"/>
          <w:numId w:val="1"/>
        </w:numPr>
        <w:rPr>
          <w:rFonts w:eastAsiaTheme="minorEastAsia"/>
        </w:rPr>
      </w:pPr>
      <w:r>
        <w:t>11500 – Soil Testing Reports - Order the soil testing report for the specified vendor property. Commence following completion of leasing tasks.</w:t>
      </w:r>
    </w:p>
    <w:p w14:paraId="6034AA3C" w14:textId="4E3F9ABB" w:rsidR="081FD1B8" w:rsidRDefault="081FD1B8" w:rsidP="081FD1B8">
      <w:pPr>
        <w:pStyle w:val="ListParagraph"/>
        <w:numPr>
          <w:ilvl w:val="2"/>
          <w:numId w:val="1"/>
        </w:numPr>
        <w:rPr>
          <w:rFonts w:eastAsiaTheme="minorEastAsia"/>
        </w:rPr>
      </w:pPr>
      <w:r>
        <w:t>11500.1 Geo-Tech Report</w:t>
      </w:r>
    </w:p>
    <w:p w14:paraId="3CBCA2AE" w14:textId="0FE36CB5"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50A635F3" w14:textId="65F6CC4A" w:rsidR="081FD1B8" w:rsidRDefault="081FD1B8" w:rsidP="081FD1B8">
      <w:pPr>
        <w:numPr>
          <w:ilvl w:val="2"/>
          <w:numId w:val="1"/>
        </w:numPr>
      </w:pPr>
      <w:r w:rsidRPr="081FD1B8">
        <w:t>11500.2 Soil Resistivity Data Report</w:t>
      </w:r>
    </w:p>
    <w:p w14:paraId="7801CF05" w14:textId="3C8EFBCD"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48111F19" w14:textId="7F8CEB6D" w:rsidR="081FD1B8" w:rsidRDefault="081FD1B8" w:rsidP="081FD1B8">
      <w:pPr>
        <w:numPr>
          <w:ilvl w:val="2"/>
          <w:numId w:val="1"/>
        </w:numPr>
      </w:pPr>
      <w:r w:rsidRPr="081FD1B8">
        <w:t>11500.3 RE Approval</w:t>
      </w:r>
    </w:p>
    <w:p w14:paraId="72611563" w14:textId="23CB1170" w:rsidR="081FD1B8" w:rsidRDefault="081FD1B8" w:rsidP="081FD1B8">
      <w:pPr>
        <w:pStyle w:val="ListParagraph"/>
        <w:numPr>
          <w:ilvl w:val="3"/>
          <w:numId w:val="1"/>
        </w:numPr>
        <w:rPr>
          <w:rFonts w:eastAsiaTheme="minorEastAsia"/>
        </w:rPr>
      </w:pPr>
      <w:r w:rsidRPr="081FD1B8">
        <w:t>Role: Regional Real Estate Specialist (RRES)</w:t>
      </w:r>
    </w:p>
    <w:p w14:paraId="5A43DD70" w14:textId="7B61B217" w:rsidR="008F072C" w:rsidRDefault="008F072C" w:rsidP="00B02E37">
      <w:pPr>
        <w:pStyle w:val="ListParagraph"/>
        <w:numPr>
          <w:ilvl w:val="1"/>
          <w:numId w:val="1"/>
        </w:numPr>
      </w:pPr>
      <w:r>
        <w:t>11900 – Zoning Level</w:t>
      </w:r>
    </w:p>
    <w:p w14:paraId="1FC9680B" w14:textId="3F1A05EC" w:rsidR="081FD1B8" w:rsidRDefault="081FD1B8" w:rsidP="081FD1B8">
      <w:pPr>
        <w:pStyle w:val="ListParagraph"/>
        <w:numPr>
          <w:ilvl w:val="2"/>
          <w:numId w:val="1"/>
        </w:numPr>
        <w:rPr>
          <w:rFonts w:eastAsiaTheme="minorEastAsia"/>
        </w:rPr>
      </w:pPr>
      <w:r>
        <w:t>11900.1 Zoning Level</w:t>
      </w:r>
    </w:p>
    <w:p w14:paraId="35CA022F" w14:textId="233C7B58" w:rsidR="081FD1B8" w:rsidRDefault="081FD1B8" w:rsidP="081FD1B8">
      <w:pPr>
        <w:pStyle w:val="ListParagraph"/>
        <w:numPr>
          <w:ilvl w:val="3"/>
          <w:numId w:val="1"/>
        </w:numPr>
        <w:rPr>
          <w:rFonts w:eastAsiaTheme="minorEastAsia"/>
        </w:rPr>
      </w:pPr>
      <w:r w:rsidRPr="081FD1B8">
        <w:t>Role: Regional Real Estate Specialist (RRES)</w:t>
      </w:r>
    </w:p>
    <w:p w14:paraId="45897CEB" w14:textId="057F0179" w:rsidR="081FD1B8" w:rsidRDefault="081FD1B8" w:rsidP="081FD1B8">
      <w:pPr>
        <w:ind w:left="1800"/>
        <w:jc w:val="center"/>
      </w:pPr>
      <w:r>
        <w:rPr>
          <w:noProof/>
          <w:lang w:eastAsia="ko-KR"/>
        </w:rPr>
        <w:drawing>
          <wp:inline distT="0" distB="0" distL="0" distR="0" wp14:anchorId="2F5A0BAC" wp14:editId="36CBB963">
            <wp:extent cx="4467225" cy="1628775"/>
            <wp:effectExtent l="0" t="0" r="0" b="0"/>
            <wp:docPr id="1410457608" name="Picture 369023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9023782"/>
                    <pic:cNvPicPr/>
                  </pic:nvPicPr>
                  <pic:blipFill>
                    <a:blip r:embed="rId41">
                      <a:extLst>
                        <a:ext uri="{28A0092B-C50C-407E-A947-70E740481C1C}">
                          <a14:useLocalDpi xmlns:a14="http://schemas.microsoft.com/office/drawing/2010/main" val="0"/>
                        </a:ext>
                      </a:extLst>
                    </a:blip>
                    <a:stretch>
                      <a:fillRect/>
                    </a:stretch>
                  </pic:blipFill>
                  <pic:spPr>
                    <a:xfrm>
                      <a:off x="0" y="0"/>
                      <a:ext cx="4467225" cy="1628775"/>
                    </a:xfrm>
                    <a:prstGeom prst="rect">
                      <a:avLst/>
                    </a:prstGeom>
                  </pic:spPr>
                </pic:pic>
              </a:graphicData>
            </a:graphic>
          </wp:inline>
        </w:drawing>
      </w:r>
    </w:p>
    <w:p w14:paraId="2345A510" w14:textId="5C3B8811" w:rsidR="008F072C" w:rsidRDefault="081FD1B8" w:rsidP="00B02E37">
      <w:pPr>
        <w:pStyle w:val="ListParagraph"/>
        <w:numPr>
          <w:ilvl w:val="1"/>
          <w:numId w:val="1"/>
        </w:numPr>
        <w:rPr>
          <w:rFonts w:eastAsiaTheme="minorEastAsia"/>
        </w:rPr>
      </w:pPr>
      <w:r>
        <w:t>12000 – Zoning Drawings Ordered - Order the zoning drawings for the specified vendor property. Commence following A&amp;E site walk.</w:t>
      </w:r>
    </w:p>
    <w:p w14:paraId="08C82B33" w14:textId="45A4B4A1" w:rsidR="081FD1B8" w:rsidRDefault="081FD1B8" w:rsidP="081FD1B8">
      <w:pPr>
        <w:pStyle w:val="ListParagraph"/>
        <w:numPr>
          <w:ilvl w:val="2"/>
          <w:numId w:val="1"/>
        </w:numPr>
        <w:rPr>
          <w:rFonts w:eastAsiaTheme="minorEastAsia"/>
        </w:rPr>
      </w:pPr>
      <w:r>
        <w:t xml:space="preserve">12000.1 Confirm Zoning </w:t>
      </w:r>
      <w:proofErr w:type="spellStart"/>
      <w:r>
        <w:t>Dwgs</w:t>
      </w:r>
      <w:proofErr w:type="spellEnd"/>
      <w:r>
        <w:t xml:space="preserve"> Ordered</w:t>
      </w:r>
    </w:p>
    <w:p w14:paraId="26A84DFE" w14:textId="491020A3" w:rsidR="081FD1B8" w:rsidRDefault="081FD1B8" w:rsidP="081FD1B8">
      <w:pPr>
        <w:pStyle w:val="ListParagraph"/>
        <w:numPr>
          <w:ilvl w:val="3"/>
          <w:numId w:val="1"/>
        </w:numPr>
        <w:rPr>
          <w:rFonts w:eastAsiaTheme="minorEastAsia"/>
        </w:rPr>
      </w:pPr>
      <w:r w:rsidRPr="081FD1B8">
        <w:t>Role: Regional Real Estate Specialist (RRES)</w:t>
      </w:r>
    </w:p>
    <w:p w14:paraId="12BB3F43" w14:textId="17A98941" w:rsidR="008F072C" w:rsidRDefault="008F072C" w:rsidP="00B02E37">
      <w:pPr>
        <w:pStyle w:val="ListParagraph"/>
        <w:numPr>
          <w:ilvl w:val="1"/>
          <w:numId w:val="1"/>
        </w:numPr>
        <w:rPr>
          <w:rFonts w:eastAsiaTheme="minorEastAsia"/>
        </w:rPr>
      </w:pPr>
      <w:r>
        <w:t>12100 – Zoning Drawings Received</w:t>
      </w:r>
      <w:r w:rsidR="081FD1B8">
        <w:t xml:space="preserve"> - Verify receipt of all zoning diagrams.</w:t>
      </w:r>
    </w:p>
    <w:p w14:paraId="5B098A1A" w14:textId="0061FCED" w:rsidR="081FD1B8" w:rsidRDefault="081FD1B8" w:rsidP="081FD1B8">
      <w:pPr>
        <w:pStyle w:val="ListParagraph"/>
        <w:numPr>
          <w:ilvl w:val="2"/>
          <w:numId w:val="1"/>
        </w:numPr>
        <w:rPr>
          <w:rFonts w:eastAsiaTheme="minorEastAsia"/>
        </w:rPr>
      </w:pPr>
      <w:r>
        <w:t>12100.1 Drawings - .dwg</w:t>
      </w:r>
    </w:p>
    <w:p w14:paraId="2C16FBCB" w14:textId="39D72AFC"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706A804B" w14:textId="4899DD6E" w:rsidR="081FD1B8" w:rsidRDefault="081FD1B8" w:rsidP="081FD1B8">
      <w:pPr>
        <w:numPr>
          <w:ilvl w:val="2"/>
          <w:numId w:val="1"/>
        </w:numPr>
      </w:pPr>
      <w:r w:rsidRPr="081FD1B8">
        <w:lastRenderedPageBreak/>
        <w:t>12100.2 Drawings - .pdf</w:t>
      </w:r>
    </w:p>
    <w:p w14:paraId="7360992B" w14:textId="3FDE08E5"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20E01C9E" w14:textId="7397C351" w:rsidR="081FD1B8" w:rsidRDefault="081FD1B8" w:rsidP="081FD1B8">
      <w:pPr>
        <w:numPr>
          <w:ilvl w:val="2"/>
          <w:numId w:val="1"/>
        </w:numPr>
      </w:pPr>
      <w:r w:rsidRPr="081FD1B8">
        <w:t>12100.3 Confirm Zoning Drawings Received</w:t>
      </w:r>
    </w:p>
    <w:p w14:paraId="4D06492F" w14:textId="66E744BA" w:rsidR="081FD1B8" w:rsidRDefault="081FD1B8" w:rsidP="081FD1B8">
      <w:pPr>
        <w:numPr>
          <w:ilvl w:val="3"/>
          <w:numId w:val="1"/>
        </w:numPr>
      </w:pPr>
      <w:r w:rsidRPr="081FD1B8">
        <w:t>Role: Regional Real Estate Specialist (RRES)</w:t>
      </w:r>
    </w:p>
    <w:p w14:paraId="3328209C" w14:textId="4D483CE7" w:rsidR="081FD1B8" w:rsidRDefault="081FD1B8" w:rsidP="081FD1B8">
      <w:pPr>
        <w:numPr>
          <w:ilvl w:val="2"/>
          <w:numId w:val="1"/>
        </w:numPr>
      </w:pPr>
      <w:r w:rsidRPr="081FD1B8">
        <w:t>12100.4 Final signed and sealed ZDs with any notations or comments</w:t>
      </w:r>
    </w:p>
    <w:p w14:paraId="69EFED61" w14:textId="51CEAFB6"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p>
    <w:p w14:paraId="5E6656AB" w14:textId="3B1C7CAA" w:rsidR="008F072C" w:rsidRDefault="008F072C" w:rsidP="00B02E37">
      <w:pPr>
        <w:pStyle w:val="ListParagraph"/>
        <w:numPr>
          <w:ilvl w:val="1"/>
          <w:numId w:val="1"/>
        </w:numPr>
      </w:pPr>
      <w:r>
        <w:t>12200 – Zoning Application Filed</w:t>
      </w:r>
    </w:p>
    <w:p w14:paraId="1EAA9B76" w14:textId="4AECC93C" w:rsidR="081FD1B8" w:rsidRDefault="081FD1B8" w:rsidP="081FD1B8">
      <w:pPr>
        <w:pStyle w:val="ListParagraph"/>
        <w:numPr>
          <w:ilvl w:val="2"/>
          <w:numId w:val="1"/>
        </w:numPr>
        <w:rPr>
          <w:rFonts w:eastAsiaTheme="minorEastAsia"/>
        </w:rPr>
      </w:pPr>
      <w:r>
        <w:t>12200.1 Zoning Application and Related Docs</w:t>
      </w:r>
    </w:p>
    <w:p w14:paraId="03BE705A" w14:textId="75E3BCFB"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6A27AB28" w14:textId="3C3F6FD4" w:rsidR="081FD1B8" w:rsidRDefault="081FD1B8" w:rsidP="081FD1B8">
      <w:pPr>
        <w:numPr>
          <w:ilvl w:val="2"/>
          <w:numId w:val="1"/>
        </w:numPr>
      </w:pPr>
      <w:r w:rsidRPr="081FD1B8">
        <w:t>12200.2 Photo Sims</w:t>
      </w:r>
    </w:p>
    <w:p w14:paraId="762EFCB8" w14:textId="0E3D6B18"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6598B51D" w14:textId="1E02746C" w:rsidR="081FD1B8" w:rsidRDefault="081FD1B8" w:rsidP="081FD1B8">
      <w:pPr>
        <w:numPr>
          <w:ilvl w:val="2"/>
          <w:numId w:val="1"/>
        </w:numPr>
      </w:pPr>
      <w:r w:rsidRPr="081FD1B8">
        <w:t>12200.3 Zoning Information Form</w:t>
      </w:r>
    </w:p>
    <w:p w14:paraId="0CE5A7B7" w14:textId="48647B00"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p>
    <w:p w14:paraId="7AAE9D88" w14:textId="10CBD40C" w:rsidR="081FD1B8" w:rsidRDefault="081FD1B8" w:rsidP="081FD1B8">
      <w:pPr>
        <w:ind w:left="1800"/>
        <w:jc w:val="center"/>
      </w:pPr>
      <w:r>
        <w:rPr>
          <w:noProof/>
          <w:lang w:eastAsia="ko-KR"/>
        </w:rPr>
        <w:drawing>
          <wp:inline distT="0" distB="0" distL="0" distR="0" wp14:anchorId="5720DBBA" wp14:editId="083B72C1">
            <wp:extent cx="4572000" cy="1752600"/>
            <wp:effectExtent l="0" t="0" r="0" b="0"/>
            <wp:docPr id="1348731138" name="Picture 581877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1877906"/>
                    <pic:cNvPicPr/>
                  </pic:nvPicPr>
                  <pic:blipFill>
                    <a:blip r:embed="rId42">
                      <a:extLst>
                        <a:ext uri="{28A0092B-C50C-407E-A947-70E740481C1C}">
                          <a14:useLocalDpi xmlns:a14="http://schemas.microsoft.com/office/drawing/2010/main" val="0"/>
                        </a:ext>
                      </a:extLst>
                    </a:blip>
                    <a:stretch>
                      <a:fillRect/>
                    </a:stretch>
                  </pic:blipFill>
                  <pic:spPr>
                    <a:xfrm>
                      <a:off x="0" y="0"/>
                      <a:ext cx="4572000" cy="1752600"/>
                    </a:xfrm>
                    <a:prstGeom prst="rect">
                      <a:avLst/>
                    </a:prstGeom>
                  </pic:spPr>
                </pic:pic>
              </a:graphicData>
            </a:graphic>
          </wp:inline>
        </w:drawing>
      </w:r>
    </w:p>
    <w:p w14:paraId="4EE74EE3" w14:textId="0660AE0C" w:rsidR="008F072C" w:rsidRDefault="081FD1B8" w:rsidP="00B02E37">
      <w:pPr>
        <w:pStyle w:val="ListParagraph"/>
        <w:numPr>
          <w:ilvl w:val="1"/>
          <w:numId w:val="1"/>
        </w:numPr>
        <w:rPr>
          <w:rFonts w:eastAsiaTheme="minorEastAsia"/>
        </w:rPr>
      </w:pPr>
      <w:r>
        <w:t>12300 – Zoned - Completion of all zoning tasks.</w:t>
      </w:r>
    </w:p>
    <w:p w14:paraId="4C66F5F4" w14:textId="2EBD000F" w:rsidR="081FD1B8" w:rsidRDefault="081FD1B8" w:rsidP="081FD1B8">
      <w:pPr>
        <w:pStyle w:val="ListParagraph"/>
        <w:numPr>
          <w:ilvl w:val="2"/>
          <w:numId w:val="1"/>
        </w:numPr>
        <w:rPr>
          <w:rFonts w:eastAsiaTheme="minorEastAsia"/>
        </w:rPr>
      </w:pPr>
      <w:r>
        <w:t>12300.1 Hearing Agendas, Minutes and Notes</w:t>
      </w:r>
    </w:p>
    <w:p w14:paraId="2E15335B" w14:textId="6167E4A9" w:rsidR="081FD1B8" w:rsidRDefault="081FD1B8" w:rsidP="081FD1B8">
      <w:pPr>
        <w:numPr>
          <w:ilvl w:val="3"/>
          <w:numId w:val="1"/>
        </w:numPr>
      </w:pPr>
      <w:r w:rsidRPr="081FD1B8">
        <w:t xml:space="preserve">Role: Vendor Site </w:t>
      </w:r>
      <w:proofErr w:type="gramStart"/>
      <w:r w:rsidRPr="081FD1B8">
        <w:t>Acquisition(</w:t>
      </w:r>
      <w:proofErr w:type="gramEnd"/>
      <w:r w:rsidRPr="081FD1B8">
        <w:t>VSA)</w:t>
      </w:r>
    </w:p>
    <w:p w14:paraId="7397566F" w14:textId="60571E47" w:rsidR="081FD1B8" w:rsidRDefault="081FD1B8" w:rsidP="081FD1B8">
      <w:pPr>
        <w:numPr>
          <w:ilvl w:val="2"/>
          <w:numId w:val="1"/>
        </w:numPr>
      </w:pPr>
      <w:r w:rsidRPr="081FD1B8">
        <w:t>12300.2 Zoning Approval Document (CUP/SUP/Variance)</w:t>
      </w:r>
    </w:p>
    <w:p w14:paraId="05560D80" w14:textId="7ED19E39" w:rsidR="081FD1B8" w:rsidRDefault="081FD1B8" w:rsidP="081FD1B8">
      <w:pPr>
        <w:pStyle w:val="ListParagraph"/>
        <w:numPr>
          <w:ilvl w:val="3"/>
          <w:numId w:val="1"/>
        </w:numPr>
        <w:rPr>
          <w:rFonts w:eastAsiaTheme="minorEastAsia"/>
        </w:rPr>
      </w:pPr>
      <w:r w:rsidRPr="081FD1B8">
        <w:t xml:space="preserve">Role: Vendor Site </w:t>
      </w:r>
      <w:proofErr w:type="gramStart"/>
      <w:r w:rsidRPr="081FD1B8">
        <w:t>Acquisition(</w:t>
      </w:r>
      <w:proofErr w:type="gramEnd"/>
      <w:r w:rsidRPr="081FD1B8">
        <w:t>VSA)</w:t>
      </w:r>
    </w:p>
    <w:p w14:paraId="73E84B16" w14:textId="07921C70" w:rsidR="008F072C" w:rsidRDefault="081FD1B8" w:rsidP="00B02E37">
      <w:pPr>
        <w:pStyle w:val="ListParagraph"/>
        <w:numPr>
          <w:ilvl w:val="1"/>
          <w:numId w:val="1"/>
        </w:numPr>
        <w:rPr>
          <w:rFonts w:eastAsiaTheme="minorEastAsia"/>
        </w:rPr>
      </w:pPr>
      <w:r>
        <w:t>12400 – Construction Drawings Ordered - Order the construction drawings for the specified vendor property. Commence following order of zoning drawings.</w:t>
      </w:r>
    </w:p>
    <w:p w14:paraId="4DC1C0A2" w14:textId="603F45BC" w:rsidR="081FD1B8" w:rsidRDefault="081FD1B8" w:rsidP="081FD1B8">
      <w:pPr>
        <w:pStyle w:val="ListParagraph"/>
        <w:numPr>
          <w:ilvl w:val="2"/>
          <w:numId w:val="1"/>
        </w:numPr>
        <w:rPr>
          <w:rFonts w:eastAsiaTheme="minorEastAsia"/>
        </w:rPr>
      </w:pPr>
      <w:r>
        <w:t xml:space="preserve">12400.1 Confirm Construction </w:t>
      </w:r>
      <w:proofErr w:type="spellStart"/>
      <w:r>
        <w:t>Dwgs</w:t>
      </w:r>
      <w:proofErr w:type="spellEnd"/>
      <w:r>
        <w:t xml:space="preserve"> Ordered</w:t>
      </w:r>
    </w:p>
    <w:p w14:paraId="3D68943F" w14:textId="71E51374" w:rsidR="081FD1B8" w:rsidRDefault="081FD1B8" w:rsidP="081FD1B8">
      <w:pPr>
        <w:pStyle w:val="ListParagraph"/>
        <w:numPr>
          <w:ilvl w:val="3"/>
          <w:numId w:val="1"/>
        </w:numPr>
        <w:rPr>
          <w:rFonts w:eastAsiaTheme="minorEastAsia"/>
        </w:rPr>
      </w:pPr>
      <w:r w:rsidRPr="081FD1B8">
        <w:t xml:space="preserve">Role: Vendor Construction </w:t>
      </w:r>
      <w:proofErr w:type="gramStart"/>
      <w:r w:rsidRPr="081FD1B8">
        <w:t>Manager(</w:t>
      </w:r>
      <w:proofErr w:type="gramEnd"/>
      <w:r w:rsidRPr="081FD1B8">
        <w:t>VCM)</w:t>
      </w:r>
    </w:p>
    <w:p w14:paraId="05E373A8" w14:textId="43E17502" w:rsidR="008F072C" w:rsidRDefault="081FD1B8" w:rsidP="00B02E37">
      <w:pPr>
        <w:pStyle w:val="ListParagraph"/>
        <w:numPr>
          <w:ilvl w:val="1"/>
          <w:numId w:val="1"/>
        </w:numPr>
        <w:rPr>
          <w:rFonts w:eastAsiaTheme="minorEastAsia"/>
        </w:rPr>
      </w:pPr>
      <w:r>
        <w:t>12500 – Backhaul Design Completed - Verify completion of all backhaul design sub-tasks.</w:t>
      </w:r>
    </w:p>
    <w:p w14:paraId="776AFFDA" w14:textId="7B5396E2" w:rsidR="081FD1B8" w:rsidRDefault="081FD1B8" w:rsidP="081FD1B8">
      <w:pPr>
        <w:pStyle w:val="ListParagraph"/>
        <w:numPr>
          <w:ilvl w:val="2"/>
          <w:numId w:val="1"/>
        </w:numPr>
        <w:rPr>
          <w:rFonts w:eastAsiaTheme="minorEastAsia"/>
        </w:rPr>
      </w:pPr>
      <w:r>
        <w:t>12500.1 Backhaul Engineering Package</w:t>
      </w:r>
    </w:p>
    <w:p w14:paraId="192F1CAB" w14:textId="5DD06EF6" w:rsidR="081FD1B8" w:rsidRDefault="081FD1B8" w:rsidP="081FD1B8">
      <w:pPr>
        <w:numPr>
          <w:ilvl w:val="3"/>
          <w:numId w:val="1"/>
        </w:numPr>
      </w:pPr>
      <w:r w:rsidRPr="081FD1B8">
        <w:lastRenderedPageBreak/>
        <w:t xml:space="preserve">Role: Regional Transport </w:t>
      </w:r>
      <w:proofErr w:type="gramStart"/>
      <w:r w:rsidRPr="081FD1B8">
        <w:t>Engineer(</w:t>
      </w:r>
      <w:proofErr w:type="gramEnd"/>
      <w:r w:rsidRPr="081FD1B8">
        <w:t>RTRSPRTE)</w:t>
      </w:r>
    </w:p>
    <w:p w14:paraId="276C1272" w14:textId="170761E1" w:rsidR="081FD1B8" w:rsidRDefault="081FD1B8" w:rsidP="081FD1B8">
      <w:pPr>
        <w:numPr>
          <w:ilvl w:val="2"/>
          <w:numId w:val="1"/>
        </w:numPr>
        <w:rPr>
          <w:rFonts w:eastAsiaTheme="minorEastAsia"/>
        </w:rPr>
      </w:pPr>
      <w:r w:rsidRPr="081FD1B8">
        <w:t>12500.2 Confirm Backhaul Design Completed</w:t>
      </w:r>
    </w:p>
    <w:p w14:paraId="4D8453C1" w14:textId="092CFC66" w:rsidR="081FD1B8" w:rsidRDefault="081FD1B8" w:rsidP="081FD1B8">
      <w:pPr>
        <w:pStyle w:val="ListParagraph"/>
        <w:numPr>
          <w:ilvl w:val="3"/>
          <w:numId w:val="1"/>
        </w:numPr>
        <w:rPr>
          <w:rFonts w:eastAsiaTheme="minorEastAsia"/>
        </w:rPr>
      </w:pPr>
      <w:r w:rsidRPr="081FD1B8">
        <w:t xml:space="preserve">Role: Regional Transport </w:t>
      </w:r>
      <w:proofErr w:type="gramStart"/>
      <w:r w:rsidRPr="081FD1B8">
        <w:t>Engineer(</w:t>
      </w:r>
      <w:proofErr w:type="gramEnd"/>
      <w:r w:rsidRPr="081FD1B8">
        <w:t>RTRSPRTE)</w:t>
      </w:r>
    </w:p>
    <w:p w14:paraId="7B18B6EB" w14:textId="7687FBD4" w:rsidR="008F072C" w:rsidRDefault="008F072C" w:rsidP="00B02E37">
      <w:pPr>
        <w:pStyle w:val="ListParagraph"/>
        <w:numPr>
          <w:ilvl w:val="1"/>
          <w:numId w:val="1"/>
        </w:numPr>
        <w:rPr>
          <w:rFonts w:eastAsiaTheme="minorEastAsia"/>
        </w:rPr>
      </w:pPr>
      <w:r>
        <w:t>12600 – Preliminary Construction Drawings Available for Review</w:t>
      </w:r>
      <w:r w:rsidR="081FD1B8">
        <w:t xml:space="preserve"> - Preliminary CDs reviewed, commences following order of construction drawings.</w:t>
      </w:r>
    </w:p>
    <w:p w14:paraId="1F6EFF50" w14:textId="2A7D5B60" w:rsidR="081FD1B8" w:rsidRDefault="081FD1B8" w:rsidP="081FD1B8">
      <w:pPr>
        <w:pStyle w:val="ListParagraph"/>
        <w:numPr>
          <w:ilvl w:val="2"/>
          <w:numId w:val="1"/>
        </w:numPr>
        <w:rPr>
          <w:rFonts w:eastAsiaTheme="minorEastAsia"/>
        </w:rPr>
      </w:pPr>
      <w:r>
        <w:t>12600.1 Preliminary CDs for Review</w:t>
      </w:r>
    </w:p>
    <w:p w14:paraId="5AA34FC6" w14:textId="75B3E4A3" w:rsidR="081FD1B8" w:rsidRDefault="081FD1B8" w:rsidP="081FD1B8">
      <w:pPr>
        <w:numPr>
          <w:ilvl w:val="3"/>
          <w:numId w:val="1"/>
        </w:numPr>
      </w:pPr>
      <w:r w:rsidRPr="081FD1B8">
        <w:t xml:space="preserve">Role: Vendor Construction </w:t>
      </w:r>
      <w:proofErr w:type="gramStart"/>
      <w:r w:rsidRPr="081FD1B8">
        <w:t>Manager(</w:t>
      </w:r>
      <w:proofErr w:type="gramEnd"/>
      <w:r w:rsidRPr="081FD1B8">
        <w:t>VCM)</w:t>
      </w:r>
    </w:p>
    <w:p w14:paraId="7BF14B62" w14:textId="1CB849ED" w:rsidR="081FD1B8" w:rsidRDefault="081FD1B8" w:rsidP="081FD1B8">
      <w:pPr>
        <w:numPr>
          <w:ilvl w:val="2"/>
          <w:numId w:val="1"/>
        </w:numPr>
      </w:pPr>
      <w:r w:rsidRPr="081FD1B8">
        <w:t>12600.2 RF Approval</w:t>
      </w:r>
    </w:p>
    <w:p w14:paraId="6F3DD9C2" w14:textId="1F8F317A" w:rsidR="081FD1B8" w:rsidRDefault="081FD1B8" w:rsidP="081FD1B8">
      <w:pPr>
        <w:numPr>
          <w:ilvl w:val="3"/>
          <w:numId w:val="1"/>
        </w:numPr>
      </w:pPr>
      <w:r w:rsidRPr="081FD1B8">
        <w:t xml:space="preserve">Role: Regional RF </w:t>
      </w:r>
      <w:proofErr w:type="gramStart"/>
      <w:r w:rsidRPr="081FD1B8">
        <w:t>Engineering(</w:t>
      </w:r>
      <w:proofErr w:type="gramEnd"/>
      <w:r w:rsidRPr="081FD1B8">
        <w:t>RRFE)</w:t>
      </w:r>
    </w:p>
    <w:p w14:paraId="5EA3704C" w14:textId="7D627ABA" w:rsidR="081FD1B8" w:rsidRDefault="081FD1B8" w:rsidP="081FD1B8">
      <w:pPr>
        <w:numPr>
          <w:ilvl w:val="2"/>
          <w:numId w:val="1"/>
        </w:numPr>
      </w:pPr>
      <w:r w:rsidRPr="081FD1B8">
        <w:t>12600.3 Backhaul Approval</w:t>
      </w:r>
    </w:p>
    <w:p w14:paraId="60BC86D0" w14:textId="162F8CBB" w:rsidR="081FD1B8" w:rsidRDefault="081FD1B8" w:rsidP="081FD1B8">
      <w:pPr>
        <w:numPr>
          <w:ilvl w:val="3"/>
          <w:numId w:val="1"/>
        </w:numPr>
      </w:pPr>
      <w:r w:rsidRPr="081FD1B8">
        <w:t xml:space="preserve">Role: Regional Transport </w:t>
      </w:r>
      <w:proofErr w:type="gramStart"/>
      <w:r w:rsidRPr="081FD1B8">
        <w:t>Engineer(</w:t>
      </w:r>
      <w:proofErr w:type="gramEnd"/>
      <w:r w:rsidRPr="081FD1B8">
        <w:t>RTRSPRTE)</w:t>
      </w:r>
    </w:p>
    <w:p w14:paraId="77D39CD0" w14:textId="280E2EDC" w:rsidR="081FD1B8" w:rsidRDefault="081FD1B8" w:rsidP="081FD1B8">
      <w:pPr>
        <w:numPr>
          <w:ilvl w:val="2"/>
          <w:numId w:val="1"/>
        </w:numPr>
      </w:pPr>
      <w:r w:rsidRPr="081FD1B8">
        <w:t>12600.4 Site Acquisition Approval</w:t>
      </w:r>
    </w:p>
    <w:p w14:paraId="230380A2" w14:textId="22F66578" w:rsidR="081FD1B8" w:rsidRDefault="081FD1B8" w:rsidP="081FD1B8">
      <w:pPr>
        <w:pStyle w:val="ListParagraph"/>
        <w:numPr>
          <w:ilvl w:val="3"/>
          <w:numId w:val="1"/>
        </w:numPr>
        <w:rPr>
          <w:rFonts w:eastAsiaTheme="minorEastAsia"/>
        </w:rPr>
      </w:pPr>
      <w:r w:rsidRPr="081FD1B8">
        <w:t>Role: Regional Real Estate Specialist (RRES)</w:t>
      </w:r>
    </w:p>
    <w:p w14:paraId="74FDF04E" w14:textId="7631F60B" w:rsidR="008F072C" w:rsidRDefault="008F072C" w:rsidP="00B02E37">
      <w:pPr>
        <w:pStyle w:val="ListParagraph"/>
        <w:numPr>
          <w:ilvl w:val="1"/>
          <w:numId w:val="1"/>
        </w:numPr>
        <w:rPr>
          <w:rFonts w:eastAsiaTheme="minorEastAsia"/>
        </w:rPr>
      </w:pPr>
      <w:r>
        <w:t>12700 – Redlined Preliminary Construction Drawings to A&amp;E Firm</w:t>
      </w:r>
      <w:r w:rsidR="081FD1B8">
        <w:t xml:space="preserve"> - Reviewed and redlined preliminary CDs sent to A&amp;E firm.</w:t>
      </w:r>
    </w:p>
    <w:p w14:paraId="00722BED" w14:textId="405EBC18" w:rsidR="081FD1B8" w:rsidRDefault="081FD1B8" w:rsidP="081FD1B8">
      <w:pPr>
        <w:pStyle w:val="ListParagraph"/>
        <w:numPr>
          <w:ilvl w:val="2"/>
          <w:numId w:val="1"/>
        </w:numPr>
        <w:rPr>
          <w:rFonts w:eastAsiaTheme="minorEastAsia"/>
        </w:rPr>
      </w:pPr>
      <w:r>
        <w:t>12700.1 Redlined CDs</w:t>
      </w:r>
    </w:p>
    <w:p w14:paraId="36387DF2" w14:textId="3D6AE856" w:rsidR="081FD1B8" w:rsidRDefault="081FD1B8" w:rsidP="081FD1B8">
      <w:pPr>
        <w:pStyle w:val="ListParagraph"/>
        <w:numPr>
          <w:ilvl w:val="3"/>
          <w:numId w:val="1"/>
        </w:numPr>
        <w:rPr>
          <w:rFonts w:eastAsiaTheme="minorEastAsia"/>
        </w:rPr>
      </w:pPr>
      <w:r w:rsidRPr="081FD1B8">
        <w:t xml:space="preserve">Role: Vendor Construction </w:t>
      </w:r>
      <w:proofErr w:type="gramStart"/>
      <w:r w:rsidRPr="081FD1B8">
        <w:t>Manager(</w:t>
      </w:r>
      <w:proofErr w:type="gramEnd"/>
      <w:r w:rsidRPr="081FD1B8">
        <w:t>VCM)</w:t>
      </w:r>
    </w:p>
    <w:p w14:paraId="2F6C0197" w14:textId="035215D5" w:rsidR="008F072C" w:rsidRDefault="008F072C" w:rsidP="00B02E37">
      <w:pPr>
        <w:pStyle w:val="ListParagraph"/>
        <w:numPr>
          <w:ilvl w:val="1"/>
          <w:numId w:val="1"/>
        </w:numPr>
        <w:rPr>
          <w:rFonts w:eastAsiaTheme="minorEastAsia"/>
        </w:rPr>
      </w:pPr>
      <w:r>
        <w:t>12800 – 90 Percent Construction Drawings</w:t>
      </w:r>
      <w:r w:rsidR="004332C4">
        <w:t xml:space="preserve"> Available for Review</w:t>
      </w:r>
      <w:r w:rsidR="081FD1B8">
        <w:t xml:space="preserve"> - 90% benchmark CDs reviewed, commences after redlined preliminary CDs sent to A&amp;E firm.</w:t>
      </w:r>
    </w:p>
    <w:p w14:paraId="3AFD5DEF" w14:textId="217EB4D2" w:rsidR="081FD1B8" w:rsidRDefault="081FD1B8" w:rsidP="081FD1B8">
      <w:pPr>
        <w:pStyle w:val="ListParagraph"/>
        <w:numPr>
          <w:ilvl w:val="2"/>
          <w:numId w:val="1"/>
        </w:numPr>
        <w:rPr>
          <w:rFonts w:eastAsiaTheme="minorEastAsia"/>
        </w:rPr>
      </w:pPr>
      <w:r>
        <w:t>12800.1 90% CDs for Review</w:t>
      </w:r>
    </w:p>
    <w:p w14:paraId="50D1DD42" w14:textId="6AF28973" w:rsidR="081FD1B8" w:rsidRDefault="081FD1B8" w:rsidP="081FD1B8">
      <w:pPr>
        <w:numPr>
          <w:ilvl w:val="3"/>
          <w:numId w:val="1"/>
        </w:numPr>
      </w:pPr>
      <w:r w:rsidRPr="081FD1B8">
        <w:t xml:space="preserve">Role: Vendor Construction </w:t>
      </w:r>
      <w:proofErr w:type="gramStart"/>
      <w:r w:rsidRPr="081FD1B8">
        <w:t>Manager(</w:t>
      </w:r>
      <w:proofErr w:type="gramEnd"/>
      <w:r w:rsidRPr="081FD1B8">
        <w:t>VCM)</w:t>
      </w:r>
    </w:p>
    <w:p w14:paraId="4115EEF4" w14:textId="4CDE87EF" w:rsidR="081FD1B8" w:rsidRDefault="081FD1B8" w:rsidP="081FD1B8">
      <w:pPr>
        <w:numPr>
          <w:ilvl w:val="2"/>
          <w:numId w:val="1"/>
        </w:numPr>
      </w:pPr>
      <w:r w:rsidRPr="081FD1B8">
        <w:t>12800.2 RF Approval</w:t>
      </w:r>
    </w:p>
    <w:p w14:paraId="6FEC5263" w14:textId="7BF52723" w:rsidR="081FD1B8" w:rsidRDefault="081FD1B8" w:rsidP="081FD1B8">
      <w:pPr>
        <w:numPr>
          <w:ilvl w:val="3"/>
          <w:numId w:val="1"/>
        </w:numPr>
      </w:pPr>
      <w:r w:rsidRPr="081FD1B8">
        <w:t xml:space="preserve">Role: Regional RF </w:t>
      </w:r>
      <w:proofErr w:type="gramStart"/>
      <w:r w:rsidRPr="081FD1B8">
        <w:t>Engineering(</w:t>
      </w:r>
      <w:proofErr w:type="gramEnd"/>
      <w:r w:rsidRPr="081FD1B8">
        <w:t>RRFE)</w:t>
      </w:r>
    </w:p>
    <w:p w14:paraId="0F468983" w14:textId="736F5564" w:rsidR="081FD1B8" w:rsidRDefault="081FD1B8" w:rsidP="081FD1B8">
      <w:pPr>
        <w:numPr>
          <w:ilvl w:val="2"/>
          <w:numId w:val="1"/>
        </w:numPr>
      </w:pPr>
      <w:r w:rsidRPr="081FD1B8">
        <w:t>12800.3 Backhaul Approval</w:t>
      </w:r>
    </w:p>
    <w:p w14:paraId="299479E7" w14:textId="178EAF7D" w:rsidR="081FD1B8" w:rsidRDefault="081FD1B8" w:rsidP="081FD1B8">
      <w:pPr>
        <w:numPr>
          <w:ilvl w:val="3"/>
          <w:numId w:val="1"/>
        </w:numPr>
      </w:pPr>
      <w:r w:rsidRPr="081FD1B8">
        <w:t xml:space="preserve">Role: Regional Transport </w:t>
      </w:r>
      <w:proofErr w:type="gramStart"/>
      <w:r w:rsidRPr="081FD1B8">
        <w:t>Engineer(</w:t>
      </w:r>
      <w:proofErr w:type="gramEnd"/>
      <w:r w:rsidRPr="081FD1B8">
        <w:t>RTRSPRTE)</w:t>
      </w:r>
    </w:p>
    <w:p w14:paraId="3A2BFB31" w14:textId="07EFFB70" w:rsidR="081FD1B8" w:rsidRDefault="081FD1B8" w:rsidP="081FD1B8">
      <w:pPr>
        <w:numPr>
          <w:ilvl w:val="2"/>
          <w:numId w:val="1"/>
        </w:numPr>
      </w:pPr>
      <w:r w:rsidRPr="081FD1B8">
        <w:t>12800.4 Site Acquisition Approval</w:t>
      </w:r>
    </w:p>
    <w:p w14:paraId="3294AA60" w14:textId="0A93777C" w:rsidR="081FD1B8" w:rsidRDefault="081FD1B8" w:rsidP="081FD1B8">
      <w:pPr>
        <w:pStyle w:val="ListParagraph"/>
        <w:numPr>
          <w:ilvl w:val="3"/>
          <w:numId w:val="1"/>
        </w:numPr>
        <w:rPr>
          <w:rFonts w:eastAsiaTheme="minorEastAsia"/>
        </w:rPr>
      </w:pPr>
      <w:r w:rsidRPr="081FD1B8">
        <w:t>Role: Regional Real Estate Specialist (RRES)</w:t>
      </w:r>
    </w:p>
    <w:p w14:paraId="3B97DE75" w14:textId="0269E168" w:rsidR="004332C4" w:rsidRDefault="004332C4" w:rsidP="00B02E37">
      <w:pPr>
        <w:pStyle w:val="ListParagraph"/>
        <w:numPr>
          <w:ilvl w:val="1"/>
          <w:numId w:val="1"/>
        </w:numPr>
        <w:rPr>
          <w:rFonts w:eastAsiaTheme="minorEastAsia"/>
        </w:rPr>
      </w:pPr>
      <w:r>
        <w:t>12900 – Redlined 90 Percent Construction Drawings to A&amp;E Firm</w:t>
      </w:r>
      <w:r w:rsidR="081FD1B8">
        <w:t xml:space="preserve"> - Following review, 90% benchmark CDs sent to A&amp;E firm.</w:t>
      </w:r>
    </w:p>
    <w:p w14:paraId="6F0CD818" w14:textId="7E0711BB" w:rsidR="081FD1B8" w:rsidRDefault="081FD1B8" w:rsidP="081FD1B8">
      <w:pPr>
        <w:pStyle w:val="ListParagraph"/>
        <w:numPr>
          <w:ilvl w:val="2"/>
          <w:numId w:val="1"/>
        </w:numPr>
        <w:rPr>
          <w:rFonts w:eastAsiaTheme="minorEastAsia"/>
        </w:rPr>
      </w:pPr>
      <w:r>
        <w:t>12900.1 Redlined CDs</w:t>
      </w:r>
    </w:p>
    <w:p w14:paraId="541D7ED9" w14:textId="0AA6C7FA" w:rsidR="081FD1B8" w:rsidRDefault="081FD1B8" w:rsidP="081FD1B8">
      <w:pPr>
        <w:pStyle w:val="ListParagraph"/>
        <w:numPr>
          <w:ilvl w:val="3"/>
          <w:numId w:val="1"/>
        </w:numPr>
        <w:rPr>
          <w:rFonts w:eastAsiaTheme="minorEastAsia"/>
        </w:rPr>
      </w:pPr>
      <w:r w:rsidRPr="081FD1B8">
        <w:t xml:space="preserve">Role: Vendor Construction </w:t>
      </w:r>
      <w:proofErr w:type="gramStart"/>
      <w:r w:rsidRPr="081FD1B8">
        <w:t>Manager(</w:t>
      </w:r>
      <w:proofErr w:type="gramEnd"/>
      <w:r w:rsidRPr="081FD1B8">
        <w:t>VCM)</w:t>
      </w:r>
    </w:p>
    <w:p w14:paraId="20BA8C85" w14:textId="456A770D" w:rsidR="004332C4" w:rsidRDefault="004332C4" w:rsidP="00B02E37">
      <w:pPr>
        <w:pStyle w:val="ListParagraph"/>
        <w:numPr>
          <w:ilvl w:val="1"/>
          <w:numId w:val="1"/>
        </w:numPr>
      </w:pPr>
      <w:r>
        <w:t>13000 – Final Construction Drawings Received</w:t>
      </w:r>
    </w:p>
    <w:p w14:paraId="6BB97360" w14:textId="032A8D9D" w:rsidR="081FD1B8" w:rsidRDefault="081FD1B8" w:rsidP="081FD1B8">
      <w:pPr>
        <w:pStyle w:val="ListParagraph"/>
        <w:numPr>
          <w:ilvl w:val="2"/>
          <w:numId w:val="1"/>
        </w:numPr>
        <w:rPr>
          <w:rFonts w:eastAsiaTheme="minorEastAsia"/>
        </w:rPr>
      </w:pPr>
      <w:r>
        <w:t>13000.1 Signed and Stamped Construction Drawings</w:t>
      </w:r>
    </w:p>
    <w:p w14:paraId="35A732C7" w14:textId="574B3521" w:rsidR="081FD1B8" w:rsidRDefault="081FD1B8" w:rsidP="081FD1B8">
      <w:pPr>
        <w:numPr>
          <w:ilvl w:val="3"/>
          <w:numId w:val="1"/>
        </w:numPr>
      </w:pPr>
      <w:r w:rsidRPr="081FD1B8">
        <w:t xml:space="preserve">Role: Vendor Construction </w:t>
      </w:r>
      <w:proofErr w:type="gramStart"/>
      <w:r w:rsidRPr="081FD1B8">
        <w:t>Manager(</w:t>
      </w:r>
      <w:proofErr w:type="gramEnd"/>
      <w:r w:rsidRPr="081FD1B8">
        <w:t>VCM)</w:t>
      </w:r>
    </w:p>
    <w:p w14:paraId="66A34629" w14:textId="3D70511D" w:rsidR="081FD1B8" w:rsidRDefault="081FD1B8" w:rsidP="081FD1B8">
      <w:pPr>
        <w:numPr>
          <w:ilvl w:val="2"/>
          <w:numId w:val="1"/>
        </w:numPr>
      </w:pPr>
      <w:r w:rsidRPr="081FD1B8">
        <w:lastRenderedPageBreak/>
        <w:t>13000.2 Owner Approved/Signed Construction Drawings (11X17)</w:t>
      </w:r>
    </w:p>
    <w:p w14:paraId="43DA09B2" w14:textId="08D5FDAD" w:rsidR="081FD1B8" w:rsidRDefault="081FD1B8" w:rsidP="081FD1B8">
      <w:pPr>
        <w:numPr>
          <w:ilvl w:val="3"/>
          <w:numId w:val="1"/>
        </w:numPr>
      </w:pPr>
      <w:r w:rsidRPr="081FD1B8">
        <w:t xml:space="preserve">Role: Vendor Construction </w:t>
      </w:r>
      <w:proofErr w:type="gramStart"/>
      <w:r w:rsidRPr="081FD1B8">
        <w:t>Manager(</w:t>
      </w:r>
      <w:proofErr w:type="gramEnd"/>
      <w:r w:rsidRPr="081FD1B8">
        <w:t>VCM)</w:t>
      </w:r>
    </w:p>
    <w:p w14:paraId="6C1181F4" w14:textId="611781E1" w:rsidR="081FD1B8" w:rsidRDefault="081FD1B8" w:rsidP="081FD1B8">
      <w:pPr>
        <w:numPr>
          <w:ilvl w:val="2"/>
          <w:numId w:val="1"/>
        </w:numPr>
      </w:pPr>
      <w:r w:rsidRPr="081FD1B8">
        <w:t>13000.3 Highest Point on the Tower</w:t>
      </w:r>
    </w:p>
    <w:p w14:paraId="49B2035E" w14:textId="3D294389" w:rsidR="081FD1B8" w:rsidRDefault="081FD1B8" w:rsidP="081FD1B8">
      <w:pPr>
        <w:pStyle w:val="ListParagraph"/>
        <w:numPr>
          <w:ilvl w:val="3"/>
          <w:numId w:val="1"/>
        </w:numPr>
        <w:rPr>
          <w:rFonts w:eastAsiaTheme="minorEastAsia"/>
        </w:rPr>
      </w:pPr>
      <w:r w:rsidRPr="081FD1B8">
        <w:t xml:space="preserve">Role: Regional Construction </w:t>
      </w:r>
      <w:proofErr w:type="gramStart"/>
      <w:r w:rsidRPr="081FD1B8">
        <w:t>Engineer(</w:t>
      </w:r>
      <w:proofErr w:type="gramEnd"/>
      <w:r w:rsidRPr="081FD1B8">
        <w:t>RCE)</w:t>
      </w:r>
    </w:p>
    <w:p w14:paraId="1CF7EF11" w14:textId="4A472598" w:rsidR="081FD1B8" w:rsidRDefault="081FD1B8" w:rsidP="081FD1B8">
      <w:pPr>
        <w:ind w:left="1800"/>
        <w:jc w:val="center"/>
      </w:pPr>
      <w:r>
        <w:rPr>
          <w:noProof/>
          <w:lang w:eastAsia="ko-KR"/>
        </w:rPr>
        <w:drawing>
          <wp:inline distT="0" distB="0" distL="0" distR="0" wp14:anchorId="7D52BF31" wp14:editId="6E172C5E">
            <wp:extent cx="4572000" cy="3076575"/>
            <wp:effectExtent l="0" t="0" r="0" b="0"/>
            <wp:docPr id="187926945" name="Picture 1765024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5024758"/>
                    <pic:cNvPicPr/>
                  </pic:nvPicPr>
                  <pic:blipFill>
                    <a:blip r:embed="rId43">
                      <a:extLst>
                        <a:ext uri="{28A0092B-C50C-407E-A947-70E740481C1C}">
                          <a14:useLocalDpi xmlns:a14="http://schemas.microsoft.com/office/drawing/2010/main" val="0"/>
                        </a:ext>
                      </a:extLst>
                    </a:blip>
                    <a:stretch>
                      <a:fillRect/>
                    </a:stretch>
                  </pic:blipFill>
                  <pic:spPr>
                    <a:xfrm>
                      <a:off x="0" y="0"/>
                      <a:ext cx="4572000" cy="3076575"/>
                    </a:xfrm>
                    <a:prstGeom prst="rect">
                      <a:avLst/>
                    </a:prstGeom>
                  </pic:spPr>
                </pic:pic>
              </a:graphicData>
            </a:graphic>
          </wp:inline>
        </w:drawing>
      </w:r>
    </w:p>
    <w:p w14:paraId="2065F6EE" w14:textId="6632813D" w:rsidR="004332C4" w:rsidRDefault="004332C4" w:rsidP="00B02E37">
      <w:pPr>
        <w:pStyle w:val="ListParagraph"/>
        <w:numPr>
          <w:ilvl w:val="1"/>
          <w:numId w:val="1"/>
        </w:numPr>
        <w:rPr>
          <w:rFonts w:eastAsiaTheme="minorEastAsia"/>
        </w:rPr>
      </w:pPr>
      <w:r>
        <w:t>13100 – Regulatory Structure Compliance – Ground – 40A</w:t>
      </w:r>
      <w:r w:rsidR="081FD1B8">
        <w:t xml:space="preserve"> - Regulatory structure compliance verified for construction approval.</w:t>
      </w:r>
    </w:p>
    <w:p w14:paraId="1F2AA21B" w14:textId="6C4DA632" w:rsidR="081FD1B8" w:rsidRDefault="081FD1B8" w:rsidP="081FD1B8">
      <w:pPr>
        <w:pStyle w:val="ListParagraph"/>
        <w:numPr>
          <w:ilvl w:val="2"/>
          <w:numId w:val="1"/>
        </w:numPr>
        <w:rPr>
          <w:rFonts w:eastAsiaTheme="minorEastAsia"/>
        </w:rPr>
      </w:pPr>
      <w:r>
        <w:t xml:space="preserve">13100.1 </w:t>
      </w:r>
      <w:proofErr w:type="spellStart"/>
      <w:r>
        <w:t>Siterra</w:t>
      </w:r>
      <w:proofErr w:type="spellEnd"/>
      <w:r>
        <w:t xml:space="preserve"> Issues Ground Construction Approval</w:t>
      </w:r>
    </w:p>
    <w:p w14:paraId="7C638302" w14:textId="7BC974A9" w:rsidR="00DA05E7" w:rsidRPr="00DA05E7" w:rsidRDefault="004332C4" w:rsidP="00DA05E7">
      <w:pPr>
        <w:pStyle w:val="ListParagraph"/>
        <w:numPr>
          <w:ilvl w:val="1"/>
          <w:numId w:val="1"/>
        </w:numPr>
      </w:pPr>
      <w:r>
        <w:t>13200 – Regulatory Structure Compliance – Full – 40B</w:t>
      </w:r>
      <w:r w:rsidR="709FEA5F">
        <w:t xml:space="preserve"> - Full regulatory structure compliance verified.</w:t>
      </w:r>
    </w:p>
    <w:p w14:paraId="6C8D9B73" w14:textId="7BC974A9" w:rsidR="709FEA5F" w:rsidRDefault="709FEA5F" w:rsidP="709FEA5F">
      <w:pPr>
        <w:pStyle w:val="ListParagraph"/>
        <w:numPr>
          <w:ilvl w:val="2"/>
          <w:numId w:val="1"/>
        </w:numPr>
        <w:rPr>
          <w:rFonts w:eastAsiaTheme="minorEastAsia"/>
        </w:rPr>
      </w:pPr>
      <w:r>
        <w:t xml:space="preserve">13200.1 </w:t>
      </w:r>
      <w:proofErr w:type="spellStart"/>
      <w:r>
        <w:t>Siterra</w:t>
      </w:r>
      <w:proofErr w:type="spellEnd"/>
      <w:r>
        <w:t xml:space="preserve"> Issues Full Construction Approval</w:t>
      </w:r>
    </w:p>
    <w:p w14:paraId="442DD05B" w14:textId="1E1A6618" w:rsidR="004332C4" w:rsidRDefault="65038915" w:rsidP="00B02E37">
      <w:pPr>
        <w:pStyle w:val="ListParagraph"/>
        <w:numPr>
          <w:ilvl w:val="1"/>
          <w:numId w:val="1"/>
        </w:numPr>
      </w:pPr>
      <w:r>
        <w:t>13300 – Backhaul Ordered - Order backhaul, commences following completion of backhaul design.</w:t>
      </w:r>
    </w:p>
    <w:p w14:paraId="1FF1D2F2" w14:textId="0BFD8D65" w:rsidR="65038915" w:rsidRDefault="56A64784" w:rsidP="65038915">
      <w:pPr>
        <w:pStyle w:val="ListParagraph"/>
        <w:numPr>
          <w:ilvl w:val="2"/>
          <w:numId w:val="1"/>
        </w:numPr>
        <w:rPr>
          <w:rFonts w:eastAsiaTheme="minorEastAsia"/>
        </w:rPr>
      </w:pPr>
      <w:r>
        <w:t>13300</w:t>
      </w:r>
      <w:r w:rsidR="65038915">
        <w:t>.2 Backhaul Order Form</w:t>
      </w:r>
    </w:p>
    <w:p w14:paraId="4044D8CC" w14:textId="1E1A6618" w:rsidR="65038915" w:rsidRDefault="65038915" w:rsidP="65038915">
      <w:pPr>
        <w:pStyle w:val="ListParagraph"/>
        <w:numPr>
          <w:ilvl w:val="3"/>
          <w:numId w:val="1"/>
        </w:numPr>
        <w:rPr>
          <w:rFonts w:eastAsiaTheme="minorEastAsia"/>
        </w:rPr>
      </w:pPr>
      <w:r w:rsidRPr="65038915">
        <w:t xml:space="preserve">Role: Regional Transport </w:t>
      </w:r>
      <w:proofErr w:type="gramStart"/>
      <w:r w:rsidRPr="65038915">
        <w:t>Engineer(</w:t>
      </w:r>
      <w:proofErr w:type="gramEnd"/>
      <w:r w:rsidRPr="65038915">
        <w:t>RTRSPRTE)</w:t>
      </w:r>
    </w:p>
    <w:p w14:paraId="17D51C60" w14:textId="76C15441" w:rsidR="00A5702A" w:rsidRPr="00A5702A" w:rsidRDefault="56A64784" w:rsidP="00A5702A">
      <w:pPr>
        <w:pStyle w:val="ListParagraph"/>
        <w:numPr>
          <w:ilvl w:val="1"/>
          <w:numId w:val="1"/>
        </w:numPr>
      </w:pPr>
      <w:r>
        <w:t>13400 – Building Permit Application Filed - File for the building permit application, commences following completion of all leasing tasks and all zoning tasks.</w:t>
      </w:r>
    </w:p>
    <w:p w14:paraId="023E1A0C" w14:textId="41B212C0" w:rsidR="56A64784" w:rsidRDefault="089B35BE" w:rsidP="089B35BE">
      <w:pPr>
        <w:pStyle w:val="ListParagraph"/>
        <w:numPr>
          <w:ilvl w:val="2"/>
          <w:numId w:val="1"/>
        </w:numPr>
        <w:rPr>
          <w:rFonts w:eastAsiaTheme="minorEastAsia"/>
        </w:rPr>
      </w:pPr>
      <w:r>
        <w:t>13400.1 BP Application</w:t>
      </w:r>
    </w:p>
    <w:p w14:paraId="0506C526" w14:textId="41B212C0" w:rsidR="56A64784" w:rsidRDefault="089B35BE" w:rsidP="089B35BE">
      <w:pPr>
        <w:pStyle w:val="ListParagraph"/>
        <w:numPr>
          <w:ilvl w:val="3"/>
          <w:numId w:val="1"/>
        </w:numPr>
      </w:pPr>
      <w:r w:rsidRPr="089B35BE">
        <w:t xml:space="preserve">Role: Regional Construction </w:t>
      </w:r>
      <w:proofErr w:type="gramStart"/>
      <w:r w:rsidRPr="089B35BE">
        <w:t>Engineer(</w:t>
      </w:r>
      <w:proofErr w:type="gramEnd"/>
      <w:r w:rsidRPr="089B35BE">
        <w:t>RCE)</w:t>
      </w:r>
    </w:p>
    <w:p w14:paraId="0C1C6481" w14:textId="2BDCAEB7" w:rsidR="00723DE5" w:rsidRPr="00723DE5" w:rsidRDefault="004332C4" w:rsidP="00723DE5">
      <w:pPr>
        <w:pStyle w:val="ListParagraph"/>
        <w:numPr>
          <w:ilvl w:val="1"/>
          <w:numId w:val="1"/>
        </w:numPr>
      </w:pPr>
      <w:r>
        <w:t>13500 – Building Permit Application Received</w:t>
      </w:r>
      <w:r w:rsidR="089B35BE">
        <w:t xml:space="preserve"> - Verify building permit received.</w:t>
      </w:r>
    </w:p>
    <w:p w14:paraId="75D254E2" w14:textId="3D9A2D37" w:rsidR="5DD44F41" w:rsidRDefault="26C3384E" w:rsidP="5DD44F41">
      <w:pPr>
        <w:pStyle w:val="ListParagraph"/>
        <w:numPr>
          <w:ilvl w:val="2"/>
          <w:numId w:val="1"/>
        </w:numPr>
        <w:rPr>
          <w:rFonts w:eastAsiaTheme="minorEastAsia"/>
        </w:rPr>
      </w:pPr>
      <w:r>
        <w:t>13500</w:t>
      </w:r>
      <w:r w:rsidR="5DD44F41">
        <w:t>.1 Building Permit</w:t>
      </w:r>
    </w:p>
    <w:p w14:paraId="7DD6250F" w14:textId="2BDCAEB7" w:rsidR="5DD44F41" w:rsidRDefault="5DD44F41" w:rsidP="5DD44F41">
      <w:pPr>
        <w:pStyle w:val="ListParagraph"/>
        <w:numPr>
          <w:ilvl w:val="3"/>
          <w:numId w:val="1"/>
        </w:numPr>
        <w:rPr>
          <w:rFonts w:eastAsiaTheme="minorEastAsia"/>
        </w:rPr>
      </w:pPr>
      <w:r w:rsidRPr="5DD44F41">
        <w:t xml:space="preserve">Role: Regional Construction </w:t>
      </w:r>
      <w:proofErr w:type="gramStart"/>
      <w:r w:rsidRPr="5DD44F41">
        <w:t>Engineer(</w:t>
      </w:r>
      <w:proofErr w:type="gramEnd"/>
      <w:r w:rsidRPr="5DD44F41">
        <w:t>RCE)</w:t>
      </w:r>
    </w:p>
    <w:p w14:paraId="1A65D54E" w14:textId="31ECC298" w:rsidR="00842566" w:rsidRPr="00842566" w:rsidRDefault="00E83576" w:rsidP="00842566">
      <w:pPr>
        <w:pStyle w:val="ListParagraph"/>
        <w:numPr>
          <w:ilvl w:val="1"/>
          <w:numId w:val="1"/>
        </w:numPr>
      </w:pPr>
      <w:r>
        <w:t>13601 – Pre-TCN Process</w:t>
      </w:r>
    </w:p>
    <w:p w14:paraId="7B9AA045" w14:textId="31ECC298" w:rsidR="26C3384E" w:rsidRDefault="26C3384E" w:rsidP="26C3384E">
      <w:pPr>
        <w:pStyle w:val="ListParagraph"/>
        <w:numPr>
          <w:ilvl w:val="2"/>
          <w:numId w:val="1"/>
        </w:numPr>
        <w:rPr>
          <w:rFonts w:eastAsiaTheme="minorEastAsia"/>
        </w:rPr>
      </w:pPr>
      <w:r>
        <w:t>13601.1 Pre-TCN Form</w:t>
      </w:r>
    </w:p>
    <w:p w14:paraId="1CF8C66F" w14:textId="31ECC298" w:rsidR="26C3384E" w:rsidRDefault="26C3384E" w:rsidP="26C3384E">
      <w:pPr>
        <w:pStyle w:val="ListParagraph"/>
        <w:numPr>
          <w:ilvl w:val="3"/>
          <w:numId w:val="1"/>
        </w:numPr>
        <w:rPr>
          <w:rFonts w:eastAsiaTheme="minorEastAsia"/>
        </w:rPr>
      </w:pPr>
      <w:r w:rsidRPr="26C3384E">
        <w:t xml:space="preserve">Role: Regional Regulatory </w:t>
      </w:r>
      <w:proofErr w:type="gramStart"/>
      <w:r w:rsidRPr="26C3384E">
        <w:t>Analyst(</w:t>
      </w:r>
      <w:proofErr w:type="gramEnd"/>
      <w:r w:rsidRPr="26C3384E">
        <w:t>RRA)</w:t>
      </w:r>
      <w:r>
        <w:tab/>
      </w:r>
    </w:p>
    <w:p w14:paraId="6512150D" w14:textId="60BCCA56" w:rsidR="00BA01E7" w:rsidRPr="00BA01E7" w:rsidRDefault="00E83576" w:rsidP="00BA01E7">
      <w:pPr>
        <w:pStyle w:val="ListParagraph"/>
        <w:numPr>
          <w:ilvl w:val="1"/>
          <w:numId w:val="1"/>
        </w:numPr>
      </w:pPr>
      <w:r>
        <w:lastRenderedPageBreak/>
        <w:t>13700 – Pre-TCN Process Part 2: Construction Notification</w:t>
      </w:r>
    </w:p>
    <w:p w14:paraId="1E24E32D" w14:textId="18489DC4" w:rsidR="3707BB6C" w:rsidRDefault="3707BB6C" w:rsidP="3707BB6C">
      <w:pPr>
        <w:pStyle w:val="ListParagraph"/>
        <w:numPr>
          <w:ilvl w:val="2"/>
          <w:numId w:val="1"/>
        </w:numPr>
        <w:rPr>
          <w:rFonts w:eastAsiaTheme="minorEastAsia"/>
        </w:rPr>
      </w:pPr>
      <w:r>
        <w:t>13700.1 Upload Pre-TCN (7460-2 Part 1)</w:t>
      </w:r>
    </w:p>
    <w:p w14:paraId="06C78E72" w14:textId="3BC0186D" w:rsidR="3707BB6C" w:rsidRDefault="3707BB6C" w:rsidP="3707BB6C">
      <w:pPr>
        <w:numPr>
          <w:ilvl w:val="3"/>
          <w:numId w:val="1"/>
        </w:numPr>
      </w:pPr>
      <w:r w:rsidRPr="3707BB6C">
        <w:t xml:space="preserve">Role: Regional Regulatory </w:t>
      </w:r>
      <w:proofErr w:type="gramStart"/>
      <w:r w:rsidRPr="3707BB6C">
        <w:t>Analyst(</w:t>
      </w:r>
      <w:proofErr w:type="gramEnd"/>
      <w:r w:rsidRPr="3707BB6C">
        <w:t>RRA)</w:t>
      </w:r>
    </w:p>
    <w:p w14:paraId="4ADF66DF" w14:textId="63DAA2A8" w:rsidR="3707BB6C" w:rsidRDefault="3707BB6C" w:rsidP="3707BB6C">
      <w:pPr>
        <w:numPr>
          <w:ilvl w:val="2"/>
          <w:numId w:val="1"/>
        </w:numPr>
      </w:pPr>
      <w:r w:rsidRPr="3707BB6C">
        <w:t>13700.2 Confirm Pre-TCN Submitted to FAA</w:t>
      </w:r>
    </w:p>
    <w:p w14:paraId="0D146365" w14:textId="5378173D" w:rsidR="3707BB6C" w:rsidRDefault="3707BB6C" w:rsidP="3707BB6C">
      <w:pPr>
        <w:pStyle w:val="ListParagraph"/>
        <w:numPr>
          <w:ilvl w:val="3"/>
          <w:numId w:val="1"/>
        </w:numPr>
        <w:rPr>
          <w:rFonts w:eastAsiaTheme="minorEastAsia"/>
        </w:rPr>
      </w:pPr>
      <w:r w:rsidRPr="3707BB6C">
        <w:t xml:space="preserve">Role: Regional Regulatory </w:t>
      </w:r>
      <w:proofErr w:type="gramStart"/>
      <w:r w:rsidRPr="3707BB6C">
        <w:t>Analyst(</w:t>
      </w:r>
      <w:proofErr w:type="gramEnd"/>
      <w:r w:rsidRPr="3707BB6C">
        <w:t>RRA)</w:t>
      </w:r>
    </w:p>
    <w:p w14:paraId="45AB41C6" w14:textId="612E3352" w:rsidR="00E83576" w:rsidRDefault="3707BB6C" w:rsidP="00B02E37">
      <w:pPr>
        <w:pStyle w:val="ListParagraph"/>
        <w:numPr>
          <w:ilvl w:val="1"/>
          <w:numId w:val="1"/>
        </w:numPr>
      </w:pPr>
      <w:r>
        <w:t>13800 – Site Acquisition Complete - Completion of site acquisition, follows completion of building permit, zoning, and leasing tasks.</w:t>
      </w:r>
    </w:p>
    <w:p w14:paraId="5B74830C" w14:textId="5F5C8906" w:rsidR="3707BB6C" w:rsidRDefault="5432FEBC" w:rsidP="5432FEBC">
      <w:pPr>
        <w:pStyle w:val="ListParagraph"/>
        <w:numPr>
          <w:ilvl w:val="2"/>
          <w:numId w:val="1"/>
        </w:numPr>
        <w:rPr>
          <w:rFonts w:eastAsiaTheme="minorEastAsia"/>
        </w:rPr>
      </w:pPr>
      <w:r>
        <w:t>13800.1 Confirm Site Acquisition Complete</w:t>
      </w:r>
    </w:p>
    <w:p w14:paraId="151BE5CB" w14:textId="5F5C8906" w:rsidR="3707BB6C" w:rsidRDefault="5432FEBC" w:rsidP="5432FEBC">
      <w:pPr>
        <w:pStyle w:val="ListParagraph"/>
        <w:numPr>
          <w:ilvl w:val="3"/>
          <w:numId w:val="1"/>
        </w:numPr>
        <w:rPr>
          <w:rFonts w:eastAsiaTheme="minorEastAsia"/>
        </w:rPr>
      </w:pPr>
      <w:r w:rsidRPr="5432FEBC">
        <w:t xml:space="preserve">Role: Regional Construction </w:t>
      </w:r>
      <w:proofErr w:type="gramStart"/>
      <w:r w:rsidRPr="5432FEBC">
        <w:t>Engineer(</w:t>
      </w:r>
      <w:proofErr w:type="gramEnd"/>
      <w:r w:rsidRPr="5432FEBC">
        <w:t>RCE)</w:t>
      </w:r>
    </w:p>
    <w:p w14:paraId="48F00DE2" w14:textId="5F5C8906" w:rsidR="003C140F" w:rsidRDefault="5432FEBC" w:rsidP="003C140F">
      <w:pPr>
        <w:pStyle w:val="ListParagraph"/>
        <w:numPr>
          <w:ilvl w:val="1"/>
          <w:numId w:val="1"/>
        </w:numPr>
        <w:rPr>
          <w:rFonts w:eastAsiaTheme="minorEastAsia"/>
        </w:rPr>
      </w:pPr>
      <w:r>
        <w:t>13900 – E911 Process Started - E911 process begins, commences following final RF configuration, approved and updated physical address and construction start.</w:t>
      </w:r>
    </w:p>
    <w:p w14:paraId="4D1F9C55" w14:textId="0D49DBBF" w:rsidR="5432FEBC" w:rsidRDefault="5432FEBC" w:rsidP="5432FEBC">
      <w:pPr>
        <w:pStyle w:val="ListParagraph"/>
        <w:numPr>
          <w:ilvl w:val="2"/>
          <w:numId w:val="1"/>
        </w:numPr>
        <w:rPr>
          <w:rFonts w:eastAsiaTheme="minorEastAsia"/>
        </w:rPr>
      </w:pPr>
      <w:r>
        <w:t>13900.1 Choose MPC Vendor and Submit E911</w:t>
      </w:r>
    </w:p>
    <w:p w14:paraId="3BF3F71D" w14:textId="0D49DBBF" w:rsidR="5432FEBC" w:rsidRDefault="5432FEBC" w:rsidP="5432FEBC">
      <w:pPr>
        <w:pStyle w:val="ListParagraph"/>
        <w:numPr>
          <w:ilvl w:val="3"/>
          <w:numId w:val="1"/>
        </w:numPr>
        <w:rPr>
          <w:rFonts w:eastAsiaTheme="minorEastAsia"/>
        </w:rPr>
      </w:pPr>
      <w:r w:rsidRPr="5432FEBC">
        <w:t xml:space="preserve">Role: Regional RF </w:t>
      </w:r>
      <w:proofErr w:type="gramStart"/>
      <w:r w:rsidRPr="5432FEBC">
        <w:t>Engineering(</w:t>
      </w:r>
      <w:proofErr w:type="gramEnd"/>
      <w:r w:rsidRPr="5432FEBC">
        <w:t>RRFE)</w:t>
      </w:r>
    </w:p>
    <w:p w14:paraId="01EF271E" w14:textId="5998E7C7" w:rsidR="5432FEBC" w:rsidRDefault="5432FEBC" w:rsidP="3FF6E405">
      <w:pPr>
        <w:ind w:left="1800"/>
        <w:jc w:val="center"/>
      </w:pPr>
      <w:r>
        <w:rPr>
          <w:noProof/>
          <w:lang w:eastAsia="ko-KR"/>
        </w:rPr>
        <w:drawing>
          <wp:inline distT="0" distB="0" distL="0" distR="0" wp14:anchorId="7EEF4A7C" wp14:editId="08DFC566">
            <wp:extent cx="4572000" cy="2495550"/>
            <wp:effectExtent l="0" t="0" r="0" b="0"/>
            <wp:docPr id="1488124558" name="Picture 12021238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2123855"/>
                    <pic:cNvPicPr/>
                  </pic:nvPicPr>
                  <pic:blipFill>
                    <a:blip r:embed="rId44">
                      <a:extLst>
                        <a:ext uri="{28A0092B-C50C-407E-A947-70E740481C1C}">
                          <a14:useLocalDpi xmlns:a14="http://schemas.microsoft.com/office/drawing/2010/main" val="0"/>
                        </a:ext>
                      </a:extLst>
                    </a:blip>
                    <a:stretch>
                      <a:fillRect/>
                    </a:stretch>
                  </pic:blipFill>
                  <pic:spPr>
                    <a:xfrm>
                      <a:off x="0" y="0"/>
                      <a:ext cx="4572000" cy="2495550"/>
                    </a:xfrm>
                    <a:prstGeom prst="rect">
                      <a:avLst/>
                    </a:prstGeom>
                  </pic:spPr>
                </pic:pic>
              </a:graphicData>
            </a:graphic>
          </wp:inline>
        </w:drawing>
      </w:r>
    </w:p>
    <w:p w14:paraId="206D77A0" w14:textId="4E842BE1" w:rsidR="00D91350" w:rsidRDefault="007BCC6C" w:rsidP="00D91350">
      <w:pPr>
        <w:pStyle w:val="ListParagraph"/>
        <w:numPr>
          <w:ilvl w:val="1"/>
          <w:numId w:val="1"/>
        </w:numPr>
        <w:rPr>
          <w:rFonts w:eastAsiaTheme="minorEastAsia"/>
        </w:rPr>
      </w:pPr>
      <w:r>
        <w:t xml:space="preserve">14000 – NTP for Construction - Complete process for NTP for construction, commences following completion of regulatory structure </w:t>
      </w:r>
      <w:proofErr w:type="spellStart"/>
      <w:r>
        <w:t>compiance</w:t>
      </w:r>
      <w:proofErr w:type="spellEnd"/>
      <w:r>
        <w:t xml:space="preserve"> (2400, 2450), and determination of construction contingent on lease (11850, 11860).</w:t>
      </w:r>
    </w:p>
    <w:p w14:paraId="31955339" w14:textId="4B79B8D5" w:rsidR="007BCC6C" w:rsidRDefault="16802504" w:rsidP="007BCC6C">
      <w:pPr>
        <w:pStyle w:val="ListParagraph"/>
        <w:numPr>
          <w:ilvl w:val="2"/>
          <w:numId w:val="1"/>
        </w:numPr>
        <w:rPr>
          <w:rFonts w:eastAsiaTheme="minorEastAsia"/>
        </w:rPr>
      </w:pPr>
      <w:r>
        <w:t>14000</w:t>
      </w:r>
      <w:r w:rsidR="007BCC6C">
        <w:t>.1 NTP Form from Client</w:t>
      </w:r>
    </w:p>
    <w:p w14:paraId="37308C68" w14:textId="4E842BE1" w:rsidR="007BCC6C" w:rsidRDefault="007BCC6C" w:rsidP="007BCC6C">
      <w:pPr>
        <w:numPr>
          <w:ilvl w:val="3"/>
          <w:numId w:val="1"/>
        </w:numPr>
      </w:pPr>
      <w:r w:rsidRPr="007BCC6C">
        <w:t xml:space="preserve">Role: Vendor Site </w:t>
      </w:r>
      <w:proofErr w:type="gramStart"/>
      <w:r w:rsidRPr="007BCC6C">
        <w:t>Acquisition(</w:t>
      </w:r>
      <w:proofErr w:type="gramEnd"/>
      <w:r w:rsidRPr="007BCC6C">
        <w:t>VSA)</w:t>
      </w:r>
    </w:p>
    <w:p w14:paraId="729E3A89" w14:textId="4A6EBDE4" w:rsidR="007BCC6C" w:rsidRDefault="6FDF864E" w:rsidP="007BCC6C">
      <w:pPr>
        <w:numPr>
          <w:ilvl w:val="2"/>
          <w:numId w:val="1"/>
        </w:numPr>
      </w:pPr>
      <w:r>
        <w:t>14000</w:t>
      </w:r>
      <w:r w:rsidR="007BCC6C" w:rsidRPr="007BCC6C">
        <w:t>.2 NTP to Construct</w:t>
      </w:r>
    </w:p>
    <w:p w14:paraId="1BDBE404" w14:textId="4E842BE1" w:rsidR="007BCC6C" w:rsidRDefault="007BCC6C" w:rsidP="007BCC6C">
      <w:pPr>
        <w:numPr>
          <w:ilvl w:val="3"/>
          <w:numId w:val="1"/>
        </w:numPr>
      </w:pPr>
      <w:r w:rsidRPr="007BCC6C">
        <w:t>Role: Regional Real Estate Specialist (RRES)</w:t>
      </w:r>
    </w:p>
    <w:p w14:paraId="67A2E710" w14:textId="468AE205" w:rsidR="007BCC6C" w:rsidRDefault="6FDF864E" w:rsidP="007BCC6C">
      <w:pPr>
        <w:numPr>
          <w:ilvl w:val="2"/>
          <w:numId w:val="1"/>
        </w:numPr>
      </w:pPr>
      <w:r>
        <w:t>14000</w:t>
      </w:r>
      <w:r w:rsidR="007BCC6C" w:rsidRPr="007BCC6C">
        <w:t>.3 Confirm NTP for Construction</w:t>
      </w:r>
    </w:p>
    <w:p w14:paraId="327C2B0E" w14:textId="4E842BE1" w:rsidR="007BCC6C" w:rsidRDefault="007BCC6C" w:rsidP="007BCC6C">
      <w:pPr>
        <w:pStyle w:val="ListParagraph"/>
        <w:numPr>
          <w:ilvl w:val="3"/>
          <w:numId w:val="1"/>
        </w:numPr>
        <w:rPr>
          <w:rFonts w:eastAsiaTheme="minorEastAsia"/>
        </w:rPr>
      </w:pPr>
      <w:r w:rsidRPr="007BCC6C">
        <w:t xml:space="preserve">Role: Regional Project </w:t>
      </w:r>
      <w:proofErr w:type="gramStart"/>
      <w:r w:rsidRPr="007BCC6C">
        <w:t>Manager(</w:t>
      </w:r>
      <w:proofErr w:type="gramEnd"/>
      <w:r w:rsidRPr="007BCC6C">
        <w:t>RPM)</w:t>
      </w:r>
    </w:p>
    <w:p w14:paraId="60EDBFF0" w14:textId="78D106FC" w:rsidR="00342518" w:rsidRPr="00342518" w:rsidRDefault="00E83576" w:rsidP="00342518">
      <w:pPr>
        <w:pStyle w:val="ListParagraph"/>
        <w:numPr>
          <w:ilvl w:val="1"/>
          <w:numId w:val="1"/>
        </w:numPr>
      </w:pPr>
      <w:r>
        <w:t>14100 – NTP for Equipment Ordering</w:t>
      </w:r>
    </w:p>
    <w:p w14:paraId="0A5CBA1C" w14:textId="78D106FC" w:rsidR="5A52AE79" w:rsidRDefault="5A52AE79" w:rsidP="5A52AE79">
      <w:pPr>
        <w:pStyle w:val="ListParagraph"/>
        <w:numPr>
          <w:ilvl w:val="2"/>
          <w:numId w:val="1"/>
        </w:numPr>
        <w:rPr>
          <w:rFonts w:eastAsiaTheme="minorEastAsia"/>
        </w:rPr>
      </w:pPr>
      <w:r>
        <w:t>14100.1 PM Approval</w:t>
      </w:r>
    </w:p>
    <w:p w14:paraId="53071473" w14:textId="78D106FC" w:rsidR="5A52AE79" w:rsidRDefault="5A52AE79" w:rsidP="5A52AE79">
      <w:pPr>
        <w:pStyle w:val="ListParagraph"/>
        <w:numPr>
          <w:ilvl w:val="3"/>
          <w:numId w:val="1"/>
        </w:numPr>
        <w:rPr>
          <w:rFonts w:eastAsiaTheme="minorEastAsia"/>
        </w:rPr>
      </w:pPr>
      <w:r w:rsidRPr="5A52AE79">
        <w:t xml:space="preserve">Role: Regional Project </w:t>
      </w:r>
      <w:proofErr w:type="gramStart"/>
      <w:r w:rsidRPr="5A52AE79">
        <w:t>Manager(</w:t>
      </w:r>
      <w:proofErr w:type="gramEnd"/>
      <w:r w:rsidRPr="5A52AE79">
        <w:t>RPM)</w:t>
      </w:r>
    </w:p>
    <w:p w14:paraId="354F78EF" w14:textId="689FBF33" w:rsidR="00D1028F" w:rsidRDefault="5A52AE79" w:rsidP="00D1028F">
      <w:pPr>
        <w:pStyle w:val="ListParagraph"/>
        <w:numPr>
          <w:ilvl w:val="1"/>
          <w:numId w:val="1"/>
        </w:numPr>
        <w:rPr>
          <w:rFonts w:eastAsiaTheme="minorEastAsia"/>
        </w:rPr>
      </w:pPr>
      <w:r>
        <w:lastRenderedPageBreak/>
        <w:t>14200 – Environmental Notice to Contractor - Environmental notice sent to contractor, requires the completion of the area compliance final review.</w:t>
      </w:r>
    </w:p>
    <w:p w14:paraId="16C14523" w14:textId="6DA0F690" w:rsidR="403C435E" w:rsidRDefault="403C435E" w:rsidP="403C435E">
      <w:pPr>
        <w:pStyle w:val="ListParagraph"/>
        <w:numPr>
          <w:ilvl w:val="2"/>
          <w:numId w:val="1"/>
        </w:numPr>
        <w:rPr>
          <w:rFonts w:eastAsiaTheme="minorEastAsia"/>
        </w:rPr>
      </w:pPr>
      <w:r>
        <w:t>14200.1 Environmental Notice to Contractor Delivered (should be included in Bid Packet)</w:t>
      </w:r>
    </w:p>
    <w:p w14:paraId="44AD91B8" w14:textId="30209C66" w:rsidR="403C435E" w:rsidRDefault="403C435E" w:rsidP="403C435E">
      <w:pPr>
        <w:pStyle w:val="ListParagraph"/>
        <w:numPr>
          <w:ilvl w:val="3"/>
          <w:numId w:val="1"/>
        </w:numPr>
        <w:rPr>
          <w:rFonts w:eastAsiaTheme="minorEastAsia"/>
        </w:rPr>
      </w:pPr>
      <w:r w:rsidRPr="403C435E">
        <w:t xml:space="preserve">Role: Regional Construction </w:t>
      </w:r>
      <w:proofErr w:type="gramStart"/>
      <w:r w:rsidRPr="403C435E">
        <w:t>Engineer(</w:t>
      </w:r>
      <w:proofErr w:type="gramEnd"/>
      <w:r w:rsidRPr="403C435E">
        <w:t>RCE)</w:t>
      </w:r>
    </w:p>
    <w:p w14:paraId="04056803" w14:textId="584E4DFA" w:rsidR="00E83576" w:rsidRDefault="3E159990" w:rsidP="00B02E37">
      <w:pPr>
        <w:pStyle w:val="ListParagraph"/>
        <w:numPr>
          <w:ilvl w:val="1"/>
          <w:numId w:val="1"/>
        </w:numPr>
        <w:rPr>
          <w:rFonts w:eastAsiaTheme="minorEastAsia"/>
        </w:rPr>
      </w:pPr>
      <w:r>
        <w:t>14300 – Bid Walk Complete - Complete bid and evaluation documentation.</w:t>
      </w:r>
    </w:p>
    <w:p w14:paraId="50F50697" w14:textId="51171D0A" w:rsidR="3E159990" w:rsidRDefault="7F9DE8D8" w:rsidP="3E159990">
      <w:pPr>
        <w:pStyle w:val="ListParagraph"/>
        <w:numPr>
          <w:ilvl w:val="2"/>
          <w:numId w:val="1"/>
        </w:numPr>
        <w:rPr>
          <w:rFonts w:eastAsiaTheme="minorEastAsia"/>
        </w:rPr>
      </w:pPr>
      <w:r>
        <w:t>14300</w:t>
      </w:r>
      <w:r w:rsidR="3E159990">
        <w:t>.1 Bids and Evaluation Documentation</w:t>
      </w:r>
    </w:p>
    <w:p w14:paraId="6974EA04" w14:textId="7B77C6F4" w:rsidR="3E159990" w:rsidRDefault="3E159990" w:rsidP="7F9DE8D8">
      <w:pPr>
        <w:numPr>
          <w:ilvl w:val="3"/>
          <w:numId w:val="1"/>
        </w:numPr>
      </w:pPr>
      <w:r w:rsidRPr="3E159990">
        <w:t xml:space="preserve">Role: Regional Construction </w:t>
      </w:r>
      <w:proofErr w:type="gramStart"/>
      <w:r w:rsidRPr="3E159990">
        <w:t>Engineer(</w:t>
      </w:r>
      <w:proofErr w:type="gramEnd"/>
      <w:r w:rsidRPr="3E159990">
        <w:t>RCE)</w:t>
      </w:r>
    </w:p>
    <w:p w14:paraId="02E3A403" w14:textId="4D1A84CA" w:rsidR="3E159990" w:rsidRDefault="207A0C2D" w:rsidP="3E159990">
      <w:pPr>
        <w:numPr>
          <w:ilvl w:val="2"/>
          <w:numId w:val="1"/>
        </w:numPr>
      </w:pPr>
      <w:r w:rsidRPr="207A0C2D">
        <w:t>14300</w:t>
      </w:r>
      <w:r w:rsidR="3E159990" w:rsidRPr="3E159990">
        <w:t>.2 Confirm Bid Walk Complete</w:t>
      </w:r>
    </w:p>
    <w:p w14:paraId="48D48C0E" w14:textId="16D9C2D8" w:rsidR="3E159990" w:rsidRDefault="3E159990" w:rsidP="7F9DE8D8">
      <w:pPr>
        <w:pStyle w:val="ListParagraph"/>
        <w:numPr>
          <w:ilvl w:val="3"/>
          <w:numId w:val="1"/>
        </w:numPr>
        <w:rPr>
          <w:rFonts w:eastAsiaTheme="minorEastAsia"/>
        </w:rPr>
      </w:pPr>
      <w:r w:rsidRPr="3E159990">
        <w:t xml:space="preserve">Role: Regional Construction </w:t>
      </w:r>
      <w:proofErr w:type="gramStart"/>
      <w:r w:rsidRPr="3E159990">
        <w:t>Engineer(</w:t>
      </w:r>
      <w:proofErr w:type="gramEnd"/>
      <w:r w:rsidRPr="3E159990">
        <w:t>RCE)</w:t>
      </w:r>
    </w:p>
    <w:p w14:paraId="471EE9B3" w14:textId="05A1AC5A" w:rsidR="00781AEF" w:rsidRDefault="00E83576" w:rsidP="00781AEF">
      <w:pPr>
        <w:pStyle w:val="ListParagraph"/>
        <w:numPr>
          <w:ilvl w:val="1"/>
          <w:numId w:val="1"/>
        </w:numPr>
        <w:rPr>
          <w:rFonts w:eastAsiaTheme="minorEastAsia"/>
        </w:rPr>
      </w:pPr>
      <w:r>
        <w:t>14400 – Environmental Notice to Contractor Accepted</w:t>
      </w:r>
      <w:r w:rsidR="695D982B">
        <w:t xml:space="preserve"> - Documented acceptance of the environmental notice by the contractor.</w:t>
      </w:r>
    </w:p>
    <w:p w14:paraId="5C5EF081" w14:textId="0BE8F45E" w:rsidR="59B86D36" w:rsidRDefault="59B86D36" w:rsidP="59B86D36">
      <w:pPr>
        <w:pStyle w:val="ListParagraph"/>
        <w:numPr>
          <w:ilvl w:val="2"/>
          <w:numId w:val="1"/>
        </w:numPr>
        <w:rPr>
          <w:rFonts w:eastAsiaTheme="minorEastAsia"/>
        </w:rPr>
      </w:pPr>
      <w:r>
        <w:t>14400.1 Contractor Signs/Accepts NTC</w:t>
      </w:r>
    </w:p>
    <w:p w14:paraId="209D095C" w14:textId="052764CD" w:rsidR="59B86D36" w:rsidRDefault="59B86D36" w:rsidP="200080F7">
      <w:pPr>
        <w:pStyle w:val="ListParagraph"/>
        <w:numPr>
          <w:ilvl w:val="3"/>
          <w:numId w:val="1"/>
        </w:numPr>
        <w:rPr>
          <w:rFonts w:eastAsiaTheme="minorEastAsia"/>
        </w:rPr>
      </w:pPr>
      <w:r w:rsidRPr="59B86D36">
        <w:t xml:space="preserve">Role: Vendor Construction </w:t>
      </w:r>
      <w:proofErr w:type="gramStart"/>
      <w:r w:rsidRPr="59B86D36">
        <w:t>Manager(</w:t>
      </w:r>
      <w:proofErr w:type="gramEnd"/>
      <w:r w:rsidRPr="59B86D36">
        <w:t>VCM)</w:t>
      </w:r>
    </w:p>
    <w:p w14:paraId="06922ED3" w14:textId="45C4BE3A" w:rsidR="003463CC" w:rsidRDefault="00E83576" w:rsidP="003463CC">
      <w:pPr>
        <w:pStyle w:val="ListParagraph"/>
        <w:numPr>
          <w:ilvl w:val="1"/>
          <w:numId w:val="1"/>
        </w:numPr>
        <w:rPr>
          <w:rFonts w:eastAsiaTheme="minorEastAsia"/>
        </w:rPr>
      </w:pPr>
      <w:r>
        <w:t>14500 – Award Contract</w:t>
      </w:r>
      <w:r w:rsidR="4B205D66">
        <w:t xml:space="preserve"> - Complete award of contract.</w:t>
      </w:r>
    </w:p>
    <w:p w14:paraId="61510F7F" w14:textId="6BE66BC1" w:rsidR="64A12533" w:rsidRDefault="7656F6C5" w:rsidP="64A12533">
      <w:pPr>
        <w:pStyle w:val="ListParagraph"/>
        <w:numPr>
          <w:ilvl w:val="2"/>
          <w:numId w:val="1"/>
        </w:numPr>
        <w:rPr>
          <w:rFonts w:eastAsiaTheme="minorEastAsia"/>
        </w:rPr>
      </w:pPr>
      <w:r>
        <w:t>14500</w:t>
      </w:r>
      <w:r w:rsidR="64A12533">
        <w:t>.1 Confirm Contract Awarded</w:t>
      </w:r>
    </w:p>
    <w:p w14:paraId="67B3CD01" w14:textId="3AA93795" w:rsidR="4B205D66" w:rsidRDefault="64A12533" w:rsidP="64A12533">
      <w:pPr>
        <w:pStyle w:val="ListParagraph"/>
        <w:numPr>
          <w:ilvl w:val="3"/>
          <w:numId w:val="1"/>
        </w:numPr>
        <w:rPr>
          <w:rFonts w:eastAsiaTheme="minorEastAsia"/>
        </w:rPr>
      </w:pPr>
      <w:r w:rsidRPr="64A12533">
        <w:t xml:space="preserve">Role: Regional Construction </w:t>
      </w:r>
      <w:proofErr w:type="gramStart"/>
      <w:r w:rsidRPr="64A12533">
        <w:t>Engineer(</w:t>
      </w:r>
      <w:proofErr w:type="gramEnd"/>
      <w:r w:rsidRPr="64A12533">
        <w:t>RCE)</w:t>
      </w:r>
    </w:p>
    <w:p w14:paraId="2FF51CCD" w14:textId="2079D08D" w:rsidR="00B11AC6" w:rsidRDefault="3CE65CD5" w:rsidP="00B11AC6">
      <w:pPr>
        <w:pStyle w:val="ListParagraph"/>
        <w:numPr>
          <w:ilvl w:val="1"/>
          <w:numId w:val="1"/>
        </w:numPr>
        <w:rPr>
          <w:rFonts w:eastAsiaTheme="minorEastAsia"/>
        </w:rPr>
      </w:pPr>
      <w:r>
        <w:t>14600 – Defined Backup Power Order Types - Following the Lease Completion, the back-up power types are defined and logged.</w:t>
      </w:r>
    </w:p>
    <w:p w14:paraId="7C79C328" w14:textId="1B7E64B3" w:rsidR="5887670B" w:rsidRDefault="5887670B" w:rsidP="5887670B">
      <w:pPr>
        <w:pStyle w:val="ListParagraph"/>
        <w:numPr>
          <w:ilvl w:val="2"/>
          <w:numId w:val="1"/>
        </w:numPr>
        <w:rPr>
          <w:rFonts w:eastAsiaTheme="minorEastAsia"/>
        </w:rPr>
      </w:pPr>
      <w:r>
        <w:t>14600.1 Define Order Types for Battery/Generator/Fuel Tank/Rectifier</w:t>
      </w:r>
    </w:p>
    <w:p w14:paraId="79C91B7A" w14:textId="4A4B6176" w:rsidR="00525527" w:rsidRDefault="5887670B" w:rsidP="00525527">
      <w:pPr>
        <w:pStyle w:val="ListParagraph"/>
        <w:numPr>
          <w:ilvl w:val="3"/>
          <w:numId w:val="1"/>
        </w:numPr>
        <w:rPr>
          <w:rFonts w:eastAsiaTheme="minorEastAsia"/>
        </w:rPr>
      </w:pPr>
      <w:r w:rsidRPr="5887670B">
        <w:t xml:space="preserve">Role: Regional Construction </w:t>
      </w:r>
      <w:proofErr w:type="gramStart"/>
      <w:r w:rsidRPr="5887670B">
        <w:t>Engineer(</w:t>
      </w:r>
      <w:proofErr w:type="gramEnd"/>
      <w:r w:rsidRPr="5887670B">
        <w:t>RCE)</w:t>
      </w:r>
    </w:p>
    <w:p w14:paraId="5446F487" w14:textId="07546625" w:rsidR="7EEF6422" w:rsidRDefault="52433A8F" w:rsidP="4A243236">
      <w:pPr>
        <w:ind w:left="1800"/>
        <w:jc w:val="center"/>
      </w:pPr>
      <w:r>
        <w:rPr>
          <w:noProof/>
          <w:lang w:eastAsia="ko-KR"/>
        </w:rPr>
        <w:drawing>
          <wp:inline distT="0" distB="0" distL="0" distR="0" wp14:anchorId="60CB3A54" wp14:editId="435ECDBE">
            <wp:extent cx="4572000" cy="1809750"/>
            <wp:effectExtent l="0" t="0" r="0" b="0"/>
            <wp:docPr id="1945902496" name="Picture 805933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933979"/>
                    <pic:cNvPicPr/>
                  </pic:nvPicPr>
                  <pic:blipFill>
                    <a:blip r:embed="rId45">
                      <a:extLst>
                        <a:ext uri="{28A0092B-C50C-407E-A947-70E740481C1C}">
                          <a14:useLocalDpi xmlns:a14="http://schemas.microsoft.com/office/drawing/2010/main" val="0"/>
                        </a:ext>
                      </a:extLst>
                    </a:blip>
                    <a:stretch>
                      <a:fillRect/>
                    </a:stretch>
                  </pic:blipFill>
                  <pic:spPr>
                    <a:xfrm>
                      <a:off x="0" y="0"/>
                      <a:ext cx="4572000" cy="1809750"/>
                    </a:xfrm>
                    <a:prstGeom prst="rect">
                      <a:avLst/>
                    </a:prstGeom>
                  </pic:spPr>
                </pic:pic>
              </a:graphicData>
            </a:graphic>
          </wp:inline>
        </w:drawing>
      </w:r>
    </w:p>
    <w:p w14:paraId="3FB6DB83" w14:textId="4BD15D12" w:rsidR="0006665D" w:rsidRDefault="29B3585A" w:rsidP="0006665D">
      <w:pPr>
        <w:pStyle w:val="ListParagraph"/>
        <w:numPr>
          <w:ilvl w:val="1"/>
          <w:numId w:val="1"/>
        </w:numPr>
        <w:rPr>
          <w:rFonts w:eastAsiaTheme="minorEastAsia"/>
        </w:rPr>
      </w:pPr>
      <w:r>
        <w:t>14700 – RF Materials Order - Following the Lease Completion, radio frequency (RF) materials may be ordered.</w:t>
      </w:r>
    </w:p>
    <w:p w14:paraId="679FF987" w14:textId="66FF46F6" w:rsidR="29B3585A" w:rsidRDefault="29B3585A" w:rsidP="29B3585A">
      <w:pPr>
        <w:pStyle w:val="ListParagraph"/>
        <w:numPr>
          <w:ilvl w:val="2"/>
          <w:numId w:val="1"/>
        </w:numPr>
        <w:rPr>
          <w:rFonts w:eastAsiaTheme="minorEastAsia"/>
        </w:rPr>
      </w:pPr>
      <w:r>
        <w:t>14700.1 Material Order Form</w:t>
      </w:r>
    </w:p>
    <w:p w14:paraId="679E3CC5" w14:textId="4ADB7244" w:rsidR="29B3585A" w:rsidRDefault="29B3585A" w:rsidP="54EB9C85">
      <w:pPr>
        <w:numPr>
          <w:ilvl w:val="3"/>
          <w:numId w:val="1"/>
        </w:numPr>
      </w:pPr>
      <w:r w:rsidRPr="29B3585A">
        <w:t xml:space="preserve">Role: Vendor Construction </w:t>
      </w:r>
      <w:proofErr w:type="gramStart"/>
      <w:r w:rsidRPr="29B3585A">
        <w:t>Manager(</w:t>
      </w:r>
      <w:proofErr w:type="gramEnd"/>
      <w:r w:rsidRPr="29B3585A">
        <w:t>VCM)</w:t>
      </w:r>
    </w:p>
    <w:p w14:paraId="0D5FF504" w14:textId="2618FA26" w:rsidR="29B3585A" w:rsidRDefault="29B3585A" w:rsidP="29B3585A">
      <w:pPr>
        <w:numPr>
          <w:ilvl w:val="2"/>
          <w:numId w:val="1"/>
        </w:numPr>
      </w:pPr>
      <w:r w:rsidRPr="29B3585A">
        <w:t>14700.2 Confirm RF Material Order</w:t>
      </w:r>
    </w:p>
    <w:p w14:paraId="78154FB4" w14:textId="32D36DBB" w:rsidR="29B3585A" w:rsidRDefault="29B3585A" w:rsidP="54EB9C85">
      <w:pPr>
        <w:pStyle w:val="ListParagraph"/>
        <w:numPr>
          <w:ilvl w:val="3"/>
          <w:numId w:val="1"/>
        </w:numPr>
        <w:rPr>
          <w:rFonts w:eastAsiaTheme="minorEastAsia"/>
        </w:rPr>
      </w:pPr>
      <w:r w:rsidRPr="29B3585A">
        <w:t>Role: Regional Equipment Engineer (REE)</w:t>
      </w:r>
    </w:p>
    <w:p w14:paraId="6468E93D" w14:textId="127D415C" w:rsidR="00E83576" w:rsidRDefault="39702FBC" w:rsidP="00B02E37">
      <w:pPr>
        <w:pStyle w:val="ListParagraph"/>
        <w:numPr>
          <w:ilvl w:val="1"/>
          <w:numId w:val="1"/>
        </w:numPr>
        <w:rPr>
          <w:rFonts w:eastAsiaTheme="minorEastAsia"/>
        </w:rPr>
      </w:pPr>
      <w:r>
        <w:t>14800 – Order Battery/Generator/Fuel Tank - After back-up power types are defined (15750), projected power supplies are logged and new orders are placed.</w:t>
      </w:r>
    </w:p>
    <w:p w14:paraId="04BE0632" w14:textId="0B735A33" w:rsidR="12252265" w:rsidRDefault="12252265" w:rsidP="12252265">
      <w:pPr>
        <w:pStyle w:val="ListParagraph"/>
        <w:numPr>
          <w:ilvl w:val="2"/>
          <w:numId w:val="1"/>
        </w:numPr>
        <w:rPr>
          <w:rFonts w:eastAsiaTheme="minorEastAsia"/>
        </w:rPr>
      </w:pPr>
      <w:r>
        <w:t>14800.1 Enter PROJECTED GENERATOR DATA</w:t>
      </w:r>
    </w:p>
    <w:p w14:paraId="492328A9" w14:textId="0C25D954" w:rsidR="12252265" w:rsidRDefault="12252265" w:rsidP="7D691E3B">
      <w:pPr>
        <w:numPr>
          <w:ilvl w:val="3"/>
          <w:numId w:val="1"/>
        </w:numPr>
      </w:pPr>
      <w:r w:rsidRPr="12252265">
        <w:lastRenderedPageBreak/>
        <w:t>Role: Regional Equipment Engineer (REE)</w:t>
      </w:r>
    </w:p>
    <w:p w14:paraId="719892B6" w14:textId="3EC1A18D" w:rsidR="12252265" w:rsidRDefault="12252265" w:rsidP="12252265">
      <w:pPr>
        <w:numPr>
          <w:ilvl w:val="2"/>
          <w:numId w:val="1"/>
        </w:numPr>
      </w:pPr>
      <w:r w:rsidRPr="12252265">
        <w:t>14800.2 Enter PROJECTED BATTERY DATA</w:t>
      </w:r>
    </w:p>
    <w:p w14:paraId="51BEC31D" w14:textId="67A21202" w:rsidR="12252265" w:rsidRDefault="12252265" w:rsidP="14403A0F">
      <w:pPr>
        <w:numPr>
          <w:ilvl w:val="3"/>
          <w:numId w:val="1"/>
        </w:numPr>
      </w:pPr>
      <w:r w:rsidRPr="12252265">
        <w:t>Role: Regional Equipment Engineer (REE)</w:t>
      </w:r>
    </w:p>
    <w:p w14:paraId="7BC59E52" w14:textId="482417BD" w:rsidR="12252265" w:rsidRDefault="12252265" w:rsidP="12252265">
      <w:pPr>
        <w:numPr>
          <w:ilvl w:val="2"/>
          <w:numId w:val="1"/>
        </w:numPr>
      </w:pPr>
      <w:r w:rsidRPr="12252265">
        <w:t>14800.3 Enter PROJECTED FUEL TANK DATA</w:t>
      </w:r>
    </w:p>
    <w:p w14:paraId="2CD726D0" w14:textId="46167418" w:rsidR="39702FBC" w:rsidRDefault="12252265" w:rsidP="14403A0F">
      <w:pPr>
        <w:pStyle w:val="ListParagraph"/>
        <w:numPr>
          <w:ilvl w:val="3"/>
          <w:numId w:val="1"/>
        </w:numPr>
        <w:rPr>
          <w:rFonts w:eastAsiaTheme="minorEastAsia"/>
        </w:rPr>
      </w:pPr>
      <w:r w:rsidRPr="12252265">
        <w:t>Role: Regional Equipment Engineer (REE)</w:t>
      </w:r>
    </w:p>
    <w:p w14:paraId="355A0819" w14:textId="76FE17D9" w:rsidR="00427CE8" w:rsidRDefault="7F48BD72" w:rsidP="00427CE8">
      <w:pPr>
        <w:pStyle w:val="ListParagraph"/>
        <w:numPr>
          <w:ilvl w:val="1"/>
          <w:numId w:val="1"/>
        </w:numPr>
        <w:rPr>
          <w:rFonts w:eastAsiaTheme="minorEastAsia"/>
        </w:rPr>
      </w:pPr>
      <w:r>
        <w:t>14900 – Order Ground Hardware and ENB/BTS - The base transceiver station (BTS) may be ordered upon Lease Completion.</w:t>
      </w:r>
    </w:p>
    <w:p w14:paraId="03A2A813" w14:textId="4EDFF71E" w:rsidR="6B7F0909" w:rsidRDefault="6B7F0909" w:rsidP="6B7F0909">
      <w:pPr>
        <w:pStyle w:val="ListParagraph"/>
        <w:numPr>
          <w:ilvl w:val="2"/>
          <w:numId w:val="1"/>
        </w:numPr>
        <w:rPr>
          <w:rFonts w:eastAsiaTheme="minorEastAsia"/>
        </w:rPr>
      </w:pPr>
      <w:r>
        <w:t>14900.1 Confirm Order BTS</w:t>
      </w:r>
    </w:p>
    <w:p w14:paraId="43FC287E" w14:textId="1BCE9E29" w:rsidR="7F48BD72" w:rsidRDefault="6B7F0909" w:rsidP="6B7F0909">
      <w:pPr>
        <w:pStyle w:val="ListParagraph"/>
        <w:numPr>
          <w:ilvl w:val="3"/>
          <w:numId w:val="1"/>
        </w:numPr>
        <w:rPr>
          <w:rFonts w:eastAsiaTheme="minorEastAsia"/>
        </w:rPr>
      </w:pPr>
      <w:r w:rsidRPr="6B7F0909">
        <w:t>Role: Regional Equipment Engineer (REE)</w:t>
      </w:r>
    </w:p>
    <w:p w14:paraId="48D2C704" w14:textId="767792A7" w:rsidR="005F2DB1" w:rsidRDefault="569BA3EC" w:rsidP="005F2DB1">
      <w:pPr>
        <w:pStyle w:val="ListParagraph"/>
        <w:numPr>
          <w:ilvl w:val="1"/>
          <w:numId w:val="1"/>
        </w:numPr>
        <w:rPr>
          <w:rFonts w:eastAsiaTheme="minorEastAsia"/>
        </w:rPr>
      </w:pPr>
      <w:r>
        <w:t>15000 – Order Tower - Tower may be ordered following the issue of the NTP for Construction.</w:t>
      </w:r>
    </w:p>
    <w:p w14:paraId="2026D68E" w14:textId="2EFD9970" w:rsidR="569BA3EC" w:rsidRDefault="569BA3EC" w:rsidP="569BA3EC">
      <w:pPr>
        <w:pStyle w:val="ListParagraph"/>
        <w:numPr>
          <w:ilvl w:val="2"/>
          <w:numId w:val="1"/>
        </w:numPr>
        <w:rPr>
          <w:rFonts w:eastAsiaTheme="minorEastAsia"/>
        </w:rPr>
      </w:pPr>
      <w:r>
        <w:t>15000.1 Confirm Tower Ordered</w:t>
      </w:r>
    </w:p>
    <w:p w14:paraId="53DAF4D9" w14:textId="5C47DFBA" w:rsidR="569BA3EC" w:rsidRDefault="569BA3EC" w:rsidP="206667D5">
      <w:pPr>
        <w:pStyle w:val="ListParagraph"/>
        <w:numPr>
          <w:ilvl w:val="3"/>
          <w:numId w:val="1"/>
        </w:numPr>
        <w:rPr>
          <w:rFonts w:eastAsiaTheme="minorEastAsia"/>
        </w:rPr>
      </w:pPr>
      <w:r w:rsidRPr="569BA3EC">
        <w:t xml:space="preserve">Role: Regional Construction </w:t>
      </w:r>
      <w:proofErr w:type="gramStart"/>
      <w:r w:rsidRPr="569BA3EC">
        <w:t>Engineer(</w:t>
      </w:r>
      <w:proofErr w:type="gramEnd"/>
      <w:r w:rsidRPr="569BA3EC">
        <w:t>RCE)</w:t>
      </w:r>
    </w:p>
    <w:p w14:paraId="0D75FA65" w14:textId="48CD0606" w:rsidR="002C09DC" w:rsidRDefault="52CAA34F" w:rsidP="002C09DC">
      <w:pPr>
        <w:pStyle w:val="ListParagraph"/>
        <w:numPr>
          <w:ilvl w:val="1"/>
          <w:numId w:val="1"/>
        </w:numPr>
        <w:rPr>
          <w:rFonts w:eastAsiaTheme="minorEastAsia"/>
        </w:rPr>
      </w:pPr>
      <w:r>
        <w:t>15100 – Order Backhaul Equipment - Backhaul equipment may be ordered following Lease Completion.</w:t>
      </w:r>
    </w:p>
    <w:p w14:paraId="75DFED60" w14:textId="728CC6B9" w:rsidR="56210E76" w:rsidRDefault="56210E76" w:rsidP="56210E76">
      <w:pPr>
        <w:pStyle w:val="ListParagraph"/>
        <w:numPr>
          <w:ilvl w:val="2"/>
          <w:numId w:val="1"/>
        </w:numPr>
        <w:rPr>
          <w:rFonts w:eastAsiaTheme="minorEastAsia"/>
        </w:rPr>
      </w:pPr>
      <w:r>
        <w:t>15100.1 'Confirm Backhaul Equipment Ordered</w:t>
      </w:r>
    </w:p>
    <w:p w14:paraId="601B6F6E" w14:textId="599E2F02" w:rsidR="00643F61" w:rsidRDefault="56210E76" w:rsidP="00643F61">
      <w:pPr>
        <w:pStyle w:val="ListParagraph"/>
        <w:numPr>
          <w:ilvl w:val="3"/>
          <w:numId w:val="1"/>
        </w:numPr>
        <w:rPr>
          <w:rFonts w:eastAsiaTheme="minorEastAsia"/>
        </w:rPr>
      </w:pPr>
      <w:r w:rsidRPr="56210E76">
        <w:t xml:space="preserve">Role: Regional Transport </w:t>
      </w:r>
      <w:proofErr w:type="gramStart"/>
      <w:r w:rsidRPr="56210E76">
        <w:t>Engineer(</w:t>
      </w:r>
      <w:proofErr w:type="gramEnd"/>
      <w:r w:rsidRPr="56210E76">
        <w:t>RTRSPRTE)</w:t>
      </w:r>
    </w:p>
    <w:p w14:paraId="572FA30D" w14:textId="268D08CA" w:rsidR="00C328AA" w:rsidRDefault="39884E4C" w:rsidP="00C328AA">
      <w:pPr>
        <w:pStyle w:val="ListParagraph"/>
        <w:numPr>
          <w:ilvl w:val="1"/>
          <w:numId w:val="1"/>
        </w:numPr>
        <w:rPr>
          <w:rFonts w:eastAsiaTheme="minorEastAsia"/>
        </w:rPr>
      </w:pPr>
      <w:r>
        <w:t>15200 – Materials Staged - Material may be staged following the confirmed RF Material Order.</w:t>
      </w:r>
    </w:p>
    <w:p w14:paraId="5847AD06" w14:textId="2D0B6196" w:rsidR="6C37ACB9" w:rsidRDefault="6C37ACB9" w:rsidP="6C37ACB9">
      <w:pPr>
        <w:pStyle w:val="ListParagraph"/>
        <w:numPr>
          <w:ilvl w:val="2"/>
          <w:numId w:val="1"/>
        </w:numPr>
        <w:rPr>
          <w:rFonts w:eastAsiaTheme="minorEastAsia"/>
        </w:rPr>
      </w:pPr>
      <w:r>
        <w:t>15200.1 Confirm Material Staged</w:t>
      </w:r>
    </w:p>
    <w:p w14:paraId="008F3945" w14:textId="5D6725A0" w:rsidR="39884E4C" w:rsidRDefault="6C37ACB9" w:rsidP="6D73946B">
      <w:pPr>
        <w:pStyle w:val="ListParagraph"/>
        <w:numPr>
          <w:ilvl w:val="3"/>
          <w:numId w:val="1"/>
        </w:numPr>
        <w:rPr>
          <w:rFonts w:eastAsiaTheme="minorEastAsia"/>
        </w:rPr>
      </w:pPr>
      <w:r w:rsidRPr="6C37ACB9">
        <w:t xml:space="preserve">Role: Regional Construction </w:t>
      </w:r>
      <w:proofErr w:type="gramStart"/>
      <w:r w:rsidRPr="6C37ACB9">
        <w:t>Engineer(</w:t>
      </w:r>
      <w:proofErr w:type="gramEnd"/>
      <w:r w:rsidRPr="6C37ACB9">
        <w:t>RCE)</w:t>
      </w:r>
    </w:p>
    <w:p w14:paraId="13BC1E7E" w14:textId="0872EBAF" w:rsidR="00E83576" w:rsidRDefault="00E83576" w:rsidP="72589A0A">
      <w:pPr>
        <w:pStyle w:val="ListParagraph"/>
        <w:numPr>
          <w:ilvl w:val="1"/>
          <w:numId w:val="1"/>
        </w:numPr>
        <w:rPr>
          <w:rFonts w:eastAsiaTheme="minorEastAsia"/>
        </w:rPr>
      </w:pPr>
      <w:r>
        <w:t>15300 – Battery/Generator/Fuel Tank Set-Install</w:t>
      </w:r>
      <w:r w:rsidR="24EEAFB4">
        <w:t xml:space="preserve"> - Installation of power generators.</w:t>
      </w:r>
    </w:p>
    <w:p w14:paraId="01769E71" w14:textId="4D449EAD" w:rsidR="72589A0A" w:rsidRDefault="72589A0A" w:rsidP="72589A0A">
      <w:pPr>
        <w:pStyle w:val="ListParagraph"/>
        <w:numPr>
          <w:ilvl w:val="2"/>
          <w:numId w:val="1"/>
        </w:numPr>
        <w:rPr>
          <w:rFonts w:eastAsiaTheme="minorEastAsia"/>
        </w:rPr>
      </w:pPr>
      <w:r>
        <w:t>15300.1 COMPLETE GENERATOR DATA</w:t>
      </w:r>
    </w:p>
    <w:p w14:paraId="7B53A8A8" w14:textId="2104ED54" w:rsidR="72589A0A" w:rsidRDefault="72589A0A" w:rsidP="228570C1">
      <w:pPr>
        <w:numPr>
          <w:ilvl w:val="3"/>
          <w:numId w:val="1"/>
        </w:numPr>
      </w:pPr>
      <w:r w:rsidRPr="72589A0A">
        <w:t>Role: Regional Equipment Engineer (REE)</w:t>
      </w:r>
    </w:p>
    <w:p w14:paraId="6DD9ED71" w14:textId="53B8A1D3" w:rsidR="72589A0A" w:rsidRDefault="72589A0A" w:rsidP="72589A0A">
      <w:pPr>
        <w:numPr>
          <w:ilvl w:val="2"/>
          <w:numId w:val="1"/>
        </w:numPr>
      </w:pPr>
      <w:r w:rsidRPr="72589A0A">
        <w:t>15300.2 COMPLETE BATTERY DATA</w:t>
      </w:r>
    </w:p>
    <w:p w14:paraId="62798245" w14:textId="1704FFCE" w:rsidR="72589A0A" w:rsidRDefault="72589A0A" w:rsidP="228570C1">
      <w:pPr>
        <w:numPr>
          <w:ilvl w:val="3"/>
          <w:numId w:val="1"/>
        </w:numPr>
      </w:pPr>
      <w:r w:rsidRPr="72589A0A">
        <w:t>Role: Regional Equipment Engineer (REE)</w:t>
      </w:r>
    </w:p>
    <w:p w14:paraId="7EC4E34A" w14:textId="6B08CE48" w:rsidR="72589A0A" w:rsidRDefault="72589A0A" w:rsidP="72589A0A">
      <w:pPr>
        <w:numPr>
          <w:ilvl w:val="2"/>
          <w:numId w:val="1"/>
        </w:numPr>
      </w:pPr>
      <w:r w:rsidRPr="72589A0A">
        <w:t>15300.3 COMPLETE FUEL TANK DATA</w:t>
      </w:r>
    </w:p>
    <w:p w14:paraId="306DB445" w14:textId="0CE25113" w:rsidR="72589A0A" w:rsidRDefault="72589A0A" w:rsidP="228570C1">
      <w:pPr>
        <w:numPr>
          <w:ilvl w:val="3"/>
          <w:numId w:val="1"/>
        </w:numPr>
      </w:pPr>
      <w:r w:rsidRPr="72589A0A">
        <w:t>Role: Regional Equipment Engineer (REE)</w:t>
      </w:r>
    </w:p>
    <w:p w14:paraId="5553037E" w14:textId="6E373BB0" w:rsidR="72589A0A" w:rsidRDefault="72589A0A" w:rsidP="72589A0A">
      <w:pPr>
        <w:numPr>
          <w:ilvl w:val="2"/>
          <w:numId w:val="1"/>
        </w:numPr>
      </w:pPr>
      <w:r w:rsidRPr="72589A0A">
        <w:t>15300.4 Confirm RECTIFIER DATA Entered in EMIS</w:t>
      </w:r>
    </w:p>
    <w:p w14:paraId="0A93EB7F" w14:textId="70756330" w:rsidR="72589A0A" w:rsidRDefault="72589A0A" w:rsidP="228570C1">
      <w:pPr>
        <w:pStyle w:val="ListParagraph"/>
        <w:numPr>
          <w:ilvl w:val="3"/>
          <w:numId w:val="1"/>
        </w:numPr>
        <w:rPr>
          <w:rFonts w:eastAsiaTheme="minorEastAsia"/>
        </w:rPr>
      </w:pPr>
      <w:r w:rsidRPr="72589A0A">
        <w:t>Role: Regional Equipment Engineer (REE)</w:t>
      </w:r>
    </w:p>
    <w:p w14:paraId="602D6048" w14:textId="5EA663BC" w:rsidR="00467226" w:rsidRDefault="437F982A" w:rsidP="4A7CF85B">
      <w:pPr>
        <w:pStyle w:val="ListParagraph"/>
        <w:numPr>
          <w:ilvl w:val="1"/>
          <w:numId w:val="1"/>
        </w:numPr>
        <w:rPr>
          <w:rFonts w:eastAsiaTheme="minorEastAsia"/>
        </w:rPr>
      </w:pPr>
      <w:r>
        <w:t>15400 – Commercial Power Ordered - Commercial power requirements can be ordered after utility information is received and the building permit is received.</w:t>
      </w:r>
    </w:p>
    <w:p w14:paraId="1ABA0A85" w14:textId="387C3366" w:rsidR="69AF89FE" w:rsidRDefault="69AF89FE" w:rsidP="69AF89FE">
      <w:pPr>
        <w:pStyle w:val="ListParagraph"/>
        <w:numPr>
          <w:ilvl w:val="2"/>
          <w:numId w:val="1"/>
        </w:numPr>
        <w:rPr>
          <w:rFonts w:eastAsiaTheme="minorEastAsia"/>
        </w:rPr>
      </w:pPr>
      <w:r>
        <w:t xml:space="preserve">15400.1 Confirm </w:t>
      </w:r>
      <w:proofErr w:type="spellStart"/>
      <w:r>
        <w:t>Commerical</w:t>
      </w:r>
      <w:proofErr w:type="spellEnd"/>
      <w:r>
        <w:t xml:space="preserve"> Power Ordered</w:t>
      </w:r>
    </w:p>
    <w:p w14:paraId="5CEA307A" w14:textId="4A9392AB" w:rsidR="4A7CF85B" w:rsidRDefault="69AF89FE" w:rsidP="69AF89FE">
      <w:pPr>
        <w:pStyle w:val="ListParagraph"/>
        <w:numPr>
          <w:ilvl w:val="3"/>
          <w:numId w:val="1"/>
        </w:numPr>
        <w:rPr>
          <w:rFonts w:eastAsiaTheme="minorEastAsia"/>
        </w:rPr>
      </w:pPr>
      <w:r w:rsidRPr="69AF89FE">
        <w:t xml:space="preserve">Role: Regional Construction </w:t>
      </w:r>
      <w:proofErr w:type="gramStart"/>
      <w:r w:rsidRPr="69AF89FE">
        <w:t>Engineer(</w:t>
      </w:r>
      <w:proofErr w:type="gramEnd"/>
      <w:r w:rsidRPr="69AF89FE">
        <w:t>RCE)</w:t>
      </w:r>
    </w:p>
    <w:p w14:paraId="1CC93981" w14:textId="661BB532" w:rsidR="004809DB" w:rsidRPr="004809DB" w:rsidRDefault="00E83576" w:rsidP="004809DB">
      <w:pPr>
        <w:pStyle w:val="ListParagraph"/>
        <w:numPr>
          <w:ilvl w:val="1"/>
          <w:numId w:val="1"/>
        </w:numPr>
      </w:pPr>
      <w:r>
        <w:t>15500 – Confirm CPUC Filing is Complete</w:t>
      </w:r>
    </w:p>
    <w:p w14:paraId="693293DA" w14:textId="6DDB15BD" w:rsidR="70E0829A" w:rsidRDefault="70E0829A" w:rsidP="70E0829A">
      <w:pPr>
        <w:pStyle w:val="ListParagraph"/>
        <w:numPr>
          <w:ilvl w:val="2"/>
          <w:numId w:val="1"/>
        </w:numPr>
        <w:rPr>
          <w:rFonts w:eastAsiaTheme="minorEastAsia"/>
        </w:rPr>
      </w:pPr>
      <w:r>
        <w:t>15500.1 Confirm CPUC Filing is Complete</w:t>
      </w:r>
    </w:p>
    <w:p w14:paraId="0CF93ED4" w14:textId="0647C0F6" w:rsidR="70E0829A" w:rsidRDefault="70E0829A" w:rsidP="34DA2A8E">
      <w:pPr>
        <w:pStyle w:val="ListParagraph"/>
        <w:numPr>
          <w:ilvl w:val="3"/>
          <w:numId w:val="1"/>
        </w:numPr>
        <w:rPr>
          <w:rFonts w:eastAsiaTheme="minorEastAsia"/>
        </w:rPr>
      </w:pPr>
      <w:r w:rsidRPr="70E0829A">
        <w:t xml:space="preserve">Role: HQ Regulatory Licensing </w:t>
      </w:r>
      <w:proofErr w:type="gramStart"/>
      <w:r w:rsidRPr="70E0829A">
        <w:t>Compliance(</w:t>
      </w:r>
      <w:proofErr w:type="gramEnd"/>
      <w:r w:rsidRPr="70E0829A">
        <w:t>HQRLC)</w:t>
      </w:r>
      <w:r w:rsidR="34DA2A8E">
        <w:tab/>
      </w:r>
    </w:p>
    <w:p w14:paraId="19FD7B57" w14:textId="107082ED" w:rsidR="004B67D6" w:rsidRDefault="6C6511DF" w:rsidP="004B67D6">
      <w:pPr>
        <w:pStyle w:val="ListParagraph"/>
        <w:numPr>
          <w:ilvl w:val="1"/>
          <w:numId w:val="1"/>
        </w:numPr>
        <w:rPr>
          <w:rFonts w:eastAsiaTheme="minorEastAsia"/>
        </w:rPr>
      </w:pPr>
      <w:r>
        <w:lastRenderedPageBreak/>
        <w:t>15600 – Construction Start - Construction starts, commences following award of contract (12700).</w:t>
      </w:r>
    </w:p>
    <w:p w14:paraId="05AAD9CE" w14:textId="107B4915" w:rsidR="04C47911" w:rsidRDefault="35078737" w:rsidP="04C47911">
      <w:pPr>
        <w:pStyle w:val="ListParagraph"/>
        <w:numPr>
          <w:ilvl w:val="2"/>
          <w:numId w:val="1"/>
        </w:numPr>
        <w:rPr>
          <w:rFonts w:eastAsiaTheme="minorEastAsia"/>
        </w:rPr>
      </w:pPr>
      <w:r>
        <w:t>15600</w:t>
      </w:r>
      <w:r w:rsidR="04C47911">
        <w:t>.1 Confirm Construction Start</w:t>
      </w:r>
    </w:p>
    <w:p w14:paraId="1B8C6A55" w14:textId="1DFFEB26" w:rsidR="6C6511DF" w:rsidRDefault="04C47911" w:rsidP="04C47911">
      <w:pPr>
        <w:pStyle w:val="ListParagraph"/>
        <w:numPr>
          <w:ilvl w:val="3"/>
          <w:numId w:val="1"/>
        </w:numPr>
        <w:rPr>
          <w:rFonts w:eastAsiaTheme="minorEastAsia"/>
        </w:rPr>
      </w:pPr>
      <w:r w:rsidRPr="04C47911">
        <w:t xml:space="preserve">Role: Regional Construction </w:t>
      </w:r>
      <w:proofErr w:type="gramStart"/>
      <w:r w:rsidRPr="04C47911">
        <w:t>Engineer(</w:t>
      </w:r>
      <w:proofErr w:type="gramEnd"/>
      <w:r w:rsidRPr="04C47911">
        <w:t>RCE)</w:t>
      </w:r>
    </w:p>
    <w:p w14:paraId="5D7859D9" w14:textId="329BB794" w:rsidR="000623FE" w:rsidRPr="000623FE" w:rsidRDefault="00E83576" w:rsidP="000623FE">
      <w:pPr>
        <w:pStyle w:val="ListParagraph"/>
        <w:numPr>
          <w:ilvl w:val="1"/>
          <w:numId w:val="1"/>
        </w:numPr>
      </w:pPr>
      <w:r>
        <w:t>15700 – Order Pad, Platform, or Shelter</w:t>
      </w:r>
    </w:p>
    <w:p w14:paraId="74FDAC70" w14:textId="3C552308" w:rsidR="48CAED0F" w:rsidRDefault="48CAED0F" w:rsidP="48CAED0F">
      <w:pPr>
        <w:pStyle w:val="ListParagraph"/>
        <w:numPr>
          <w:ilvl w:val="2"/>
          <w:numId w:val="1"/>
        </w:numPr>
        <w:rPr>
          <w:rFonts w:eastAsiaTheme="minorEastAsia"/>
        </w:rPr>
      </w:pPr>
      <w:r>
        <w:t>15700.1 Confirm Pad, Platform, or Shelter Ordered</w:t>
      </w:r>
    </w:p>
    <w:p w14:paraId="7B36F816" w14:textId="7FA8E92B" w:rsidR="48CAED0F" w:rsidRDefault="48CAED0F" w:rsidP="48CAED0F">
      <w:pPr>
        <w:pStyle w:val="ListParagraph"/>
        <w:numPr>
          <w:ilvl w:val="3"/>
          <w:numId w:val="1"/>
        </w:numPr>
        <w:rPr>
          <w:rFonts w:eastAsiaTheme="minorEastAsia"/>
        </w:rPr>
      </w:pPr>
      <w:r w:rsidRPr="48CAED0F">
        <w:t xml:space="preserve">Role: Regional Construction </w:t>
      </w:r>
      <w:proofErr w:type="gramStart"/>
      <w:r w:rsidRPr="48CAED0F">
        <w:t>Engineer(</w:t>
      </w:r>
      <w:proofErr w:type="gramEnd"/>
      <w:r w:rsidRPr="48CAED0F">
        <w:t>RCE)</w:t>
      </w:r>
    </w:p>
    <w:p w14:paraId="1ADE71C0" w14:textId="2938EBD1" w:rsidR="00E83576" w:rsidRDefault="00E83576" w:rsidP="00B02E37">
      <w:pPr>
        <w:pStyle w:val="ListParagraph"/>
        <w:numPr>
          <w:ilvl w:val="1"/>
          <w:numId w:val="1"/>
        </w:numPr>
        <w:rPr>
          <w:rFonts w:eastAsiaTheme="minorEastAsia"/>
        </w:rPr>
      </w:pPr>
      <w:r>
        <w:t>15800 – Pad Platform or Shelter Completed</w:t>
      </w:r>
      <w:r w:rsidR="4F59E30C">
        <w:t xml:space="preserve"> - Pad, Platform, or Shelter installation complete.</w:t>
      </w:r>
    </w:p>
    <w:p w14:paraId="2ED82D28" w14:textId="66889708" w:rsidR="560D9F31" w:rsidRDefault="560D9F31" w:rsidP="560D9F31">
      <w:pPr>
        <w:pStyle w:val="ListParagraph"/>
        <w:numPr>
          <w:ilvl w:val="2"/>
          <w:numId w:val="1"/>
        </w:numPr>
        <w:rPr>
          <w:rFonts w:eastAsiaTheme="minorEastAsia"/>
        </w:rPr>
      </w:pPr>
      <w:r>
        <w:t>15800.1 Confirm Pad, Platform, or Shelter Complete</w:t>
      </w:r>
    </w:p>
    <w:p w14:paraId="06536C93" w14:textId="526950C9" w:rsidR="560D9F31" w:rsidRDefault="560D9F31" w:rsidP="0D31AE8B">
      <w:pPr>
        <w:pStyle w:val="ListParagraph"/>
        <w:numPr>
          <w:ilvl w:val="3"/>
          <w:numId w:val="1"/>
        </w:numPr>
        <w:rPr>
          <w:rFonts w:eastAsiaTheme="minorEastAsia"/>
        </w:rPr>
      </w:pPr>
      <w:r w:rsidRPr="560D9F31">
        <w:t xml:space="preserve">Role: Regional Construction </w:t>
      </w:r>
      <w:proofErr w:type="gramStart"/>
      <w:r w:rsidRPr="560D9F31">
        <w:t>Engineer(</w:t>
      </w:r>
      <w:proofErr w:type="gramEnd"/>
      <w:r w:rsidRPr="560D9F31">
        <w:t>RCE)</w:t>
      </w:r>
    </w:p>
    <w:p w14:paraId="39979446" w14:textId="65975C43" w:rsidR="00164C33" w:rsidRDefault="00E83576" w:rsidP="00164C33">
      <w:pPr>
        <w:pStyle w:val="ListParagraph"/>
        <w:numPr>
          <w:ilvl w:val="1"/>
          <w:numId w:val="1"/>
        </w:numPr>
        <w:rPr>
          <w:rFonts w:eastAsiaTheme="minorEastAsia"/>
        </w:rPr>
      </w:pPr>
      <w:r>
        <w:t>16000 – Site Resistance-To-Earth Test</w:t>
      </w:r>
      <w:r w:rsidR="4E5E255F">
        <w:t xml:space="preserve"> - </w:t>
      </w:r>
      <w:r w:rsidR="01434E35">
        <w:t>Perform Site Resistance-to-Earth Test.</w:t>
      </w:r>
    </w:p>
    <w:p w14:paraId="1640BFA4" w14:textId="1C9CD35B" w:rsidR="404ED59F" w:rsidRDefault="404ED59F" w:rsidP="404ED59F">
      <w:pPr>
        <w:pStyle w:val="ListParagraph"/>
        <w:numPr>
          <w:ilvl w:val="2"/>
          <w:numId w:val="1"/>
        </w:numPr>
        <w:rPr>
          <w:rFonts w:eastAsiaTheme="minorEastAsia"/>
        </w:rPr>
      </w:pPr>
      <w:r>
        <w:t>16000.1 Ground Test Report</w:t>
      </w:r>
    </w:p>
    <w:p w14:paraId="73FDF538" w14:textId="2C08A014" w:rsidR="404ED59F" w:rsidRDefault="404ED59F" w:rsidP="3DF74F69">
      <w:pPr>
        <w:numPr>
          <w:ilvl w:val="3"/>
          <w:numId w:val="1"/>
        </w:numPr>
      </w:pPr>
      <w:r w:rsidRPr="404ED59F">
        <w:t xml:space="preserve">Role: Vendor Construction </w:t>
      </w:r>
      <w:proofErr w:type="gramStart"/>
      <w:r w:rsidRPr="404ED59F">
        <w:t>Manager(</w:t>
      </w:r>
      <w:proofErr w:type="gramEnd"/>
      <w:r w:rsidRPr="404ED59F">
        <w:t>VCM)</w:t>
      </w:r>
    </w:p>
    <w:p w14:paraId="269A3CEE" w14:textId="780E1E8F" w:rsidR="404ED59F" w:rsidRDefault="404ED59F" w:rsidP="404ED59F">
      <w:pPr>
        <w:numPr>
          <w:ilvl w:val="2"/>
          <w:numId w:val="1"/>
        </w:numPr>
      </w:pPr>
      <w:r w:rsidRPr="404ED59F">
        <w:t>16000.2 Confirm Site Resistance-to-Earth Test</w:t>
      </w:r>
    </w:p>
    <w:p w14:paraId="6AE2CC5A" w14:textId="1265E881" w:rsidR="01434E35" w:rsidRDefault="404ED59F" w:rsidP="3DF74F69">
      <w:pPr>
        <w:pStyle w:val="ListParagraph"/>
        <w:numPr>
          <w:ilvl w:val="3"/>
          <w:numId w:val="1"/>
        </w:numPr>
        <w:rPr>
          <w:rFonts w:eastAsiaTheme="minorEastAsia"/>
        </w:rPr>
      </w:pPr>
      <w:r w:rsidRPr="404ED59F">
        <w:t xml:space="preserve">Role: Regional Construction </w:t>
      </w:r>
      <w:proofErr w:type="gramStart"/>
      <w:r w:rsidRPr="404ED59F">
        <w:t>Engineer(</w:t>
      </w:r>
      <w:proofErr w:type="gramEnd"/>
      <w:r w:rsidRPr="404ED59F">
        <w:t>RCE)</w:t>
      </w:r>
    </w:p>
    <w:p w14:paraId="33BD2E7A" w14:textId="65E4DAEE" w:rsidR="00E77397" w:rsidRDefault="4F3689F2" w:rsidP="19EAA884">
      <w:pPr>
        <w:pStyle w:val="ListParagraph"/>
        <w:numPr>
          <w:ilvl w:val="1"/>
          <w:numId w:val="1"/>
        </w:numPr>
        <w:rPr>
          <w:rFonts w:eastAsiaTheme="minorEastAsia"/>
        </w:rPr>
      </w:pPr>
      <w:r>
        <w:t>16100 – Tower Foundation Complete - Complete Tower Foundation following a successful Site Resistance-to-Earth report.</w:t>
      </w:r>
    </w:p>
    <w:p w14:paraId="2249A3AA" w14:textId="7E27CB55" w:rsidR="19EAA884" w:rsidRDefault="19EAA884" w:rsidP="19EAA884">
      <w:pPr>
        <w:pStyle w:val="ListParagraph"/>
        <w:numPr>
          <w:ilvl w:val="2"/>
          <w:numId w:val="1"/>
        </w:numPr>
        <w:rPr>
          <w:rFonts w:eastAsiaTheme="minorEastAsia"/>
        </w:rPr>
      </w:pPr>
      <w:r>
        <w:t>16100.1 Confirm Tower Foundation Complete</w:t>
      </w:r>
    </w:p>
    <w:p w14:paraId="6B5D6E2B" w14:textId="1D9BD4F3" w:rsidR="19EAA884" w:rsidRDefault="19EAA884" w:rsidP="70459D86">
      <w:pPr>
        <w:pStyle w:val="ListParagraph"/>
        <w:numPr>
          <w:ilvl w:val="3"/>
          <w:numId w:val="1"/>
        </w:numPr>
        <w:rPr>
          <w:rFonts w:eastAsiaTheme="minorEastAsia"/>
        </w:rPr>
      </w:pPr>
      <w:r w:rsidRPr="19EAA884">
        <w:t xml:space="preserve">Role: Regional Construction </w:t>
      </w:r>
      <w:proofErr w:type="gramStart"/>
      <w:r w:rsidRPr="19EAA884">
        <w:t>Engineer(</w:t>
      </w:r>
      <w:proofErr w:type="gramEnd"/>
      <w:r w:rsidRPr="19EAA884">
        <w:t>RCE)</w:t>
      </w:r>
    </w:p>
    <w:p w14:paraId="5451E93D" w14:textId="3E8D23CB" w:rsidR="003E2646" w:rsidRDefault="00E83576" w:rsidP="1C81BCE5">
      <w:pPr>
        <w:pStyle w:val="ListParagraph"/>
        <w:numPr>
          <w:ilvl w:val="1"/>
          <w:numId w:val="1"/>
        </w:numPr>
        <w:rPr>
          <w:rFonts w:eastAsiaTheme="minorEastAsia"/>
        </w:rPr>
      </w:pPr>
      <w:r>
        <w:t>16200 – Electrical Inspection Complete</w:t>
      </w:r>
      <w:r w:rsidR="11B80BC1">
        <w:t xml:space="preserve"> - Electrical inspection complete.</w:t>
      </w:r>
    </w:p>
    <w:p w14:paraId="6EB0266F" w14:textId="31E02DFA" w:rsidR="1C81BCE5" w:rsidRDefault="1C81BCE5" w:rsidP="1C81BCE5">
      <w:pPr>
        <w:pStyle w:val="ListParagraph"/>
        <w:numPr>
          <w:ilvl w:val="2"/>
          <w:numId w:val="1"/>
        </w:numPr>
        <w:rPr>
          <w:rFonts w:eastAsiaTheme="minorEastAsia"/>
        </w:rPr>
      </w:pPr>
      <w:r>
        <w:t>16200.1 Electrical Inspection Tag</w:t>
      </w:r>
    </w:p>
    <w:p w14:paraId="5A941EB8" w14:textId="7C314D85" w:rsidR="1C81BCE5" w:rsidRDefault="1C81BCE5" w:rsidP="227B6557">
      <w:pPr>
        <w:pStyle w:val="ListParagraph"/>
        <w:numPr>
          <w:ilvl w:val="3"/>
          <w:numId w:val="1"/>
        </w:numPr>
        <w:rPr>
          <w:rFonts w:eastAsiaTheme="minorEastAsia"/>
        </w:rPr>
      </w:pPr>
      <w:r w:rsidRPr="1C81BCE5">
        <w:t xml:space="preserve">Role: Vendor Construction </w:t>
      </w:r>
      <w:proofErr w:type="gramStart"/>
      <w:r w:rsidRPr="1C81BCE5">
        <w:t>Manager(</w:t>
      </w:r>
      <w:proofErr w:type="gramEnd"/>
      <w:r w:rsidRPr="1C81BCE5">
        <w:t>VCM)</w:t>
      </w:r>
    </w:p>
    <w:p w14:paraId="39852133" w14:textId="40E926A7" w:rsidR="00D1751B" w:rsidRDefault="00E83576" w:rsidP="00D1751B">
      <w:pPr>
        <w:pStyle w:val="ListParagraph"/>
        <w:numPr>
          <w:ilvl w:val="1"/>
          <w:numId w:val="1"/>
        </w:numPr>
        <w:rPr>
          <w:rFonts w:eastAsiaTheme="minorEastAsia"/>
        </w:rPr>
      </w:pPr>
      <w:r>
        <w:t>16300 – Electric Power Installed (Meter Installed and Active)</w:t>
      </w:r>
      <w:r w:rsidR="003539AC">
        <w:t xml:space="preserve"> - </w:t>
      </w:r>
      <w:r w:rsidR="177AB4A3">
        <w:t>Electric power installation process.</w:t>
      </w:r>
    </w:p>
    <w:p w14:paraId="452715AA" w14:textId="72B94469" w:rsidR="58B9A09F" w:rsidRDefault="58B9A09F" w:rsidP="58B9A09F">
      <w:pPr>
        <w:pStyle w:val="ListParagraph"/>
        <w:numPr>
          <w:ilvl w:val="2"/>
          <w:numId w:val="1"/>
        </w:numPr>
        <w:rPr>
          <w:rFonts w:eastAsiaTheme="minorEastAsia"/>
        </w:rPr>
      </w:pPr>
      <w:r>
        <w:t>16300.1 Confirm Electric Power Installed</w:t>
      </w:r>
    </w:p>
    <w:p w14:paraId="438CF21A" w14:textId="30FCA242" w:rsidR="177AB4A3" w:rsidRDefault="58B9A09F" w:rsidP="58B9A09F">
      <w:pPr>
        <w:pStyle w:val="ListParagraph"/>
        <w:numPr>
          <w:ilvl w:val="3"/>
          <w:numId w:val="1"/>
        </w:numPr>
        <w:rPr>
          <w:rFonts w:eastAsiaTheme="minorEastAsia"/>
        </w:rPr>
      </w:pPr>
      <w:r w:rsidRPr="58B9A09F">
        <w:t xml:space="preserve">Role: Regional Construction </w:t>
      </w:r>
      <w:proofErr w:type="gramStart"/>
      <w:r w:rsidRPr="58B9A09F">
        <w:t>Engineer(</w:t>
      </w:r>
      <w:proofErr w:type="gramEnd"/>
      <w:r w:rsidRPr="58B9A09F">
        <w:t>RCE)</w:t>
      </w:r>
    </w:p>
    <w:p w14:paraId="2082A0E2" w14:textId="221730F4" w:rsidR="00E83576" w:rsidRDefault="00E83576" w:rsidP="00B02E37">
      <w:pPr>
        <w:pStyle w:val="ListParagraph"/>
        <w:numPr>
          <w:ilvl w:val="1"/>
          <w:numId w:val="1"/>
        </w:numPr>
      </w:pPr>
      <w:r>
        <w:t>16400 – Power Account Information Received</w:t>
      </w:r>
    </w:p>
    <w:p w14:paraId="6543E890" w14:textId="49F54B52" w:rsidR="6292D91F" w:rsidRDefault="6292D91F" w:rsidP="6292D91F">
      <w:pPr>
        <w:pStyle w:val="ListParagraph"/>
        <w:numPr>
          <w:ilvl w:val="2"/>
          <w:numId w:val="1"/>
        </w:numPr>
        <w:rPr>
          <w:rFonts w:eastAsiaTheme="minorEastAsia"/>
        </w:rPr>
      </w:pPr>
      <w:r>
        <w:t>16400.1 Power Account Form</w:t>
      </w:r>
    </w:p>
    <w:p w14:paraId="2788565F" w14:textId="5F961EB1" w:rsidR="6BFCE4B1" w:rsidRDefault="6292D91F" w:rsidP="6292D91F">
      <w:pPr>
        <w:pStyle w:val="ListParagraph"/>
        <w:numPr>
          <w:ilvl w:val="3"/>
          <w:numId w:val="1"/>
        </w:numPr>
        <w:rPr>
          <w:rFonts w:eastAsiaTheme="minorEastAsia"/>
        </w:rPr>
      </w:pPr>
      <w:r w:rsidRPr="6292D91F">
        <w:t xml:space="preserve">Role: Regional Construction </w:t>
      </w:r>
      <w:proofErr w:type="gramStart"/>
      <w:r w:rsidRPr="6292D91F">
        <w:t>Engineer(</w:t>
      </w:r>
      <w:proofErr w:type="gramEnd"/>
      <w:r w:rsidRPr="6292D91F">
        <w:t>RCE)</w:t>
      </w:r>
    </w:p>
    <w:p w14:paraId="2CD9A745" w14:textId="30430802" w:rsidR="677E43AF" w:rsidRDefault="3F0C4B18" w:rsidP="4D808D37">
      <w:pPr>
        <w:ind w:left="1800"/>
        <w:jc w:val="center"/>
      </w:pPr>
      <w:r>
        <w:rPr>
          <w:noProof/>
          <w:lang w:eastAsia="ko-KR"/>
        </w:rPr>
        <w:drawing>
          <wp:inline distT="0" distB="0" distL="0" distR="0" wp14:anchorId="5CC5A28C" wp14:editId="3905D297">
            <wp:extent cx="4572000" cy="2162175"/>
            <wp:effectExtent l="0" t="0" r="0" b="0"/>
            <wp:docPr id="62595547" name="Picture 15286838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8683810"/>
                    <pic:cNvPicPr/>
                  </pic:nvPicPr>
                  <pic:blipFill>
                    <a:blip r:embed="rId46">
                      <a:extLst>
                        <a:ext uri="{28A0092B-C50C-407E-A947-70E740481C1C}">
                          <a14:useLocalDpi xmlns:a14="http://schemas.microsoft.com/office/drawing/2010/main" val="0"/>
                        </a:ext>
                      </a:extLst>
                    </a:blip>
                    <a:stretch>
                      <a:fillRect/>
                    </a:stretch>
                  </pic:blipFill>
                  <pic:spPr>
                    <a:xfrm>
                      <a:off x="0" y="0"/>
                      <a:ext cx="4572000" cy="2162175"/>
                    </a:xfrm>
                    <a:prstGeom prst="rect">
                      <a:avLst/>
                    </a:prstGeom>
                  </pic:spPr>
                </pic:pic>
              </a:graphicData>
            </a:graphic>
          </wp:inline>
        </w:drawing>
      </w:r>
    </w:p>
    <w:p w14:paraId="6EBDD7B4" w14:textId="13AC3C46" w:rsidR="00E77C0F" w:rsidRDefault="00E83576" w:rsidP="4573928F">
      <w:pPr>
        <w:pStyle w:val="ListParagraph"/>
        <w:numPr>
          <w:ilvl w:val="1"/>
          <w:numId w:val="1"/>
        </w:numPr>
        <w:rPr>
          <w:rFonts w:eastAsiaTheme="minorEastAsia"/>
        </w:rPr>
      </w:pPr>
      <w:r>
        <w:lastRenderedPageBreak/>
        <w:t>16500 – Site Telcom/Fiber Ready</w:t>
      </w:r>
      <w:r w:rsidR="46B7EB8C">
        <w:t xml:space="preserve"> - Site TELCO ready following power set-up.</w:t>
      </w:r>
    </w:p>
    <w:p w14:paraId="496552EE" w14:textId="0426DAF2" w:rsidR="4C5395EA" w:rsidRDefault="4C5395EA" w:rsidP="4C5395EA">
      <w:pPr>
        <w:pStyle w:val="ListParagraph"/>
        <w:numPr>
          <w:ilvl w:val="2"/>
          <w:numId w:val="1"/>
        </w:numPr>
        <w:rPr>
          <w:rFonts w:eastAsiaTheme="minorEastAsia"/>
        </w:rPr>
      </w:pPr>
      <w:r>
        <w:t>16500.1 Confirm Site Telco Ready</w:t>
      </w:r>
    </w:p>
    <w:p w14:paraId="4FB04C0B" w14:textId="737653F5" w:rsidR="4573928F" w:rsidRDefault="4C5395EA" w:rsidP="5A9B769F">
      <w:pPr>
        <w:pStyle w:val="ListParagraph"/>
        <w:numPr>
          <w:ilvl w:val="3"/>
          <w:numId w:val="1"/>
        </w:numPr>
        <w:rPr>
          <w:rFonts w:eastAsiaTheme="minorEastAsia"/>
        </w:rPr>
      </w:pPr>
      <w:r w:rsidRPr="4C5395EA">
        <w:t xml:space="preserve">Role: Regional Construction </w:t>
      </w:r>
      <w:proofErr w:type="gramStart"/>
      <w:r w:rsidRPr="4C5395EA">
        <w:t>Engineer(</w:t>
      </w:r>
      <w:proofErr w:type="gramEnd"/>
      <w:r w:rsidRPr="4C5395EA">
        <w:t>RCE)</w:t>
      </w:r>
    </w:p>
    <w:p w14:paraId="48C9077F" w14:textId="6A2366AE" w:rsidR="00237DA2" w:rsidRDefault="2AEB0E3D" w:rsidP="00237DA2">
      <w:pPr>
        <w:pStyle w:val="ListParagraph"/>
        <w:numPr>
          <w:ilvl w:val="1"/>
          <w:numId w:val="1"/>
        </w:numPr>
        <w:rPr>
          <w:rFonts w:eastAsiaTheme="minorEastAsia"/>
        </w:rPr>
      </w:pPr>
      <w:r>
        <w:t>16600 – Site Equipment Ready - Site is room ready following generator install and electric power installed.</w:t>
      </w:r>
    </w:p>
    <w:p w14:paraId="55E9AA9F" w14:textId="364FA6F7" w:rsidR="1676D103" w:rsidRDefault="1676D103" w:rsidP="1676D103">
      <w:pPr>
        <w:pStyle w:val="ListParagraph"/>
        <w:numPr>
          <w:ilvl w:val="2"/>
          <w:numId w:val="1"/>
        </w:numPr>
        <w:rPr>
          <w:rFonts w:eastAsiaTheme="minorEastAsia"/>
        </w:rPr>
      </w:pPr>
      <w:r>
        <w:t>16600.1 Confirm Room Ready</w:t>
      </w:r>
    </w:p>
    <w:p w14:paraId="5A1DB480" w14:textId="438D58D3" w:rsidR="2AEB0E3D" w:rsidRDefault="1676D103" w:rsidP="1676D103">
      <w:pPr>
        <w:pStyle w:val="ListParagraph"/>
        <w:numPr>
          <w:ilvl w:val="3"/>
          <w:numId w:val="1"/>
        </w:numPr>
        <w:rPr>
          <w:rFonts w:eastAsiaTheme="minorEastAsia"/>
        </w:rPr>
      </w:pPr>
      <w:r w:rsidRPr="1676D103">
        <w:t xml:space="preserve">Role: Regional Project </w:t>
      </w:r>
      <w:proofErr w:type="gramStart"/>
      <w:r w:rsidRPr="1676D103">
        <w:t>Manager(</w:t>
      </w:r>
      <w:proofErr w:type="gramEnd"/>
      <w:r w:rsidRPr="1676D103">
        <w:t>RPM</w:t>
      </w:r>
    </w:p>
    <w:p w14:paraId="3DC54A56" w14:textId="464D3881" w:rsidR="00374D21" w:rsidRDefault="1D91217D" w:rsidP="00374D21">
      <w:pPr>
        <w:pStyle w:val="ListParagraph"/>
        <w:numPr>
          <w:ilvl w:val="1"/>
          <w:numId w:val="1"/>
        </w:numPr>
        <w:rPr>
          <w:rFonts w:eastAsiaTheme="minorEastAsia"/>
        </w:rPr>
      </w:pPr>
      <w:r>
        <w:t>16700 – FOC Date Received - Firm Order Commitment (FOC) date received following Room Ready.</w:t>
      </w:r>
    </w:p>
    <w:p w14:paraId="391B2A6E" w14:textId="314975D6" w:rsidR="5BBC0E15" w:rsidRDefault="5BBC0E15" w:rsidP="5BBC0E15">
      <w:pPr>
        <w:pStyle w:val="ListParagraph"/>
        <w:numPr>
          <w:ilvl w:val="2"/>
          <w:numId w:val="1"/>
        </w:numPr>
        <w:rPr>
          <w:rFonts w:eastAsiaTheme="minorEastAsia"/>
        </w:rPr>
      </w:pPr>
      <w:r>
        <w:t>16700.1 Confirm FOC Date Received</w:t>
      </w:r>
    </w:p>
    <w:p w14:paraId="161799F9" w14:textId="756DCF4F" w:rsidR="1D91217D" w:rsidRDefault="5BBC0E15" w:rsidP="5BBC0E15">
      <w:pPr>
        <w:pStyle w:val="ListParagraph"/>
        <w:numPr>
          <w:ilvl w:val="3"/>
          <w:numId w:val="1"/>
        </w:numPr>
        <w:rPr>
          <w:rFonts w:eastAsiaTheme="minorEastAsia"/>
        </w:rPr>
      </w:pPr>
      <w:r w:rsidRPr="5BBC0E15">
        <w:t xml:space="preserve">Role: Regional Transport </w:t>
      </w:r>
      <w:proofErr w:type="gramStart"/>
      <w:r w:rsidRPr="5BBC0E15">
        <w:t>Engineer(</w:t>
      </w:r>
      <w:proofErr w:type="gramEnd"/>
      <w:r w:rsidRPr="5BBC0E15">
        <w:t>RTRSPRTE)</w:t>
      </w:r>
    </w:p>
    <w:p w14:paraId="785FBD1B" w14:textId="686DE385" w:rsidR="00BA4E3A" w:rsidRDefault="52649778" w:rsidP="656C6426">
      <w:pPr>
        <w:pStyle w:val="ListParagraph"/>
        <w:numPr>
          <w:ilvl w:val="1"/>
          <w:numId w:val="1"/>
        </w:numPr>
        <w:rPr>
          <w:rFonts w:eastAsiaTheme="minorEastAsia"/>
        </w:rPr>
      </w:pPr>
      <w:r>
        <w:t>16800 – Tower/Pole Erected - Tower may be erected following regulatory structure compliance and tower foundation completion.</w:t>
      </w:r>
    </w:p>
    <w:p w14:paraId="76CCBF69" w14:textId="31F296F3" w:rsidR="656C6426" w:rsidRDefault="656C6426" w:rsidP="656C6426">
      <w:pPr>
        <w:pStyle w:val="ListParagraph"/>
        <w:numPr>
          <w:ilvl w:val="2"/>
          <w:numId w:val="1"/>
        </w:numPr>
        <w:rPr>
          <w:rFonts w:eastAsiaTheme="minorEastAsia"/>
        </w:rPr>
      </w:pPr>
      <w:r>
        <w:t>16800.1 Confirm Tower / Pole Erected</w:t>
      </w:r>
    </w:p>
    <w:p w14:paraId="4AD67DE6" w14:textId="23222F1E" w:rsidR="656C6426" w:rsidRDefault="656C6426" w:rsidP="656C6426">
      <w:pPr>
        <w:pStyle w:val="ListParagraph"/>
        <w:numPr>
          <w:ilvl w:val="3"/>
          <w:numId w:val="1"/>
        </w:numPr>
        <w:rPr>
          <w:rFonts w:eastAsiaTheme="minorEastAsia"/>
        </w:rPr>
      </w:pPr>
      <w:r w:rsidRPr="656C6426">
        <w:t xml:space="preserve">Role: Regional Construction </w:t>
      </w:r>
      <w:proofErr w:type="gramStart"/>
      <w:r w:rsidRPr="656C6426">
        <w:t>Engineer(</w:t>
      </w:r>
      <w:proofErr w:type="gramEnd"/>
      <w:r w:rsidRPr="656C6426">
        <w:t>RCE)</w:t>
      </w:r>
    </w:p>
    <w:p w14:paraId="58D63E25" w14:textId="79087A4F" w:rsidR="00E83576" w:rsidRDefault="00E83576" w:rsidP="00B02E37">
      <w:pPr>
        <w:pStyle w:val="ListParagraph"/>
        <w:numPr>
          <w:ilvl w:val="1"/>
          <w:numId w:val="1"/>
        </w:numPr>
      </w:pPr>
      <w:r>
        <w:t>16900 – Visual Monitoring Ticket</w:t>
      </w:r>
    </w:p>
    <w:p w14:paraId="57EE4126" w14:textId="1072D60F" w:rsidR="5D467706" w:rsidRDefault="5D467706" w:rsidP="5D467706">
      <w:pPr>
        <w:pStyle w:val="ListParagraph"/>
        <w:numPr>
          <w:ilvl w:val="2"/>
          <w:numId w:val="1"/>
        </w:numPr>
        <w:rPr>
          <w:rFonts w:eastAsiaTheme="minorEastAsia"/>
        </w:rPr>
      </w:pPr>
      <w:r>
        <w:t>16900.1 Create visual monitoring ticket</w:t>
      </w:r>
    </w:p>
    <w:p w14:paraId="1D6B2F56" w14:textId="12D45EA3" w:rsidR="5D467706" w:rsidRDefault="5D467706" w:rsidP="5110173D">
      <w:pPr>
        <w:pStyle w:val="ListParagraph"/>
        <w:numPr>
          <w:ilvl w:val="3"/>
          <w:numId w:val="1"/>
        </w:numPr>
      </w:pPr>
      <w:r w:rsidRPr="5D467706">
        <w:t xml:space="preserve">Role: Regional Construction </w:t>
      </w:r>
      <w:proofErr w:type="gramStart"/>
      <w:r w:rsidRPr="5D467706">
        <w:t>Engineer(</w:t>
      </w:r>
      <w:proofErr w:type="gramEnd"/>
      <w:r w:rsidRPr="5D467706">
        <w:t>RCE)</w:t>
      </w:r>
    </w:p>
    <w:p w14:paraId="794F84A1" w14:textId="35D3E29D" w:rsidR="5110173D" w:rsidRDefault="5110173D" w:rsidP="4E74B2DD">
      <w:pPr>
        <w:ind w:left="1800"/>
        <w:jc w:val="center"/>
      </w:pPr>
      <w:r>
        <w:rPr>
          <w:noProof/>
          <w:lang w:eastAsia="ko-KR"/>
        </w:rPr>
        <w:drawing>
          <wp:inline distT="0" distB="0" distL="0" distR="0" wp14:anchorId="7C8D3A19" wp14:editId="04922DE5">
            <wp:extent cx="4343400" cy="1562100"/>
            <wp:effectExtent l="0" t="0" r="0" b="0"/>
            <wp:docPr id="1700639888" name="Picture 2138734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8734005"/>
                    <pic:cNvPicPr/>
                  </pic:nvPicPr>
                  <pic:blipFill>
                    <a:blip r:embed="rId47">
                      <a:extLst>
                        <a:ext uri="{28A0092B-C50C-407E-A947-70E740481C1C}">
                          <a14:useLocalDpi xmlns:a14="http://schemas.microsoft.com/office/drawing/2010/main" val="0"/>
                        </a:ext>
                      </a:extLst>
                    </a:blip>
                    <a:stretch>
                      <a:fillRect/>
                    </a:stretch>
                  </pic:blipFill>
                  <pic:spPr>
                    <a:xfrm>
                      <a:off x="0" y="0"/>
                      <a:ext cx="4343400" cy="1562100"/>
                    </a:xfrm>
                    <a:prstGeom prst="rect">
                      <a:avLst/>
                    </a:prstGeom>
                  </pic:spPr>
                </pic:pic>
              </a:graphicData>
            </a:graphic>
          </wp:inline>
        </w:drawing>
      </w:r>
    </w:p>
    <w:p w14:paraId="4275A2DE" w14:textId="44195DD6" w:rsidR="00A14FD5" w:rsidRDefault="4ED129A3" w:rsidP="78F6A3D8">
      <w:pPr>
        <w:pStyle w:val="ListParagraph"/>
        <w:numPr>
          <w:ilvl w:val="1"/>
          <w:numId w:val="1"/>
        </w:numPr>
        <w:rPr>
          <w:rFonts w:eastAsiaTheme="minorEastAsia"/>
        </w:rPr>
      </w:pPr>
      <w:r>
        <w:t>17000 – Lines and Antennas Installed - Lines and antenna may be installed following tower erection.</w:t>
      </w:r>
    </w:p>
    <w:p w14:paraId="2A9A485A" w14:textId="306C6513" w:rsidR="78F6A3D8" w:rsidRDefault="78F6A3D8" w:rsidP="78F6A3D8">
      <w:pPr>
        <w:pStyle w:val="ListParagraph"/>
        <w:numPr>
          <w:ilvl w:val="2"/>
          <w:numId w:val="1"/>
        </w:numPr>
        <w:rPr>
          <w:rFonts w:eastAsiaTheme="minorEastAsia"/>
        </w:rPr>
      </w:pPr>
      <w:r>
        <w:t>17000.1 Confirm Lines &amp; Antennas Installed</w:t>
      </w:r>
    </w:p>
    <w:p w14:paraId="53F9947E" w14:textId="0C16EC87" w:rsidR="78F6A3D8" w:rsidRDefault="78F6A3D8" w:rsidP="43EACD9B">
      <w:pPr>
        <w:numPr>
          <w:ilvl w:val="3"/>
          <w:numId w:val="1"/>
        </w:numPr>
      </w:pPr>
      <w:r w:rsidRPr="78F6A3D8">
        <w:t xml:space="preserve">Role: Regional Construction </w:t>
      </w:r>
      <w:proofErr w:type="gramStart"/>
      <w:r w:rsidRPr="78F6A3D8">
        <w:t>Engineer(</w:t>
      </w:r>
      <w:proofErr w:type="gramEnd"/>
      <w:r w:rsidRPr="78F6A3D8">
        <w:t>RCE)</w:t>
      </w:r>
    </w:p>
    <w:p w14:paraId="7D17C5C7" w14:textId="6C3B1338" w:rsidR="78F6A3D8" w:rsidRDefault="78F6A3D8" w:rsidP="78F6A3D8">
      <w:pPr>
        <w:numPr>
          <w:ilvl w:val="2"/>
          <w:numId w:val="1"/>
        </w:numPr>
      </w:pPr>
      <w:r w:rsidRPr="78F6A3D8">
        <w:t>17000.2 Antenna Placement and Orientation Verified</w:t>
      </w:r>
    </w:p>
    <w:p w14:paraId="0732592B" w14:textId="15B3BF3C" w:rsidR="78F6A3D8" w:rsidRDefault="78F6A3D8" w:rsidP="43EACD9B">
      <w:pPr>
        <w:pStyle w:val="ListParagraph"/>
        <w:numPr>
          <w:ilvl w:val="3"/>
          <w:numId w:val="1"/>
        </w:numPr>
        <w:rPr>
          <w:rFonts w:eastAsiaTheme="minorEastAsia"/>
        </w:rPr>
      </w:pPr>
      <w:r w:rsidRPr="78F6A3D8">
        <w:t xml:space="preserve">Role: Regional Performance </w:t>
      </w:r>
      <w:proofErr w:type="gramStart"/>
      <w:r w:rsidRPr="78F6A3D8">
        <w:t>Engineer(</w:t>
      </w:r>
      <w:proofErr w:type="gramEnd"/>
      <w:r w:rsidRPr="78F6A3D8">
        <w:t>RSPE)</w:t>
      </w:r>
    </w:p>
    <w:p w14:paraId="05C05315" w14:textId="12BD6FEC" w:rsidR="006C6510" w:rsidRDefault="00E83576" w:rsidP="006C6510">
      <w:pPr>
        <w:pStyle w:val="ListParagraph"/>
        <w:numPr>
          <w:ilvl w:val="1"/>
          <w:numId w:val="1"/>
        </w:numPr>
        <w:rPr>
          <w:rFonts w:eastAsiaTheme="minorEastAsia"/>
        </w:rPr>
      </w:pPr>
      <w:r>
        <w:t>17100 – Post Construction Height Verification</w:t>
      </w:r>
      <w:r w:rsidR="5DFD799A">
        <w:t xml:space="preserve"> - </w:t>
      </w:r>
      <w:r w:rsidR="41DA51BC">
        <w:t>Verify tower height following construction.</w:t>
      </w:r>
    </w:p>
    <w:p w14:paraId="54A663EC" w14:textId="5B7AF5A2" w:rsidR="4298F478" w:rsidRDefault="4298F478" w:rsidP="4298F478">
      <w:pPr>
        <w:pStyle w:val="ListParagraph"/>
        <w:numPr>
          <w:ilvl w:val="2"/>
          <w:numId w:val="1"/>
        </w:numPr>
        <w:rPr>
          <w:rFonts w:eastAsiaTheme="minorEastAsia"/>
        </w:rPr>
      </w:pPr>
      <w:r>
        <w:t>17100.1 RAD Center Height Verification</w:t>
      </w:r>
    </w:p>
    <w:p w14:paraId="039F085D" w14:textId="1768DC0C" w:rsidR="4298F478" w:rsidRDefault="4298F478" w:rsidP="227940DC">
      <w:pPr>
        <w:numPr>
          <w:ilvl w:val="3"/>
          <w:numId w:val="1"/>
        </w:numPr>
      </w:pPr>
      <w:r w:rsidRPr="4298F478">
        <w:t xml:space="preserve">Role: Vendor Construction </w:t>
      </w:r>
      <w:proofErr w:type="gramStart"/>
      <w:r w:rsidRPr="4298F478">
        <w:t>Manager(</w:t>
      </w:r>
      <w:proofErr w:type="gramEnd"/>
      <w:r w:rsidRPr="4298F478">
        <w:t>VCM)</w:t>
      </w:r>
    </w:p>
    <w:p w14:paraId="309FBA3D" w14:textId="40A4A301" w:rsidR="4298F478" w:rsidRDefault="4298F478" w:rsidP="4298F478">
      <w:pPr>
        <w:numPr>
          <w:ilvl w:val="2"/>
          <w:numId w:val="1"/>
        </w:numPr>
      </w:pPr>
      <w:r w:rsidRPr="4298F478">
        <w:t>17100.2 Confirm Post Construction Height Verification</w:t>
      </w:r>
    </w:p>
    <w:p w14:paraId="7F38DE5F" w14:textId="3E901834" w:rsidR="4298F478" w:rsidRDefault="4298F478" w:rsidP="227940DC">
      <w:pPr>
        <w:pStyle w:val="ListParagraph"/>
        <w:numPr>
          <w:ilvl w:val="3"/>
          <w:numId w:val="1"/>
        </w:numPr>
        <w:rPr>
          <w:rFonts w:eastAsiaTheme="minorEastAsia"/>
        </w:rPr>
      </w:pPr>
      <w:r w:rsidRPr="4298F478">
        <w:t xml:space="preserve">Role: Regional Construction </w:t>
      </w:r>
      <w:proofErr w:type="gramStart"/>
      <w:r w:rsidRPr="4298F478">
        <w:t>Engineer(</w:t>
      </w:r>
      <w:proofErr w:type="gramEnd"/>
      <w:r w:rsidRPr="4298F478">
        <w:t>RCE)</w:t>
      </w:r>
    </w:p>
    <w:p w14:paraId="169D02E6" w14:textId="781744B4" w:rsidR="00BA591C" w:rsidRDefault="41639A60" w:rsidP="00BA591C">
      <w:pPr>
        <w:pStyle w:val="ListParagraph"/>
        <w:numPr>
          <w:ilvl w:val="1"/>
          <w:numId w:val="1"/>
        </w:numPr>
        <w:rPr>
          <w:rFonts w:eastAsiaTheme="minorEastAsia"/>
        </w:rPr>
      </w:pPr>
      <w:r>
        <w:lastRenderedPageBreak/>
        <w:t>17200 – Post-TCN Process – 39 - Post-TCN process commences following tower height verification and regulatory compliance.</w:t>
      </w:r>
    </w:p>
    <w:p w14:paraId="30111708" w14:textId="6770DEDB" w:rsidR="41639A60" w:rsidRDefault="41639A60" w:rsidP="41639A60">
      <w:pPr>
        <w:pStyle w:val="ListParagraph"/>
        <w:numPr>
          <w:ilvl w:val="2"/>
          <w:numId w:val="1"/>
        </w:numPr>
        <w:rPr>
          <w:rFonts w:eastAsiaTheme="minorEastAsia"/>
        </w:rPr>
      </w:pPr>
      <w:r>
        <w:t>17200.1 Post-TCN Form</w:t>
      </w:r>
    </w:p>
    <w:p w14:paraId="0D82D6D1" w14:textId="0B49D098" w:rsidR="41639A60" w:rsidRDefault="41639A60" w:rsidP="41639A60">
      <w:pPr>
        <w:pStyle w:val="ListParagraph"/>
        <w:numPr>
          <w:ilvl w:val="3"/>
          <w:numId w:val="1"/>
        </w:numPr>
        <w:rPr>
          <w:rFonts w:eastAsiaTheme="minorEastAsia"/>
        </w:rPr>
      </w:pPr>
      <w:r w:rsidRPr="41639A60">
        <w:t xml:space="preserve">Role: Regional Construction </w:t>
      </w:r>
      <w:proofErr w:type="gramStart"/>
      <w:r w:rsidRPr="41639A60">
        <w:t>Engineer(</w:t>
      </w:r>
      <w:proofErr w:type="gramEnd"/>
      <w:r w:rsidRPr="41639A60">
        <w:t>RCE)</w:t>
      </w:r>
    </w:p>
    <w:p w14:paraId="05BC9F17" w14:textId="6CCF8445" w:rsidR="003969A5" w:rsidRPr="003969A5" w:rsidRDefault="710B5FA5" w:rsidP="1C48A19A">
      <w:pPr>
        <w:ind w:left="1800"/>
        <w:jc w:val="center"/>
      </w:pPr>
      <w:r>
        <w:rPr>
          <w:noProof/>
          <w:lang w:eastAsia="ko-KR"/>
        </w:rPr>
        <w:drawing>
          <wp:inline distT="0" distB="0" distL="0" distR="0" wp14:anchorId="2A2770D6" wp14:editId="4E62C181">
            <wp:extent cx="4572000" cy="4467225"/>
            <wp:effectExtent l="0" t="0" r="0" b="0"/>
            <wp:docPr id="1449405595" name="Picture 2014682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4682116"/>
                    <pic:cNvPicPr/>
                  </pic:nvPicPr>
                  <pic:blipFill>
                    <a:blip r:embed="rId48">
                      <a:extLst>
                        <a:ext uri="{28A0092B-C50C-407E-A947-70E740481C1C}">
                          <a14:useLocalDpi xmlns:a14="http://schemas.microsoft.com/office/drawing/2010/main" val="0"/>
                        </a:ext>
                      </a:extLst>
                    </a:blip>
                    <a:stretch>
                      <a:fillRect/>
                    </a:stretch>
                  </pic:blipFill>
                  <pic:spPr>
                    <a:xfrm>
                      <a:off x="0" y="0"/>
                      <a:ext cx="4572000" cy="4467225"/>
                    </a:xfrm>
                    <a:prstGeom prst="rect">
                      <a:avLst/>
                    </a:prstGeom>
                  </pic:spPr>
                </pic:pic>
              </a:graphicData>
            </a:graphic>
          </wp:inline>
        </w:drawing>
      </w:r>
    </w:p>
    <w:p w14:paraId="40D5374F" w14:textId="731D9D73" w:rsidR="710B5FA5" w:rsidRDefault="6A5FCBA4" w:rsidP="6A5FCBA4">
      <w:pPr>
        <w:pStyle w:val="ListParagraph"/>
        <w:numPr>
          <w:ilvl w:val="2"/>
          <w:numId w:val="1"/>
        </w:numPr>
        <w:rPr>
          <w:rFonts w:eastAsiaTheme="minorEastAsia"/>
        </w:rPr>
      </w:pPr>
      <w:r w:rsidRPr="6A5FCBA4">
        <w:t>17200.2 Post-TCN Construction Review</w:t>
      </w:r>
    </w:p>
    <w:p w14:paraId="3BE5E47F" w14:textId="731D9D73" w:rsidR="009B5590" w:rsidRPr="009B5590" w:rsidRDefault="6A5FCBA4" w:rsidP="6A5FCBA4">
      <w:pPr>
        <w:pStyle w:val="ListParagraph"/>
        <w:numPr>
          <w:ilvl w:val="3"/>
          <w:numId w:val="1"/>
        </w:numPr>
      </w:pPr>
      <w:r w:rsidRPr="6A5FCBA4">
        <w:t xml:space="preserve">Role: HQ Regulatory Structure </w:t>
      </w:r>
      <w:proofErr w:type="gramStart"/>
      <w:r w:rsidRPr="6A5FCBA4">
        <w:t>Compliance(</w:t>
      </w:r>
      <w:proofErr w:type="gramEnd"/>
      <w:r w:rsidRPr="6A5FCBA4">
        <w:t>HQRSC)</w:t>
      </w:r>
    </w:p>
    <w:p w14:paraId="67685C6B" w14:textId="731D9D73" w:rsidR="00344DE2" w:rsidRPr="00344DE2" w:rsidRDefault="6A5FCBA4" w:rsidP="42AB6BD4">
      <w:pPr>
        <w:ind w:left="1800"/>
        <w:jc w:val="center"/>
      </w:pPr>
      <w:r>
        <w:rPr>
          <w:noProof/>
          <w:lang w:eastAsia="ko-KR"/>
        </w:rPr>
        <w:drawing>
          <wp:inline distT="0" distB="0" distL="0" distR="0" wp14:anchorId="19A2ADC4" wp14:editId="5D651980">
            <wp:extent cx="4572000" cy="1381125"/>
            <wp:effectExtent l="0" t="0" r="0" b="0"/>
            <wp:docPr id="2134424575" name="Picture 2077613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7613153"/>
                    <pic:cNvPicPr/>
                  </pic:nvPicPr>
                  <pic:blipFill>
                    <a:blip r:embed="rId49">
                      <a:extLst>
                        <a:ext uri="{28A0092B-C50C-407E-A947-70E740481C1C}">
                          <a14:useLocalDpi xmlns:a14="http://schemas.microsoft.com/office/drawing/2010/main" val="0"/>
                        </a:ext>
                      </a:extLst>
                    </a:blip>
                    <a:stretch>
                      <a:fillRect/>
                    </a:stretch>
                  </pic:blipFill>
                  <pic:spPr>
                    <a:xfrm>
                      <a:off x="0" y="0"/>
                      <a:ext cx="4572000" cy="1381125"/>
                    </a:xfrm>
                    <a:prstGeom prst="rect">
                      <a:avLst/>
                    </a:prstGeom>
                  </pic:spPr>
                </pic:pic>
              </a:graphicData>
            </a:graphic>
          </wp:inline>
        </w:drawing>
      </w:r>
    </w:p>
    <w:p w14:paraId="0CE5FF75" w14:textId="7531E2D0" w:rsidR="4EE21DF5" w:rsidRDefault="4EE21DF5" w:rsidP="4EE21DF5">
      <w:pPr>
        <w:pStyle w:val="ListParagraph"/>
        <w:numPr>
          <w:ilvl w:val="2"/>
          <w:numId w:val="1"/>
        </w:numPr>
        <w:rPr>
          <w:rFonts w:eastAsiaTheme="minorEastAsia"/>
        </w:rPr>
      </w:pPr>
      <w:r>
        <w:t>17200.3 Confirm FAA Notified</w:t>
      </w:r>
    </w:p>
    <w:p w14:paraId="761AA350" w14:textId="6BF80807" w:rsidR="4EE21DF5" w:rsidRDefault="4EE21DF5" w:rsidP="4EE21DF5">
      <w:pPr>
        <w:numPr>
          <w:ilvl w:val="2"/>
          <w:numId w:val="1"/>
        </w:numPr>
      </w:pPr>
      <w:r w:rsidRPr="4EE21DF5">
        <w:t xml:space="preserve">Role: HQ Regulatory Structure </w:t>
      </w:r>
      <w:proofErr w:type="gramStart"/>
      <w:r w:rsidRPr="4EE21DF5">
        <w:t>Compliance(</w:t>
      </w:r>
      <w:proofErr w:type="gramEnd"/>
      <w:r w:rsidRPr="4EE21DF5">
        <w:t>HQRSC)</w:t>
      </w:r>
    </w:p>
    <w:p w14:paraId="13DFCFAF" w14:textId="6DC98ADB" w:rsidR="4EE21DF5" w:rsidRDefault="4EE21DF5" w:rsidP="4EE21DF5">
      <w:pPr>
        <w:numPr>
          <w:ilvl w:val="2"/>
          <w:numId w:val="1"/>
        </w:numPr>
      </w:pPr>
      <w:r w:rsidRPr="4EE21DF5">
        <w:t>17200.4 Confirm FCC Notified</w:t>
      </w:r>
    </w:p>
    <w:p w14:paraId="4D8BA2B5" w14:textId="6BF80807" w:rsidR="4EE21DF5" w:rsidRDefault="4EE21DF5" w:rsidP="4EE21DF5">
      <w:pPr>
        <w:numPr>
          <w:ilvl w:val="2"/>
          <w:numId w:val="1"/>
        </w:numPr>
      </w:pPr>
      <w:r w:rsidRPr="4EE21DF5">
        <w:lastRenderedPageBreak/>
        <w:t xml:space="preserve">Role: HQ Regulatory Structure </w:t>
      </w:r>
      <w:proofErr w:type="gramStart"/>
      <w:r w:rsidRPr="4EE21DF5">
        <w:t>Compliance(</w:t>
      </w:r>
      <w:proofErr w:type="gramEnd"/>
      <w:r w:rsidRPr="4EE21DF5">
        <w:t>HQRSC)</w:t>
      </w:r>
    </w:p>
    <w:p w14:paraId="6108C7DD" w14:textId="574441AE" w:rsidR="4EE21DF5" w:rsidRDefault="4EE21DF5" w:rsidP="4EE21DF5">
      <w:pPr>
        <w:numPr>
          <w:ilvl w:val="2"/>
          <w:numId w:val="1"/>
        </w:numPr>
      </w:pPr>
      <w:r w:rsidRPr="4EE21DF5">
        <w:t>17200.5 Market Lead Approval</w:t>
      </w:r>
    </w:p>
    <w:p w14:paraId="7DD3DB38" w14:textId="59FD5C60" w:rsidR="4EE21DF5" w:rsidRDefault="4EE21DF5" w:rsidP="4EE21DF5">
      <w:pPr>
        <w:pStyle w:val="ListParagraph"/>
        <w:numPr>
          <w:ilvl w:val="2"/>
          <w:numId w:val="1"/>
        </w:numPr>
        <w:rPr>
          <w:rFonts w:eastAsiaTheme="minorEastAsia"/>
        </w:rPr>
      </w:pPr>
      <w:r w:rsidRPr="4EE21DF5">
        <w:t>Role: Regional Real Estate Specialist (RRES)</w:t>
      </w:r>
    </w:p>
    <w:p w14:paraId="0FB4EEB2" w14:textId="46A116D3" w:rsidR="00BA591C" w:rsidRPr="00BA591C" w:rsidRDefault="10CF0766" w:rsidP="00BA591C">
      <w:pPr>
        <w:pStyle w:val="ListParagraph"/>
        <w:numPr>
          <w:ilvl w:val="1"/>
          <w:numId w:val="1"/>
        </w:numPr>
      </w:pPr>
      <w:r>
        <w:t>17400 – E911 Complete - Once E911 process is complete upload completed TVW.</w:t>
      </w:r>
    </w:p>
    <w:p w14:paraId="612E1CA6" w14:textId="46A116D3" w:rsidR="10CF0766" w:rsidRDefault="10CF0766" w:rsidP="10CF0766">
      <w:pPr>
        <w:pStyle w:val="ListParagraph"/>
        <w:numPr>
          <w:ilvl w:val="2"/>
          <w:numId w:val="1"/>
        </w:numPr>
        <w:rPr>
          <w:rFonts w:eastAsiaTheme="minorEastAsia"/>
        </w:rPr>
      </w:pPr>
      <w:r>
        <w:t>17400.2 Upload Completed TVW</w:t>
      </w:r>
    </w:p>
    <w:p w14:paraId="33641F3E" w14:textId="46A116D3" w:rsidR="10CF0766" w:rsidRDefault="10CF0766" w:rsidP="10CF0766">
      <w:pPr>
        <w:pStyle w:val="ListParagraph"/>
        <w:numPr>
          <w:ilvl w:val="3"/>
          <w:numId w:val="1"/>
        </w:numPr>
        <w:rPr>
          <w:rFonts w:eastAsiaTheme="minorEastAsia"/>
        </w:rPr>
      </w:pPr>
      <w:r w:rsidRPr="10CF0766">
        <w:t xml:space="preserve">Role: Regional RF </w:t>
      </w:r>
      <w:proofErr w:type="gramStart"/>
      <w:r w:rsidRPr="10CF0766">
        <w:t>Engineering(</w:t>
      </w:r>
      <w:proofErr w:type="gramEnd"/>
      <w:r w:rsidRPr="10CF0766">
        <w:t>RRFE)</w:t>
      </w:r>
    </w:p>
    <w:p w14:paraId="084ABBFD" w14:textId="5C032BF6" w:rsidR="00E83576" w:rsidRDefault="40821130" w:rsidP="00B02E37">
      <w:pPr>
        <w:pStyle w:val="ListParagraph"/>
        <w:numPr>
          <w:ilvl w:val="1"/>
          <w:numId w:val="1"/>
        </w:numPr>
        <w:rPr>
          <w:rFonts w:eastAsiaTheme="minorEastAsia"/>
        </w:rPr>
      </w:pPr>
      <w:r>
        <w:t>17500 – Cabinet Installed - Base transceiver station (BTS) may be installed following tower foundation completion.</w:t>
      </w:r>
    </w:p>
    <w:p w14:paraId="16FA92F8" w14:textId="5FA61AEF" w:rsidR="40821130" w:rsidRDefault="40821130" w:rsidP="40821130">
      <w:pPr>
        <w:pStyle w:val="ListParagraph"/>
        <w:numPr>
          <w:ilvl w:val="2"/>
          <w:numId w:val="1"/>
        </w:numPr>
        <w:rPr>
          <w:rFonts w:eastAsiaTheme="minorEastAsia"/>
        </w:rPr>
      </w:pPr>
      <w:r>
        <w:t>17500.2 Confirm BTS Installed</w:t>
      </w:r>
    </w:p>
    <w:p w14:paraId="612A32E1" w14:textId="38E93E69" w:rsidR="40821130" w:rsidRDefault="40821130" w:rsidP="40821130">
      <w:pPr>
        <w:pStyle w:val="ListParagraph"/>
        <w:numPr>
          <w:ilvl w:val="3"/>
          <w:numId w:val="1"/>
        </w:numPr>
        <w:rPr>
          <w:rFonts w:eastAsiaTheme="minorEastAsia"/>
        </w:rPr>
      </w:pPr>
      <w:r w:rsidRPr="40821130">
        <w:t>Role: Regional Equipment Engineer (REE)</w:t>
      </w:r>
    </w:p>
    <w:p w14:paraId="2AE794DC" w14:textId="41425611" w:rsidR="0012448C" w:rsidRPr="0012448C" w:rsidRDefault="43909B34" w:rsidP="0012448C">
      <w:pPr>
        <w:pStyle w:val="ListParagraph"/>
        <w:numPr>
          <w:ilvl w:val="1"/>
          <w:numId w:val="1"/>
        </w:numPr>
      </w:pPr>
      <w:r>
        <w:t xml:space="preserve">17700 – Backhaul Equipment Installed - Backhaul equipment may be installed following receipt. </w:t>
      </w:r>
    </w:p>
    <w:p w14:paraId="1CCCF832" w14:textId="33799133" w:rsidR="43909B34" w:rsidRDefault="3605DF37" w:rsidP="3605DF37">
      <w:pPr>
        <w:pStyle w:val="ListParagraph"/>
        <w:numPr>
          <w:ilvl w:val="2"/>
          <w:numId w:val="1"/>
        </w:numPr>
        <w:rPr>
          <w:rFonts w:eastAsiaTheme="minorEastAsia"/>
        </w:rPr>
      </w:pPr>
      <w:r>
        <w:t>17700.1 Confirm Backhaul Equipment Installed</w:t>
      </w:r>
    </w:p>
    <w:p w14:paraId="57BB2D28" w14:textId="33799133" w:rsidR="43909B34" w:rsidRDefault="3605DF37" w:rsidP="3605DF37">
      <w:pPr>
        <w:pStyle w:val="ListParagraph"/>
        <w:numPr>
          <w:ilvl w:val="3"/>
          <w:numId w:val="1"/>
        </w:numPr>
      </w:pPr>
      <w:r w:rsidRPr="3605DF37">
        <w:t xml:space="preserve">Role: Regional Transport </w:t>
      </w:r>
      <w:proofErr w:type="gramStart"/>
      <w:r w:rsidRPr="3605DF37">
        <w:t>Engineer(</w:t>
      </w:r>
      <w:proofErr w:type="gramEnd"/>
      <w:r w:rsidRPr="3605DF37">
        <w:t>RTRSPRTE)</w:t>
      </w:r>
    </w:p>
    <w:p w14:paraId="3D962E05" w14:textId="4D54B7CE" w:rsidR="009321B2" w:rsidRDefault="2EA4D9D5" w:rsidP="009321B2">
      <w:pPr>
        <w:pStyle w:val="ListParagraph"/>
        <w:numPr>
          <w:ilvl w:val="1"/>
          <w:numId w:val="1"/>
        </w:numPr>
        <w:rPr>
          <w:rFonts w:eastAsiaTheme="minorEastAsia"/>
        </w:rPr>
      </w:pPr>
      <w:r>
        <w:t>17800 – Construction Complete - Verify construction completion, commences following installation of lines and antennas (13900).</w:t>
      </w:r>
    </w:p>
    <w:p w14:paraId="7B259AA3" w14:textId="682794EF" w:rsidR="2EA4D9D5" w:rsidRDefault="2EA4D9D5" w:rsidP="2EA4D9D5">
      <w:pPr>
        <w:pStyle w:val="ListParagraph"/>
        <w:numPr>
          <w:ilvl w:val="2"/>
          <w:numId w:val="1"/>
        </w:numPr>
        <w:rPr>
          <w:rFonts w:eastAsiaTheme="minorEastAsia"/>
        </w:rPr>
      </w:pPr>
      <w:r>
        <w:t>17800.1 Sweeps Document</w:t>
      </w:r>
    </w:p>
    <w:p w14:paraId="730AFA13" w14:textId="2C5110CF" w:rsidR="2EA4D9D5" w:rsidRDefault="2EA4D9D5" w:rsidP="2EA4D9D5">
      <w:pPr>
        <w:numPr>
          <w:ilvl w:val="3"/>
          <w:numId w:val="1"/>
        </w:numPr>
      </w:pPr>
      <w:r w:rsidRPr="2EA4D9D5">
        <w:t xml:space="preserve">Role: Regional Construction </w:t>
      </w:r>
      <w:proofErr w:type="gramStart"/>
      <w:r w:rsidRPr="2EA4D9D5">
        <w:t>Engineer(</w:t>
      </w:r>
      <w:proofErr w:type="gramEnd"/>
      <w:r w:rsidRPr="2EA4D9D5">
        <w:t>RCE)</w:t>
      </w:r>
    </w:p>
    <w:p w14:paraId="1054EB51" w14:textId="0220DB56" w:rsidR="2EA4D9D5" w:rsidRDefault="2EA4D9D5" w:rsidP="2EA4D9D5">
      <w:pPr>
        <w:numPr>
          <w:ilvl w:val="2"/>
          <w:numId w:val="1"/>
        </w:numPr>
      </w:pPr>
      <w:r w:rsidRPr="2EA4D9D5">
        <w:t>17800.2 Confirm Construction is Finished</w:t>
      </w:r>
    </w:p>
    <w:p w14:paraId="2625F7F0" w14:textId="77998957" w:rsidR="2EA4D9D5" w:rsidRDefault="2EA4D9D5" w:rsidP="2EA4D9D5">
      <w:pPr>
        <w:pStyle w:val="ListParagraph"/>
        <w:numPr>
          <w:ilvl w:val="3"/>
          <w:numId w:val="1"/>
        </w:numPr>
        <w:rPr>
          <w:rFonts w:eastAsiaTheme="minorEastAsia"/>
        </w:rPr>
      </w:pPr>
      <w:r w:rsidRPr="2EA4D9D5">
        <w:t xml:space="preserve">Role: Regional Construction </w:t>
      </w:r>
      <w:proofErr w:type="gramStart"/>
      <w:r w:rsidRPr="2EA4D9D5">
        <w:t>Engineer(</w:t>
      </w:r>
      <w:proofErr w:type="gramEnd"/>
      <w:r w:rsidRPr="2EA4D9D5">
        <w:t>RCE)</w:t>
      </w:r>
    </w:p>
    <w:p w14:paraId="5A296227" w14:textId="36F628E4" w:rsidR="00952434" w:rsidRPr="00952434" w:rsidRDefault="00E83576" w:rsidP="00952434">
      <w:pPr>
        <w:pStyle w:val="ListParagraph"/>
        <w:numPr>
          <w:ilvl w:val="1"/>
          <w:numId w:val="1"/>
        </w:numPr>
      </w:pPr>
      <w:r>
        <w:t>17900 – RF Antenna Verification</w:t>
      </w:r>
    </w:p>
    <w:p w14:paraId="380E42DF" w14:textId="36F628E4" w:rsidR="62A7C77E" w:rsidRDefault="62A7C77E" w:rsidP="62A7C77E">
      <w:pPr>
        <w:pStyle w:val="ListParagraph"/>
        <w:numPr>
          <w:ilvl w:val="2"/>
          <w:numId w:val="1"/>
        </w:numPr>
        <w:rPr>
          <w:rFonts w:eastAsiaTheme="minorEastAsia"/>
        </w:rPr>
      </w:pPr>
      <w:r>
        <w:t>17900.1 Verify RF Antenna Configuration</w:t>
      </w:r>
    </w:p>
    <w:p w14:paraId="3619A754" w14:textId="36F628E4" w:rsidR="62A7C77E" w:rsidRDefault="62A7C77E" w:rsidP="62A7C77E">
      <w:pPr>
        <w:pStyle w:val="ListParagraph"/>
        <w:numPr>
          <w:ilvl w:val="3"/>
          <w:numId w:val="1"/>
        </w:numPr>
        <w:rPr>
          <w:rFonts w:eastAsiaTheme="minorEastAsia"/>
        </w:rPr>
      </w:pPr>
      <w:r w:rsidRPr="62A7C77E">
        <w:t xml:space="preserve">Role: Regional RF </w:t>
      </w:r>
      <w:proofErr w:type="gramStart"/>
      <w:r w:rsidRPr="62A7C77E">
        <w:t>Engineering(</w:t>
      </w:r>
      <w:proofErr w:type="gramEnd"/>
      <w:r w:rsidRPr="62A7C77E">
        <w:t>RRFE)</w:t>
      </w:r>
    </w:p>
    <w:p w14:paraId="71FF98E1" w14:textId="38F72EF2" w:rsidR="00260F09" w:rsidRDefault="00E83576" w:rsidP="00260F09">
      <w:pPr>
        <w:pStyle w:val="ListParagraph"/>
        <w:numPr>
          <w:ilvl w:val="1"/>
          <w:numId w:val="1"/>
        </w:numPr>
        <w:rPr>
          <w:rFonts w:eastAsiaTheme="minorEastAsia"/>
        </w:rPr>
      </w:pPr>
      <w:r>
        <w:t>18000 – Review Line Sweeps</w:t>
      </w:r>
      <w:r w:rsidR="122E904C">
        <w:t xml:space="preserve"> - Review sweeps.</w:t>
      </w:r>
    </w:p>
    <w:p w14:paraId="498E8157" w14:textId="22B05751" w:rsidR="36BB1D0F" w:rsidRDefault="36BB1D0F" w:rsidP="36BB1D0F">
      <w:pPr>
        <w:pStyle w:val="ListParagraph"/>
        <w:numPr>
          <w:ilvl w:val="2"/>
          <w:numId w:val="1"/>
        </w:numPr>
        <w:rPr>
          <w:rFonts w:eastAsiaTheme="minorEastAsia"/>
        </w:rPr>
      </w:pPr>
      <w:r>
        <w:t>18000.1 Review Sweeps</w:t>
      </w:r>
    </w:p>
    <w:p w14:paraId="6B86375C" w14:textId="2AC2B0A6" w:rsidR="122E904C" w:rsidRDefault="36BB1D0F" w:rsidP="36BB1D0F">
      <w:pPr>
        <w:pStyle w:val="ListParagraph"/>
        <w:numPr>
          <w:ilvl w:val="3"/>
          <w:numId w:val="1"/>
        </w:numPr>
        <w:rPr>
          <w:rFonts w:eastAsiaTheme="minorEastAsia"/>
        </w:rPr>
      </w:pPr>
      <w:r w:rsidRPr="36BB1D0F">
        <w:t xml:space="preserve">Role: Regional Performance </w:t>
      </w:r>
      <w:proofErr w:type="gramStart"/>
      <w:r w:rsidRPr="36BB1D0F">
        <w:t>Engineer(</w:t>
      </w:r>
      <w:proofErr w:type="gramEnd"/>
      <w:r w:rsidRPr="36BB1D0F">
        <w:t>RSPE)</w:t>
      </w:r>
    </w:p>
    <w:p w14:paraId="6B053131" w14:textId="5EC3A5DD" w:rsidR="00E83576" w:rsidRDefault="00E83576" w:rsidP="00B02E37">
      <w:pPr>
        <w:pStyle w:val="ListParagraph"/>
        <w:numPr>
          <w:ilvl w:val="1"/>
          <w:numId w:val="1"/>
        </w:numPr>
        <w:rPr>
          <w:rFonts w:eastAsiaTheme="minorEastAsia"/>
        </w:rPr>
      </w:pPr>
      <w:r>
        <w:t>18100 – Backhaul Tested and Accepted</w:t>
      </w:r>
      <w:r w:rsidR="460D3439">
        <w:t xml:space="preserve"> - Backhaul test and accepted upon installation.</w:t>
      </w:r>
    </w:p>
    <w:p w14:paraId="6AA196D5" w14:textId="4FEC4721" w:rsidR="27612979" w:rsidRDefault="27612979" w:rsidP="27612979">
      <w:pPr>
        <w:pStyle w:val="ListParagraph"/>
        <w:numPr>
          <w:ilvl w:val="2"/>
          <w:numId w:val="1"/>
        </w:numPr>
        <w:rPr>
          <w:rFonts w:eastAsiaTheme="minorEastAsia"/>
        </w:rPr>
      </w:pPr>
      <w:r>
        <w:t>18100.1 Test Data</w:t>
      </w:r>
    </w:p>
    <w:p w14:paraId="35A33C86" w14:textId="0291BFE3" w:rsidR="27612979" w:rsidRDefault="27612979" w:rsidP="27612979">
      <w:pPr>
        <w:numPr>
          <w:ilvl w:val="3"/>
          <w:numId w:val="1"/>
        </w:numPr>
      </w:pPr>
      <w:r w:rsidRPr="27612979">
        <w:t xml:space="preserve">Role: Regional Cell </w:t>
      </w:r>
      <w:proofErr w:type="gramStart"/>
      <w:r w:rsidRPr="27612979">
        <w:t>Tech(</w:t>
      </w:r>
      <w:proofErr w:type="gramEnd"/>
      <w:r w:rsidRPr="27612979">
        <w:t>RCT)</w:t>
      </w:r>
    </w:p>
    <w:p w14:paraId="51BB9069" w14:textId="2120F12B" w:rsidR="27612979" w:rsidRDefault="27612979" w:rsidP="27612979">
      <w:pPr>
        <w:numPr>
          <w:ilvl w:val="2"/>
          <w:numId w:val="1"/>
        </w:numPr>
      </w:pPr>
      <w:r w:rsidRPr="27612979">
        <w:t>18100.2 Confirm Backhaul Tested and Accepted</w:t>
      </w:r>
    </w:p>
    <w:p w14:paraId="4DEA4D49" w14:textId="1A253EC8" w:rsidR="27612979" w:rsidRDefault="27612979" w:rsidP="4977EEEA">
      <w:pPr>
        <w:pStyle w:val="ListParagraph"/>
        <w:numPr>
          <w:ilvl w:val="3"/>
          <w:numId w:val="1"/>
        </w:numPr>
        <w:rPr>
          <w:rFonts w:eastAsiaTheme="minorEastAsia"/>
        </w:rPr>
      </w:pPr>
      <w:r w:rsidRPr="27612979">
        <w:t xml:space="preserve">Role: Regional Cell </w:t>
      </w:r>
      <w:proofErr w:type="gramStart"/>
      <w:r w:rsidRPr="27612979">
        <w:t>Tech(</w:t>
      </w:r>
      <w:proofErr w:type="gramEnd"/>
      <w:r w:rsidRPr="27612979">
        <w:t>RCT)</w:t>
      </w:r>
    </w:p>
    <w:p w14:paraId="2A7B4929" w14:textId="57F7AEFF" w:rsidR="00223115" w:rsidRDefault="00E83576" w:rsidP="00223115">
      <w:pPr>
        <w:pStyle w:val="ListParagraph"/>
        <w:numPr>
          <w:ilvl w:val="1"/>
          <w:numId w:val="1"/>
        </w:numPr>
        <w:rPr>
          <w:rFonts w:eastAsiaTheme="minorEastAsia"/>
        </w:rPr>
      </w:pPr>
      <w:r>
        <w:t>18300 – Construction Complete with Backhaul Integrated</w:t>
      </w:r>
      <w:r w:rsidR="448B5D7A">
        <w:t xml:space="preserve"> - </w:t>
      </w:r>
      <w:r w:rsidR="42318A95">
        <w:t>Construction complete with backhaul integration.</w:t>
      </w:r>
    </w:p>
    <w:p w14:paraId="54344CA9" w14:textId="01BE4A0B" w:rsidR="46CF888C" w:rsidRDefault="46CF888C" w:rsidP="46CF888C">
      <w:pPr>
        <w:pStyle w:val="ListParagraph"/>
        <w:numPr>
          <w:ilvl w:val="2"/>
          <w:numId w:val="1"/>
        </w:numPr>
        <w:rPr>
          <w:rFonts w:eastAsiaTheme="minorEastAsia"/>
        </w:rPr>
      </w:pPr>
      <w:r>
        <w:t>18300.1 Confirm Construction Complete with Backhaul Integrated</w:t>
      </w:r>
    </w:p>
    <w:p w14:paraId="33694411" w14:textId="1CCD42B8" w:rsidR="42318A95" w:rsidRDefault="46CF888C" w:rsidP="46CF888C">
      <w:pPr>
        <w:pStyle w:val="ListParagraph"/>
        <w:numPr>
          <w:ilvl w:val="3"/>
          <w:numId w:val="1"/>
        </w:numPr>
        <w:rPr>
          <w:rFonts w:eastAsiaTheme="minorEastAsia"/>
        </w:rPr>
      </w:pPr>
      <w:r w:rsidRPr="46CF888C">
        <w:t xml:space="preserve">Role: Regional Construction </w:t>
      </w:r>
      <w:proofErr w:type="gramStart"/>
      <w:r w:rsidRPr="46CF888C">
        <w:t>Engineer(</w:t>
      </w:r>
      <w:proofErr w:type="gramEnd"/>
      <w:r w:rsidRPr="46CF888C">
        <w:t>RCE)</w:t>
      </w:r>
    </w:p>
    <w:p w14:paraId="766747A2" w14:textId="5303EA44" w:rsidR="00E91E9A" w:rsidRPr="00E91E9A" w:rsidRDefault="00E83576" w:rsidP="00E91E9A">
      <w:pPr>
        <w:pStyle w:val="ListParagraph"/>
        <w:numPr>
          <w:ilvl w:val="1"/>
          <w:numId w:val="1"/>
        </w:numPr>
      </w:pPr>
      <w:r>
        <w:t>18400 – Microwave Frequency Coordination Cleared</w:t>
      </w:r>
    </w:p>
    <w:p w14:paraId="0CEDAE87" w14:textId="7C3D62F1" w:rsidR="1AD07C0F" w:rsidRDefault="1AD07C0F" w:rsidP="1AD07C0F">
      <w:pPr>
        <w:pStyle w:val="ListParagraph"/>
        <w:numPr>
          <w:ilvl w:val="2"/>
          <w:numId w:val="1"/>
        </w:numPr>
        <w:rPr>
          <w:rFonts w:eastAsiaTheme="minorEastAsia"/>
        </w:rPr>
      </w:pPr>
      <w:r>
        <w:t>18400.1 Confirm Frequency Coordination Cleared</w:t>
      </w:r>
    </w:p>
    <w:p w14:paraId="669C3005" w14:textId="6A959E4D" w:rsidR="1AD07C0F" w:rsidRDefault="1AD07C0F" w:rsidP="1AD07C0F">
      <w:pPr>
        <w:pStyle w:val="ListParagraph"/>
        <w:numPr>
          <w:ilvl w:val="3"/>
          <w:numId w:val="1"/>
        </w:numPr>
        <w:rPr>
          <w:rFonts w:eastAsiaTheme="minorEastAsia"/>
        </w:rPr>
      </w:pPr>
      <w:r w:rsidRPr="1AD07C0F">
        <w:t xml:space="preserve">Role: HQ Regulatory RF </w:t>
      </w:r>
      <w:proofErr w:type="gramStart"/>
      <w:r w:rsidRPr="1AD07C0F">
        <w:t>Compliance(</w:t>
      </w:r>
      <w:proofErr w:type="gramEnd"/>
      <w:r w:rsidRPr="1AD07C0F">
        <w:t>HQRRFC)</w:t>
      </w:r>
    </w:p>
    <w:p w14:paraId="583F08DF" w14:textId="0A200732" w:rsidR="00E67D6C" w:rsidRDefault="1B84BB56" w:rsidP="00E67D6C">
      <w:pPr>
        <w:pStyle w:val="ListParagraph"/>
        <w:numPr>
          <w:ilvl w:val="1"/>
          <w:numId w:val="1"/>
        </w:numPr>
        <w:rPr>
          <w:rFonts w:eastAsiaTheme="minorEastAsia"/>
        </w:rPr>
      </w:pPr>
      <w:r>
        <w:lastRenderedPageBreak/>
        <w:t>18600 – Operations Accepts or Rejects - Operations accepts or rejects site following construction completion.</w:t>
      </w:r>
    </w:p>
    <w:p w14:paraId="36E3B24A" w14:textId="059EB17B" w:rsidR="33EA9ECE" w:rsidRDefault="33EA9ECE" w:rsidP="33EA9ECE">
      <w:pPr>
        <w:pStyle w:val="ListParagraph"/>
        <w:numPr>
          <w:ilvl w:val="2"/>
          <w:numId w:val="1"/>
        </w:numPr>
        <w:rPr>
          <w:rFonts w:eastAsiaTheme="minorEastAsia"/>
        </w:rPr>
      </w:pPr>
      <w:r>
        <w:t>18600.1 Operation Accepts or Rejects Site</w:t>
      </w:r>
    </w:p>
    <w:p w14:paraId="65E21ACE" w14:textId="620DA595" w:rsidR="00B737EB" w:rsidRDefault="33EA9ECE" w:rsidP="00B737EB">
      <w:pPr>
        <w:pStyle w:val="ListParagraph"/>
        <w:numPr>
          <w:ilvl w:val="3"/>
          <w:numId w:val="1"/>
        </w:numPr>
        <w:rPr>
          <w:rFonts w:eastAsiaTheme="minorEastAsia"/>
        </w:rPr>
      </w:pPr>
      <w:r w:rsidRPr="33EA9ECE">
        <w:t xml:space="preserve">Role: Regional Cell </w:t>
      </w:r>
      <w:proofErr w:type="gramStart"/>
      <w:r w:rsidRPr="33EA9ECE">
        <w:t>Tech(</w:t>
      </w:r>
      <w:proofErr w:type="gramEnd"/>
      <w:r w:rsidRPr="33EA9ECE">
        <w:t>RCT)</w:t>
      </w:r>
    </w:p>
    <w:p w14:paraId="58D2C0CA" w14:textId="77B2E432" w:rsidR="0006668C" w:rsidRPr="0006668C" w:rsidRDefault="0C1FD8BB" w:rsidP="7B99DC3A">
      <w:pPr>
        <w:ind w:left="1800"/>
        <w:jc w:val="center"/>
      </w:pPr>
      <w:r>
        <w:rPr>
          <w:noProof/>
          <w:lang w:eastAsia="ko-KR"/>
        </w:rPr>
        <w:drawing>
          <wp:inline distT="0" distB="0" distL="0" distR="0" wp14:anchorId="7D619E54" wp14:editId="589B862E">
            <wp:extent cx="4572000" cy="1476375"/>
            <wp:effectExtent l="0" t="0" r="0" b="0"/>
            <wp:docPr id="261501484" name="Picture 485516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5516176"/>
                    <pic:cNvPicPr/>
                  </pic:nvPicPr>
                  <pic:blipFill>
                    <a:blip r:embed="rId50">
                      <a:extLst>
                        <a:ext uri="{28A0092B-C50C-407E-A947-70E740481C1C}">
                          <a14:useLocalDpi xmlns:a14="http://schemas.microsoft.com/office/drawing/2010/main" val="0"/>
                        </a:ext>
                      </a:extLst>
                    </a:blip>
                    <a:stretch>
                      <a:fillRect/>
                    </a:stretch>
                  </pic:blipFill>
                  <pic:spPr>
                    <a:xfrm>
                      <a:off x="0" y="0"/>
                      <a:ext cx="4572000" cy="1476375"/>
                    </a:xfrm>
                    <a:prstGeom prst="rect">
                      <a:avLst/>
                    </a:prstGeom>
                  </pic:spPr>
                </pic:pic>
              </a:graphicData>
            </a:graphic>
          </wp:inline>
        </w:drawing>
      </w:r>
    </w:p>
    <w:p w14:paraId="6102ACC1" w14:textId="0B951269" w:rsidR="7B99DC3A" w:rsidRDefault="7B99DC3A" w:rsidP="7B99DC3A">
      <w:pPr>
        <w:pStyle w:val="ListParagraph"/>
        <w:numPr>
          <w:ilvl w:val="2"/>
          <w:numId w:val="1"/>
        </w:numPr>
        <w:rPr>
          <w:rFonts w:eastAsiaTheme="minorEastAsia"/>
        </w:rPr>
      </w:pPr>
      <w:r w:rsidRPr="7B99DC3A">
        <w:t>18600.2 Site Acceptance Document</w:t>
      </w:r>
    </w:p>
    <w:p w14:paraId="07A62965" w14:textId="74C4DDC8" w:rsidR="74DF0EE6" w:rsidRDefault="7B99DC3A" w:rsidP="7B99DC3A">
      <w:pPr>
        <w:pStyle w:val="ListParagraph"/>
        <w:numPr>
          <w:ilvl w:val="3"/>
          <w:numId w:val="1"/>
        </w:numPr>
        <w:rPr>
          <w:rFonts w:eastAsiaTheme="minorEastAsia"/>
        </w:rPr>
      </w:pPr>
      <w:r w:rsidRPr="7B99DC3A">
        <w:t xml:space="preserve">Role: Regional Cell </w:t>
      </w:r>
      <w:proofErr w:type="gramStart"/>
      <w:r w:rsidRPr="7B99DC3A">
        <w:t>Tech(</w:t>
      </w:r>
      <w:proofErr w:type="gramEnd"/>
      <w:r w:rsidRPr="7B99DC3A">
        <w:t>RCT)</w:t>
      </w:r>
    </w:p>
    <w:p w14:paraId="6983A3AE" w14:textId="70038863" w:rsidR="0078029B" w:rsidRDefault="7FF377BF" w:rsidP="0078029B">
      <w:pPr>
        <w:pStyle w:val="ListParagraph"/>
        <w:numPr>
          <w:ilvl w:val="1"/>
          <w:numId w:val="1"/>
        </w:numPr>
        <w:rPr>
          <w:rFonts w:eastAsiaTheme="minorEastAsia"/>
        </w:rPr>
      </w:pPr>
      <w:r>
        <w:t>18700 – Resubmit to Operations - Re-submission process to operations should site be rejected.</w:t>
      </w:r>
    </w:p>
    <w:p w14:paraId="34047C9D" w14:textId="17873AE6" w:rsidR="7FF377BF" w:rsidRDefault="7FF377BF" w:rsidP="7FF377BF">
      <w:pPr>
        <w:pStyle w:val="ListParagraph"/>
        <w:numPr>
          <w:ilvl w:val="2"/>
          <w:numId w:val="1"/>
        </w:numPr>
        <w:rPr>
          <w:rFonts w:eastAsiaTheme="minorEastAsia"/>
        </w:rPr>
      </w:pPr>
      <w:r>
        <w:t>18700.1 Confirm Re-submittal</w:t>
      </w:r>
    </w:p>
    <w:p w14:paraId="1013D462" w14:textId="5D203749" w:rsidR="7FF377BF" w:rsidRDefault="7FF377BF" w:rsidP="6B9C6A5B">
      <w:pPr>
        <w:numPr>
          <w:ilvl w:val="3"/>
          <w:numId w:val="1"/>
        </w:numPr>
      </w:pPr>
      <w:r w:rsidRPr="7FF377BF">
        <w:t xml:space="preserve">Role: Regional Construction </w:t>
      </w:r>
      <w:proofErr w:type="gramStart"/>
      <w:r w:rsidRPr="7FF377BF">
        <w:t>Engineer(</w:t>
      </w:r>
      <w:proofErr w:type="gramEnd"/>
      <w:r w:rsidRPr="7FF377BF">
        <w:t>RCE)</w:t>
      </w:r>
    </w:p>
    <w:p w14:paraId="0B9876E3" w14:textId="641B4F2C" w:rsidR="7FF377BF" w:rsidRDefault="7FF377BF" w:rsidP="7FF377BF">
      <w:pPr>
        <w:numPr>
          <w:ilvl w:val="2"/>
          <w:numId w:val="1"/>
        </w:numPr>
      </w:pPr>
      <w:r w:rsidRPr="7FF377BF">
        <w:t>18700.2 Confirm Re-submittal Form</w:t>
      </w:r>
    </w:p>
    <w:p w14:paraId="19E702AB" w14:textId="6C617CEB" w:rsidR="7FF377BF" w:rsidRDefault="7FF377BF" w:rsidP="6B9C6A5B">
      <w:pPr>
        <w:pStyle w:val="ListParagraph"/>
        <w:numPr>
          <w:ilvl w:val="3"/>
          <w:numId w:val="1"/>
        </w:numPr>
        <w:rPr>
          <w:rFonts w:eastAsiaTheme="minorEastAsia"/>
        </w:rPr>
      </w:pPr>
      <w:r w:rsidRPr="7FF377BF">
        <w:t xml:space="preserve">Role: Regional Construction </w:t>
      </w:r>
      <w:proofErr w:type="gramStart"/>
      <w:r w:rsidRPr="7FF377BF">
        <w:t>Engineer(</w:t>
      </w:r>
      <w:proofErr w:type="gramEnd"/>
      <w:r w:rsidRPr="7FF377BF">
        <w:t>RCE)</w:t>
      </w:r>
    </w:p>
    <w:p w14:paraId="7FD25D44" w14:textId="63E6E5F6" w:rsidR="00E83576" w:rsidRDefault="00E83576" w:rsidP="7C150D45">
      <w:pPr>
        <w:pStyle w:val="ListParagraph"/>
        <w:numPr>
          <w:ilvl w:val="1"/>
          <w:numId w:val="1"/>
        </w:numPr>
        <w:rPr>
          <w:rFonts w:eastAsiaTheme="minorEastAsia"/>
        </w:rPr>
      </w:pPr>
      <w:r>
        <w:t>18800 – Confirmation Operations Accepts</w:t>
      </w:r>
      <w:r w:rsidR="0BAC6265">
        <w:t xml:space="preserve"> - Confirmation of operations acceptance.</w:t>
      </w:r>
    </w:p>
    <w:p w14:paraId="6CD61ABF" w14:textId="2CA149D6" w:rsidR="7C150D45" w:rsidRDefault="7C150D45" w:rsidP="7C150D45">
      <w:pPr>
        <w:pStyle w:val="ListParagraph"/>
        <w:numPr>
          <w:ilvl w:val="2"/>
          <w:numId w:val="1"/>
        </w:numPr>
        <w:rPr>
          <w:rFonts w:eastAsiaTheme="minorEastAsia"/>
        </w:rPr>
      </w:pPr>
      <w:r>
        <w:t>18800.1 Confirm Conditions for Acceptance are Complete</w:t>
      </w:r>
    </w:p>
    <w:p w14:paraId="7E26AE23" w14:textId="4433E251" w:rsidR="7C150D45" w:rsidRDefault="7C150D45" w:rsidP="55E5FF66">
      <w:pPr>
        <w:pStyle w:val="ListParagraph"/>
        <w:numPr>
          <w:ilvl w:val="3"/>
          <w:numId w:val="1"/>
        </w:numPr>
        <w:rPr>
          <w:rFonts w:eastAsiaTheme="minorEastAsia"/>
        </w:rPr>
      </w:pPr>
      <w:r w:rsidRPr="7C150D45">
        <w:t xml:space="preserve">Role: Regional Cell </w:t>
      </w:r>
      <w:proofErr w:type="gramStart"/>
      <w:r w:rsidRPr="7C150D45">
        <w:t>Tech(</w:t>
      </w:r>
      <w:proofErr w:type="gramEnd"/>
      <w:r w:rsidRPr="7C150D45">
        <w:t>RCT)</w:t>
      </w:r>
    </w:p>
    <w:p w14:paraId="5CFBFF23" w14:textId="410C4423" w:rsidR="00601A39" w:rsidRDefault="27D9DFBE" w:rsidP="00601A39">
      <w:pPr>
        <w:pStyle w:val="ListParagraph"/>
        <w:numPr>
          <w:ilvl w:val="1"/>
          <w:numId w:val="1"/>
        </w:numPr>
        <w:rPr>
          <w:rFonts w:eastAsiaTheme="minorEastAsia"/>
        </w:rPr>
      </w:pPr>
      <w:r>
        <w:t>18900 – NOC Ticketing - Upon acceptance, a network operations center (NOC) ticket is opened.</w:t>
      </w:r>
    </w:p>
    <w:p w14:paraId="77CB6FC2" w14:textId="21496702" w:rsidR="03C19044" w:rsidRDefault="03C19044" w:rsidP="03C19044">
      <w:pPr>
        <w:pStyle w:val="ListParagraph"/>
        <w:numPr>
          <w:ilvl w:val="2"/>
          <w:numId w:val="1"/>
        </w:numPr>
        <w:rPr>
          <w:rFonts w:eastAsiaTheme="minorEastAsia"/>
        </w:rPr>
      </w:pPr>
      <w:r>
        <w:t>18900.1 Confirm NOC Ticket Opened</w:t>
      </w:r>
    </w:p>
    <w:p w14:paraId="3631730A" w14:textId="78FB6875" w:rsidR="27D9DFBE" w:rsidRDefault="03C19044" w:rsidP="03C19044">
      <w:pPr>
        <w:pStyle w:val="ListParagraph"/>
        <w:numPr>
          <w:ilvl w:val="3"/>
          <w:numId w:val="1"/>
        </w:numPr>
        <w:rPr>
          <w:rFonts w:eastAsiaTheme="minorEastAsia"/>
        </w:rPr>
      </w:pPr>
      <w:r w:rsidRPr="03C19044">
        <w:t xml:space="preserve">Role: Regional Cell </w:t>
      </w:r>
      <w:proofErr w:type="gramStart"/>
      <w:r w:rsidRPr="03C19044">
        <w:t>Tech(</w:t>
      </w:r>
      <w:proofErr w:type="gramEnd"/>
      <w:r w:rsidRPr="03C19044">
        <w:t>RCT)</w:t>
      </w:r>
    </w:p>
    <w:p w14:paraId="4D269CA1" w14:textId="2A0D4F7F" w:rsidR="00D47AA7" w:rsidRDefault="323F2972" w:rsidP="00D47AA7">
      <w:pPr>
        <w:pStyle w:val="ListParagraph"/>
        <w:numPr>
          <w:ilvl w:val="1"/>
          <w:numId w:val="1"/>
        </w:numPr>
        <w:rPr>
          <w:rFonts w:eastAsiaTheme="minorEastAsia"/>
        </w:rPr>
      </w:pPr>
      <w:r>
        <w:t>19000 – E911 Translations - Upon E911 completion, E911 translations commence.</w:t>
      </w:r>
    </w:p>
    <w:p w14:paraId="62E9FAD9" w14:textId="4973626F" w:rsidR="0D186CE1" w:rsidRDefault="0D186CE1" w:rsidP="0D186CE1">
      <w:pPr>
        <w:pStyle w:val="ListParagraph"/>
        <w:numPr>
          <w:ilvl w:val="2"/>
          <w:numId w:val="1"/>
        </w:numPr>
        <w:rPr>
          <w:rFonts w:eastAsiaTheme="minorEastAsia"/>
        </w:rPr>
      </w:pPr>
      <w:r>
        <w:t>19000.1 Confirm E911 Translations Complete</w:t>
      </w:r>
    </w:p>
    <w:p w14:paraId="30F1227C" w14:textId="7D36B24F" w:rsidR="323F2972" w:rsidRDefault="0D186CE1" w:rsidP="0D186CE1">
      <w:pPr>
        <w:pStyle w:val="ListParagraph"/>
        <w:numPr>
          <w:ilvl w:val="3"/>
          <w:numId w:val="1"/>
        </w:numPr>
        <w:rPr>
          <w:rFonts w:eastAsiaTheme="minorEastAsia"/>
        </w:rPr>
      </w:pPr>
      <w:r w:rsidRPr="0D186CE1">
        <w:t xml:space="preserve">Role: Area </w:t>
      </w:r>
      <w:proofErr w:type="gramStart"/>
      <w:r w:rsidRPr="0D186CE1">
        <w:t>Translations(</w:t>
      </w:r>
      <w:proofErr w:type="gramEnd"/>
      <w:r w:rsidRPr="0D186CE1">
        <w:t>AT)</w:t>
      </w:r>
    </w:p>
    <w:p w14:paraId="2883FD06" w14:textId="639B04E6" w:rsidR="00DA2B28" w:rsidRDefault="32A13C37" w:rsidP="00DA2B28">
      <w:pPr>
        <w:pStyle w:val="ListParagraph"/>
        <w:numPr>
          <w:ilvl w:val="1"/>
          <w:numId w:val="1"/>
        </w:numPr>
        <w:rPr>
          <w:rFonts w:eastAsiaTheme="minorEastAsia"/>
        </w:rPr>
      </w:pPr>
      <w:r>
        <w:t>19100 – Site/Cluster Optimization - Site/cluster optimization upon confirmation of operations acceptance.</w:t>
      </w:r>
    </w:p>
    <w:p w14:paraId="2B3664C7" w14:textId="405B4507" w:rsidR="1F4BE692" w:rsidRDefault="1F4BE692" w:rsidP="1F4BE692">
      <w:pPr>
        <w:pStyle w:val="ListParagraph"/>
        <w:numPr>
          <w:ilvl w:val="2"/>
          <w:numId w:val="1"/>
        </w:numPr>
        <w:rPr>
          <w:rFonts w:eastAsiaTheme="minorEastAsia"/>
        </w:rPr>
      </w:pPr>
      <w:r>
        <w:t>19100.2 Optimization Report</w:t>
      </w:r>
    </w:p>
    <w:p w14:paraId="13695F2D" w14:textId="5C6AE36A" w:rsidR="1F4BE692" w:rsidRDefault="1F4BE692" w:rsidP="1F4BE692">
      <w:pPr>
        <w:numPr>
          <w:ilvl w:val="3"/>
          <w:numId w:val="1"/>
        </w:numPr>
      </w:pPr>
      <w:r w:rsidRPr="1F4BE692">
        <w:t xml:space="preserve">Role: Regional Performance </w:t>
      </w:r>
      <w:proofErr w:type="gramStart"/>
      <w:r w:rsidRPr="1F4BE692">
        <w:t>Engineer(</w:t>
      </w:r>
      <w:proofErr w:type="gramEnd"/>
      <w:r w:rsidRPr="1F4BE692">
        <w:t>RSPE)</w:t>
      </w:r>
      <w:r>
        <w:tab/>
      </w:r>
    </w:p>
    <w:p w14:paraId="6ED81D09" w14:textId="342C7D47" w:rsidR="1F4BE692" w:rsidRDefault="1F4BE692" w:rsidP="1F4BE692">
      <w:pPr>
        <w:numPr>
          <w:ilvl w:val="2"/>
          <w:numId w:val="1"/>
        </w:numPr>
      </w:pPr>
      <w:r w:rsidRPr="1F4BE692">
        <w:t>19100.3 Optimization Approval</w:t>
      </w:r>
    </w:p>
    <w:p w14:paraId="1E979BB4" w14:textId="093FDDE9" w:rsidR="32A13C37" w:rsidRDefault="1F4BE692" w:rsidP="34272E60">
      <w:pPr>
        <w:pStyle w:val="ListParagraph"/>
        <w:numPr>
          <w:ilvl w:val="3"/>
          <w:numId w:val="1"/>
        </w:numPr>
        <w:rPr>
          <w:rFonts w:eastAsiaTheme="minorEastAsia"/>
        </w:rPr>
      </w:pPr>
      <w:r w:rsidRPr="1F4BE692">
        <w:t xml:space="preserve">Role: Regional Performance </w:t>
      </w:r>
      <w:proofErr w:type="gramStart"/>
      <w:r w:rsidRPr="1F4BE692">
        <w:t>Engineer(</w:t>
      </w:r>
      <w:proofErr w:type="gramEnd"/>
      <w:r w:rsidRPr="1F4BE692">
        <w:t>RSPE)</w:t>
      </w:r>
    </w:p>
    <w:p w14:paraId="6554692A" w14:textId="4313996E" w:rsidR="005A5B5D" w:rsidRDefault="5542037A" w:rsidP="005A5B5D">
      <w:pPr>
        <w:pStyle w:val="ListParagraph"/>
        <w:numPr>
          <w:ilvl w:val="1"/>
          <w:numId w:val="1"/>
        </w:numPr>
        <w:rPr>
          <w:rFonts w:eastAsiaTheme="minorEastAsia"/>
        </w:rPr>
      </w:pPr>
      <w:r>
        <w:t>19200 – Site Testing and ICI Complete - Site testing complete following E911 Translations and Site/Cluster Optimization.</w:t>
      </w:r>
    </w:p>
    <w:p w14:paraId="1EC185DB" w14:textId="1ECC7D1D" w:rsidR="33BF38D6" w:rsidRDefault="33BF38D6" w:rsidP="33BF38D6">
      <w:pPr>
        <w:pStyle w:val="ListParagraph"/>
        <w:numPr>
          <w:ilvl w:val="2"/>
          <w:numId w:val="1"/>
        </w:numPr>
        <w:rPr>
          <w:rFonts w:eastAsiaTheme="minorEastAsia"/>
        </w:rPr>
      </w:pPr>
      <w:r>
        <w:t>19200.1 Confirm Site Testing Complete</w:t>
      </w:r>
    </w:p>
    <w:p w14:paraId="604F1354" w14:textId="4F7A0363" w:rsidR="33BF38D6" w:rsidRDefault="33BF38D6" w:rsidP="33BF38D6">
      <w:pPr>
        <w:pStyle w:val="ListParagraph"/>
        <w:numPr>
          <w:ilvl w:val="3"/>
          <w:numId w:val="1"/>
        </w:numPr>
        <w:rPr>
          <w:rFonts w:eastAsiaTheme="minorEastAsia"/>
        </w:rPr>
      </w:pPr>
      <w:r w:rsidRPr="33BF38D6">
        <w:lastRenderedPageBreak/>
        <w:t xml:space="preserve">Role: Regional Performance </w:t>
      </w:r>
      <w:proofErr w:type="gramStart"/>
      <w:r w:rsidRPr="33BF38D6">
        <w:t>Engineer(</w:t>
      </w:r>
      <w:proofErr w:type="gramEnd"/>
      <w:r w:rsidRPr="33BF38D6">
        <w:t>RSPE)</w:t>
      </w:r>
    </w:p>
    <w:p w14:paraId="16303A0E" w14:textId="3F16BD85" w:rsidR="3762C0C3" w:rsidRDefault="45F744FF" w:rsidP="55D0648C">
      <w:pPr>
        <w:pStyle w:val="ListParagraph"/>
        <w:numPr>
          <w:ilvl w:val="1"/>
          <w:numId w:val="1"/>
        </w:numPr>
        <w:rPr>
          <w:rFonts w:eastAsiaTheme="minorEastAsia"/>
        </w:rPr>
      </w:pPr>
      <w:r>
        <w:t>19300 – Site is ON AIR - On Air steps being following the Backhaul Deployment call sign tasks, completion of Review Sweeps, and completion of E911.</w:t>
      </w:r>
    </w:p>
    <w:p w14:paraId="6059B796" w14:textId="535A9AE4" w:rsidR="3A4C85C6" w:rsidRDefault="3A4C85C6" w:rsidP="3A4C85C6">
      <w:pPr>
        <w:pStyle w:val="ListParagraph"/>
        <w:numPr>
          <w:ilvl w:val="2"/>
          <w:numId w:val="1"/>
        </w:numPr>
        <w:rPr>
          <w:rFonts w:eastAsiaTheme="minorEastAsia"/>
        </w:rPr>
      </w:pPr>
      <w:r>
        <w:t>19300.1 On Air Notice</w:t>
      </w:r>
    </w:p>
    <w:p w14:paraId="3C94DF74" w14:textId="0F4F547C" w:rsidR="55D0648C" w:rsidRDefault="3A4C85C6" w:rsidP="3A4C85C6">
      <w:pPr>
        <w:pStyle w:val="ListParagraph"/>
        <w:numPr>
          <w:ilvl w:val="3"/>
          <w:numId w:val="1"/>
        </w:numPr>
        <w:rPr>
          <w:rFonts w:eastAsiaTheme="minorEastAsia"/>
        </w:rPr>
      </w:pPr>
      <w:r w:rsidRPr="3A4C85C6">
        <w:t xml:space="preserve">Role: Regional Performance </w:t>
      </w:r>
      <w:proofErr w:type="gramStart"/>
      <w:r w:rsidRPr="3A4C85C6">
        <w:t>Engineer(</w:t>
      </w:r>
      <w:proofErr w:type="gramEnd"/>
      <w:r w:rsidRPr="3A4C85C6">
        <w:t>RSPE)</w:t>
      </w:r>
    </w:p>
    <w:p w14:paraId="0D5D8361" w14:textId="2223BBE4" w:rsidR="4C65398A" w:rsidRDefault="0C1FD8BB" w:rsidP="6B35F0A8">
      <w:pPr>
        <w:ind w:left="1800"/>
        <w:jc w:val="center"/>
      </w:pPr>
      <w:r>
        <w:rPr>
          <w:noProof/>
          <w:lang w:eastAsia="ko-KR"/>
        </w:rPr>
        <w:drawing>
          <wp:inline distT="0" distB="0" distL="0" distR="0" wp14:anchorId="285FFD26" wp14:editId="322FD2D4">
            <wp:extent cx="4572000" cy="1676400"/>
            <wp:effectExtent l="0" t="0" r="0" b="0"/>
            <wp:docPr id="161089277" name="Picture 1943724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3724063"/>
                    <pic:cNvPicPr/>
                  </pic:nvPicPr>
                  <pic:blipFill>
                    <a:blip r:embed="rId51">
                      <a:extLst>
                        <a:ext uri="{28A0092B-C50C-407E-A947-70E740481C1C}">
                          <a14:useLocalDpi xmlns:a14="http://schemas.microsoft.com/office/drawing/2010/main" val="0"/>
                        </a:ext>
                      </a:extLst>
                    </a:blip>
                    <a:stretch>
                      <a:fillRect/>
                    </a:stretch>
                  </pic:blipFill>
                  <pic:spPr>
                    <a:xfrm>
                      <a:off x="0" y="0"/>
                      <a:ext cx="4572000" cy="1676400"/>
                    </a:xfrm>
                    <a:prstGeom prst="rect">
                      <a:avLst/>
                    </a:prstGeom>
                  </pic:spPr>
                </pic:pic>
              </a:graphicData>
            </a:graphic>
          </wp:inline>
        </w:drawing>
      </w:r>
    </w:p>
    <w:p w14:paraId="01DBF4E4" w14:textId="5BE9AA6D" w:rsidR="134BD50C" w:rsidRDefault="134BD50C" w:rsidP="134BD50C">
      <w:pPr>
        <w:pStyle w:val="ListParagraph"/>
        <w:numPr>
          <w:ilvl w:val="2"/>
          <w:numId w:val="1"/>
        </w:numPr>
        <w:rPr>
          <w:rFonts w:eastAsiaTheme="minorEastAsia"/>
        </w:rPr>
      </w:pPr>
      <w:r w:rsidRPr="134BD50C">
        <w:t>19300.2 Submit Activation Notice for 700</w:t>
      </w:r>
    </w:p>
    <w:p w14:paraId="4D946B95" w14:textId="00E0452C" w:rsidR="134BD50C" w:rsidRDefault="134BD50C" w:rsidP="0B0F73E7">
      <w:pPr>
        <w:numPr>
          <w:ilvl w:val="3"/>
          <w:numId w:val="1"/>
        </w:numPr>
      </w:pPr>
      <w:r w:rsidRPr="134BD50C">
        <w:t xml:space="preserve">Role: Regional Performance </w:t>
      </w:r>
      <w:proofErr w:type="gramStart"/>
      <w:r w:rsidRPr="134BD50C">
        <w:t>Engineer(</w:t>
      </w:r>
      <w:proofErr w:type="gramEnd"/>
      <w:r w:rsidRPr="134BD50C">
        <w:t>RSPE)</w:t>
      </w:r>
    </w:p>
    <w:p w14:paraId="2707C2EE" w14:textId="41A62AA7" w:rsidR="134BD50C" w:rsidRDefault="134BD50C" w:rsidP="134BD50C">
      <w:pPr>
        <w:numPr>
          <w:ilvl w:val="2"/>
          <w:numId w:val="1"/>
        </w:numPr>
      </w:pPr>
      <w:r w:rsidRPr="134BD50C">
        <w:t>19300.3 Submit Activation Notice for 850</w:t>
      </w:r>
    </w:p>
    <w:p w14:paraId="6FB5DD85" w14:textId="1F5C8667" w:rsidR="134BD50C" w:rsidRDefault="134BD50C" w:rsidP="0B0F73E7">
      <w:pPr>
        <w:numPr>
          <w:ilvl w:val="3"/>
          <w:numId w:val="1"/>
        </w:numPr>
      </w:pPr>
      <w:r w:rsidRPr="134BD50C">
        <w:t xml:space="preserve">Role: Regional Performance </w:t>
      </w:r>
      <w:proofErr w:type="gramStart"/>
      <w:r w:rsidRPr="134BD50C">
        <w:t>Engineer(</w:t>
      </w:r>
      <w:proofErr w:type="gramEnd"/>
      <w:r w:rsidRPr="134BD50C">
        <w:t>RSPE)</w:t>
      </w:r>
    </w:p>
    <w:p w14:paraId="4D93EC6C" w14:textId="2B7DA9B9" w:rsidR="134BD50C" w:rsidRDefault="134BD50C" w:rsidP="134BD50C">
      <w:pPr>
        <w:numPr>
          <w:ilvl w:val="2"/>
          <w:numId w:val="1"/>
        </w:numPr>
      </w:pPr>
      <w:r w:rsidRPr="134BD50C">
        <w:t>19300.4 Submit Activation Notice for PCS</w:t>
      </w:r>
    </w:p>
    <w:p w14:paraId="2FBC0F6A" w14:textId="4780E629" w:rsidR="134BD50C" w:rsidRDefault="134BD50C" w:rsidP="0B0F73E7">
      <w:pPr>
        <w:numPr>
          <w:ilvl w:val="3"/>
          <w:numId w:val="1"/>
        </w:numPr>
      </w:pPr>
      <w:r w:rsidRPr="134BD50C">
        <w:t xml:space="preserve">Role: Regional Performance </w:t>
      </w:r>
      <w:proofErr w:type="gramStart"/>
      <w:r w:rsidRPr="134BD50C">
        <w:t>Engineer(</w:t>
      </w:r>
      <w:proofErr w:type="gramEnd"/>
      <w:r w:rsidRPr="134BD50C">
        <w:t>RSPE)</w:t>
      </w:r>
    </w:p>
    <w:p w14:paraId="411E1881" w14:textId="484CE26C" w:rsidR="134BD50C" w:rsidRDefault="134BD50C" w:rsidP="134BD50C">
      <w:pPr>
        <w:numPr>
          <w:ilvl w:val="2"/>
          <w:numId w:val="1"/>
        </w:numPr>
      </w:pPr>
      <w:r w:rsidRPr="134BD50C">
        <w:t>19300.5 Submit Activation Notice for CDMA</w:t>
      </w:r>
    </w:p>
    <w:p w14:paraId="2B10C5E3" w14:textId="4F6A4E69" w:rsidR="134BD50C" w:rsidRDefault="73150A03" w:rsidP="134BD50C">
      <w:pPr>
        <w:numPr>
          <w:ilvl w:val="2"/>
          <w:numId w:val="1"/>
        </w:numPr>
      </w:pPr>
      <w:r w:rsidRPr="73150A03">
        <w:t>Role</w:t>
      </w:r>
      <w:r w:rsidR="134BD50C" w:rsidRPr="134BD50C">
        <w:t xml:space="preserve">: Regional Performance </w:t>
      </w:r>
      <w:proofErr w:type="gramStart"/>
      <w:r w:rsidR="134BD50C" w:rsidRPr="134BD50C">
        <w:t>Engineer(</w:t>
      </w:r>
      <w:proofErr w:type="gramEnd"/>
      <w:r w:rsidR="134BD50C" w:rsidRPr="134BD50C">
        <w:t>RSPE)</w:t>
      </w:r>
    </w:p>
    <w:p w14:paraId="14D26A30" w14:textId="63192648" w:rsidR="134BD50C" w:rsidRDefault="134BD50C" w:rsidP="134BD50C">
      <w:pPr>
        <w:numPr>
          <w:ilvl w:val="2"/>
          <w:numId w:val="1"/>
        </w:numPr>
      </w:pPr>
      <w:r w:rsidRPr="134BD50C">
        <w:t>19300.6 On Air Notice Form</w:t>
      </w:r>
    </w:p>
    <w:p w14:paraId="1E663BFB" w14:textId="02AD4FDB" w:rsidR="2F9C6C81" w:rsidRDefault="134BD50C" w:rsidP="7F894818">
      <w:pPr>
        <w:pStyle w:val="ListParagraph"/>
        <w:numPr>
          <w:ilvl w:val="3"/>
          <w:numId w:val="1"/>
        </w:numPr>
        <w:rPr>
          <w:rFonts w:eastAsiaTheme="minorEastAsia"/>
        </w:rPr>
      </w:pPr>
      <w:r w:rsidRPr="134BD50C">
        <w:t xml:space="preserve">Role: Regional Performance </w:t>
      </w:r>
      <w:proofErr w:type="gramStart"/>
      <w:r w:rsidRPr="134BD50C">
        <w:t>Engineer(</w:t>
      </w:r>
      <w:proofErr w:type="gramEnd"/>
      <w:r w:rsidRPr="134BD50C">
        <w:t>RSPE)</w:t>
      </w:r>
    </w:p>
    <w:p w14:paraId="10D4E6DB" w14:textId="733D1477" w:rsidR="0059450D" w:rsidRPr="0059450D" w:rsidRDefault="00375E15" w:rsidP="0059450D">
      <w:pPr>
        <w:pStyle w:val="ListParagraph"/>
        <w:numPr>
          <w:ilvl w:val="1"/>
          <w:numId w:val="1"/>
        </w:numPr>
      </w:pPr>
      <w:r>
        <w:t>19400 – RFE Compliance Complete</w:t>
      </w:r>
    </w:p>
    <w:p w14:paraId="661FA8B7" w14:textId="5298CD51" w:rsidR="0C1FD8BB" w:rsidRDefault="0C1FD8BB" w:rsidP="0C1FD8BB">
      <w:pPr>
        <w:pStyle w:val="ListParagraph"/>
        <w:numPr>
          <w:ilvl w:val="2"/>
          <w:numId w:val="1"/>
        </w:numPr>
        <w:rPr>
          <w:rFonts w:eastAsiaTheme="minorEastAsia"/>
        </w:rPr>
      </w:pPr>
      <w:r>
        <w:t>19400.1 RFE Compliance Closeout</w:t>
      </w:r>
    </w:p>
    <w:p w14:paraId="089C46D3" w14:textId="00D40315" w:rsidR="0C1FD8BB" w:rsidRDefault="0C1FD8BB" w:rsidP="0C1FD8BB">
      <w:pPr>
        <w:numPr>
          <w:ilvl w:val="3"/>
          <w:numId w:val="1"/>
        </w:numPr>
      </w:pPr>
      <w:r w:rsidRPr="0C1FD8BB">
        <w:t xml:space="preserve">Role: Regional RF </w:t>
      </w:r>
      <w:proofErr w:type="gramStart"/>
      <w:r w:rsidRPr="0C1FD8BB">
        <w:t>Engineering(</w:t>
      </w:r>
      <w:proofErr w:type="gramEnd"/>
      <w:r w:rsidRPr="0C1FD8BB">
        <w:t>RRFE)</w:t>
      </w:r>
    </w:p>
    <w:p w14:paraId="7755B667" w14:textId="77106A28" w:rsidR="0C1FD8BB" w:rsidRDefault="0C1FD8BB" w:rsidP="0C1FD8BB">
      <w:pPr>
        <w:numPr>
          <w:ilvl w:val="2"/>
          <w:numId w:val="1"/>
        </w:numPr>
      </w:pPr>
      <w:r w:rsidRPr="0C1FD8BB">
        <w:t>19400.2 3rd Party EME Assessment</w:t>
      </w:r>
    </w:p>
    <w:p w14:paraId="4E218436" w14:textId="5826C9F5" w:rsidR="0C1FD8BB" w:rsidRDefault="0C1FD8BB" w:rsidP="0C1FD8BB">
      <w:pPr>
        <w:numPr>
          <w:ilvl w:val="3"/>
          <w:numId w:val="1"/>
        </w:numPr>
      </w:pPr>
      <w:r w:rsidRPr="0C1FD8BB">
        <w:t xml:space="preserve">Role: Regional RF </w:t>
      </w:r>
      <w:proofErr w:type="gramStart"/>
      <w:r w:rsidRPr="0C1FD8BB">
        <w:t>Engineering(</w:t>
      </w:r>
      <w:proofErr w:type="gramEnd"/>
      <w:r w:rsidRPr="0C1FD8BB">
        <w:t>RRFE)</w:t>
      </w:r>
    </w:p>
    <w:p w14:paraId="6AA2C156" w14:textId="07A9EBA6" w:rsidR="0C1FD8BB" w:rsidRDefault="0C1FD8BB" w:rsidP="0C1FD8BB">
      <w:pPr>
        <w:numPr>
          <w:ilvl w:val="2"/>
          <w:numId w:val="1"/>
        </w:numPr>
      </w:pPr>
      <w:r w:rsidRPr="0C1FD8BB">
        <w:t xml:space="preserve">19400.3 </w:t>
      </w:r>
      <w:proofErr w:type="spellStart"/>
      <w:r w:rsidRPr="0C1FD8BB">
        <w:t>RoofView</w:t>
      </w:r>
      <w:proofErr w:type="spellEnd"/>
      <w:r w:rsidRPr="0C1FD8BB">
        <w:t xml:space="preserve"> Model + RF Checklist</w:t>
      </w:r>
    </w:p>
    <w:p w14:paraId="20550699" w14:textId="7B96E77D" w:rsidR="2133974D" w:rsidRDefault="0C1FD8BB" w:rsidP="0C1FD8BB">
      <w:pPr>
        <w:pStyle w:val="ListParagraph"/>
        <w:numPr>
          <w:ilvl w:val="3"/>
          <w:numId w:val="1"/>
        </w:numPr>
        <w:rPr>
          <w:rFonts w:eastAsiaTheme="minorEastAsia"/>
        </w:rPr>
      </w:pPr>
      <w:r w:rsidRPr="0C1FD8BB">
        <w:t xml:space="preserve">Role: Regional RF </w:t>
      </w:r>
      <w:proofErr w:type="gramStart"/>
      <w:r w:rsidRPr="0C1FD8BB">
        <w:t>Engineering(</w:t>
      </w:r>
      <w:proofErr w:type="gramEnd"/>
      <w:r w:rsidRPr="0C1FD8BB">
        <w:t>RRFE)</w:t>
      </w:r>
    </w:p>
    <w:p w14:paraId="09470129" w14:textId="6604CE44" w:rsidR="0059450D" w:rsidRPr="0059450D" w:rsidRDefault="00375E15" w:rsidP="0059450D">
      <w:pPr>
        <w:pStyle w:val="ListParagraph"/>
        <w:numPr>
          <w:ilvl w:val="1"/>
          <w:numId w:val="1"/>
        </w:numPr>
      </w:pPr>
      <w:r>
        <w:t xml:space="preserve">19500 – </w:t>
      </w:r>
      <w:proofErr w:type="spellStart"/>
      <w:r>
        <w:t>Punchwalk</w:t>
      </w:r>
      <w:proofErr w:type="spellEnd"/>
      <w:r>
        <w:t xml:space="preserve"> Items Complete</w:t>
      </w:r>
    </w:p>
    <w:p w14:paraId="5142EE1D" w14:textId="0D9B4813" w:rsidR="0C1FD8BB" w:rsidRDefault="0C1FD8BB" w:rsidP="0C1FD8BB">
      <w:pPr>
        <w:pStyle w:val="ListParagraph"/>
        <w:numPr>
          <w:ilvl w:val="2"/>
          <w:numId w:val="1"/>
        </w:numPr>
        <w:rPr>
          <w:rFonts w:eastAsiaTheme="minorEastAsia"/>
        </w:rPr>
      </w:pPr>
      <w:r>
        <w:t>19500.1 Open Item Punch List</w:t>
      </w:r>
    </w:p>
    <w:p w14:paraId="0DE74BCE" w14:textId="660BAECB" w:rsidR="0C1FD8BB" w:rsidRDefault="0C1FD8BB" w:rsidP="0C1FD8BB">
      <w:pPr>
        <w:pStyle w:val="ListParagraph"/>
        <w:numPr>
          <w:ilvl w:val="3"/>
          <w:numId w:val="1"/>
        </w:numPr>
        <w:rPr>
          <w:rFonts w:eastAsiaTheme="minorEastAsia"/>
        </w:rPr>
      </w:pPr>
      <w:r w:rsidRPr="0C1FD8BB">
        <w:t xml:space="preserve">Role: Regional Construction </w:t>
      </w:r>
      <w:proofErr w:type="gramStart"/>
      <w:r w:rsidRPr="0C1FD8BB">
        <w:t>Engineer(</w:t>
      </w:r>
      <w:proofErr w:type="gramEnd"/>
      <w:r w:rsidRPr="0C1FD8BB">
        <w:t>RCE)</w:t>
      </w:r>
    </w:p>
    <w:p w14:paraId="616A0362" w14:textId="779AD238" w:rsidR="002E781F" w:rsidRPr="002E781F" w:rsidRDefault="23D5131B" w:rsidP="002E781F">
      <w:pPr>
        <w:pStyle w:val="ListParagraph"/>
        <w:numPr>
          <w:ilvl w:val="1"/>
          <w:numId w:val="1"/>
        </w:numPr>
      </w:pPr>
      <w:r>
        <w:lastRenderedPageBreak/>
        <w:t>19700 – Environmental Asset Verification - Verify environmental assets, commences following backup power installation (12300).</w:t>
      </w:r>
    </w:p>
    <w:p w14:paraId="65786BB0" w14:textId="1B1AF96A" w:rsidR="23D5131B" w:rsidRDefault="0BFAB5CF" w:rsidP="23D5131B">
      <w:pPr>
        <w:pStyle w:val="ListParagraph"/>
        <w:numPr>
          <w:ilvl w:val="2"/>
          <w:numId w:val="1"/>
        </w:numPr>
        <w:rPr>
          <w:rFonts w:eastAsiaTheme="minorEastAsia"/>
        </w:rPr>
      </w:pPr>
      <w:r>
        <w:t>19700</w:t>
      </w:r>
      <w:r w:rsidR="23D5131B">
        <w:t>.1 Tech Completes Environmental Site Verification in EMIS</w:t>
      </w:r>
    </w:p>
    <w:p w14:paraId="57199673" w14:textId="779AD238" w:rsidR="23D5131B" w:rsidRDefault="23D5131B" w:rsidP="23D5131B">
      <w:pPr>
        <w:numPr>
          <w:ilvl w:val="3"/>
          <w:numId w:val="1"/>
        </w:numPr>
      </w:pPr>
      <w:r w:rsidRPr="23D5131B">
        <w:t xml:space="preserve">Role: Regional Cell </w:t>
      </w:r>
      <w:proofErr w:type="gramStart"/>
      <w:r w:rsidRPr="23D5131B">
        <w:t>Tech(</w:t>
      </w:r>
      <w:proofErr w:type="gramEnd"/>
      <w:r w:rsidRPr="23D5131B">
        <w:t>RCT)</w:t>
      </w:r>
    </w:p>
    <w:p w14:paraId="20B9ED54" w14:textId="6838267E" w:rsidR="23D5131B" w:rsidRDefault="0BFAB5CF" w:rsidP="23D5131B">
      <w:pPr>
        <w:numPr>
          <w:ilvl w:val="2"/>
          <w:numId w:val="1"/>
        </w:numPr>
      </w:pPr>
      <w:r>
        <w:t>19700</w:t>
      </w:r>
      <w:r w:rsidR="23D5131B" w:rsidRPr="23D5131B">
        <w:t>.2 Confirm Equipment Photos uploaded in EMIS</w:t>
      </w:r>
    </w:p>
    <w:p w14:paraId="69FF1D2A" w14:textId="779AD238" w:rsidR="23D5131B" w:rsidRDefault="23D5131B" w:rsidP="69B3E965">
      <w:pPr>
        <w:pStyle w:val="ListParagraph"/>
        <w:numPr>
          <w:ilvl w:val="3"/>
          <w:numId w:val="1"/>
        </w:numPr>
        <w:rPr>
          <w:rFonts w:eastAsiaTheme="minorEastAsia"/>
        </w:rPr>
      </w:pPr>
      <w:r w:rsidRPr="23D5131B">
        <w:t xml:space="preserve">Role: Regional Cell </w:t>
      </w:r>
      <w:proofErr w:type="gramStart"/>
      <w:r w:rsidRPr="23D5131B">
        <w:t>Tech(</w:t>
      </w:r>
      <w:proofErr w:type="gramEnd"/>
      <w:r w:rsidRPr="23D5131B">
        <w:t>RCT)</w:t>
      </w:r>
    </w:p>
    <w:p w14:paraId="4B11EE77" w14:textId="7E3AFA4B" w:rsidR="008E3187" w:rsidRDefault="25EE7BDA" w:rsidP="2D49CF25">
      <w:pPr>
        <w:pStyle w:val="ListParagraph"/>
        <w:numPr>
          <w:ilvl w:val="1"/>
          <w:numId w:val="1"/>
        </w:numPr>
        <w:rPr>
          <w:rFonts w:eastAsiaTheme="minorEastAsia"/>
        </w:rPr>
      </w:pPr>
      <w:r>
        <w:t>19800 – Close Out Documents Received - Upon completion of the Punch Walk List Items, commence the close out document checklist.</w:t>
      </w:r>
    </w:p>
    <w:p w14:paraId="68207618" w14:textId="42907856" w:rsidR="65685248" w:rsidRDefault="65685248" w:rsidP="65685248">
      <w:pPr>
        <w:pStyle w:val="ListParagraph"/>
        <w:numPr>
          <w:ilvl w:val="2"/>
          <w:numId w:val="1"/>
        </w:numPr>
        <w:rPr>
          <w:rFonts w:eastAsiaTheme="minorEastAsia"/>
        </w:rPr>
      </w:pPr>
      <w:r>
        <w:t>19800.1 GC Warranty Document</w:t>
      </w:r>
    </w:p>
    <w:p w14:paraId="670E8315" w14:textId="1067AD28" w:rsidR="65685248" w:rsidRDefault="65685248" w:rsidP="790F2550">
      <w:pPr>
        <w:numPr>
          <w:ilvl w:val="3"/>
          <w:numId w:val="1"/>
        </w:numPr>
      </w:pPr>
      <w:r w:rsidRPr="65685248">
        <w:t xml:space="preserve">Role: Regional Construction </w:t>
      </w:r>
      <w:proofErr w:type="gramStart"/>
      <w:r w:rsidRPr="65685248">
        <w:t>Engineer(</w:t>
      </w:r>
      <w:proofErr w:type="gramEnd"/>
      <w:r w:rsidRPr="65685248">
        <w:t>RCE)</w:t>
      </w:r>
    </w:p>
    <w:p w14:paraId="776E2405" w14:textId="50DE66D7" w:rsidR="65685248" w:rsidRDefault="65685248" w:rsidP="65685248">
      <w:pPr>
        <w:numPr>
          <w:ilvl w:val="2"/>
          <w:numId w:val="1"/>
        </w:numPr>
      </w:pPr>
      <w:r w:rsidRPr="65685248">
        <w:t>19800.2 Emergency Numbers</w:t>
      </w:r>
    </w:p>
    <w:p w14:paraId="3A5A652D" w14:textId="69E07FE4" w:rsidR="65685248" w:rsidRDefault="65685248" w:rsidP="790F2550">
      <w:pPr>
        <w:numPr>
          <w:ilvl w:val="3"/>
          <w:numId w:val="1"/>
        </w:numPr>
      </w:pPr>
      <w:r w:rsidRPr="65685248">
        <w:t xml:space="preserve">Role: Regional Construction </w:t>
      </w:r>
      <w:proofErr w:type="gramStart"/>
      <w:r w:rsidRPr="65685248">
        <w:t>Engineer(</w:t>
      </w:r>
      <w:proofErr w:type="gramEnd"/>
      <w:r w:rsidRPr="65685248">
        <w:t>RCE)</w:t>
      </w:r>
    </w:p>
    <w:p w14:paraId="6B88139F" w14:textId="5028FBA4" w:rsidR="65685248" w:rsidRDefault="65685248" w:rsidP="65685248">
      <w:pPr>
        <w:numPr>
          <w:ilvl w:val="2"/>
          <w:numId w:val="1"/>
        </w:numPr>
      </w:pPr>
      <w:r w:rsidRPr="65685248">
        <w:t>19800.3 Emergency Checklist</w:t>
      </w:r>
    </w:p>
    <w:p w14:paraId="7CC11CBF" w14:textId="3858A45B" w:rsidR="65685248" w:rsidRDefault="65685248" w:rsidP="790F2550">
      <w:pPr>
        <w:numPr>
          <w:ilvl w:val="3"/>
          <w:numId w:val="1"/>
        </w:numPr>
      </w:pPr>
      <w:r w:rsidRPr="65685248">
        <w:t xml:space="preserve">Role: Regional Construction </w:t>
      </w:r>
      <w:proofErr w:type="gramStart"/>
      <w:r w:rsidRPr="65685248">
        <w:t>Engineer(</w:t>
      </w:r>
      <w:proofErr w:type="gramEnd"/>
      <w:r w:rsidRPr="65685248">
        <w:t>RCE)</w:t>
      </w:r>
    </w:p>
    <w:p w14:paraId="28481E00" w14:textId="51F0A6F3" w:rsidR="65685248" w:rsidRDefault="65685248" w:rsidP="65685248">
      <w:pPr>
        <w:numPr>
          <w:ilvl w:val="2"/>
          <w:numId w:val="1"/>
        </w:numPr>
      </w:pPr>
      <w:r w:rsidRPr="65685248">
        <w:t>19800.4 Injury Report</w:t>
      </w:r>
    </w:p>
    <w:p w14:paraId="1FDA8716" w14:textId="00C80420" w:rsidR="65685248" w:rsidRDefault="65685248" w:rsidP="790F2550">
      <w:pPr>
        <w:numPr>
          <w:ilvl w:val="3"/>
          <w:numId w:val="1"/>
        </w:numPr>
      </w:pPr>
      <w:r w:rsidRPr="65685248">
        <w:t xml:space="preserve">Role: Regional Construction </w:t>
      </w:r>
      <w:proofErr w:type="gramStart"/>
      <w:r w:rsidRPr="65685248">
        <w:t>Engineer(</w:t>
      </w:r>
      <w:proofErr w:type="gramEnd"/>
      <w:r w:rsidRPr="65685248">
        <w:t>RCE)</w:t>
      </w:r>
    </w:p>
    <w:p w14:paraId="4E3205E0" w14:textId="325440F4" w:rsidR="65685248" w:rsidRDefault="65685248" w:rsidP="65685248">
      <w:pPr>
        <w:numPr>
          <w:ilvl w:val="2"/>
          <w:numId w:val="1"/>
        </w:numPr>
      </w:pPr>
      <w:r w:rsidRPr="65685248">
        <w:t>19800.5 Meeting Record</w:t>
      </w:r>
    </w:p>
    <w:p w14:paraId="0A918021" w14:textId="64CBB0DC" w:rsidR="65685248" w:rsidRDefault="65685248" w:rsidP="790F2550">
      <w:pPr>
        <w:numPr>
          <w:ilvl w:val="3"/>
          <w:numId w:val="1"/>
        </w:numPr>
      </w:pPr>
      <w:r w:rsidRPr="65685248">
        <w:t xml:space="preserve">Role: Regional Construction </w:t>
      </w:r>
      <w:proofErr w:type="gramStart"/>
      <w:r w:rsidRPr="65685248">
        <w:t>Engineer(</w:t>
      </w:r>
      <w:proofErr w:type="gramEnd"/>
      <w:r w:rsidRPr="65685248">
        <w:t>RCE)</w:t>
      </w:r>
    </w:p>
    <w:p w14:paraId="4D63740C" w14:textId="7A562EE5" w:rsidR="65685248" w:rsidRDefault="65685248" w:rsidP="65685248">
      <w:pPr>
        <w:numPr>
          <w:ilvl w:val="2"/>
          <w:numId w:val="1"/>
        </w:numPr>
      </w:pPr>
      <w:r w:rsidRPr="65685248">
        <w:t>19800.6 Project Notes</w:t>
      </w:r>
    </w:p>
    <w:p w14:paraId="00D61364" w14:textId="21B873E7" w:rsidR="65685248" w:rsidRDefault="65685248" w:rsidP="790F2550">
      <w:pPr>
        <w:numPr>
          <w:ilvl w:val="3"/>
          <w:numId w:val="1"/>
        </w:numPr>
      </w:pPr>
      <w:r w:rsidRPr="65685248">
        <w:t xml:space="preserve">Role: Regional Construction </w:t>
      </w:r>
      <w:proofErr w:type="gramStart"/>
      <w:r w:rsidRPr="65685248">
        <w:t>Engineer(</w:t>
      </w:r>
      <w:proofErr w:type="gramEnd"/>
      <w:r w:rsidRPr="65685248">
        <w:t>RCE)</w:t>
      </w:r>
    </w:p>
    <w:p w14:paraId="6B85D13E" w14:textId="41B3A8BB" w:rsidR="65685248" w:rsidRDefault="65685248" w:rsidP="65685248">
      <w:pPr>
        <w:numPr>
          <w:ilvl w:val="2"/>
          <w:numId w:val="1"/>
        </w:numPr>
      </w:pPr>
      <w:r w:rsidRPr="65685248">
        <w:t>19800.7 General Liability Report</w:t>
      </w:r>
    </w:p>
    <w:p w14:paraId="4C152DF4" w14:textId="6C10E1E3" w:rsidR="65685248" w:rsidRDefault="65685248" w:rsidP="66F9D719">
      <w:pPr>
        <w:numPr>
          <w:ilvl w:val="3"/>
          <w:numId w:val="1"/>
        </w:numPr>
      </w:pPr>
      <w:r w:rsidRPr="65685248">
        <w:t xml:space="preserve">Role: Regional Construction </w:t>
      </w:r>
      <w:proofErr w:type="gramStart"/>
      <w:r w:rsidRPr="65685248">
        <w:t>Engineer(</w:t>
      </w:r>
      <w:proofErr w:type="gramEnd"/>
      <w:r w:rsidRPr="65685248">
        <w:t>RCE)</w:t>
      </w:r>
    </w:p>
    <w:p w14:paraId="2DCFA2F9" w14:textId="52DFF2D6" w:rsidR="65685248" w:rsidRDefault="65685248" w:rsidP="65685248">
      <w:pPr>
        <w:numPr>
          <w:ilvl w:val="2"/>
          <w:numId w:val="1"/>
        </w:numPr>
      </w:pPr>
      <w:r w:rsidRPr="65685248">
        <w:t>19800.8 Vehicle Accident Report</w:t>
      </w:r>
    </w:p>
    <w:p w14:paraId="23DE9CB9" w14:textId="22D9DD6B" w:rsidR="65685248" w:rsidRDefault="65685248" w:rsidP="66F9D719">
      <w:pPr>
        <w:numPr>
          <w:ilvl w:val="3"/>
          <w:numId w:val="1"/>
        </w:numPr>
      </w:pPr>
      <w:r w:rsidRPr="65685248">
        <w:t xml:space="preserve">Role: Regional Construction </w:t>
      </w:r>
      <w:proofErr w:type="gramStart"/>
      <w:r w:rsidRPr="65685248">
        <w:t>Engineer(</w:t>
      </w:r>
      <w:proofErr w:type="gramEnd"/>
      <w:r w:rsidRPr="65685248">
        <w:t>RCE)</w:t>
      </w:r>
    </w:p>
    <w:p w14:paraId="3C76174E" w14:textId="1938B938" w:rsidR="65685248" w:rsidRDefault="65685248" w:rsidP="65685248">
      <w:pPr>
        <w:numPr>
          <w:ilvl w:val="2"/>
          <w:numId w:val="1"/>
        </w:numPr>
      </w:pPr>
      <w:r w:rsidRPr="65685248">
        <w:t>19800.9 Sub-Unconditional Waiver &amp; Release Upon Final Payment</w:t>
      </w:r>
    </w:p>
    <w:p w14:paraId="2FD320FC" w14:textId="6421924C" w:rsidR="65685248" w:rsidRDefault="65685248" w:rsidP="66F9D719">
      <w:pPr>
        <w:numPr>
          <w:ilvl w:val="3"/>
          <w:numId w:val="1"/>
        </w:numPr>
      </w:pPr>
      <w:r w:rsidRPr="65685248">
        <w:t xml:space="preserve">Role: Regional Construction </w:t>
      </w:r>
      <w:proofErr w:type="gramStart"/>
      <w:r w:rsidRPr="65685248">
        <w:t>Engineer(</w:t>
      </w:r>
      <w:proofErr w:type="gramEnd"/>
      <w:r w:rsidRPr="65685248">
        <w:t>RCE)</w:t>
      </w:r>
    </w:p>
    <w:p w14:paraId="20087965" w14:textId="782EDA83" w:rsidR="65685248" w:rsidRDefault="65685248" w:rsidP="65685248">
      <w:pPr>
        <w:numPr>
          <w:ilvl w:val="2"/>
          <w:numId w:val="1"/>
        </w:numPr>
      </w:pPr>
      <w:r w:rsidRPr="65685248">
        <w:t>19800.10 Approved Permitting Set of Drawings (.pdf)</w:t>
      </w:r>
    </w:p>
    <w:p w14:paraId="2385E036" w14:textId="41DD6AD1" w:rsidR="65685248" w:rsidRDefault="65685248" w:rsidP="66F9D719">
      <w:pPr>
        <w:numPr>
          <w:ilvl w:val="3"/>
          <w:numId w:val="1"/>
        </w:numPr>
      </w:pPr>
      <w:r w:rsidRPr="65685248">
        <w:t xml:space="preserve">Role: Regional Construction </w:t>
      </w:r>
      <w:proofErr w:type="gramStart"/>
      <w:r w:rsidRPr="65685248">
        <w:t>Engineer(</w:t>
      </w:r>
      <w:proofErr w:type="gramEnd"/>
      <w:r w:rsidRPr="65685248">
        <w:t>RCE)</w:t>
      </w:r>
    </w:p>
    <w:p w14:paraId="474DB50A" w14:textId="2B1122F3" w:rsidR="65685248" w:rsidRDefault="65685248" w:rsidP="65685248">
      <w:pPr>
        <w:numPr>
          <w:ilvl w:val="2"/>
          <w:numId w:val="1"/>
        </w:numPr>
      </w:pPr>
      <w:r w:rsidRPr="65685248">
        <w:t>19800.11 Agenda/Notes/Minutes from Pre-Construction Meeting</w:t>
      </w:r>
    </w:p>
    <w:p w14:paraId="65D363A9" w14:textId="76EA9C82" w:rsidR="65685248" w:rsidRDefault="65685248" w:rsidP="66F9D719">
      <w:pPr>
        <w:numPr>
          <w:ilvl w:val="3"/>
          <w:numId w:val="1"/>
        </w:numPr>
      </w:pPr>
      <w:r w:rsidRPr="65685248">
        <w:t xml:space="preserve">Role: Regional Construction </w:t>
      </w:r>
      <w:proofErr w:type="gramStart"/>
      <w:r w:rsidRPr="65685248">
        <w:t>Engineer(</w:t>
      </w:r>
      <w:proofErr w:type="gramEnd"/>
      <w:r w:rsidRPr="65685248">
        <w:t>RCE)</w:t>
      </w:r>
    </w:p>
    <w:p w14:paraId="0F5F1FA3" w14:textId="76D91320" w:rsidR="65685248" w:rsidRDefault="65685248" w:rsidP="65685248">
      <w:pPr>
        <w:numPr>
          <w:ilvl w:val="2"/>
          <w:numId w:val="1"/>
        </w:numPr>
      </w:pPr>
      <w:r w:rsidRPr="65685248">
        <w:lastRenderedPageBreak/>
        <w:t>19800.12 Reinforcement Certification (Mill Certification)</w:t>
      </w:r>
    </w:p>
    <w:p w14:paraId="4CD3A909" w14:textId="0267643C" w:rsidR="65685248" w:rsidRDefault="65685248" w:rsidP="66F9D719">
      <w:pPr>
        <w:numPr>
          <w:ilvl w:val="3"/>
          <w:numId w:val="1"/>
        </w:numPr>
      </w:pPr>
      <w:r w:rsidRPr="65685248">
        <w:t xml:space="preserve">Role: Regional Construction </w:t>
      </w:r>
      <w:proofErr w:type="gramStart"/>
      <w:r w:rsidRPr="65685248">
        <w:t>Engineer(</w:t>
      </w:r>
      <w:proofErr w:type="gramEnd"/>
      <w:r w:rsidRPr="65685248">
        <w:t>RCE)</w:t>
      </w:r>
    </w:p>
    <w:p w14:paraId="618D4601" w14:textId="76B50071" w:rsidR="65685248" w:rsidRDefault="65685248" w:rsidP="65685248">
      <w:pPr>
        <w:numPr>
          <w:ilvl w:val="2"/>
          <w:numId w:val="1"/>
        </w:numPr>
      </w:pPr>
      <w:r w:rsidRPr="65685248">
        <w:t>19800.13 Concrete Mix Design &amp; Product data (Tower Foundation)</w:t>
      </w:r>
    </w:p>
    <w:p w14:paraId="5CAB0F58" w14:textId="48F3F6F4" w:rsidR="65685248" w:rsidRDefault="65685248" w:rsidP="66F9D719">
      <w:pPr>
        <w:numPr>
          <w:ilvl w:val="3"/>
          <w:numId w:val="1"/>
        </w:numPr>
      </w:pPr>
      <w:r w:rsidRPr="65685248">
        <w:t xml:space="preserve">Role: Regional Construction </w:t>
      </w:r>
      <w:proofErr w:type="gramStart"/>
      <w:r w:rsidRPr="65685248">
        <w:t>Engineer(</w:t>
      </w:r>
      <w:proofErr w:type="gramEnd"/>
      <w:r w:rsidRPr="65685248">
        <w:t>RCE)</w:t>
      </w:r>
    </w:p>
    <w:p w14:paraId="7BADBD0B" w14:textId="7FD1E10E" w:rsidR="65685248" w:rsidRDefault="65685248" w:rsidP="65685248">
      <w:pPr>
        <w:numPr>
          <w:ilvl w:val="2"/>
          <w:numId w:val="1"/>
        </w:numPr>
      </w:pPr>
      <w:r w:rsidRPr="65685248">
        <w:t>19800.14 Special Inspection/City Inspection Card</w:t>
      </w:r>
    </w:p>
    <w:p w14:paraId="45D05716" w14:textId="126D9268" w:rsidR="65685248" w:rsidRDefault="666817C1" w:rsidP="4A85EF20">
      <w:pPr>
        <w:numPr>
          <w:ilvl w:val="3"/>
          <w:numId w:val="1"/>
        </w:numPr>
      </w:pPr>
      <w:r w:rsidRPr="666817C1">
        <w:t>Role:</w:t>
      </w:r>
      <w:r w:rsidR="65685248" w:rsidRPr="65685248">
        <w:t xml:space="preserve"> Regional Construction </w:t>
      </w:r>
      <w:proofErr w:type="gramStart"/>
      <w:r w:rsidR="65685248" w:rsidRPr="65685248">
        <w:t>Engineer(</w:t>
      </w:r>
      <w:proofErr w:type="gramEnd"/>
      <w:r w:rsidR="65685248" w:rsidRPr="65685248">
        <w:t>RCE</w:t>
      </w:r>
    </w:p>
    <w:p w14:paraId="0E1CE6F6" w14:textId="7B73EA3D" w:rsidR="65685248" w:rsidRDefault="65685248" w:rsidP="65685248">
      <w:pPr>
        <w:numPr>
          <w:ilvl w:val="2"/>
          <w:numId w:val="1"/>
        </w:numPr>
      </w:pPr>
      <w:r w:rsidRPr="65685248">
        <w:t>19800.15 Cell Site Utility Setup</w:t>
      </w:r>
    </w:p>
    <w:p w14:paraId="4C439110" w14:textId="5A57D8A6" w:rsidR="65685248" w:rsidRDefault="65685248" w:rsidP="4A85EF20">
      <w:pPr>
        <w:numPr>
          <w:ilvl w:val="3"/>
          <w:numId w:val="1"/>
        </w:numPr>
      </w:pPr>
      <w:r w:rsidRPr="65685248">
        <w:t xml:space="preserve">Role: Regional Construction </w:t>
      </w:r>
      <w:proofErr w:type="gramStart"/>
      <w:r w:rsidRPr="65685248">
        <w:t>Engineer(</w:t>
      </w:r>
      <w:proofErr w:type="gramEnd"/>
      <w:r w:rsidRPr="65685248">
        <w:t>RCE)</w:t>
      </w:r>
    </w:p>
    <w:p w14:paraId="766938F9" w14:textId="1268D4C6" w:rsidR="65685248" w:rsidRDefault="65685248" w:rsidP="65685248">
      <w:pPr>
        <w:numPr>
          <w:ilvl w:val="2"/>
          <w:numId w:val="1"/>
        </w:numPr>
      </w:pPr>
      <w:r w:rsidRPr="65685248">
        <w:t>19800.16 EES Closeout Form</w:t>
      </w:r>
    </w:p>
    <w:p w14:paraId="68A46F22" w14:textId="7BE72A16" w:rsidR="65685248" w:rsidRDefault="65685248" w:rsidP="4A85EF20">
      <w:pPr>
        <w:numPr>
          <w:ilvl w:val="3"/>
          <w:numId w:val="1"/>
        </w:numPr>
      </w:pPr>
      <w:r w:rsidRPr="65685248">
        <w:t xml:space="preserve">Role: Regional Construction </w:t>
      </w:r>
      <w:proofErr w:type="gramStart"/>
      <w:r w:rsidRPr="65685248">
        <w:t>Engineer(</w:t>
      </w:r>
      <w:proofErr w:type="gramEnd"/>
      <w:r w:rsidRPr="65685248">
        <w:t>RCE)</w:t>
      </w:r>
    </w:p>
    <w:p w14:paraId="0D686838" w14:textId="66E489F1" w:rsidR="65685248" w:rsidRDefault="65685248" w:rsidP="773EF469">
      <w:pPr>
        <w:numPr>
          <w:ilvl w:val="2"/>
          <w:numId w:val="1"/>
        </w:numPr>
        <w:rPr>
          <w:rFonts w:eastAsiaTheme="minorEastAsia"/>
        </w:rPr>
      </w:pPr>
      <w:r w:rsidRPr="65685248">
        <w:t>19800.17 Construction Manager</w:t>
      </w:r>
    </w:p>
    <w:p w14:paraId="0384E0E8" w14:textId="1D40A385" w:rsidR="2D49CF25" w:rsidRDefault="65685248" w:rsidP="4A85EF20">
      <w:pPr>
        <w:pStyle w:val="ListParagraph"/>
        <w:numPr>
          <w:ilvl w:val="3"/>
          <w:numId w:val="1"/>
        </w:numPr>
        <w:rPr>
          <w:rFonts w:eastAsiaTheme="minorEastAsia"/>
        </w:rPr>
      </w:pPr>
      <w:r w:rsidRPr="65685248">
        <w:t xml:space="preserve">Role: Regional Construction </w:t>
      </w:r>
      <w:proofErr w:type="gramStart"/>
      <w:r w:rsidRPr="65685248">
        <w:t>Engineer(</w:t>
      </w:r>
      <w:proofErr w:type="gramEnd"/>
      <w:r w:rsidRPr="65685248">
        <w:t>RCE)</w:t>
      </w:r>
    </w:p>
    <w:p w14:paraId="7352EFFA" w14:textId="684AF2EC" w:rsidR="00375E15" w:rsidRDefault="56A5349B" w:rsidP="00B02E37">
      <w:pPr>
        <w:pStyle w:val="ListParagraph"/>
        <w:numPr>
          <w:ilvl w:val="1"/>
          <w:numId w:val="1"/>
        </w:numPr>
        <w:rPr>
          <w:rFonts w:eastAsiaTheme="minorEastAsia"/>
        </w:rPr>
      </w:pPr>
      <w:r>
        <w:t>19900 – Site is On Air and Complete - Upon completion of close out documents and RFE compliance, project is complete.</w:t>
      </w:r>
    </w:p>
    <w:p w14:paraId="586E3FEC" w14:textId="34547670" w:rsidR="009D7F36" w:rsidRPr="009D7F36" w:rsidRDefault="00375E15" w:rsidP="009D7F36">
      <w:pPr>
        <w:pStyle w:val="ListParagraph"/>
        <w:numPr>
          <w:ilvl w:val="0"/>
          <w:numId w:val="1"/>
        </w:numPr>
      </w:pPr>
      <w:r>
        <w:t>Modification</w:t>
      </w:r>
    </w:p>
    <w:p w14:paraId="7D4D93EA" w14:textId="75C8BACB" w:rsidR="1F216BD0" w:rsidRDefault="68017972" w:rsidP="32A2C1DD">
      <w:pPr>
        <w:ind w:left="360"/>
        <w:jc w:val="center"/>
      </w:pPr>
      <w:r>
        <w:rPr>
          <w:noProof/>
          <w:lang w:eastAsia="ko-KR"/>
        </w:rPr>
        <w:drawing>
          <wp:inline distT="0" distB="0" distL="0" distR="0" wp14:anchorId="70A06847" wp14:editId="5E7E8B33">
            <wp:extent cx="5532120" cy="1486757"/>
            <wp:effectExtent l="0" t="0" r="0" b="0"/>
            <wp:docPr id="1537761452" name="Picture 1764286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4286623"/>
                    <pic:cNvPicPr/>
                  </pic:nvPicPr>
                  <pic:blipFill>
                    <a:blip r:embed="rId52">
                      <a:extLst>
                        <a:ext uri="{28A0092B-C50C-407E-A947-70E740481C1C}">
                          <a14:useLocalDpi xmlns:a14="http://schemas.microsoft.com/office/drawing/2010/main" val="0"/>
                        </a:ext>
                      </a:extLst>
                    </a:blip>
                    <a:stretch>
                      <a:fillRect/>
                    </a:stretch>
                  </pic:blipFill>
                  <pic:spPr>
                    <a:xfrm>
                      <a:off x="0" y="0"/>
                      <a:ext cx="5532120" cy="1486757"/>
                    </a:xfrm>
                    <a:prstGeom prst="rect">
                      <a:avLst/>
                    </a:prstGeom>
                  </pic:spPr>
                </pic:pic>
              </a:graphicData>
            </a:graphic>
          </wp:inline>
        </w:drawing>
      </w:r>
    </w:p>
    <w:p w14:paraId="4FE8F1C6" w14:textId="5F34B09A" w:rsidR="00A05996" w:rsidRDefault="4EAF2175" w:rsidP="414170BC">
      <w:pPr>
        <w:pStyle w:val="ListParagraph"/>
        <w:numPr>
          <w:ilvl w:val="1"/>
          <w:numId w:val="1"/>
        </w:numPr>
        <w:rPr>
          <w:rFonts w:eastAsiaTheme="minorEastAsia"/>
        </w:rPr>
      </w:pPr>
      <w:r>
        <w:t>100 - Modification Change Order - Prepare and submit modification change order.</w:t>
      </w:r>
    </w:p>
    <w:p w14:paraId="14006BA5" w14:textId="60CC8B9F" w:rsidR="414170BC" w:rsidRDefault="414170BC" w:rsidP="414170BC">
      <w:pPr>
        <w:pStyle w:val="ListParagraph"/>
        <w:numPr>
          <w:ilvl w:val="2"/>
          <w:numId w:val="1"/>
        </w:numPr>
        <w:rPr>
          <w:rFonts w:eastAsiaTheme="minorEastAsia"/>
        </w:rPr>
      </w:pPr>
      <w:r>
        <w:t>100.1 Submit Antenna Design/Plumbing Diagram</w:t>
      </w:r>
    </w:p>
    <w:p w14:paraId="71B3B1CC" w14:textId="68E35B29" w:rsidR="414170BC" w:rsidRDefault="414170BC" w:rsidP="11BA3B70">
      <w:pPr>
        <w:numPr>
          <w:ilvl w:val="3"/>
          <w:numId w:val="1"/>
        </w:numPr>
      </w:pPr>
      <w:r w:rsidRPr="414170BC">
        <w:t xml:space="preserve">Role: Regional RF </w:t>
      </w:r>
      <w:proofErr w:type="gramStart"/>
      <w:r w:rsidRPr="414170BC">
        <w:t>Engineering(</w:t>
      </w:r>
      <w:proofErr w:type="gramEnd"/>
      <w:r w:rsidRPr="414170BC">
        <w:t>RRFE)</w:t>
      </w:r>
    </w:p>
    <w:p w14:paraId="128A3D22" w14:textId="099B754E" w:rsidR="414170BC" w:rsidRDefault="414170BC" w:rsidP="414170BC">
      <w:pPr>
        <w:numPr>
          <w:ilvl w:val="2"/>
          <w:numId w:val="1"/>
        </w:numPr>
      </w:pPr>
      <w:r w:rsidRPr="414170BC">
        <w:t>100.2 RF Config Form</w:t>
      </w:r>
    </w:p>
    <w:p w14:paraId="5D00E9E8" w14:textId="570399AF" w:rsidR="414170BC" w:rsidRDefault="414170BC" w:rsidP="11BA3B70">
      <w:pPr>
        <w:numPr>
          <w:ilvl w:val="3"/>
          <w:numId w:val="1"/>
        </w:numPr>
      </w:pPr>
      <w:r w:rsidRPr="414170BC">
        <w:t xml:space="preserve">Role: Regional RF </w:t>
      </w:r>
      <w:proofErr w:type="gramStart"/>
      <w:r w:rsidRPr="414170BC">
        <w:t>Engineering(</w:t>
      </w:r>
      <w:proofErr w:type="gramEnd"/>
      <w:r w:rsidRPr="414170BC">
        <w:t>RRFE)</w:t>
      </w:r>
    </w:p>
    <w:p w14:paraId="076642B7" w14:textId="5405C61B" w:rsidR="414170BC" w:rsidRDefault="414170BC" w:rsidP="414170BC">
      <w:pPr>
        <w:numPr>
          <w:ilvl w:val="2"/>
          <w:numId w:val="1"/>
        </w:numPr>
      </w:pPr>
      <w:r w:rsidRPr="414170BC">
        <w:t>100.3 Modification Change Order Form</w:t>
      </w:r>
    </w:p>
    <w:p w14:paraId="07616BD3" w14:textId="5D09C43F" w:rsidR="003907A5" w:rsidRDefault="414170BC" w:rsidP="003907A5">
      <w:pPr>
        <w:pStyle w:val="ListParagraph"/>
        <w:numPr>
          <w:ilvl w:val="3"/>
          <w:numId w:val="1"/>
        </w:numPr>
        <w:rPr>
          <w:rFonts w:eastAsiaTheme="minorEastAsia"/>
        </w:rPr>
      </w:pPr>
      <w:r w:rsidRPr="414170BC">
        <w:t xml:space="preserve">Role: Regional RF </w:t>
      </w:r>
      <w:proofErr w:type="gramStart"/>
      <w:r w:rsidRPr="414170BC">
        <w:t>Engineering(</w:t>
      </w:r>
      <w:proofErr w:type="gramEnd"/>
      <w:r w:rsidRPr="414170BC">
        <w:t>RRFE)</w:t>
      </w:r>
    </w:p>
    <w:p w14:paraId="39056324" w14:textId="074FEA3B" w:rsidR="3214F614" w:rsidRDefault="300D82DC" w:rsidP="04BA7002">
      <w:pPr>
        <w:ind w:left="1800"/>
        <w:jc w:val="center"/>
      </w:pPr>
      <w:r>
        <w:rPr>
          <w:noProof/>
          <w:lang w:eastAsia="ko-KR"/>
        </w:rPr>
        <w:lastRenderedPageBreak/>
        <w:drawing>
          <wp:inline distT="0" distB="0" distL="0" distR="0" wp14:anchorId="0BABC58D" wp14:editId="5AAFF332">
            <wp:extent cx="4572000" cy="2943225"/>
            <wp:effectExtent l="0" t="0" r="0" b="0"/>
            <wp:docPr id="1796784743" name="Picture 7735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5068"/>
                    <pic:cNvPicPr/>
                  </pic:nvPicPr>
                  <pic:blipFill>
                    <a:blip r:embed="rId53">
                      <a:extLst>
                        <a:ext uri="{28A0092B-C50C-407E-A947-70E740481C1C}">
                          <a14:useLocalDpi xmlns:a14="http://schemas.microsoft.com/office/drawing/2010/main" val="0"/>
                        </a:ext>
                      </a:extLst>
                    </a:blip>
                    <a:stretch>
                      <a:fillRect/>
                    </a:stretch>
                  </pic:blipFill>
                  <pic:spPr>
                    <a:xfrm>
                      <a:off x="0" y="0"/>
                      <a:ext cx="4572000" cy="2943225"/>
                    </a:xfrm>
                    <a:prstGeom prst="rect">
                      <a:avLst/>
                    </a:prstGeom>
                  </pic:spPr>
                </pic:pic>
              </a:graphicData>
            </a:graphic>
          </wp:inline>
        </w:drawing>
      </w:r>
    </w:p>
    <w:p w14:paraId="36902BDF" w14:textId="5092BF56" w:rsidR="005E7722" w:rsidRDefault="2DDCAE43" w:rsidP="005E7722">
      <w:pPr>
        <w:pStyle w:val="ListParagraph"/>
        <w:numPr>
          <w:ilvl w:val="1"/>
          <w:numId w:val="1"/>
        </w:numPr>
        <w:rPr>
          <w:rFonts w:eastAsiaTheme="minorEastAsia"/>
        </w:rPr>
      </w:pPr>
      <w:r>
        <w:t>200 - Initiate Project - Prepare and submit Initiate Project form, commence following Modification Change Order (3500).</w:t>
      </w:r>
    </w:p>
    <w:p w14:paraId="640E1BE5" w14:textId="41D5DBF3" w:rsidR="07E3C8CE" w:rsidRDefault="07E3C8CE" w:rsidP="07E3C8CE">
      <w:pPr>
        <w:pStyle w:val="ListParagraph"/>
        <w:numPr>
          <w:ilvl w:val="2"/>
          <w:numId w:val="1"/>
        </w:numPr>
        <w:rPr>
          <w:rFonts w:eastAsiaTheme="minorEastAsia"/>
        </w:rPr>
      </w:pPr>
      <w:r>
        <w:t>200.1 Complete Initiate Project form</w:t>
      </w:r>
    </w:p>
    <w:p w14:paraId="056C9592" w14:textId="1F634EDA" w:rsidR="003A4676" w:rsidRDefault="07E3C8CE" w:rsidP="003A4676">
      <w:pPr>
        <w:pStyle w:val="ListParagraph"/>
        <w:numPr>
          <w:ilvl w:val="3"/>
          <w:numId w:val="1"/>
        </w:numPr>
        <w:rPr>
          <w:rFonts w:eastAsiaTheme="minorEastAsia"/>
        </w:rPr>
      </w:pPr>
      <w:r w:rsidRPr="07E3C8CE">
        <w:t>Role: Regional Real Estate Specialist (RRES)</w:t>
      </w:r>
    </w:p>
    <w:p w14:paraId="7F39C76F" w14:textId="459EB982" w:rsidR="006949C9" w:rsidRPr="006949C9" w:rsidRDefault="300D82DC" w:rsidP="6C100118">
      <w:pPr>
        <w:ind w:left="1800"/>
        <w:jc w:val="center"/>
      </w:pPr>
      <w:r>
        <w:rPr>
          <w:noProof/>
          <w:lang w:eastAsia="ko-KR"/>
        </w:rPr>
        <w:drawing>
          <wp:inline distT="0" distB="0" distL="0" distR="0" wp14:anchorId="4E5A5ED6" wp14:editId="7BE941F1">
            <wp:extent cx="4572000" cy="2409825"/>
            <wp:effectExtent l="0" t="0" r="0" b="0"/>
            <wp:docPr id="168501035" name="Picture 46682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82944"/>
                    <pic:cNvPicPr/>
                  </pic:nvPicPr>
                  <pic:blipFill>
                    <a:blip r:embed="rId12">
                      <a:extLst>
                        <a:ext uri="{28A0092B-C50C-407E-A947-70E740481C1C}">
                          <a14:useLocalDpi xmlns:a14="http://schemas.microsoft.com/office/drawing/2010/main" val="0"/>
                        </a:ext>
                      </a:extLst>
                    </a:blip>
                    <a:stretch>
                      <a:fillRect/>
                    </a:stretch>
                  </pic:blipFill>
                  <pic:spPr>
                    <a:xfrm>
                      <a:off x="0" y="0"/>
                      <a:ext cx="4572000" cy="2409825"/>
                    </a:xfrm>
                    <a:prstGeom prst="rect">
                      <a:avLst/>
                    </a:prstGeom>
                  </pic:spPr>
                </pic:pic>
              </a:graphicData>
            </a:graphic>
          </wp:inline>
        </w:drawing>
      </w:r>
    </w:p>
    <w:p w14:paraId="350E47F3" w14:textId="2AC056D2" w:rsidR="56163A68" w:rsidRDefault="56163A68" w:rsidP="56163A68">
      <w:pPr>
        <w:pStyle w:val="ListParagraph"/>
        <w:numPr>
          <w:ilvl w:val="2"/>
          <w:numId w:val="1"/>
        </w:numPr>
        <w:rPr>
          <w:rFonts w:eastAsiaTheme="minorEastAsia"/>
        </w:rPr>
      </w:pPr>
      <w:r w:rsidRPr="56163A68">
        <w:t xml:space="preserve">200.2 NTP for Site </w:t>
      </w:r>
      <w:proofErr w:type="spellStart"/>
      <w:r w:rsidRPr="56163A68">
        <w:t>Acq</w:t>
      </w:r>
      <w:proofErr w:type="spellEnd"/>
    </w:p>
    <w:p w14:paraId="52466D2C" w14:textId="6807603D" w:rsidR="56163A68" w:rsidRDefault="56163A68" w:rsidP="56163A68">
      <w:pPr>
        <w:pStyle w:val="ListParagraph"/>
        <w:numPr>
          <w:ilvl w:val="3"/>
          <w:numId w:val="1"/>
        </w:numPr>
        <w:rPr>
          <w:rFonts w:eastAsiaTheme="minorEastAsia"/>
        </w:rPr>
      </w:pPr>
      <w:r w:rsidRPr="56163A68">
        <w:t xml:space="preserve">Role: Regional Project </w:t>
      </w:r>
      <w:proofErr w:type="gramStart"/>
      <w:r w:rsidRPr="56163A68">
        <w:t>Manager(</w:t>
      </w:r>
      <w:proofErr w:type="gramEnd"/>
      <w:r w:rsidRPr="56163A68">
        <w:t>RPM)</w:t>
      </w:r>
    </w:p>
    <w:p w14:paraId="53EFD5EA" w14:textId="477C2D37" w:rsidR="00375E15" w:rsidRDefault="77931026" w:rsidP="00375E15">
      <w:pPr>
        <w:pStyle w:val="ListParagraph"/>
        <w:numPr>
          <w:ilvl w:val="1"/>
          <w:numId w:val="1"/>
        </w:numPr>
        <w:rPr>
          <w:rFonts w:eastAsiaTheme="minorEastAsia"/>
        </w:rPr>
      </w:pPr>
      <w:r>
        <w:t>300 - Quiet Zone Evaluation - Perform Quiet Zone Evaluation, commence following Final RF Configuration (11250).</w:t>
      </w:r>
    </w:p>
    <w:p w14:paraId="32EE4BEC" w14:textId="1D24234E" w:rsidR="00375E15" w:rsidRDefault="29EFA045" w:rsidP="00375E15">
      <w:pPr>
        <w:pStyle w:val="ListParagraph"/>
        <w:numPr>
          <w:ilvl w:val="1"/>
          <w:numId w:val="1"/>
        </w:numPr>
        <w:rPr>
          <w:rFonts w:eastAsiaTheme="minorEastAsia"/>
        </w:rPr>
      </w:pPr>
      <w:r>
        <w:t>400 - International Border Evaluation - Perform International Border Evaluation, commence following Final RF Configuration (11250).</w:t>
      </w:r>
    </w:p>
    <w:p w14:paraId="0B1465D4" w14:textId="04307F0C" w:rsidR="29EFA045" w:rsidRDefault="29EFA045" w:rsidP="29EFA045">
      <w:pPr>
        <w:pStyle w:val="ListParagraph"/>
        <w:numPr>
          <w:ilvl w:val="2"/>
          <w:numId w:val="1"/>
        </w:numPr>
        <w:rPr>
          <w:rFonts w:eastAsiaTheme="minorEastAsia"/>
        </w:rPr>
      </w:pPr>
      <w:r>
        <w:t>400.1 International Border Evaluation</w:t>
      </w:r>
    </w:p>
    <w:p w14:paraId="394826CD" w14:textId="1EBCE8DA" w:rsidR="29EFA045" w:rsidRDefault="29EFA045" w:rsidP="29EFA045">
      <w:pPr>
        <w:pStyle w:val="ListParagraph"/>
        <w:numPr>
          <w:ilvl w:val="3"/>
          <w:numId w:val="1"/>
        </w:numPr>
        <w:rPr>
          <w:rFonts w:eastAsiaTheme="minorEastAsia"/>
        </w:rPr>
      </w:pPr>
      <w:r w:rsidRPr="29EFA045">
        <w:t xml:space="preserve">Role: Regional RF </w:t>
      </w:r>
      <w:proofErr w:type="gramStart"/>
      <w:r w:rsidRPr="29EFA045">
        <w:t>Engineering(</w:t>
      </w:r>
      <w:proofErr w:type="gramEnd"/>
      <w:r w:rsidRPr="29EFA045">
        <w:t>RRFE)</w:t>
      </w:r>
    </w:p>
    <w:p w14:paraId="7AE3755F" w14:textId="61666E6A" w:rsidR="00D40F6C" w:rsidRDefault="7F1B4681" w:rsidP="00D40F6C">
      <w:pPr>
        <w:pStyle w:val="ListParagraph"/>
        <w:numPr>
          <w:ilvl w:val="1"/>
          <w:numId w:val="1"/>
        </w:numPr>
        <w:rPr>
          <w:rFonts w:eastAsiaTheme="minorEastAsia"/>
        </w:rPr>
      </w:pPr>
      <w:r>
        <w:lastRenderedPageBreak/>
        <w:t>500 - AM Process (Part 1: AM Check) - Perform AM Check, commence following Final RF Configuration (11250).</w:t>
      </w:r>
    </w:p>
    <w:p w14:paraId="313B0AB5" w14:textId="170FD767" w:rsidR="6735C3B9" w:rsidRDefault="6735C3B9" w:rsidP="6735C3B9">
      <w:pPr>
        <w:pStyle w:val="ListParagraph"/>
        <w:numPr>
          <w:ilvl w:val="2"/>
          <w:numId w:val="1"/>
        </w:numPr>
        <w:rPr>
          <w:rFonts w:eastAsiaTheme="minorEastAsia"/>
        </w:rPr>
      </w:pPr>
      <w:r>
        <w:t>500.1 Run AM Check</w:t>
      </w:r>
    </w:p>
    <w:p w14:paraId="65071CE6" w14:textId="0D2B0C9C" w:rsidR="00A72146" w:rsidRDefault="6735C3B9" w:rsidP="00A72146">
      <w:pPr>
        <w:pStyle w:val="ListParagraph"/>
        <w:numPr>
          <w:ilvl w:val="3"/>
          <w:numId w:val="1"/>
        </w:numPr>
        <w:rPr>
          <w:rFonts w:eastAsiaTheme="minorEastAsia"/>
        </w:rPr>
      </w:pPr>
      <w:r w:rsidRPr="6735C3B9">
        <w:t xml:space="preserve">Role: Regional Regulatory </w:t>
      </w:r>
      <w:proofErr w:type="gramStart"/>
      <w:r w:rsidRPr="6735C3B9">
        <w:t>Analyst(</w:t>
      </w:r>
      <w:proofErr w:type="gramEnd"/>
      <w:r w:rsidRPr="6735C3B9">
        <w:t>RRA)</w:t>
      </w:r>
    </w:p>
    <w:p w14:paraId="499F3F07" w14:textId="0A3A8A16" w:rsidR="00A378CD" w:rsidRPr="00A378CD" w:rsidRDefault="300D82DC" w:rsidP="6D673955">
      <w:pPr>
        <w:ind w:left="1800"/>
        <w:jc w:val="center"/>
      </w:pPr>
      <w:r>
        <w:rPr>
          <w:noProof/>
          <w:lang w:eastAsia="ko-KR"/>
        </w:rPr>
        <w:drawing>
          <wp:inline distT="0" distB="0" distL="0" distR="0" wp14:anchorId="491247E8" wp14:editId="4350CEDA">
            <wp:extent cx="5029200" cy="1225868"/>
            <wp:effectExtent l="0" t="0" r="0" b="0"/>
            <wp:docPr id="178206416" name="Picture 1530313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0313911"/>
                    <pic:cNvPicPr/>
                  </pic:nvPicPr>
                  <pic:blipFill>
                    <a:blip r:embed="rId54">
                      <a:extLst>
                        <a:ext uri="{28A0092B-C50C-407E-A947-70E740481C1C}">
                          <a14:useLocalDpi xmlns:a14="http://schemas.microsoft.com/office/drawing/2010/main" val="0"/>
                        </a:ext>
                      </a:extLst>
                    </a:blip>
                    <a:stretch>
                      <a:fillRect/>
                    </a:stretch>
                  </pic:blipFill>
                  <pic:spPr>
                    <a:xfrm>
                      <a:off x="0" y="0"/>
                      <a:ext cx="5029200" cy="1225868"/>
                    </a:xfrm>
                    <a:prstGeom prst="rect">
                      <a:avLst/>
                    </a:prstGeom>
                  </pic:spPr>
                </pic:pic>
              </a:graphicData>
            </a:graphic>
          </wp:inline>
        </w:drawing>
      </w:r>
    </w:p>
    <w:p w14:paraId="0642C3C2" w14:textId="61027AB9" w:rsidR="7731848F" w:rsidRDefault="7731848F" w:rsidP="7731848F">
      <w:pPr>
        <w:pStyle w:val="ListParagraph"/>
        <w:numPr>
          <w:ilvl w:val="2"/>
          <w:numId w:val="1"/>
        </w:numPr>
        <w:rPr>
          <w:rFonts w:eastAsiaTheme="minorEastAsia"/>
        </w:rPr>
      </w:pPr>
      <w:r w:rsidRPr="7731848F">
        <w:t>500.2 Upload AM Pass Certificate (PDF)</w:t>
      </w:r>
    </w:p>
    <w:p w14:paraId="193B7870" w14:textId="0A50BCC7" w:rsidR="7731848F" w:rsidRDefault="7731848F" w:rsidP="6D673955">
      <w:pPr>
        <w:numPr>
          <w:ilvl w:val="3"/>
          <w:numId w:val="1"/>
        </w:numPr>
      </w:pPr>
      <w:r w:rsidRPr="7731848F">
        <w:t xml:space="preserve">Role: Regional Regulatory </w:t>
      </w:r>
      <w:proofErr w:type="gramStart"/>
      <w:r w:rsidRPr="7731848F">
        <w:t>Analyst(</w:t>
      </w:r>
      <w:proofErr w:type="gramEnd"/>
      <w:r w:rsidRPr="7731848F">
        <w:t>RRA)</w:t>
      </w:r>
    </w:p>
    <w:p w14:paraId="683DBE4B" w14:textId="74D2957B" w:rsidR="7731848F" w:rsidRDefault="7731848F" w:rsidP="7731848F">
      <w:pPr>
        <w:numPr>
          <w:ilvl w:val="2"/>
          <w:numId w:val="1"/>
        </w:numPr>
      </w:pPr>
      <w:r w:rsidRPr="7731848F">
        <w:t>500.3 Confirm AM Study Ordered from Vendor</w:t>
      </w:r>
    </w:p>
    <w:p w14:paraId="2F1B57DE" w14:textId="6EF5822A" w:rsidR="7731848F" w:rsidRDefault="7731848F" w:rsidP="6D673955">
      <w:pPr>
        <w:pStyle w:val="ListParagraph"/>
        <w:numPr>
          <w:ilvl w:val="3"/>
          <w:numId w:val="1"/>
        </w:numPr>
        <w:rPr>
          <w:rFonts w:eastAsiaTheme="minorEastAsia"/>
        </w:rPr>
      </w:pPr>
      <w:r w:rsidRPr="7731848F">
        <w:t xml:space="preserve">Role: Regional Construction </w:t>
      </w:r>
      <w:proofErr w:type="gramStart"/>
      <w:r w:rsidRPr="7731848F">
        <w:t>Engineer(</w:t>
      </w:r>
      <w:proofErr w:type="gramEnd"/>
      <w:r w:rsidRPr="7731848F">
        <w:t>RCE)</w:t>
      </w:r>
    </w:p>
    <w:p w14:paraId="031AB926" w14:textId="3621D882" w:rsidR="00EA6EE9" w:rsidRDefault="00375E15" w:rsidP="00EA6EE9">
      <w:pPr>
        <w:pStyle w:val="ListParagraph"/>
        <w:numPr>
          <w:ilvl w:val="1"/>
          <w:numId w:val="1"/>
        </w:numPr>
        <w:rPr>
          <w:rFonts w:eastAsiaTheme="minorEastAsia"/>
        </w:rPr>
      </w:pPr>
      <w:r>
        <w:t>600 - AM Process (Part 2: AM Vendor Study)</w:t>
      </w:r>
      <w:r w:rsidR="29027F85">
        <w:t xml:space="preserve"> - Perform AM Vendor Study, commence following AM Process (400).</w:t>
      </w:r>
    </w:p>
    <w:p w14:paraId="29CA0CA1" w14:textId="7D210EAB" w:rsidR="60A9E42E" w:rsidRDefault="60A9E42E" w:rsidP="60A9E42E">
      <w:pPr>
        <w:pStyle w:val="ListParagraph"/>
        <w:numPr>
          <w:ilvl w:val="2"/>
          <w:numId w:val="1"/>
        </w:numPr>
        <w:rPr>
          <w:rFonts w:eastAsiaTheme="minorEastAsia"/>
        </w:rPr>
      </w:pPr>
      <w:r>
        <w:t>600.1 Confirm Job Accepted</w:t>
      </w:r>
    </w:p>
    <w:p w14:paraId="5AFB0CE2" w14:textId="6EF78712" w:rsidR="60A9E42E" w:rsidRDefault="60A9E42E" w:rsidP="6D44D599">
      <w:pPr>
        <w:numPr>
          <w:ilvl w:val="3"/>
          <w:numId w:val="1"/>
        </w:numPr>
      </w:pPr>
      <w:r w:rsidRPr="60A9E42E">
        <w:t xml:space="preserve">Role: Regional Regulatory </w:t>
      </w:r>
      <w:proofErr w:type="gramStart"/>
      <w:r w:rsidRPr="60A9E42E">
        <w:t>Analyst(</w:t>
      </w:r>
      <w:proofErr w:type="gramEnd"/>
      <w:r w:rsidRPr="60A9E42E">
        <w:t>RRA)</w:t>
      </w:r>
    </w:p>
    <w:p w14:paraId="78EAAB40" w14:textId="140FC6EB" w:rsidR="60A9E42E" w:rsidRDefault="60A9E42E" w:rsidP="60A9E42E">
      <w:pPr>
        <w:numPr>
          <w:ilvl w:val="2"/>
          <w:numId w:val="1"/>
        </w:numPr>
      </w:pPr>
      <w:r w:rsidRPr="60A9E42E">
        <w:t>600.2 AM Form</w:t>
      </w:r>
    </w:p>
    <w:p w14:paraId="6466052C" w14:textId="39531B36" w:rsidR="29027F85" w:rsidRDefault="60A9E42E" w:rsidP="6D44D599">
      <w:pPr>
        <w:pStyle w:val="ListParagraph"/>
        <w:numPr>
          <w:ilvl w:val="3"/>
          <w:numId w:val="1"/>
        </w:numPr>
        <w:rPr>
          <w:rFonts w:eastAsiaTheme="minorEastAsia"/>
        </w:rPr>
      </w:pPr>
      <w:r w:rsidRPr="60A9E42E">
        <w:t xml:space="preserve">Role: Regional Regulatory </w:t>
      </w:r>
      <w:proofErr w:type="gramStart"/>
      <w:r w:rsidRPr="60A9E42E">
        <w:t>Analyst(</w:t>
      </w:r>
      <w:proofErr w:type="gramEnd"/>
      <w:r w:rsidRPr="60A9E42E">
        <w:t>RRA)</w:t>
      </w:r>
    </w:p>
    <w:p w14:paraId="333D8F31" w14:textId="4565B882" w:rsidR="00C836BA" w:rsidRDefault="6C732A44" w:rsidP="00C836BA">
      <w:pPr>
        <w:pStyle w:val="ListParagraph"/>
        <w:numPr>
          <w:ilvl w:val="1"/>
          <w:numId w:val="1"/>
        </w:numPr>
        <w:rPr>
          <w:rFonts w:eastAsiaTheme="minorEastAsia"/>
        </w:rPr>
      </w:pPr>
      <w:r>
        <w:t>700 - AM Process (Part 3: AM Letter) - Reach resolution with AM Station, commence following AM Vendor Study (500).</w:t>
      </w:r>
    </w:p>
    <w:p w14:paraId="465F2038" w14:textId="0CE1B6AD" w:rsidR="5DEB9F11" w:rsidRDefault="5DEB9F11" w:rsidP="5DEB9F11">
      <w:pPr>
        <w:pStyle w:val="ListParagraph"/>
        <w:numPr>
          <w:ilvl w:val="2"/>
          <w:numId w:val="1"/>
        </w:numPr>
        <w:rPr>
          <w:rFonts w:eastAsiaTheme="minorEastAsia"/>
        </w:rPr>
      </w:pPr>
      <w:r>
        <w:t>700.1 Confirm Letter send to AM Station</w:t>
      </w:r>
    </w:p>
    <w:p w14:paraId="76BF6097" w14:textId="7E27F0B9" w:rsidR="5DEB9F11" w:rsidRDefault="5DEB9F11" w:rsidP="0C8FC29D">
      <w:pPr>
        <w:numPr>
          <w:ilvl w:val="3"/>
          <w:numId w:val="1"/>
        </w:numPr>
      </w:pPr>
      <w:r w:rsidRPr="5DEB9F11">
        <w:t xml:space="preserve">Role: Regional Regulatory </w:t>
      </w:r>
      <w:proofErr w:type="gramStart"/>
      <w:r w:rsidRPr="5DEB9F11">
        <w:t>Analyst(</w:t>
      </w:r>
      <w:proofErr w:type="gramEnd"/>
      <w:r w:rsidRPr="5DEB9F11">
        <w:t>RRA)</w:t>
      </w:r>
    </w:p>
    <w:p w14:paraId="2D77D6BB" w14:textId="21AA67C4" w:rsidR="5DEB9F11" w:rsidRDefault="5DEB9F11" w:rsidP="5DEB9F11">
      <w:pPr>
        <w:numPr>
          <w:ilvl w:val="2"/>
          <w:numId w:val="1"/>
        </w:numPr>
      </w:pPr>
      <w:r w:rsidRPr="5DEB9F11">
        <w:t>700.2 Upload AM Letter to AM Station</w:t>
      </w:r>
    </w:p>
    <w:p w14:paraId="5E7786F8" w14:textId="1B625CF3" w:rsidR="5DEB9F11" w:rsidRDefault="5DEB9F11" w:rsidP="0C8FC29D">
      <w:pPr>
        <w:numPr>
          <w:ilvl w:val="3"/>
          <w:numId w:val="1"/>
        </w:numPr>
      </w:pPr>
      <w:r w:rsidRPr="5DEB9F11">
        <w:t xml:space="preserve">Role: Regional Regulatory </w:t>
      </w:r>
      <w:proofErr w:type="gramStart"/>
      <w:r w:rsidRPr="5DEB9F11">
        <w:t>Analyst(</w:t>
      </w:r>
      <w:proofErr w:type="gramEnd"/>
      <w:r w:rsidRPr="5DEB9F11">
        <w:t>RRA)</w:t>
      </w:r>
    </w:p>
    <w:p w14:paraId="43625EC3" w14:textId="6BEC0F83" w:rsidR="5DEB9F11" w:rsidRDefault="5DEB9F11" w:rsidP="5DEB9F11">
      <w:pPr>
        <w:numPr>
          <w:ilvl w:val="2"/>
          <w:numId w:val="1"/>
        </w:numPr>
      </w:pPr>
      <w:r w:rsidRPr="5DEB9F11">
        <w:t>700.3 AM Station Response</w:t>
      </w:r>
    </w:p>
    <w:p w14:paraId="1C5C8250" w14:textId="1DC8B334" w:rsidR="5DEB9F11" w:rsidRDefault="5DEB9F11" w:rsidP="66BC3E72">
      <w:pPr>
        <w:numPr>
          <w:ilvl w:val="3"/>
          <w:numId w:val="1"/>
        </w:numPr>
      </w:pPr>
      <w:r w:rsidRPr="5DEB9F11">
        <w:t xml:space="preserve">Role: Regional Regulatory </w:t>
      </w:r>
      <w:proofErr w:type="gramStart"/>
      <w:r w:rsidRPr="5DEB9F11">
        <w:t>Analyst(</w:t>
      </w:r>
      <w:proofErr w:type="gramEnd"/>
      <w:r w:rsidRPr="5DEB9F11">
        <w:t>RRA)</w:t>
      </w:r>
    </w:p>
    <w:p w14:paraId="45813369" w14:textId="070E5289" w:rsidR="5DEB9F11" w:rsidRDefault="5DEB9F11" w:rsidP="5DEB9F11">
      <w:pPr>
        <w:numPr>
          <w:ilvl w:val="2"/>
          <w:numId w:val="1"/>
        </w:numPr>
      </w:pPr>
      <w:r w:rsidRPr="5DEB9F11">
        <w:t>700.4 Confirm Resolution Reached with AM Station</w:t>
      </w:r>
    </w:p>
    <w:p w14:paraId="3AE3C980" w14:textId="6748D631" w:rsidR="5DEB9F11" w:rsidRDefault="5DEB9F11" w:rsidP="66BC3E72">
      <w:pPr>
        <w:pStyle w:val="ListParagraph"/>
        <w:numPr>
          <w:ilvl w:val="3"/>
          <w:numId w:val="1"/>
        </w:numPr>
        <w:rPr>
          <w:rFonts w:eastAsiaTheme="minorEastAsia"/>
        </w:rPr>
      </w:pPr>
      <w:r w:rsidRPr="5DEB9F11">
        <w:t xml:space="preserve">Role: Regional Regulatory </w:t>
      </w:r>
      <w:proofErr w:type="gramStart"/>
      <w:r w:rsidRPr="5DEB9F11">
        <w:t>Analyst(</w:t>
      </w:r>
      <w:proofErr w:type="gramEnd"/>
      <w:r w:rsidRPr="5DEB9F11">
        <w:t>RRA)</w:t>
      </w:r>
    </w:p>
    <w:p w14:paraId="5BAB20F8" w14:textId="34A0A1B3" w:rsidR="00392BF3" w:rsidRDefault="38BC551C" w:rsidP="00392BF3">
      <w:pPr>
        <w:pStyle w:val="ListParagraph"/>
        <w:numPr>
          <w:ilvl w:val="1"/>
          <w:numId w:val="1"/>
        </w:numPr>
        <w:rPr>
          <w:rFonts w:eastAsiaTheme="minorEastAsia"/>
        </w:rPr>
      </w:pPr>
      <w:r>
        <w:t>800 - AM Process (Part 4: Pre/Post Measurement) - Perform post-resolution AM measurements, commence following AM letter (600).</w:t>
      </w:r>
    </w:p>
    <w:p w14:paraId="0961DED5" w14:textId="15EB0EAC" w:rsidR="38BC551C" w:rsidRDefault="38BC551C" w:rsidP="38BC551C">
      <w:pPr>
        <w:pStyle w:val="ListParagraph"/>
        <w:numPr>
          <w:ilvl w:val="2"/>
          <w:numId w:val="1"/>
        </w:numPr>
        <w:rPr>
          <w:rFonts w:eastAsiaTheme="minorEastAsia"/>
        </w:rPr>
      </w:pPr>
      <w:r>
        <w:t xml:space="preserve">800.1 Upload </w:t>
      </w:r>
      <w:proofErr w:type="gramStart"/>
      <w:r>
        <w:t>Pre AM Measurement</w:t>
      </w:r>
      <w:proofErr w:type="gramEnd"/>
      <w:r>
        <w:t xml:space="preserve"> Study</w:t>
      </w:r>
    </w:p>
    <w:p w14:paraId="21EE0D22" w14:textId="612F906C" w:rsidR="38BC551C" w:rsidRDefault="38BC551C" w:rsidP="6C862F1A">
      <w:pPr>
        <w:pStyle w:val="ListParagraph"/>
        <w:numPr>
          <w:ilvl w:val="3"/>
          <w:numId w:val="1"/>
        </w:numPr>
        <w:rPr>
          <w:rFonts w:eastAsiaTheme="minorEastAsia"/>
        </w:rPr>
      </w:pPr>
      <w:r w:rsidRPr="38BC551C">
        <w:t xml:space="preserve">Role: Regional Regulatory </w:t>
      </w:r>
      <w:proofErr w:type="gramStart"/>
      <w:r w:rsidRPr="38BC551C">
        <w:t>Analyst(</w:t>
      </w:r>
      <w:proofErr w:type="gramEnd"/>
      <w:r w:rsidRPr="38BC551C">
        <w:t>RRA)</w:t>
      </w:r>
    </w:p>
    <w:p w14:paraId="4F1CB697" w14:textId="4DF2A72F" w:rsidR="00375E15" w:rsidRDefault="589CDF77" w:rsidP="00375E15">
      <w:pPr>
        <w:pStyle w:val="ListParagraph"/>
        <w:numPr>
          <w:ilvl w:val="1"/>
          <w:numId w:val="1"/>
        </w:numPr>
        <w:rPr>
          <w:rFonts w:eastAsiaTheme="minorEastAsia"/>
        </w:rPr>
      </w:pPr>
      <w:r>
        <w:t>900 - DOT Process - Complete DOT regulatory process.</w:t>
      </w:r>
    </w:p>
    <w:p w14:paraId="3F6621AC" w14:textId="3C493CE2" w:rsidR="2AF586A4" w:rsidRDefault="2AF586A4" w:rsidP="2AF586A4">
      <w:pPr>
        <w:pStyle w:val="ListParagraph"/>
        <w:numPr>
          <w:ilvl w:val="2"/>
          <w:numId w:val="1"/>
        </w:numPr>
        <w:rPr>
          <w:rFonts w:eastAsiaTheme="minorEastAsia"/>
        </w:rPr>
      </w:pPr>
      <w:r>
        <w:lastRenderedPageBreak/>
        <w:t>900.1 Confirm DOT Application has been filed</w:t>
      </w:r>
    </w:p>
    <w:p w14:paraId="08CE4AB3" w14:textId="4CD64CC3" w:rsidR="2AF586A4" w:rsidRDefault="2AF586A4" w:rsidP="6C862F1A">
      <w:pPr>
        <w:numPr>
          <w:ilvl w:val="3"/>
          <w:numId w:val="1"/>
        </w:numPr>
      </w:pPr>
      <w:r w:rsidRPr="2AF586A4">
        <w:t xml:space="preserve">Role: HQ Regulatory Structure </w:t>
      </w:r>
      <w:proofErr w:type="gramStart"/>
      <w:r w:rsidRPr="2AF586A4">
        <w:t>Compliance(</w:t>
      </w:r>
      <w:proofErr w:type="gramEnd"/>
      <w:r w:rsidRPr="2AF586A4">
        <w:t>HQRSC)</w:t>
      </w:r>
    </w:p>
    <w:p w14:paraId="4D59BFFA" w14:textId="14619792" w:rsidR="2AF586A4" w:rsidRDefault="2AF586A4" w:rsidP="2AF586A4">
      <w:pPr>
        <w:numPr>
          <w:ilvl w:val="2"/>
          <w:numId w:val="1"/>
        </w:numPr>
      </w:pPr>
      <w:r w:rsidRPr="2AF586A4">
        <w:t>900.2 Enter DOT Application Response</w:t>
      </w:r>
    </w:p>
    <w:p w14:paraId="5F785F62" w14:textId="1336C2CE" w:rsidR="2AF586A4" w:rsidRDefault="2AF586A4" w:rsidP="6C862F1A">
      <w:pPr>
        <w:numPr>
          <w:ilvl w:val="3"/>
          <w:numId w:val="1"/>
        </w:numPr>
      </w:pPr>
      <w:r w:rsidRPr="2AF586A4">
        <w:t xml:space="preserve">Role: HQ Regulatory Structure </w:t>
      </w:r>
      <w:proofErr w:type="gramStart"/>
      <w:r w:rsidRPr="2AF586A4">
        <w:t>Compliance(</w:t>
      </w:r>
      <w:proofErr w:type="gramEnd"/>
      <w:r w:rsidRPr="2AF586A4">
        <w:t>HQRSC)</w:t>
      </w:r>
    </w:p>
    <w:p w14:paraId="50466F41" w14:textId="2591CDD3" w:rsidR="2AF586A4" w:rsidRDefault="2AF586A4" w:rsidP="2AF586A4">
      <w:pPr>
        <w:numPr>
          <w:ilvl w:val="2"/>
          <w:numId w:val="1"/>
        </w:numPr>
      </w:pPr>
      <w:r w:rsidRPr="2AF586A4">
        <w:t>900.3 Upload DOT Approval</w:t>
      </w:r>
    </w:p>
    <w:p w14:paraId="603D606A" w14:textId="25D4AED6" w:rsidR="2AF586A4" w:rsidRDefault="2AF586A4" w:rsidP="6C862F1A">
      <w:pPr>
        <w:numPr>
          <w:ilvl w:val="3"/>
          <w:numId w:val="1"/>
        </w:numPr>
      </w:pPr>
      <w:r w:rsidRPr="2AF586A4">
        <w:t xml:space="preserve">Role: HQ Regulatory Structure </w:t>
      </w:r>
      <w:proofErr w:type="gramStart"/>
      <w:r w:rsidRPr="2AF586A4">
        <w:t>Compliance(</w:t>
      </w:r>
      <w:proofErr w:type="gramEnd"/>
      <w:r w:rsidRPr="2AF586A4">
        <w:t>HQRSC)</w:t>
      </w:r>
    </w:p>
    <w:p w14:paraId="373D67E8" w14:textId="290175FA" w:rsidR="2AF586A4" w:rsidRDefault="2AF586A4" w:rsidP="2AF586A4">
      <w:pPr>
        <w:numPr>
          <w:ilvl w:val="2"/>
          <w:numId w:val="1"/>
        </w:numPr>
      </w:pPr>
      <w:r w:rsidRPr="2AF586A4">
        <w:t>900.4 Upload DOT Rejection</w:t>
      </w:r>
    </w:p>
    <w:p w14:paraId="33FA27E9" w14:textId="128BE014" w:rsidR="2AF586A4" w:rsidRDefault="2AF586A4" w:rsidP="6C862F1A">
      <w:pPr>
        <w:numPr>
          <w:ilvl w:val="3"/>
          <w:numId w:val="1"/>
        </w:numPr>
      </w:pPr>
      <w:r w:rsidRPr="2AF586A4">
        <w:t xml:space="preserve">Role: HQ Regulatory Structure </w:t>
      </w:r>
      <w:proofErr w:type="gramStart"/>
      <w:r w:rsidRPr="2AF586A4">
        <w:t>Compliance(</w:t>
      </w:r>
      <w:proofErr w:type="gramEnd"/>
      <w:r w:rsidRPr="2AF586A4">
        <w:t>HQRSC)</w:t>
      </w:r>
    </w:p>
    <w:p w14:paraId="08555138" w14:textId="405A754D" w:rsidR="2AF586A4" w:rsidRDefault="2AF586A4" w:rsidP="2AF586A4">
      <w:pPr>
        <w:numPr>
          <w:ilvl w:val="2"/>
          <w:numId w:val="1"/>
        </w:numPr>
      </w:pPr>
      <w:r w:rsidRPr="2AF586A4">
        <w:t>900.5 Choose to Refile</w:t>
      </w:r>
    </w:p>
    <w:p w14:paraId="5735EECA" w14:textId="2553FA28" w:rsidR="2AF586A4" w:rsidRDefault="2AF586A4" w:rsidP="36432E75">
      <w:pPr>
        <w:pStyle w:val="ListParagraph"/>
        <w:numPr>
          <w:ilvl w:val="3"/>
          <w:numId w:val="1"/>
        </w:numPr>
        <w:rPr>
          <w:rFonts w:eastAsiaTheme="minorEastAsia"/>
        </w:rPr>
      </w:pPr>
      <w:r w:rsidRPr="2AF586A4">
        <w:t xml:space="preserve">Role: Regional Regulatory </w:t>
      </w:r>
      <w:proofErr w:type="gramStart"/>
      <w:r w:rsidRPr="2AF586A4">
        <w:t>Analyst(</w:t>
      </w:r>
      <w:proofErr w:type="gramEnd"/>
      <w:r w:rsidRPr="2AF586A4">
        <w:t>RRA)</w:t>
      </w:r>
    </w:p>
    <w:p w14:paraId="1B95994C" w14:textId="2475A420" w:rsidR="004B7856" w:rsidRDefault="00375E15" w:rsidP="004B7856">
      <w:pPr>
        <w:pStyle w:val="ListParagraph"/>
        <w:numPr>
          <w:ilvl w:val="1"/>
          <w:numId w:val="1"/>
        </w:numPr>
        <w:rPr>
          <w:rFonts w:eastAsiaTheme="minorEastAsia"/>
        </w:rPr>
      </w:pPr>
      <w:r>
        <w:t>950 - Airspace Opinion</w:t>
      </w:r>
      <w:r w:rsidR="6988225A">
        <w:t xml:space="preserve"> - </w:t>
      </w:r>
      <w:r w:rsidR="130A6BCA">
        <w:t>Request</w:t>
      </w:r>
      <w:r w:rsidR="6988225A">
        <w:t xml:space="preserve"> FAA airspace opinion.</w:t>
      </w:r>
    </w:p>
    <w:p w14:paraId="57B9D0D2" w14:textId="4FDB6778" w:rsidR="4D1B4FAD" w:rsidRDefault="4D1B4FAD" w:rsidP="4D1B4FAD">
      <w:pPr>
        <w:pStyle w:val="ListParagraph"/>
        <w:numPr>
          <w:ilvl w:val="2"/>
          <w:numId w:val="1"/>
        </w:numPr>
        <w:rPr>
          <w:rFonts w:eastAsiaTheme="minorEastAsia"/>
        </w:rPr>
      </w:pPr>
      <w:r>
        <w:t>950.1 Airspace Opinion Letter</w:t>
      </w:r>
    </w:p>
    <w:p w14:paraId="1C533A45" w14:textId="535679A5" w:rsidR="130A6BCA" w:rsidRDefault="4D1B4FAD" w:rsidP="130A6BCA">
      <w:pPr>
        <w:pStyle w:val="ListParagraph"/>
        <w:numPr>
          <w:ilvl w:val="2"/>
          <w:numId w:val="1"/>
        </w:numPr>
        <w:rPr>
          <w:rFonts w:eastAsiaTheme="minorEastAsia"/>
        </w:rPr>
      </w:pPr>
      <w:r w:rsidRPr="4D1B4FAD">
        <w:t>950.2 Airspace Results</w:t>
      </w:r>
    </w:p>
    <w:p w14:paraId="5526B54D" w14:textId="4C408549" w:rsidR="001D24E5" w:rsidRDefault="03924C5F" w:rsidP="2EC4889C">
      <w:pPr>
        <w:pStyle w:val="ListParagraph"/>
        <w:numPr>
          <w:ilvl w:val="1"/>
          <w:numId w:val="1"/>
        </w:numPr>
        <w:rPr>
          <w:rFonts w:eastAsiaTheme="minorEastAsia"/>
        </w:rPr>
      </w:pPr>
      <w:r>
        <w:t>1000 - FAA Tower Evaluation –27 - Complete FAA tower evaluation, commences following airspace opinion (950).</w:t>
      </w:r>
    </w:p>
    <w:p w14:paraId="3F344564" w14:textId="751AD870" w:rsidR="3376A890" w:rsidRDefault="3376A890" w:rsidP="3376A890">
      <w:pPr>
        <w:pStyle w:val="ListParagraph"/>
        <w:numPr>
          <w:ilvl w:val="2"/>
          <w:numId w:val="1"/>
        </w:numPr>
        <w:rPr>
          <w:rFonts w:eastAsiaTheme="minorEastAsia"/>
        </w:rPr>
      </w:pPr>
      <w:r>
        <w:t>1000.1 Tower Evaluation Form</w:t>
      </w:r>
    </w:p>
    <w:p w14:paraId="63B33D5C" w14:textId="51B0AE17" w:rsidR="3376A890" w:rsidRDefault="3376A890" w:rsidP="57B59CAF">
      <w:pPr>
        <w:numPr>
          <w:ilvl w:val="3"/>
          <w:numId w:val="1"/>
        </w:numPr>
      </w:pPr>
      <w:r w:rsidRPr="3376A890">
        <w:t xml:space="preserve">Role: Regional Regulatory </w:t>
      </w:r>
      <w:proofErr w:type="gramStart"/>
      <w:r w:rsidRPr="3376A890">
        <w:t>Analyst(</w:t>
      </w:r>
      <w:proofErr w:type="gramEnd"/>
      <w:r w:rsidRPr="3376A890">
        <w:t>RRA)</w:t>
      </w:r>
    </w:p>
    <w:p w14:paraId="4CD6C134" w14:textId="7FCBA7BD" w:rsidR="3376A890" w:rsidRDefault="3376A890" w:rsidP="3376A890">
      <w:pPr>
        <w:numPr>
          <w:ilvl w:val="2"/>
          <w:numId w:val="1"/>
        </w:numPr>
      </w:pPr>
      <w:r w:rsidRPr="3376A890">
        <w:t>1000.2 Is FAA Notification Required?</w:t>
      </w:r>
    </w:p>
    <w:p w14:paraId="0A7C54D5" w14:textId="2D6C84DD" w:rsidR="3376A890" w:rsidRDefault="3376A890" w:rsidP="57B59CAF">
      <w:pPr>
        <w:numPr>
          <w:ilvl w:val="3"/>
          <w:numId w:val="1"/>
        </w:numPr>
      </w:pPr>
      <w:r w:rsidRPr="3376A890">
        <w:t xml:space="preserve">Role: Regional Regulatory </w:t>
      </w:r>
      <w:proofErr w:type="gramStart"/>
      <w:r w:rsidRPr="3376A890">
        <w:t>Analyst(</w:t>
      </w:r>
      <w:proofErr w:type="gramEnd"/>
      <w:r w:rsidRPr="3376A890">
        <w:t>RRA)</w:t>
      </w:r>
    </w:p>
    <w:p w14:paraId="2FAFCB84" w14:textId="29029ECE" w:rsidR="3376A890" w:rsidRDefault="3376A890" w:rsidP="3376A890">
      <w:pPr>
        <w:numPr>
          <w:ilvl w:val="2"/>
          <w:numId w:val="1"/>
        </w:numPr>
      </w:pPr>
      <w:r w:rsidRPr="3376A890">
        <w:t>1000.3 Enter Tower Owner's FAA Study #</w:t>
      </w:r>
    </w:p>
    <w:p w14:paraId="4AFC619C" w14:textId="212E493F" w:rsidR="3376A890" w:rsidRDefault="3376A890" w:rsidP="57B59CAF">
      <w:pPr>
        <w:numPr>
          <w:ilvl w:val="3"/>
          <w:numId w:val="1"/>
        </w:numPr>
      </w:pPr>
      <w:r w:rsidRPr="3376A890">
        <w:t xml:space="preserve">Role: Regional Regulatory </w:t>
      </w:r>
      <w:proofErr w:type="gramStart"/>
      <w:r w:rsidRPr="3376A890">
        <w:t>Analyst(</w:t>
      </w:r>
      <w:proofErr w:type="gramEnd"/>
      <w:r w:rsidRPr="3376A890">
        <w:t>RRA)</w:t>
      </w:r>
    </w:p>
    <w:p w14:paraId="1E0C0F6B" w14:textId="63593F03" w:rsidR="3376A890" w:rsidRDefault="3376A890" w:rsidP="3376A890">
      <w:pPr>
        <w:numPr>
          <w:ilvl w:val="2"/>
          <w:numId w:val="1"/>
        </w:numPr>
      </w:pPr>
      <w:r w:rsidRPr="3376A890">
        <w:t>1000.4 HQ Construction Review HQ</w:t>
      </w:r>
    </w:p>
    <w:p w14:paraId="487FA08D" w14:textId="58E0200C" w:rsidR="2EC4889C" w:rsidRDefault="3376A890" w:rsidP="3376A890">
      <w:pPr>
        <w:pStyle w:val="ListParagraph"/>
        <w:numPr>
          <w:ilvl w:val="3"/>
          <w:numId w:val="1"/>
        </w:numPr>
        <w:rPr>
          <w:rFonts w:eastAsiaTheme="minorEastAsia"/>
        </w:rPr>
      </w:pPr>
      <w:r w:rsidRPr="3376A890">
        <w:t xml:space="preserve">Role: Regulatory Structure </w:t>
      </w:r>
      <w:proofErr w:type="gramStart"/>
      <w:r w:rsidRPr="3376A890">
        <w:t>Compliance(</w:t>
      </w:r>
      <w:proofErr w:type="gramEnd"/>
      <w:r w:rsidRPr="3376A890">
        <w:t>HQRSC)</w:t>
      </w:r>
    </w:p>
    <w:p w14:paraId="490629C2" w14:textId="45ED93F9" w:rsidR="00B749A4" w:rsidRDefault="00375E15" w:rsidP="00B749A4">
      <w:pPr>
        <w:pStyle w:val="ListParagraph"/>
        <w:numPr>
          <w:ilvl w:val="1"/>
          <w:numId w:val="1"/>
        </w:numPr>
        <w:rPr>
          <w:rFonts w:eastAsiaTheme="minorEastAsia"/>
        </w:rPr>
      </w:pPr>
      <w:r>
        <w:t>1100 - FAA Notification - 28 (Part 1)</w:t>
      </w:r>
      <w:r w:rsidR="52799FAF">
        <w:t xml:space="preserve"> - Confirm FAA Notification has been filed (File 7460-1).</w:t>
      </w:r>
    </w:p>
    <w:p w14:paraId="0889812E" w14:textId="4F57FE28" w:rsidR="18A34A7F" w:rsidRDefault="18A34A7F" w:rsidP="18A34A7F">
      <w:pPr>
        <w:pStyle w:val="ListParagraph"/>
        <w:numPr>
          <w:ilvl w:val="2"/>
          <w:numId w:val="1"/>
        </w:numPr>
        <w:rPr>
          <w:rFonts w:eastAsiaTheme="minorEastAsia"/>
        </w:rPr>
      </w:pPr>
      <w:r>
        <w:t>1100.1 Confirm FAA Notification has been filed (File 7460-1)</w:t>
      </w:r>
    </w:p>
    <w:p w14:paraId="33AB8CE8" w14:textId="6B6C3808" w:rsidR="18A34A7F" w:rsidRDefault="18A34A7F" w:rsidP="46783A83">
      <w:pPr>
        <w:pStyle w:val="ListParagraph"/>
        <w:numPr>
          <w:ilvl w:val="3"/>
          <w:numId w:val="1"/>
        </w:numPr>
        <w:rPr>
          <w:rFonts w:eastAsiaTheme="minorEastAsia"/>
        </w:rPr>
      </w:pPr>
      <w:r w:rsidRPr="18A34A7F">
        <w:t xml:space="preserve">Role: HQ Regulatory Structure </w:t>
      </w:r>
      <w:proofErr w:type="gramStart"/>
      <w:r w:rsidRPr="18A34A7F">
        <w:t>Compliance(</w:t>
      </w:r>
      <w:proofErr w:type="gramEnd"/>
      <w:r w:rsidRPr="18A34A7F">
        <w:t>HQRSC)</w:t>
      </w:r>
    </w:p>
    <w:p w14:paraId="0C7CC8B4" w14:textId="7DC5A40B" w:rsidR="00A47049" w:rsidRPr="00A47049" w:rsidRDefault="00375E15" w:rsidP="00A47049">
      <w:pPr>
        <w:pStyle w:val="ListParagraph"/>
        <w:numPr>
          <w:ilvl w:val="1"/>
          <w:numId w:val="1"/>
        </w:numPr>
      </w:pPr>
      <w:r>
        <w:t>1200 - FAA Notification - 28 (Part 2)</w:t>
      </w:r>
    </w:p>
    <w:p w14:paraId="1B14464A" w14:textId="5AF5968A" w:rsidR="4CBBE1A9" w:rsidRDefault="4CBBE1A9" w:rsidP="4CBBE1A9">
      <w:pPr>
        <w:pStyle w:val="ListParagraph"/>
        <w:numPr>
          <w:ilvl w:val="2"/>
          <w:numId w:val="1"/>
        </w:numPr>
        <w:rPr>
          <w:rFonts w:eastAsiaTheme="minorEastAsia"/>
        </w:rPr>
      </w:pPr>
      <w:r>
        <w:t>1200.1 FAA Determination Received - 28 (Part 2)</w:t>
      </w:r>
    </w:p>
    <w:p w14:paraId="2FB97705" w14:textId="488E358A" w:rsidR="4CBBE1A9" w:rsidRDefault="4CBBE1A9" w:rsidP="4CBBE1A9">
      <w:pPr>
        <w:pStyle w:val="ListParagraph"/>
        <w:numPr>
          <w:ilvl w:val="3"/>
          <w:numId w:val="1"/>
        </w:numPr>
        <w:rPr>
          <w:rFonts w:eastAsiaTheme="minorEastAsia"/>
        </w:rPr>
      </w:pPr>
      <w:r w:rsidRPr="4CBBE1A9">
        <w:t xml:space="preserve">Role: HQ Regulatory Structure </w:t>
      </w:r>
      <w:proofErr w:type="gramStart"/>
      <w:r w:rsidRPr="4CBBE1A9">
        <w:t>Compliance(</w:t>
      </w:r>
      <w:proofErr w:type="gramEnd"/>
      <w:r w:rsidRPr="4CBBE1A9">
        <w:t>HQRSC)</w:t>
      </w:r>
    </w:p>
    <w:p w14:paraId="2A2C50F9" w14:textId="36C81059" w:rsidR="00375E15" w:rsidRDefault="00375E15" w:rsidP="00375E15">
      <w:pPr>
        <w:pStyle w:val="ListParagraph"/>
        <w:numPr>
          <w:ilvl w:val="1"/>
          <w:numId w:val="1"/>
        </w:numPr>
        <w:rPr>
          <w:rFonts w:eastAsiaTheme="minorEastAsia"/>
        </w:rPr>
      </w:pPr>
      <w:r>
        <w:t xml:space="preserve">1300 - FAA Presumed Hazard </w:t>
      </w:r>
      <w:r w:rsidR="021E95E8">
        <w:t>–</w:t>
      </w:r>
      <w:r>
        <w:t xml:space="preserve"> 29</w:t>
      </w:r>
      <w:r w:rsidR="021E95E8">
        <w:t xml:space="preserve"> - </w:t>
      </w:r>
      <w:r w:rsidR="37C32F03">
        <w:t>Determine possibility of FAA presumed hazard.</w:t>
      </w:r>
    </w:p>
    <w:p w14:paraId="057C67DB" w14:textId="2B733B7E" w:rsidR="10ED0917" w:rsidRDefault="10ED0917" w:rsidP="10ED0917">
      <w:pPr>
        <w:pStyle w:val="ListParagraph"/>
        <w:numPr>
          <w:ilvl w:val="2"/>
          <w:numId w:val="1"/>
        </w:numPr>
        <w:rPr>
          <w:rFonts w:eastAsiaTheme="minorEastAsia"/>
        </w:rPr>
      </w:pPr>
      <w:r>
        <w:t>1300.1 Upload Presumed Hazard Determination</w:t>
      </w:r>
    </w:p>
    <w:p w14:paraId="1337207C" w14:textId="687BED59" w:rsidR="10ED0917" w:rsidRDefault="10ED0917" w:rsidP="71629E73">
      <w:pPr>
        <w:numPr>
          <w:ilvl w:val="3"/>
          <w:numId w:val="1"/>
        </w:numPr>
      </w:pPr>
      <w:r w:rsidRPr="10ED0917">
        <w:t xml:space="preserve">Role: HQ Regulatory Structure </w:t>
      </w:r>
      <w:proofErr w:type="gramStart"/>
      <w:r w:rsidRPr="10ED0917">
        <w:t>Compliance(</w:t>
      </w:r>
      <w:proofErr w:type="gramEnd"/>
      <w:r w:rsidRPr="10ED0917">
        <w:t>HQRSC)</w:t>
      </w:r>
    </w:p>
    <w:p w14:paraId="338A3D94" w14:textId="715A5BFB" w:rsidR="10ED0917" w:rsidRDefault="10ED0917" w:rsidP="10ED0917">
      <w:pPr>
        <w:numPr>
          <w:ilvl w:val="2"/>
          <w:numId w:val="1"/>
        </w:numPr>
      </w:pPr>
      <w:r w:rsidRPr="10ED0917">
        <w:t>1300.2 HQ Construction Review of Determination and Summarize Results</w:t>
      </w:r>
    </w:p>
    <w:p w14:paraId="436B16E6" w14:textId="46F1AF86" w:rsidR="10ED0917" w:rsidRDefault="10ED0917" w:rsidP="71629E73">
      <w:pPr>
        <w:numPr>
          <w:ilvl w:val="3"/>
          <w:numId w:val="1"/>
        </w:numPr>
      </w:pPr>
      <w:r w:rsidRPr="10ED0917">
        <w:lastRenderedPageBreak/>
        <w:t xml:space="preserve">Role: HQ Regulatory Structure </w:t>
      </w:r>
      <w:proofErr w:type="gramStart"/>
      <w:r w:rsidRPr="10ED0917">
        <w:t>Compliance(</w:t>
      </w:r>
      <w:proofErr w:type="gramEnd"/>
      <w:r w:rsidRPr="10ED0917">
        <w:t>HQRSC)</w:t>
      </w:r>
    </w:p>
    <w:p w14:paraId="3B48D545" w14:textId="6B28D734" w:rsidR="10ED0917" w:rsidRDefault="10ED0917" w:rsidP="10ED0917">
      <w:pPr>
        <w:numPr>
          <w:ilvl w:val="2"/>
          <w:numId w:val="1"/>
        </w:numPr>
      </w:pPr>
      <w:r w:rsidRPr="10ED0917">
        <w:t>1300.3 Regional Review of Determination and HQ Construction Summary</w:t>
      </w:r>
    </w:p>
    <w:p w14:paraId="428F309B" w14:textId="43D65AE2" w:rsidR="10ED0917" w:rsidRDefault="10ED0917" w:rsidP="71629E73">
      <w:pPr>
        <w:numPr>
          <w:ilvl w:val="3"/>
          <w:numId w:val="1"/>
        </w:numPr>
      </w:pPr>
      <w:r w:rsidRPr="10ED0917">
        <w:t xml:space="preserve">Role: Regional Regulatory </w:t>
      </w:r>
      <w:proofErr w:type="gramStart"/>
      <w:r w:rsidRPr="10ED0917">
        <w:t>Analyst(</w:t>
      </w:r>
      <w:proofErr w:type="gramEnd"/>
      <w:r w:rsidRPr="10ED0917">
        <w:t>RRA)</w:t>
      </w:r>
    </w:p>
    <w:p w14:paraId="0B26C0BF" w14:textId="35B2AAC2" w:rsidR="10ED0917" w:rsidRDefault="10ED0917" w:rsidP="10ED0917">
      <w:pPr>
        <w:numPr>
          <w:ilvl w:val="2"/>
          <w:numId w:val="1"/>
        </w:numPr>
      </w:pPr>
      <w:r w:rsidRPr="10ED0917">
        <w:t>1300.4 Confirm Response sent to FAA of Public Comment</w:t>
      </w:r>
    </w:p>
    <w:p w14:paraId="6FBB1D16" w14:textId="46644619" w:rsidR="37C32F03" w:rsidRDefault="10ED0917" w:rsidP="71629E73">
      <w:pPr>
        <w:pStyle w:val="ListParagraph"/>
        <w:numPr>
          <w:ilvl w:val="3"/>
          <w:numId w:val="1"/>
        </w:numPr>
        <w:rPr>
          <w:rFonts w:eastAsiaTheme="minorEastAsia"/>
        </w:rPr>
      </w:pPr>
      <w:r w:rsidRPr="10ED0917">
        <w:t xml:space="preserve">Role: HQ Regulatory Structure </w:t>
      </w:r>
      <w:proofErr w:type="gramStart"/>
      <w:r w:rsidRPr="10ED0917">
        <w:t>Compliance(</w:t>
      </w:r>
      <w:proofErr w:type="gramEnd"/>
      <w:r w:rsidRPr="10ED0917">
        <w:t>HQRSC)</w:t>
      </w:r>
    </w:p>
    <w:p w14:paraId="012B210D" w14:textId="7F6EDD23" w:rsidR="001F4ED0" w:rsidRDefault="366FAA4E" w:rsidP="2E19FE8D">
      <w:pPr>
        <w:pStyle w:val="ListParagraph"/>
        <w:numPr>
          <w:ilvl w:val="1"/>
          <w:numId w:val="1"/>
        </w:numPr>
        <w:rPr>
          <w:rFonts w:eastAsiaTheme="minorEastAsia"/>
        </w:rPr>
      </w:pPr>
      <w:r>
        <w:t>1400 - FAA No Hazard – 30 - In the event a "No Hazard" determination is made (3200), the FAA No Hazard process commences.</w:t>
      </w:r>
    </w:p>
    <w:p w14:paraId="522BCF96" w14:textId="7EEF0689" w:rsidR="2E19FE8D" w:rsidRDefault="148F4A70" w:rsidP="2E19FE8D">
      <w:pPr>
        <w:pStyle w:val="ListParagraph"/>
        <w:numPr>
          <w:ilvl w:val="2"/>
          <w:numId w:val="1"/>
        </w:numPr>
        <w:rPr>
          <w:rFonts w:eastAsiaTheme="minorEastAsia"/>
        </w:rPr>
      </w:pPr>
      <w:r>
        <w:t>1400</w:t>
      </w:r>
      <w:r w:rsidR="2E19FE8D">
        <w:t>.1 Upload No Hazard Determination</w:t>
      </w:r>
    </w:p>
    <w:p w14:paraId="0BF9E20E" w14:textId="5A2222A7" w:rsidR="2E19FE8D" w:rsidRDefault="2E19FE8D" w:rsidP="2D0ADCD2">
      <w:pPr>
        <w:numPr>
          <w:ilvl w:val="3"/>
          <w:numId w:val="1"/>
        </w:numPr>
      </w:pPr>
      <w:r w:rsidRPr="2E19FE8D">
        <w:t xml:space="preserve">Role: HQ Regulatory Structure </w:t>
      </w:r>
      <w:proofErr w:type="gramStart"/>
      <w:r w:rsidRPr="2E19FE8D">
        <w:t>Compliance(</w:t>
      </w:r>
      <w:proofErr w:type="gramEnd"/>
      <w:r w:rsidRPr="2E19FE8D">
        <w:t>HQRSC)</w:t>
      </w:r>
    </w:p>
    <w:p w14:paraId="6F3F56B3" w14:textId="5B83807E" w:rsidR="2E19FE8D" w:rsidRDefault="148F4A70" w:rsidP="2E19FE8D">
      <w:pPr>
        <w:numPr>
          <w:ilvl w:val="2"/>
          <w:numId w:val="1"/>
        </w:numPr>
      </w:pPr>
      <w:r w:rsidRPr="148F4A70">
        <w:t>1400</w:t>
      </w:r>
      <w:r w:rsidR="2E19FE8D" w:rsidRPr="2E19FE8D">
        <w:t>.2 Review No Hazard Determination</w:t>
      </w:r>
    </w:p>
    <w:p w14:paraId="57A49A0F" w14:textId="4AC83E6C" w:rsidR="00023C74" w:rsidRDefault="2E19FE8D" w:rsidP="00023C74">
      <w:pPr>
        <w:pStyle w:val="ListParagraph"/>
        <w:numPr>
          <w:ilvl w:val="3"/>
          <w:numId w:val="1"/>
        </w:numPr>
        <w:rPr>
          <w:rFonts w:eastAsiaTheme="minorEastAsia"/>
        </w:rPr>
      </w:pPr>
      <w:r w:rsidRPr="2E19FE8D">
        <w:t xml:space="preserve">Role: HQ Regulatory Structure </w:t>
      </w:r>
      <w:proofErr w:type="gramStart"/>
      <w:r w:rsidRPr="2E19FE8D">
        <w:t>Compliance(</w:t>
      </w:r>
      <w:proofErr w:type="gramEnd"/>
      <w:r w:rsidRPr="2E19FE8D">
        <w:t>HQRSC)</w:t>
      </w:r>
    </w:p>
    <w:p w14:paraId="3E18D903" w14:textId="44DE4665" w:rsidR="000968BF" w:rsidRPr="000968BF" w:rsidRDefault="300D82DC" w:rsidP="246A0D6E">
      <w:pPr>
        <w:ind w:left="1800"/>
        <w:jc w:val="center"/>
      </w:pPr>
      <w:r>
        <w:rPr>
          <w:noProof/>
          <w:lang w:eastAsia="ko-KR"/>
        </w:rPr>
        <w:drawing>
          <wp:inline distT="0" distB="0" distL="0" distR="0" wp14:anchorId="16DF9E38" wp14:editId="15CA7693">
            <wp:extent cx="4572000" cy="1924050"/>
            <wp:effectExtent l="0" t="0" r="0" b="0"/>
            <wp:docPr id="703965768" name="Picture 439802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9802745"/>
                    <pic:cNvPicPr/>
                  </pic:nvPicPr>
                  <pic:blipFill>
                    <a:blip r:embed="rId34">
                      <a:extLst>
                        <a:ext uri="{28A0092B-C50C-407E-A947-70E740481C1C}">
                          <a14:useLocalDpi xmlns:a14="http://schemas.microsoft.com/office/drawing/2010/main" val="0"/>
                        </a:ext>
                      </a:extLst>
                    </a:blip>
                    <a:stretch>
                      <a:fillRect/>
                    </a:stretch>
                  </pic:blipFill>
                  <pic:spPr>
                    <a:xfrm>
                      <a:off x="0" y="0"/>
                      <a:ext cx="4572000" cy="1924050"/>
                    </a:xfrm>
                    <a:prstGeom prst="rect">
                      <a:avLst/>
                    </a:prstGeom>
                  </pic:spPr>
                </pic:pic>
              </a:graphicData>
            </a:graphic>
          </wp:inline>
        </w:drawing>
      </w:r>
    </w:p>
    <w:p w14:paraId="2F13F7A8" w14:textId="36173276" w:rsidR="52B64F4C" w:rsidRDefault="246A0D6E" w:rsidP="52B64F4C">
      <w:pPr>
        <w:pStyle w:val="ListParagraph"/>
        <w:numPr>
          <w:ilvl w:val="2"/>
          <w:numId w:val="1"/>
        </w:numPr>
        <w:rPr>
          <w:rFonts w:eastAsiaTheme="minorEastAsia"/>
        </w:rPr>
      </w:pPr>
      <w:r w:rsidRPr="246A0D6E">
        <w:t>1400</w:t>
      </w:r>
      <w:r w:rsidR="52B64F4C" w:rsidRPr="52B64F4C">
        <w:t>.3 Region Special Conditions Complete</w:t>
      </w:r>
    </w:p>
    <w:p w14:paraId="375F7CD0" w14:textId="34DA9586" w:rsidR="52B64F4C" w:rsidRDefault="52B64F4C" w:rsidP="6B9DB5D5">
      <w:pPr>
        <w:numPr>
          <w:ilvl w:val="3"/>
          <w:numId w:val="1"/>
        </w:numPr>
      </w:pPr>
      <w:r w:rsidRPr="52B64F4C">
        <w:t xml:space="preserve">Role: HQ Regulatory Structure </w:t>
      </w:r>
      <w:proofErr w:type="gramStart"/>
      <w:r w:rsidRPr="52B64F4C">
        <w:t>Compliance(</w:t>
      </w:r>
      <w:proofErr w:type="gramEnd"/>
      <w:r w:rsidRPr="52B64F4C">
        <w:t>HQRSC)</w:t>
      </w:r>
    </w:p>
    <w:p w14:paraId="7FF7B563" w14:textId="1660FD22" w:rsidR="52B64F4C" w:rsidRDefault="6D5F165F" w:rsidP="52B64F4C">
      <w:pPr>
        <w:numPr>
          <w:ilvl w:val="2"/>
          <w:numId w:val="1"/>
        </w:numPr>
      </w:pPr>
      <w:r w:rsidRPr="6D5F165F">
        <w:t>1400</w:t>
      </w:r>
      <w:r w:rsidR="52B64F4C" w:rsidRPr="52B64F4C">
        <w:t>.4 Construction Special Conditions Complete</w:t>
      </w:r>
    </w:p>
    <w:p w14:paraId="5D80A67D" w14:textId="24BF2C7A" w:rsidR="52B64F4C" w:rsidRDefault="52B64F4C" w:rsidP="6B9DB5D5">
      <w:pPr>
        <w:numPr>
          <w:ilvl w:val="3"/>
          <w:numId w:val="1"/>
        </w:numPr>
      </w:pPr>
      <w:r w:rsidRPr="52B64F4C">
        <w:t xml:space="preserve">Role: HQ Regulatory Structure </w:t>
      </w:r>
      <w:proofErr w:type="gramStart"/>
      <w:r w:rsidRPr="52B64F4C">
        <w:t>Compliance(</w:t>
      </w:r>
      <w:proofErr w:type="gramEnd"/>
      <w:r w:rsidRPr="52B64F4C">
        <w:t>HQRSC)</w:t>
      </w:r>
    </w:p>
    <w:p w14:paraId="6D4C2471" w14:textId="79F2F1F6" w:rsidR="52B64F4C" w:rsidRDefault="6D5F165F" w:rsidP="52B64F4C">
      <w:pPr>
        <w:numPr>
          <w:ilvl w:val="2"/>
          <w:numId w:val="1"/>
        </w:numPr>
      </w:pPr>
      <w:r w:rsidRPr="6D5F165F">
        <w:t>1400</w:t>
      </w:r>
      <w:r w:rsidR="52B64F4C" w:rsidRPr="52B64F4C">
        <w:t>.5 Confirm Appeal Submitted to FAA</w:t>
      </w:r>
    </w:p>
    <w:p w14:paraId="7B303DE2" w14:textId="4B2ED136" w:rsidR="4B526861" w:rsidRDefault="52B64F4C" w:rsidP="6B9DB5D5">
      <w:pPr>
        <w:pStyle w:val="ListParagraph"/>
        <w:numPr>
          <w:ilvl w:val="3"/>
          <w:numId w:val="1"/>
        </w:numPr>
        <w:rPr>
          <w:rFonts w:eastAsiaTheme="minorEastAsia"/>
        </w:rPr>
      </w:pPr>
      <w:r w:rsidRPr="52B64F4C">
        <w:t xml:space="preserve">Role: HQ Regulatory Structure </w:t>
      </w:r>
      <w:proofErr w:type="gramStart"/>
      <w:r w:rsidRPr="52B64F4C">
        <w:t>Compliance(</w:t>
      </w:r>
      <w:proofErr w:type="gramEnd"/>
      <w:r w:rsidRPr="52B64F4C">
        <w:t>HQRSC)</w:t>
      </w:r>
    </w:p>
    <w:p w14:paraId="6E9F92DD" w14:textId="17EDA3AC" w:rsidR="00AD7D2C" w:rsidRDefault="00375E15" w:rsidP="00AD7D2C">
      <w:pPr>
        <w:pStyle w:val="ListParagraph"/>
        <w:numPr>
          <w:ilvl w:val="1"/>
          <w:numId w:val="1"/>
        </w:numPr>
        <w:rPr>
          <w:rFonts w:eastAsiaTheme="minorEastAsia"/>
        </w:rPr>
      </w:pPr>
      <w:r>
        <w:t xml:space="preserve">1500 - FAA No Response </w:t>
      </w:r>
      <w:r w:rsidR="7C00099A">
        <w:t>–</w:t>
      </w:r>
      <w:r>
        <w:t xml:space="preserve"> 31</w:t>
      </w:r>
      <w:r w:rsidR="7C00099A">
        <w:t xml:space="preserve"> </w:t>
      </w:r>
      <w:r w:rsidR="79BDA9C3">
        <w:t>- Follow up on FAA No Response.</w:t>
      </w:r>
    </w:p>
    <w:p w14:paraId="68593B98" w14:textId="202C9EB6" w:rsidR="0067416A" w:rsidRDefault="0067416A" w:rsidP="0067416A">
      <w:pPr>
        <w:pStyle w:val="ListParagraph"/>
        <w:numPr>
          <w:ilvl w:val="2"/>
          <w:numId w:val="1"/>
        </w:numPr>
        <w:rPr>
          <w:rFonts w:eastAsiaTheme="minorEastAsia"/>
        </w:rPr>
      </w:pPr>
      <w:r>
        <w:t>1500.1 Follow up with FAA due to no response</w:t>
      </w:r>
    </w:p>
    <w:p w14:paraId="06535486" w14:textId="2BFB9960" w:rsidR="79BDA9C3" w:rsidRDefault="0067416A" w:rsidP="77791684">
      <w:pPr>
        <w:pStyle w:val="ListParagraph"/>
        <w:numPr>
          <w:ilvl w:val="3"/>
          <w:numId w:val="1"/>
        </w:numPr>
        <w:rPr>
          <w:rFonts w:eastAsiaTheme="minorEastAsia"/>
        </w:rPr>
      </w:pPr>
      <w:r w:rsidRPr="0067416A">
        <w:t xml:space="preserve">Role: HQ Regulatory Structure </w:t>
      </w:r>
      <w:proofErr w:type="gramStart"/>
      <w:r w:rsidRPr="0067416A">
        <w:t>Compliance(</w:t>
      </w:r>
      <w:proofErr w:type="gramEnd"/>
      <w:r w:rsidRPr="0067416A">
        <w:t>HQRSC)</w:t>
      </w:r>
    </w:p>
    <w:p w14:paraId="7AD20964" w14:textId="091F7D4E" w:rsidR="008F6B12" w:rsidRDefault="00375E15" w:rsidP="008F6B12">
      <w:pPr>
        <w:pStyle w:val="ListParagraph"/>
        <w:numPr>
          <w:ilvl w:val="1"/>
          <w:numId w:val="1"/>
        </w:numPr>
        <w:rPr>
          <w:rFonts w:eastAsiaTheme="minorEastAsia"/>
        </w:rPr>
      </w:pPr>
      <w:r>
        <w:t xml:space="preserve">1600 - FAA Additional Information </w:t>
      </w:r>
      <w:r w:rsidR="0192065C">
        <w:t>–</w:t>
      </w:r>
      <w:r>
        <w:t xml:space="preserve"> 32</w:t>
      </w:r>
      <w:r w:rsidR="0192065C">
        <w:t xml:space="preserve"> - Process Additional Information for FAA.</w:t>
      </w:r>
    </w:p>
    <w:p w14:paraId="11F7C477" w14:textId="684FD3A2" w:rsidR="452DA07A" w:rsidRDefault="452DA07A" w:rsidP="452DA07A">
      <w:pPr>
        <w:pStyle w:val="ListParagraph"/>
        <w:numPr>
          <w:ilvl w:val="2"/>
          <w:numId w:val="1"/>
        </w:numPr>
        <w:rPr>
          <w:rFonts w:eastAsiaTheme="minorEastAsia"/>
        </w:rPr>
      </w:pPr>
      <w:r>
        <w:t>1600.1 Upload Letter Requesting Additional Information</w:t>
      </w:r>
    </w:p>
    <w:p w14:paraId="08203FDD" w14:textId="0E871B54" w:rsidR="452DA07A" w:rsidRDefault="452DA07A" w:rsidP="05891ACD">
      <w:pPr>
        <w:numPr>
          <w:ilvl w:val="3"/>
          <w:numId w:val="1"/>
        </w:numPr>
      </w:pPr>
      <w:r w:rsidRPr="452DA07A">
        <w:t xml:space="preserve">Role: HQ Regulatory Structure </w:t>
      </w:r>
      <w:proofErr w:type="gramStart"/>
      <w:r w:rsidRPr="452DA07A">
        <w:t>Compliance(</w:t>
      </w:r>
      <w:proofErr w:type="gramEnd"/>
      <w:r w:rsidRPr="452DA07A">
        <w:t>HQRSC)</w:t>
      </w:r>
    </w:p>
    <w:p w14:paraId="57D4B77F" w14:textId="1E83C5AD" w:rsidR="452DA07A" w:rsidRDefault="452DA07A" w:rsidP="452DA07A">
      <w:pPr>
        <w:numPr>
          <w:ilvl w:val="2"/>
          <w:numId w:val="1"/>
        </w:numPr>
      </w:pPr>
      <w:r w:rsidRPr="452DA07A">
        <w:t>1600.2 Review Additional Information Request and Summarize Results</w:t>
      </w:r>
    </w:p>
    <w:p w14:paraId="16463A31" w14:textId="3B0F9DDF" w:rsidR="452DA07A" w:rsidRDefault="452DA07A" w:rsidP="05891ACD">
      <w:pPr>
        <w:numPr>
          <w:ilvl w:val="3"/>
          <w:numId w:val="1"/>
        </w:numPr>
      </w:pPr>
      <w:r w:rsidRPr="452DA07A">
        <w:lastRenderedPageBreak/>
        <w:t xml:space="preserve">Role: HQ Regulatory Structure </w:t>
      </w:r>
      <w:proofErr w:type="gramStart"/>
      <w:r w:rsidRPr="452DA07A">
        <w:t>Compliance(</w:t>
      </w:r>
      <w:proofErr w:type="gramEnd"/>
      <w:r w:rsidRPr="452DA07A">
        <w:t>HQRSC)</w:t>
      </w:r>
    </w:p>
    <w:p w14:paraId="4C8AF916" w14:textId="4D4B9FC4" w:rsidR="452DA07A" w:rsidRDefault="452DA07A" w:rsidP="452DA07A">
      <w:pPr>
        <w:numPr>
          <w:ilvl w:val="2"/>
          <w:numId w:val="1"/>
        </w:numPr>
      </w:pPr>
      <w:r w:rsidRPr="452DA07A">
        <w:t>1600.3 Region Responds to HQ Construction with Additional Information</w:t>
      </w:r>
    </w:p>
    <w:p w14:paraId="62648758" w14:textId="13A3722C" w:rsidR="452DA07A" w:rsidRDefault="452DA07A" w:rsidP="05891ACD">
      <w:pPr>
        <w:numPr>
          <w:ilvl w:val="3"/>
          <w:numId w:val="1"/>
        </w:numPr>
      </w:pPr>
      <w:r w:rsidRPr="452DA07A">
        <w:t xml:space="preserve">Role: Regional Regulatory </w:t>
      </w:r>
      <w:proofErr w:type="gramStart"/>
      <w:r w:rsidRPr="452DA07A">
        <w:t>Analyst(</w:t>
      </w:r>
      <w:proofErr w:type="gramEnd"/>
      <w:r w:rsidRPr="452DA07A">
        <w:t>RRA)</w:t>
      </w:r>
    </w:p>
    <w:p w14:paraId="4B66158D" w14:textId="3D91F6A5" w:rsidR="452DA07A" w:rsidRDefault="452DA07A" w:rsidP="452DA07A">
      <w:pPr>
        <w:numPr>
          <w:ilvl w:val="2"/>
          <w:numId w:val="1"/>
        </w:numPr>
      </w:pPr>
      <w:r w:rsidRPr="452DA07A">
        <w:t>1600.4 HQ Construction follows up with FAA HQ</w:t>
      </w:r>
    </w:p>
    <w:p w14:paraId="43166968" w14:textId="5683C731" w:rsidR="0192065C" w:rsidRDefault="452DA07A" w:rsidP="05891ACD">
      <w:pPr>
        <w:pStyle w:val="ListParagraph"/>
        <w:numPr>
          <w:ilvl w:val="3"/>
          <w:numId w:val="1"/>
        </w:numPr>
        <w:rPr>
          <w:rFonts w:eastAsiaTheme="minorEastAsia"/>
        </w:rPr>
      </w:pPr>
      <w:r w:rsidRPr="452DA07A">
        <w:t xml:space="preserve">Role: Regulatory Structure </w:t>
      </w:r>
      <w:proofErr w:type="gramStart"/>
      <w:r w:rsidRPr="452DA07A">
        <w:t>Compliance(</w:t>
      </w:r>
      <w:proofErr w:type="gramEnd"/>
      <w:r w:rsidRPr="452DA07A">
        <w:t>HQRSC)</w:t>
      </w:r>
    </w:p>
    <w:p w14:paraId="66BF364A" w14:textId="521FA15F" w:rsidR="00AF613D" w:rsidRDefault="00375E15" w:rsidP="00AF613D">
      <w:pPr>
        <w:pStyle w:val="ListParagraph"/>
        <w:numPr>
          <w:ilvl w:val="1"/>
          <w:numId w:val="1"/>
        </w:numPr>
        <w:rPr>
          <w:rFonts w:eastAsiaTheme="minorEastAsia"/>
        </w:rPr>
      </w:pPr>
      <w:r>
        <w:t xml:space="preserve">1700 - Waiver Evaluation Process </w:t>
      </w:r>
      <w:r w:rsidR="6367D2FC">
        <w:t>–</w:t>
      </w:r>
      <w:r>
        <w:t xml:space="preserve"> 33</w:t>
      </w:r>
      <w:r w:rsidR="295054AD">
        <w:t xml:space="preserve"> - Process FCC waiver evaluation.</w:t>
      </w:r>
    </w:p>
    <w:p w14:paraId="694FC0C3" w14:textId="3E9A1B33" w:rsidR="364EAA15" w:rsidRDefault="364EAA15" w:rsidP="364EAA15">
      <w:pPr>
        <w:pStyle w:val="ListParagraph"/>
        <w:numPr>
          <w:ilvl w:val="2"/>
          <w:numId w:val="1"/>
        </w:numPr>
        <w:rPr>
          <w:rFonts w:eastAsiaTheme="minorEastAsia"/>
        </w:rPr>
      </w:pPr>
      <w:r>
        <w:t>1700.1 Waiver Evaluation Form</w:t>
      </w:r>
    </w:p>
    <w:p w14:paraId="31799CFF" w14:textId="5E83FFC5" w:rsidR="00B24C6E" w:rsidRDefault="364EAA15" w:rsidP="0C2EBA87">
      <w:pPr>
        <w:pStyle w:val="ListParagraph"/>
        <w:numPr>
          <w:ilvl w:val="3"/>
          <w:numId w:val="1"/>
        </w:numPr>
        <w:rPr>
          <w:rFonts w:eastAsiaTheme="minorEastAsia"/>
        </w:rPr>
      </w:pPr>
      <w:r w:rsidRPr="364EAA15">
        <w:t xml:space="preserve">Role: Regional Regulatory </w:t>
      </w:r>
      <w:proofErr w:type="gramStart"/>
      <w:r w:rsidRPr="364EAA15">
        <w:t>Analyst(</w:t>
      </w:r>
      <w:proofErr w:type="gramEnd"/>
      <w:r w:rsidRPr="364EAA15">
        <w:t>RRA)</w:t>
      </w:r>
    </w:p>
    <w:p w14:paraId="43B0AF47" w14:textId="20CDEDD7" w:rsidR="00412E68" w:rsidRPr="00412E68" w:rsidRDefault="300D82DC" w:rsidP="754E4B3E">
      <w:pPr>
        <w:ind w:left="1800"/>
        <w:jc w:val="center"/>
      </w:pPr>
      <w:r>
        <w:rPr>
          <w:noProof/>
          <w:lang w:eastAsia="ko-KR"/>
        </w:rPr>
        <w:drawing>
          <wp:inline distT="0" distB="0" distL="0" distR="0" wp14:anchorId="46F4025A" wp14:editId="11B09ABB">
            <wp:extent cx="4572000" cy="1847850"/>
            <wp:effectExtent l="0" t="0" r="0" b="0"/>
            <wp:docPr id="1735276422" name="Picture 1768566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8566689"/>
                    <pic:cNvPicPr/>
                  </pic:nvPicPr>
                  <pic:blipFill>
                    <a:blip r:embed="rId35">
                      <a:extLst>
                        <a:ext uri="{28A0092B-C50C-407E-A947-70E740481C1C}">
                          <a14:useLocalDpi xmlns:a14="http://schemas.microsoft.com/office/drawing/2010/main" val="0"/>
                        </a:ext>
                      </a:extLst>
                    </a:blip>
                    <a:stretch>
                      <a:fillRect/>
                    </a:stretch>
                  </pic:blipFill>
                  <pic:spPr>
                    <a:xfrm>
                      <a:off x="0" y="0"/>
                      <a:ext cx="4572000" cy="1847850"/>
                    </a:xfrm>
                    <a:prstGeom prst="rect">
                      <a:avLst/>
                    </a:prstGeom>
                  </pic:spPr>
                </pic:pic>
              </a:graphicData>
            </a:graphic>
          </wp:inline>
        </w:drawing>
      </w:r>
    </w:p>
    <w:p w14:paraId="3D1590DD" w14:textId="3791426A" w:rsidR="36C747B7" w:rsidRDefault="36C747B7" w:rsidP="36C747B7">
      <w:pPr>
        <w:pStyle w:val="ListParagraph"/>
        <w:numPr>
          <w:ilvl w:val="2"/>
          <w:numId w:val="1"/>
        </w:numPr>
        <w:rPr>
          <w:rFonts w:eastAsiaTheme="minorEastAsia"/>
        </w:rPr>
      </w:pPr>
      <w:r w:rsidRPr="36C747B7">
        <w:t>1700.2 Temp Site Exclusion Form</w:t>
      </w:r>
    </w:p>
    <w:p w14:paraId="398474F5" w14:textId="7E566863" w:rsidR="00DA75BC" w:rsidRDefault="36C747B7" w:rsidP="00DA75BC">
      <w:pPr>
        <w:pStyle w:val="ListParagraph"/>
        <w:numPr>
          <w:ilvl w:val="3"/>
          <w:numId w:val="1"/>
        </w:numPr>
        <w:rPr>
          <w:rFonts w:eastAsiaTheme="minorEastAsia"/>
        </w:rPr>
      </w:pPr>
      <w:r w:rsidRPr="36C747B7">
        <w:t xml:space="preserve">Role: Regional Regulatory </w:t>
      </w:r>
      <w:proofErr w:type="gramStart"/>
      <w:r w:rsidRPr="36C747B7">
        <w:t>Analyst(</w:t>
      </w:r>
      <w:proofErr w:type="gramEnd"/>
      <w:r w:rsidRPr="36C747B7">
        <w:t>RRA)</w:t>
      </w:r>
    </w:p>
    <w:p w14:paraId="02B69BA1" w14:textId="7800B6B7" w:rsidR="12BCCF33" w:rsidRDefault="300D82DC" w:rsidP="31131DD0">
      <w:pPr>
        <w:ind w:left="1800"/>
        <w:jc w:val="center"/>
      </w:pPr>
      <w:r>
        <w:rPr>
          <w:noProof/>
          <w:lang w:eastAsia="ko-KR"/>
        </w:rPr>
        <w:lastRenderedPageBreak/>
        <w:drawing>
          <wp:inline distT="0" distB="0" distL="0" distR="0" wp14:anchorId="4A5E8D79" wp14:editId="32409AD7">
            <wp:extent cx="4414171" cy="5532120"/>
            <wp:effectExtent l="0" t="0" r="0" b="0"/>
            <wp:docPr id="2045501081" name="Picture 1425805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5805774"/>
                    <pic:cNvPicPr/>
                  </pic:nvPicPr>
                  <pic:blipFill>
                    <a:blip r:embed="rId36">
                      <a:extLst>
                        <a:ext uri="{28A0092B-C50C-407E-A947-70E740481C1C}">
                          <a14:useLocalDpi xmlns:a14="http://schemas.microsoft.com/office/drawing/2010/main" val="0"/>
                        </a:ext>
                      </a:extLst>
                    </a:blip>
                    <a:stretch>
                      <a:fillRect/>
                    </a:stretch>
                  </pic:blipFill>
                  <pic:spPr>
                    <a:xfrm>
                      <a:off x="0" y="0"/>
                      <a:ext cx="4414171" cy="5532120"/>
                    </a:xfrm>
                    <a:prstGeom prst="rect">
                      <a:avLst/>
                    </a:prstGeom>
                  </pic:spPr>
                </pic:pic>
              </a:graphicData>
            </a:graphic>
          </wp:inline>
        </w:drawing>
      </w:r>
    </w:p>
    <w:p w14:paraId="5092A38D" w14:textId="622341E1" w:rsidR="00375E15" w:rsidRDefault="00375E15" w:rsidP="00375E15">
      <w:pPr>
        <w:pStyle w:val="ListParagraph"/>
        <w:numPr>
          <w:ilvl w:val="1"/>
          <w:numId w:val="1"/>
        </w:numPr>
        <w:rPr>
          <w:rFonts w:eastAsiaTheme="minorEastAsia"/>
        </w:rPr>
      </w:pPr>
      <w:r>
        <w:t>1800 - Shielding Request</w:t>
      </w:r>
      <w:r w:rsidR="0F83A0FE">
        <w:t xml:space="preserve"> - Process request for shielding.</w:t>
      </w:r>
    </w:p>
    <w:p w14:paraId="40DE3E09" w14:textId="5D371B08" w:rsidR="178F9B19" w:rsidRDefault="178F9B19" w:rsidP="178F9B19">
      <w:pPr>
        <w:pStyle w:val="ListParagraph"/>
        <w:numPr>
          <w:ilvl w:val="2"/>
          <w:numId w:val="1"/>
        </w:numPr>
        <w:rPr>
          <w:rFonts w:eastAsiaTheme="minorEastAsia"/>
        </w:rPr>
      </w:pPr>
      <w:r>
        <w:t>1800.1 Shielding Request</w:t>
      </w:r>
    </w:p>
    <w:p w14:paraId="215CBA1E" w14:textId="5AEEB90B" w:rsidR="0F83A0FE" w:rsidRDefault="178F9B19" w:rsidP="585E6675">
      <w:pPr>
        <w:numPr>
          <w:ilvl w:val="3"/>
          <w:numId w:val="1"/>
        </w:numPr>
      </w:pPr>
      <w:r w:rsidRPr="178F9B19">
        <w:t xml:space="preserve">Role: HQ Regulatory Structure </w:t>
      </w:r>
      <w:proofErr w:type="gramStart"/>
      <w:r w:rsidRPr="178F9B19">
        <w:t>Compliance(</w:t>
      </w:r>
      <w:proofErr w:type="gramEnd"/>
      <w:r w:rsidRPr="178F9B19">
        <w:t>HQRSC)</w:t>
      </w:r>
    </w:p>
    <w:p w14:paraId="49E5ED94" w14:textId="51820FDB" w:rsidR="091FC578" w:rsidRDefault="091FC578" w:rsidP="2B401F6E">
      <w:pPr>
        <w:ind w:left="1800"/>
        <w:jc w:val="center"/>
      </w:pPr>
      <w:r>
        <w:rPr>
          <w:noProof/>
          <w:lang w:eastAsia="ko-KR"/>
        </w:rPr>
        <w:drawing>
          <wp:inline distT="0" distB="0" distL="0" distR="0" wp14:anchorId="15AABDD9" wp14:editId="3D991F4F">
            <wp:extent cx="4448175" cy="1362075"/>
            <wp:effectExtent l="0" t="0" r="0" b="0"/>
            <wp:docPr id="595278865" name="Picture 805330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330588"/>
                    <pic:cNvPicPr/>
                  </pic:nvPicPr>
                  <pic:blipFill>
                    <a:blip r:embed="rId55">
                      <a:extLst>
                        <a:ext uri="{28A0092B-C50C-407E-A947-70E740481C1C}">
                          <a14:useLocalDpi xmlns:a14="http://schemas.microsoft.com/office/drawing/2010/main" val="0"/>
                        </a:ext>
                      </a:extLst>
                    </a:blip>
                    <a:stretch>
                      <a:fillRect/>
                    </a:stretch>
                  </pic:blipFill>
                  <pic:spPr>
                    <a:xfrm>
                      <a:off x="0" y="0"/>
                      <a:ext cx="4448175" cy="1362075"/>
                    </a:xfrm>
                    <a:prstGeom prst="rect">
                      <a:avLst/>
                    </a:prstGeom>
                  </pic:spPr>
                </pic:pic>
              </a:graphicData>
            </a:graphic>
          </wp:inline>
        </w:drawing>
      </w:r>
    </w:p>
    <w:p w14:paraId="24993CEE" w14:textId="20A6389A" w:rsidR="00137EF2" w:rsidRDefault="00375E15" w:rsidP="00137EF2">
      <w:pPr>
        <w:pStyle w:val="ListParagraph"/>
        <w:numPr>
          <w:ilvl w:val="1"/>
          <w:numId w:val="1"/>
        </w:numPr>
        <w:rPr>
          <w:rFonts w:eastAsiaTheme="minorEastAsia"/>
        </w:rPr>
      </w:pPr>
      <w:r>
        <w:t xml:space="preserve">1900 - FCC Waiver Process </w:t>
      </w:r>
      <w:r w:rsidR="2B401F6E">
        <w:t>–</w:t>
      </w:r>
      <w:r>
        <w:t xml:space="preserve"> 34</w:t>
      </w:r>
      <w:r w:rsidR="2B401F6E">
        <w:t xml:space="preserve"> - Process FCC waiver request.</w:t>
      </w:r>
    </w:p>
    <w:p w14:paraId="1820F16C" w14:textId="6DDC8B03" w:rsidR="1653F0A6" w:rsidRDefault="1653F0A6" w:rsidP="1653F0A6">
      <w:pPr>
        <w:pStyle w:val="ListParagraph"/>
        <w:numPr>
          <w:ilvl w:val="2"/>
          <w:numId w:val="1"/>
        </w:numPr>
        <w:rPr>
          <w:rFonts w:eastAsiaTheme="minorEastAsia"/>
        </w:rPr>
      </w:pPr>
      <w:r>
        <w:lastRenderedPageBreak/>
        <w:t>1900.1 Confirm FCC Waiver has been Filed</w:t>
      </w:r>
    </w:p>
    <w:p w14:paraId="2F2793D4" w14:textId="1A06FB8D" w:rsidR="1653F0A6" w:rsidRDefault="581745B5" w:rsidP="581745B5">
      <w:pPr>
        <w:numPr>
          <w:ilvl w:val="3"/>
          <w:numId w:val="1"/>
        </w:numPr>
      </w:pPr>
      <w:r w:rsidRPr="581745B5">
        <w:t xml:space="preserve">Role: </w:t>
      </w:r>
      <w:r w:rsidR="1653F0A6" w:rsidRPr="1653F0A6">
        <w:t xml:space="preserve">HQ Regulatory Structure </w:t>
      </w:r>
      <w:proofErr w:type="gramStart"/>
      <w:r w:rsidR="1653F0A6" w:rsidRPr="1653F0A6">
        <w:t>Compliance(</w:t>
      </w:r>
      <w:proofErr w:type="gramEnd"/>
      <w:r w:rsidR="1653F0A6" w:rsidRPr="1653F0A6">
        <w:t>HQRSC)</w:t>
      </w:r>
    </w:p>
    <w:p w14:paraId="693F0F41" w14:textId="464A30AE" w:rsidR="1653F0A6" w:rsidRDefault="1653F0A6" w:rsidP="1653F0A6">
      <w:pPr>
        <w:numPr>
          <w:ilvl w:val="2"/>
          <w:numId w:val="1"/>
        </w:numPr>
      </w:pPr>
      <w:r w:rsidRPr="1653F0A6">
        <w:t>1900.2 Update Waiver Response</w:t>
      </w:r>
    </w:p>
    <w:p w14:paraId="49834B20" w14:textId="1A06FB8D" w:rsidR="001E5350" w:rsidRDefault="581745B5" w:rsidP="001E5350">
      <w:pPr>
        <w:pStyle w:val="ListParagraph"/>
        <w:numPr>
          <w:ilvl w:val="3"/>
          <w:numId w:val="1"/>
        </w:numPr>
        <w:rPr>
          <w:rFonts w:eastAsiaTheme="minorEastAsia"/>
        </w:rPr>
      </w:pPr>
      <w:r w:rsidRPr="581745B5">
        <w:t xml:space="preserve">Role: </w:t>
      </w:r>
      <w:r w:rsidR="1653F0A6" w:rsidRPr="1653F0A6">
        <w:t xml:space="preserve">HQ Regulatory Structure </w:t>
      </w:r>
      <w:proofErr w:type="gramStart"/>
      <w:r w:rsidR="1653F0A6" w:rsidRPr="1653F0A6">
        <w:t>Compliance(</w:t>
      </w:r>
      <w:proofErr w:type="gramEnd"/>
      <w:r w:rsidR="1653F0A6" w:rsidRPr="1653F0A6">
        <w:t>HQRSC)</w:t>
      </w:r>
    </w:p>
    <w:p w14:paraId="4C4B9024" w14:textId="71CB092C" w:rsidR="3CF8F3D2" w:rsidRDefault="3CF8F3D2" w:rsidP="5D4797C7">
      <w:pPr>
        <w:ind w:left="1800"/>
        <w:jc w:val="center"/>
      </w:pPr>
      <w:r>
        <w:rPr>
          <w:noProof/>
          <w:lang w:eastAsia="ko-KR"/>
        </w:rPr>
        <w:drawing>
          <wp:inline distT="0" distB="0" distL="0" distR="0" wp14:anchorId="039C7C3F" wp14:editId="675EE7CE">
            <wp:extent cx="4572000" cy="1295400"/>
            <wp:effectExtent l="0" t="0" r="0" b="0"/>
            <wp:docPr id="888283488" name="Picture 1255989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5989068"/>
                    <pic:cNvPicPr/>
                  </pic:nvPicPr>
                  <pic:blipFill>
                    <a:blip r:embed="rId38">
                      <a:extLst>
                        <a:ext uri="{28A0092B-C50C-407E-A947-70E740481C1C}">
                          <a14:useLocalDpi xmlns:a14="http://schemas.microsoft.com/office/drawing/2010/main" val="0"/>
                        </a:ext>
                      </a:extLst>
                    </a:blip>
                    <a:stretch>
                      <a:fillRect/>
                    </a:stretch>
                  </pic:blipFill>
                  <pic:spPr>
                    <a:xfrm>
                      <a:off x="0" y="0"/>
                      <a:ext cx="4572000" cy="1295400"/>
                    </a:xfrm>
                    <a:prstGeom prst="rect">
                      <a:avLst/>
                    </a:prstGeom>
                  </pic:spPr>
                </pic:pic>
              </a:graphicData>
            </a:graphic>
          </wp:inline>
        </w:drawing>
      </w:r>
    </w:p>
    <w:p w14:paraId="25C32EBC" w14:textId="7C3B0077" w:rsidR="0091281F" w:rsidRDefault="00375E15" w:rsidP="0091281F">
      <w:pPr>
        <w:pStyle w:val="ListParagraph"/>
        <w:numPr>
          <w:ilvl w:val="1"/>
          <w:numId w:val="1"/>
        </w:numPr>
        <w:rPr>
          <w:rFonts w:eastAsiaTheme="minorEastAsia"/>
        </w:rPr>
      </w:pPr>
      <w:r>
        <w:t xml:space="preserve">2000 - ASR Local/National Public Notice Order Process - 35 (ASR Application - </w:t>
      </w:r>
      <w:r w:rsidR="55386ACF">
        <w:t>Part</w:t>
      </w:r>
      <w:r>
        <w:t xml:space="preserve"> 1)</w:t>
      </w:r>
      <w:r w:rsidR="13D03546">
        <w:t xml:space="preserve"> - Begin ASR Local/National Public Order Notice process, application filing.</w:t>
      </w:r>
    </w:p>
    <w:p w14:paraId="5187A8CA" w14:textId="3C53C9F1" w:rsidR="1BBEA4EB" w:rsidRDefault="1BBEA4EB" w:rsidP="1BBEA4EB">
      <w:pPr>
        <w:pStyle w:val="ListParagraph"/>
        <w:numPr>
          <w:ilvl w:val="2"/>
          <w:numId w:val="1"/>
        </w:numPr>
        <w:rPr>
          <w:rFonts w:eastAsiaTheme="minorEastAsia"/>
        </w:rPr>
      </w:pPr>
      <w:r>
        <w:t>2000.1 Part 1 ASR Application filed</w:t>
      </w:r>
    </w:p>
    <w:p w14:paraId="298003EC" w14:textId="343C9C3D" w:rsidR="00C81953" w:rsidRDefault="1BBEA4EB" w:rsidP="1BBEA4EB">
      <w:pPr>
        <w:pStyle w:val="ListParagraph"/>
        <w:numPr>
          <w:ilvl w:val="3"/>
          <w:numId w:val="1"/>
        </w:numPr>
        <w:rPr>
          <w:rFonts w:eastAsiaTheme="minorEastAsia"/>
        </w:rPr>
      </w:pPr>
      <w:r w:rsidRPr="1BBEA4EB">
        <w:t xml:space="preserve">Role: HQ Regulatory Structure </w:t>
      </w:r>
      <w:proofErr w:type="gramStart"/>
      <w:r w:rsidRPr="1BBEA4EB">
        <w:t>Compliance(</w:t>
      </w:r>
      <w:proofErr w:type="gramEnd"/>
      <w:r w:rsidRPr="1BBEA4EB">
        <w:t>HQRSC)</w:t>
      </w:r>
    </w:p>
    <w:p w14:paraId="35943D51" w14:textId="042FAE65" w:rsidR="1BBEA4EB" w:rsidRDefault="1BBEA4EB" w:rsidP="3A1576C9">
      <w:pPr>
        <w:ind w:left="1440"/>
        <w:jc w:val="center"/>
      </w:pPr>
      <w:r>
        <w:rPr>
          <w:noProof/>
          <w:lang w:eastAsia="ko-KR"/>
        </w:rPr>
        <w:drawing>
          <wp:inline distT="0" distB="0" distL="0" distR="0" wp14:anchorId="1C3A549D" wp14:editId="561FD67E">
            <wp:extent cx="4572000" cy="1495425"/>
            <wp:effectExtent l="0" t="0" r="0" b="0"/>
            <wp:docPr id="1724083248" name="Picture 1750435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0435079"/>
                    <pic:cNvPicPr/>
                  </pic:nvPicPr>
                  <pic:blipFill>
                    <a:blip r:embed="rId56">
                      <a:extLst>
                        <a:ext uri="{28A0092B-C50C-407E-A947-70E740481C1C}">
                          <a14:useLocalDpi xmlns:a14="http://schemas.microsoft.com/office/drawing/2010/main" val="0"/>
                        </a:ext>
                      </a:extLst>
                    </a:blip>
                    <a:stretch>
                      <a:fillRect/>
                    </a:stretch>
                  </pic:blipFill>
                  <pic:spPr>
                    <a:xfrm>
                      <a:off x="0" y="0"/>
                      <a:ext cx="4572000" cy="1495425"/>
                    </a:xfrm>
                    <a:prstGeom prst="rect">
                      <a:avLst/>
                    </a:prstGeom>
                  </pic:spPr>
                </pic:pic>
              </a:graphicData>
            </a:graphic>
          </wp:inline>
        </w:drawing>
      </w:r>
    </w:p>
    <w:p w14:paraId="4BE4A595" w14:textId="7B21761F" w:rsidR="0059435A" w:rsidRDefault="00375E15" w:rsidP="0059435A">
      <w:pPr>
        <w:pStyle w:val="ListParagraph"/>
        <w:numPr>
          <w:ilvl w:val="1"/>
          <w:numId w:val="1"/>
        </w:numPr>
        <w:rPr>
          <w:rFonts w:eastAsiaTheme="minorEastAsia"/>
        </w:rPr>
      </w:pPr>
      <w:r>
        <w:t>2100 - ASR Public Notice Order Process - 35 (2 LPN)</w:t>
      </w:r>
      <w:r w:rsidR="5FB7F764">
        <w:t xml:space="preserve"> - ASR Local/National Public Order Notice process, LPN posting date.</w:t>
      </w:r>
    </w:p>
    <w:p w14:paraId="723053CD" w14:textId="76EBC8CB" w:rsidR="6D52F611" w:rsidRDefault="47D9E7E7" w:rsidP="47D9E7E7">
      <w:pPr>
        <w:pStyle w:val="ListParagraph"/>
        <w:numPr>
          <w:ilvl w:val="2"/>
          <w:numId w:val="1"/>
        </w:numPr>
        <w:rPr>
          <w:rFonts w:eastAsiaTheme="minorEastAsia"/>
        </w:rPr>
      </w:pPr>
      <w:r>
        <w:t>2100.1 Enter LPN Posting Date</w:t>
      </w:r>
    </w:p>
    <w:p w14:paraId="4BAEEF92" w14:textId="76EBC8CB" w:rsidR="6D52F611" w:rsidRDefault="47D9E7E7" w:rsidP="47D9E7E7">
      <w:pPr>
        <w:pStyle w:val="ListParagraph"/>
        <w:numPr>
          <w:ilvl w:val="3"/>
          <w:numId w:val="1"/>
        </w:numPr>
        <w:rPr>
          <w:rFonts w:eastAsiaTheme="minorEastAsia"/>
        </w:rPr>
      </w:pPr>
      <w:r>
        <w:t xml:space="preserve">Role: Regional Regulatory </w:t>
      </w:r>
      <w:proofErr w:type="gramStart"/>
      <w:r>
        <w:t>Analyst(</w:t>
      </w:r>
      <w:proofErr w:type="gramEnd"/>
      <w:r>
        <w:t>RRA)</w:t>
      </w:r>
    </w:p>
    <w:p w14:paraId="3CE6B4F8" w14:textId="268BC000" w:rsidR="352FBEA4" w:rsidRDefault="352FBEA4" w:rsidP="47D9E7E7">
      <w:pPr>
        <w:ind w:left="1800"/>
        <w:jc w:val="center"/>
      </w:pPr>
      <w:r>
        <w:rPr>
          <w:noProof/>
          <w:lang w:eastAsia="ko-KR"/>
        </w:rPr>
        <w:drawing>
          <wp:inline distT="0" distB="0" distL="0" distR="0" wp14:anchorId="1C6C7D54" wp14:editId="1079B151">
            <wp:extent cx="4572000" cy="1076325"/>
            <wp:effectExtent l="0" t="0" r="0" b="0"/>
            <wp:docPr id="596861010" name="Picture 2046811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6811312"/>
                    <pic:cNvPicPr/>
                  </pic:nvPicPr>
                  <pic:blipFill>
                    <a:blip r:embed="rId57">
                      <a:extLst>
                        <a:ext uri="{28A0092B-C50C-407E-A947-70E740481C1C}">
                          <a14:useLocalDpi xmlns:a14="http://schemas.microsoft.com/office/drawing/2010/main" val="0"/>
                        </a:ext>
                      </a:extLst>
                    </a:blip>
                    <a:stretch>
                      <a:fillRect/>
                    </a:stretch>
                  </pic:blipFill>
                  <pic:spPr>
                    <a:xfrm>
                      <a:off x="0" y="0"/>
                      <a:ext cx="4572000" cy="1076325"/>
                    </a:xfrm>
                    <a:prstGeom prst="rect">
                      <a:avLst/>
                    </a:prstGeom>
                  </pic:spPr>
                </pic:pic>
              </a:graphicData>
            </a:graphic>
          </wp:inline>
        </w:drawing>
      </w:r>
    </w:p>
    <w:p w14:paraId="1DB12351" w14:textId="56637FB8" w:rsidR="00F07EE4" w:rsidRPr="00F07EE4" w:rsidRDefault="00375E15" w:rsidP="347559ED">
      <w:pPr>
        <w:pStyle w:val="ListParagraph"/>
        <w:numPr>
          <w:ilvl w:val="1"/>
          <w:numId w:val="1"/>
        </w:numPr>
      </w:pPr>
      <w:r>
        <w:t>2200 - ASR Public Notice Order Process - 35 (3 National Public Notice)</w:t>
      </w:r>
      <w:r w:rsidR="2BD76D8D">
        <w:t xml:space="preserve"> - ASR Local/National Public Order Notice process, NPN posting date.</w:t>
      </w:r>
    </w:p>
    <w:p w14:paraId="0D4C5EE6" w14:textId="15F833F1" w:rsidR="4DB4EB03" w:rsidRDefault="4DB4EB03" w:rsidP="4DB4EB03">
      <w:pPr>
        <w:pStyle w:val="ListParagraph"/>
        <w:numPr>
          <w:ilvl w:val="2"/>
          <w:numId w:val="1"/>
        </w:numPr>
        <w:rPr>
          <w:rFonts w:eastAsiaTheme="minorEastAsia"/>
        </w:rPr>
      </w:pPr>
      <w:r>
        <w:t>2200.1 Enter National Public Notice Posting Date</w:t>
      </w:r>
    </w:p>
    <w:p w14:paraId="690C3A22" w14:textId="01874497" w:rsidR="00DB413A" w:rsidRDefault="4DB4EB03" w:rsidP="00DB413A">
      <w:pPr>
        <w:pStyle w:val="ListParagraph"/>
        <w:numPr>
          <w:ilvl w:val="3"/>
          <w:numId w:val="1"/>
        </w:numPr>
        <w:rPr>
          <w:rFonts w:eastAsiaTheme="minorEastAsia"/>
        </w:rPr>
      </w:pPr>
      <w:r>
        <w:t xml:space="preserve">Role: Regional Regulatory </w:t>
      </w:r>
      <w:proofErr w:type="gramStart"/>
      <w:r>
        <w:t>Analyst(</w:t>
      </w:r>
      <w:proofErr w:type="gramEnd"/>
      <w:r>
        <w:t>RRA)</w:t>
      </w:r>
    </w:p>
    <w:p w14:paraId="1859C9EC" w14:textId="449DD988" w:rsidR="2EA0CD90" w:rsidRDefault="2EA0CD90" w:rsidP="6C3CA6E9">
      <w:pPr>
        <w:ind w:left="1800"/>
        <w:jc w:val="center"/>
      </w:pPr>
      <w:r>
        <w:rPr>
          <w:noProof/>
          <w:lang w:eastAsia="ko-KR"/>
        </w:rPr>
        <w:lastRenderedPageBreak/>
        <w:drawing>
          <wp:inline distT="0" distB="0" distL="0" distR="0" wp14:anchorId="468CA33A" wp14:editId="31C93BE8">
            <wp:extent cx="4572000" cy="1057275"/>
            <wp:effectExtent l="0" t="0" r="0" b="0"/>
            <wp:docPr id="2044721056" name="Picture 2006058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6058910"/>
                    <pic:cNvPicPr/>
                  </pic:nvPicPr>
                  <pic:blipFill>
                    <a:blip r:embed="rId58">
                      <a:extLst>
                        <a:ext uri="{28A0092B-C50C-407E-A947-70E740481C1C}">
                          <a14:useLocalDpi xmlns:a14="http://schemas.microsoft.com/office/drawing/2010/main" val="0"/>
                        </a:ext>
                      </a:extLst>
                    </a:blip>
                    <a:stretch>
                      <a:fillRect/>
                    </a:stretch>
                  </pic:blipFill>
                  <pic:spPr>
                    <a:xfrm>
                      <a:off x="0" y="0"/>
                      <a:ext cx="4572000" cy="1057275"/>
                    </a:xfrm>
                    <a:prstGeom prst="rect">
                      <a:avLst/>
                    </a:prstGeom>
                  </pic:spPr>
                </pic:pic>
              </a:graphicData>
            </a:graphic>
          </wp:inline>
        </w:drawing>
      </w:r>
    </w:p>
    <w:p w14:paraId="2FA49A44" w14:textId="02A76050" w:rsidR="00375E15" w:rsidRDefault="00375E15" w:rsidP="00375E15">
      <w:pPr>
        <w:pStyle w:val="ListParagraph"/>
        <w:numPr>
          <w:ilvl w:val="1"/>
          <w:numId w:val="1"/>
        </w:numPr>
        <w:rPr>
          <w:rFonts w:eastAsiaTheme="minorEastAsia"/>
        </w:rPr>
      </w:pPr>
      <w:r>
        <w:t>2300 - ASR Local/National Public Notice Order Process - 35 (4 Public Complaints Received?)</w:t>
      </w:r>
      <w:r w:rsidR="2C2B5420">
        <w:t xml:space="preserve"> - ASR Local/National Public Order Notice process, Public Complaints.</w:t>
      </w:r>
    </w:p>
    <w:p w14:paraId="0D416972" w14:textId="02A76050" w:rsidR="2C2B5420" w:rsidRDefault="2C2B5420" w:rsidP="2C2B5420">
      <w:pPr>
        <w:pStyle w:val="ListParagraph"/>
        <w:numPr>
          <w:ilvl w:val="2"/>
          <w:numId w:val="1"/>
        </w:numPr>
        <w:rPr>
          <w:rFonts w:eastAsiaTheme="minorEastAsia"/>
        </w:rPr>
      </w:pPr>
      <w:r>
        <w:t>2300.1 Public Complaints</w:t>
      </w:r>
    </w:p>
    <w:p w14:paraId="7EADC8AE" w14:textId="02A76050" w:rsidR="2C2B5420" w:rsidRDefault="2C2B5420" w:rsidP="2C2B5420">
      <w:pPr>
        <w:pStyle w:val="ListParagraph"/>
        <w:numPr>
          <w:ilvl w:val="3"/>
          <w:numId w:val="1"/>
        </w:numPr>
        <w:rPr>
          <w:rFonts w:eastAsiaTheme="minorEastAsia"/>
        </w:rPr>
      </w:pPr>
      <w:r w:rsidRPr="2C2B5420">
        <w:t xml:space="preserve">Role: HQ Regulatory Structure </w:t>
      </w:r>
      <w:proofErr w:type="gramStart"/>
      <w:r w:rsidRPr="2C2B5420">
        <w:t>Compliance(</w:t>
      </w:r>
      <w:proofErr w:type="gramEnd"/>
      <w:r w:rsidRPr="2C2B5420">
        <w:t>HQRSC)</w:t>
      </w:r>
    </w:p>
    <w:p w14:paraId="2310ED41" w14:textId="2BFD50C9" w:rsidR="2C2B5420" w:rsidRDefault="39E8D98E" w:rsidP="52D87EFB">
      <w:pPr>
        <w:ind w:left="1800"/>
        <w:jc w:val="center"/>
      </w:pPr>
      <w:r>
        <w:rPr>
          <w:noProof/>
          <w:lang w:eastAsia="ko-KR"/>
        </w:rPr>
        <w:drawing>
          <wp:inline distT="0" distB="0" distL="0" distR="0" wp14:anchorId="672E5358" wp14:editId="7F89316A">
            <wp:extent cx="4572000" cy="1352550"/>
            <wp:effectExtent l="0" t="0" r="0" b="0"/>
            <wp:docPr id="460237674" name="Picture 623548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3548216"/>
                    <pic:cNvPicPr/>
                  </pic:nvPicPr>
                  <pic:blipFill>
                    <a:blip r:embed="rId59">
                      <a:extLst>
                        <a:ext uri="{28A0092B-C50C-407E-A947-70E740481C1C}">
                          <a14:useLocalDpi xmlns:a14="http://schemas.microsoft.com/office/drawing/2010/main" val="0"/>
                        </a:ext>
                      </a:extLst>
                    </a:blip>
                    <a:stretch>
                      <a:fillRect/>
                    </a:stretch>
                  </pic:blipFill>
                  <pic:spPr>
                    <a:xfrm>
                      <a:off x="0" y="0"/>
                      <a:ext cx="4572000" cy="1352550"/>
                    </a:xfrm>
                    <a:prstGeom prst="rect">
                      <a:avLst/>
                    </a:prstGeom>
                  </pic:spPr>
                </pic:pic>
              </a:graphicData>
            </a:graphic>
          </wp:inline>
        </w:drawing>
      </w:r>
    </w:p>
    <w:p w14:paraId="58BEF340" w14:textId="3A105406" w:rsidR="00111C72" w:rsidRPr="00111C72" w:rsidRDefault="00375E15" w:rsidP="00111C72">
      <w:pPr>
        <w:pStyle w:val="ListParagraph"/>
        <w:numPr>
          <w:ilvl w:val="1"/>
          <w:numId w:val="1"/>
        </w:numPr>
      </w:pPr>
      <w:r>
        <w:t>2400 - ASR Local/National Public Notice Order Process - 35 (5 Public Complaints - Respond)</w:t>
      </w:r>
      <w:r w:rsidR="4105FCD0">
        <w:t xml:space="preserve"> - ASR Local/National Public Order Notice process, resolution of complaint.</w:t>
      </w:r>
    </w:p>
    <w:p w14:paraId="4D6E2ADC" w14:textId="0C012C4B" w:rsidR="4105FCD0" w:rsidRDefault="1EBEB0C3" w:rsidP="1EBEB0C3">
      <w:pPr>
        <w:pStyle w:val="ListParagraph"/>
        <w:numPr>
          <w:ilvl w:val="2"/>
          <w:numId w:val="1"/>
        </w:numPr>
        <w:rPr>
          <w:rFonts w:eastAsiaTheme="minorEastAsia"/>
        </w:rPr>
      </w:pPr>
      <w:r>
        <w:t>2400.1 Confirm response to complaint</w:t>
      </w:r>
    </w:p>
    <w:p w14:paraId="58A67293" w14:textId="0C012C4B" w:rsidR="4105FCD0" w:rsidRDefault="1EBEB0C3" w:rsidP="1EBEB0C3">
      <w:pPr>
        <w:numPr>
          <w:ilvl w:val="3"/>
          <w:numId w:val="1"/>
        </w:numPr>
      </w:pPr>
      <w:r w:rsidRPr="1EBEB0C3">
        <w:t xml:space="preserve">Role: HQ Regulatory Structure </w:t>
      </w:r>
      <w:proofErr w:type="gramStart"/>
      <w:r w:rsidRPr="1EBEB0C3">
        <w:t>Compliance(</w:t>
      </w:r>
      <w:proofErr w:type="gramEnd"/>
      <w:r w:rsidRPr="1EBEB0C3">
        <w:t>HQRSC)</w:t>
      </w:r>
    </w:p>
    <w:p w14:paraId="2B630CAD" w14:textId="0C012C4B" w:rsidR="4105FCD0" w:rsidRDefault="1EBEB0C3" w:rsidP="1EBEB0C3">
      <w:pPr>
        <w:numPr>
          <w:ilvl w:val="2"/>
          <w:numId w:val="1"/>
        </w:numPr>
      </w:pPr>
      <w:r w:rsidRPr="1EBEB0C3">
        <w:t>2400.2 Confirm copy of Response has been filed with FCC</w:t>
      </w:r>
    </w:p>
    <w:p w14:paraId="33306F2D" w14:textId="0C012C4B" w:rsidR="4105FCD0" w:rsidRDefault="1EBEB0C3" w:rsidP="1EBEB0C3">
      <w:pPr>
        <w:numPr>
          <w:ilvl w:val="3"/>
          <w:numId w:val="1"/>
        </w:numPr>
      </w:pPr>
      <w:r w:rsidRPr="1EBEB0C3">
        <w:t xml:space="preserve">Role: HQ Regulatory Structure </w:t>
      </w:r>
      <w:proofErr w:type="gramStart"/>
      <w:r w:rsidRPr="1EBEB0C3">
        <w:t>Compliance(</w:t>
      </w:r>
      <w:proofErr w:type="gramEnd"/>
      <w:r w:rsidRPr="1EBEB0C3">
        <w:t>HQRSC)</w:t>
      </w:r>
    </w:p>
    <w:p w14:paraId="4262AA30" w14:textId="0C012C4B" w:rsidR="4105FCD0" w:rsidRDefault="1EBEB0C3" w:rsidP="1EBEB0C3">
      <w:pPr>
        <w:numPr>
          <w:ilvl w:val="2"/>
          <w:numId w:val="1"/>
        </w:numPr>
      </w:pPr>
      <w:r w:rsidRPr="1EBEB0C3">
        <w:t>2400.3 Complaint Resolved?</w:t>
      </w:r>
    </w:p>
    <w:p w14:paraId="6386FFF3" w14:textId="0C012C4B" w:rsidR="00C60065" w:rsidRPr="00C60065" w:rsidRDefault="1EBEB0C3" w:rsidP="00C60065">
      <w:pPr>
        <w:pStyle w:val="ListParagraph"/>
        <w:numPr>
          <w:ilvl w:val="3"/>
          <w:numId w:val="1"/>
        </w:numPr>
      </w:pPr>
      <w:r w:rsidRPr="1EBEB0C3">
        <w:t xml:space="preserve">Role: HQ Regulatory Structure </w:t>
      </w:r>
      <w:proofErr w:type="gramStart"/>
      <w:r w:rsidRPr="1EBEB0C3">
        <w:t>Compliance(</w:t>
      </w:r>
      <w:proofErr w:type="gramEnd"/>
      <w:r w:rsidRPr="1EBEB0C3">
        <w:t>HQRSC)</w:t>
      </w:r>
    </w:p>
    <w:p w14:paraId="688668C2" w14:textId="1B484C21" w:rsidR="23DDD0F0" w:rsidRDefault="23DDD0F0" w:rsidP="70A1ADB1">
      <w:pPr>
        <w:ind w:left="1800"/>
        <w:jc w:val="center"/>
      </w:pPr>
      <w:r>
        <w:rPr>
          <w:noProof/>
          <w:lang w:eastAsia="ko-KR"/>
        </w:rPr>
        <w:drawing>
          <wp:inline distT="0" distB="0" distL="0" distR="0" wp14:anchorId="1DFDAD5D" wp14:editId="16B7D3E3">
            <wp:extent cx="4572000" cy="1571625"/>
            <wp:effectExtent l="0" t="0" r="0" b="0"/>
            <wp:docPr id="1305593811" name="Picture 1056621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621562"/>
                    <pic:cNvPicPr/>
                  </pic:nvPicPr>
                  <pic:blipFill>
                    <a:blip r:embed="rId60">
                      <a:extLst>
                        <a:ext uri="{28A0092B-C50C-407E-A947-70E740481C1C}">
                          <a14:useLocalDpi xmlns:a14="http://schemas.microsoft.com/office/drawing/2010/main" val="0"/>
                        </a:ext>
                      </a:extLst>
                    </a:blip>
                    <a:stretch>
                      <a:fillRect/>
                    </a:stretch>
                  </pic:blipFill>
                  <pic:spPr>
                    <a:xfrm>
                      <a:off x="0" y="0"/>
                      <a:ext cx="4572000" cy="1571625"/>
                    </a:xfrm>
                    <a:prstGeom prst="rect">
                      <a:avLst/>
                    </a:prstGeom>
                  </pic:spPr>
                </pic:pic>
              </a:graphicData>
            </a:graphic>
          </wp:inline>
        </w:drawing>
      </w:r>
    </w:p>
    <w:p w14:paraId="3086C235" w14:textId="5FD1247D" w:rsidR="006E3E19" w:rsidRPr="006E3E19" w:rsidRDefault="00375E15" w:rsidP="006E3E19">
      <w:pPr>
        <w:pStyle w:val="ListParagraph"/>
        <w:numPr>
          <w:ilvl w:val="1"/>
          <w:numId w:val="1"/>
        </w:numPr>
      </w:pPr>
      <w:r>
        <w:t>2500 - ASR Local/National Public Notice Order Process - 35 (6 Programmatic Environmental Assessment)</w:t>
      </w:r>
    </w:p>
    <w:p w14:paraId="0B14CDD5" w14:textId="5FD1247D" w:rsidR="62103985" w:rsidRDefault="62103985" w:rsidP="62103985">
      <w:pPr>
        <w:pStyle w:val="ListParagraph"/>
        <w:numPr>
          <w:ilvl w:val="2"/>
          <w:numId w:val="1"/>
        </w:numPr>
        <w:rPr>
          <w:rFonts w:eastAsiaTheme="minorEastAsia"/>
        </w:rPr>
      </w:pPr>
      <w:r>
        <w:t>2500.1 Report Developed and Submitted to FCC</w:t>
      </w:r>
    </w:p>
    <w:p w14:paraId="0ADADA31" w14:textId="5FD1247D" w:rsidR="009B3E1C" w:rsidRDefault="62103985" w:rsidP="009B3E1C">
      <w:pPr>
        <w:pStyle w:val="ListParagraph"/>
        <w:numPr>
          <w:ilvl w:val="3"/>
          <w:numId w:val="1"/>
        </w:numPr>
        <w:rPr>
          <w:rFonts w:eastAsiaTheme="minorEastAsia"/>
        </w:rPr>
      </w:pPr>
      <w:r w:rsidRPr="62103985">
        <w:t>Role: Regional Regulatory Analyst (RRA)</w:t>
      </w:r>
    </w:p>
    <w:p w14:paraId="1851DF2A" w14:textId="0DAAFFB6" w:rsidR="64B4FDF4" w:rsidRDefault="64B4FDF4" w:rsidP="273EC878">
      <w:pPr>
        <w:ind w:left="1800"/>
        <w:jc w:val="center"/>
      </w:pPr>
      <w:r>
        <w:rPr>
          <w:noProof/>
          <w:lang w:eastAsia="ko-KR"/>
        </w:rPr>
        <w:lastRenderedPageBreak/>
        <w:drawing>
          <wp:inline distT="0" distB="0" distL="0" distR="0" wp14:anchorId="659C3A9A" wp14:editId="0DE6ED27">
            <wp:extent cx="4572000" cy="1533525"/>
            <wp:effectExtent l="0" t="0" r="0" b="0"/>
            <wp:docPr id="1319821925" name="Picture 1145174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5174007"/>
                    <pic:cNvPicPr/>
                  </pic:nvPicPr>
                  <pic:blipFill>
                    <a:blip r:embed="rId61">
                      <a:extLst>
                        <a:ext uri="{28A0092B-C50C-407E-A947-70E740481C1C}">
                          <a14:useLocalDpi xmlns:a14="http://schemas.microsoft.com/office/drawing/2010/main" val="0"/>
                        </a:ext>
                      </a:extLst>
                    </a:blip>
                    <a:stretch>
                      <a:fillRect/>
                    </a:stretch>
                  </pic:blipFill>
                  <pic:spPr>
                    <a:xfrm>
                      <a:off x="0" y="0"/>
                      <a:ext cx="4572000" cy="1533525"/>
                    </a:xfrm>
                    <a:prstGeom prst="rect">
                      <a:avLst/>
                    </a:prstGeom>
                  </pic:spPr>
                </pic:pic>
              </a:graphicData>
            </a:graphic>
          </wp:inline>
        </w:drawing>
      </w:r>
    </w:p>
    <w:p w14:paraId="3CD52A92" w14:textId="419DAA02" w:rsidR="0072464B" w:rsidRPr="0072464B" w:rsidRDefault="00375E15" w:rsidP="0072464B">
      <w:pPr>
        <w:pStyle w:val="ListParagraph"/>
        <w:numPr>
          <w:ilvl w:val="1"/>
          <w:numId w:val="1"/>
        </w:numPr>
      </w:pPr>
      <w:r>
        <w:t>2600 - ASR Local/National Public Notice Order Process - 35 (7 ASR Certification - Part 2)</w:t>
      </w:r>
    </w:p>
    <w:p w14:paraId="0457DDAB" w14:textId="43D2E58B" w:rsidR="6633AB0B" w:rsidRDefault="6633AB0B" w:rsidP="6633AB0B">
      <w:pPr>
        <w:pStyle w:val="ListParagraph"/>
        <w:numPr>
          <w:ilvl w:val="2"/>
          <w:numId w:val="1"/>
        </w:numPr>
        <w:rPr>
          <w:rFonts w:eastAsiaTheme="minorEastAsia"/>
        </w:rPr>
      </w:pPr>
      <w:r>
        <w:t>2600.1 Form Part 2 Certification</w:t>
      </w:r>
    </w:p>
    <w:p w14:paraId="50488BEE" w14:textId="5DA640AC" w:rsidR="00770DAE" w:rsidRDefault="6633AB0B" w:rsidP="35760546">
      <w:pPr>
        <w:pStyle w:val="ListParagraph"/>
        <w:numPr>
          <w:ilvl w:val="3"/>
          <w:numId w:val="1"/>
        </w:numPr>
        <w:rPr>
          <w:rFonts w:eastAsiaTheme="minorEastAsia"/>
        </w:rPr>
      </w:pPr>
      <w:r w:rsidRPr="6633AB0B">
        <w:t>Role: HQ Regulatory Structure Compliance (HQRSC)</w:t>
      </w:r>
    </w:p>
    <w:p w14:paraId="277B62E8" w14:textId="2A95568A" w:rsidR="35760546" w:rsidRDefault="35760546" w:rsidP="1165FAEA">
      <w:pPr>
        <w:ind w:left="1800"/>
        <w:jc w:val="center"/>
      </w:pPr>
      <w:r>
        <w:rPr>
          <w:noProof/>
          <w:lang w:eastAsia="ko-KR"/>
        </w:rPr>
        <w:drawing>
          <wp:inline distT="0" distB="0" distL="0" distR="0" wp14:anchorId="558571E5" wp14:editId="43B93989">
            <wp:extent cx="4572000" cy="1790700"/>
            <wp:effectExtent l="0" t="0" r="0" b="0"/>
            <wp:docPr id="1866466169" name="Picture 2145818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5818131"/>
                    <pic:cNvPicPr/>
                  </pic:nvPicPr>
                  <pic:blipFill>
                    <a:blip r:embed="rId62">
                      <a:extLst>
                        <a:ext uri="{28A0092B-C50C-407E-A947-70E740481C1C}">
                          <a14:useLocalDpi xmlns:a14="http://schemas.microsoft.com/office/drawing/2010/main" val="0"/>
                        </a:ext>
                      </a:extLst>
                    </a:blip>
                    <a:stretch>
                      <a:fillRect/>
                    </a:stretch>
                  </pic:blipFill>
                  <pic:spPr>
                    <a:xfrm>
                      <a:off x="0" y="0"/>
                      <a:ext cx="4572000" cy="1790700"/>
                    </a:xfrm>
                    <a:prstGeom prst="rect">
                      <a:avLst/>
                    </a:prstGeom>
                  </pic:spPr>
                </pic:pic>
              </a:graphicData>
            </a:graphic>
          </wp:inline>
        </w:drawing>
      </w:r>
    </w:p>
    <w:p w14:paraId="58CEE92C" w14:textId="26035C1B" w:rsidR="00386B9A" w:rsidRDefault="6EBA688D" w:rsidP="00386B9A">
      <w:pPr>
        <w:pStyle w:val="ListParagraph"/>
        <w:numPr>
          <w:ilvl w:val="1"/>
          <w:numId w:val="1"/>
        </w:numPr>
        <w:rPr>
          <w:rFonts w:eastAsiaTheme="minorEastAsia"/>
        </w:rPr>
      </w:pPr>
      <w:r>
        <w:t>2700 - Regulatory Construction Compliance - Ground – 40a - Ground construction approval process, commence following complete NEPA and tribal approval processes (7800, 7900, 7700, 8800, 7600, 7500, 8900).</w:t>
      </w:r>
    </w:p>
    <w:p w14:paraId="5220053E" w14:textId="56A50A8E" w:rsidR="6EBA688D" w:rsidRDefault="1570A5E1" w:rsidP="6EBA688D">
      <w:pPr>
        <w:pStyle w:val="ListParagraph"/>
        <w:numPr>
          <w:ilvl w:val="2"/>
          <w:numId w:val="1"/>
        </w:numPr>
      </w:pPr>
      <w:r>
        <w:t xml:space="preserve">2700.1 </w:t>
      </w:r>
      <w:proofErr w:type="spellStart"/>
      <w:r>
        <w:t>Siterra</w:t>
      </w:r>
      <w:proofErr w:type="spellEnd"/>
      <w:r>
        <w:t xml:space="preserve"> Issues Ground Construction Approval</w:t>
      </w:r>
    </w:p>
    <w:p w14:paraId="14D4176D" w14:textId="55CEE572" w:rsidR="00375E15" w:rsidRDefault="1570A5E1" w:rsidP="00375E15">
      <w:pPr>
        <w:pStyle w:val="ListParagraph"/>
        <w:numPr>
          <w:ilvl w:val="1"/>
          <w:numId w:val="1"/>
        </w:numPr>
        <w:rPr>
          <w:rFonts w:eastAsiaTheme="minorEastAsia"/>
        </w:rPr>
      </w:pPr>
      <w:r>
        <w:t>2800 - Regulatory Structure Compliance - Full – 40b - Full construction approval process, commence following complete regulatory approvals (2200, 2000, 7800, 7900, 1900, 2100, 1000, 1100, 7700, 600, 8200, 8800, 8000, 1600, 8600, 700, 1500, 1800, 500, 8500, 8300, 800, 8400, 8100, 1700, 900, 1000.2, 7600, 8700, 2300, 1400, 1300, 400, 8900, 7500).</w:t>
      </w:r>
    </w:p>
    <w:p w14:paraId="78890700" w14:textId="55CEE572" w:rsidR="1570A5E1" w:rsidRDefault="1570A5E1" w:rsidP="1570A5E1">
      <w:pPr>
        <w:pStyle w:val="ListParagraph"/>
        <w:numPr>
          <w:ilvl w:val="2"/>
          <w:numId w:val="1"/>
        </w:numPr>
        <w:rPr>
          <w:rFonts w:eastAsiaTheme="minorEastAsia"/>
        </w:rPr>
      </w:pPr>
      <w:r>
        <w:t xml:space="preserve">2800.1 </w:t>
      </w:r>
      <w:proofErr w:type="spellStart"/>
      <w:r>
        <w:t>Siterra</w:t>
      </w:r>
      <w:proofErr w:type="spellEnd"/>
      <w:r>
        <w:t xml:space="preserve"> Issues Full Construction Approval</w:t>
      </w:r>
    </w:p>
    <w:p w14:paraId="27936D4B" w14:textId="2F367A1F" w:rsidR="003B1924" w:rsidRPr="003B1924" w:rsidRDefault="00375E15" w:rsidP="003B1924">
      <w:pPr>
        <w:pStyle w:val="ListParagraph"/>
        <w:numPr>
          <w:ilvl w:val="1"/>
          <w:numId w:val="1"/>
        </w:numPr>
      </w:pPr>
      <w:r>
        <w:t>2900 - Evaluate Lease Requirement</w:t>
      </w:r>
      <w:r w:rsidR="4473CBDB">
        <w:t xml:space="preserve"> - Evaluate lease requirement form.</w:t>
      </w:r>
    </w:p>
    <w:p w14:paraId="1F73306C" w14:textId="3F69661C" w:rsidR="4473CBDB" w:rsidRDefault="48DE0AF4" w:rsidP="48DE0AF4">
      <w:pPr>
        <w:pStyle w:val="ListParagraph"/>
        <w:numPr>
          <w:ilvl w:val="2"/>
          <w:numId w:val="1"/>
        </w:numPr>
        <w:rPr>
          <w:rFonts w:eastAsiaTheme="minorEastAsia"/>
        </w:rPr>
      </w:pPr>
      <w:r>
        <w:t>2900.1 Complete Lease Requirement form</w:t>
      </w:r>
    </w:p>
    <w:p w14:paraId="26B07FDB" w14:textId="3F69661C" w:rsidR="00383B31" w:rsidRDefault="48DE0AF4" w:rsidP="00383B31">
      <w:pPr>
        <w:pStyle w:val="ListParagraph"/>
        <w:numPr>
          <w:ilvl w:val="3"/>
          <w:numId w:val="1"/>
        </w:numPr>
        <w:rPr>
          <w:rFonts w:eastAsiaTheme="minorEastAsia"/>
        </w:rPr>
      </w:pPr>
      <w:r w:rsidRPr="48DE0AF4">
        <w:t>Role: Regional Real Estate Specialist (RRES)</w:t>
      </w:r>
    </w:p>
    <w:p w14:paraId="7093E36C" w14:textId="7E03522C" w:rsidR="5B4BE998" w:rsidRDefault="3A8FCDDB" w:rsidP="5C2088DA">
      <w:pPr>
        <w:ind w:left="1800"/>
        <w:jc w:val="center"/>
      </w:pPr>
      <w:r>
        <w:rPr>
          <w:noProof/>
          <w:lang w:eastAsia="ko-KR"/>
        </w:rPr>
        <w:drawing>
          <wp:inline distT="0" distB="0" distL="0" distR="0" wp14:anchorId="0CC6340E" wp14:editId="015CC86A">
            <wp:extent cx="4572000" cy="1076325"/>
            <wp:effectExtent l="0" t="0" r="0" b="0"/>
            <wp:docPr id="232116717" name="Picture 84316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316570"/>
                    <pic:cNvPicPr/>
                  </pic:nvPicPr>
                  <pic:blipFill>
                    <a:blip r:embed="rId63">
                      <a:extLst>
                        <a:ext uri="{28A0092B-C50C-407E-A947-70E740481C1C}">
                          <a14:useLocalDpi xmlns:a14="http://schemas.microsoft.com/office/drawing/2010/main" val="0"/>
                        </a:ext>
                      </a:extLst>
                    </a:blip>
                    <a:stretch>
                      <a:fillRect/>
                    </a:stretch>
                  </pic:blipFill>
                  <pic:spPr>
                    <a:xfrm>
                      <a:off x="0" y="0"/>
                      <a:ext cx="4572000" cy="1076325"/>
                    </a:xfrm>
                    <a:prstGeom prst="rect">
                      <a:avLst/>
                    </a:prstGeom>
                  </pic:spPr>
                </pic:pic>
              </a:graphicData>
            </a:graphic>
          </wp:inline>
        </w:drawing>
      </w:r>
    </w:p>
    <w:p w14:paraId="5DD48EAA" w14:textId="78F072F5" w:rsidR="009712E6" w:rsidRDefault="7E577AE1" w:rsidP="009712E6">
      <w:pPr>
        <w:pStyle w:val="ListParagraph"/>
        <w:numPr>
          <w:ilvl w:val="1"/>
          <w:numId w:val="1"/>
        </w:numPr>
        <w:rPr>
          <w:rFonts w:eastAsiaTheme="minorEastAsia"/>
        </w:rPr>
      </w:pPr>
      <w:r>
        <w:t>3000 - 700 IS – 11 - Complete 700-IS call sign approval.</w:t>
      </w:r>
    </w:p>
    <w:p w14:paraId="17252ECE" w14:textId="76118644" w:rsidR="7E577AE1" w:rsidRDefault="7E577AE1" w:rsidP="7E577AE1">
      <w:pPr>
        <w:pStyle w:val="ListParagraph"/>
        <w:numPr>
          <w:ilvl w:val="2"/>
          <w:numId w:val="1"/>
        </w:numPr>
        <w:rPr>
          <w:rFonts w:eastAsiaTheme="minorEastAsia"/>
        </w:rPr>
      </w:pPr>
      <w:r>
        <w:lastRenderedPageBreak/>
        <w:t>3000.1 Call Sign 1 Approved</w:t>
      </w:r>
    </w:p>
    <w:p w14:paraId="261C7EA2" w14:textId="72743EB3" w:rsidR="7E577AE1" w:rsidRDefault="7E577AE1" w:rsidP="46FA2252">
      <w:pPr>
        <w:numPr>
          <w:ilvl w:val="3"/>
          <w:numId w:val="1"/>
        </w:numPr>
      </w:pPr>
      <w:r w:rsidRPr="7E577AE1">
        <w:t xml:space="preserve">Role: HQ Regulatory Licensing </w:t>
      </w:r>
      <w:proofErr w:type="gramStart"/>
      <w:r w:rsidRPr="7E577AE1">
        <w:t>Compliance(</w:t>
      </w:r>
      <w:proofErr w:type="gramEnd"/>
      <w:r w:rsidRPr="7E577AE1">
        <w:t>HQRLC)</w:t>
      </w:r>
    </w:p>
    <w:p w14:paraId="1C148F57" w14:textId="0EAF3894" w:rsidR="7E577AE1" w:rsidRDefault="7E577AE1" w:rsidP="7E577AE1">
      <w:pPr>
        <w:numPr>
          <w:ilvl w:val="2"/>
          <w:numId w:val="1"/>
        </w:numPr>
      </w:pPr>
      <w:r w:rsidRPr="7E577AE1">
        <w:t>3000.2 Call Sign 2 Approved</w:t>
      </w:r>
    </w:p>
    <w:p w14:paraId="7358DF90" w14:textId="0A908252" w:rsidR="7E577AE1" w:rsidRDefault="7E577AE1" w:rsidP="46FA2252">
      <w:pPr>
        <w:numPr>
          <w:ilvl w:val="3"/>
          <w:numId w:val="1"/>
        </w:numPr>
      </w:pPr>
      <w:r w:rsidRPr="7E577AE1">
        <w:t xml:space="preserve">Role: HQ Regulatory Licensing </w:t>
      </w:r>
      <w:proofErr w:type="gramStart"/>
      <w:r w:rsidRPr="7E577AE1">
        <w:t>Compliance(</w:t>
      </w:r>
      <w:proofErr w:type="gramEnd"/>
      <w:r w:rsidRPr="7E577AE1">
        <w:t>HQRLC)</w:t>
      </w:r>
    </w:p>
    <w:p w14:paraId="725A4608" w14:textId="7944335E" w:rsidR="7E577AE1" w:rsidRDefault="7E577AE1" w:rsidP="7E577AE1">
      <w:pPr>
        <w:numPr>
          <w:ilvl w:val="2"/>
          <w:numId w:val="1"/>
        </w:numPr>
      </w:pPr>
      <w:r w:rsidRPr="7E577AE1">
        <w:t>3000.3 Call Sign 3 Approved</w:t>
      </w:r>
    </w:p>
    <w:p w14:paraId="1112CACE" w14:textId="0390DDAD" w:rsidR="7E577AE1" w:rsidRDefault="7E577AE1" w:rsidP="46FA2252">
      <w:pPr>
        <w:numPr>
          <w:ilvl w:val="3"/>
          <w:numId w:val="1"/>
        </w:numPr>
      </w:pPr>
      <w:r w:rsidRPr="7E577AE1">
        <w:t xml:space="preserve">Role: HQ Regulatory Licensing </w:t>
      </w:r>
      <w:proofErr w:type="gramStart"/>
      <w:r w:rsidRPr="7E577AE1">
        <w:t>Compliance(</w:t>
      </w:r>
      <w:proofErr w:type="gramEnd"/>
      <w:r w:rsidRPr="7E577AE1">
        <w:t>HQRLC)</w:t>
      </w:r>
    </w:p>
    <w:p w14:paraId="0997B0AD" w14:textId="05E29ECB" w:rsidR="7E577AE1" w:rsidRDefault="7E577AE1" w:rsidP="7E577AE1">
      <w:pPr>
        <w:numPr>
          <w:ilvl w:val="2"/>
          <w:numId w:val="1"/>
        </w:numPr>
      </w:pPr>
      <w:r w:rsidRPr="7E577AE1">
        <w:t>3000.4 Call Sign 4 Approved</w:t>
      </w:r>
    </w:p>
    <w:p w14:paraId="37AC8D93" w14:textId="4A13A955" w:rsidR="7E577AE1" w:rsidRDefault="7E577AE1" w:rsidP="757A853A">
      <w:pPr>
        <w:pStyle w:val="ListParagraph"/>
        <w:numPr>
          <w:ilvl w:val="3"/>
          <w:numId w:val="1"/>
        </w:numPr>
        <w:rPr>
          <w:rFonts w:eastAsiaTheme="minorEastAsia"/>
        </w:rPr>
      </w:pPr>
      <w:r w:rsidRPr="7E577AE1">
        <w:t xml:space="preserve">Role: HQ Regulatory Licensing </w:t>
      </w:r>
      <w:proofErr w:type="gramStart"/>
      <w:r w:rsidRPr="7E577AE1">
        <w:t>Compliance(</w:t>
      </w:r>
      <w:proofErr w:type="gramEnd"/>
      <w:r w:rsidRPr="7E577AE1">
        <w:t>HQRLC)</w:t>
      </w:r>
    </w:p>
    <w:p w14:paraId="3E720758" w14:textId="0CA36CE2" w:rsidR="003C29E3" w:rsidRDefault="757A853A" w:rsidP="003C29E3">
      <w:pPr>
        <w:pStyle w:val="ListParagraph"/>
        <w:numPr>
          <w:ilvl w:val="1"/>
          <w:numId w:val="1"/>
        </w:numPr>
        <w:rPr>
          <w:rFonts w:eastAsiaTheme="minorEastAsia"/>
        </w:rPr>
      </w:pPr>
      <w:r>
        <w:t>3100 - AWS IS – 12 - Complete AWS IS call sign approval.</w:t>
      </w:r>
    </w:p>
    <w:p w14:paraId="0D7D4A61" w14:textId="27289E84" w:rsidR="2E922FA8" w:rsidRDefault="2E922FA8" w:rsidP="2E922FA8">
      <w:pPr>
        <w:pStyle w:val="ListParagraph"/>
        <w:numPr>
          <w:ilvl w:val="2"/>
          <w:numId w:val="1"/>
        </w:numPr>
        <w:rPr>
          <w:rFonts w:eastAsiaTheme="minorEastAsia"/>
        </w:rPr>
      </w:pPr>
      <w:r>
        <w:t>3100.1 Call Sign 1 Approved</w:t>
      </w:r>
    </w:p>
    <w:p w14:paraId="1866EA41" w14:textId="3D43EC2F" w:rsidR="2E922FA8" w:rsidRDefault="2E922FA8" w:rsidP="697E4E48">
      <w:pPr>
        <w:numPr>
          <w:ilvl w:val="3"/>
          <w:numId w:val="1"/>
        </w:numPr>
      </w:pPr>
      <w:r w:rsidRPr="2E922FA8">
        <w:t xml:space="preserve">Role: HQ Regulatory Licensing </w:t>
      </w:r>
      <w:proofErr w:type="gramStart"/>
      <w:r w:rsidRPr="2E922FA8">
        <w:t>Compliance(</w:t>
      </w:r>
      <w:proofErr w:type="gramEnd"/>
      <w:r w:rsidRPr="2E922FA8">
        <w:t>HQRLC)</w:t>
      </w:r>
    </w:p>
    <w:p w14:paraId="5F0CA5E5" w14:textId="2681BAEB" w:rsidR="2E922FA8" w:rsidRDefault="2E922FA8" w:rsidP="2E922FA8">
      <w:pPr>
        <w:numPr>
          <w:ilvl w:val="2"/>
          <w:numId w:val="1"/>
        </w:numPr>
      </w:pPr>
      <w:r w:rsidRPr="2E922FA8">
        <w:t>3100.2 Call Sign 2 Approved</w:t>
      </w:r>
    </w:p>
    <w:p w14:paraId="323016F0" w14:textId="776D7839" w:rsidR="2E922FA8" w:rsidRDefault="2E922FA8" w:rsidP="697E4E48">
      <w:pPr>
        <w:numPr>
          <w:ilvl w:val="3"/>
          <w:numId w:val="1"/>
        </w:numPr>
      </w:pPr>
      <w:r w:rsidRPr="2E922FA8">
        <w:t xml:space="preserve">Role: HQ Regulatory Licensing </w:t>
      </w:r>
      <w:proofErr w:type="gramStart"/>
      <w:r w:rsidRPr="2E922FA8">
        <w:t>Compliance(</w:t>
      </w:r>
      <w:proofErr w:type="gramEnd"/>
      <w:r w:rsidRPr="2E922FA8">
        <w:t>HQRLC)</w:t>
      </w:r>
    </w:p>
    <w:p w14:paraId="182D6F94" w14:textId="4B110EF2" w:rsidR="2E922FA8" w:rsidRDefault="2E922FA8" w:rsidP="2E922FA8">
      <w:pPr>
        <w:numPr>
          <w:ilvl w:val="2"/>
          <w:numId w:val="1"/>
        </w:numPr>
      </w:pPr>
      <w:r w:rsidRPr="2E922FA8">
        <w:t>3100.3 Call Sign 3 Approved</w:t>
      </w:r>
    </w:p>
    <w:p w14:paraId="176F31B7" w14:textId="2EF567D3" w:rsidR="2E922FA8" w:rsidRDefault="2E922FA8" w:rsidP="697E4E48">
      <w:pPr>
        <w:numPr>
          <w:ilvl w:val="3"/>
          <w:numId w:val="1"/>
        </w:numPr>
      </w:pPr>
      <w:r w:rsidRPr="2E922FA8">
        <w:t xml:space="preserve">Role: HQ Regulatory Licensing </w:t>
      </w:r>
      <w:proofErr w:type="gramStart"/>
      <w:r w:rsidRPr="2E922FA8">
        <w:t>Compliance(</w:t>
      </w:r>
      <w:proofErr w:type="gramEnd"/>
      <w:r w:rsidRPr="2E922FA8">
        <w:t>HQRLC)</w:t>
      </w:r>
    </w:p>
    <w:p w14:paraId="00C3E073" w14:textId="17FB690C" w:rsidR="2E922FA8" w:rsidRDefault="2E922FA8" w:rsidP="2E922FA8">
      <w:pPr>
        <w:numPr>
          <w:ilvl w:val="2"/>
          <w:numId w:val="1"/>
        </w:numPr>
      </w:pPr>
      <w:r w:rsidRPr="2E922FA8">
        <w:t>3100.4 Call Sign 4 Approved</w:t>
      </w:r>
    </w:p>
    <w:p w14:paraId="1E36F907" w14:textId="2355B435" w:rsidR="2E922FA8" w:rsidRDefault="2E922FA8" w:rsidP="697E4E48">
      <w:pPr>
        <w:numPr>
          <w:ilvl w:val="3"/>
          <w:numId w:val="1"/>
        </w:numPr>
      </w:pPr>
      <w:r w:rsidRPr="2E922FA8">
        <w:t xml:space="preserve">Role: HQ Regulatory Licensing </w:t>
      </w:r>
      <w:proofErr w:type="gramStart"/>
      <w:r w:rsidRPr="2E922FA8">
        <w:t>Compliance(</w:t>
      </w:r>
      <w:proofErr w:type="gramEnd"/>
      <w:r w:rsidRPr="2E922FA8">
        <w:t>HQRLC)</w:t>
      </w:r>
    </w:p>
    <w:p w14:paraId="14FA1C95" w14:textId="542B2ED6" w:rsidR="2E922FA8" w:rsidRDefault="2E922FA8" w:rsidP="2E922FA8">
      <w:pPr>
        <w:numPr>
          <w:ilvl w:val="2"/>
          <w:numId w:val="1"/>
        </w:numPr>
      </w:pPr>
      <w:r w:rsidRPr="2E922FA8">
        <w:t>3100.5 Call Sign 5 Approved</w:t>
      </w:r>
    </w:p>
    <w:p w14:paraId="52861DCD" w14:textId="2B0EAC76" w:rsidR="6EB6DD28" w:rsidRDefault="2E922FA8" w:rsidP="697E4E48">
      <w:pPr>
        <w:pStyle w:val="ListParagraph"/>
        <w:numPr>
          <w:ilvl w:val="3"/>
          <w:numId w:val="1"/>
        </w:numPr>
        <w:rPr>
          <w:rFonts w:eastAsiaTheme="minorEastAsia"/>
        </w:rPr>
      </w:pPr>
      <w:r w:rsidRPr="2E922FA8">
        <w:t xml:space="preserve">Role: HQ Regulatory Licensing </w:t>
      </w:r>
      <w:proofErr w:type="gramStart"/>
      <w:r w:rsidRPr="2E922FA8">
        <w:t>Compliance(</w:t>
      </w:r>
      <w:proofErr w:type="gramEnd"/>
      <w:r w:rsidRPr="2E922FA8">
        <w:t>HQRLC)</w:t>
      </w:r>
    </w:p>
    <w:p w14:paraId="379090EA" w14:textId="5EA609C7" w:rsidR="008E5941" w:rsidRDefault="2AE20E6D" w:rsidP="008E5941">
      <w:pPr>
        <w:pStyle w:val="ListParagraph"/>
        <w:numPr>
          <w:ilvl w:val="1"/>
          <w:numId w:val="1"/>
        </w:numPr>
        <w:rPr>
          <w:rFonts w:eastAsiaTheme="minorEastAsia"/>
        </w:rPr>
      </w:pPr>
      <w:r>
        <w:t>3200 - PCS IS – 13 - Complete PCS IS call sign approval.</w:t>
      </w:r>
    </w:p>
    <w:p w14:paraId="229A67D2" w14:textId="0D51700D" w:rsidR="7F79BD7E" w:rsidRDefault="7F79BD7E" w:rsidP="7F79BD7E">
      <w:pPr>
        <w:pStyle w:val="ListParagraph"/>
        <w:numPr>
          <w:ilvl w:val="2"/>
          <w:numId w:val="1"/>
        </w:numPr>
        <w:rPr>
          <w:rFonts w:eastAsiaTheme="minorEastAsia"/>
        </w:rPr>
      </w:pPr>
      <w:r>
        <w:t>3200.1 Call Sign 1 Approved</w:t>
      </w:r>
    </w:p>
    <w:p w14:paraId="56BDBF90" w14:textId="6DBC7C14" w:rsidR="7F79BD7E" w:rsidRDefault="7F79BD7E" w:rsidP="63BD3916">
      <w:pPr>
        <w:numPr>
          <w:ilvl w:val="3"/>
          <w:numId w:val="1"/>
        </w:numPr>
      </w:pPr>
      <w:r w:rsidRPr="7F79BD7E">
        <w:t xml:space="preserve">Role: HQ Regulatory Licensing </w:t>
      </w:r>
      <w:proofErr w:type="gramStart"/>
      <w:r w:rsidRPr="7F79BD7E">
        <w:t>Compliance(</w:t>
      </w:r>
      <w:proofErr w:type="gramEnd"/>
      <w:r w:rsidRPr="7F79BD7E">
        <w:t>HQRLC)</w:t>
      </w:r>
    </w:p>
    <w:p w14:paraId="7961386C" w14:textId="4A9B5C4E" w:rsidR="7F79BD7E" w:rsidRDefault="7F79BD7E" w:rsidP="7F79BD7E">
      <w:pPr>
        <w:numPr>
          <w:ilvl w:val="2"/>
          <w:numId w:val="1"/>
        </w:numPr>
      </w:pPr>
      <w:r w:rsidRPr="7F79BD7E">
        <w:t>3200.2 Call Sign 2 Approved</w:t>
      </w:r>
    </w:p>
    <w:p w14:paraId="65B780ED" w14:textId="04D936B2" w:rsidR="7F79BD7E" w:rsidRDefault="7F79BD7E" w:rsidP="63BD3916">
      <w:pPr>
        <w:numPr>
          <w:ilvl w:val="3"/>
          <w:numId w:val="1"/>
        </w:numPr>
      </w:pPr>
      <w:r w:rsidRPr="7F79BD7E">
        <w:t xml:space="preserve">Role: HQ Regulatory Licensing </w:t>
      </w:r>
      <w:proofErr w:type="gramStart"/>
      <w:r w:rsidRPr="7F79BD7E">
        <w:t>Compliance(</w:t>
      </w:r>
      <w:proofErr w:type="gramEnd"/>
      <w:r w:rsidRPr="7F79BD7E">
        <w:t>HQRLC)</w:t>
      </w:r>
    </w:p>
    <w:p w14:paraId="6A691E09" w14:textId="59701290" w:rsidR="7F79BD7E" w:rsidRDefault="7F79BD7E" w:rsidP="7F79BD7E">
      <w:pPr>
        <w:numPr>
          <w:ilvl w:val="2"/>
          <w:numId w:val="1"/>
        </w:numPr>
      </w:pPr>
      <w:r w:rsidRPr="7F79BD7E">
        <w:t>3200.3 Call Sign 3 Approved</w:t>
      </w:r>
    </w:p>
    <w:p w14:paraId="3D1D0920" w14:textId="68C9C250" w:rsidR="7F79BD7E" w:rsidRDefault="7F79BD7E" w:rsidP="63BD3916">
      <w:pPr>
        <w:numPr>
          <w:ilvl w:val="3"/>
          <w:numId w:val="1"/>
        </w:numPr>
      </w:pPr>
      <w:r w:rsidRPr="7F79BD7E">
        <w:t xml:space="preserve">Role: HQ Regulatory Licensing </w:t>
      </w:r>
      <w:proofErr w:type="gramStart"/>
      <w:r w:rsidRPr="7F79BD7E">
        <w:t>Compliance(</w:t>
      </w:r>
      <w:proofErr w:type="gramEnd"/>
      <w:r w:rsidRPr="7F79BD7E">
        <w:t>HQRLC)</w:t>
      </w:r>
    </w:p>
    <w:p w14:paraId="134227F9" w14:textId="78AD7076" w:rsidR="7F79BD7E" w:rsidRDefault="7F79BD7E" w:rsidP="7F79BD7E">
      <w:pPr>
        <w:numPr>
          <w:ilvl w:val="2"/>
          <w:numId w:val="1"/>
        </w:numPr>
      </w:pPr>
      <w:r w:rsidRPr="7F79BD7E">
        <w:t>3200.4 Call Sign 4 Approved</w:t>
      </w:r>
    </w:p>
    <w:p w14:paraId="36036CF6" w14:textId="331E2B3A" w:rsidR="7F79BD7E" w:rsidRDefault="7F79BD7E" w:rsidP="63BD3916">
      <w:pPr>
        <w:numPr>
          <w:ilvl w:val="3"/>
          <w:numId w:val="1"/>
        </w:numPr>
      </w:pPr>
      <w:r w:rsidRPr="7F79BD7E">
        <w:t xml:space="preserve">Role: HQ Regulatory Licensing </w:t>
      </w:r>
      <w:proofErr w:type="gramStart"/>
      <w:r w:rsidRPr="7F79BD7E">
        <w:t>Compliance(</w:t>
      </w:r>
      <w:proofErr w:type="gramEnd"/>
      <w:r w:rsidRPr="7F79BD7E">
        <w:t>HQRLC)</w:t>
      </w:r>
    </w:p>
    <w:p w14:paraId="4D320825" w14:textId="3412CAE7" w:rsidR="7F79BD7E" w:rsidRDefault="7F79BD7E" w:rsidP="7F79BD7E">
      <w:pPr>
        <w:numPr>
          <w:ilvl w:val="2"/>
          <w:numId w:val="1"/>
        </w:numPr>
      </w:pPr>
      <w:r w:rsidRPr="7F79BD7E">
        <w:t>3200.5 Call Sign 5 Approved</w:t>
      </w:r>
    </w:p>
    <w:p w14:paraId="256170E2" w14:textId="140A8F7A" w:rsidR="7F79BD7E" w:rsidRDefault="7F79BD7E" w:rsidP="63BD3916">
      <w:pPr>
        <w:numPr>
          <w:ilvl w:val="3"/>
          <w:numId w:val="1"/>
        </w:numPr>
      </w:pPr>
      <w:r w:rsidRPr="7F79BD7E">
        <w:t xml:space="preserve">Role: HQ Regulatory Licensing </w:t>
      </w:r>
      <w:proofErr w:type="gramStart"/>
      <w:r w:rsidRPr="7F79BD7E">
        <w:t>Compliance(</w:t>
      </w:r>
      <w:proofErr w:type="gramEnd"/>
      <w:r w:rsidRPr="7F79BD7E">
        <w:t>HQRLC</w:t>
      </w:r>
    </w:p>
    <w:p w14:paraId="12EFDCAC" w14:textId="57119EE7" w:rsidR="7F79BD7E" w:rsidRDefault="7F79BD7E" w:rsidP="7F79BD7E">
      <w:pPr>
        <w:numPr>
          <w:ilvl w:val="2"/>
          <w:numId w:val="1"/>
        </w:numPr>
      </w:pPr>
      <w:r w:rsidRPr="7F79BD7E">
        <w:lastRenderedPageBreak/>
        <w:t>3200.6 Call Sign 6 Approved</w:t>
      </w:r>
    </w:p>
    <w:p w14:paraId="46A5244E" w14:textId="1FB8CE9A" w:rsidR="7F79BD7E" w:rsidRDefault="7F79BD7E" w:rsidP="63BD3916">
      <w:pPr>
        <w:numPr>
          <w:ilvl w:val="3"/>
          <w:numId w:val="1"/>
        </w:numPr>
      </w:pPr>
      <w:r w:rsidRPr="7F79BD7E">
        <w:t xml:space="preserve">Role: HQ Regulatory Licensing </w:t>
      </w:r>
      <w:proofErr w:type="gramStart"/>
      <w:r w:rsidRPr="7F79BD7E">
        <w:t>Compliance(</w:t>
      </w:r>
      <w:proofErr w:type="gramEnd"/>
      <w:r w:rsidRPr="7F79BD7E">
        <w:t>HQRLC)</w:t>
      </w:r>
    </w:p>
    <w:p w14:paraId="48A9B00F" w14:textId="560D4954" w:rsidR="7F79BD7E" w:rsidRDefault="7F79BD7E" w:rsidP="7F79BD7E">
      <w:pPr>
        <w:numPr>
          <w:ilvl w:val="2"/>
          <w:numId w:val="1"/>
        </w:numPr>
      </w:pPr>
      <w:r w:rsidRPr="7F79BD7E">
        <w:t>3200.7 Call Sign 7 Approved</w:t>
      </w:r>
    </w:p>
    <w:p w14:paraId="550B5A7F" w14:textId="08D87FA8" w:rsidR="7F79BD7E" w:rsidRDefault="7F79BD7E" w:rsidP="63BD3916">
      <w:pPr>
        <w:numPr>
          <w:ilvl w:val="3"/>
          <w:numId w:val="1"/>
        </w:numPr>
      </w:pPr>
      <w:r w:rsidRPr="7F79BD7E">
        <w:t xml:space="preserve">Role: HQ Regulatory Licensing </w:t>
      </w:r>
      <w:proofErr w:type="gramStart"/>
      <w:r w:rsidRPr="7F79BD7E">
        <w:t>Compliance(</w:t>
      </w:r>
      <w:proofErr w:type="gramEnd"/>
      <w:r w:rsidRPr="7F79BD7E">
        <w:t>HQRLC)</w:t>
      </w:r>
    </w:p>
    <w:p w14:paraId="60BB03B5" w14:textId="60E8A7D4" w:rsidR="7F79BD7E" w:rsidRDefault="7F79BD7E" w:rsidP="7F79BD7E">
      <w:pPr>
        <w:numPr>
          <w:ilvl w:val="2"/>
          <w:numId w:val="1"/>
        </w:numPr>
      </w:pPr>
      <w:r w:rsidRPr="7F79BD7E">
        <w:t>3200.8 Call Sign 8 Approved</w:t>
      </w:r>
    </w:p>
    <w:p w14:paraId="186C52E8" w14:textId="607E1663" w:rsidR="2AE20E6D" w:rsidRDefault="7F79BD7E" w:rsidP="04AD6650">
      <w:pPr>
        <w:pStyle w:val="ListParagraph"/>
        <w:numPr>
          <w:ilvl w:val="3"/>
          <w:numId w:val="1"/>
        </w:numPr>
        <w:rPr>
          <w:rFonts w:eastAsiaTheme="minorEastAsia"/>
        </w:rPr>
      </w:pPr>
      <w:r w:rsidRPr="7F79BD7E">
        <w:t xml:space="preserve">Role: HQ Regulatory Licensing </w:t>
      </w:r>
      <w:proofErr w:type="gramStart"/>
      <w:r w:rsidRPr="7F79BD7E">
        <w:t>Compliance(</w:t>
      </w:r>
      <w:proofErr w:type="gramEnd"/>
      <w:r w:rsidRPr="7F79BD7E">
        <w:t>HQRLC)</w:t>
      </w:r>
    </w:p>
    <w:p w14:paraId="40142199" w14:textId="3E0E9B40" w:rsidR="00375E15" w:rsidRDefault="7ACB61F2" w:rsidP="00375E15">
      <w:pPr>
        <w:pStyle w:val="ListParagraph"/>
        <w:numPr>
          <w:ilvl w:val="1"/>
          <w:numId w:val="1"/>
        </w:numPr>
        <w:rPr>
          <w:rFonts w:eastAsiaTheme="minorEastAsia"/>
        </w:rPr>
      </w:pPr>
      <w:r>
        <w:t>3300 - 850 IS – 14 - Complete 850 IS call sign approval.</w:t>
      </w:r>
    </w:p>
    <w:p w14:paraId="4EE0E6BE" w14:textId="30BF98F3" w:rsidR="78EF625D" w:rsidRDefault="78EF625D" w:rsidP="78EF625D">
      <w:pPr>
        <w:pStyle w:val="ListParagraph"/>
        <w:numPr>
          <w:ilvl w:val="2"/>
          <w:numId w:val="1"/>
        </w:numPr>
        <w:rPr>
          <w:rFonts w:eastAsiaTheme="minorEastAsia"/>
        </w:rPr>
      </w:pPr>
      <w:r>
        <w:t>3300.1 Call Sign 1 Approved</w:t>
      </w:r>
    </w:p>
    <w:p w14:paraId="2E74C570" w14:textId="756172CC" w:rsidR="78EF625D" w:rsidRDefault="78EF625D" w:rsidP="00384702">
      <w:pPr>
        <w:numPr>
          <w:ilvl w:val="3"/>
          <w:numId w:val="1"/>
        </w:numPr>
      </w:pPr>
      <w:r w:rsidRPr="78EF625D">
        <w:t xml:space="preserve">Role: HQ Regulatory Licensing </w:t>
      </w:r>
      <w:proofErr w:type="gramStart"/>
      <w:r w:rsidRPr="78EF625D">
        <w:t>Compliance(</w:t>
      </w:r>
      <w:proofErr w:type="gramEnd"/>
      <w:r w:rsidRPr="78EF625D">
        <w:t>HQRLC)</w:t>
      </w:r>
    </w:p>
    <w:p w14:paraId="7AF1C8FC" w14:textId="175AF13E" w:rsidR="78EF625D" w:rsidRDefault="78EF625D" w:rsidP="78EF625D">
      <w:pPr>
        <w:numPr>
          <w:ilvl w:val="2"/>
          <w:numId w:val="1"/>
        </w:numPr>
      </w:pPr>
      <w:r w:rsidRPr="78EF625D">
        <w:t>3300.2 Call Sign 2 Approved</w:t>
      </w:r>
    </w:p>
    <w:p w14:paraId="1D0F8029" w14:textId="2521C0D1" w:rsidR="78EF625D" w:rsidRDefault="78EF625D" w:rsidP="00384702">
      <w:pPr>
        <w:numPr>
          <w:ilvl w:val="3"/>
          <w:numId w:val="1"/>
        </w:numPr>
      </w:pPr>
      <w:r w:rsidRPr="78EF625D">
        <w:t xml:space="preserve">Role: HQ Regulatory Licensing </w:t>
      </w:r>
      <w:proofErr w:type="gramStart"/>
      <w:r w:rsidRPr="78EF625D">
        <w:t>Compliance(</w:t>
      </w:r>
      <w:proofErr w:type="gramEnd"/>
      <w:r w:rsidRPr="78EF625D">
        <w:t>HQRLC)</w:t>
      </w:r>
    </w:p>
    <w:p w14:paraId="65A849AE" w14:textId="1AD14B4C" w:rsidR="78EF625D" w:rsidRDefault="78EF625D" w:rsidP="78EF625D">
      <w:pPr>
        <w:numPr>
          <w:ilvl w:val="2"/>
          <w:numId w:val="1"/>
        </w:numPr>
      </w:pPr>
      <w:r w:rsidRPr="78EF625D">
        <w:t>3300.3 Call Sign 3 Approved</w:t>
      </w:r>
    </w:p>
    <w:p w14:paraId="5413616C" w14:textId="3047F377" w:rsidR="78EF625D" w:rsidRDefault="78EF625D" w:rsidP="00384702">
      <w:pPr>
        <w:numPr>
          <w:ilvl w:val="3"/>
          <w:numId w:val="1"/>
        </w:numPr>
      </w:pPr>
      <w:r w:rsidRPr="78EF625D">
        <w:t xml:space="preserve">Role: HQ Regulatory Licensing </w:t>
      </w:r>
      <w:proofErr w:type="gramStart"/>
      <w:r w:rsidRPr="78EF625D">
        <w:t>Compliance(</w:t>
      </w:r>
      <w:proofErr w:type="gramEnd"/>
      <w:r w:rsidRPr="78EF625D">
        <w:t>HQRLC)</w:t>
      </w:r>
    </w:p>
    <w:p w14:paraId="32586941" w14:textId="7E616E70" w:rsidR="78EF625D" w:rsidRDefault="78EF625D" w:rsidP="78EF625D">
      <w:pPr>
        <w:numPr>
          <w:ilvl w:val="2"/>
          <w:numId w:val="1"/>
        </w:numPr>
      </w:pPr>
      <w:r w:rsidRPr="78EF625D">
        <w:t>3300.4 Call Sign 4 Approved</w:t>
      </w:r>
    </w:p>
    <w:p w14:paraId="7AEB81F4" w14:textId="1FC19C58" w:rsidR="7ACB61F2" w:rsidRDefault="78EF625D" w:rsidP="00384702">
      <w:pPr>
        <w:pStyle w:val="ListParagraph"/>
        <w:numPr>
          <w:ilvl w:val="3"/>
          <w:numId w:val="1"/>
        </w:numPr>
        <w:rPr>
          <w:rFonts w:eastAsiaTheme="minorEastAsia"/>
        </w:rPr>
      </w:pPr>
      <w:r w:rsidRPr="78EF625D">
        <w:t xml:space="preserve">Role: HQ Regulatory Licensing </w:t>
      </w:r>
      <w:proofErr w:type="gramStart"/>
      <w:r w:rsidRPr="78EF625D">
        <w:t>Compliance(</w:t>
      </w:r>
      <w:proofErr w:type="gramEnd"/>
      <w:r w:rsidRPr="78EF625D">
        <w:t>HQRLC)</w:t>
      </w:r>
    </w:p>
    <w:p w14:paraId="5F59B416" w14:textId="31EEBACD" w:rsidR="00375E15" w:rsidRDefault="6E79F2D4" w:rsidP="00375E15">
      <w:pPr>
        <w:pStyle w:val="ListParagraph"/>
        <w:numPr>
          <w:ilvl w:val="1"/>
          <w:numId w:val="1"/>
        </w:numPr>
        <w:rPr>
          <w:rFonts w:eastAsiaTheme="minorEastAsia"/>
        </w:rPr>
      </w:pPr>
      <w:r>
        <w:t>3400 - MW IS Approval - Complete MW IS approval, commences following MW antenna design.</w:t>
      </w:r>
    </w:p>
    <w:p w14:paraId="0F5E911A" w14:textId="58D708AC" w:rsidR="00375E15" w:rsidRDefault="5D47F835" w:rsidP="00375E15">
      <w:pPr>
        <w:pStyle w:val="ListParagraph"/>
        <w:numPr>
          <w:ilvl w:val="1"/>
          <w:numId w:val="1"/>
        </w:numPr>
        <w:rPr>
          <w:rFonts w:eastAsiaTheme="minorEastAsia"/>
        </w:rPr>
      </w:pPr>
      <w:r>
        <w:t>3450 - Microwave Activation - Complete Microwave activation, commences following MS IS approval.</w:t>
      </w:r>
    </w:p>
    <w:p w14:paraId="39F15582" w14:textId="5ED65E33" w:rsidR="00D51EF5" w:rsidRDefault="00375E15" w:rsidP="00D51EF5">
      <w:pPr>
        <w:pStyle w:val="ListParagraph"/>
        <w:numPr>
          <w:ilvl w:val="1"/>
          <w:numId w:val="1"/>
        </w:numPr>
        <w:rPr>
          <w:rFonts w:eastAsiaTheme="minorEastAsia"/>
        </w:rPr>
      </w:pPr>
      <w:r>
        <w:t>3500 - Backhaul Type</w:t>
      </w:r>
      <w:r w:rsidR="5D47F835">
        <w:t xml:space="preserve"> -</w:t>
      </w:r>
      <w:r w:rsidR="3D4F18FE">
        <w:t xml:space="preserve"> Select backhaul type.</w:t>
      </w:r>
    </w:p>
    <w:p w14:paraId="5C75987C" w14:textId="10A17D8D" w:rsidR="3D4F18FE" w:rsidRDefault="3D4F18FE" w:rsidP="3D4F18FE">
      <w:pPr>
        <w:pStyle w:val="ListParagraph"/>
        <w:numPr>
          <w:ilvl w:val="2"/>
          <w:numId w:val="1"/>
        </w:numPr>
        <w:rPr>
          <w:rFonts w:eastAsiaTheme="minorEastAsia"/>
        </w:rPr>
      </w:pPr>
      <w:r>
        <w:t>3500.1 Backhaul Selection Form</w:t>
      </w:r>
    </w:p>
    <w:p w14:paraId="5B3AB2EB" w14:textId="5EA9F083" w:rsidR="3D4F18FE" w:rsidRDefault="3D4F18FE" w:rsidP="3D4F18FE">
      <w:pPr>
        <w:pStyle w:val="ListParagraph"/>
        <w:numPr>
          <w:ilvl w:val="3"/>
          <w:numId w:val="1"/>
        </w:numPr>
        <w:rPr>
          <w:rFonts w:eastAsiaTheme="minorEastAsia"/>
        </w:rPr>
      </w:pPr>
      <w:r w:rsidRPr="3D4F18FE">
        <w:t xml:space="preserve">Role: Regional Transport </w:t>
      </w:r>
      <w:proofErr w:type="gramStart"/>
      <w:r w:rsidRPr="3D4F18FE">
        <w:t>Engineer(</w:t>
      </w:r>
      <w:proofErr w:type="gramEnd"/>
      <w:r w:rsidRPr="3D4F18FE">
        <w:t>RTRSPRTE)</w:t>
      </w:r>
    </w:p>
    <w:p w14:paraId="7A6A2581" w14:textId="59211BE5" w:rsidR="007F1C8F" w:rsidRDefault="09F21EE0" w:rsidP="007F1C8F">
      <w:pPr>
        <w:pStyle w:val="ListParagraph"/>
        <w:numPr>
          <w:ilvl w:val="1"/>
          <w:numId w:val="1"/>
        </w:numPr>
        <w:rPr>
          <w:rFonts w:eastAsiaTheme="minorEastAsia"/>
        </w:rPr>
      </w:pPr>
      <w:r>
        <w:t>3600 - MW Path Study Ordered - Order microwave path study, commences following backhaul type selection (18000).</w:t>
      </w:r>
    </w:p>
    <w:p w14:paraId="648A727E" w14:textId="4E614B4D" w:rsidR="09F21EE0" w:rsidRDefault="09F21EE0" w:rsidP="09F21EE0">
      <w:pPr>
        <w:pStyle w:val="ListParagraph"/>
        <w:numPr>
          <w:ilvl w:val="2"/>
          <w:numId w:val="1"/>
        </w:numPr>
        <w:rPr>
          <w:rFonts w:eastAsiaTheme="minorEastAsia"/>
        </w:rPr>
      </w:pPr>
      <w:r>
        <w:t>3600.1 Path Study Ordered</w:t>
      </w:r>
    </w:p>
    <w:p w14:paraId="5DD5C604" w14:textId="42C1027A" w:rsidR="09F21EE0" w:rsidRDefault="09F21EE0" w:rsidP="09F21EE0">
      <w:pPr>
        <w:pStyle w:val="ListParagraph"/>
        <w:numPr>
          <w:ilvl w:val="3"/>
          <w:numId w:val="1"/>
        </w:numPr>
        <w:rPr>
          <w:rFonts w:eastAsiaTheme="minorEastAsia"/>
        </w:rPr>
      </w:pPr>
      <w:r w:rsidRPr="09F21EE0">
        <w:t xml:space="preserve">Role: Regional Microwave </w:t>
      </w:r>
      <w:proofErr w:type="gramStart"/>
      <w:r w:rsidRPr="09F21EE0">
        <w:t>Engineer(</w:t>
      </w:r>
      <w:proofErr w:type="gramEnd"/>
      <w:r w:rsidRPr="09F21EE0">
        <w:t>RME)</w:t>
      </w:r>
    </w:p>
    <w:p w14:paraId="552DB86D" w14:textId="7B254B67" w:rsidR="00375E15" w:rsidRDefault="00375E15" w:rsidP="00375E15">
      <w:pPr>
        <w:pStyle w:val="ListParagraph"/>
        <w:numPr>
          <w:ilvl w:val="1"/>
          <w:numId w:val="1"/>
        </w:numPr>
      </w:pPr>
      <w:r>
        <w:t>3700 - MW Path Study Received</w:t>
      </w:r>
      <w:r w:rsidR="3A8FCDDB">
        <w:t xml:space="preserve"> - Receive microwave path study.</w:t>
      </w:r>
    </w:p>
    <w:p w14:paraId="0CC3ADEA" w14:textId="5A416B25" w:rsidR="3A8FCDDB" w:rsidRDefault="0A361ABF" w:rsidP="0A361ABF">
      <w:pPr>
        <w:pStyle w:val="ListParagraph"/>
        <w:numPr>
          <w:ilvl w:val="2"/>
          <w:numId w:val="1"/>
        </w:numPr>
        <w:rPr>
          <w:rFonts w:eastAsiaTheme="minorEastAsia"/>
        </w:rPr>
      </w:pPr>
      <w:r>
        <w:t>3700.1 Path Study Received</w:t>
      </w:r>
    </w:p>
    <w:p w14:paraId="308606EA" w14:textId="5A416B25" w:rsidR="3A8FCDDB" w:rsidRDefault="0A361ABF" w:rsidP="0A361ABF">
      <w:pPr>
        <w:pStyle w:val="ListParagraph"/>
        <w:numPr>
          <w:ilvl w:val="3"/>
          <w:numId w:val="1"/>
        </w:numPr>
        <w:rPr>
          <w:rFonts w:eastAsiaTheme="minorEastAsia"/>
        </w:rPr>
      </w:pPr>
      <w:r w:rsidRPr="0A361ABF">
        <w:t xml:space="preserve">Role: Regional Microwave </w:t>
      </w:r>
      <w:proofErr w:type="gramStart"/>
      <w:r w:rsidRPr="0A361ABF">
        <w:t>Engineer(</w:t>
      </w:r>
      <w:proofErr w:type="gramEnd"/>
      <w:r w:rsidRPr="0A361ABF">
        <w:t>RME)</w:t>
      </w:r>
    </w:p>
    <w:p w14:paraId="56092375" w14:textId="6A128ECA" w:rsidR="008C0559" w:rsidRPr="008C0559" w:rsidRDefault="00375E15" w:rsidP="008C0559">
      <w:pPr>
        <w:pStyle w:val="ListParagraph"/>
        <w:numPr>
          <w:ilvl w:val="1"/>
          <w:numId w:val="1"/>
        </w:numPr>
      </w:pPr>
      <w:r>
        <w:t>3800 - MW Antenna Design</w:t>
      </w:r>
      <w:r w:rsidR="68AC63AF">
        <w:t xml:space="preserve"> - Process microwave antenna design.</w:t>
      </w:r>
    </w:p>
    <w:p w14:paraId="6A23A5A2" w14:textId="56426D7A" w:rsidR="68AC63AF" w:rsidRDefault="162533A4" w:rsidP="162533A4">
      <w:pPr>
        <w:pStyle w:val="ListParagraph"/>
        <w:numPr>
          <w:ilvl w:val="2"/>
          <w:numId w:val="1"/>
        </w:numPr>
        <w:rPr>
          <w:rFonts w:eastAsiaTheme="minorEastAsia"/>
        </w:rPr>
      </w:pPr>
      <w:r>
        <w:t>3800.1 MW Antenna Design</w:t>
      </w:r>
    </w:p>
    <w:p w14:paraId="14673782" w14:textId="56426D7A" w:rsidR="68AC63AF" w:rsidRDefault="162533A4" w:rsidP="162533A4">
      <w:pPr>
        <w:pStyle w:val="ListParagraph"/>
        <w:numPr>
          <w:ilvl w:val="3"/>
          <w:numId w:val="1"/>
        </w:numPr>
      </w:pPr>
      <w:r w:rsidRPr="162533A4">
        <w:t xml:space="preserve">Role: Regional Microwave </w:t>
      </w:r>
      <w:proofErr w:type="gramStart"/>
      <w:r w:rsidRPr="162533A4">
        <w:t>Engineer(</w:t>
      </w:r>
      <w:proofErr w:type="gramEnd"/>
      <w:r w:rsidRPr="162533A4">
        <w:t>RME)</w:t>
      </w:r>
    </w:p>
    <w:p w14:paraId="37A234FE" w14:textId="490A86E6" w:rsidR="007D10DC" w:rsidRPr="007D10DC" w:rsidRDefault="1126919F" w:rsidP="007D10DC">
      <w:pPr>
        <w:pStyle w:val="ListParagraph"/>
        <w:numPr>
          <w:ilvl w:val="1"/>
          <w:numId w:val="1"/>
        </w:numPr>
      </w:pPr>
      <w:r>
        <w:t>3900 - Leasing Level 1: Application Submitted - Submit application, leasing level 1, commences following evaluation of lease requirement (2600).</w:t>
      </w:r>
    </w:p>
    <w:p w14:paraId="0F479008" w14:textId="490A86E6" w:rsidR="1126919F" w:rsidRDefault="1126919F" w:rsidP="1126919F">
      <w:pPr>
        <w:pStyle w:val="ListParagraph"/>
        <w:numPr>
          <w:ilvl w:val="2"/>
          <w:numId w:val="1"/>
        </w:numPr>
        <w:rPr>
          <w:rFonts w:eastAsiaTheme="minorEastAsia"/>
        </w:rPr>
      </w:pPr>
      <w:r>
        <w:t>3900.1 Co-Locate fees</w:t>
      </w:r>
    </w:p>
    <w:p w14:paraId="74886E98" w14:textId="490A86E6" w:rsidR="1126919F" w:rsidRDefault="1126919F" w:rsidP="1126919F">
      <w:pPr>
        <w:numPr>
          <w:ilvl w:val="3"/>
          <w:numId w:val="1"/>
        </w:numPr>
      </w:pPr>
      <w:r w:rsidRPr="1126919F">
        <w:t xml:space="preserve">Role: Vendor Site </w:t>
      </w:r>
      <w:proofErr w:type="gramStart"/>
      <w:r w:rsidRPr="1126919F">
        <w:t>Acquisition(</w:t>
      </w:r>
      <w:proofErr w:type="gramEnd"/>
      <w:r w:rsidRPr="1126919F">
        <w:t>VSA)</w:t>
      </w:r>
      <w:r>
        <w:tab/>
      </w:r>
    </w:p>
    <w:p w14:paraId="42C36BEE" w14:textId="490A86E6" w:rsidR="1126919F" w:rsidRDefault="1126919F" w:rsidP="1126919F">
      <w:pPr>
        <w:numPr>
          <w:ilvl w:val="2"/>
          <w:numId w:val="1"/>
        </w:numPr>
      </w:pPr>
      <w:r w:rsidRPr="1126919F">
        <w:lastRenderedPageBreak/>
        <w:t>3900.2 Confirm Leasing Level 1: Application Submitted</w:t>
      </w:r>
    </w:p>
    <w:p w14:paraId="6E46C93A" w14:textId="490A86E6" w:rsidR="1126919F" w:rsidRDefault="1126919F" w:rsidP="7E202883">
      <w:pPr>
        <w:pStyle w:val="ListParagraph"/>
        <w:numPr>
          <w:ilvl w:val="3"/>
          <w:numId w:val="1"/>
        </w:numPr>
        <w:rPr>
          <w:rFonts w:eastAsiaTheme="minorEastAsia"/>
        </w:rPr>
      </w:pPr>
      <w:r w:rsidRPr="1126919F">
        <w:t>Role: Regional Real Estate Specialist (RRES)</w:t>
      </w:r>
    </w:p>
    <w:p w14:paraId="64D7C6EB" w14:textId="0ECCC4A9" w:rsidR="0005333D" w:rsidRDefault="00375E15" w:rsidP="0005333D">
      <w:pPr>
        <w:pStyle w:val="ListParagraph"/>
        <w:numPr>
          <w:ilvl w:val="1"/>
          <w:numId w:val="1"/>
        </w:numPr>
        <w:rPr>
          <w:rFonts w:eastAsiaTheme="minorEastAsia"/>
        </w:rPr>
      </w:pPr>
      <w:r>
        <w:t>4000 - Leasing Level 1: Application Approved</w:t>
      </w:r>
      <w:r w:rsidR="7E202883">
        <w:t xml:space="preserve"> - Application approval, leasing level 1.</w:t>
      </w:r>
    </w:p>
    <w:p w14:paraId="7297EF7D" w14:textId="59E50E1F" w:rsidR="30180EA3" w:rsidRDefault="30180EA3" w:rsidP="30180EA3">
      <w:pPr>
        <w:pStyle w:val="ListParagraph"/>
        <w:numPr>
          <w:ilvl w:val="2"/>
          <w:numId w:val="1"/>
        </w:numPr>
        <w:rPr>
          <w:rFonts w:eastAsiaTheme="minorEastAsia"/>
        </w:rPr>
      </w:pPr>
      <w:r>
        <w:t>4000.1 Leasing Application</w:t>
      </w:r>
    </w:p>
    <w:p w14:paraId="44B92DA0" w14:textId="463C1E3E" w:rsidR="30180EA3" w:rsidRDefault="30180EA3" w:rsidP="30180EA3">
      <w:pPr>
        <w:numPr>
          <w:ilvl w:val="3"/>
          <w:numId w:val="1"/>
        </w:numPr>
      </w:pPr>
      <w:r w:rsidRPr="30180EA3">
        <w:t xml:space="preserve">Role: Vendor Site </w:t>
      </w:r>
      <w:proofErr w:type="gramStart"/>
      <w:r w:rsidRPr="30180EA3">
        <w:t>Acquisition(</w:t>
      </w:r>
      <w:proofErr w:type="gramEnd"/>
      <w:r w:rsidRPr="30180EA3">
        <w:t>VSA)</w:t>
      </w:r>
    </w:p>
    <w:p w14:paraId="4E7D287E" w14:textId="28DD5AED" w:rsidR="30180EA3" w:rsidRDefault="30180EA3" w:rsidP="30180EA3">
      <w:pPr>
        <w:numPr>
          <w:ilvl w:val="2"/>
          <w:numId w:val="1"/>
        </w:numPr>
      </w:pPr>
      <w:r w:rsidRPr="30180EA3">
        <w:t>4000.2 Confirm Leasing Level 1: Application Approved</w:t>
      </w:r>
    </w:p>
    <w:p w14:paraId="37972BB1" w14:textId="6EB9A47C" w:rsidR="7E202883" w:rsidRDefault="30180EA3" w:rsidP="30180EA3">
      <w:pPr>
        <w:pStyle w:val="ListParagraph"/>
        <w:numPr>
          <w:ilvl w:val="3"/>
          <w:numId w:val="1"/>
        </w:numPr>
        <w:rPr>
          <w:rFonts w:eastAsiaTheme="minorEastAsia"/>
        </w:rPr>
      </w:pPr>
      <w:r w:rsidRPr="30180EA3">
        <w:t>Role: Regional Real Estate Specialist (RRES)</w:t>
      </w:r>
    </w:p>
    <w:p w14:paraId="44F70C9F" w14:textId="2AB976FC" w:rsidR="00F322A3" w:rsidRDefault="6EF9058D" w:rsidP="00F322A3">
      <w:pPr>
        <w:pStyle w:val="ListParagraph"/>
        <w:numPr>
          <w:ilvl w:val="1"/>
          <w:numId w:val="1"/>
        </w:numPr>
        <w:rPr>
          <w:rFonts w:eastAsiaTheme="minorEastAsia"/>
        </w:rPr>
      </w:pPr>
      <w:r>
        <w:t>4100 - Leasing Level 2: Individual Site Leases (Notice Only) - Create notice documentation, leasing level 2, commences following evaluation of lease requirement (2600).</w:t>
      </w:r>
    </w:p>
    <w:p w14:paraId="5CD7A341" w14:textId="2AB976FC" w:rsidR="6EF9058D" w:rsidRDefault="6EF9058D" w:rsidP="6EF9058D">
      <w:pPr>
        <w:pStyle w:val="ListParagraph"/>
        <w:numPr>
          <w:ilvl w:val="2"/>
          <w:numId w:val="1"/>
        </w:numPr>
        <w:rPr>
          <w:rFonts w:eastAsiaTheme="minorEastAsia"/>
        </w:rPr>
      </w:pPr>
      <w:r>
        <w:t>4100.1 Notice Documentation</w:t>
      </w:r>
    </w:p>
    <w:p w14:paraId="2BE9CD07" w14:textId="4BFFC8D3" w:rsidR="6EF9058D" w:rsidRDefault="6EF9058D" w:rsidP="19F491DF">
      <w:pPr>
        <w:numPr>
          <w:ilvl w:val="3"/>
          <w:numId w:val="1"/>
        </w:numPr>
      </w:pPr>
      <w:r w:rsidRPr="6EF9058D">
        <w:t xml:space="preserve">Role: Vendor Site </w:t>
      </w:r>
      <w:proofErr w:type="gramStart"/>
      <w:r w:rsidRPr="6EF9058D">
        <w:t>Acquisition(</w:t>
      </w:r>
      <w:proofErr w:type="gramEnd"/>
      <w:r w:rsidRPr="6EF9058D">
        <w:t>VSA)</w:t>
      </w:r>
    </w:p>
    <w:p w14:paraId="7540DA6F" w14:textId="2AB976FC" w:rsidR="6EF9058D" w:rsidRDefault="6EF9058D" w:rsidP="6EF9058D">
      <w:pPr>
        <w:numPr>
          <w:ilvl w:val="2"/>
          <w:numId w:val="1"/>
        </w:numPr>
      </w:pPr>
      <w:r w:rsidRPr="6EF9058D">
        <w:t>4100.2 Confirm Leasing Level 2: Individual Site Leases (Notice Only)</w:t>
      </w:r>
    </w:p>
    <w:p w14:paraId="5699B45D" w14:textId="2AB976FC" w:rsidR="6EF9058D" w:rsidRDefault="6EF9058D" w:rsidP="19F491DF">
      <w:pPr>
        <w:pStyle w:val="ListParagraph"/>
        <w:numPr>
          <w:ilvl w:val="3"/>
          <w:numId w:val="1"/>
        </w:numPr>
        <w:rPr>
          <w:rFonts w:eastAsiaTheme="minorEastAsia"/>
        </w:rPr>
      </w:pPr>
      <w:r w:rsidRPr="6EF9058D">
        <w:t>Role: Regional Real Estate Specialist (RRES)</w:t>
      </w:r>
    </w:p>
    <w:p w14:paraId="54AC1524" w14:textId="47216D69" w:rsidR="00375E15" w:rsidRDefault="7F59D4CC" w:rsidP="00375E15">
      <w:pPr>
        <w:pStyle w:val="ListParagraph"/>
        <w:numPr>
          <w:ilvl w:val="1"/>
          <w:numId w:val="1"/>
        </w:numPr>
      </w:pPr>
      <w:r>
        <w:t>4200 - Leasing Level 3: Individual Site Leases (Consent Only) - Create consent documentation, leasing level 3, commences following evaluation of lease requirement (2600).</w:t>
      </w:r>
    </w:p>
    <w:p w14:paraId="7134EF17" w14:textId="73D63910" w:rsidR="7F59D4CC" w:rsidRDefault="4B193EBB" w:rsidP="4B193EBB">
      <w:pPr>
        <w:pStyle w:val="ListParagraph"/>
        <w:numPr>
          <w:ilvl w:val="2"/>
          <w:numId w:val="1"/>
        </w:numPr>
        <w:rPr>
          <w:rFonts w:eastAsiaTheme="minorEastAsia"/>
        </w:rPr>
      </w:pPr>
      <w:r>
        <w:t>4200.1 Consent Documentation</w:t>
      </w:r>
    </w:p>
    <w:p w14:paraId="177E628C" w14:textId="73D63910" w:rsidR="7F59D4CC" w:rsidRDefault="4B193EBB" w:rsidP="51B69C78">
      <w:pPr>
        <w:numPr>
          <w:ilvl w:val="3"/>
          <w:numId w:val="1"/>
        </w:numPr>
      </w:pPr>
      <w:r>
        <w:t xml:space="preserve">Role: Vendor Site </w:t>
      </w:r>
      <w:proofErr w:type="gramStart"/>
      <w:r>
        <w:t>Acquisition(</w:t>
      </w:r>
      <w:proofErr w:type="gramEnd"/>
      <w:r>
        <w:t>VSA)</w:t>
      </w:r>
    </w:p>
    <w:p w14:paraId="3B0DC730" w14:textId="73D63910" w:rsidR="7F59D4CC" w:rsidRDefault="4B193EBB" w:rsidP="51B69C78">
      <w:pPr>
        <w:numPr>
          <w:ilvl w:val="2"/>
          <w:numId w:val="1"/>
        </w:numPr>
      </w:pPr>
      <w:r>
        <w:t>4200.2 Confirm Leasing Level 3: Individual Site Leases (Consent Only)</w:t>
      </w:r>
    </w:p>
    <w:p w14:paraId="7F1F6CE7" w14:textId="73D63910" w:rsidR="7F59D4CC" w:rsidRDefault="4B193EBB" w:rsidP="51B69C78">
      <w:pPr>
        <w:pStyle w:val="ListParagraph"/>
        <w:numPr>
          <w:ilvl w:val="3"/>
          <w:numId w:val="1"/>
        </w:numPr>
      </w:pPr>
      <w:r>
        <w:t>Role: Regional Real Estate Specialist (RRES)</w:t>
      </w:r>
    </w:p>
    <w:p w14:paraId="68B3D6B3" w14:textId="14F2B6C8" w:rsidR="003A06C0" w:rsidRDefault="4B193EBB" w:rsidP="003A06C0">
      <w:pPr>
        <w:pStyle w:val="ListParagraph"/>
        <w:numPr>
          <w:ilvl w:val="1"/>
          <w:numId w:val="1"/>
        </w:numPr>
        <w:rPr>
          <w:rFonts w:eastAsiaTheme="minorEastAsia"/>
        </w:rPr>
      </w:pPr>
      <w:r>
        <w:t>4300 - Leasing Level 4: Negotiated Lease Amendments - Create negotiation lease amendments, leasing level 4, commences following evaluation of lease requirement (2600).</w:t>
      </w:r>
    </w:p>
    <w:p w14:paraId="53DA8D3D" w14:textId="14F2B6C8" w:rsidR="4B193EBB" w:rsidRDefault="4B193EBB" w:rsidP="4B193EBB">
      <w:pPr>
        <w:pStyle w:val="ListParagraph"/>
        <w:numPr>
          <w:ilvl w:val="2"/>
          <w:numId w:val="1"/>
        </w:numPr>
        <w:rPr>
          <w:rFonts w:eastAsiaTheme="minorEastAsia"/>
        </w:rPr>
      </w:pPr>
      <w:r>
        <w:t>4300.1 Amendment</w:t>
      </w:r>
    </w:p>
    <w:p w14:paraId="29CF2648" w14:textId="14F2B6C8" w:rsidR="4B193EBB" w:rsidRDefault="4B193EBB" w:rsidP="4B193EBB">
      <w:pPr>
        <w:numPr>
          <w:ilvl w:val="3"/>
          <w:numId w:val="1"/>
        </w:numPr>
      </w:pPr>
      <w:r w:rsidRPr="4B193EBB">
        <w:t xml:space="preserve">Role: Vendor Site </w:t>
      </w:r>
      <w:proofErr w:type="gramStart"/>
      <w:r w:rsidRPr="4B193EBB">
        <w:t>Acquisition(</w:t>
      </w:r>
      <w:proofErr w:type="gramEnd"/>
      <w:r w:rsidRPr="4B193EBB">
        <w:t>VSA)</w:t>
      </w:r>
    </w:p>
    <w:p w14:paraId="624C1EB2" w14:textId="14F2B6C8" w:rsidR="4B193EBB" w:rsidRDefault="4B193EBB" w:rsidP="4B193EBB">
      <w:pPr>
        <w:numPr>
          <w:ilvl w:val="2"/>
          <w:numId w:val="1"/>
        </w:numPr>
      </w:pPr>
      <w:r w:rsidRPr="4B193EBB">
        <w:t>4300.2 Confirm Leasing Level 4: Negotiated Lease Amendments</w:t>
      </w:r>
    </w:p>
    <w:p w14:paraId="5EB5779B" w14:textId="14F2B6C8" w:rsidR="4B193EBB" w:rsidRDefault="4B193EBB" w:rsidP="539BDBB8">
      <w:pPr>
        <w:pStyle w:val="ListParagraph"/>
        <w:numPr>
          <w:ilvl w:val="3"/>
          <w:numId w:val="1"/>
        </w:numPr>
        <w:rPr>
          <w:rFonts w:eastAsiaTheme="minorEastAsia"/>
        </w:rPr>
      </w:pPr>
      <w:r w:rsidRPr="4B193EBB">
        <w:t>Role: Regional Real Estate Specialist (RRES)</w:t>
      </w:r>
    </w:p>
    <w:p w14:paraId="56407BF3" w14:textId="5D97F5C0" w:rsidR="00522BC8" w:rsidRPr="00522BC8" w:rsidRDefault="556496AD" w:rsidP="00522BC8">
      <w:pPr>
        <w:pStyle w:val="ListParagraph"/>
        <w:numPr>
          <w:ilvl w:val="1"/>
          <w:numId w:val="1"/>
        </w:numPr>
      </w:pPr>
      <w:r>
        <w:t xml:space="preserve">4400 - Amendment Fully Executed - Final execution of amendment, commences following approval </w:t>
      </w:r>
      <w:proofErr w:type="spellStart"/>
      <w:r>
        <w:t>lf</w:t>
      </w:r>
      <w:proofErr w:type="spellEnd"/>
      <w:r>
        <w:t xml:space="preserve"> level 1 leasing application (4900) and area compliance final review (6800).</w:t>
      </w:r>
    </w:p>
    <w:p w14:paraId="2F16172B" w14:textId="5D97F5C0" w:rsidR="556496AD" w:rsidRDefault="556496AD" w:rsidP="556496AD">
      <w:pPr>
        <w:pStyle w:val="ListParagraph"/>
        <w:numPr>
          <w:ilvl w:val="2"/>
          <w:numId w:val="1"/>
        </w:numPr>
        <w:rPr>
          <w:rFonts w:eastAsiaTheme="minorEastAsia"/>
        </w:rPr>
      </w:pPr>
      <w:r>
        <w:t>4400.1 'Client' Market Lead Approval</w:t>
      </w:r>
    </w:p>
    <w:p w14:paraId="5D755EB6" w14:textId="31E72BC4" w:rsidR="556496AD" w:rsidRDefault="556496AD" w:rsidP="459A8C14">
      <w:pPr>
        <w:numPr>
          <w:ilvl w:val="3"/>
          <w:numId w:val="1"/>
        </w:numPr>
      </w:pPr>
      <w:r w:rsidRPr="556496AD">
        <w:t xml:space="preserve">Role: Vendor Site </w:t>
      </w:r>
      <w:proofErr w:type="gramStart"/>
      <w:r w:rsidRPr="556496AD">
        <w:t>Acquisition(</w:t>
      </w:r>
      <w:proofErr w:type="gramEnd"/>
      <w:r w:rsidRPr="556496AD">
        <w:t>VSA)</w:t>
      </w:r>
    </w:p>
    <w:p w14:paraId="6A8BEB30" w14:textId="5D97F5C0" w:rsidR="556496AD" w:rsidRDefault="556496AD" w:rsidP="556496AD">
      <w:pPr>
        <w:numPr>
          <w:ilvl w:val="2"/>
          <w:numId w:val="1"/>
        </w:numPr>
      </w:pPr>
      <w:r w:rsidRPr="556496AD">
        <w:t>4400.2 RE Approval</w:t>
      </w:r>
    </w:p>
    <w:p w14:paraId="5F65A4FF" w14:textId="5D97F5C0" w:rsidR="556496AD" w:rsidRDefault="556496AD" w:rsidP="459A8C14">
      <w:pPr>
        <w:pStyle w:val="ListParagraph"/>
        <w:numPr>
          <w:ilvl w:val="3"/>
          <w:numId w:val="1"/>
        </w:numPr>
        <w:rPr>
          <w:rFonts w:eastAsiaTheme="minorEastAsia"/>
        </w:rPr>
      </w:pPr>
      <w:r w:rsidRPr="556496AD">
        <w:t>Role: Regional Real Estate Specialist (RRES)</w:t>
      </w:r>
    </w:p>
    <w:p w14:paraId="02DFFAD7" w14:textId="70788B38" w:rsidR="003F69AA" w:rsidRDefault="459A8C14" w:rsidP="003F69AA">
      <w:pPr>
        <w:pStyle w:val="ListParagraph"/>
        <w:numPr>
          <w:ilvl w:val="1"/>
          <w:numId w:val="1"/>
        </w:numPr>
        <w:rPr>
          <w:rFonts w:eastAsiaTheme="minorEastAsia"/>
        </w:rPr>
      </w:pPr>
      <w:r>
        <w:lastRenderedPageBreak/>
        <w:t>4500 - Commencement Date - Commencement of amendment and notification.</w:t>
      </w:r>
    </w:p>
    <w:p w14:paraId="5F159811" w14:textId="064CA29B" w:rsidR="1AD59126" w:rsidRDefault="1AD59126" w:rsidP="1AD59126">
      <w:pPr>
        <w:pStyle w:val="ListParagraph"/>
        <w:numPr>
          <w:ilvl w:val="2"/>
          <w:numId w:val="1"/>
        </w:numPr>
        <w:rPr>
          <w:rFonts w:eastAsiaTheme="minorEastAsia"/>
        </w:rPr>
      </w:pPr>
      <w:r>
        <w:t>4500.1 Amendment Commence</w:t>
      </w:r>
    </w:p>
    <w:p w14:paraId="51E7BDDA" w14:textId="11199F97" w:rsidR="003F69AA" w:rsidRPr="003F69AA" w:rsidRDefault="1AD59126" w:rsidP="1AD59126">
      <w:pPr>
        <w:pStyle w:val="ListParagraph"/>
        <w:numPr>
          <w:ilvl w:val="3"/>
          <w:numId w:val="1"/>
        </w:numPr>
      </w:pPr>
      <w:r w:rsidRPr="1AD59126">
        <w:t>Role: Regional Real Estate Specialist (RRES)</w:t>
      </w:r>
    </w:p>
    <w:p w14:paraId="2D1D6AAA" w14:textId="00777FDF" w:rsidR="006A6484" w:rsidRPr="006A6484" w:rsidRDefault="1AD59126" w:rsidP="1C220224">
      <w:pPr>
        <w:ind w:left="1800"/>
        <w:jc w:val="center"/>
      </w:pPr>
      <w:r>
        <w:rPr>
          <w:noProof/>
          <w:lang w:eastAsia="ko-KR"/>
        </w:rPr>
        <w:drawing>
          <wp:inline distT="0" distB="0" distL="0" distR="0" wp14:anchorId="3BB0DAA1" wp14:editId="037B13FF">
            <wp:extent cx="4457700" cy="1323975"/>
            <wp:effectExtent l="0" t="0" r="0" b="0"/>
            <wp:docPr id="2094197382" name="Picture 392282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282256"/>
                    <pic:cNvPicPr/>
                  </pic:nvPicPr>
                  <pic:blipFill>
                    <a:blip r:embed="rId64">
                      <a:extLst>
                        <a:ext uri="{28A0092B-C50C-407E-A947-70E740481C1C}">
                          <a14:useLocalDpi xmlns:a14="http://schemas.microsoft.com/office/drawing/2010/main" val="0"/>
                        </a:ext>
                      </a:extLst>
                    </a:blip>
                    <a:stretch>
                      <a:fillRect/>
                    </a:stretch>
                  </pic:blipFill>
                  <pic:spPr>
                    <a:xfrm>
                      <a:off x="0" y="0"/>
                      <a:ext cx="4457700" cy="1323975"/>
                    </a:xfrm>
                    <a:prstGeom prst="rect">
                      <a:avLst/>
                    </a:prstGeom>
                  </pic:spPr>
                </pic:pic>
              </a:graphicData>
            </a:graphic>
          </wp:inline>
        </w:drawing>
      </w:r>
    </w:p>
    <w:p w14:paraId="7AE34291" w14:textId="36858009" w:rsidR="393DECB0" w:rsidRDefault="1C220224" w:rsidP="1C220224">
      <w:pPr>
        <w:pStyle w:val="ListParagraph"/>
        <w:numPr>
          <w:ilvl w:val="2"/>
          <w:numId w:val="1"/>
        </w:numPr>
        <w:rPr>
          <w:rFonts w:eastAsiaTheme="minorEastAsia"/>
        </w:rPr>
      </w:pPr>
      <w:r>
        <w:t>4500.2 Commencement Letter</w:t>
      </w:r>
    </w:p>
    <w:p w14:paraId="63EDFAED" w14:textId="36858009" w:rsidR="393DECB0" w:rsidRDefault="1C220224" w:rsidP="1C220224">
      <w:pPr>
        <w:pStyle w:val="ListParagraph"/>
        <w:numPr>
          <w:ilvl w:val="3"/>
          <w:numId w:val="1"/>
        </w:numPr>
        <w:rPr>
          <w:rFonts w:eastAsiaTheme="minorEastAsia"/>
        </w:rPr>
      </w:pPr>
      <w:r w:rsidRPr="1C220224">
        <w:t>Role: Regional Real Estate Specialist (RRES)</w:t>
      </w:r>
    </w:p>
    <w:p w14:paraId="65A6AA3F" w14:textId="00AB3AFC" w:rsidR="00E30C38" w:rsidRPr="00E30C38" w:rsidRDefault="2384C893" w:rsidP="00E30C38">
      <w:pPr>
        <w:pStyle w:val="ListParagraph"/>
        <w:numPr>
          <w:ilvl w:val="1"/>
          <w:numId w:val="1"/>
        </w:numPr>
      </w:pPr>
      <w:r>
        <w:t xml:space="preserve">4600 - NEPA or Section 106 Exclusion Evaluation – 17 - Perform NEPA or Section 106 </w:t>
      </w:r>
      <w:proofErr w:type="spellStart"/>
      <w:r>
        <w:t>Esclusion</w:t>
      </w:r>
      <w:proofErr w:type="spellEnd"/>
      <w:r>
        <w:t xml:space="preserve"> evaluation, commences following Final RF Configuration.</w:t>
      </w:r>
    </w:p>
    <w:p w14:paraId="15B2A0A0" w14:textId="2DCC3998" w:rsidR="2384C893" w:rsidRDefault="0888D10F" w:rsidP="0888D10F">
      <w:pPr>
        <w:pStyle w:val="ListParagraph"/>
        <w:numPr>
          <w:ilvl w:val="2"/>
          <w:numId w:val="1"/>
        </w:numPr>
        <w:rPr>
          <w:rFonts w:eastAsiaTheme="minorEastAsia"/>
        </w:rPr>
      </w:pPr>
      <w:r>
        <w:t>4600.1 Tower Collocation/Modification Form</w:t>
      </w:r>
    </w:p>
    <w:p w14:paraId="0E79D3A4" w14:textId="3F9E91D7" w:rsidR="2384C893" w:rsidRDefault="0888D10F" w:rsidP="05A5A643">
      <w:pPr>
        <w:numPr>
          <w:ilvl w:val="3"/>
          <w:numId w:val="1"/>
        </w:numPr>
      </w:pPr>
      <w:r w:rsidRPr="0888D10F">
        <w:t xml:space="preserve">Role: Regional Regulatory </w:t>
      </w:r>
      <w:proofErr w:type="gramStart"/>
      <w:r w:rsidRPr="0888D10F">
        <w:t>Analyst(</w:t>
      </w:r>
      <w:proofErr w:type="gramEnd"/>
      <w:r w:rsidRPr="0888D10F">
        <w:t>RRA)</w:t>
      </w:r>
    </w:p>
    <w:p w14:paraId="224B1F77" w14:textId="2DCC3998" w:rsidR="2384C893" w:rsidRDefault="0888D10F" w:rsidP="0888D10F">
      <w:pPr>
        <w:numPr>
          <w:ilvl w:val="2"/>
          <w:numId w:val="1"/>
        </w:numPr>
      </w:pPr>
      <w:r w:rsidRPr="0888D10F">
        <w:t>4600.2 Non-Tower Collocation/Modification Form</w:t>
      </w:r>
    </w:p>
    <w:p w14:paraId="039FE3CD" w14:textId="2DCC3998" w:rsidR="2384C893" w:rsidRDefault="0888D10F" w:rsidP="0A6C7125">
      <w:pPr>
        <w:numPr>
          <w:ilvl w:val="3"/>
          <w:numId w:val="1"/>
        </w:numPr>
      </w:pPr>
      <w:r w:rsidRPr="0888D10F">
        <w:t xml:space="preserve">Role: Regional Regulatory </w:t>
      </w:r>
      <w:proofErr w:type="gramStart"/>
      <w:r w:rsidRPr="0888D10F">
        <w:t>Analyst(</w:t>
      </w:r>
      <w:proofErr w:type="gramEnd"/>
      <w:r w:rsidRPr="0888D10F">
        <w:t>RRA)</w:t>
      </w:r>
    </w:p>
    <w:p w14:paraId="5D1EBB41" w14:textId="2DCC3998" w:rsidR="2384C893" w:rsidRDefault="0888D10F" w:rsidP="0888D10F">
      <w:pPr>
        <w:numPr>
          <w:ilvl w:val="2"/>
          <w:numId w:val="1"/>
        </w:numPr>
      </w:pPr>
      <w:r w:rsidRPr="0888D10F">
        <w:t>4600.3 NEPA / 106 Exclusion Evaluation Form</w:t>
      </w:r>
    </w:p>
    <w:p w14:paraId="1553872F" w14:textId="2DCC3998" w:rsidR="2384C893" w:rsidRDefault="0888D10F" w:rsidP="0A6C7125">
      <w:pPr>
        <w:numPr>
          <w:ilvl w:val="3"/>
          <w:numId w:val="1"/>
        </w:numPr>
      </w:pPr>
      <w:r w:rsidRPr="0888D10F">
        <w:t xml:space="preserve">Role: Regional Regulatory </w:t>
      </w:r>
      <w:proofErr w:type="gramStart"/>
      <w:r w:rsidRPr="0888D10F">
        <w:t>Analyst(</w:t>
      </w:r>
      <w:proofErr w:type="gramEnd"/>
      <w:r w:rsidRPr="0888D10F">
        <w:t>RRA)</w:t>
      </w:r>
    </w:p>
    <w:p w14:paraId="38F05955" w14:textId="2DCC3998" w:rsidR="2384C893" w:rsidRDefault="0888D10F" w:rsidP="0888D10F">
      <w:pPr>
        <w:numPr>
          <w:ilvl w:val="2"/>
          <w:numId w:val="1"/>
        </w:numPr>
      </w:pPr>
      <w:r w:rsidRPr="0888D10F">
        <w:t>4600.4 Upload Tower Owner Certification Letter</w:t>
      </w:r>
    </w:p>
    <w:p w14:paraId="78DBC2F7" w14:textId="2DCC3998" w:rsidR="2384C893" w:rsidRDefault="0888D10F" w:rsidP="0A6C7125">
      <w:pPr>
        <w:numPr>
          <w:ilvl w:val="3"/>
          <w:numId w:val="1"/>
        </w:numPr>
      </w:pPr>
      <w:r w:rsidRPr="0888D10F">
        <w:t xml:space="preserve">Role: Regional Regulatory </w:t>
      </w:r>
      <w:proofErr w:type="gramStart"/>
      <w:r w:rsidRPr="0888D10F">
        <w:t>Analyst(</w:t>
      </w:r>
      <w:proofErr w:type="gramEnd"/>
      <w:r w:rsidRPr="0888D10F">
        <w:t>RRA)</w:t>
      </w:r>
    </w:p>
    <w:p w14:paraId="2B425EFD" w14:textId="2DCC3998" w:rsidR="2384C893" w:rsidRDefault="0888D10F" w:rsidP="0888D10F">
      <w:pPr>
        <w:numPr>
          <w:ilvl w:val="2"/>
          <w:numId w:val="1"/>
        </w:numPr>
      </w:pPr>
      <w:r w:rsidRPr="0888D10F">
        <w:t>4600.5 Tower Questions</w:t>
      </w:r>
    </w:p>
    <w:p w14:paraId="549B02E1" w14:textId="2DCC3998" w:rsidR="2384C893" w:rsidRDefault="0888D10F" w:rsidP="0A6C7125">
      <w:pPr>
        <w:numPr>
          <w:ilvl w:val="3"/>
          <w:numId w:val="1"/>
        </w:numPr>
      </w:pPr>
      <w:r w:rsidRPr="0888D10F">
        <w:t xml:space="preserve">Role: Regional Regulatory </w:t>
      </w:r>
      <w:proofErr w:type="gramStart"/>
      <w:r w:rsidRPr="0888D10F">
        <w:t>Analyst(</w:t>
      </w:r>
      <w:proofErr w:type="gramEnd"/>
      <w:r w:rsidRPr="0888D10F">
        <w:t>RRA)</w:t>
      </w:r>
    </w:p>
    <w:p w14:paraId="700C48B7" w14:textId="2DCC3998" w:rsidR="2384C893" w:rsidRDefault="0888D10F" w:rsidP="0888D10F">
      <w:pPr>
        <w:numPr>
          <w:ilvl w:val="2"/>
          <w:numId w:val="1"/>
        </w:numPr>
      </w:pPr>
      <w:r w:rsidRPr="0888D10F">
        <w:t>4600.6 Exclusion Review</w:t>
      </w:r>
    </w:p>
    <w:p w14:paraId="7436FF6D" w14:textId="2DCC3998" w:rsidR="2384C893" w:rsidRDefault="0888D10F" w:rsidP="0A6C7125">
      <w:pPr>
        <w:pStyle w:val="ListParagraph"/>
        <w:numPr>
          <w:ilvl w:val="3"/>
          <w:numId w:val="1"/>
        </w:numPr>
        <w:rPr>
          <w:rFonts w:eastAsiaTheme="minorEastAsia"/>
        </w:rPr>
      </w:pPr>
      <w:r w:rsidRPr="0888D10F">
        <w:t xml:space="preserve">Role: HQ Regulatory Structure </w:t>
      </w:r>
      <w:proofErr w:type="gramStart"/>
      <w:r w:rsidRPr="0888D10F">
        <w:t>Compliance(</w:t>
      </w:r>
      <w:proofErr w:type="gramEnd"/>
      <w:r w:rsidRPr="0888D10F">
        <w:t>HQRSC)</w:t>
      </w:r>
    </w:p>
    <w:p w14:paraId="45DE302B" w14:textId="7EAB0F4B" w:rsidR="00375E15" w:rsidRDefault="00375E15" w:rsidP="00375E15">
      <w:pPr>
        <w:pStyle w:val="ListParagraph"/>
        <w:numPr>
          <w:ilvl w:val="1"/>
          <w:numId w:val="1"/>
        </w:numPr>
      </w:pPr>
      <w:r>
        <w:t>4700 - NEPA/Section 106 Ordered - 18 (Full) (1 - Order NEPA Review)</w:t>
      </w:r>
    </w:p>
    <w:p w14:paraId="0E4FA36F" w14:textId="7B36DAC9" w:rsidR="5BA52D6D" w:rsidRDefault="5BA52D6D" w:rsidP="5BA52D6D">
      <w:pPr>
        <w:pStyle w:val="ListParagraph"/>
        <w:numPr>
          <w:ilvl w:val="2"/>
          <w:numId w:val="1"/>
        </w:numPr>
        <w:rPr>
          <w:rFonts w:eastAsiaTheme="minorEastAsia"/>
        </w:rPr>
      </w:pPr>
      <w:r>
        <w:t>4700.1 Candidate Site Profile Form</w:t>
      </w:r>
    </w:p>
    <w:p w14:paraId="1D9C39EB" w14:textId="192F5CAA" w:rsidR="5BA52D6D" w:rsidRDefault="5BA52D6D" w:rsidP="5BA52D6D">
      <w:pPr>
        <w:numPr>
          <w:ilvl w:val="3"/>
          <w:numId w:val="1"/>
        </w:numPr>
      </w:pPr>
      <w:r w:rsidRPr="5BA52D6D">
        <w:t xml:space="preserve">Role: Regional Regulatory </w:t>
      </w:r>
      <w:proofErr w:type="gramStart"/>
      <w:r w:rsidRPr="5BA52D6D">
        <w:t>Analyst(</w:t>
      </w:r>
      <w:proofErr w:type="gramEnd"/>
      <w:r w:rsidRPr="5BA52D6D">
        <w:t>RRA)</w:t>
      </w:r>
    </w:p>
    <w:p w14:paraId="7533972F" w14:textId="5F989410" w:rsidR="5BA52D6D" w:rsidRDefault="5BA52D6D" w:rsidP="5BA52D6D">
      <w:pPr>
        <w:numPr>
          <w:ilvl w:val="2"/>
          <w:numId w:val="1"/>
        </w:numPr>
      </w:pPr>
      <w:r w:rsidRPr="5BA52D6D">
        <w:t>4700.2 Submit NEPA Order</w:t>
      </w:r>
    </w:p>
    <w:p w14:paraId="5CCBED3C" w14:textId="7A7059B4" w:rsidR="5BA52D6D" w:rsidRDefault="5BA52D6D" w:rsidP="5BA52D6D">
      <w:pPr>
        <w:numPr>
          <w:ilvl w:val="3"/>
          <w:numId w:val="1"/>
        </w:numPr>
      </w:pPr>
      <w:r w:rsidRPr="5BA52D6D">
        <w:t>Role: Regional Real Estate Specialist (RRES)</w:t>
      </w:r>
    </w:p>
    <w:p w14:paraId="6EFC094B" w14:textId="1FDDF6B3" w:rsidR="5BA52D6D" w:rsidRDefault="5BA52D6D" w:rsidP="5BA52D6D">
      <w:pPr>
        <w:numPr>
          <w:ilvl w:val="2"/>
          <w:numId w:val="1"/>
        </w:numPr>
      </w:pPr>
      <w:r w:rsidRPr="5BA52D6D">
        <w:t>4700.3 QA/QC Review</w:t>
      </w:r>
    </w:p>
    <w:p w14:paraId="1F9AE48E" w14:textId="1DE63659" w:rsidR="5BA52D6D" w:rsidRDefault="5BA52D6D" w:rsidP="5BA52D6D">
      <w:pPr>
        <w:pStyle w:val="ListParagraph"/>
        <w:numPr>
          <w:ilvl w:val="3"/>
          <w:numId w:val="1"/>
        </w:numPr>
        <w:rPr>
          <w:rFonts w:eastAsiaTheme="minorEastAsia"/>
        </w:rPr>
      </w:pPr>
      <w:r w:rsidRPr="5BA52D6D">
        <w:t xml:space="preserve">Role: HQ Regulatory Structure </w:t>
      </w:r>
      <w:proofErr w:type="gramStart"/>
      <w:r w:rsidRPr="5BA52D6D">
        <w:t>Compliance(</w:t>
      </w:r>
      <w:proofErr w:type="gramEnd"/>
      <w:r w:rsidRPr="5BA52D6D">
        <w:t>HQRSC)</w:t>
      </w:r>
    </w:p>
    <w:p w14:paraId="77EAC712" w14:textId="4DE432AA" w:rsidR="00F54DF8" w:rsidRPr="00F54DF8" w:rsidRDefault="00375E15" w:rsidP="00F54DF8">
      <w:pPr>
        <w:pStyle w:val="ListParagraph"/>
        <w:numPr>
          <w:ilvl w:val="1"/>
          <w:numId w:val="1"/>
        </w:numPr>
      </w:pPr>
      <w:r>
        <w:lastRenderedPageBreak/>
        <w:t>4800 - NEPA/Section 106 Ordered - 18 (Full) (2 - NEPA Accepts Order)</w:t>
      </w:r>
      <w:r w:rsidR="0FB03D57">
        <w:t xml:space="preserve"> - NEPA/Section 106 order accepted by NEPA consultant.</w:t>
      </w:r>
    </w:p>
    <w:p w14:paraId="296A3F30" w14:textId="0BBDC87C" w:rsidR="4A41064C" w:rsidRDefault="4A41064C" w:rsidP="4A41064C">
      <w:pPr>
        <w:pStyle w:val="ListParagraph"/>
        <w:numPr>
          <w:ilvl w:val="2"/>
          <w:numId w:val="1"/>
        </w:numPr>
        <w:rPr>
          <w:rFonts w:eastAsiaTheme="minorEastAsia"/>
        </w:rPr>
      </w:pPr>
      <w:r>
        <w:t>4800.1 NEPA Consultant Accepts Order</w:t>
      </w:r>
    </w:p>
    <w:p w14:paraId="39FCFF0E" w14:textId="2252C2B8" w:rsidR="4A41064C" w:rsidRDefault="4A41064C" w:rsidP="30D4EA76">
      <w:pPr>
        <w:pStyle w:val="ListParagraph"/>
        <w:numPr>
          <w:ilvl w:val="3"/>
          <w:numId w:val="1"/>
        </w:numPr>
        <w:rPr>
          <w:rFonts w:eastAsiaTheme="minorEastAsia"/>
        </w:rPr>
      </w:pPr>
      <w:r w:rsidRPr="4A41064C">
        <w:t>Role: Vendor NEPA(VNEPA)</w:t>
      </w:r>
    </w:p>
    <w:p w14:paraId="04E3FB7F" w14:textId="13860EF8" w:rsidR="009E5F43" w:rsidRPr="009E5F43" w:rsidRDefault="00375E15" w:rsidP="009E5F43">
      <w:pPr>
        <w:pStyle w:val="ListParagraph"/>
        <w:numPr>
          <w:ilvl w:val="1"/>
          <w:numId w:val="1"/>
        </w:numPr>
      </w:pPr>
      <w:r>
        <w:t>4900 - NEPA/Section 106 Ordered - 18 (Full) (3 - NEPA Complete Review)</w:t>
      </w:r>
      <w:r w:rsidR="30D4EA76">
        <w:t xml:space="preserve"> - Complete NEPA review or order.</w:t>
      </w:r>
    </w:p>
    <w:p w14:paraId="0281ED51" w14:textId="13860EF8" w:rsidR="50AB8CEF" w:rsidRDefault="50AB8CEF" w:rsidP="50AB8CEF">
      <w:pPr>
        <w:pStyle w:val="ListParagraph"/>
        <w:numPr>
          <w:ilvl w:val="2"/>
          <w:numId w:val="1"/>
        </w:numPr>
        <w:rPr>
          <w:rFonts w:eastAsiaTheme="minorEastAsia"/>
        </w:rPr>
      </w:pPr>
      <w:r>
        <w:t>4900.1 NEPA Review</w:t>
      </w:r>
    </w:p>
    <w:p w14:paraId="6F21AF02" w14:textId="13860EF8" w:rsidR="50AB8CEF" w:rsidRDefault="50AB8CEF" w:rsidP="50AB8CEF">
      <w:pPr>
        <w:pStyle w:val="ListParagraph"/>
        <w:numPr>
          <w:ilvl w:val="3"/>
          <w:numId w:val="1"/>
        </w:numPr>
        <w:rPr>
          <w:rFonts w:eastAsiaTheme="minorEastAsia"/>
        </w:rPr>
      </w:pPr>
      <w:r w:rsidRPr="50AB8CEF">
        <w:t>Role: Vendor NEPA(VNEPA)</w:t>
      </w:r>
    </w:p>
    <w:p w14:paraId="3933F7A7" w14:textId="038944F4" w:rsidR="00C82074" w:rsidRDefault="302DF2D0" w:rsidP="00C82074">
      <w:pPr>
        <w:pStyle w:val="ListParagraph"/>
        <w:numPr>
          <w:ilvl w:val="1"/>
          <w:numId w:val="1"/>
        </w:numPr>
        <w:rPr>
          <w:rFonts w:eastAsiaTheme="minorEastAsia"/>
        </w:rPr>
      </w:pPr>
      <w:r>
        <w:t xml:space="preserve">5000 - Additional Tribal Consultation - </w:t>
      </w:r>
      <w:proofErr w:type="gramStart"/>
      <w:r>
        <w:t>Non Tribal</w:t>
      </w:r>
      <w:proofErr w:type="gramEnd"/>
      <w:r>
        <w:t xml:space="preserve"> Land - 21 (1 - 30 Day) - Additional tribal consultation - non-tribal land - (1 - 30 day), follow-up package sent, commences following NEPA report submittal process (8800), Section 106 report submittal process (8900).</w:t>
      </w:r>
    </w:p>
    <w:p w14:paraId="78D2A0D8" w14:textId="3891AF93" w:rsidR="24B81415" w:rsidRDefault="24B81415" w:rsidP="24B81415">
      <w:pPr>
        <w:pStyle w:val="ListParagraph"/>
        <w:numPr>
          <w:ilvl w:val="2"/>
          <w:numId w:val="1"/>
        </w:numPr>
        <w:rPr>
          <w:rFonts w:eastAsiaTheme="minorEastAsia"/>
        </w:rPr>
      </w:pPr>
      <w:r>
        <w:t>5000.1 Confirm Follow-up Package sent to Tribe</w:t>
      </w:r>
    </w:p>
    <w:p w14:paraId="25BC464D" w14:textId="747F69F6" w:rsidR="24B81415" w:rsidRDefault="24B81415" w:rsidP="24B81415">
      <w:pPr>
        <w:numPr>
          <w:ilvl w:val="3"/>
          <w:numId w:val="1"/>
        </w:numPr>
      </w:pPr>
      <w:r w:rsidRPr="24B81415">
        <w:t>Role: Vendor NEPA(VNEPA)</w:t>
      </w:r>
    </w:p>
    <w:p w14:paraId="062DF9EC" w14:textId="07DC8122" w:rsidR="24B81415" w:rsidRDefault="24B81415" w:rsidP="24B81415">
      <w:pPr>
        <w:numPr>
          <w:ilvl w:val="2"/>
          <w:numId w:val="1"/>
        </w:numPr>
      </w:pPr>
      <w:r w:rsidRPr="24B81415">
        <w:t>5000.2 Tribal Concurrence (30 Days)</w:t>
      </w:r>
    </w:p>
    <w:p w14:paraId="2CDB0E33" w14:textId="7D3E8448" w:rsidR="302DF2D0" w:rsidRDefault="24B81415" w:rsidP="24B81415">
      <w:pPr>
        <w:pStyle w:val="ListParagraph"/>
        <w:numPr>
          <w:ilvl w:val="3"/>
          <w:numId w:val="1"/>
        </w:numPr>
        <w:rPr>
          <w:rFonts w:eastAsiaTheme="minorEastAsia"/>
        </w:rPr>
      </w:pPr>
      <w:r w:rsidRPr="24B81415">
        <w:t>Role: Vendor NEPA(VNEPA)</w:t>
      </w:r>
    </w:p>
    <w:p w14:paraId="19B08435" w14:textId="3EAB7A17" w:rsidR="00DE0725" w:rsidRDefault="00375E15" w:rsidP="00DE0725">
      <w:pPr>
        <w:pStyle w:val="ListParagraph"/>
        <w:numPr>
          <w:ilvl w:val="1"/>
          <w:numId w:val="1"/>
        </w:numPr>
        <w:rPr>
          <w:rFonts w:eastAsiaTheme="minorEastAsia"/>
        </w:rPr>
      </w:pPr>
      <w:r>
        <w:t xml:space="preserve">5100 - Additional Tribal Consultation - </w:t>
      </w:r>
      <w:proofErr w:type="gramStart"/>
      <w:r>
        <w:t>Non Tribal</w:t>
      </w:r>
      <w:proofErr w:type="gramEnd"/>
      <w:r>
        <w:t xml:space="preserve"> Land - 21 (2 - 60 Day)</w:t>
      </w:r>
      <w:r w:rsidR="5BE2828C">
        <w:t xml:space="preserve"> - Additional tribal consultation - non-tribal land - (2 - 60 day) confirm follow-up letter sent to tribe.</w:t>
      </w:r>
    </w:p>
    <w:p w14:paraId="57C2877B" w14:textId="1903FB6D" w:rsidR="56DE94AC" w:rsidRDefault="56DE94AC" w:rsidP="56DE94AC">
      <w:pPr>
        <w:pStyle w:val="ListParagraph"/>
        <w:numPr>
          <w:ilvl w:val="2"/>
          <w:numId w:val="1"/>
        </w:numPr>
        <w:rPr>
          <w:rFonts w:eastAsiaTheme="minorEastAsia"/>
        </w:rPr>
      </w:pPr>
      <w:r>
        <w:t>5100.1 Confirm Follow-up letter sent to Tribe</w:t>
      </w:r>
    </w:p>
    <w:p w14:paraId="76C09BE9" w14:textId="10EFEDBA" w:rsidR="56DE94AC" w:rsidRDefault="56DE94AC" w:rsidP="56DE94AC">
      <w:pPr>
        <w:numPr>
          <w:ilvl w:val="3"/>
          <w:numId w:val="1"/>
        </w:numPr>
      </w:pPr>
      <w:r w:rsidRPr="56DE94AC">
        <w:t>Role: Vendor NEPA(VNEPA)</w:t>
      </w:r>
    </w:p>
    <w:p w14:paraId="04782BD8" w14:textId="7F1FF475" w:rsidR="56DE94AC" w:rsidRDefault="56DE94AC" w:rsidP="56DE94AC">
      <w:pPr>
        <w:numPr>
          <w:ilvl w:val="2"/>
          <w:numId w:val="1"/>
        </w:numPr>
      </w:pPr>
      <w:r w:rsidRPr="56DE94AC">
        <w:t>5100.2 Tribal Concurrence (60 Days)</w:t>
      </w:r>
    </w:p>
    <w:p w14:paraId="294F0DAF" w14:textId="5169173B" w:rsidR="009B7E7B" w:rsidRDefault="56DE94AC" w:rsidP="009B7E7B">
      <w:pPr>
        <w:pStyle w:val="ListParagraph"/>
        <w:numPr>
          <w:ilvl w:val="3"/>
          <w:numId w:val="1"/>
        </w:numPr>
        <w:rPr>
          <w:rFonts w:eastAsiaTheme="minorEastAsia"/>
        </w:rPr>
      </w:pPr>
      <w:r w:rsidRPr="56DE94AC">
        <w:t>Role: Vendor NEPA(VNEPA)</w:t>
      </w:r>
    </w:p>
    <w:p w14:paraId="4B50D1DF" w14:textId="3787D803" w:rsidR="4B359964" w:rsidRDefault="65F8D6C6" w:rsidP="54099D02">
      <w:pPr>
        <w:ind w:left="1800"/>
        <w:jc w:val="center"/>
      </w:pPr>
      <w:r>
        <w:rPr>
          <w:noProof/>
          <w:lang w:eastAsia="ko-KR"/>
        </w:rPr>
        <w:drawing>
          <wp:inline distT="0" distB="0" distL="0" distR="0" wp14:anchorId="7D5BB536" wp14:editId="501C1641">
            <wp:extent cx="4572000" cy="1143000"/>
            <wp:effectExtent l="0" t="0" r="0" b="0"/>
            <wp:docPr id="1263865091" name="Picture 628703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8703414"/>
                    <pic:cNvPicPr/>
                  </pic:nvPicPr>
                  <pic:blipFill>
                    <a:blip r:embed="rId65">
                      <a:extLst>
                        <a:ext uri="{28A0092B-C50C-407E-A947-70E740481C1C}">
                          <a14:useLocalDpi xmlns:a14="http://schemas.microsoft.com/office/drawing/2010/main" val="0"/>
                        </a:ext>
                      </a:extLst>
                    </a:blip>
                    <a:stretch>
                      <a:fillRect/>
                    </a:stretch>
                  </pic:blipFill>
                  <pic:spPr>
                    <a:xfrm>
                      <a:off x="0" y="0"/>
                      <a:ext cx="4572000" cy="1143000"/>
                    </a:xfrm>
                    <a:prstGeom prst="rect">
                      <a:avLst/>
                    </a:prstGeom>
                  </pic:spPr>
                </pic:pic>
              </a:graphicData>
            </a:graphic>
          </wp:inline>
        </w:drawing>
      </w:r>
    </w:p>
    <w:p w14:paraId="23CCA41F" w14:textId="412679C1" w:rsidR="00375E15" w:rsidRDefault="00375E15" w:rsidP="3CC1CB6C">
      <w:pPr>
        <w:pStyle w:val="ListParagraph"/>
        <w:numPr>
          <w:ilvl w:val="1"/>
          <w:numId w:val="1"/>
        </w:numPr>
        <w:rPr>
          <w:rFonts w:eastAsiaTheme="minorEastAsia"/>
        </w:rPr>
      </w:pPr>
      <w:r>
        <w:t xml:space="preserve">5200 - Additional Tribal Consultation - </w:t>
      </w:r>
      <w:proofErr w:type="gramStart"/>
      <w:r>
        <w:t>Non Tribal</w:t>
      </w:r>
      <w:proofErr w:type="gramEnd"/>
      <w:r>
        <w:t xml:space="preserve"> Land - 21 (3 - 75 Day)</w:t>
      </w:r>
      <w:r w:rsidR="6FCC97E6">
        <w:t xml:space="preserve"> - Additional tribal consultation - non-tribal land - (3 - 75 day) confirm closure letter sent to FCC.</w:t>
      </w:r>
    </w:p>
    <w:p w14:paraId="2F2870C3" w14:textId="0EE2A697" w:rsidR="3CC1CB6C" w:rsidRDefault="3CC1CB6C" w:rsidP="3CC1CB6C">
      <w:pPr>
        <w:pStyle w:val="ListParagraph"/>
        <w:numPr>
          <w:ilvl w:val="2"/>
          <w:numId w:val="1"/>
        </w:numPr>
        <w:rPr>
          <w:rFonts w:eastAsiaTheme="minorEastAsia"/>
        </w:rPr>
      </w:pPr>
      <w:r>
        <w:t>5200.1 Confirm Closure Letter sent to FCC (75 Days)</w:t>
      </w:r>
    </w:p>
    <w:p w14:paraId="380A909C" w14:textId="5D500778" w:rsidR="3CC1CB6C" w:rsidRDefault="3CC1CB6C" w:rsidP="1FB735D5">
      <w:pPr>
        <w:pStyle w:val="ListParagraph"/>
        <w:numPr>
          <w:ilvl w:val="3"/>
          <w:numId w:val="1"/>
        </w:numPr>
        <w:rPr>
          <w:rFonts w:eastAsiaTheme="minorEastAsia"/>
        </w:rPr>
      </w:pPr>
      <w:r w:rsidRPr="3CC1CB6C">
        <w:t>Role: Vendor NEPA(VNEPA)</w:t>
      </w:r>
    </w:p>
    <w:p w14:paraId="7CC0FBF2" w14:textId="799516D9" w:rsidR="00CA4F57" w:rsidRDefault="00375E15" w:rsidP="00CA4F57">
      <w:pPr>
        <w:pStyle w:val="ListParagraph"/>
        <w:numPr>
          <w:ilvl w:val="1"/>
          <w:numId w:val="1"/>
        </w:numPr>
        <w:rPr>
          <w:rFonts w:eastAsiaTheme="minorEastAsia"/>
        </w:rPr>
      </w:pPr>
      <w:r>
        <w:t xml:space="preserve">5300 - Additional Tribal Consultation - </w:t>
      </w:r>
      <w:proofErr w:type="gramStart"/>
      <w:r>
        <w:t>Non Tribal</w:t>
      </w:r>
      <w:proofErr w:type="gramEnd"/>
      <w:r>
        <w:t xml:space="preserve"> Land - 21 (4 - 90 Day)</w:t>
      </w:r>
      <w:r w:rsidR="469B7145">
        <w:t xml:space="preserve"> - Additional tribal consultation - non-tribal land - (4 - 90 day) confirm closure letter sent to tribe.</w:t>
      </w:r>
    </w:p>
    <w:p w14:paraId="4DE38A1C" w14:textId="069F8477" w:rsidR="0B62F0FB" w:rsidRDefault="0B62F0FB" w:rsidP="0B62F0FB">
      <w:pPr>
        <w:pStyle w:val="ListParagraph"/>
        <w:numPr>
          <w:ilvl w:val="2"/>
          <w:numId w:val="1"/>
        </w:numPr>
        <w:rPr>
          <w:rFonts w:eastAsiaTheme="minorEastAsia"/>
        </w:rPr>
      </w:pPr>
      <w:r>
        <w:t>5300.1 Confirm Closure Letter sent to Tribe</w:t>
      </w:r>
    </w:p>
    <w:p w14:paraId="384E6A25" w14:textId="763ED85F" w:rsidR="0B62F0FB" w:rsidRDefault="0B62F0FB" w:rsidP="401C060F">
      <w:pPr>
        <w:numPr>
          <w:ilvl w:val="3"/>
          <w:numId w:val="1"/>
        </w:numPr>
      </w:pPr>
      <w:r w:rsidRPr="0B62F0FB">
        <w:t>Role: Vendor NEPA(VNEPA)</w:t>
      </w:r>
    </w:p>
    <w:p w14:paraId="7F0DA103" w14:textId="36E0F1F2" w:rsidR="0B62F0FB" w:rsidRDefault="0B62F0FB" w:rsidP="0B62F0FB">
      <w:pPr>
        <w:numPr>
          <w:ilvl w:val="2"/>
          <w:numId w:val="1"/>
        </w:numPr>
      </w:pPr>
      <w:r w:rsidRPr="0B62F0FB">
        <w:t>5300.2 Tribal Concurrence (90 Days)</w:t>
      </w:r>
    </w:p>
    <w:p w14:paraId="24440DA5" w14:textId="742528BD" w:rsidR="00466264" w:rsidRDefault="0B62F0FB" w:rsidP="401C060F">
      <w:pPr>
        <w:pStyle w:val="ListParagraph"/>
        <w:numPr>
          <w:ilvl w:val="3"/>
          <w:numId w:val="1"/>
        </w:numPr>
        <w:rPr>
          <w:rFonts w:eastAsiaTheme="minorEastAsia"/>
        </w:rPr>
      </w:pPr>
      <w:r w:rsidRPr="0B62F0FB">
        <w:t>Role: Vendor NEPA(VNEPA)</w:t>
      </w:r>
    </w:p>
    <w:p w14:paraId="18AFCCA6" w14:textId="21BE8923" w:rsidR="005C3E1E" w:rsidRPr="005C3E1E" w:rsidRDefault="65F8D6C6" w:rsidP="37D42811">
      <w:pPr>
        <w:ind w:left="1800"/>
        <w:jc w:val="center"/>
      </w:pPr>
      <w:r>
        <w:rPr>
          <w:noProof/>
          <w:lang w:eastAsia="ko-KR"/>
        </w:rPr>
        <w:lastRenderedPageBreak/>
        <w:drawing>
          <wp:inline distT="0" distB="0" distL="0" distR="0" wp14:anchorId="01E4EA0B" wp14:editId="52764F05">
            <wp:extent cx="4572000" cy="1047750"/>
            <wp:effectExtent l="0" t="0" r="0" b="0"/>
            <wp:docPr id="1795090490" name="Picture 1540675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0675506"/>
                    <pic:cNvPicPr/>
                  </pic:nvPicPr>
                  <pic:blipFill>
                    <a:blip r:embed="rId66">
                      <a:extLst>
                        <a:ext uri="{28A0092B-C50C-407E-A947-70E740481C1C}">
                          <a14:useLocalDpi xmlns:a14="http://schemas.microsoft.com/office/drawing/2010/main" val="0"/>
                        </a:ext>
                      </a:extLst>
                    </a:blip>
                    <a:stretch>
                      <a:fillRect/>
                    </a:stretch>
                  </pic:blipFill>
                  <pic:spPr>
                    <a:xfrm>
                      <a:off x="0" y="0"/>
                      <a:ext cx="4572000" cy="1047750"/>
                    </a:xfrm>
                    <a:prstGeom prst="rect">
                      <a:avLst/>
                    </a:prstGeom>
                  </pic:spPr>
                </pic:pic>
              </a:graphicData>
            </a:graphic>
          </wp:inline>
        </w:drawing>
      </w:r>
    </w:p>
    <w:p w14:paraId="5594FA95" w14:textId="114938E7" w:rsidR="0AFE35A3" w:rsidRDefault="0AFE35A3" w:rsidP="0AFE35A3">
      <w:pPr>
        <w:pStyle w:val="ListParagraph"/>
        <w:numPr>
          <w:ilvl w:val="2"/>
          <w:numId w:val="1"/>
        </w:numPr>
        <w:rPr>
          <w:rFonts w:eastAsiaTheme="minorEastAsia"/>
        </w:rPr>
      </w:pPr>
      <w:r w:rsidRPr="0AFE35A3">
        <w:t>5300.3 Confirm Legal Review and Closeout Complete</w:t>
      </w:r>
    </w:p>
    <w:p w14:paraId="1AA2B129" w14:textId="7351B011" w:rsidR="0036147D" w:rsidRDefault="0AFE35A3" w:rsidP="0036147D">
      <w:pPr>
        <w:pStyle w:val="ListParagraph"/>
        <w:numPr>
          <w:ilvl w:val="3"/>
          <w:numId w:val="1"/>
        </w:numPr>
        <w:rPr>
          <w:rFonts w:eastAsiaTheme="minorEastAsia"/>
        </w:rPr>
      </w:pPr>
      <w:r w:rsidRPr="0AFE35A3">
        <w:t>Role: Vendor NEPA(VNEPA)</w:t>
      </w:r>
    </w:p>
    <w:p w14:paraId="3518C86C" w14:textId="3551E40B" w:rsidR="37D42811" w:rsidRDefault="65F8D6C6" w:rsidP="170FDB1C">
      <w:pPr>
        <w:ind w:left="1800"/>
        <w:jc w:val="center"/>
      </w:pPr>
      <w:r>
        <w:rPr>
          <w:noProof/>
          <w:lang w:eastAsia="ko-KR"/>
        </w:rPr>
        <w:drawing>
          <wp:inline distT="0" distB="0" distL="0" distR="0" wp14:anchorId="1702F5CF" wp14:editId="45CD00BD">
            <wp:extent cx="4572000" cy="1400175"/>
            <wp:effectExtent l="0" t="0" r="0" b="0"/>
            <wp:docPr id="1746664537" name="Picture 1890200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0200267"/>
                    <pic:cNvPicPr/>
                  </pic:nvPicPr>
                  <pic:blipFill>
                    <a:blip r:embed="rId67">
                      <a:extLst>
                        <a:ext uri="{28A0092B-C50C-407E-A947-70E740481C1C}">
                          <a14:useLocalDpi xmlns:a14="http://schemas.microsoft.com/office/drawing/2010/main" val="0"/>
                        </a:ext>
                      </a:extLst>
                    </a:blip>
                    <a:stretch>
                      <a:fillRect/>
                    </a:stretch>
                  </pic:blipFill>
                  <pic:spPr>
                    <a:xfrm>
                      <a:off x="0" y="0"/>
                      <a:ext cx="4572000" cy="1400175"/>
                    </a:xfrm>
                    <a:prstGeom prst="rect">
                      <a:avLst/>
                    </a:prstGeom>
                  </pic:spPr>
                </pic:pic>
              </a:graphicData>
            </a:graphic>
          </wp:inline>
        </w:drawing>
      </w:r>
    </w:p>
    <w:p w14:paraId="128E6615" w14:textId="0C62A49B" w:rsidR="008601F5" w:rsidRDefault="0E0097D1" w:rsidP="008601F5">
      <w:pPr>
        <w:pStyle w:val="ListParagraph"/>
        <w:numPr>
          <w:ilvl w:val="1"/>
          <w:numId w:val="1"/>
        </w:numPr>
        <w:rPr>
          <w:rFonts w:eastAsiaTheme="minorEastAsia"/>
        </w:rPr>
      </w:pPr>
      <w:r>
        <w:t>5400 - Additional SHPO Consultation – 22 - Confirm communication with SHPO, commences following NEPA report submittal process (8800), Section 106 report submittal process (8900).</w:t>
      </w:r>
    </w:p>
    <w:p w14:paraId="6F2C091E" w14:textId="5A52405A" w:rsidR="0E0097D1" w:rsidRDefault="4DE93E93" w:rsidP="4DE93E93">
      <w:pPr>
        <w:pStyle w:val="ListParagraph"/>
        <w:numPr>
          <w:ilvl w:val="2"/>
          <w:numId w:val="1"/>
        </w:numPr>
        <w:rPr>
          <w:rFonts w:eastAsiaTheme="minorEastAsia"/>
        </w:rPr>
      </w:pPr>
      <w:r>
        <w:t>5400.1 Confirm S106 form 620/621 sent to SHPO</w:t>
      </w:r>
    </w:p>
    <w:p w14:paraId="523E3C4B" w14:textId="4BB3A643" w:rsidR="0E0097D1" w:rsidRDefault="4DE93E93" w:rsidP="34D63AC5">
      <w:pPr>
        <w:numPr>
          <w:ilvl w:val="3"/>
          <w:numId w:val="1"/>
        </w:numPr>
      </w:pPr>
      <w:r w:rsidRPr="4DE93E93">
        <w:t>Role: Vendor NEPA(VNEPA)</w:t>
      </w:r>
    </w:p>
    <w:p w14:paraId="5D1C0C11" w14:textId="5A52405A" w:rsidR="0E0097D1" w:rsidRDefault="4DE93E93" w:rsidP="4DE93E93">
      <w:pPr>
        <w:numPr>
          <w:ilvl w:val="2"/>
          <w:numId w:val="1"/>
        </w:numPr>
      </w:pPr>
      <w:r w:rsidRPr="4DE93E93">
        <w:t>5400.2 SHPO Concurrence</w:t>
      </w:r>
    </w:p>
    <w:p w14:paraId="2225ACD7" w14:textId="4BB3A643" w:rsidR="0E0097D1" w:rsidRDefault="4DE93E93" w:rsidP="34D63AC5">
      <w:pPr>
        <w:numPr>
          <w:ilvl w:val="3"/>
          <w:numId w:val="1"/>
        </w:numPr>
      </w:pPr>
      <w:r w:rsidRPr="4DE93E93">
        <w:t>Role: Vendor NEPA(VNEPA)</w:t>
      </w:r>
    </w:p>
    <w:p w14:paraId="15D9D503" w14:textId="5A52405A" w:rsidR="0E0097D1" w:rsidRDefault="4DE93E93" w:rsidP="4DE93E93">
      <w:pPr>
        <w:numPr>
          <w:ilvl w:val="2"/>
          <w:numId w:val="1"/>
        </w:numPr>
      </w:pPr>
      <w:r w:rsidRPr="4DE93E93">
        <w:t>5400.3 Confirm form 620/621 sent to FCC (through e106)</w:t>
      </w:r>
    </w:p>
    <w:p w14:paraId="56733090" w14:textId="4BB3A643" w:rsidR="0E0097D1" w:rsidRDefault="4DE93E93" w:rsidP="34D63AC5">
      <w:pPr>
        <w:numPr>
          <w:ilvl w:val="3"/>
          <w:numId w:val="1"/>
        </w:numPr>
      </w:pPr>
      <w:r w:rsidRPr="4DE93E93">
        <w:t>Role: Vendor NEPA(VNEPA)</w:t>
      </w:r>
    </w:p>
    <w:p w14:paraId="6DC13A05" w14:textId="5A52405A" w:rsidR="0E0097D1" w:rsidRDefault="4DE93E93" w:rsidP="4DE93E93">
      <w:pPr>
        <w:numPr>
          <w:ilvl w:val="2"/>
          <w:numId w:val="1"/>
        </w:numPr>
      </w:pPr>
      <w:r w:rsidRPr="4DE93E93">
        <w:t>5400.4 SHPO Concurrence (2)</w:t>
      </w:r>
    </w:p>
    <w:p w14:paraId="203AFFD8" w14:textId="6ED78FD8" w:rsidR="0E0097D1" w:rsidRDefault="4DE93E93" w:rsidP="34D63AC5">
      <w:pPr>
        <w:numPr>
          <w:ilvl w:val="3"/>
          <w:numId w:val="1"/>
        </w:numPr>
      </w:pPr>
      <w:r w:rsidRPr="4DE93E93">
        <w:t>Role: Vendor NEPA(VNEPA)</w:t>
      </w:r>
    </w:p>
    <w:p w14:paraId="5AE37543" w14:textId="5A52405A" w:rsidR="0E0097D1" w:rsidRDefault="4DE93E93" w:rsidP="4DE93E93">
      <w:pPr>
        <w:numPr>
          <w:ilvl w:val="2"/>
          <w:numId w:val="1"/>
        </w:numPr>
      </w:pPr>
      <w:r w:rsidRPr="4DE93E93">
        <w:t>5400.5 Confirm Memorandum of Agreement (MOA) Notification Received</w:t>
      </w:r>
    </w:p>
    <w:p w14:paraId="1CD7980E" w14:textId="5A52405A" w:rsidR="0E0097D1" w:rsidRDefault="4DE93E93" w:rsidP="34D63AC5">
      <w:pPr>
        <w:numPr>
          <w:ilvl w:val="3"/>
          <w:numId w:val="1"/>
        </w:numPr>
      </w:pPr>
      <w:r w:rsidRPr="4DE93E93">
        <w:t>Role: Vendor NEPA(VNEPA)</w:t>
      </w:r>
    </w:p>
    <w:p w14:paraId="39CB487A" w14:textId="5A52405A" w:rsidR="0E0097D1" w:rsidRDefault="4DE93E93" w:rsidP="4DE93E93">
      <w:pPr>
        <w:numPr>
          <w:ilvl w:val="2"/>
          <w:numId w:val="1"/>
        </w:numPr>
      </w:pPr>
      <w:r w:rsidRPr="4DE93E93">
        <w:t>5400.6 Confirm Memorandum of Agreement (MOA)</w:t>
      </w:r>
    </w:p>
    <w:p w14:paraId="7537C63A" w14:textId="5A52405A" w:rsidR="0E0097D1" w:rsidRDefault="4DE93E93" w:rsidP="34D63AC5">
      <w:pPr>
        <w:numPr>
          <w:ilvl w:val="3"/>
          <w:numId w:val="1"/>
        </w:numPr>
      </w:pPr>
      <w:r w:rsidRPr="4DE93E93">
        <w:t xml:space="preserve">Role: Regional Regulatory </w:t>
      </w:r>
      <w:proofErr w:type="gramStart"/>
      <w:r w:rsidRPr="4DE93E93">
        <w:t>Analyst(</w:t>
      </w:r>
      <w:proofErr w:type="gramEnd"/>
      <w:r w:rsidRPr="4DE93E93">
        <w:t>RRA)</w:t>
      </w:r>
    </w:p>
    <w:p w14:paraId="06EABBE5" w14:textId="5A52405A" w:rsidR="0E0097D1" w:rsidRDefault="4DE93E93" w:rsidP="4DE93E93">
      <w:pPr>
        <w:numPr>
          <w:ilvl w:val="2"/>
          <w:numId w:val="1"/>
        </w:numPr>
      </w:pPr>
      <w:r w:rsidRPr="4DE93E93">
        <w:t>5400.7 Regional Response</w:t>
      </w:r>
    </w:p>
    <w:p w14:paraId="464E9DB2" w14:textId="5A52405A" w:rsidR="0E0097D1" w:rsidRDefault="4DE93E93" w:rsidP="57FF9BE6">
      <w:pPr>
        <w:pStyle w:val="ListParagraph"/>
        <w:numPr>
          <w:ilvl w:val="3"/>
          <w:numId w:val="1"/>
        </w:numPr>
      </w:pPr>
      <w:r w:rsidRPr="4DE93E93">
        <w:t>Role: Vendor NEPA(VNEPA)</w:t>
      </w:r>
    </w:p>
    <w:p w14:paraId="7BEEEE25" w14:textId="6964954A" w:rsidR="006C032E" w:rsidRDefault="77344557" w:rsidP="006C032E">
      <w:pPr>
        <w:pStyle w:val="ListParagraph"/>
        <w:numPr>
          <w:ilvl w:val="1"/>
          <w:numId w:val="1"/>
        </w:numPr>
        <w:rPr>
          <w:rFonts w:eastAsiaTheme="minorEastAsia"/>
        </w:rPr>
      </w:pPr>
      <w:r>
        <w:t xml:space="preserve">5500 - Additional Natural Resource Consultation – 23 - </w:t>
      </w:r>
      <w:proofErr w:type="spellStart"/>
      <w:r>
        <w:t>Comfirm</w:t>
      </w:r>
      <w:proofErr w:type="spellEnd"/>
      <w:r>
        <w:t xml:space="preserve"> additional natural resource consultation, commences following NEPA report submittal process (8800), Section 106 report submittal process (8900).</w:t>
      </w:r>
    </w:p>
    <w:p w14:paraId="43CD8EB1" w14:textId="6964954A" w:rsidR="77344557" w:rsidRDefault="77344557" w:rsidP="77344557">
      <w:pPr>
        <w:pStyle w:val="ListParagraph"/>
        <w:numPr>
          <w:ilvl w:val="2"/>
          <w:numId w:val="1"/>
        </w:numPr>
        <w:rPr>
          <w:rFonts w:eastAsiaTheme="minorEastAsia"/>
        </w:rPr>
      </w:pPr>
      <w:r>
        <w:lastRenderedPageBreak/>
        <w:t>5500.1 Upload Mitigation Study</w:t>
      </w:r>
    </w:p>
    <w:p w14:paraId="054B96B2" w14:textId="4D56589F" w:rsidR="77344557" w:rsidRDefault="77344557" w:rsidP="5102DBB3">
      <w:pPr>
        <w:numPr>
          <w:ilvl w:val="3"/>
          <w:numId w:val="1"/>
        </w:numPr>
      </w:pPr>
      <w:r w:rsidRPr="77344557">
        <w:t>Role: Vendor NEPA(VNEPA)</w:t>
      </w:r>
    </w:p>
    <w:p w14:paraId="3A93E11E" w14:textId="6964954A" w:rsidR="77344557" w:rsidRDefault="77344557" w:rsidP="77344557">
      <w:pPr>
        <w:numPr>
          <w:ilvl w:val="2"/>
          <w:numId w:val="1"/>
        </w:numPr>
      </w:pPr>
      <w:r w:rsidRPr="77344557">
        <w:t>5500.2 QA/QC Process Results</w:t>
      </w:r>
    </w:p>
    <w:p w14:paraId="43191C3B" w14:textId="79930C0E" w:rsidR="77344557" w:rsidRDefault="77344557" w:rsidP="5102DBB3">
      <w:pPr>
        <w:numPr>
          <w:ilvl w:val="3"/>
          <w:numId w:val="1"/>
        </w:numPr>
      </w:pPr>
      <w:r w:rsidRPr="77344557">
        <w:t>Role: Vendor NEPA(VNEPA)</w:t>
      </w:r>
    </w:p>
    <w:p w14:paraId="11D7A373" w14:textId="6964954A" w:rsidR="77344557" w:rsidRDefault="77344557" w:rsidP="77344557">
      <w:pPr>
        <w:numPr>
          <w:ilvl w:val="2"/>
          <w:numId w:val="1"/>
        </w:numPr>
      </w:pPr>
      <w:r w:rsidRPr="77344557">
        <w:t>5500.3 Confirm Mitigation Studies Submitted to Agency</w:t>
      </w:r>
    </w:p>
    <w:p w14:paraId="3D313287" w14:textId="37880FDE" w:rsidR="77344557" w:rsidRDefault="77344557" w:rsidP="5102DBB3">
      <w:pPr>
        <w:numPr>
          <w:ilvl w:val="3"/>
          <w:numId w:val="1"/>
        </w:numPr>
      </w:pPr>
      <w:r w:rsidRPr="77344557">
        <w:t>Role: Vendor NEPA(VNEPA)</w:t>
      </w:r>
    </w:p>
    <w:p w14:paraId="6B58A900" w14:textId="6964954A" w:rsidR="77344557" w:rsidRDefault="77344557" w:rsidP="77344557">
      <w:pPr>
        <w:numPr>
          <w:ilvl w:val="2"/>
          <w:numId w:val="1"/>
        </w:numPr>
      </w:pPr>
      <w:r w:rsidRPr="77344557">
        <w:t>5500.4 Agency Response</w:t>
      </w:r>
    </w:p>
    <w:p w14:paraId="5B959268" w14:textId="0B43E81B" w:rsidR="77344557" w:rsidRDefault="77344557" w:rsidP="5102DBB3">
      <w:pPr>
        <w:numPr>
          <w:ilvl w:val="3"/>
          <w:numId w:val="1"/>
        </w:numPr>
      </w:pPr>
      <w:r w:rsidRPr="77344557">
        <w:t xml:space="preserve">Role: HQ Regulatory Structure </w:t>
      </w:r>
      <w:proofErr w:type="gramStart"/>
      <w:r w:rsidRPr="77344557">
        <w:t>Compliance(</w:t>
      </w:r>
      <w:proofErr w:type="gramEnd"/>
      <w:r w:rsidRPr="77344557">
        <w:t>HQRSC)</w:t>
      </w:r>
    </w:p>
    <w:p w14:paraId="2582217B" w14:textId="6964954A" w:rsidR="77344557" w:rsidRDefault="77344557" w:rsidP="77344557">
      <w:pPr>
        <w:numPr>
          <w:ilvl w:val="2"/>
          <w:numId w:val="1"/>
        </w:numPr>
      </w:pPr>
      <w:r w:rsidRPr="77344557">
        <w:t>5500.5 Agency Response Letter(s)</w:t>
      </w:r>
    </w:p>
    <w:p w14:paraId="0E43A874" w14:textId="6964954A" w:rsidR="77344557" w:rsidRDefault="77344557" w:rsidP="5102DBB3">
      <w:pPr>
        <w:numPr>
          <w:ilvl w:val="3"/>
          <w:numId w:val="1"/>
        </w:numPr>
      </w:pPr>
      <w:r w:rsidRPr="77344557">
        <w:t xml:space="preserve">Role: HQ Regulatory Structure </w:t>
      </w:r>
      <w:proofErr w:type="gramStart"/>
      <w:r w:rsidRPr="77344557">
        <w:t>Compliance(</w:t>
      </w:r>
      <w:proofErr w:type="gramEnd"/>
      <w:r w:rsidRPr="77344557">
        <w:t>HQRSC)</w:t>
      </w:r>
    </w:p>
    <w:p w14:paraId="42950CB0" w14:textId="6964954A" w:rsidR="77344557" w:rsidRDefault="77344557" w:rsidP="77344557">
      <w:pPr>
        <w:numPr>
          <w:ilvl w:val="2"/>
          <w:numId w:val="1"/>
        </w:numPr>
      </w:pPr>
      <w:r w:rsidRPr="77344557">
        <w:t>5500.6 Regional Response</w:t>
      </w:r>
    </w:p>
    <w:p w14:paraId="26EF2252" w14:textId="6964954A" w:rsidR="77344557" w:rsidRDefault="77344557" w:rsidP="47095CB1">
      <w:pPr>
        <w:numPr>
          <w:ilvl w:val="3"/>
          <w:numId w:val="1"/>
        </w:numPr>
      </w:pPr>
      <w:r w:rsidRPr="77344557">
        <w:t>Role: Vendor NEPA(VNEPA)</w:t>
      </w:r>
    </w:p>
    <w:p w14:paraId="5AABD901" w14:textId="6964954A" w:rsidR="77344557" w:rsidRDefault="77344557" w:rsidP="77344557">
      <w:pPr>
        <w:numPr>
          <w:ilvl w:val="2"/>
          <w:numId w:val="1"/>
        </w:numPr>
      </w:pPr>
      <w:r w:rsidRPr="77344557">
        <w:t>5500.7 Natural Resource Consultation</w:t>
      </w:r>
    </w:p>
    <w:p w14:paraId="5307117C" w14:textId="6964954A" w:rsidR="77344557" w:rsidRDefault="77344557" w:rsidP="47095CB1">
      <w:pPr>
        <w:pStyle w:val="ListParagraph"/>
        <w:numPr>
          <w:ilvl w:val="3"/>
          <w:numId w:val="1"/>
        </w:numPr>
        <w:rPr>
          <w:rFonts w:eastAsiaTheme="minorEastAsia"/>
        </w:rPr>
      </w:pPr>
      <w:r w:rsidRPr="77344557">
        <w:t xml:space="preserve">Role: Regional Regulatory </w:t>
      </w:r>
      <w:proofErr w:type="gramStart"/>
      <w:r w:rsidRPr="77344557">
        <w:t>Analyst(</w:t>
      </w:r>
      <w:proofErr w:type="gramEnd"/>
      <w:r w:rsidRPr="77344557">
        <w:t>RRA)</w:t>
      </w:r>
    </w:p>
    <w:p w14:paraId="1832FC54" w14:textId="2B0F4320" w:rsidR="00EE4E51" w:rsidRPr="00EE4E51" w:rsidRDefault="47095CB1" w:rsidP="00EE4E51">
      <w:pPr>
        <w:pStyle w:val="ListParagraph"/>
        <w:numPr>
          <w:ilvl w:val="1"/>
          <w:numId w:val="1"/>
        </w:numPr>
      </w:pPr>
      <w:r>
        <w:t>5600 - Tribal Consultation - Tribal Land – 24 - Tribal consultation - tribal land - initiate tribal outreach, commence following NEPA/Section 106 review (7800).</w:t>
      </w:r>
    </w:p>
    <w:p w14:paraId="198022E2" w14:textId="2A42EF04" w:rsidR="47095CB1" w:rsidRDefault="3FDB7B69" w:rsidP="3FDB7B69">
      <w:pPr>
        <w:pStyle w:val="ListParagraph"/>
        <w:numPr>
          <w:ilvl w:val="2"/>
          <w:numId w:val="1"/>
        </w:numPr>
        <w:rPr>
          <w:rFonts w:eastAsiaTheme="minorEastAsia"/>
        </w:rPr>
      </w:pPr>
      <w:r>
        <w:t>5600.1 Confirm tribal outreach started</w:t>
      </w:r>
    </w:p>
    <w:p w14:paraId="7D35E587" w14:textId="2A42EF04" w:rsidR="47095CB1" w:rsidRDefault="3FDB7B69" w:rsidP="7AE86853">
      <w:pPr>
        <w:numPr>
          <w:ilvl w:val="3"/>
          <w:numId w:val="1"/>
        </w:numPr>
      </w:pPr>
      <w:r>
        <w:t>Role: Vendor NEPA(VNEPA)</w:t>
      </w:r>
    </w:p>
    <w:p w14:paraId="2982940E" w14:textId="2A42EF04" w:rsidR="47095CB1" w:rsidRDefault="3FDB7B69" w:rsidP="7AE86853">
      <w:pPr>
        <w:numPr>
          <w:ilvl w:val="2"/>
          <w:numId w:val="1"/>
        </w:numPr>
      </w:pPr>
      <w:r>
        <w:t>5600.2 Tribal Concurrence</w:t>
      </w:r>
    </w:p>
    <w:p w14:paraId="696B6C1D" w14:textId="2A42EF04" w:rsidR="47095CB1" w:rsidRDefault="3FDB7B69" w:rsidP="7AE86853">
      <w:pPr>
        <w:pStyle w:val="ListParagraph"/>
        <w:numPr>
          <w:ilvl w:val="3"/>
          <w:numId w:val="1"/>
        </w:numPr>
      </w:pPr>
      <w:r>
        <w:t>Role: Vendor NEPA(VNEPA)</w:t>
      </w:r>
    </w:p>
    <w:p w14:paraId="7706D1CB" w14:textId="3DF959B5" w:rsidR="00375E15" w:rsidRDefault="3FDB7B69" w:rsidP="00375E15">
      <w:pPr>
        <w:pStyle w:val="ListParagraph"/>
        <w:numPr>
          <w:ilvl w:val="1"/>
          <w:numId w:val="1"/>
        </w:numPr>
      </w:pPr>
      <w:r>
        <w:t>5700 - Federal Land Consultation – 25 - Federal land consultation, commence following NEPA/Section 106 review (7800).</w:t>
      </w:r>
    </w:p>
    <w:p w14:paraId="5057A083" w14:textId="59A4D617" w:rsidR="3FDB7B69" w:rsidRDefault="0F5EFAA3" w:rsidP="0F5EFAA3">
      <w:pPr>
        <w:pStyle w:val="ListParagraph"/>
        <w:numPr>
          <w:ilvl w:val="2"/>
          <w:numId w:val="1"/>
        </w:numPr>
        <w:rPr>
          <w:rFonts w:eastAsiaTheme="minorEastAsia"/>
        </w:rPr>
      </w:pPr>
      <w:r>
        <w:t>5700.1 Confirm agency outreach started</w:t>
      </w:r>
    </w:p>
    <w:p w14:paraId="78D3601F" w14:textId="59A4D617" w:rsidR="3FDB7B69" w:rsidRDefault="0F5EFAA3" w:rsidP="0F5EFAA3">
      <w:pPr>
        <w:numPr>
          <w:ilvl w:val="3"/>
          <w:numId w:val="1"/>
        </w:numPr>
      </w:pPr>
      <w:r w:rsidRPr="0F5EFAA3">
        <w:t>Role: Vendor NEPA(VNEPA)</w:t>
      </w:r>
    </w:p>
    <w:p w14:paraId="0CDEDE1A" w14:textId="59A4D617" w:rsidR="3FDB7B69" w:rsidRDefault="0F5EFAA3" w:rsidP="0F5EFAA3">
      <w:pPr>
        <w:numPr>
          <w:ilvl w:val="2"/>
          <w:numId w:val="1"/>
        </w:numPr>
      </w:pPr>
      <w:r w:rsidRPr="0F5EFAA3">
        <w:t>5700.2 Agency Concurrence</w:t>
      </w:r>
    </w:p>
    <w:p w14:paraId="4F7FC74F" w14:textId="59A4D617" w:rsidR="3FDB7B69" w:rsidRDefault="0F5EFAA3" w:rsidP="0F5EFAA3">
      <w:pPr>
        <w:pStyle w:val="ListParagraph"/>
        <w:numPr>
          <w:ilvl w:val="3"/>
          <w:numId w:val="1"/>
        </w:numPr>
        <w:rPr>
          <w:rFonts w:eastAsiaTheme="minorEastAsia"/>
        </w:rPr>
      </w:pPr>
      <w:r w:rsidRPr="0F5EFAA3">
        <w:t>Role: Vendor NEPA(VNEPA)</w:t>
      </w:r>
    </w:p>
    <w:p w14:paraId="5BAB4A30" w14:textId="795DF9CE" w:rsidR="00D10767" w:rsidRPr="00D10767" w:rsidRDefault="16617D77" w:rsidP="00D10767">
      <w:pPr>
        <w:pStyle w:val="ListParagraph"/>
        <w:numPr>
          <w:ilvl w:val="1"/>
          <w:numId w:val="1"/>
        </w:numPr>
      </w:pPr>
      <w:r>
        <w:t>5800 - EA Required – 26 - EA draft and communicate to FCC.</w:t>
      </w:r>
    </w:p>
    <w:p w14:paraId="336620E9" w14:textId="1A55035F" w:rsidR="16617D77" w:rsidRDefault="7986933C" w:rsidP="7986933C">
      <w:pPr>
        <w:pStyle w:val="ListParagraph"/>
        <w:numPr>
          <w:ilvl w:val="2"/>
          <w:numId w:val="1"/>
        </w:numPr>
        <w:rPr>
          <w:rFonts w:eastAsiaTheme="minorEastAsia"/>
        </w:rPr>
      </w:pPr>
      <w:r>
        <w:t>5800.1 Draft and Upload EA</w:t>
      </w:r>
    </w:p>
    <w:p w14:paraId="6FBAB55C" w14:textId="1A55035F" w:rsidR="16617D77" w:rsidRDefault="7986933C" w:rsidP="7986933C">
      <w:pPr>
        <w:numPr>
          <w:ilvl w:val="3"/>
          <w:numId w:val="1"/>
        </w:numPr>
      </w:pPr>
      <w:r w:rsidRPr="7986933C">
        <w:t>Role: Vendor NEPA(VNEPA)</w:t>
      </w:r>
    </w:p>
    <w:p w14:paraId="4F0EEA6E" w14:textId="1A55035F" w:rsidR="16617D77" w:rsidRDefault="7986933C" w:rsidP="7986933C">
      <w:pPr>
        <w:numPr>
          <w:ilvl w:val="2"/>
          <w:numId w:val="1"/>
        </w:numPr>
      </w:pPr>
      <w:r w:rsidRPr="7986933C">
        <w:t>5800.2 QA/QC Review</w:t>
      </w:r>
    </w:p>
    <w:p w14:paraId="135A999D" w14:textId="1A55035F" w:rsidR="16617D77" w:rsidRDefault="7986933C" w:rsidP="7986933C">
      <w:pPr>
        <w:numPr>
          <w:ilvl w:val="3"/>
          <w:numId w:val="1"/>
        </w:numPr>
      </w:pPr>
      <w:r w:rsidRPr="7986933C">
        <w:t xml:space="preserve">Role: HQ Regulatory Structure </w:t>
      </w:r>
      <w:proofErr w:type="gramStart"/>
      <w:r w:rsidRPr="7986933C">
        <w:t>Compliance(</w:t>
      </w:r>
      <w:proofErr w:type="gramEnd"/>
      <w:r w:rsidRPr="7986933C">
        <w:t>HQRSC)</w:t>
      </w:r>
    </w:p>
    <w:p w14:paraId="3C368E1B" w14:textId="1A55035F" w:rsidR="16617D77" w:rsidRDefault="7986933C" w:rsidP="7986933C">
      <w:pPr>
        <w:numPr>
          <w:ilvl w:val="2"/>
          <w:numId w:val="1"/>
        </w:numPr>
      </w:pPr>
      <w:r w:rsidRPr="7986933C">
        <w:lastRenderedPageBreak/>
        <w:t>5800.3 Upload Final Version of EA that was sent to FCC</w:t>
      </w:r>
    </w:p>
    <w:p w14:paraId="2AA7F0B0" w14:textId="1A55035F" w:rsidR="16617D77" w:rsidRDefault="7986933C" w:rsidP="7986933C">
      <w:pPr>
        <w:numPr>
          <w:ilvl w:val="2"/>
          <w:numId w:val="1"/>
        </w:numPr>
      </w:pPr>
      <w:r w:rsidRPr="7986933C">
        <w:t>5800.4 FCC Response</w:t>
      </w:r>
    </w:p>
    <w:p w14:paraId="75B5F729" w14:textId="1A55035F" w:rsidR="16617D77" w:rsidRDefault="7986933C" w:rsidP="7986933C">
      <w:pPr>
        <w:numPr>
          <w:ilvl w:val="3"/>
          <w:numId w:val="1"/>
        </w:numPr>
      </w:pPr>
      <w:r w:rsidRPr="7986933C">
        <w:t xml:space="preserve">Role: HQ Regulatory Structure </w:t>
      </w:r>
      <w:proofErr w:type="gramStart"/>
      <w:r w:rsidRPr="7986933C">
        <w:t>Compliance(</w:t>
      </w:r>
      <w:proofErr w:type="gramEnd"/>
      <w:r w:rsidRPr="7986933C">
        <w:t>HQRSC)</w:t>
      </w:r>
    </w:p>
    <w:p w14:paraId="7DD85E41" w14:textId="1A55035F" w:rsidR="16617D77" w:rsidRDefault="7986933C" w:rsidP="7986933C">
      <w:pPr>
        <w:numPr>
          <w:ilvl w:val="2"/>
          <w:numId w:val="1"/>
        </w:numPr>
      </w:pPr>
      <w:r w:rsidRPr="7986933C">
        <w:t>5800.5 Upload FONSI Report</w:t>
      </w:r>
    </w:p>
    <w:p w14:paraId="5F018DAD" w14:textId="1A55035F" w:rsidR="16617D77" w:rsidRDefault="7986933C" w:rsidP="7986933C">
      <w:pPr>
        <w:pStyle w:val="ListParagraph"/>
        <w:numPr>
          <w:ilvl w:val="3"/>
          <w:numId w:val="1"/>
        </w:numPr>
      </w:pPr>
      <w:r w:rsidRPr="7986933C">
        <w:t>Role: Vendor NEPA(VNEPA)</w:t>
      </w:r>
    </w:p>
    <w:p w14:paraId="5549ED93" w14:textId="0DF06153" w:rsidR="002A4424" w:rsidRPr="002A4424" w:rsidRDefault="5E21B28C" w:rsidP="002A4424">
      <w:pPr>
        <w:pStyle w:val="ListParagraph"/>
        <w:numPr>
          <w:ilvl w:val="1"/>
          <w:numId w:val="1"/>
        </w:numPr>
      </w:pPr>
      <w:r>
        <w:t>5900 - NEPA Report Submittal Process – 19 - Preparation for NEPA report submittal process, commences following completion of NEPA/Section 106 ORDERED process (7600, 7700, 7800).</w:t>
      </w:r>
    </w:p>
    <w:p w14:paraId="27A7AFFA" w14:textId="1D54F692" w:rsidR="5E21B28C" w:rsidRDefault="79E9E363" w:rsidP="79E9E363">
      <w:pPr>
        <w:pStyle w:val="ListParagraph"/>
        <w:numPr>
          <w:ilvl w:val="2"/>
          <w:numId w:val="1"/>
        </w:numPr>
        <w:rPr>
          <w:rFonts w:eastAsiaTheme="minorEastAsia"/>
        </w:rPr>
      </w:pPr>
      <w:r>
        <w:t>5900.1 Tribal Notification to FCC</w:t>
      </w:r>
    </w:p>
    <w:p w14:paraId="584DF221" w14:textId="3521C0E3" w:rsidR="5E21B28C" w:rsidRDefault="79E9E363" w:rsidP="113A88C5">
      <w:pPr>
        <w:numPr>
          <w:ilvl w:val="3"/>
          <w:numId w:val="1"/>
        </w:numPr>
      </w:pPr>
      <w:r w:rsidRPr="79E9E363">
        <w:t>Role: Vendor NEPA(VNEPA)</w:t>
      </w:r>
    </w:p>
    <w:p w14:paraId="299118B2" w14:textId="1D54F692" w:rsidR="5E21B28C" w:rsidRDefault="79E9E363" w:rsidP="79E9E363">
      <w:pPr>
        <w:numPr>
          <w:ilvl w:val="2"/>
          <w:numId w:val="1"/>
        </w:numPr>
      </w:pPr>
      <w:r w:rsidRPr="79E9E363">
        <w:t>5900.2 Tribal Summary Matrix</w:t>
      </w:r>
    </w:p>
    <w:p w14:paraId="36460A0D" w14:textId="3521C0E3" w:rsidR="5E21B28C" w:rsidRDefault="79E9E363" w:rsidP="113A88C5">
      <w:pPr>
        <w:numPr>
          <w:ilvl w:val="3"/>
          <w:numId w:val="1"/>
        </w:numPr>
      </w:pPr>
      <w:r w:rsidRPr="79E9E363">
        <w:t>Role: Vendor NEPA(VNEPA)</w:t>
      </w:r>
    </w:p>
    <w:p w14:paraId="68B61C66" w14:textId="1D54F692" w:rsidR="5E21B28C" w:rsidRDefault="79E9E363" w:rsidP="79E9E363">
      <w:pPr>
        <w:numPr>
          <w:ilvl w:val="2"/>
          <w:numId w:val="1"/>
        </w:numPr>
      </w:pPr>
      <w:r w:rsidRPr="79E9E363">
        <w:t>5900.3 Confirm Site Visit</w:t>
      </w:r>
    </w:p>
    <w:p w14:paraId="39765F0B" w14:textId="3521C0E3" w:rsidR="5E21B28C" w:rsidRDefault="79E9E363" w:rsidP="2CD502FD">
      <w:pPr>
        <w:numPr>
          <w:ilvl w:val="3"/>
          <w:numId w:val="1"/>
        </w:numPr>
      </w:pPr>
      <w:r w:rsidRPr="79E9E363">
        <w:t>Role: Vendor NEPA(VNEPA)</w:t>
      </w:r>
    </w:p>
    <w:p w14:paraId="716AFC82" w14:textId="1D54F692" w:rsidR="5E21B28C" w:rsidRDefault="79E9E363" w:rsidP="79E9E363">
      <w:pPr>
        <w:numPr>
          <w:ilvl w:val="2"/>
          <w:numId w:val="1"/>
        </w:numPr>
      </w:pPr>
      <w:r w:rsidRPr="79E9E363">
        <w:t>5900.4 Upload Natural Resource (NR)</w:t>
      </w:r>
    </w:p>
    <w:p w14:paraId="3574F2C2" w14:textId="3521C0E3" w:rsidR="5E21B28C" w:rsidRDefault="79E9E363" w:rsidP="2CD502FD">
      <w:pPr>
        <w:numPr>
          <w:ilvl w:val="3"/>
          <w:numId w:val="1"/>
        </w:numPr>
      </w:pPr>
      <w:r w:rsidRPr="79E9E363">
        <w:t>Role: Vendor NEPA(VNEPA)</w:t>
      </w:r>
    </w:p>
    <w:p w14:paraId="31315318" w14:textId="1D54F692" w:rsidR="5E21B28C" w:rsidRDefault="79E9E363" w:rsidP="79E9E363">
      <w:pPr>
        <w:numPr>
          <w:ilvl w:val="2"/>
          <w:numId w:val="1"/>
        </w:numPr>
      </w:pPr>
      <w:r w:rsidRPr="79E9E363">
        <w:t>5900.5 NR Checklist</w:t>
      </w:r>
    </w:p>
    <w:p w14:paraId="2D38281E" w14:textId="3521C0E3" w:rsidR="5E21B28C" w:rsidRDefault="79E9E363" w:rsidP="2CD502FD">
      <w:pPr>
        <w:numPr>
          <w:ilvl w:val="3"/>
          <w:numId w:val="1"/>
        </w:numPr>
      </w:pPr>
      <w:r w:rsidRPr="79E9E363">
        <w:t xml:space="preserve">Role: HQ Regulatory Structure </w:t>
      </w:r>
      <w:proofErr w:type="gramStart"/>
      <w:r w:rsidRPr="79E9E363">
        <w:t>Compliance(</w:t>
      </w:r>
      <w:proofErr w:type="gramEnd"/>
      <w:r w:rsidRPr="79E9E363">
        <w:t>HQRSC)</w:t>
      </w:r>
    </w:p>
    <w:p w14:paraId="3335AA2C" w14:textId="1D54F692" w:rsidR="5E21B28C" w:rsidRDefault="79E9E363" w:rsidP="79E9E363">
      <w:pPr>
        <w:numPr>
          <w:ilvl w:val="2"/>
          <w:numId w:val="1"/>
        </w:numPr>
      </w:pPr>
      <w:r w:rsidRPr="79E9E363">
        <w:t>5900.6 Upload Cultural Resource</w:t>
      </w:r>
    </w:p>
    <w:p w14:paraId="7848D720" w14:textId="442C8DEF" w:rsidR="5E21B28C" w:rsidRDefault="79E9E363" w:rsidP="2CD502FD">
      <w:pPr>
        <w:numPr>
          <w:ilvl w:val="3"/>
          <w:numId w:val="1"/>
        </w:numPr>
      </w:pPr>
      <w:r w:rsidRPr="79E9E363">
        <w:t>Role: Vendor NEPA(VNEPA)</w:t>
      </w:r>
    </w:p>
    <w:p w14:paraId="340186AB" w14:textId="1D54F692" w:rsidR="5E21B28C" w:rsidRDefault="79E9E363" w:rsidP="79E9E363">
      <w:pPr>
        <w:numPr>
          <w:ilvl w:val="2"/>
          <w:numId w:val="1"/>
        </w:numPr>
      </w:pPr>
      <w:r w:rsidRPr="79E9E363">
        <w:t>5900.7 CR Checklist</w:t>
      </w:r>
    </w:p>
    <w:p w14:paraId="01191D7E" w14:textId="442C8DEF" w:rsidR="5E21B28C" w:rsidRDefault="79E9E363" w:rsidP="2CD502FD">
      <w:pPr>
        <w:numPr>
          <w:ilvl w:val="3"/>
          <w:numId w:val="1"/>
        </w:numPr>
      </w:pPr>
      <w:r w:rsidRPr="79E9E363">
        <w:t xml:space="preserve">Role: HQ Regulatory Structure </w:t>
      </w:r>
      <w:proofErr w:type="gramStart"/>
      <w:r w:rsidRPr="79E9E363">
        <w:t>Compliance(</w:t>
      </w:r>
      <w:proofErr w:type="gramEnd"/>
      <w:r w:rsidRPr="79E9E363">
        <w:t>HQRSC)</w:t>
      </w:r>
    </w:p>
    <w:p w14:paraId="1DB2B694" w14:textId="1D54F692" w:rsidR="5E21B28C" w:rsidRDefault="79E9E363" w:rsidP="79E9E363">
      <w:pPr>
        <w:numPr>
          <w:ilvl w:val="2"/>
          <w:numId w:val="1"/>
        </w:numPr>
      </w:pPr>
      <w:r w:rsidRPr="79E9E363">
        <w:t>5900.8 Confirm NR Submitted to applicable agencies</w:t>
      </w:r>
    </w:p>
    <w:p w14:paraId="1D2FA9FB" w14:textId="442C8DEF" w:rsidR="5E21B28C" w:rsidRDefault="79E9E363" w:rsidP="2CD502FD">
      <w:pPr>
        <w:numPr>
          <w:ilvl w:val="3"/>
          <w:numId w:val="1"/>
        </w:numPr>
      </w:pPr>
      <w:r w:rsidRPr="79E9E363">
        <w:t>Role: Vendor NEPA(VNEPA)</w:t>
      </w:r>
    </w:p>
    <w:p w14:paraId="32B60152" w14:textId="1D54F692" w:rsidR="5E21B28C" w:rsidRDefault="79E9E363" w:rsidP="79E9E363">
      <w:pPr>
        <w:numPr>
          <w:ilvl w:val="2"/>
          <w:numId w:val="1"/>
        </w:numPr>
      </w:pPr>
      <w:r w:rsidRPr="79E9E363">
        <w:t>5900.9 Confirm CR Submitted to Tribal</w:t>
      </w:r>
    </w:p>
    <w:p w14:paraId="1DA59D53" w14:textId="442C8DEF" w:rsidR="5E21B28C" w:rsidRDefault="79E9E363" w:rsidP="2CD502FD">
      <w:pPr>
        <w:numPr>
          <w:ilvl w:val="3"/>
          <w:numId w:val="1"/>
        </w:numPr>
      </w:pPr>
      <w:r w:rsidRPr="79E9E363">
        <w:t>Role: Vendor NEPA(VNEPA)</w:t>
      </w:r>
    </w:p>
    <w:p w14:paraId="0F15A807" w14:textId="1D54F692" w:rsidR="5E21B28C" w:rsidRDefault="79E9E363" w:rsidP="79E9E363">
      <w:pPr>
        <w:numPr>
          <w:ilvl w:val="2"/>
          <w:numId w:val="1"/>
        </w:numPr>
      </w:pPr>
      <w:r w:rsidRPr="79E9E363">
        <w:t>5900.10 NR Concurrence Received</w:t>
      </w:r>
    </w:p>
    <w:p w14:paraId="13A00253" w14:textId="442C8DEF" w:rsidR="5E21B28C" w:rsidRDefault="79E9E363" w:rsidP="2CD502FD">
      <w:pPr>
        <w:numPr>
          <w:ilvl w:val="3"/>
          <w:numId w:val="1"/>
        </w:numPr>
      </w:pPr>
      <w:r w:rsidRPr="79E9E363">
        <w:t>Role: Vendor NEPA(VNEPA)</w:t>
      </w:r>
    </w:p>
    <w:p w14:paraId="7C2309E0" w14:textId="1D54F692" w:rsidR="5E21B28C" w:rsidRDefault="79E9E363" w:rsidP="79E9E363">
      <w:pPr>
        <w:numPr>
          <w:ilvl w:val="2"/>
          <w:numId w:val="1"/>
        </w:numPr>
      </w:pPr>
      <w:r w:rsidRPr="79E9E363">
        <w:t>5900.11 Tribal Concurrence Received</w:t>
      </w:r>
    </w:p>
    <w:p w14:paraId="6D378589" w14:textId="442C8DEF" w:rsidR="5E21B28C" w:rsidRDefault="79E9E363" w:rsidP="2CD502FD">
      <w:pPr>
        <w:numPr>
          <w:ilvl w:val="3"/>
          <w:numId w:val="1"/>
        </w:numPr>
      </w:pPr>
      <w:r w:rsidRPr="79E9E363">
        <w:t>Role: Vendor NEPA(VNEPA)</w:t>
      </w:r>
    </w:p>
    <w:p w14:paraId="5D47FC54" w14:textId="1D54F692" w:rsidR="5E21B28C" w:rsidRDefault="79E9E363" w:rsidP="79E9E363">
      <w:pPr>
        <w:numPr>
          <w:ilvl w:val="2"/>
          <w:numId w:val="1"/>
        </w:numPr>
      </w:pPr>
      <w:r w:rsidRPr="79E9E363">
        <w:lastRenderedPageBreak/>
        <w:t>5900.12 Submit FCC E106</w:t>
      </w:r>
    </w:p>
    <w:p w14:paraId="244EBB2C" w14:textId="442C8DEF" w:rsidR="5E21B28C" w:rsidRDefault="79E9E363" w:rsidP="2CD502FD">
      <w:pPr>
        <w:numPr>
          <w:ilvl w:val="3"/>
          <w:numId w:val="1"/>
        </w:numPr>
      </w:pPr>
      <w:r w:rsidRPr="79E9E363">
        <w:t>Role: Vendor NEPA(VNEPA)</w:t>
      </w:r>
    </w:p>
    <w:p w14:paraId="6BF3BE97" w14:textId="1D54F692" w:rsidR="5E21B28C" w:rsidRDefault="79E9E363" w:rsidP="79E9E363">
      <w:pPr>
        <w:numPr>
          <w:ilvl w:val="2"/>
          <w:numId w:val="1"/>
        </w:numPr>
      </w:pPr>
      <w:r w:rsidRPr="79E9E363">
        <w:t>5900.13 Confirm S106 Manually Submitted to SHPO</w:t>
      </w:r>
    </w:p>
    <w:p w14:paraId="24F59178" w14:textId="40F03488" w:rsidR="5E21B28C" w:rsidRDefault="79E9E363" w:rsidP="2CD502FD">
      <w:pPr>
        <w:numPr>
          <w:ilvl w:val="3"/>
          <w:numId w:val="1"/>
        </w:numPr>
      </w:pPr>
      <w:r w:rsidRPr="79E9E363">
        <w:t>Role: Vendor NEPA(VNEPA)</w:t>
      </w:r>
    </w:p>
    <w:p w14:paraId="5F6A6AD5" w14:textId="1D54F692" w:rsidR="5E21B28C" w:rsidRDefault="79E9E363" w:rsidP="79E9E363">
      <w:pPr>
        <w:numPr>
          <w:ilvl w:val="2"/>
          <w:numId w:val="1"/>
        </w:numPr>
      </w:pPr>
      <w:r w:rsidRPr="79E9E363">
        <w:t>5900.14 Upload S106</w:t>
      </w:r>
    </w:p>
    <w:p w14:paraId="7E47C3D5" w14:textId="1D54F692" w:rsidR="5E21B28C" w:rsidRDefault="79E9E363" w:rsidP="687E20CF">
      <w:pPr>
        <w:numPr>
          <w:ilvl w:val="3"/>
          <w:numId w:val="1"/>
        </w:numPr>
      </w:pPr>
      <w:r w:rsidRPr="79E9E363">
        <w:t>Role: Vendor NEPA(VNEPA)</w:t>
      </w:r>
    </w:p>
    <w:p w14:paraId="33122A7E" w14:textId="1D54F692" w:rsidR="5E21B28C" w:rsidRDefault="79E9E363" w:rsidP="79E9E363">
      <w:pPr>
        <w:numPr>
          <w:ilvl w:val="2"/>
          <w:numId w:val="1"/>
        </w:numPr>
      </w:pPr>
      <w:r w:rsidRPr="79E9E363">
        <w:t>5900.15 SHPO Concurrence</w:t>
      </w:r>
    </w:p>
    <w:p w14:paraId="3B3B8CDE" w14:textId="1D54F692" w:rsidR="5E21B28C" w:rsidRDefault="79E9E363" w:rsidP="687E20CF">
      <w:pPr>
        <w:pStyle w:val="ListParagraph"/>
        <w:numPr>
          <w:ilvl w:val="3"/>
          <w:numId w:val="1"/>
        </w:numPr>
      </w:pPr>
      <w:r w:rsidRPr="79E9E363">
        <w:t>Role: Vendor NEPA(VNEPA)</w:t>
      </w:r>
    </w:p>
    <w:p w14:paraId="102C0DF3" w14:textId="7158DCB2" w:rsidR="00E44644" w:rsidRPr="00E44644" w:rsidRDefault="00375E15" w:rsidP="00E44644">
      <w:pPr>
        <w:pStyle w:val="ListParagraph"/>
        <w:numPr>
          <w:ilvl w:val="1"/>
          <w:numId w:val="1"/>
        </w:numPr>
      </w:pPr>
      <w:r>
        <w:t xml:space="preserve">6000 - NEPA Report Submittal Process </w:t>
      </w:r>
      <w:r w:rsidR="687E20CF">
        <w:t>–</w:t>
      </w:r>
      <w:r>
        <w:t xml:space="preserve"> 19b</w:t>
      </w:r>
      <w:r w:rsidR="687E20CF">
        <w:t xml:space="preserve"> - Complete submission of NEPA report submittal process.</w:t>
      </w:r>
    </w:p>
    <w:p w14:paraId="115EDA03" w14:textId="3B828A17" w:rsidR="687E20CF" w:rsidRDefault="1DD842C3" w:rsidP="1DD842C3">
      <w:pPr>
        <w:pStyle w:val="ListParagraph"/>
        <w:numPr>
          <w:ilvl w:val="2"/>
          <w:numId w:val="1"/>
        </w:numPr>
        <w:rPr>
          <w:rFonts w:eastAsiaTheme="minorEastAsia"/>
        </w:rPr>
      </w:pPr>
      <w:r>
        <w:t>6000.1 Draft and upload Final NEPA Report</w:t>
      </w:r>
    </w:p>
    <w:p w14:paraId="7F0243B1" w14:textId="269107A4" w:rsidR="687E20CF" w:rsidRDefault="1DD842C3" w:rsidP="1DD842C3">
      <w:pPr>
        <w:numPr>
          <w:ilvl w:val="3"/>
          <w:numId w:val="1"/>
        </w:numPr>
      </w:pPr>
      <w:r w:rsidRPr="1DD842C3">
        <w:t>Role: Vendor NEPA(VNEPA)</w:t>
      </w:r>
    </w:p>
    <w:p w14:paraId="53514E99" w14:textId="269107A4" w:rsidR="687E20CF" w:rsidRDefault="1DD842C3" w:rsidP="1DD842C3">
      <w:pPr>
        <w:numPr>
          <w:ilvl w:val="2"/>
          <w:numId w:val="1"/>
        </w:numPr>
      </w:pPr>
      <w:r w:rsidRPr="1DD842C3">
        <w:t>6000.2 QA/QC Review</w:t>
      </w:r>
    </w:p>
    <w:p w14:paraId="386ABA62" w14:textId="269107A4" w:rsidR="0082013F" w:rsidRPr="0082013F" w:rsidRDefault="1DD842C3" w:rsidP="1DD842C3">
      <w:pPr>
        <w:pStyle w:val="ListParagraph"/>
        <w:numPr>
          <w:ilvl w:val="3"/>
          <w:numId w:val="1"/>
        </w:numPr>
      </w:pPr>
      <w:r w:rsidRPr="1DD842C3">
        <w:t xml:space="preserve">Role: HQ Regulatory Structure </w:t>
      </w:r>
      <w:proofErr w:type="gramStart"/>
      <w:r w:rsidRPr="1DD842C3">
        <w:t>Compliance(</w:t>
      </w:r>
      <w:proofErr w:type="gramEnd"/>
      <w:r w:rsidRPr="1DD842C3">
        <w:t>HQRSC)</w:t>
      </w:r>
    </w:p>
    <w:p w14:paraId="75B837ED" w14:textId="073E86C0" w:rsidR="00D24A69" w:rsidRPr="00D24A69" w:rsidRDefault="1DD842C3" w:rsidP="00D24A69">
      <w:pPr>
        <w:pStyle w:val="ListParagraph"/>
        <w:numPr>
          <w:ilvl w:val="2"/>
          <w:numId w:val="1"/>
        </w:numPr>
      </w:pPr>
      <w:r>
        <w:rPr>
          <w:noProof/>
          <w:lang w:eastAsia="ko-KR"/>
        </w:rPr>
        <w:drawing>
          <wp:inline distT="0" distB="0" distL="0" distR="0" wp14:anchorId="21A88A6A" wp14:editId="776073BF">
            <wp:extent cx="4572000" cy="1047750"/>
            <wp:effectExtent l="0" t="0" r="0" b="0"/>
            <wp:docPr id="1570559157" name="Picture 23065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0651856"/>
                    <pic:cNvPicPr/>
                  </pic:nvPicPr>
                  <pic:blipFill>
                    <a:blip r:embed="rId68">
                      <a:extLst>
                        <a:ext uri="{28A0092B-C50C-407E-A947-70E740481C1C}">
                          <a14:useLocalDpi xmlns:a14="http://schemas.microsoft.com/office/drawing/2010/main" val="0"/>
                        </a:ext>
                      </a:extLst>
                    </a:blip>
                    <a:stretch>
                      <a:fillRect/>
                    </a:stretch>
                  </pic:blipFill>
                  <pic:spPr>
                    <a:xfrm>
                      <a:off x="0" y="0"/>
                      <a:ext cx="4572000" cy="1047750"/>
                    </a:xfrm>
                    <a:prstGeom prst="rect">
                      <a:avLst/>
                    </a:prstGeom>
                  </pic:spPr>
                </pic:pic>
              </a:graphicData>
            </a:graphic>
          </wp:inline>
        </w:drawing>
      </w:r>
    </w:p>
    <w:p w14:paraId="45825989" w14:textId="073E86C0" w:rsidR="10ABE3FC" w:rsidRDefault="10ABE3FC" w:rsidP="10ABE3FC">
      <w:pPr>
        <w:pStyle w:val="ListParagraph"/>
        <w:numPr>
          <w:ilvl w:val="2"/>
          <w:numId w:val="1"/>
        </w:numPr>
        <w:rPr>
          <w:rFonts w:eastAsiaTheme="minorEastAsia"/>
        </w:rPr>
      </w:pPr>
      <w:r>
        <w:t>6000.3 Upload Tower Owner Certification Letter</w:t>
      </w:r>
    </w:p>
    <w:p w14:paraId="5FE89BE0" w14:textId="073E86C0" w:rsidR="10ABE3FC" w:rsidRDefault="10ABE3FC" w:rsidP="6AD3A912">
      <w:pPr>
        <w:ind w:left="2520"/>
        <w:jc w:val="center"/>
      </w:pPr>
      <w:r w:rsidRPr="10ABE3FC">
        <w:t xml:space="preserve">Role: Regional Regulatory </w:t>
      </w:r>
      <w:proofErr w:type="gramStart"/>
      <w:r w:rsidRPr="10ABE3FC">
        <w:t>Analyst(</w:t>
      </w:r>
      <w:proofErr w:type="gramEnd"/>
      <w:r w:rsidRPr="10ABE3FC">
        <w:t>RRA)</w:t>
      </w:r>
    </w:p>
    <w:p w14:paraId="051FEC30" w14:textId="335ADDB8" w:rsidR="001B31F4" w:rsidRDefault="57D5C8D0" w:rsidP="001B31F4">
      <w:pPr>
        <w:pStyle w:val="ListParagraph"/>
        <w:numPr>
          <w:ilvl w:val="1"/>
          <w:numId w:val="1"/>
        </w:numPr>
        <w:rPr>
          <w:rFonts w:eastAsiaTheme="minorEastAsia"/>
        </w:rPr>
      </w:pPr>
      <w:r>
        <w:t>6100 - Section 106 Report Submittal Process – 20 - Preparation for Section 106 report submittal process, commences following completion of NEPA/Section 106 ORDERED process (7600, 7700, 7800).</w:t>
      </w:r>
    </w:p>
    <w:p w14:paraId="2E60F08B" w14:textId="1C0AC61A" w:rsidR="1753C044" w:rsidRDefault="1753C044" w:rsidP="1753C044">
      <w:pPr>
        <w:pStyle w:val="ListParagraph"/>
        <w:numPr>
          <w:ilvl w:val="2"/>
          <w:numId w:val="1"/>
        </w:numPr>
        <w:rPr>
          <w:rFonts w:eastAsiaTheme="minorEastAsia"/>
        </w:rPr>
      </w:pPr>
      <w:r>
        <w:t>6100.1 Tribal Notification to FCC</w:t>
      </w:r>
    </w:p>
    <w:p w14:paraId="6102476E" w14:textId="063D87C3" w:rsidR="008729DB" w:rsidRPr="008729DB" w:rsidRDefault="1753C044" w:rsidP="2F3B8CE2">
      <w:pPr>
        <w:numPr>
          <w:ilvl w:val="3"/>
          <w:numId w:val="1"/>
        </w:numPr>
      </w:pPr>
      <w:r w:rsidRPr="1753C044">
        <w:t>Role: Vendor NEPA(VNEPA)</w:t>
      </w:r>
    </w:p>
    <w:p w14:paraId="69112D0F" w14:textId="636EAD37" w:rsidR="00350F82" w:rsidRPr="00350F82" w:rsidRDefault="1EFE26DA" w:rsidP="002AC3A3">
      <w:pPr>
        <w:ind w:left="1800"/>
        <w:jc w:val="center"/>
      </w:pPr>
      <w:r>
        <w:rPr>
          <w:noProof/>
          <w:lang w:eastAsia="ko-KR"/>
        </w:rPr>
        <w:drawing>
          <wp:inline distT="0" distB="0" distL="0" distR="0" wp14:anchorId="1A15CA0C" wp14:editId="7A382E3F">
            <wp:extent cx="4572000" cy="1666875"/>
            <wp:effectExtent l="0" t="0" r="0" b="0"/>
            <wp:docPr id="735908637" name="Picture 14481684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8168436"/>
                    <pic:cNvPicPr/>
                  </pic:nvPicPr>
                  <pic:blipFill>
                    <a:blip r:embed="rId69">
                      <a:extLst>
                        <a:ext uri="{28A0092B-C50C-407E-A947-70E740481C1C}">
                          <a14:useLocalDpi xmlns:a14="http://schemas.microsoft.com/office/drawing/2010/main" val="0"/>
                        </a:ext>
                      </a:extLst>
                    </a:blip>
                    <a:stretch>
                      <a:fillRect/>
                    </a:stretch>
                  </pic:blipFill>
                  <pic:spPr>
                    <a:xfrm>
                      <a:off x="0" y="0"/>
                      <a:ext cx="4572000" cy="1666875"/>
                    </a:xfrm>
                    <a:prstGeom prst="rect">
                      <a:avLst/>
                    </a:prstGeom>
                  </pic:spPr>
                </pic:pic>
              </a:graphicData>
            </a:graphic>
          </wp:inline>
        </w:drawing>
      </w:r>
    </w:p>
    <w:p w14:paraId="4B6E42A3" w14:textId="41D18001" w:rsidR="002AC3A3" w:rsidRDefault="285AC334" w:rsidP="285AC334">
      <w:pPr>
        <w:pStyle w:val="ListParagraph"/>
        <w:numPr>
          <w:ilvl w:val="2"/>
          <w:numId w:val="1"/>
        </w:numPr>
        <w:rPr>
          <w:rFonts w:eastAsiaTheme="minorEastAsia"/>
        </w:rPr>
      </w:pPr>
      <w:r>
        <w:lastRenderedPageBreak/>
        <w:t>6100.2 Confirm Site Visit</w:t>
      </w:r>
    </w:p>
    <w:p w14:paraId="3E81478D" w14:textId="41D18001" w:rsidR="002AC3A3" w:rsidRDefault="285AC334" w:rsidP="285AC334">
      <w:pPr>
        <w:pStyle w:val="ListParagraph"/>
        <w:numPr>
          <w:ilvl w:val="3"/>
          <w:numId w:val="1"/>
        </w:numPr>
        <w:rPr>
          <w:rFonts w:eastAsiaTheme="minorEastAsia"/>
        </w:rPr>
      </w:pPr>
      <w:r w:rsidRPr="285AC334">
        <w:rPr>
          <w:rFonts w:ascii="Calibri" w:eastAsia="Calibri" w:hAnsi="Calibri" w:cs="Calibri"/>
        </w:rPr>
        <w:t>Role: Vendor NEPA(VNEPA)</w:t>
      </w:r>
    </w:p>
    <w:p w14:paraId="5389160C" w14:textId="41D18001" w:rsidR="000358D3" w:rsidRPr="000358D3" w:rsidRDefault="002AC3A3" w:rsidP="27745927">
      <w:pPr>
        <w:ind w:left="1800"/>
        <w:jc w:val="center"/>
      </w:pPr>
      <w:r>
        <w:rPr>
          <w:noProof/>
          <w:lang w:eastAsia="ko-KR"/>
        </w:rPr>
        <w:drawing>
          <wp:inline distT="0" distB="0" distL="0" distR="0" wp14:anchorId="6C0117F4" wp14:editId="66DFE0EB">
            <wp:extent cx="4572000" cy="1085850"/>
            <wp:effectExtent l="0" t="0" r="0" b="0"/>
            <wp:docPr id="1960338636" name="Picture 996103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103041"/>
                    <pic:cNvPicPr/>
                  </pic:nvPicPr>
                  <pic:blipFill>
                    <a:blip r:embed="rId70">
                      <a:extLst>
                        <a:ext uri="{28A0092B-C50C-407E-A947-70E740481C1C}">
                          <a14:useLocalDpi xmlns:a14="http://schemas.microsoft.com/office/drawing/2010/main" val="0"/>
                        </a:ext>
                      </a:extLst>
                    </a:blip>
                    <a:stretch>
                      <a:fillRect/>
                    </a:stretch>
                  </pic:blipFill>
                  <pic:spPr>
                    <a:xfrm>
                      <a:off x="0" y="0"/>
                      <a:ext cx="4572000" cy="1085850"/>
                    </a:xfrm>
                    <a:prstGeom prst="rect">
                      <a:avLst/>
                    </a:prstGeom>
                  </pic:spPr>
                </pic:pic>
              </a:graphicData>
            </a:graphic>
          </wp:inline>
        </w:drawing>
      </w:r>
    </w:p>
    <w:p w14:paraId="046A1ADE" w14:textId="2060C8C2" w:rsidR="166FE177" w:rsidRDefault="6C3BC165" w:rsidP="6C3BC165">
      <w:pPr>
        <w:pStyle w:val="ListParagraph"/>
        <w:numPr>
          <w:ilvl w:val="2"/>
          <w:numId w:val="1"/>
        </w:numPr>
        <w:rPr>
          <w:rFonts w:eastAsiaTheme="minorEastAsia"/>
        </w:rPr>
      </w:pPr>
      <w:r>
        <w:t>6100.3 Upload Cultural Resource</w:t>
      </w:r>
    </w:p>
    <w:p w14:paraId="1BFA360C" w14:textId="0FE857C7" w:rsidR="166FE177" w:rsidRDefault="6C3BC165" w:rsidP="6C3BC165">
      <w:pPr>
        <w:numPr>
          <w:ilvl w:val="3"/>
          <w:numId w:val="1"/>
        </w:numPr>
      </w:pPr>
      <w:r>
        <w:t>Role: Vendor NEPA(VNEPA)</w:t>
      </w:r>
    </w:p>
    <w:p w14:paraId="02B71523" w14:textId="2060C8C2" w:rsidR="166FE177" w:rsidRDefault="6C3BC165" w:rsidP="166FE177">
      <w:pPr>
        <w:numPr>
          <w:ilvl w:val="2"/>
          <w:numId w:val="1"/>
        </w:numPr>
      </w:pPr>
      <w:r>
        <w:t>6100.4 CR Checklist</w:t>
      </w:r>
    </w:p>
    <w:p w14:paraId="16B2548C" w14:textId="528695BE" w:rsidR="166FE177" w:rsidRDefault="6C3BC165" w:rsidP="6C3BC165">
      <w:pPr>
        <w:pStyle w:val="ListParagraph"/>
        <w:numPr>
          <w:ilvl w:val="3"/>
          <w:numId w:val="1"/>
        </w:numPr>
        <w:rPr>
          <w:rFonts w:eastAsiaTheme="minorEastAsia"/>
        </w:rPr>
      </w:pPr>
      <w:r>
        <w:t xml:space="preserve">Role: HQ Regulatory Structure </w:t>
      </w:r>
      <w:proofErr w:type="gramStart"/>
      <w:r>
        <w:t>Compliance(</w:t>
      </w:r>
      <w:proofErr w:type="gramEnd"/>
      <w:r>
        <w:t>HQRSC)</w:t>
      </w:r>
    </w:p>
    <w:p w14:paraId="5BAB5A64" w14:textId="528695BE" w:rsidR="00006A0D" w:rsidRPr="00006A0D" w:rsidRDefault="6C3BC165" w:rsidP="27745927">
      <w:pPr>
        <w:ind w:left="1800"/>
        <w:jc w:val="center"/>
      </w:pPr>
      <w:r>
        <w:rPr>
          <w:noProof/>
          <w:lang w:eastAsia="ko-KR"/>
        </w:rPr>
        <w:drawing>
          <wp:inline distT="0" distB="0" distL="0" distR="0" wp14:anchorId="20457DBF" wp14:editId="03C5498A">
            <wp:extent cx="4572000" cy="3533775"/>
            <wp:effectExtent l="0" t="0" r="0" b="0"/>
            <wp:docPr id="662507119" name="Picture 1047664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7664813"/>
                    <pic:cNvPicPr/>
                  </pic:nvPicPr>
                  <pic:blipFill>
                    <a:blip r:embed="rId71">
                      <a:extLst>
                        <a:ext uri="{28A0092B-C50C-407E-A947-70E740481C1C}">
                          <a14:useLocalDpi xmlns:a14="http://schemas.microsoft.com/office/drawing/2010/main" val="0"/>
                        </a:ext>
                      </a:extLst>
                    </a:blip>
                    <a:stretch>
                      <a:fillRect/>
                    </a:stretch>
                  </pic:blipFill>
                  <pic:spPr>
                    <a:xfrm>
                      <a:off x="0" y="0"/>
                      <a:ext cx="4572000" cy="3533775"/>
                    </a:xfrm>
                    <a:prstGeom prst="rect">
                      <a:avLst/>
                    </a:prstGeom>
                  </pic:spPr>
                </pic:pic>
              </a:graphicData>
            </a:graphic>
          </wp:inline>
        </w:drawing>
      </w:r>
    </w:p>
    <w:p w14:paraId="4AC8E138" w14:textId="438549CF" w:rsidR="24128888" w:rsidRDefault="24128888" w:rsidP="24128888">
      <w:pPr>
        <w:pStyle w:val="ListParagraph"/>
        <w:numPr>
          <w:ilvl w:val="2"/>
          <w:numId w:val="1"/>
        </w:numPr>
        <w:rPr>
          <w:rFonts w:eastAsiaTheme="minorEastAsia"/>
        </w:rPr>
      </w:pPr>
      <w:r w:rsidRPr="24128888">
        <w:t>6100.5 Confirm CR Submitted to Tribal</w:t>
      </w:r>
    </w:p>
    <w:p w14:paraId="1A91D238" w14:textId="674A8337" w:rsidR="24128888" w:rsidRDefault="24128888" w:rsidP="51F67170">
      <w:pPr>
        <w:numPr>
          <w:ilvl w:val="3"/>
          <w:numId w:val="1"/>
        </w:numPr>
      </w:pPr>
      <w:r w:rsidRPr="24128888">
        <w:t>Role: Vendor NEPA(VNEPA)</w:t>
      </w:r>
    </w:p>
    <w:p w14:paraId="1D7D7A6B" w14:textId="438549CF" w:rsidR="24128888" w:rsidRDefault="24128888" w:rsidP="24128888">
      <w:pPr>
        <w:numPr>
          <w:ilvl w:val="2"/>
          <w:numId w:val="1"/>
        </w:numPr>
      </w:pPr>
      <w:r w:rsidRPr="24128888">
        <w:t xml:space="preserve">6100.6 Tribal </w:t>
      </w:r>
      <w:proofErr w:type="spellStart"/>
      <w:r w:rsidRPr="24128888">
        <w:t>Concurrance</w:t>
      </w:r>
      <w:proofErr w:type="spellEnd"/>
      <w:r w:rsidRPr="24128888">
        <w:t xml:space="preserve"> Received</w:t>
      </w:r>
    </w:p>
    <w:p w14:paraId="2BDBB42C" w14:textId="39F4FF35" w:rsidR="00CF1B26" w:rsidRDefault="24128888" w:rsidP="00CF1B26">
      <w:pPr>
        <w:pStyle w:val="ListParagraph"/>
        <w:numPr>
          <w:ilvl w:val="3"/>
          <w:numId w:val="1"/>
        </w:numPr>
        <w:rPr>
          <w:rFonts w:eastAsiaTheme="minorEastAsia"/>
        </w:rPr>
      </w:pPr>
      <w:r w:rsidRPr="24128888">
        <w:t>Role: Vendor NEPA(VNEPA)</w:t>
      </w:r>
    </w:p>
    <w:p w14:paraId="5E4A3947" w14:textId="7929F52F" w:rsidR="00CF3E87" w:rsidRPr="00CF3E87" w:rsidRDefault="00514C1A" w:rsidP="1C72966C">
      <w:pPr>
        <w:ind w:left="1800"/>
        <w:jc w:val="center"/>
        <w:rPr>
          <w:rFonts w:eastAsiaTheme="minorEastAsia"/>
        </w:rPr>
      </w:pPr>
      <w:r>
        <w:rPr>
          <w:noProof/>
          <w:lang w:eastAsia="ko-KR"/>
        </w:rPr>
        <w:lastRenderedPageBreak/>
        <w:drawing>
          <wp:inline distT="0" distB="0" distL="0" distR="0" wp14:anchorId="547F075D" wp14:editId="6AD36CC4">
            <wp:extent cx="4572000" cy="1057275"/>
            <wp:effectExtent l="0" t="0" r="0" b="0"/>
            <wp:docPr id="968967055" name="Picture 1340338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0338850"/>
                    <pic:cNvPicPr/>
                  </pic:nvPicPr>
                  <pic:blipFill>
                    <a:blip r:embed="rId72">
                      <a:extLst>
                        <a:ext uri="{28A0092B-C50C-407E-A947-70E740481C1C}">
                          <a14:useLocalDpi xmlns:a14="http://schemas.microsoft.com/office/drawing/2010/main" val="0"/>
                        </a:ext>
                      </a:extLst>
                    </a:blip>
                    <a:stretch>
                      <a:fillRect/>
                    </a:stretch>
                  </pic:blipFill>
                  <pic:spPr>
                    <a:xfrm>
                      <a:off x="0" y="0"/>
                      <a:ext cx="4572000" cy="1057275"/>
                    </a:xfrm>
                    <a:prstGeom prst="rect">
                      <a:avLst/>
                    </a:prstGeom>
                  </pic:spPr>
                </pic:pic>
              </a:graphicData>
            </a:graphic>
          </wp:inline>
        </w:drawing>
      </w:r>
    </w:p>
    <w:p w14:paraId="2BCC31CC" w14:textId="230880CD" w:rsidR="41B1F280" w:rsidRDefault="41B1F280" w:rsidP="41B1F280">
      <w:pPr>
        <w:pStyle w:val="ListParagraph"/>
        <w:numPr>
          <w:ilvl w:val="2"/>
          <w:numId w:val="1"/>
        </w:numPr>
        <w:rPr>
          <w:rFonts w:eastAsiaTheme="minorEastAsia"/>
        </w:rPr>
      </w:pPr>
      <w:r w:rsidRPr="41B1F280">
        <w:rPr>
          <w:rFonts w:eastAsiaTheme="minorEastAsia"/>
        </w:rPr>
        <w:t>6100.7 Submit FCC E106</w:t>
      </w:r>
    </w:p>
    <w:p w14:paraId="6C0034CE" w14:textId="5C466D90" w:rsidR="00100720" w:rsidRPr="00100720" w:rsidRDefault="41B1F280" w:rsidP="37AD3B9B">
      <w:pPr>
        <w:pStyle w:val="ListParagraph"/>
        <w:numPr>
          <w:ilvl w:val="3"/>
          <w:numId w:val="1"/>
        </w:numPr>
      </w:pPr>
      <w:r w:rsidRPr="41B1F280">
        <w:t>Role: Vendor NEPA(VNEPA)</w:t>
      </w:r>
    </w:p>
    <w:p w14:paraId="3715B0AB" w14:textId="59CFBADF" w:rsidR="37AD3B9B" w:rsidRDefault="37AD3B9B" w:rsidP="1ECE8C26">
      <w:pPr>
        <w:ind w:left="1800"/>
        <w:jc w:val="center"/>
      </w:pPr>
      <w:r>
        <w:rPr>
          <w:noProof/>
          <w:lang w:eastAsia="ko-KR"/>
        </w:rPr>
        <w:drawing>
          <wp:inline distT="0" distB="0" distL="0" distR="0" wp14:anchorId="4182D811" wp14:editId="501454D5">
            <wp:extent cx="4572000" cy="1657350"/>
            <wp:effectExtent l="0" t="0" r="0" b="0"/>
            <wp:docPr id="1407846904" name="Picture 387089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089877"/>
                    <pic:cNvPicPr/>
                  </pic:nvPicPr>
                  <pic:blipFill>
                    <a:blip r:embed="rId73">
                      <a:extLst>
                        <a:ext uri="{28A0092B-C50C-407E-A947-70E740481C1C}">
                          <a14:useLocalDpi xmlns:a14="http://schemas.microsoft.com/office/drawing/2010/main" val="0"/>
                        </a:ext>
                      </a:extLst>
                    </a:blip>
                    <a:stretch>
                      <a:fillRect/>
                    </a:stretch>
                  </pic:blipFill>
                  <pic:spPr>
                    <a:xfrm>
                      <a:off x="0" y="0"/>
                      <a:ext cx="4572000" cy="1657350"/>
                    </a:xfrm>
                    <a:prstGeom prst="rect">
                      <a:avLst/>
                    </a:prstGeom>
                  </pic:spPr>
                </pic:pic>
              </a:graphicData>
            </a:graphic>
          </wp:inline>
        </w:drawing>
      </w:r>
    </w:p>
    <w:p w14:paraId="0D46C1F7" w14:textId="53D37FCF" w:rsidR="37AD3B9B" w:rsidRDefault="1AA45CCA" w:rsidP="1AA45CCA">
      <w:pPr>
        <w:pStyle w:val="ListParagraph"/>
        <w:numPr>
          <w:ilvl w:val="2"/>
          <w:numId w:val="1"/>
        </w:numPr>
        <w:rPr>
          <w:rFonts w:eastAsiaTheme="minorEastAsia"/>
        </w:rPr>
      </w:pPr>
      <w:r w:rsidRPr="1AA45CCA">
        <w:t>6100.8 Confirm S106 Manually Submitted to SHPO</w:t>
      </w:r>
    </w:p>
    <w:p w14:paraId="63DA55AD" w14:textId="53D37FCF" w:rsidR="37AD3B9B" w:rsidRDefault="1AA45CCA" w:rsidP="17705B83">
      <w:pPr>
        <w:numPr>
          <w:ilvl w:val="3"/>
          <w:numId w:val="1"/>
        </w:numPr>
      </w:pPr>
      <w:r w:rsidRPr="1AA45CCA">
        <w:t>Role: Vendor NEPA(VNEPA)</w:t>
      </w:r>
    </w:p>
    <w:p w14:paraId="4A2F2B1C" w14:textId="53D37FCF" w:rsidR="37AD3B9B" w:rsidRDefault="1AA45CCA" w:rsidP="1AA45CCA">
      <w:pPr>
        <w:numPr>
          <w:ilvl w:val="2"/>
          <w:numId w:val="1"/>
        </w:numPr>
      </w:pPr>
      <w:r w:rsidRPr="1AA45CCA">
        <w:t>6100.9 Upload S106</w:t>
      </w:r>
    </w:p>
    <w:p w14:paraId="32B83848" w14:textId="53D37FCF" w:rsidR="37AD3B9B" w:rsidRDefault="1AA45CCA" w:rsidP="17705B83">
      <w:pPr>
        <w:numPr>
          <w:ilvl w:val="3"/>
          <w:numId w:val="1"/>
        </w:numPr>
      </w:pPr>
      <w:r w:rsidRPr="1AA45CCA">
        <w:t>Role: Vendor NEPA(VNEPA)</w:t>
      </w:r>
    </w:p>
    <w:p w14:paraId="2D89C3AE" w14:textId="53D37FCF" w:rsidR="37AD3B9B" w:rsidRDefault="1AA45CCA" w:rsidP="1AA45CCA">
      <w:pPr>
        <w:numPr>
          <w:ilvl w:val="2"/>
          <w:numId w:val="1"/>
        </w:numPr>
      </w:pPr>
      <w:r w:rsidRPr="1AA45CCA">
        <w:t>6100.10 Submit key form 620/621 to FCC</w:t>
      </w:r>
    </w:p>
    <w:p w14:paraId="67D75845" w14:textId="53D37FCF" w:rsidR="37AD3B9B" w:rsidRDefault="1AA45CCA" w:rsidP="17705B83">
      <w:pPr>
        <w:numPr>
          <w:ilvl w:val="3"/>
          <w:numId w:val="1"/>
        </w:numPr>
      </w:pPr>
      <w:r w:rsidRPr="1AA45CCA">
        <w:t>Role: Vendor NEPA(VNEPA)</w:t>
      </w:r>
    </w:p>
    <w:p w14:paraId="3999ED15" w14:textId="53D37FCF" w:rsidR="37AD3B9B" w:rsidRDefault="1AA45CCA" w:rsidP="1AA45CCA">
      <w:pPr>
        <w:numPr>
          <w:ilvl w:val="2"/>
          <w:numId w:val="1"/>
        </w:numPr>
      </w:pPr>
      <w:r w:rsidRPr="1AA45CCA">
        <w:t>6100.11 SHPO Concurrence</w:t>
      </w:r>
    </w:p>
    <w:p w14:paraId="56E5A5F9" w14:textId="53D37FCF" w:rsidR="004F362A" w:rsidRPr="004F362A" w:rsidRDefault="1AA45CCA" w:rsidP="17705B83">
      <w:pPr>
        <w:pStyle w:val="ListParagraph"/>
        <w:numPr>
          <w:ilvl w:val="3"/>
          <w:numId w:val="1"/>
        </w:numPr>
      </w:pPr>
      <w:r w:rsidRPr="1AA45CCA">
        <w:t>Role: Vendor NEPA(VNEPA)</w:t>
      </w:r>
    </w:p>
    <w:p w14:paraId="0F44FA6B" w14:textId="7A4CC50F" w:rsidR="17705B83" w:rsidRDefault="17705B83" w:rsidP="1ECE8C26">
      <w:pPr>
        <w:ind w:left="1800"/>
        <w:jc w:val="center"/>
      </w:pPr>
      <w:r>
        <w:rPr>
          <w:noProof/>
          <w:lang w:eastAsia="ko-KR"/>
        </w:rPr>
        <w:drawing>
          <wp:inline distT="0" distB="0" distL="0" distR="0" wp14:anchorId="443A1725" wp14:editId="086BD01C">
            <wp:extent cx="4572000" cy="1914525"/>
            <wp:effectExtent l="0" t="0" r="0" b="0"/>
            <wp:docPr id="1821196878" name="Picture 1585730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5730050"/>
                    <pic:cNvPicPr/>
                  </pic:nvPicPr>
                  <pic:blipFill>
                    <a:blip r:embed="rId74">
                      <a:extLst>
                        <a:ext uri="{28A0092B-C50C-407E-A947-70E740481C1C}">
                          <a14:useLocalDpi xmlns:a14="http://schemas.microsoft.com/office/drawing/2010/main" val="0"/>
                        </a:ext>
                      </a:extLst>
                    </a:blip>
                    <a:stretch>
                      <a:fillRect/>
                    </a:stretch>
                  </pic:blipFill>
                  <pic:spPr>
                    <a:xfrm>
                      <a:off x="0" y="0"/>
                      <a:ext cx="4572000" cy="1914525"/>
                    </a:xfrm>
                    <a:prstGeom prst="rect">
                      <a:avLst/>
                    </a:prstGeom>
                  </pic:spPr>
                </pic:pic>
              </a:graphicData>
            </a:graphic>
          </wp:inline>
        </w:drawing>
      </w:r>
    </w:p>
    <w:p w14:paraId="1D2B74C4" w14:textId="6CDDFB35" w:rsidR="1DCD2B5D" w:rsidRDefault="1DCD2B5D" w:rsidP="21DBB3A2">
      <w:pPr>
        <w:ind w:left="1800"/>
        <w:jc w:val="center"/>
      </w:pPr>
    </w:p>
    <w:p w14:paraId="34B496CD" w14:textId="6C372E1E" w:rsidR="00375E15" w:rsidRDefault="00375E15" w:rsidP="7E65AFEC">
      <w:pPr>
        <w:pStyle w:val="ListParagraph"/>
        <w:numPr>
          <w:ilvl w:val="1"/>
          <w:numId w:val="1"/>
        </w:numPr>
        <w:rPr>
          <w:rFonts w:eastAsiaTheme="minorEastAsia"/>
        </w:rPr>
      </w:pPr>
      <w:r>
        <w:lastRenderedPageBreak/>
        <w:t xml:space="preserve">6200 - Section 106 Report Submittal Process </w:t>
      </w:r>
      <w:r w:rsidR="100A9BE2">
        <w:t>–</w:t>
      </w:r>
      <w:r>
        <w:t xml:space="preserve"> 20b</w:t>
      </w:r>
      <w:r w:rsidR="100A9BE2">
        <w:t xml:space="preserve"> - Complete submission of Section 106 report submittal process.</w:t>
      </w:r>
    </w:p>
    <w:p w14:paraId="5A62DFB2" w14:textId="761F0C66" w:rsidR="7E65AFEC" w:rsidRDefault="7E65AFEC" w:rsidP="7E65AFEC">
      <w:pPr>
        <w:pStyle w:val="ListParagraph"/>
        <w:numPr>
          <w:ilvl w:val="2"/>
          <w:numId w:val="1"/>
        </w:numPr>
        <w:rPr>
          <w:rFonts w:eastAsiaTheme="minorEastAsia"/>
        </w:rPr>
      </w:pPr>
      <w:r>
        <w:t>6200.1 Draft and Upload Final Section 106 Report</w:t>
      </w:r>
    </w:p>
    <w:p w14:paraId="7C99383E" w14:textId="4C44EAFA" w:rsidR="7E65AFEC" w:rsidRDefault="7E65AFEC" w:rsidP="0CACEE8D">
      <w:pPr>
        <w:numPr>
          <w:ilvl w:val="3"/>
          <w:numId w:val="1"/>
        </w:numPr>
      </w:pPr>
      <w:r w:rsidRPr="7E65AFEC">
        <w:t>Role: Vendor NEPA(VNEPA)</w:t>
      </w:r>
    </w:p>
    <w:p w14:paraId="11DC4C92" w14:textId="7EB12D53" w:rsidR="7E65AFEC" w:rsidRDefault="7E65AFEC" w:rsidP="7E65AFEC">
      <w:pPr>
        <w:numPr>
          <w:ilvl w:val="2"/>
          <w:numId w:val="1"/>
        </w:numPr>
      </w:pPr>
      <w:r w:rsidRPr="7E65AFEC">
        <w:t>6200.2 QA/QC Review</w:t>
      </w:r>
    </w:p>
    <w:p w14:paraId="39C08262" w14:textId="77F68BD6" w:rsidR="7E65AFEC" w:rsidRDefault="7E65AFEC" w:rsidP="0CACEE8D">
      <w:pPr>
        <w:pStyle w:val="ListParagraph"/>
        <w:numPr>
          <w:ilvl w:val="3"/>
          <w:numId w:val="1"/>
        </w:numPr>
        <w:rPr>
          <w:rFonts w:eastAsiaTheme="minorEastAsia"/>
        </w:rPr>
      </w:pPr>
      <w:r w:rsidRPr="7E65AFEC">
        <w:t xml:space="preserve">Role: HQ Regulatory Structure </w:t>
      </w:r>
      <w:proofErr w:type="gramStart"/>
      <w:r w:rsidRPr="7E65AFEC">
        <w:t>Compliance(</w:t>
      </w:r>
      <w:proofErr w:type="gramEnd"/>
      <w:r w:rsidRPr="7E65AFEC">
        <w:t>HQRSC)</w:t>
      </w:r>
    </w:p>
    <w:p w14:paraId="45599086" w14:textId="3B77E559" w:rsidR="34CAEDD3" w:rsidRDefault="34CAEDD3" w:rsidP="36FBA91D">
      <w:pPr>
        <w:ind w:left="1800"/>
        <w:jc w:val="center"/>
      </w:pPr>
      <w:r>
        <w:rPr>
          <w:noProof/>
          <w:lang w:eastAsia="ko-KR"/>
        </w:rPr>
        <w:drawing>
          <wp:inline distT="0" distB="0" distL="0" distR="0" wp14:anchorId="47B358AA" wp14:editId="7B767412">
            <wp:extent cx="4572000" cy="1171575"/>
            <wp:effectExtent l="0" t="0" r="0" b="0"/>
            <wp:docPr id="82700332" name="Picture 156236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236001"/>
                    <pic:cNvPicPr/>
                  </pic:nvPicPr>
                  <pic:blipFill>
                    <a:blip r:embed="rId75">
                      <a:extLst>
                        <a:ext uri="{28A0092B-C50C-407E-A947-70E740481C1C}">
                          <a14:useLocalDpi xmlns:a14="http://schemas.microsoft.com/office/drawing/2010/main" val="0"/>
                        </a:ext>
                      </a:extLst>
                    </a:blip>
                    <a:stretch>
                      <a:fillRect/>
                    </a:stretch>
                  </pic:blipFill>
                  <pic:spPr>
                    <a:xfrm>
                      <a:off x="0" y="0"/>
                      <a:ext cx="4572000" cy="1171575"/>
                    </a:xfrm>
                    <a:prstGeom prst="rect">
                      <a:avLst/>
                    </a:prstGeom>
                  </pic:spPr>
                </pic:pic>
              </a:graphicData>
            </a:graphic>
          </wp:inline>
        </w:drawing>
      </w:r>
    </w:p>
    <w:p w14:paraId="5A72DCC6" w14:textId="7B8D1172" w:rsidR="70C5CD21" w:rsidRDefault="70C5CD21" w:rsidP="70C5CD21">
      <w:pPr>
        <w:pStyle w:val="ListParagraph"/>
        <w:numPr>
          <w:ilvl w:val="2"/>
          <w:numId w:val="1"/>
        </w:numPr>
        <w:rPr>
          <w:rFonts w:eastAsiaTheme="minorEastAsia"/>
        </w:rPr>
      </w:pPr>
      <w:r w:rsidRPr="70C5CD21">
        <w:t>6200.3 Upload Tower Owner Certification Letter</w:t>
      </w:r>
    </w:p>
    <w:p w14:paraId="20C412DC" w14:textId="5DA5C475" w:rsidR="70C5CD21" w:rsidRDefault="70C5CD21" w:rsidP="70C5CD21">
      <w:pPr>
        <w:pStyle w:val="ListParagraph"/>
        <w:numPr>
          <w:ilvl w:val="3"/>
          <w:numId w:val="1"/>
        </w:numPr>
        <w:rPr>
          <w:rFonts w:eastAsiaTheme="minorEastAsia"/>
        </w:rPr>
      </w:pPr>
      <w:r w:rsidRPr="70C5CD21">
        <w:t xml:space="preserve">Role: Regional Regulatory </w:t>
      </w:r>
      <w:proofErr w:type="gramStart"/>
      <w:r w:rsidRPr="70C5CD21">
        <w:t>Analyst(</w:t>
      </w:r>
      <w:proofErr w:type="gramEnd"/>
      <w:r w:rsidRPr="70C5CD21">
        <w:t>RRA)</w:t>
      </w:r>
    </w:p>
    <w:p w14:paraId="0F09F424" w14:textId="12EC4209" w:rsidR="00375E15" w:rsidRDefault="00375E15" w:rsidP="00375E15">
      <w:pPr>
        <w:pStyle w:val="ListParagraph"/>
        <w:numPr>
          <w:ilvl w:val="1"/>
          <w:numId w:val="1"/>
        </w:numPr>
        <w:rPr>
          <w:rFonts w:eastAsiaTheme="minorEastAsia"/>
        </w:rPr>
      </w:pPr>
      <w:r>
        <w:t>6300 - RFE Compliance Analysis</w:t>
      </w:r>
      <w:r w:rsidR="36FBA91D">
        <w:t xml:space="preserve"> - Assess RFE compliance.</w:t>
      </w:r>
    </w:p>
    <w:p w14:paraId="4EF560D0" w14:textId="43ED8AEC" w:rsidR="36FBA91D" w:rsidRDefault="36FBA91D" w:rsidP="36FBA91D">
      <w:pPr>
        <w:pStyle w:val="ListParagraph"/>
        <w:numPr>
          <w:ilvl w:val="2"/>
          <w:numId w:val="1"/>
        </w:numPr>
        <w:rPr>
          <w:rFonts w:eastAsiaTheme="minorEastAsia"/>
        </w:rPr>
      </w:pPr>
      <w:r>
        <w:t>6300.2 Pre-Installation RFE Assessment</w:t>
      </w:r>
    </w:p>
    <w:p w14:paraId="2D025A62" w14:textId="58C4C7E2" w:rsidR="36FBA91D" w:rsidRDefault="36FBA91D" w:rsidP="36FBA91D">
      <w:pPr>
        <w:pStyle w:val="ListParagraph"/>
        <w:numPr>
          <w:ilvl w:val="1"/>
          <w:numId w:val="1"/>
        </w:numPr>
        <w:rPr>
          <w:rFonts w:eastAsiaTheme="minorEastAsia"/>
        </w:rPr>
      </w:pPr>
      <w:r>
        <w:t>6400 - Environmental Screen – Waiver - Process environmental screen waiver.</w:t>
      </w:r>
    </w:p>
    <w:p w14:paraId="33945155" w14:textId="1328B767" w:rsidR="36FBA91D" w:rsidRDefault="36FBA91D" w:rsidP="36FBA91D">
      <w:pPr>
        <w:pStyle w:val="ListParagraph"/>
        <w:numPr>
          <w:ilvl w:val="2"/>
          <w:numId w:val="1"/>
        </w:numPr>
        <w:rPr>
          <w:rFonts w:eastAsiaTheme="minorEastAsia"/>
        </w:rPr>
      </w:pPr>
      <w:r>
        <w:t>6400.1 Completion of Environmental Screen - Waiver Form</w:t>
      </w:r>
    </w:p>
    <w:p w14:paraId="325FF8F5" w14:textId="333F9FD6" w:rsidR="36FBA91D" w:rsidRDefault="36FBA91D" w:rsidP="36FBA91D">
      <w:pPr>
        <w:pStyle w:val="ListParagraph"/>
        <w:numPr>
          <w:ilvl w:val="3"/>
          <w:numId w:val="1"/>
        </w:numPr>
        <w:rPr>
          <w:rFonts w:eastAsiaTheme="minorEastAsia"/>
        </w:rPr>
      </w:pPr>
      <w:r w:rsidRPr="36FBA91D">
        <w:t>Role: Regional Real Estate Specialist (RRES)</w:t>
      </w:r>
    </w:p>
    <w:p w14:paraId="587B9032" w14:textId="69AB5656" w:rsidR="36FBA91D" w:rsidRDefault="36FBA91D" w:rsidP="36FBA91D">
      <w:pPr>
        <w:ind w:left="1800"/>
        <w:jc w:val="center"/>
      </w:pPr>
      <w:r>
        <w:rPr>
          <w:noProof/>
          <w:lang w:eastAsia="ko-KR"/>
        </w:rPr>
        <w:drawing>
          <wp:inline distT="0" distB="0" distL="0" distR="0" wp14:anchorId="4EB996A3" wp14:editId="3E63A40C">
            <wp:extent cx="4572000" cy="1371600"/>
            <wp:effectExtent l="0" t="0" r="0" b="0"/>
            <wp:docPr id="1206507516" name="Picture 555426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5426117"/>
                    <pic:cNvPicPr/>
                  </pic:nvPicPr>
                  <pic:blipFill>
                    <a:blip r:embed="rId76">
                      <a:extLst>
                        <a:ext uri="{28A0092B-C50C-407E-A947-70E740481C1C}">
                          <a14:useLocalDpi xmlns:a14="http://schemas.microsoft.com/office/drawing/2010/main" val="0"/>
                        </a:ext>
                      </a:extLst>
                    </a:blip>
                    <a:stretch>
                      <a:fillRect/>
                    </a:stretch>
                  </pic:blipFill>
                  <pic:spPr>
                    <a:xfrm>
                      <a:off x="0" y="0"/>
                      <a:ext cx="4572000" cy="1371600"/>
                    </a:xfrm>
                    <a:prstGeom prst="rect">
                      <a:avLst/>
                    </a:prstGeom>
                  </pic:spPr>
                </pic:pic>
              </a:graphicData>
            </a:graphic>
          </wp:inline>
        </w:drawing>
      </w:r>
    </w:p>
    <w:p w14:paraId="0E3584E1" w14:textId="42F9B289" w:rsidR="36FBA91D" w:rsidRDefault="36FBA91D" w:rsidP="36FBA91D">
      <w:pPr>
        <w:pStyle w:val="ListParagraph"/>
        <w:numPr>
          <w:ilvl w:val="2"/>
          <w:numId w:val="1"/>
        </w:numPr>
        <w:rPr>
          <w:rFonts w:eastAsiaTheme="minorEastAsia"/>
        </w:rPr>
      </w:pPr>
      <w:r w:rsidRPr="36FBA91D">
        <w:t>6400.2 Approval of Environmental Screen Waiver</w:t>
      </w:r>
    </w:p>
    <w:p w14:paraId="6220A340" w14:textId="42A1534E" w:rsidR="36FBA91D" w:rsidRDefault="36FBA91D" w:rsidP="36FBA91D">
      <w:pPr>
        <w:pStyle w:val="ListParagraph"/>
        <w:numPr>
          <w:ilvl w:val="3"/>
          <w:numId w:val="1"/>
        </w:numPr>
        <w:rPr>
          <w:rFonts w:eastAsiaTheme="minorEastAsia"/>
        </w:rPr>
      </w:pPr>
      <w:r w:rsidRPr="36FBA91D">
        <w:t>Role: Regional Real Estate Manager (RREM)</w:t>
      </w:r>
    </w:p>
    <w:p w14:paraId="570AE4CC" w14:textId="63CD07CB" w:rsidR="00375E15" w:rsidRDefault="00375E15" w:rsidP="00375E15">
      <w:pPr>
        <w:pStyle w:val="ListParagraph"/>
        <w:numPr>
          <w:ilvl w:val="1"/>
          <w:numId w:val="1"/>
        </w:numPr>
        <w:rPr>
          <w:rFonts w:eastAsiaTheme="minorEastAsia"/>
        </w:rPr>
      </w:pPr>
      <w:r>
        <w:t>6500 - ES (Environmental Screening Process)</w:t>
      </w:r>
      <w:r w:rsidR="36FBA91D">
        <w:t xml:space="preserve"> - Perform environmental screening process.</w:t>
      </w:r>
    </w:p>
    <w:p w14:paraId="29C18B48" w14:textId="36D12A55" w:rsidR="36FBA91D" w:rsidRDefault="36FBA91D" w:rsidP="36FBA91D">
      <w:pPr>
        <w:pStyle w:val="ListParagraph"/>
        <w:numPr>
          <w:ilvl w:val="2"/>
          <w:numId w:val="1"/>
        </w:numPr>
        <w:rPr>
          <w:rFonts w:eastAsiaTheme="minorEastAsia"/>
        </w:rPr>
      </w:pPr>
      <w:r>
        <w:t>6500.1 Completion of the ES Form</w:t>
      </w:r>
    </w:p>
    <w:p w14:paraId="6508D6D4" w14:textId="48516C15" w:rsidR="36FBA91D" w:rsidRDefault="36FBA91D" w:rsidP="36FBA91D">
      <w:pPr>
        <w:numPr>
          <w:ilvl w:val="3"/>
          <w:numId w:val="1"/>
        </w:numPr>
      </w:pPr>
      <w:r w:rsidRPr="36FBA91D">
        <w:t>Role: Regional Real Estate Specialist (RRES)</w:t>
      </w:r>
    </w:p>
    <w:p w14:paraId="78B7F836" w14:textId="5F3FF8DA" w:rsidR="36FBA91D" w:rsidRDefault="36FBA91D" w:rsidP="36FBA91D">
      <w:pPr>
        <w:numPr>
          <w:ilvl w:val="2"/>
          <w:numId w:val="1"/>
        </w:numPr>
      </w:pPr>
      <w:r w:rsidRPr="36FBA91D">
        <w:t>6500.2 EDR Vista Check</w:t>
      </w:r>
    </w:p>
    <w:p w14:paraId="0FA162F9" w14:textId="7A857466" w:rsidR="36FBA91D" w:rsidRDefault="36FBA91D" w:rsidP="36FBA91D">
      <w:pPr>
        <w:numPr>
          <w:ilvl w:val="3"/>
          <w:numId w:val="1"/>
        </w:numPr>
      </w:pPr>
      <w:r w:rsidRPr="36FBA91D">
        <w:t>Role: Regional Real Estate Specialist (RRES)</w:t>
      </w:r>
    </w:p>
    <w:p w14:paraId="5A4B9CE9" w14:textId="61E08E78" w:rsidR="36FBA91D" w:rsidRDefault="36FBA91D" w:rsidP="36FBA91D">
      <w:pPr>
        <w:numPr>
          <w:ilvl w:val="2"/>
          <w:numId w:val="1"/>
        </w:numPr>
      </w:pPr>
      <w:r w:rsidRPr="36FBA91D">
        <w:t>6500.3 EDR NEPA Check</w:t>
      </w:r>
    </w:p>
    <w:p w14:paraId="09B0A9DC" w14:textId="3DDA92CB" w:rsidR="36FBA91D" w:rsidRDefault="36FBA91D" w:rsidP="36FBA91D">
      <w:pPr>
        <w:numPr>
          <w:ilvl w:val="3"/>
          <w:numId w:val="1"/>
        </w:numPr>
      </w:pPr>
      <w:r w:rsidRPr="36FBA91D">
        <w:t>Role: Regional Real Estate Specialist (RRES)</w:t>
      </w:r>
    </w:p>
    <w:p w14:paraId="669E7A96" w14:textId="5E5D7E48" w:rsidR="36FBA91D" w:rsidRDefault="36FBA91D" w:rsidP="36FBA91D">
      <w:pPr>
        <w:numPr>
          <w:ilvl w:val="2"/>
          <w:numId w:val="1"/>
        </w:numPr>
      </w:pPr>
      <w:r w:rsidRPr="36FBA91D">
        <w:lastRenderedPageBreak/>
        <w:t>6500.4 Site Drawings</w:t>
      </w:r>
    </w:p>
    <w:p w14:paraId="675DB859" w14:textId="63C230BC" w:rsidR="36FBA91D" w:rsidRDefault="36FBA91D" w:rsidP="36FBA91D">
      <w:pPr>
        <w:numPr>
          <w:ilvl w:val="3"/>
          <w:numId w:val="1"/>
        </w:numPr>
      </w:pPr>
      <w:r w:rsidRPr="36FBA91D">
        <w:t>Role: Regional Real Estate Specialist (RRES)</w:t>
      </w:r>
    </w:p>
    <w:p w14:paraId="1D0B91CB" w14:textId="6A15B206" w:rsidR="36FBA91D" w:rsidRDefault="36FBA91D" w:rsidP="36FBA91D">
      <w:pPr>
        <w:numPr>
          <w:ilvl w:val="2"/>
          <w:numId w:val="1"/>
        </w:numPr>
      </w:pPr>
      <w:r w:rsidRPr="36FBA91D">
        <w:t>6500.5 Photos</w:t>
      </w:r>
    </w:p>
    <w:p w14:paraId="62CAA64F" w14:textId="4F5FFD7F" w:rsidR="36FBA91D" w:rsidRDefault="36FBA91D" w:rsidP="36FBA91D">
      <w:pPr>
        <w:numPr>
          <w:ilvl w:val="3"/>
          <w:numId w:val="1"/>
        </w:numPr>
      </w:pPr>
      <w:r w:rsidRPr="36FBA91D">
        <w:t>Role: Regional Real Estate Specialist (RRES)</w:t>
      </w:r>
    </w:p>
    <w:p w14:paraId="3E997D22" w14:textId="34D091DF" w:rsidR="36FBA91D" w:rsidRDefault="36FBA91D" w:rsidP="36FBA91D">
      <w:pPr>
        <w:numPr>
          <w:ilvl w:val="2"/>
          <w:numId w:val="1"/>
        </w:numPr>
      </w:pPr>
      <w:r w:rsidRPr="36FBA91D">
        <w:t xml:space="preserve">6500.6 Other Historical Environmental documentation not currently loaded in </w:t>
      </w:r>
      <w:proofErr w:type="spellStart"/>
      <w:r w:rsidRPr="36FBA91D">
        <w:t>Siterra</w:t>
      </w:r>
      <w:proofErr w:type="spellEnd"/>
    </w:p>
    <w:p w14:paraId="21F648DA" w14:textId="1E896E40" w:rsidR="36FBA91D" w:rsidRDefault="36FBA91D" w:rsidP="36FBA91D">
      <w:pPr>
        <w:pStyle w:val="ListParagraph"/>
        <w:numPr>
          <w:ilvl w:val="3"/>
          <w:numId w:val="1"/>
        </w:numPr>
        <w:rPr>
          <w:rFonts w:eastAsiaTheme="minorEastAsia"/>
        </w:rPr>
      </w:pPr>
      <w:r w:rsidRPr="36FBA91D">
        <w:t>Role: Regional Real Estate Specialist (RRES)</w:t>
      </w:r>
    </w:p>
    <w:p w14:paraId="57F840EC" w14:textId="6DD16198" w:rsidR="00375E15" w:rsidRDefault="00375E15" w:rsidP="00375E15">
      <w:pPr>
        <w:pStyle w:val="ListParagraph"/>
        <w:numPr>
          <w:ilvl w:val="1"/>
          <w:numId w:val="1"/>
        </w:numPr>
        <w:rPr>
          <w:rFonts w:eastAsiaTheme="minorEastAsia"/>
        </w:rPr>
      </w:pPr>
      <w:r>
        <w:t>6600 - Area Compliance Preliminary Review</w:t>
      </w:r>
      <w:r w:rsidR="36FBA91D">
        <w:t xml:space="preserve"> - Preliminary area compliance process.</w:t>
      </w:r>
    </w:p>
    <w:p w14:paraId="74DAAFDE" w14:textId="16E756E7" w:rsidR="36FBA91D" w:rsidRDefault="36FBA91D" w:rsidP="36FBA91D">
      <w:pPr>
        <w:pStyle w:val="ListParagraph"/>
        <w:numPr>
          <w:ilvl w:val="2"/>
          <w:numId w:val="1"/>
        </w:numPr>
        <w:rPr>
          <w:rFonts w:eastAsiaTheme="minorEastAsia"/>
        </w:rPr>
      </w:pPr>
      <w:r>
        <w:t>6600.1 Area Compliance Preliminary Determination</w:t>
      </w:r>
    </w:p>
    <w:p w14:paraId="6D900375" w14:textId="7F511FF4" w:rsidR="36FBA91D" w:rsidRDefault="36FBA91D" w:rsidP="36FBA91D">
      <w:pPr>
        <w:pStyle w:val="ListParagraph"/>
        <w:numPr>
          <w:ilvl w:val="3"/>
          <w:numId w:val="1"/>
        </w:numPr>
        <w:rPr>
          <w:rFonts w:eastAsiaTheme="minorEastAsia"/>
        </w:rPr>
      </w:pPr>
      <w:r w:rsidRPr="36FBA91D">
        <w:t xml:space="preserve">Role: Area Environmental </w:t>
      </w:r>
      <w:proofErr w:type="gramStart"/>
      <w:r w:rsidRPr="36FBA91D">
        <w:t>Compliance(</w:t>
      </w:r>
      <w:proofErr w:type="gramEnd"/>
      <w:r w:rsidRPr="36FBA91D">
        <w:t>AEC)</w:t>
      </w:r>
    </w:p>
    <w:p w14:paraId="2B0D4162" w14:textId="521C98EC" w:rsidR="36FBA91D" w:rsidRDefault="36FBA91D" w:rsidP="36FBA91D">
      <w:pPr>
        <w:ind w:left="1800"/>
        <w:jc w:val="center"/>
      </w:pPr>
      <w:r>
        <w:rPr>
          <w:noProof/>
          <w:lang w:eastAsia="ko-KR"/>
        </w:rPr>
        <w:drawing>
          <wp:inline distT="0" distB="0" distL="0" distR="0" wp14:anchorId="2A775EBC" wp14:editId="55E8F554">
            <wp:extent cx="3829050" cy="4572000"/>
            <wp:effectExtent l="0" t="0" r="0" b="0"/>
            <wp:docPr id="1509376253" name="Picture 658202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8202784"/>
                    <pic:cNvPicPr/>
                  </pic:nvPicPr>
                  <pic:blipFill>
                    <a:blip r:embed="rId31">
                      <a:extLst>
                        <a:ext uri="{28A0092B-C50C-407E-A947-70E740481C1C}">
                          <a14:useLocalDpi xmlns:a14="http://schemas.microsoft.com/office/drawing/2010/main" val="0"/>
                        </a:ext>
                      </a:extLst>
                    </a:blip>
                    <a:stretch>
                      <a:fillRect/>
                    </a:stretch>
                  </pic:blipFill>
                  <pic:spPr>
                    <a:xfrm>
                      <a:off x="0" y="0"/>
                      <a:ext cx="3829050" cy="4572000"/>
                    </a:xfrm>
                    <a:prstGeom prst="rect">
                      <a:avLst/>
                    </a:prstGeom>
                  </pic:spPr>
                </pic:pic>
              </a:graphicData>
            </a:graphic>
          </wp:inline>
        </w:drawing>
      </w:r>
    </w:p>
    <w:p w14:paraId="47B6F7A3" w14:textId="1825469E" w:rsidR="36FBA91D" w:rsidRDefault="36FBA91D" w:rsidP="36FBA91D">
      <w:pPr>
        <w:pStyle w:val="ListParagraph"/>
        <w:numPr>
          <w:ilvl w:val="2"/>
          <w:numId w:val="1"/>
        </w:numPr>
        <w:rPr>
          <w:rFonts w:eastAsiaTheme="minorEastAsia"/>
        </w:rPr>
      </w:pPr>
      <w:r w:rsidRPr="36FBA91D">
        <w:t>6600.2 HQ Notice</w:t>
      </w:r>
    </w:p>
    <w:p w14:paraId="1FD42500" w14:textId="6DF7622C" w:rsidR="36FBA91D" w:rsidRDefault="36FBA91D" w:rsidP="36FBA91D">
      <w:pPr>
        <w:pStyle w:val="ListParagraph"/>
        <w:numPr>
          <w:ilvl w:val="3"/>
          <w:numId w:val="1"/>
        </w:numPr>
        <w:rPr>
          <w:rFonts w:eastAsiaTheme="minorEastAsia"/>
        </w:rPr>
      </w:pPr>
      <w:r w:rsidRPr="36FBA91D">
        <w:t xml:space="preserve">Role: Area Environmental </w:t>
      </w:r>
      <w:proofErr w:type="gramStart"/>
      <w:r w:rsidRPr="36FBA91D">
        <w:t>Compliance(</w:t>
      </w:r>
      <w:proofErr w:type="gramEnd"/>
      <w:r w:rsidRPr="36FBA91D">
        <w:t>AEC)</w:t>
      </w:r>
    </w:p>
    <w:p w14:paraId="69DF7D44" w14:textId="3F6C4B0C" w:rsidR="00375E15" w:rsidRDefault="00375E15" w:rsidP="00375E15">
      <w:pPr>
        <w:pStyle w:val="ListParagraph"/>
        <w:numPr>
          <w:ilvl w:val="1"/>
          <w:numId w:val="1"/>
        </w:numPr>
        <w:rPr>
          <w:rFonts w:eastAsiaTheme="minorEastAsia"/>
        </w:rPr>
      </w:pPr>
      <w:r>
        <w:t>6700 - Technical Review Environmental Phase 2 SOW</w:t>
      </w:r>
      <w:r w:rsidR="36FBA91D">
        <w:t xml:space="preserve"> - Perform technical review Environmental Phase 2 SOW. </w:t>
      </w:r>
    </w:p>
    <w:p w14:paraId="318CD059" w14:textId="3CCF8D75" w:rsidR="36FBA91D" w:rsidRDefault="36FBA91D" w:rsidP="36FBA91D">
      <w:pPr>
        <w:pStyle w:val="ListParagraph"/>
        <w:numPr>
          <w:ilvl w:val="2"/>
          <w:numId w:val="1"/>
        </w:numPr>
        <w:rPr>
          <w:rFonts w:eastAsiaTheme="minorEastAsia"/>
        </w:rPr>
      </w:pPr>
      <w:r>
        <w:t>6700.1 Order Technical Review of Environmental Phase 2 SOW</w:t>
      </w:r>
    </w:p>
    <w:p w14:paraId="1023DCD8" w14:textId="3616F97E" w:rsidR="36FBA91D" w:rsidRDefault="36FBA91D" w:rsidP="36FBA91D">
      <w:pPr>
        <w:numPr>
          <w:ilvl w:val="3"/>
          <w:numId w:val="1"/>
        </w:numPr>
      </w:pPr>
      <w:r w:rsidRPr="36FBA91D">
        <w:lastRenderedPageBreak/>
        <w:t xml:space="preserve">Role: Area Environmental </w:t>
      </w:r>
      <w:proofErr w:type="gramStart"/>
      <w:r w:rsidRPr="36FBA91D">
        <w:t>Compliance(</w:t>
      </w:r>
      <w:proofErr w:type="gramEnd"/>
      <w:r w:rsidRPr="36FBA91D">
        <w:t>AEC)</w:t>
      </w:r>
    </w:p>
    <w:p w14:paraId="3DB601DC" w14:textId="790F7BBB" w:rsidR="36FBA91D" w:rsidRDefault="36FBA91D" w:rsidP="36FBA91D">
      <w:pPr>
        <w:numPr>
          <w:ilvl w:val="2"/>
          <w:numId w:val="1"/>
        </w:numPr>
      </w:pPr>
      <w:r w:rsidRPr="36FBA91D">
        <w:t>6700.2 Environmental Phase 2 SOW Review Completed</w:t>
      </w:r>
    </w:p>
    <w:p w14:paraId="67827955" w14:textId="20F4E3A0" w:rsidR="36FBA91D" w:rsidRDefault="36FBA91D" w:rsidP="36FBA91D">
      <w:pPr>
        <w:pStyle w:val="ListParagraph"/>
        <w:numPr>
          <w:ilvl w:val="3"/>
          <w:numId w:val="1"/>
        </w:numPr>
        <w:rPr>
          <w:rFonts w:eastAsiaTheme="minorEastAsia"/>
        </w:rPr>
      </w:pPr>
      <w:r w:rsidRPr="36FBA91D">
        <w:t>Role: Vendor Environmental (VE)</w:t>
      </w:r>
    </w:p>
    <w:p w14:paraId="3DD58A3F" w14:textId="314CC63C" w:rsidR="00375E15" w:rsidRDefault="36FBA91D" w:rsidP="00375E15">
      <w:pPr>
        <w:pStyle w:val="ListParagraph"/>
        <w:numPr>
          <w:ilvl w:val="1"/>
          <w:numId w:val="1"/>
        </w:numPr>
        <w:rPr>
          <w:rFonts w:eastAsiaTheme="minorEastAsia"/>
        </w:rPr>
      </w:pPr>
      <w:r>
        <w:t>6800 - Additional Due Diligence - Perform additional due diligence, commence following Environmental Phase 1 Review (6100).</w:t>
      </w:r>
    </w:p>
    <w:p w14:paraId="38FAFA0C" w14:textId="6C807939" w:rsidR="36FBA91D" w:rsidRDefault="36FBA91D" w:rsidP="36FBA91D">
      <w:pPr>
        <w:pStyle w:val="ListParagraph"/>
        <w:numPr>
          <w:ilvl w:val="2"/>
          <w:numId w:val="1"/>
        </w:numPr>
        <w:rPr>
          <w:rFonts w:eastAsiaTheme="minorEastAsia"/>
        </w:rPr>
      </w:pPr>
      <w:r>
        <w:t>6800.1 EES (Environmental Evaluation Summary)</w:t>
      </w:r>
    </w:p>
    <w:p w14:paraId="144A0216" w14:textId="12380427" w:rsidR="36FBA91D" w:rsidRDefault="36FBA91D" w:rsidP="36FBA91D">
      <w:pPr>
        <w:numPr>
          <w:ilvl w:val="3"/>
          <w:numId w:val="1"/>
        </w:numPr>
      </w:pPr>
      <w:r w:rsidRPr="36FBA91D">
        <w:t>Role: Regional Real Estate Specialist (RRES)</w:t>
      </w:r>
    </w:p>
    <w:p w14:paraId="2F385852" w14:textId="74C3D993" w:rsidR="36FBA91D" w:rsidRDefault="36FBA91D" w:rsidP="36FBA91D">
      <w:pPr>
        <w:numPr>
          <w:ilvl w:val="2"/>
          <w:numId w:val="1"/>
        </w:numPr>
      </w:pPr>
      <w:r w:rsidRPr="36FBA91D">
        <w:t>6800.2 Notice to Contractor</w:t>
      </w:r>
    </w:p>
    <w:p w14:paraId="78F2CF43" w14:textId="5EF41271" w:rsidR="36FBA91D" w:rsidRDefault="36FBA91D" w:rsidP="36FBA91D">
      <w:pPr>
        <w:numPr>
          <w:ilvl w:val="3"/>
          <w:numId w:val="1"/>
        </w:numPr>
      </w:pPr>
      <w:r w:rsidRPr="36FBA91D">
        <w:t>Role: Regional Real Estate Specialist (RRES)</w:t>
      </w:r>
    </w:p>
    <w:p w14:paraId="38B77207" w14:textId="307E3BB5" w:rsidR="36FBA91D" w:rsidRDefault="36FBA91D" w:rsidP="36FBA91D">
      <w:pPr>
        <w:numPr>
          <w:ilvl w:val="2"/>
          <w:numId w:val="1"/>
        </w:numPr>
      </w:pPr>
      <w:r w:rsidRPr="36FBA91D">
        <w:t>6800.3 Order Limited Site Inspection or Limited Site Investigation</w:t>
      </w:r>
    </w:p>
    <w:p w14:paraId="510A0A79" w14:textId="0F150A29" w:rsidR="36FBA91D" w:rsidRDefault="36FBA91D" w:rsidP="36FBA91D">
      <w:pPr>
        <w:numPr>
          <w:ilvl w:val="3"/>
          <w:numId w:val="1"/>
        </w:numPr>
      </w:pPr>
      <w:r w:rsidRPr="36FBA91D">
        <w:t>Role: Regional Real Estate Specialist (RRES)</w:t>
      </w:r>
    </w:p>
    <w:p w14:paraId="565CC106" w14:textId="09AD6BF0" w:rsidR="36FBA91D" w:rsidRDefault="36FBA91D" w:rsidP="36FBA91D">
      <w:pPr>
        <w:numPr>
          <w:ilvl w:val="2"/>
          <w:numId w:val="1"/>
        </w:numPr>
      </w:pPr>
      <w:r w:rsidRPr="36FBA91D">
        <w:t>6800.4 Limited Site Inspection or Limited Site Investigation</w:t>
      </w:r>
    </w:p>
    <w:p w14:paraId="38213267" w14:textId="78496062" w:rsidR="36FBA91D" w:rsidRDefault="36FBA91D" w:rsidP="36FBA91D">
      <w:pPr>
        <w:numPr>
          <w:ilvl w:val="3"/>
          <w:numId w:val="1"/>
        </w:numPr>
      </w:pPr>
      <w:r w:rsidRPr="36FBA91D">
        <w:t>Role: Regional Real Estate Specialist (RRES)</w:t>
      </w:r>
    </w:p>
    <w:p w14:paraId="6A7AC44F" w14:textId="48C71A8B" w:rsidR="36FBA91D" w:rsidRDefault="36FBA91D" w:rsidP="36FBA91D">
      <w:pPr>
        <w:numPr>
          <w:ilvl w:val="2"/>
          <w:numId w:val="1"/>
        </w:numPr>
      </w:pPr>
      <w:r w:rsidRPr="36FBA91D">
        <w:t>6800.5 Order ACM/LBP Survey</w:t>
      </w:r>
    </w:p>
    <w:p w14:paraId="499583B8" w14:textId="5CA679EF" w:rsidR="36FBA91D" w:rsidRDefault="36FBA91D" w:rsidP="36FBA91D">
      <w:pPr>
        <w:numPr>
          <w:ilvl w:val="3"/>
          <w:numId w:val="1"/>
        </w:numPr>
      </w:pPr>
      <w:r w:rsidRPr="36FBA91D">
        <w:t>Role: Regional Real Estate Specialist (RRES)</w:t>
      </w:r>
    </w:p>
    <w:p w14:paraId="6E8F186B" w14:textId="2DA4E645" w:rsidR="36FBA91D" w:rsidRDefault="36FBA91D" w:rsidP="36FBA91D">
      <w:pPr>
        <w:numPr>
          <w:ilvl w:val="2"/>
          <w:numId w:val="1"/>
        </w:numPr>
      </w:pPr>
      <w:r w:rsidRPr="36FBA91D">
        <w:t>6800.6 ACM and/or LBP Survey</w:t>
      </w:r>
    </w:p>
    <w:p w14:paraId="67DBE0AA" w14:textId="5E015D96" w:rsidR="36FBA91D" w:rsidRDefault="36FBA91D" w:rsidP="36FBA91D">
      <w:pPr>
        <w:numPr>
          <w:ilvl w:val="3"/>
          <w:numId w:val="1"/>
        </w:numPr>
      </w:pPr>
      <w:r w:rsidRPr="36FBA91D">
        <w:t>Role: Regional Real Estate Specialist (RRES)</w:t>
      </w:r>
    </w:p>
    <w:p w14:paraId="7ED05DDF" w14:textId="4F05AF75" w:rsidR="36FBA91D" w:rsidRDefault="36FBA91D" w:rsidP="36FBA91D">
      <w:pPr>
        <w:numPr>
          <w:ilvl w:val="2"/>
          <w:numId w:val="1"/>
        </w:numPr>
      </w:pPr>
      <w:r w:rsidRPr="36FBA91D">
        <w:t>6800.7 Wetlands Survey</w:t>
      </w:r>
    </w:p>
    <w:p w14:paraId="3B9D6405" w14:textId="520CDD77" w:rsidR="36FBA91D" w:rsidRDefault="36FBA91D" w:rsidP="36FBA91D">
      <w:pPr>
        <w:numPr>
          <w:ilvl w:val="3"/>
          <w:numId w:val="1"/>
        </w:numPr>
      </w:pPr>
      <w:r w:rsidRPr="36FBA91D">
        <w:t>Role: Regional Real Estate Specialist (RRES)</w:t>
      </w:r>
    </w:p>
    <w:p w14:paraId="1F818460" w14:textId="59184943" w:rsidR="36FBA91D" w:rsidRDefault="36FBA91D" w:rsidP="36FBA91D">
      <w:pPr>
        <w:numPr>
          <w:ilvl w:val="2"/>
          <w:numId w:val="1"/>
        </w:numPr>
      </w:pPr>
      <w:r w:rsidRPr="36FBA91D">
        <w:t>6800.8 Ground Penetrating Radar (GPR)</w:t>
      </w:r>
    </w:p>
    <w:p w14:paraId="7C644486" w14:textId="459C28C2" w:rsidR="36FBA91D" w:rsidRDefault="36FBA91D" w:rsidP="36FBA91D">
      <w:pPr>
        <w:numPr>
          <w:ilvl w:val="3"/>
          <w:numId w:val="1"/>
        </w:numPr>
      </w:pPr>
      <w:r w:rsidRPr="36FBA91D">
        <w:t>Role: Regional Real Estate Specialist (RRES)</w:t>
      </w:r>
    </w:p>
    <w:p w14:paraId="186F7BBC" w14:textId="357B8882" w:rsidR="36FBA91D" w:rsidRDefault="36FBA91D" w:rsidP="36FBA91D">
      <w:pPr>
        <w:numPr>
          <w:ilvl w:val="2"/>
          <w:numId w:val="1"/>
        </w:numPr>
      </w:pPr>
      <w:r w:rsidRPr="36FBA91D">
        <w:t>6800.9 Other</w:t>
      </w:r>
    </w:p>
    <w:p w14:paraId="27995620" w14:textId="622F5AE2" w:rsidR="36FBA91D" w:rsidRDefault="36FBA91D" w:rsidP="36FBA91D">
      <w:pPr>
        <w:numPr>
          <w:ilvl w:val="3"/>
          <w:numId w:val="1"/>
        </w:numPr>
      </w:pPr>
      <w:r w:rsidRPr="36FBA91D">
        <w:t>Role: Regional Real Estate Specialist (RRES)</w:t>
      </w:r>
    </w:p>
    <w:p w14:paraId="79C04EA3" w14:textId="374A19B7" w:rsidR="36FBA91D" w:rsidRDefault="36FBA91D" w:rsidP="36FBA91D">
      <w:pPr>
        <w:numPr>
          <w:ilvl w:val="2"/>
          <w:numId w:val="1"/>
        </w:numPr>
      </w:pPr>
      <w:r w:rsidRPr="36FBA91D">
        <w:t>6800.10 Environmental Phase 2 SOW</w:t>
      </w:r>
    </w:p>
    <w:p w14:paraId="35EF6F72" w14:textId="336C7AC5" w:rsidR="36FBA91D" w:rsidRDefault="36FBA91D" w:rsidP="36FBA91D">
      <w:pPr>
        <w:numPr>
          <w:ilvl w:val="3"/>
          <w:numId w:val="1"/>
        </w:numPr>
      </w:pPr>
      <w:r w:rsidRPr="36FBA91D">
        <w:t>Role: Regional Real Estate Specialist (RRES)</w:t>
      </w:r>
    </w:p>
    <w:p w14:paraId="051DD4D0" w14:textId="4B049785" w:rsidR="36FBA91D" w:rsidRDefault="36FBA91D" w:rsidP="36FBA91D">
      <w:pPr>
        <w:numPr>
          <w:ilvl w:val="2"/>
          <w:numId w:val="1"/>
        </w:numPr>
      </w:pPr>
      <w:r w:rsidRPr="36FBA91D">
        <w:t>6800.11 Right of Entry and Testing Agreement</w:t>
      </w:r>
    </w:p>
    <w:p w14:paraId="1CB20E16" w14:textId="7326AC2A" w:rsidR="36FBA91D" w:rsidRDefault="36FBA91D" w:rsidP="36FBA91D">
      <w:pPr>
        <w:numPr>
          <w:ilvl w:val="3"/>
          <w:numId w:val="1"/>
        </w:numPr>
      </w:pPr>
      <w:r w:rsidRPr="36FBA91D">
        <w:t>Role: Regional Real Estate Specialist (RRES)</w:t>
      </w:r>
    </w:p>
    <w:p w14:paraId="0F4F0124" w14:textId="2B33B984" w:rsidR="36FBA91D" w:rsidRDefault="36FBA91D" w:rsidP="36FBA91D">
      <w:pPr>
        <w:numPr>
          <w:ilvl w:val="2"/>
          <w:numId w:val="1"/>
        </w:numPr>
      </w:pPr>
      <w:r w:rsidRPr="36FBA91D">
        <w:t>6800.12 Site Access Agreement</w:t>
      </w:r>
    </w:p>
    <w:p w14:paraId="4A6C75A5" w14:textId="4C41FDFF" w:rsidR="36FBA91D" w:rsidRDefault="36FBA91D" w:rsidP="36FBA91D">
      <w:pPr>
        <w:numPr>
          <w:ilvl w:val="3"/>
          <w:numId w:val="1"/>
        </w:numPr>
      </w:pPr>
      <w:r w:rsidRPr="36FBA91D">
        <w:t>Role: Regional Real Estate Specialist (RRES)</w:t>
      </w:r>
    </w:p>
    <w:p w14:paraId="05A9CE8A" w14:textId="13905117" w:rsidR="36FBA91D" w:rsidRDefault="36FBA91D" w:rsidP="36FBA91D">
      <w:pPr>
        <w:numPr>
          <w:ilvl w:val="2"/>
          <w:numId w:val="1"/>
        </w:numPr>
      </w:pPr>
      <w:r w:rsidRPr="36FBA91D">
        <w:lastRenderedPageBreak/>
        <w:t>6800.13 Environmental Notice to Contractor</w:t>
      </w:r>
    </w:p>
    <w:p w14:paraId="276E0C53" w14:textId="21D46CA5" w:rsidR="36FBA91D" w:rsidRDefault="36FBA91D" w:rsidP="36FBA91D">
      <w:pPr>
        <w:numPr>
          <w:ilvl w:val="3"/>
          <w:numId w:val="1"/>
        </w:numPr>
      </w:pPr>
      <w:r w:rsidRPr="36FBA91D">
        <w:t>Role: Regional Real Estate Specialist (RRES)</w:t>
      </w:r>
    </w:p>
    <w:p w14:paraId="20E60724" w14:textId="1BA6CED2" w:rsidR="36FBA91D" w:rsidRDefault="36FBA91D" w:rsidP="36FBA91D">
      <w:pPr>
        <w:numPr>
          <w:ilvl w:val="2"/>
          <w:numId w:val="1"/>
        </w:numPr>
      </w:pPr>
      <w:r w:rsidRPr="36FBA91D">
        <w:t>6800.14 Soils Management Plan</w:t>
      </w:r>
    </w:p>
    <w:p w14:paraId="23BC3C07" w14:textId="267225FD" w:rsidR="36FBA91D" w:rsidRDefault="36FBA91D" w:rsidP="36FBA91D">
      <w:pPr>
        <w:numPr>
          <w:ilvl w:val="3"/>
          <w:numId w:val="1"/>
        </w:numPr>
      </w:pPr>
      <w:r w:rsidRPr="36FBA91D">
        <w:t>Role: Regional Real Estate Specialist (RRES)</w:t>
      </w:r>
    </w:p>
    <w:p w14:paraId="20E03045" w14:textId="3B198C92" w:rsidR="36FBA91D" w:rsidRDefault="36FBA91D" w:rsidP="36FBA91D">
      <w:pPr>
        <w:numPr>
          <w:ilvl w:val="2"/>
          <w:numId w:val="1"/>
        </w:numPr>
      </w:pPr>
      <w:r w:rsidRPr="36FBA91D">
        <w:t>6800.15 Ground Water Management Plan</w:t>
      </w:r>
    </w:p>
    <w:p w14:paraId="6C1D5CE2" w14:textId="16E78BDB" w:rsidR="36FBA91D" w:rsidRDefault="36FBA91D" w:rsidP="36FBA91D">
      <w:pPr>
        <w:numPr>
          <w:ilvl w:val="3"/>
          <w:numId w:val="1"/>
        </w:numPr>
      </w:pPr>
      <w:r w:rsidRPr="36FBA91D">
        <w:t>Role: Regional Real Estate Specialist (RRES)</w:t>
      </w:r>
    </w:p>
    <w:p w14:paraId="711FA8D0" w14:textId="3D3EA36D" w:rsidR="36FBA91D" w:rsidRDefault="36FBA91D" w:rsidP="36FBA91D">
      <w:pPr>
        <w:numPr>
          <w:ilvl w:val="2"/>
          <w:numId w:val="1"/>
        </w:numPr>
      </w:pPr>
      <w:r w:rsidRPr="36FBA91D">
        <w:t>6800.16 Operations and Maintenance Plan (O&amp;M)</w:t>
      </w:r>
    </w:p>
    <w:p w14:paraId="79F7E7DF" w14:textId="07FEB14C" w:rsidR="36FBA91D" w:rsidRDefault="36FBA91D" w:rsidP="36FBA91D">
      <w:pPr>
        <w:numPr>
          <w:ilvl w:val="3"/>
          <w:numId w:val="1"/>
        </w:numPr>
      </w:pPr>
      <w:r w:rsidRPr="36FBA91D">
        <w:t>Role: Regional Real Estate Specialist (RRES</w:t>
      </w:r>
    </w:p>
    <w:p w14:paraId="3727A2D5" w14:textId="6ECB4FCD" w:rsidR="36FBA91D" w:rsidRDefault="36FBA91D" w:rsidP="36FBA91D">
      <w:pPr>
        <w:numPr>
          <w:ilvl w:val="2"/>
          <w:numId w:val="1"/>
        </w:numPr>
      </w:pPr>
      <w:r w:rsidRPr="36FBA91D">
        <w:t>6800.17 HASP - Health &amp; Safety Plan</w:t>
      </w:r>
    </w:p>
    <w:p w14:paraId="77296DB8" w14:textId="4DF702B2" w:rsidR="36FBA91D" w:rsidRDefault="36FBA91D" w:rsidP="36FBA91D">
      <w:pPr>
        <w:numPr>
          <w:ilvl w:val="3"/>
          <w:numId w:val="1"/>
        </w:numPr>
      </w:pPr>
      <w:r w:rsidRPr="36FBA91D">
        <w:t>Role: Regional Real Estate Specialist (RRES)</w:t>
      </w:r>
    </w:p>
    <w:p w14:paraId="021CE975" w14:textId="702B2734" w:rsidR="36FBA91D" w:rsidRDefault="36FBA91D" w:rsidP="36FBA91D">
      <w:pPr>
        <w:numPr>
          <w:ilvl w:val="2"/>
          <w:numId w:val="1"/>
        </w:numPr>
      </w:pPr>
      <w:r w:rsidRPr="36FBA91D">
        <w:t>6800.18 Wetlands Delineation Study</w:t>
      </w:r>
    </w:p>
    <w:p w14:paraId="7F5421A9" w14:textId="4CE3F4B6" w:rsidR="36FBA91D" w:rsidRDefault="36FBA91D" w:rsidP="36FBA91D">
      <w:pPr>
        <w:numPr>
          <w:ilvl w:val="3"/>
          <w:numId w:val="1"/>
        </w:numPr>
      </w:pPr>
      <w:r w:rsidRPr="36FBA91D">
        <w:t>Role: Regional Real Estate Specialist (RRES)</w:t>
      </w:r>
    </w:p>
    <w:p w14:paraId="294E9349" w14:textId="2E1FB017" w:rsidR="36FBA91D" w:rsidRDefault="36FBA91D" w:rsidP="36FBA91D">
      <w:pPr>
        <w:numPr>
          <w:ilvl w:val="2"/>
          <w:numId w:val="1"/>
        </w:numPr>
      </w:pPr>
      <w:r w:rsidRPr="36FBA91D">
        <w:t>6800.19 EDR NEPA Check</w:t>
      </w:r>
    </w:p>
    <w:p w14:paraId="5F5841E7" w14:textId="6CCB08AD" w:rsidR="36FBA91D" w:rsidRDefault="36FBA91D" w:rsidP="36FBA91D">
      <w:pPr>
        <w:numPr>
          <w:ilvl w:val="3"/>
          <w:numId w:val="1"/>
        </w:numPr>
      </w:pPr>
      <w:r w:rsidRPr="36FBA91D">
        <w:t>Role: Regional Real Estate Specialist (RRES)</w:t>
      </w:r>
    </w:p>
    <w:p w14:paraId="31E0A9DB" w14:textId="5A665A89" w:rsidR="36FBA91D" w:rsidRDefault="36FBA91D" w:rsidP="36FBA91D">
      <w:pPr>
        <w:numPr>
          <w:ilvl w:val="2"/>
          <w:numId w:val="1"/>
        </w:numPr>
      </w:pPr>
      <w:r w:rsidRPr="36FBA91D">
        <w:t>6800.20 EDR Vista Check</w:t>
      </w:r>
    </w:p>
    <w:p w14:paraId="2002799B" w14:textId="1FE85406" w:rsidR="36FBA91D" w:rsidRDefault="36FBA91D" w:rsidP="36FBA91D">
      <w:pPr>
        <w:numPr>
          <w:ilvl w:val="3"/>
          <w:numId w:val="1"/>
        </w:numPr>
      </w:pPr>
      <w:r w:rsidRPr="36FBA91D">
        <w:t>Role: Regional Real Estate Specialist (RRES)</w:t>
      </w:r>
    </w:p>
    <w:p w14:paraId="188CBABE" w14:textId="32BE614B" w:rsidR="36FBA91D" w:rsidRDefault="36FBA91D" w:rsidP="36FBA91D">
      <w:pPr>
        <w:pStyle w:val="ListParagraph"/>
        <w:numPr>
          <w:ilvl w:val="2"/>
          <w:numId w:val="1"/>
        </w:numPr>
        <w:rPr>
          <w:rFonts w:eastAsiaTheme="minorEastAsia"/>
        </w:rPr>
      </w:pPr>
      <w:r w:rsidRPr="36FBA91D">
        <w:t>6800.21 Area Compliance Approval</w:t>
      </w:r>
    </w:p>
    <w:p w14:paraId="442565FB" w14:textId="27F8007D" w:rsidR="00375E15" w:rsidRDefault="36FBA91D" w:rsidP="00375E15">
      <w:pPr>
        <w:pStyle w:val="ListParagraph"/>
        <w:numPr>
          <w:ilvl w:val="1"/>
          <w:numId w:val="1"/>
        </w:numPr>
        <w:rPr>
          <w:rFonts w:eastAsiaTheme="minorEastAsia"/>
        </w:rPr>
      </w:pPr>
      <w:r>
        <w:t>6900 - Environmental Phase I - Initiate Environmental Phase I, commences following environmental screen - waiver (5500).</w:t>
      </w:r>
    </w:p>
    <w:p w14:paraId="26DD020C" w14:textId="4DAB861E" w:rsidR="36FBA91D" w:rsidRDefault="36FBA91D" w:rsidP="36FBA91D">
      <w:pPr>
        <w:pStyle w:val="ListParagraph"/>
        <w:numPr>
          <w:ilvl w:val="2"/>
          <w:numId w:val="1"/>
        </w:numPr>
        <w:rPr>
          <w:rFonts w:eastAsiaTheme="minorEastAsia"/>
        </w:rPr>
      </w:pPr>
      <w:r>
        <w:t>6900.1 Environmental Phase 1 Ordered</w:t>
      </w:r>
    </w:p>
    <w:p w14:paraId="1EA8F92B" w14:textId="44A7BED1" w:rsidR="36FBA91D" w:rsidRDefault="36FBA91D" w:rsidP="36FBA91D">
      <w:pPr>
        <w:numPr>
          <w:ilvl w:val="3"/>
          <w:numId w:val="1"/>
        </w:numPr>
      </w:pPr>
      <w:r w:rsidRPr="36FBA91D">
        <w:t>Role: Regional Real Estate Specialist (RRES)</w:t>
      </w:r>
    </w:p>
    <w:p w14:paraId="1462996D" w14:textId="53126713" w:rsidR="36FBA91D" w:rsidRDefault="36FBA91D" w:rsidP="36FBA91D">
      <w:pPr>
        <w:numPr>
          <w:ilvl w:val="2"/>
          <w:numId w:val="1"/>
        </w:numPr>
      </w:pPr>
      <w:r w:rsidRPr="36FBA91D">
        <w:t>6900.2 Environmental Final Phase 1 Report (Must be Signed)</w:t>
      </w:r>
    </w:p>
    <w:p w14:paraId="2A8693C9" w14:textId="5A945CDE" w:rsidR="36FBA91D" w:rsidRDefault="36FBA91D" w:rsidP="36FBA91D">
      <w:pPr>
        <w:pStyle w:val="ListParagraph"/>
        <w:numPr>
          <w:ilvl w:val="3"/>
          <w:numId w:val="1"/>
        </w:numPr>
        <w:rPr>
          <w:rFonts w:eastAsiaTheme="minorEastAsia"/>
        </w:rPr>
      </w:pPr>
      <w:r w:rsidRPr="36FBA91D">
        <w:t xml:space="preserve">Role: Vendor Environmental </w:t>
      </w:r>
      <w:proofErr w:type="spellStart"/>
      <w:proofErr w:type="gramStart"/>
      <w:r w:rsidRPr="36FBA91D">
        <w:t>Counsel</w:t>
      </w:r>
      <w:proofErr w:type="spellEnd"/>
      <w:r w:rsidRPr="36FBA91D">
        <w:t>(</w:t>
      </w:r>
      <w:proofErr w:type="gramEnd"/>
      <w:r w:rsidRPr="36FBA91D">
        <w:t>VEC)</w:t>
      </w:r>
    </w:p>
    <w:p w14:paraId="69C638E1" w14:textId="5E01994E" w:rsidR="00375E15" w:rsidRDefault="00375E15" w:rsidP="00375E15">
      <w:pPr>
        <w:pStyle w:val="ListParagraph"/>
        <w:numPr>
          <w:ilvl w:val="1"/>
          <w:numId w:val="1"/>
        </w:numPr>
        <w:rPr>
          <w:rFonts w:eastAsiaTheme="minorEastAsia"/>
        </w:rPr>
      </w:pPr>
      <w:r>
        <w:t xml:space="preserve">7000 - Environmental Phase I </w:t>
      </w:r>
      <w:r w:rsidR="36FBA91D">
        <w:t>–</w:t>
      </w:r>
      <w:r>
        <w:t xml:space="preserve"> Legal</w:t>
      </w:r>
      <w:r w:rsidR="36FBA91D">
        <w:t xml:space="preserve"> - Perform environmental review - legal.</w:t>
      </w:r>
    </w:p>
    <w:p w14:paraId="180AB3AD" w14:textId="2B64AF99" w:rsidR="36FBA91D" w:rsidRDefault="36FBA91D" w:rsidP="36FBA91D">
      <w:pPr>
        <w:pStyle w:val="ListParagraph"/>
        <w:numPr>
          <w:ilvl w:val="2"/>
          <w:numId w:val="1"/>
        </w:numPr>
        <w:rPr>
          <w:rFonts w:eastAsiaTheme="minorEastAsia"/>
        </w:rPr>
      </w:pPr>
      <w:r>
        <w:t>7000.1 Legal Review - Environmental Review</w:t>
      </w:r>
    </w:p>
    <w:p w14:paraId="54C620FB" w14:textId="332621C9" w:rsidR="36FBA91D" w:rsidRDefault="36FBA91D" w:rsidP="36FBA91D">
      <w:pPr>
        <w:pStyle w:val="ListParagraph"/>
        <w:numPr>
          <w:ilvl w:val="3"/>
          <w:numId w:val="1"/>
        </w:numPr>
        <w:rPr>
          <w:rFonts w:eastAsiaTheme="minorEastAsia"/>
        </w:rPr>
      </w:pPr>
      <w:r w:rsidRPr="36FBA91D">
        <w:t xml:space="preserve">Role: Vendor Environmental </w:t>
      </w:r>
      <w:proofErr w:type="spellStart"/>
      <w:proofErr w:type="gramStart"/>
      <w:r w:rsidRPr="36FBA91D">
        <w:t>Counsel</w:t>
      </w:r>
      <w:proofErr w:type="spellEnd"/>
      <w:r w:rsidRPr="36FBA91D">
        <w:t>(</w:t>
      </w:r>
      <w:proofErr w:type="gramEnd"/>
      <w:r w:rsidRPr="36FBA91D">
        <w:t>VEC)</w:t>
      </w:r>
    </w:p>
    <w:p w14:paraId="748102C0" w14:textId="15F5BA4A" w:rsidR="00375E15" w:rsidRDefault="00375E15" w:rsidP="00375E15">
      <w:pPr>
        <w:pStyle w:val="ListParagraph"/>
        <w:numPr>
          <w:ilvl w:val="1"/>
          <w:numId w:val="1"/>
        </w:numPr>
        <w:rPr>
          <w:rFonts w:eastAsiaTheme="minorEastAsia"/>
        </w:rPr>
      </w:pPr>
      <w:r>
        <w:t>7100 - Environmental Phase I Review</w:t>
      </w:r>
      <w:r w:rsidR="36FBA91D">
        <w:t xml:space="preserve"> - Perform environmental phase 1 review.</w:t>
      </w:r>
    </w:p>
    <w:p w14:paraId="6487162A" w14:textId="5A252B7A" w:rsidR="36FBA91D" w:rsidRDefault="36FBA91D" w:rsidP="36FBA91D">
      <w:pPr>
        <w:pStyle w:val="ListParagraph"/>
        <w:numPr>
          <w:ilvl w:val="2"/>
          <w:numId w:val="1"/>
        </w:numPr>
        <w:rPr>
          <w:rFonts w:eastAsiaTheme="minorEastAsia"/>
        </w:rPr>
      </w:pPr>
      <w:r>
        <w:t>7100.1 Phase 1 Environmental Assessment</w:t>
      </w:r>
    </w:p>
    <w:p w14:paraId="6223E0F5" w14:textId="0862A487" w:rsidR="36FBA91D" w:rsidRDefault="36FBA91D" w:rsidP="36FBA91D">
      <w:pPr>
        <w:pStyle w:val="ListParagraph"/>
        <w:numPr>
          <w:ilvl w:val="3"/>
          <w:numId w:val="1"/>
        </w:numPr>
        <w:rPr>
          <w:rFonts w:eastAsiaTheme="minorEastAsia"/>
        </w:rPr>
      </w:pPr>
      <w:r w:rsidRPr="36FBA91D">
        <w:t xml:space="preserve">Role: Vendor Environmental </w:t>
      </w:r>
      <w:proofErr w:type="spellStart"/>
      <w:proofErr w:type="gramStart"/>
      <w:r w:rsidRPr="36FBA91D">
        <w:t>Counsel</w:t>
      </w:r>
      <w:proofErr w:type="spellEnd"/>
      <w:r w:rsidRPr="36FBA91D">
        <w:t>(</w:t>
      </w:r>
      <w:proofErr w:type="gramEnd"/>
      <w:r w:rsidRPr="36FBA91D">
        <w:t>VEC)</w:t>
      </w:r>
    </w:p>
    <w:p w14:paraId="145378FD" w14:textId="62613AA6" w:rsidR="00375E15" w:rsidRDefault="00375E15" w:rsidP="00375E15">
      <w:pPr>
        <w:pStyle w:val="ListParagraph"/>
        <w:numPr>
          <w:ilvl w:val="1"/>
          <w:numId w:val="1"/>
        </w:numPr>
        <w:rPr>
          <w:rFonts w:eastAsiaTheme="minorEastAsia"/>
        </w:rPr>
      </w:pPr>
      <w:r>
        <w:t>7200 - Area Compliance Review of Phase I</w:t>
      </w:r>
      <w:r w:rsidR="36FBA91D">
        <w:t xml:space="preserve"> - Perform area compliance review of Phase 1.</w:t>
      </w:r>
    </w:p>
    <w:p w14:paraId="3C1D640F" w14:textId="13B9511F" w:rsidR="36FBA91D" w:rsidRDefault="36FBA91D" w:rsidP="36FBA91D">
      <w:pPr>
        <w:pStyle w:val="ListParagraph"/>
        <w:numPr>
          <w:ilvl w:val="2"/>
          <w:numId w:val="1"/>
        </w:numPr>
        <w:rPr>
          <w:rFonts w:eastAsiaTheme="minorEastAsia"/>
        </w:rPr>
      </w:pPr>
      <w:r>
        <w:t>7200.1 Area Compliance Review and Approval of Phase 1</w:t>
      </w:r>
    </w:p>
    <w:p w14:paraId="4226D74C" w14:textId="24FFA3C8" w:rsidR="36FBA91D" w:rsidRDefault="36FBA91D" w:rsidP="36FBA91D">
      <w:pPr>
        <w:numPr>
          <w:ilvl w:val="3"/>
          <w:numId w:val="1"/>
        </w:numPr>
      </w:pPr>
      <w:r w:rsidRPr="36FBA91D">
        <w:t xml:space="preserve">Role: Area Environmental </w:t>
      </w:r>
      <w:proofErr w:type="gramStart"/>
      <w:r w:rsidRPr="36FBA91D">
        <w:t>Compliance(</w:t>
      </w:r>
      <w:proofErr w:type="gramEnd"/>
      <w:r w:rsidRPr="36FBA91D">
        <w:t xml:space="preserve">AEC) </w:t>
      </w:r>
    </w:p>
    <w:p w14:paraId="4283FFE3" w14:textId="583BB2B2" w:rsidR="36FBA91D" w:rsidRDefault="36FBA91D" w:rsidP="36FBA91D">
      <w:pPr>
        <w:numPr>
          <w:ilvl w:val="2"/>
          <w:numId w:val="1"/>
        </w:numPr>
      </w:pPr>
      <w:r w:rsidRPr="36FBA91D">
        <w:lastRenderedPageBreak/>
        <w:t>7200.2 Area Compliance Phase 1 Determination</w:t>
      </w:r>
    </w:p>
    <w:p w14:paraId="3DC11DA2" w14:textId="3CD744B7" w:rsidR="36FBA91D" w:rsidRDefault="36FBA91D" w:rsidP="36FBA91D">
      <w:pPr>
        <w:pStyle w:val="ListParagraph"/>
        <w:numPr>
          <w:ilvl w:val="3"/>
          <w:numId w:val="1"/>
        </w:numPr>
        <w:rPr>
          <w:rFonts w:eastAsiaTheme="minorEastAsia"/>
        </w:rPr>
      </w:pPr>
      <w:r w:rsidRPr="36FBA91D">
        <w:t xml:space="preserve">Role: Area Environmental </w:t>
      </w:r>
      <w:proofErr w:type="gramStart"/>
      <w:r w:rsidRPr="36FBA91D">
        <w:t>Compliance(</w:t>
      </w:r>
      <w:proofErr w:type="gramEnd"/>
      <w:r w:rsidRPr="36FBA91D">
        <w:t>AEC)</w:t>
      </w:r>
    </w:p>
    <w:p w14:paraId="49DA3E62" w14:textId="0665CD4E" w:rsidR="36FBA91D" w:rsidRDefault="36FBA91D" w:rsidP="36FBA91D">
      <w:pPr>
        <w:ind w:left="1800"/>
        <w:jc w:val="center"/>
      </w:pPr>
      <w:r>
        <w:rPr>
          <w:noProof/>
          <w:lang w:eastAsia="ko-KR"/>
        </w:rPr>
        <w:drawing>
          <wp:inline distT="0" distB="0" distL="0" distR="0" wp14:anchorId="79FBB6D8" wp14:editId="429CA288">
            <wp:extent cx="4572000" cy="4562475"/>
            <wp:effectExtent l="0" t="0" r="0" b="0"/>
            <wp:docPr id="969495870" name="Picture 531364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1364080"/>
                    <pic:cNvPicPr/>
                  </pic:nvPicPr>
                  <pic:blipFill>
                    <a:blip r:embed="rId77">
                      <a:extLst>
                        <a:ext uri="{28A0092B-C50C-407E-A947-70E740481C1C}">
                          <a14:useLocalDpi xmlns:a14="http://schemas.microsoft.com/office/drawing/2010/main" val="0"/>
                        </a:ext>
                      </a:extLst>
                    </a:blip>
                    <a:stretch>
                      <a:fillRect/>
                    </a:stretch>
                  </pic:blipFill>
                  <pic:spPr>
                    <a:xfrm>
                      <a:off x="0" y="0"/>
                      <a:ext cx="4572000" cy="4562475"/>
                    </a:xfrm>
                    <a:prstGeom prst="rect">
                      <a:avLst/>
                    </a:prstGeom>
                  </pic:spPr>
                </pic:pic>
              </a:graphicData>
            </a:graphic>
          </wp:inline>
        </w:drawing>
      </w:r>
    </w:p>
    <w:p w14:paraId="2C579B39" w14:textId="29FA845F" w:rsidR="36FBA91D" w:rsidRDefault="36FBA91D" w:rsidP="36FBA91D">
      <w:pPr>
        <w:pStyle w:val="ListParagraph"/>
        <w:numPr>
          <w:ilvl w:val="2"/>
          <w:numId w:val="1"/>
        </w:numPr>
        <w:rPr>
          <w:rFonts w:eastAsiaTheme="minorEastAsia"/>
        </w:rPr>
      </w:pPr>
      <w:r w:rsidRPr="36FBA91D">
        <w:t>7200.3 Upload HQ Notification</w:t>
      </w:r>
    </w:p>
    <w:p w14:paraId="20915458" w14:textId="06B690E4" w:rsidR="36FBA91D" w:rsidRDefault="36FBA91D" w:rsidP="36FBA91D">
      <w:pPr>
        <w:pStyle w:val="ListParagraph"/>
        <w:numPr>
          <w:ilvl w:val="3"/>
          <w:numId w:val="1"/>
        </w:numPr>
        <w:rPr>
          <w:rFonts w:eastAsiaTheme="minorEastAsia"/>
        </w:rPr>
      </w:pPr>
      <w:r w:rsidRPr="36FBA91D">
        <w:t xml:space="preserve">Role: Area Environmental </w:t>
      </w:r>
      <w:proofErr w:type="gramStart"/>
      <w:r w:rsidRPr="36FBA91D">
        <w:t>Compliance(</w:t>
      </w:r>
      <w:proofErr w:type="gramEnd"/>
      <w:r w:rsidRPr="36FBA91D">
        <w:t>AEC)</w:t>
      </w:r>
    </w:p>
    <w:p w14:paraId="6155317D" w14:textId="2F3C0DC2" w:rsidR="00375E15" w:rsidRDefault="36FBA91D" w:rsidP="00375E15">
      <w:pPr>
        <w:pStyle w:val="ListParagraph"/>
        <w:numPr>
          <w:ilvl w:val="1"/>
          <w:numId w:val="1"/>
        </w:numPr>
        <w:rPr>
          <w:rFonts w:eastAsiaTheme="minorEastAsia"/>
        </w:rPr>
      </w:pPr>
      <w:r>
        <w:t>7300 - Environmental Phase II Ordered - Initiate Environmental Phase II, commences following Environmental Phase I (5900), Area Compliance Preliminary Review (5700), and Technical Review of Environmental Phase II statement of work (5701).</w:t>
      </w:r>
    </w:p>
    <w:p w14:paraId="205623E9" w14:textId="7920332E" w:rsidR="36FBA91D" w:rsidRDefault="36FBA91D" w:rsidP="36FBA91D">
      <w:pPr>
        <w:pStyle w:val="ListParagraph"/>
        <w:numPr>
          <w:ilvl w:val="2"/>
          <w:numId w:val="1"/>
        </w:numPr>
        <w:rPr>
          <w:rFonts w:eastAsiaTheme="minorEastAsia"/>
        </w:rPr>
      </w:pPr>
      <w:r>
        <w:t>7300.1 Environmental Phase II Ordered</w:t>
      </w:r>
    </w:p>
    <w:p w14:paraId="76391E91" w14:textId="1DC32765" w:rsidR="36FBA91D" w:rsidRDefault="36FBA91D" w:rsidP="36FBA91D">
      <w:pPr>
        <w:numPr>
          <w:ilvl w:val="3"/>
          <w:numId w:val="1"/>
        </w:numPr>
      </w:pPr>
      <w:r w:rsidRPr="36FBA91D">
        <w:t>Role: Regional Real Estate Specialist (RRES)</w:t>
      </w:r>
    </w:p>
    <w:p w14:paraId="3F781816" w14:textId="3318108E" w:rsidR="36FBA91D" w:rsidRDefault="36FBA91D" w:rsidP="36FBA91D">
      <w:pPr>
        <w:numPr>
          <w:ilvl w:val="2"/>
          <w:numId w:val="1"/>
        </w:numPr>
      </w:pPr>
      <w:r w:rsidRPr="36FBA91D">
        <w:t>7300.2 Final Phase 2 Environmental Received</w:t>
      </w:r>
    </w:p>
    <w:p w14:paraId="53B69B97" w14:textId="21DF34F9" w:rsidR="36FBA91D" w:rsidRDefault="36FBA91D" w:rsidP="36FBA91D">
      <w:pPr>
        <w:pStyle w:val="ListParagraph"/>
        <w:numPr>
          <w:ilvl w:val="3"/>
          <w:numId w:val="1"/>
        </w:numPr>
        <w:rPr>
          <w:rFonts w:eastAsiaTheme="minorEastAsia"/>
        </w:rPr>
      </w:pPr>
      <w:r w:rsidRPr="36FBA91D">
        <w:t xml:space="preserve">Role: Vendor Environmental </w:t>
      </w:r>
      <w:proofErr w:type="spellStart"/>
      <w:proofErr w:type="gramStart"/>
      <w:r w:rsidRPr="36FBA91D">
        <w:t>Counsel</w:t>
      </w:r>
      <w:proofErr w:type="spellEnd"/>
      <w:r w:rsidRPr="36FBA91D">
        <w:t>(</w:t>
      </w:r>
      <w:proofErr w:type="gramEnd"/>
      <w:r w:rsidRPr="36FBA91D">
        <w:t>VEC)</w:t>
      </w:r>
    </w:p>
    <w:p w14:paraId="1C586F5D" w14:textId="26769B18" w:rsidR="00375E15" w:rsidRDefault="00375E15" w:rsidP="00375E15">
      <w:pPr>
        <w:pStyle w:val="ListParagraph"/>
        <w:numPr>
          <w:ilvl w:val="1"/>
          <w:numId w:val="1"/>
        </w:numPr>
        <w:rPr>
          <w:rFonts w:eastAsiaTheme="minorEastAsia"/>
        </w:rPr>
      </w:pPr>
      <w:r>
        <w:t>7400 - Technical Review Environmental Phase II</w:t>
      </w:r>
      <w:r w:rsidR="36FBA91D">
        <w:t xml:space="preserve"> - Perform technical review, environmental phase 2.</w:t>
      </w:r>
    </w:p>
    <w:p w14:paraId="66EA2E52" w14:textId="63EE2D32" w:rsidR="36FBA91D" w:rsidRDefault="36FBA91D" w:rsidP="36FBA91D">
      <w:pPr>
        <w:pStyle w:val="ListParagraph"/>
        <w:numPr>
          <w:ilvl w:val="2"/>
          <w:numId w:val="1"/>
        </w:numPr>
        <w:rPr>
          <w:rFonts w:eastAsiaTheme="minorEastAsia"/>
        </w:rPr>
      </w:pPr>
      <w:r>
        <w:t>7400.1 Environmental Phase 2 Technical Review Order</w:t>
      </w:r>
    </w:p>
    <w:p w14:paraId="50A653A7" w14:textId="5CFEFEDD" w:rsidR="36FBA91D" w:rsidRDefault="36FBA91D" w:rsidP="36FBA91D">
      <w:pPr>
        <w:numPr>
          <w:ilvl w:val="3"/>
          <w:numId w:val="1"/>
        </w:numPr>
      </w:pPr>
      <w:r w:rsidRPr="36FBA91D">
        <w:t>Role: Vendor Environmental (VE)</w:t>
      </w:r>
    </w:p>
    <w:p w14:paraId="76514697" w14:textId="75440B77" w:rsidR="36FBA91D" w:rsidRDefault="36FBA91D" w:rsidP="36FBA91D">
      <w:pPr>
        <w:numPr>
          <w:ilvl w:val="2"/>
          <w:numId w:val="1"/>
        </w:numPr>
      </w:pPr>
      <w:r w:rsidRPr="36FBA91D">
        <w:lastRenderedPageBreak/>
        <w:t>7400.2 Environmental Phase 2 Technical Review</w:t>
      </w:r>
    </w:p>
    <w:p w14:paraId="107A2877" w14:textId="45A0DBEA" w:rsidR="36FBA91D" w:rsidRDefault="36FBA91D" w:rsidP="36FBA91D">
      <w:pPr>
        <w:pStyle w:val="ListParagraph"/>
        <w:numPr>
          <w:ilvl w:val="3"/>
          <w:numId w:val="1"/>
        </w:numPr>
        <w:rPr>
          <w:rFonts w:eastAsiaTheme="minorEastAsia"/>
        </w:rPr>
      </w:pPr>
      <w:r w:rsidRPr="36FBA91D">
        <w:t>Role: Vendor Environmental (VE)</w:t>
      </w:r>
    </w:p>
    <w:p w14:paraId="07B50C4B" w14:textId="4804F2AE" w:rsidR="00375E15" w:rsidRDefault="00375E15" w:rsidP="00375E15">
      <w:pPr>
        <w:pStyle w:val="ListParagraph"/>
        <w:numPr>
          <w:ilvl w:val="1"/>
          <w:numId w:val="1"/>
        </w:numPr>
        <w:rPr>
          <w:rFonts w:eastAsiaTheme="minorEastAsia"/>
        </w:rPr>
      </w:pPr>
      <w:r>
        <w:t>7500 - Environmental Review - Phase II</w:t>
      </w:r>
      <w:r w:rsidR="36FBA91D">
        <w:t xml:space="preserve"> - Perform environmental phase 2 review - legal.</w:t>
      </w:r>
    </w:p>
    <w:p w14:paraId="2167D250" w14:textId="09F3301E" w:rsidR="36FBA91D" w:rsidRDefault="36FBA91D" w:rsidP="36FBA91D">
      <w:pPr>
        <w:pStyle w:val="ListParagraph"/>
        <w:numPr>
          <w:ilvl w:val="2"/>
          <w:numId w:val="1"/>
        </w:numPr>
        <w:rPr>
          <w:rFonts w:eastAsiaTheme="minorEastAsia"/>
        </w:rPr>
      </w:pPr>
      <w:r>
        <w:t>7500.1 Legal Review - Environmental Review</w:t>
      </w:r>
    </w:p>
    <w:p w14:paraId="5EB1914C" w14:textId="15A9AB3D" w:rsidR="36FBA91D" w:rsidRDefault="36FBA91D" w:rsidP="36FBA91D">
      <w:pPr>
        <w:pStyle w:val="ListParagraph"/>
        <w:numPr>
          <w:ilvl w:val="3"/>
          <w:numId w:val="1"/>
        </w:numPr>
        <w:rPr>
          <w:rFonts w:eastAsiaTheme="minorEastAsia"/>
        </w:rPr>
      </w:pPr>
      <w:r w:rsidRPr="36FBA91D">
        <w:t xml:space="preserve">Role: Vendor Environmental </w:t>
      </w:r>
      <w:proofErr w:type="spellStart"/>
      <w:proofErr w:type="gramStart"/>
      <w:r w:rsidRPr="36FBA91D">
        <w:t>Counsel</w:t>
      </w:r>
      <w:proofErr w:type="spellEnd"/>
      <w:r w:rsidRPr="36FBA91D">
        <w:t>(</w:t>
      </w:r>
      <w:proofErr w:type="gramEnd"/>
      <w:r w:rsidRPr="36FBA91D">
        <w:t>VEC)</w:t>
      </w:r>
    </w:p>
    <w:p w14:paraId="47A553FD" w14:textId="65A1BFFC" w:rsidR="00375E15" w:rsidRDefault="00375E15" w:rsidP="00375E15">
      <w:pPr>
        <w:pStyle w:val="ListParagraph"/>
        <w:numPr>
          <w:ilvl w:val="1"/>
          <w:numId w:val="1"/>
        </w:numPr>
        <w:rPr>
          <w:rFonts w:eastAsiaTheme="minorEastAsia"/>
        </w:rPr>
      </w:pPr>
      <w:r>
        <w:t>7600 - Phase II Environmental Site Assessment</w:t>
      </w:r>
      <w:r w:rsidR="36FBA91D">
        <w:t xml:space="preserve"> - Perform environmental phase 2 site assessment.</w:t>
      </w:r>
      <w:r>
        <w:tab/>
      </w:r>
    </w:p>
    <w:p w14:paraId="65F73F6A" w14:textId="111F9CD4" w:rsidR="36FBA91D" w:rsidRDefault="36FBA91D" w:rsidP="36FBA91D">
      <w:pPr>
        <w:pStyle w:val="ListParagraph"/>
        <w:numPr>
          <w:ilvl w:val="2"/>
          <w:numId w:val="1"/>
        </w:numPr>
        <w:rPr>
          <w:rFonts w:eastAsiaTheme="minorEastAsia"/>
        </w:rPr>
      </w:pPr>
      <w:r>
        <w:t>7600.1 Environmental Phase 2 Review Complete</w:t>
      </w:r>
    </w:p>
    <w:p w14:paraId="2678622F" w14:textId="5E8B79F5" w:rsidR="36FBA91D" w:rsidRDefault="36FBA91D" w:rsidP="36FBA91D">
      <w:pPr>
        <w:pStyle w:val="ListParagraph"/>
        <w:numPr>
          <w:ilvl w:val="3"/>
          <w:numId w:val="1"/>
        </w:numPr>
        <w:rPr>
          <w:rFonts w:eastAsiaTheme="minorEastAsia"/>
        </w:rPr>
      </w:pPr>
      <w:r w:rsidRPr="36FBA91D">
        <w:t xml:space="preserve">Role: Vendor Environmental </w:t>
      </w:r>
      <w:proofErr w:type="spellStart"/>
      <w:proofErr w:type="gramStart"/>
      <w:r w:rsidRPr="36FBA91D">
        <w:t>Counsel</w:t>
      </w:r>
      <w:proofErr w:type="spellEnd"/>
      <w:r w:rsidRPr="36FBA91D">
        <w:t>(</w:t>
      </w:r>
      <w:proofErr w:type="gramEnd"/>
      <w:r w:rsidRPr="36FBA91D">
        <w:t>VEC)</w:t>
      </w:r>
    </w:p>
    <w:p w14:paraId="2C93FA56" w14:textId="4C1EFB16" w:rsidR="00375E15" w:rsidRDefault="36FBA91D" w:rsidP="00375E15">
      <w:pPr>
        <w:pStyle w:val="ListParagraph"/>
        <w:numPr>
          <w:ilvl w:val="1"/>
          <w:numId w:val="1"/>
        </w:numPr>
        <w:rPr>
          <w:rFonts w:eastAsiaTheme="minorEastAsia"/>
        </w:rPr>
      </w:pPr>
      <w:r>
        <w:t>7700 - Area Compliance Final Review - Perform area compliance final review, requires completion of all site review sub tasks (5500, 5701, 6600, 5702, 6500, 5700, 6400).</w:t>
      </w:r>
    </w:p>
    <w:p w14:paraId="286ABDA5" w14:textId="01D4C543" w:rsidR="36FBA91D" w:rsidRDefault="36FBA91D" w:rsidP="36FBA91D">
      <w:pPr>
        <w:pStyle w:val="ListParagraph"/>
        <w:numPr>
          <w:ilvl w:val="2"/>
          <w:numId w:val="1"/>
        </w:numPr>
        <w:rPr>
          <w:rFonts w:eastAsiaTheme="minorEastAsia"/>
        </w:rPr>
      </w:pPr>
      <w:r>
        <w:t>7700.1 Area Compliance Final Review Form</w:t>
      </w:r>
    </w:p>
    <w:p w14:paraId="50FC1879" w14:textId="4EE0AD00" w:rsidR="36FBA91D" w:rsidRDefault="36FBA91D" w:rsidP="36FBA91D">
      <w:pPr>
        <w:pStyle w:val="ListParagraph"/>
        <w:numPr>
          <w:ilvl w:val="3"/>
          <w:numId w:val="1"/>
        </w:numPr>
        <w:rPr>
          <w:rFonts w:eastAsiaTheme="minorEastAsia"/>
        </w:rPr>
      </w:pPr>
      <w:r w:rsidRPr="36FBA91D">
        <w:t xml:space="preserve">Role: Area Environmental </w:t>
      </w:r>
      <w:proofErr w:type="gramStart"/>
      <w:r w:rsidRPr="36FBA91D">
        <w:t>Compliance(</w:t>
      </w:r>
      <w:proofErr w:type="gramEnd"/>
      <w:r w:rsidRPr="36FBA91D">
        <w:t>AEC)</w:t>
      </w:r>
    </w:p>
    <w:p w14:paraId="0CC728F3" w14:textId="025204E3" w:rsidR="36FBA91D" w:rsidRDefault="36FBA91D" w:rsidP="36FBA91D">
      <w:pPr>
        <w:ind w:left="1800"/>
        <w:jc w:val="center"/>
      </w:pPr>
      <w:r>
        <w:rPr>
          <w:noProof/>
          <w:lang w:eastAsia="ko-KR"/>
        </w:rPr>
        <w:lastRenderedPageBreak/>
        <w:drawing>
          <wp:inline distT="0" distB="0" distL="0" distR="0" wp14:anchorId="5D145815" wp14:editId="0807763F">
            <wp:extent cx="3777977" cy="6085332"/>
            <wp:effectExtent l="0" t="0" r="0" b="0"/>
            <wp:docPr id="498050237" name="Picture 916993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6993498"/>
                    <pic:cNvPicPr/>
                  </pic:nvPicPr>
                  <pic:blipFill>
                    <a:blip r:embed="rId32">
                      <a:extLst>
                        <a:ext uri="{28A0092B-C50C-407E-A947-70E740481C1C}">
                          <a14:useLocalDpi xmlns:a14="http://schemas.microsoft.com/office/drawing/2010/main" val="0"/>
                        </a:ext>
                      </a:extLst>
                    </a:blip>
                    <a:stretch>
                      <a:fillRect/>
                    </a:stretch>
                  </pic:blipFill>
                  <pic:spPr>
                    <a:xfrm>
                      <a:off x="0" y="0"/>
                      <a:ext cx="3777977" cy="6085332"/>
                    </a:xfrm>
                    <a:prstGeom prst="rect">
                      <a:avLst/>
                    </a:prstGeom>
                  </pic:spPr>
                </pic:pic>
              </a:graphicData>
            </a:graphic>
          </wp:inline>
        </w:drawing>
      </w:r>
    </w:p>
    <w:p w14:paraId="105517CD" w14:textId="5271046D" w:rsidR="36FBA91D" w:rsidRDefault="36FBA91D" w:rsidP="36FBA91D">
      <w:pPr>
        <w:pStyle w:val="ListParagraph"/>
        <w:numPr>
          <w:ilvl w:val="2"/>
          <w:numId w:val="1"/>
        </w:numPr>
        <w:rPr>
          <w:rFonts w:eastAsiaTheme="minorEastAsia"/>
        </w:rPr>
      </w:pPr>
      <w:r w:rsidRPr="36FBA91D">
        <w:t>7700.2 Area Compliance Final Environmental Determination</w:t>
      </w:r>
    </w:p>
    <w:p w14:paraId="3915F9BD" w14:textId="6A7DB591" w:rsidR="36FBA91D" w:rsidRDefault="36FBA91D" w:rsidP="36FBA91D">
      <w:pPr>
        <w:pStyle w:val="ListParagraph"/>
        <w:numPr>
          <w:ilvl w:val="3"/>
          <w:numId w:val="1"/>
        </w:numPr>
        <w:rPr>
          <w:rFonts w:eastAsiaTheme="minorEastAsia"/>
        </w:rPr>
      </w:pPr>
      <w:r w:rsidRPr="36FBA91D">
        <w:t xml:space="preserve">Role: Area Environmental </w:t>
      </w:r>
      <w:proofErr w:type="gramStart"/>
      <w:r w:rsidRPr="36FBA91D">
        <w:t>Compliance(</w:t>
      </w:r>
      <w:proofErr w:type="gramEnd"/>
      <w:r w:rsidRPr="36FBA91D">
        <w:t>AEC)</w:t>
      </w:r>
    </w:p>
    <w:p w14:paraId="43F77E86" w14:textId="3E90F416" w:rsidR="00451E8F" w:rsidRDefault="36FBA91D" w:rsidP="00451E8F">
      <w:pPr>
        <w:pStyle w:val="ListParagraph"/>
        <w:numPr>
          <w:ilvl w:val="1"/>
          <w:numId w:val="1"/>
        </w:numPr>
        <w:rPr>
          <w:rFonts w:eastAsiaTheme="minorEastAsia"/>
        </w:rPr>
      </w:pPr>
      <w:r>
        <w:t>7800 – EES - Final EES sign-off.</w:t>
      </w:r>
    </w:p>
    <w:p w14:paraId="7DFA9338" w14:textId="280E469F" w:rsidR="36FBA91D" w:rsidRDefault="36FBA91D" w:rsidP="36FBA91D">
      <w:pPr>
        <w:pStyle w:val="ListParagraph"/>
        <w:numPr>
          <w:ilvl w:val="2"/>
          <w:numId w:val="1"/>
        </w:numPr>
        <w:rPr>
          <w:rFonts w:eastAsiaTheme="minorEastAsia"/>
        </w:rPr>
      </w:pPr>
      <w:r>
        <w:t xml:space="preserve">7800.1 Route EES </w:t>
      </w:r>
      <w:proofErr w:type="gramStart"/>
      <w:r>
        <w:t>For</w:t>
      </w:r>
      <w:proofErr w:type="gramEnd"/>
      <w:r>
        <w:t xml:space="preserve"> signature</w:t>
      </w:r>
    </w:p>
    <w:p w14:paraId="0DC1E262" w14:textId="49EC7550" w:rsidR="36FBA91D" w:rsidRDefault="36FBA91D" w:rsidP="36FBA91D">
      <w:pPr>
        <w:pStyle w:val="ListParagraph"/>
        <w:numPr>
          <w:ilvl w:val="3"/>
          <w:numId w:val="1"/>
        </w:numPr>
        <w:rPr>
          <w:rFonts w:eastAsiaTheme="minorEastAsia"/>
        </w:rPr>
      </w:pPr>
      <w:r w:rsidRPr="36FBA91D">
        <w:t>Role: Regional Real Estate Specialist (RRES)</w:t>
      </w:r>
    </w:p>
    <w:p w14:paraId="08BDA6E3" w14:textId="0D7E8CC7" w:rsidR="00451E8F" w:rsidRDefault="00375E15" w:rsidP="00451E8F">
      <w:pPr>
        <w:pStyle w:val="ListParagraph"/>
        <w:numPr>
          <w:ilvl w:val="1"/>
          <w:numId w:val="1"/>
        </w:numPr>
        <w:rPr>
          <w:rFonts w:eastAsiaTheme="minorEastAsia"/>
        </w:rPr>
      </w:pPr>
      <w:r>
        <w:t>7900 - EMIS Site and Due Diligence Data</w:t>
      </w:r>
      <w:r w:rsidR="36FBA91D">
        <w:t xml:space="preserve"> - Process EMIS site and due diligence data.</w:t>
      </w:r>
    </w:p>
    <w:p w14:paraId="2F500B28" w14:textId="284EB6A1" w:rsidR="36FBA91D" w:rsidRDefault="36FBA91D" w:rsidP="36FBA91D">
      <w:pPr>
        <w:pStyle w:val="ListParagraph"/>
        <w:numPr>
          <w:ilvl w:val="2"/>
          <w:numId w:val="1"/>
        </w:numPr>
        <w:rPr>
          <w:rFonts w:eastAsiaTheme="minorEastAsia"/>
        </w:rPr>
      </w:pPr>
      <w:r>
        <w:t>7900.1 Push EMIS Site Data and Enter Due Diligence Information</w:t>
      </w:r>
    </w:p>
    <w:p w14:paraId="75E40D95" w14:textId="3715153B" w:rsidR="36FBA91D" w:rsidRDefault="36FBA91D" w:rsidP="36FBA91D">
      <w:pPr>
        <w:pStyle w:val="ListParagraph"/>
        <w:numPr>
          <w:ilvl w:val="3"/>
          <w:numId w:val="1"/>
        </w:numPr>
        <w:rPr>
          <w:rFonts w:eastAsiaTheme="minorEastAsia"/>
        </w:rPr>
      </w:pPr>
      <w:r w:rsidRPr="36FBA91D">
        <w:t>Role: Regional Real Estate Specialist (RRES)</w:t>
      </w:r>
    </w:p>
    <w:p w14:paraId="7FF86F5F" w14:textId="515A275D" w:rsidR="36FBA91D" w:rsidRDefault="36FBA91D" w:rsidP="36FBA91D">
      <w:pPr>
        <w:ind w:left="1800"/>
        <w:jc w:val="center"/>
      </w:pPr>
      <w:r>
        <w:rPr>
          <w:noProof/>
          <w:lang w:eastAsia="ko-KR"/>
        </w:rPr>
        <w:lastRenderedPageBreak/>
        <w:drawing>
          <wp:inline distT="0" distB="0" distL="0" distR="0" wp14:anchorId="33272704" wp14:editId="0D775543">
            <wp:extent cx="3837908" cy="5532120"/>
            <wp:effectExtent l="0" t="0" r="0" b="0"/>
            <wp:docPr id="264439370" name="Picture 773003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300338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837908" cy="5532120"/>
                    </a:xfrm>
                    <a:prstGeom prst="rect">
                      <a:avLst/>
                    </a:prstGeom>
                  </pic:spPr>
                </pic:pic>
              </a:graphicData>
            </a:graphic>
          </wp:inline>
        </w:drawing>
      </w:r>
    </w:p>
    <w:p w14:paraId="6EB7FB86" w14:textId="75F5C49E" w:rsidR="003D398A" w:rsidRDefault="10AF2E8E" w:rsidP="003D398A">
      <w:pPr>
        <w:pStyle w:val="ListParagraph"/>
        <w:numPr>
          <w:ilvl w:val="1"/>
          <w:numId w:val="1"/>
        </w:numPr>
        <w:rPr>
          <w:rFonts w:eastAsiaTheme="minorEastAsia"/>
        </w:rPr>
      </w:pPr>
      <w:r>
        <w:t>8000 - Backhaul Solution Available - Make backhaul solution available, commences following selection of backhaul type (18100).</w:t>
      </w:r>
    </w:p>
    <w:p w14:paraId="6DFBAB92" w14:textId="43549B29" w:rsidR="77C88395" w:rsidRDefault="77C88395" w:rsidP="77C88395">
      <w:pPr>
        <w:pStyle w:val="ListParagraph"/>
        <w:numPr>
          <w:ilvl w:val="2"/>
          <w:numId w:val="1"/>
        </w:numPr>
        <w:rPr>
          <w:rFonts w:eastAsiaTheme="minorEastAsia"/>
        </w:rPr>
      </w:pPr>
      <w:r>
        <w:t>8000.1 Backhaul Deployment Lead Approval - BH FCC Form 601</w:t>
      </w:r>
    </w:p>
    <w:p w14:paraId="33A735BC" w14:textId="58D0ACD4" w:rsidR="77C88395" w:rsidRDefault="77C88395" w:rsidP="77C88395">
      <w:pPr>
        <w:pStyle w:val="ListParagraph"/>
        <w:numPr>
          <w:ilvl w:val="3"/>
          <w:numId w:val="1"/>
        </w:numPr>
      </w:pPr>
      <w:r w:rsidRPr="77C88395">
        <w:t xml:space="preserve">Role: Regional Transport </w:t>
      </w:r>
      <w:proofErr w:type="gramStart"/>
      <w:r w:rsidRPr="77C88395">
        <w:t>Engineer(</w:t>
      </w:r>
      <w:proofErr w:type="gramEnd"/>
      <w:r w:rsidRPr="77C88395">
        <w:t>RTRSPRTE)</w:t>
      </w:r>
    </w:p>
    <w:p w14:paraId="23393233" w14:textId="356DFF25" w:rsidR="00375E15" w:rsidRDefault="00375E15" w:rsidP="00375E15">
      <w:pPr>
        <w:pStyle w:val="ListParagraph"/>
        <w:numPr>
          <w:ilvl w:val="1"/>
          <w:numId w:val="1"/>
        </w:numPr>
      </w:pPr>
      <w:r>
        <w:t xml:space="preserve">8100 - Zoning Level 1 (no zoning </w:t>
      </w:r>
      <w:proofErr w:type="spellStart"/>
      <w:r>
        <w:t>req'd</w:t>
      </w:r>
      <w:proofErr w:type="spellEnd"/>
      <w:r>
        <w:t xml:space="preserve"> - no subtask</w:t>
      </w:r>
      <w:r w:rsidR="4785F33E">
        <w:t xml:space="preserve"> - Complete zoning level 1.</w:t>
      </w:r>
    </w:p>
    <w:p w14:paraId="6447A55E" w14:textId="0247637A" w:rsidR="00375E15" w:rsidRDefault="00375E15" w:rsidP="00375E15">
      <w:pPr>
        <w:pStyle w:val="ListParagraph"/>
        <w:numPr>
          <w:ilvl w:val="1"/>
          <w:numId w:val="1"/>
        </w:numPr>
      </w:pPr>
      <w:r>
        <w:t>8200 - Zoning Level 2 Admin Review Only</w:t>
      </w:r>
      <w:r w:rsidR="4785F33E">
        <w:t xml:space="preserve"> - Complete zoning level 2 admin review.</w:t>
      </w:r>
    </w:p>
    <w:p w14:paraId="37C8D850" w14:textId="085F6E73" w:rsidR="4785F33E" w:rsidRDefault="06D76ED7" w:rsidP="06D76ED7">
      <w:pPr>
        <w:pStyle w:val="ListParagraph"/>
        <w:numPr>
          <w:ilvl w:val="2"/>
          <w:numId w:val="1"/>
        </w:numPr>
        <w:rPr>
          <w:rFonts w:eastAsiaTheme="minorEastAsia"/>
        </w:rPr>
      </w:pPr>
      <w:r>
        <w:t>8200.1 Admin Review</w:t>
      </w:r>
    </w:p>
    <w:p w14:paraId="6DF888CC" w14:textId="085F6E73" w:rsidR="4785F33E" w:rsidRDefault="06D76ED7" w:rsidP="06D76ED7">
      <w:pPr>
        <w:numPr>
          <w:ilvl w:val="3"/>
          <w:numId w:val="1"/>
        </w:numPr>
      </w:pPr>
      <w:r w:rsidRPr="06D76ED7">
        <w:t xml:space="preserve">Role: Vendor Site </w:t>
      </w:r>
      <w:proofErr w:type="gramStart"/>
      <w:r w:rsidRPr="06D76ED7">
        <w:t>Acquisition(</w:t>
      </w:r>
      <w:proofErr w:type="gramEnd"/>
      <w:r w:rsidRPr="06D76ED7">
        <w:t>VSA)</w:t>
      </w:r>
    </w:p>
    <w:p w14:paraId="34B2D0E9" w14:textId="085F6E73" w:rsidR="4785F33E" w:rsidRDefault="06D76ED7" w:rsidP="06D76ED7">
      <w:pPr>
        <w:numPr>
          <w:ilvl w:val="2"/>
          <w:numId w:val="1"/>
        </w:numPr>
      </w:pPr>
      <w:r w:rsidRPr="06D76ED7">
        <w:t>8200.2 Zoning Filing Fees</w:t>
      </w:r>
    </w:p>
    <w:p w14:paraId="45A916BC" w14:textId="085F6E73" w:rsidR="4785F33E" w:rsidRDefault="06D76ED7" w:rsidP="06D76ED7">
      <w:pPr>
        <w:numPr>
          <w:ilvl w:val="3"/>
          <w:numId w:val="1"/>
        </w:numPr>
      </w:pPr>
      <w:r w:rsidRPr="06D76ED7">
        <w:t xml:space="preserve">Role: Vendor Site </w:t>
      </w:r>
      <w:proofErr w:type="gramStart"/>
      <w:r w:rsidRPr="06D76ED7">
        <w:t>Acquisition(</w:t>
      </w:r>
      <w:proofErr w:type="gramEnd"/>
      <w:r w:rsidRPr="06D76ED7">
        <w:t>VSA)</w:t>
      </w:r>
    </w:p>
    <w:p w14:paraId="78E8AD51" w14:textId="085F6E73" w:rsidR="4785F33E" w:rsidRDefault="06D76ED7" w:rsidP="06D76ED7">
      <w:pPr>
        <w:numPr>
          <w:ilvl w:val="2"/>
          <w:numId w:val="1"/>
        </w:numPr>
      </w:pPr>
      <w:r w:rsidRPr="06D76ED7">
        <w:t>8200.3 Confirm Zoning Level 2 - Admin Review Only</w:t>
      </w:r>
    </w:p>
    <w:p w14:paraId="3CD74F38" w14:textId="085F6E73" w:rsidR="4785F33E" w:rsidRDefault="06D76ED7" w:rsidP="4785F33E">
      <w:pPr>
        <w:pStyle w:val="ListParagraph"/>
        <w:numPr>
          <w:ilvl w:val="3"/>
          <w:numId w:val="1"/>
        </w:numPr>
      </w:pPr>
      <w:r w:rsidRPr="06D76ED7">
        <w:lastRenderedPageBreak/>
        <w:t>Role: Regional Real Estate Specialist (RRES)</w:t>
      </w:r>
    </w:p>
    <w:p w14:paraId="2B9FF4FF" w14:textId="28A8A7A2" w:rsidR="00CA513A" w:rsidRDefault="00375E15" w:rsidP="00CA513A">
      <w:pPr>
        <w:pStyle w:val="ListParagraph"/>
        <w:numPr>
          <w:ilvl w:val="1"/>
          <w:numId w:val="1"/>
        </w:numPr>
        <w:rPr>
          <w:rFonts w:eastAsiaTheme="minorEastAsia"/>
        </w:rPr>
      </w:pPr>
      <w:r>
        <w:t>8300 - Zoning Level 3 - Public Hearing Land Use</w:t>
      </w:r>
      <w:r w:rsidR="3FC5115D">
        <w:t xml:space="preserve"> - Complete zoning level 3 - public hearing land use.</w:t>
      </w:r>
    </w:p>
    <w:p w14:paraId="705EB9E7" w14:textId="082167F0" w:rsidR="3FC5115D" w:rsidRDefault="3FC5115D" w:rsidP="3FC5115D">
      <w:pPr>
        <w:pStyle w:val="ListParagraph"/>
        <w:numPr>
          <w:ilvl w:val="2"/>
          <w:numId w:val="1"/>
        </w:numPr>
        <w:rPr>
          <w:rFonts w:eastAsiaTheme="minorEastAsia"/>
        </w:rPr>
      </w:pPr>
      <w:r>
        <w:t>8300.1 Zoning Application - Land</w:t>
      </w:r>
    </w:p>
    <w:p w14:paraId="715CF0B2" w14:textId="2B59B92B" w:rsidR="3FC5115D" w:rsidRDefault="3FC5115D" w:rsidP="52EDCB43">
      <w:pPr>
        <w:numPr>
          <w:ilvl w:val="3"/>
          <w:numId w:val="1"/>
        </w:numPr>
      </w:pPr>
      <w:r w:rsidRPr="3FC5115D">
        <w:t xml:space="preserve">Role: Vendor Site </w:t>
      </w:r>
      <w:proofErr w:type="gramStart"/>
      <w:r w:rsidRPr="3FC5115D">
        <w:t>Acquisition(</w:t>
      </w:r>
      <w:proofErr w:type="gramEnd"/>
      <w:r w:rsidRPr="3FC5115D">
        <w:t>VSA)</w:t>
      </w:r>
    </w:p>
    <w:p w14:paraId="4EC5233E" w14:textId="082167F0" w:rsidR="3FC5115D" w:rsidRDefault="3FC5115D" w:rsidP="3FC5115D">
      <w:pPr>
        <w:numPr>
          <w:ilvl w:val="2"/>
          <w:numId w:val="1"/>
        </w:numPr>
      </w:pPr>
      <w:r w:rsidRPr="3FC5115D">
        <w:t>8300.2 Zoning Filing Fees</w:t>
      </w:r>
    </w:p>
    <w:p w14:paraId="21BDCA3D" w14:textId="2E8880B0" w:rsidR="3FC5115D" w:rsidRDefault="3FC5115D" w:rsidP="52EDCB43">
      <w:pPr>
        <w:numPr>
          <w:ilvl w:val="3"/>
          <w:numId w:val="1"/>
        </w:numPr>
      </w:pPr>
      <w:r w:rsidRPr="3FC5115D">
        <w:t xml:space="preserve">Role: Vendor Site </w:t>
      </w:r>
      <w:proofErr w:type="gramStart"/>
      <w:r w:rsidRPr="3FC5115D">
        <w:t>Acquisition(</w:t>
      </w:r>
      <w:proofErr w:type="gramEnd"/>
      <w:r w:rsidRPr="3FC5115D">
        <w:t>VSA)</w:t>
      </w:r>
    </w:p>
    <w:p w14:paraId="100BD90A" w14:textId="082167F0" w:rsidR="3FC5115D" w:rsidRDefault="3FC5115D" w:rsidP="3FC5115D">
      <w:pPr>
        <w:numPr>
          <w:ilvl w:val="2"/>
          <w:numId w:val="1"/>
        </w:numPr>
      </w:pPr>
      <w:r w:rsidRPr="3FC5115D">
        <w:t>8300.3 Confirm Zoning Level 3 - Public Hearing Land Use</w:t>
      </w:r>
    </w:p>
    <w:p w14:paraId="47E2A720" w14:textId="082167F0" w:rsidR="3FC5115D" w:rsidRDefault="3FC5115D" w:rsidP="52EDCB43">
      <w:pPr>
        <w:pStyle w:val="ListParagraph"/>
        <w:numPr>
          <w:ilvl w:val="3"/>
          <w:numId w:val="1"/>
        </w:numPr>
        <w:rPr>
          <w:rFonts w:eastAsiaTheme="minorEastAsia"/>
        </w:rPr>
      </w:pPr>
      <w:r w:rsidRPr="3FC5115D">
        <w:t>Role: Regional Real Estate Specialist (RRES)</w:t>
      </w:r>
    </w:p>
    <w:p w14:paraId="3286990E" w14:textId="5073B7B0" w:rsidR="00B67C5B" w:rsidRDefault="00375E15" w:rsidP="00B67C5B">
      <w:pPr>
        <w:pStyle w:val="ListParagraph"/>
        <w:numPr>
          <w:ilvl w:val="1"/>
          <w:numId w:val="1"/>
        </w:numPr>
        <w:rPr>
          <w:rFonts w:eastAsiaTheme="minorEastAsia"/>
        </w:rPr>
      </w:pPr>
      <w:r>
        <w:t>8400 - Zoning Level 4 - Public Hearing Generator Add</w:t>
      </w:r>
      <w:r w:rsidR="7F41B004">
        <w:t xml:space="preserve"> - </w:t>
      </w:r>
      <w:r w:rsidR="68D5AB7D">
        <w:t>Complete zoning level 4 - public hearing generator add.</w:t>
      </w:r>
    </w:p>
    <w:p w14:paraId="3F935A57" w14:textId="40C4A9CD" w:rsidR="68D5AB7D" w:rsidRDefault="68D5AB7D" w:rsidP="68D5AB7D">
      <w:pPr>
        <w:pStyle w:val="ListParagraph"/>
        <w:numPr>
          <w:ilvl w:val="2"/>
          <w:numId w:val="1"/>
        </w:numPr>
        <w:rPr>
          <w:rFonts w:eastAsiaTheme="minorEastAsia"/>
        </w:rPr>
      </w:pPr>
      <w:r>
        <w:t>8400.1 Zoning Application - Generator</w:t>
      </w:r>
    </w:p>
    <w:p w14:paraId="2DC820BC" w14:textId="6C832B91" w:rsidR="68D5AB7D" w:rsidRDefault="68D5AB7D" w:rsidP="23421DB9">
      <w:pPr>
        <w:numPr>
          <w:ilvl w:val="3"/>
          <w:numId w:val="1"/>
        </w:numPr>
      </w:pPr>
      <w:r w:rsidRPr="68D5AB7D">
        <w:t xml:space="preserve">Role: Vendor Site </w:t>
      </w:r>
      <w:proofErr w:type="gramStart"/>
      <w:r w:rsidRPr="68D5AB7D">
        <w:t>Acquisition(</w:t>
      </w:r>
      <w:proofErr w:type="gramEnd"/>
      <w:r w:rsidRPr="68D5AB7D">
        <w:t>VSA)</w:t>
      </w:r>
    </w:p>
    <w:p w14:paraId="5A5A622A" w14:textId="42DBFE63" w:rsidR="68D5AB7D" w:rsidRDefault="68D5AB7D" w:rsidP="68D5AB7D">
      <w:pPr>
        <w:numPr>
          <w:ilvl w:val="2"/>
          <w:numId w:val="1"/>
        </w:numPr>
      </w:pPr>
      <w:r w:rsidRPr="68D5AB7D">
        <w:t>8400.2 Zoning Filing Fees</w:t>
      </w:r>
    </w:p>
    <w:p w14:paraId="340AB7F3" w14:textId="1A0D2EF4" w:rsidR="68D5AB7D" w:rsidRDefault="68D5AB7D" w:rsidP="23421DB9">
      <w:pPr>
        <w:numPr>
          <w:ilvl w:val="3"/>
          <w:numId w:val="1"/>
        </w:numPr>
      </w:pPr>
      <w:r w:rsidRPr="68D5AB7D">
        <w:t xml:space="preserve">Role: Vendor Site </w:t>
      </w:r>
      <w:proofErr w:type="gramStart"/>
      <w:r w:rsidRPr="68D5AB7D">
        <w:t>Acquisition(</w:t>
      </w:r>
      <w:proofErr w:type="gramEnd"/>
      <w:r w:rsidRPr="68D5AB7D">
        <w:t>VSA)</w:t>
      </w:r>
    </w:p>
    <w:p w14:paraId="3A225DD3" w14:textId="6C9AF3F1" w:rsidR="68D5AB7D" w:rsidRDefault="68D5AB7D" w:rsidP="68D5AB7D">
      <w:pPr>
        <w:numPr>
          <w:ilvl w:val="2"/>
          <w:numId w:val="1"/>
        </w:numPr>
      </w:pPr>
      <w:r w:rsidRPr="68D5AB7D">
        <w:t>8400.3 Confirm Zoning Level 4 - Public Hearing Generator Add</w:t>
      </w:r>
    </w:p>
    <w:p w14:paraId="1D09E6A5" w14:textId="6EE26D88" w:rsidR="68D5AB7D" w:rsidRDefault="68D5AB7D" w:rsidP="23421DB9">
      <w:pPr>
        <w:pStyle w:val="ListParagraph"/>
        <w:numPr>
          <w:ilvl w:val="3"/>
          <w:numId w:val="1"/>
        </w:numPr>
        <w:rPr>
          <w:rFonts w:eastAsiaTheme="minorEastAsia"/>
        </w:rPr>
      </w:pPr>
      <w:r w:rsidRPr="68D5AB7D">
        <w:t>Role: Regional Real Estate Specialist (RRES)</w:t>
      </w:r>
    </w:p>
    <w:p w14:paraId="70AA6D53" w14:textId="3BCEF88A" w:rsidR="00BB60F9" w:rsidRDefault="32788781" w:rsidP="00BB60F9">
      <w:pPr>
        <w:pStyle w:val="ListParagraph"/>
        <w:numPr>
          <w:ilvl w:val="1"/>
          <w:numId w:val="1"/>
        </w:numPr>
        <w:rPr>
          <w:rFonts w:eastAsiaTheme="minorEastAsia"/>
        </w:rPr>
      </w:pPr>
      <w:r>
        <w:t>8500 - Zoning Approved - Document final zoning approved, commences following completion of all zoning sub-tasks (9900, 10000, 10100).</w:t>
      </w:r>
      <w:r w:rsidR="00375E15">
        <w:tab/>
      </w:r>
    </w:p>
    <w:p w14:paraId="4447D83D" w14:textId="778CF958" w:rsidR="6B5219D2" w:rsidRDefault="6B5219D2" w:rsidP="6B5219D2">
      <w:pPr>
        <w:pStyle w:val="ListParagraph"/>
        <w:numPr>
          <w:ilvl w:val="2"/>
          <w:numId w:val="1"/>
        </w:numPr>
        <w:rPr>
          <w:rFonts w:eastAsiaTheme="minorEastAsia"/>
        </w:rPr>
      </w:pPr>
      <w:r>
        <w:t>8500.1 Approval Documentation</w:t>
      </w:r>
    </w:p>
    <w:p w14:paraId="034FE645" w14:textId="36DF788D" w:rsidR="6B5219D2" w:rsidRDefault="6B5219D2" w:rsidP="6B5219D2">
      <w:pPr>
        <w:numPr>
          <w:ilvl w:val="3"/>
          <w:numId w:val="1"/>
        </w:numPr>
      </w:pPr>
      <w:r w:rsidRPr="6B5219D2">
        <w:t xml:space="preserve">Role: Vendor Site </w:t>
      </w:r>
      <w:proofErr w:type="gramStart"/>
      <w:r w:rsidRPr="6B5219D2">
        <w:t>Acquisition(</w:t>
      </w:r>
      <w:proofErr w:type="gramEnd"/>
      <w:r w:rsidRPr="6B5219D2">
        <w:t>VSA)</w:t>
      </w:r>
    </w:p>
    <w:p w14:paraId="6B5AE094" w14:textId="28D86716" w:rsidR="6B5219D2" w:rsidRDefault="6B5219D2" w:rsidP="6B5219D2">
      <w:pPr>
        <w:numPr>
          <w:ilvl w:val="2"/>
          <w:numId w:val="1"/>
        </w:numPr>
      </w:pPr>
      <w:r w:rsidRPr="6B5219D2">
        <w:t>8500.2 Confirm Zoning Approved</w:t>
      </w:r>
    </w:p>
    <w:p w14:paraId="352E8652" w14:textId="0581C15F" w:rsidR="32788781" w:rsidRDefault="6B5219D2" w:rsidP="6B5219D2">
      <w:pPr>
        <w:pStyle w:val="ListParagraph"/>
        <w:numPr>
          <w:ilvl w:val="3"/>
          <w:numId w:val="1"/>
        </w:numPr>
        <w:rPr>
          <w:rFonts w:eastAsiaTheme="minorEastAsia"/>
        </w:rPr>
      </w:pPr>
      <w:r w:rsidRPr="6B5219D2">
        <w:t>Role: Regional Real Estate Specialist (RRES)</w:t>
      </w:r>
    </w:p>
    <w:p w14:paraId="5530EEAE" w14:textId="663365F6" w:rsidR="003A4014" w:rsidRDefault="00375E15" w:rsidP="003A4014">
      <w:pPr>
        <w:pStyle w:val="ListParagraph"/>
        <w:numPr>
          <w:ilvl w:val="1"/>
          <w:numId w:val="1"/>
        </w:numPr>
        <w:rPr>
          <w:rFonts w:eastAsiaTheme="minorEastAsia"/>
        </w:rPr>
      </w:pPr>
      <w:r>
        <w:t>8600 - Building Permit Filed</w:t>
      </w:r>
      <w:r w:rsidR="1D026FA5">
        <w:t xml:space="preserve"> - File building permit.</w:t>
      </w:r>
    </w:p>
    <w:p w14:paraId="2B9BBC24" w14:textId="5542C5B7" w:rsidR="1FC06263" w:rsidRDefault="1FC06263" w:rsidP="1FC06263">
      <w:pPr>
        <w:pStyle w:val="ListParagraph"/>
        <w:numPr>
          <w:ilvl w:val="2"/>
          <w:numId w:val="1"/>
        </w:numPr>
        <w:rPr>
          <w:rFonts w:eastAsiaTheme="minorEastAsia"/>
        </w:rPr>
      </w:pPr>
      <w:r>
        <w:t>8600.1 Building Permit Application</w:t>
      </w:r>
    </w:p>
    <w:p w14:paraId="4C0C1EFB" w14:textId="3B55911C" w:rsidR="1FC06263" w:rsidRDefault="1FC06263" w:rsidP="6D4B90AF">
      <w:pPr>
        <w:pStyle w:val="ListParagraph"/>
        <w:numPr>
          <w:ilvl w:val="3"/>
          <w:numId w:val="1"/>
        </w:numPr>
        <w:rPr>
          <w:rFonts w:eastAsiaTheme="minorEastAsia"/>
        </w:rPr>
      </w:pPr>
      <w:r w:rsidRPr="1FC06263">
        <w:t xml:space="preserve">Role: Regional Construction </w:t>
      </w:r>
      <w:proofErr w:type="gramStart"/>
      <w:r w:rsidRPr="1FC06263">
        <w:t>Engineer(</w:t>
      </w:r>
      <w:proofErr w:type="gramEnd"/>
      <w:r w:rsidRPr="1FC06263">
        <w:t>RCE)</w:t>
      </w:r>
    </w:p>
    <w:p w14:paraId="514167D8" w14:textId="1E2FB09D" w:rsidR="00375E15" w:rsidRDefault="00375E15" w:rsidP="22FBA29D">
      <w:pPr>
        <w:pStyle w:val="ListParagraph"/>
        <w:numPr>
          <w:ilvl w:val="1"/>
          <w:numId w:val="1"/>
        </w:numPr>
        <w:rPr>
          <w:rFonts w:eastAsiaTheme="minorEastAsia"/>
        </w:rPr>
      </w:pPr>
      <w:r>
        <w:t>8700 - Building Permit Received</w:t>
      </w:r>
      <w:r w:rsidR="6D4B90AF">
        <w:t xml:space="preserve"> - Verify building permit received.</w:t>
      </w:r>
    </w:p>
    <w:p w14:paraId="10A19080" w14:textId="4B28EAB8" w:rsidR="22FBA29D" w:rsidRDefault="22FBA29D" w:rsidP="22FBA29D">
      <w:pPr>
        <w:pStyle w:val="ListParagraph"/>
        <w:numPr>
          <w:ilvl w:val="2"/>
          <w:numId w:val="1"/>
        </w:numPr>
        <w:rPr>
          <w:rFonts w:eastAsiaTheme="minorEastAsia"/>
        </w:rPr>
      </w:pPr>
      <w:r>
        <w:t>8700.1 Building Permit</w:t>
      </w:r>
    </w:p>
    <w:p w14:paraId="7CF57027" w14:textId="39329498" w:rsidR="22FBA29D" w:rsidRDefault="22FBA29D" w:rsidP="22FBA29D">
      <w:pPr>
        <w:pStyle w:val="ListParagraph"/>
        <w:numPr>
          <w:ilvl w:val="3"/>
          <w:numId w:val="1"/>
        </w:numPr>
        <w:rPr>
          <w:rFonts w:eastAsiaTheme="minorEastAsia"/>
        </w:rPr>
      </w:pPr>
      <w:r w:rsidRPr="22FBA29D">
        <w:t xml:space="preserve">Role: Regional Construction </w:t>
      </w:r>
      <w:proofErr w:type="gramStart"/>
      <w:r w:rsidRPr="22FBA29D">
        <w:t>Engineer(</w:t>
      </w:r>
      <w:proofErr w:type="gramEnd"/>
      <w:r w:rsidRPr="22FBA29D">
        <w:t>RCE)</w:t>
      </w:r>
    </w:p>
    <w:p w14:paraId="5539B31E" w14:textId="68DEB542" w:rsidR="00C51707" w:rsidRDefault="00375E15" w:rsidP="00C51707">
      <w:pPr>
        <w:pStyle w:val="ListParagraph"/>
        <w:numPr>
          <w:ilvl w:val="1"/>
          <w:numId w:val="1"/>
        </w:numPr>
        <w:rPr>
          <w:rFonts w:eastAsiaTheme="minorEastAsia"/>
        </w:rPr>
      </w:pPr>
      <w:r>
        <w:t xml:space="preserve">8800 - Pre-TCN Process </w:t>
      </w:r>
      <w:r w:rsidR="112C76B1">
        <w:t>–</w:t>
      </w:r>
      <w:r>
        <w:t>38</w:t>
      </w:r>
      <w:r w:rsidR="112C76B1">
        <w:t xml:space="preserve"> - Initiate Pre-TCN process.</w:t>
      </w:r>
    </w:p>
    <w:p w14:paraId="4899F96B" w14:textId="2AB550D4" w:rsidR="32C3CD3C" w:rsidRDefault="32C3CD3C" w:rsidP="32C3CD3C">
      <w:pPr>
        <w:pStyle w:val="ListParagraph"/>
        <w:numPr>
          <w:ilvl w:val="2"/>
          <w:numId w:val="1"/>
        </w:numPr>
        <w:rPr>
          <w:rFonts w:eastAsiaTheme="minorEastAsia"/>
        </w:rPr>
      </w:pPr>
      <w:r>
        <w:t>8800.1 Pre-TCN Form</w:t>
      </w:r>
    </w:p>
    <w:p w14:paraId="6A1AFDA2" w14:textId="07E9089B" w:rsidR="112C76B1" w:rsidRDefault="32C3CD3C" w:rsidP="32C3CD3C">
      <w:pPr>
        <w:pStyle w:val="ListParagraph"/>
        <w:numPr>
          <w:ilvl w:val="3"/>
          <w:numId w:val="1"/>
        </w:numPr>
        <w:rPr>
          <w:rFonts w:eastAsiaTheme="minorEastAsia"/>
        </w:rPr>
      </w:pPr>
      <w:r w:rsidRPr="32C3CD3C">
        <w:t xml:space="preserve">Role: Regional Regulatory </w:t>
      </w:r>
      <w:proofErr w:type="gramStart"/>
      <w:r w:rsidRPr="32C3CD3C">
        <w:t>Analyst(</w:t>
      </w:r>
      <w:proofErr w:type="gramEnd"/>
      <w:r w:rsidRPr="32C3CD3C">
        <w:t>RRA)</w:t>
      </w:r>
    </w:p>
    <w:p w14:paraId="21996416" w14:textId="1FC3DD3D" w:rsidR="0086122B" w:rsidRDefault="00375E15" w:rsidP="0086122B">
      <w:pPr>
        <w:pStyle w:val="ListParagraph"/>
        <w:numPr>
          <w:ilvl w:val="1"/>
          <w:numId w:val="1"/>
        </w:numPr>
        <w:rPr>
          <w:rFonts w:eastAsiaTheme="minorEastAsia"/>
        </w:rPr>
      </w:pPr>
      <w:r>
        <w:t>8900 - Pre-TCN Process - 38 (Part 2: Construction Notification)</w:t>
      </w:r>
      <w:r w:rsidR="0554B2ED">
        <w:t xml:space="preserve"> - Initiate Pre-TCN process part 2, construction notification.</w:t>
      </w:r>
    </w:p>
    <w:p w14:paraId="331298D3" w14:textId="4E1AC736" w:rsidR="34B6CE0A" w:rsidRDefault="34B6CE0A" w:rsidP="34B6CE0A">
      <w:pPr>
        <w:pStyle w:val="ListParagraph"/>
        <w:numPr>
          <w:ilvl w:val="2"/>
          <w:numId w:val="1"/>
        </w:numPr>
        <w:rPr>
          <w:rFonts w:eastAsiaTheme="minorEastAsia"/>
        </w:rPr>
      </w:pPr>
      <w:r>
        <w:t>8900.1 Upload Pre-TCN (7460-2 Part 1)</w:t>
      </w:r>
    </w:p>
    <w:p w14:paraId="5CD29F1F" w14:textId="15A44810" w:rsidR="34B6CE0A" w:rsidRDefault="34B6CE0A" w:rsidP="34B6CE0A">
      <w:pPr>
        <w:numPr>
          <w:ilvl w:val="3"/>
          <w:numId w:val="1"/>
        </w:numPr>
      </w:pPr>
      <w:r w:rsidRPr="34B6CE0A">
        <w:t xml:space="preserve">Role: Regional Regulatory </w:t>
      </w:r>
      <w:proofErr w:type="gramStart"/>
      <w:r w:rsidRPr="34B6CE0A">
        <w:t>Analyst(</w:t>
      </w:r>
      <w:proofErr w:type="gramEnd"/>
      <w:r w:rsidRPr="34B6CE0A">
        <w:t>RRA)</w:t>
      </w:r>
    </w:p>
    <w:p w14:paraId="5A58A7F5" w14:textId="41935F2B" w:rsidR="34B6CE0A" w:rsidRDefault="34B6CE0A" w:rsidP="34B6CE0A">
      <w:pPr>
        <w:numPr>
          <w:ilvl w:val="2"/>
          <w:numId w:val="1"/>
        </w:numPr>
      </w:pPr>
      <w:r w:rsidRPr="34B6CE0A">
        <w:lastRenderedPageBreak/>
        <w:t>8900.2 Confirm Pre-TCN Submitted to FAA</w:t>
      </w:r>
    </w:p>
    <w:p w14:paraId="24286020" w14:textId="1C78B2FD" w:rsidR="0554B2ED" w:rsidRDefault="34B6CE0A" w:rsidP="34B6CE0A">
      <w:pPr>
        <w:pStyle w:val="ListParagraph"/>
        <w:numPr>
          <w:ilvl w:val="3"/>
          <w:numId w:val="1"/>
        </w:numPr>
        <w:rPr>
          <w:rFonts w:eastAsiaTheme="minorEastAsia"/>
        </w:rPr>
      </w:pPr>
      <w:r w:rsidRPr="34B6CE0A">
        <w:t xml:space="preserve">Role: Regional Regulatory </w:t>
      </w:r>
      <w:proofErr w:type="gramStart"/>
      <w:r w:rsidRPr="34B6CE0A">
        <w:t>Analyst(</w:t>
      </w:r>
      <w:proofErr w:type="gramEnd"/>
      <w:r w:rsidRPr="34B6CE0A">
        <w:t>RRA)</w:t>
      </w:r>
    </w:p>
    <w:p w14:paraId="14A15FD6" w14:textId="4F2B0CE2" w:rsidR="004F4DEB" w:rsidRDefault="190200C0" w:rsidP="004F4DEB">
      <w:pPr>
        <w:pStyle w:val="ListParagraph"/>
        <w:numPr>
          <w:ilvl w:val="1"/>
          <w:numId w:val="1"/>
        </w:numPr>
        <w:rPr>
          <w:rFonts w:eastAsiaTheme="minorEastAsia"/>
        </w:rPr>
      </w:pPr>
      <w:r>
        <w:t>9000 - ZDs Ordered - Order Zoning Diagrams, commences following final RF configuration (11250).</w:t>
      </w:r>
    </w:p>
    <w:p w14:paraId="4A271395" w14:textId="7E54B2A6" w:rsidR="582D6FC8" w:rsidRDefault="582D6FC8" w:rsidP="582D6FC8">
      <w:pPr>
        <w:pStyle w:val="ListParagraph"/>
        <w:numPr>
          <w:ilvl w:val="2"/>
          <w:numId w:val="1"/>
        </w:numPr>
        <w:rPr>
          <w:rFonts w:eastAsiaTheme="minorEastAsia"/>
        </w:rPr>
      </w:pPr>
      <w:r>
        <w:t>9000.1 Confirm ZDs Ordered</w:t>
      </w:r>
    </w:p>
    <w:p w14:paraId="59845FC8" w14:textId="46D4EEE9" w:rsidR="190200C0" w:rsidRDefault="582D6FC8" w:rsidP="582D6FC8">
      <w:pPr>
        <w:pStyle w:val="ListParagraph"/>
        <w:numPr>
          <w:ilvl w:val="3"/>
          <w:numId w:val="1"/>
        </w:numPr>
        <w:rPr>
          <w:rFonts w:eastAsiaTheme="minorEastAsia"/>
        </w:rPr>
      </w:pPr>
      <w:r w:rsidRPr="582D6FC8">
        <w:t>Role: Regional Real Estate Specialist (RRES)</w:t>
      </w:r>
    </w:p>
    <w:p w14:paraId="0DE63EEE" w14:textId="683559A3" w:rsidR="00E54EE0" w:rsidRDefault="582D6FC8" w:rsidP="00E54EE0">
      <w:pPr>
        <w:pStyle w:val="ListParagraph"/>
        <w:numPr>
          <w:ilvl w:val="1"/>
          <w:numId w:val="1"/>
        </w:numPr>
        <w:rPr>
          <w:rFonts w:eastAsiaTheme="minorEastAsia"/>
        </w:rPr>
      </w:pPr>
      <w:r>
        <w:t>9100 - ZDs Received - Verify receipt of all zoning diagrams.</w:t>
      </w:r>
    </w:p>
    <w:p w14:paraId="0150BF0A" w14:textId="7ABA6259" w:rsidR="582D6FC8" w:rsidRDefault="582D6FC8" w:rsidP="582D6FC8">
      <w:pPr>
        <w:pStyle w:val="ListParagraph"/>
        <w:numPr>
          <w:ilvl w:val="2"/>
          <w:numId w:val="1"/>
        </w:numPr>
        <w:rPr>
          <w:rFonts w:eastAsiaTheme="minorEastAsia"/>
        </w:rPr>
      </w:pPr>
      <w:r>
        <w:t>9100.1 Drawings - .dwg</w:t>
      </w:r>
    </w:p>
    <w:p w14:paraId="0686E99B" w14:textId="0EE84F14" w:rsidR="582D6FC8" w:rsidRDefault="582D6FC8" w:rsidP="582D6FC8">
      <w:pPr>
        <w:numPr>
          <w:ilvl w:val="3"/>
          <w:numId w:val="1"/>
        </w:numPr>
      </w:pPr>
      <w:r w:rsidRPr="582D6FC8">
        <w:t xml:space="preserve">Role: Vendor Site </w:t>
      </w:r>
      <w:proofErr w:type="gramStart"/>
      <w:r w:rsidRPr="582D6FC8">
        <w:t>Acquisition(</w:t>
      </w:r>
      <w:proofErr w:type="gramEnd"/>
      <w:r w:rsidRPr="582D6FC8">
        <w:t>VSA)</w:t>
      </w:r>
    </w:p>
    <w:p w14:paraId="7A26B858" w14:textId="48EB6957" w:rsidR="582D6FC8" w:rsidRDefault="582D6FC8" w:rsidP="582D6FC8">
      <w:pPr>
        <w:numPr>
          <w:ilvl w:val="2"/>
          <w:numId w:val="1"/>
        </w:numPr>
      </w:pPr>
      <w:r w:rsidRPr="582D6FC8">
        <w:t>9100.2 Drawings - .pdf</w:t>
      </w:r>
    </w:p>
    <w:p w14:paraId="5DACD894" w14:textId="052CC152" w:rsidR="582D6FC8" w:rsidRDefault="582D6FC8" w:rsidP="582D6FC8">
      <w:pPr>
        <w:numPr>
          <w:ilvl w:val="3"/>
          <w:numId w:val="1"/>
        </w:numPr>
      </w:pPr>
      <w:r w:rsidRPr="582D6FC8">
        <w:t xml:space="preserve">Role: Vendor Site </w:t>
      </w:r>
      <w:proofErr w:type="gramStart"/>
      <w:r w:rsidRPr="582D6FC8">
        <w:t>Acquisition(</w:t>
      </w:r>
      <w:proofErr w:type="gramEnd"/>
      <w:r w:rsidRPr="582D6FC8">
        <w:t>VSA)</w:t>
      </w:r>
    </w:p>
    <w:p w14:paraId="174D2A6E" w14:textId="22DC3F96" w:rsidR="582D6FC8" w:rsidRDefault="582D6FC8" w:rsidP="582D6FC8">
      <w:pPr>
        <w:numPr>
          <w:ilvl w:val="2"/>
          <w:numId w:val="1"/>
        </w:numPr>
      </w:pPr>
      <w:r w:rsidRPr="582D6FC8">
        <w:t>9100.3 Confirm Zoning Drawings Received</w:t>
      </w:r>
    </w:p>
    <w:p w14:paraId="1F68258C" w14:textId="7475DB51" w:rsidR="582D6FC8" w:rsidRDefault="582D6FC8" w:rsidP="582D6FC8">
      <w:pPr>
        <w:numPr>
          <w:ilvl w:val="3"/>
          <w:numId w:val="1"/>
        </w:numPr>
      </w:pPr>
      <w:r w:rsidRPr="582D6FC8">
        <w:t>Role: Regional Real Estate Specialist (RRES)</w:t>
      </w:r>
    </w:p>
    <w:p w14:paraId="37ACA63F" w14:textId="46513ABE" w:rsidR="582D6FC8" w:rsidRDefault="582D6FC8" w:rsidP="582D6FC8">
      <w:pPr>
        <w:numPr>
          <w:ilvl w:val="2"/>
          <w:numId w:val="1"/>
        </w:numPr>
      </w:pPr>
      <w:r w:rsidRPr="582D6FC8">
        <w:t>9100.4 Final signed and sealed ZDs with any notations or comments</w:t>
      </w:r>
    </w:p>
    <w:p w14:paraId="11EFD099" w14:textId="5F667775" w:rsidR="582D6FC8" w:rsidRDefault="582D6FC8" w:rsidP="582D6FC8">
      <w:pPr>
        <w:pStyle w:val="ListParagraph"/>
        <w:numPr>
          <w:ilvl w:val="3"/>
          <w:numId w:val="1"/>
        </w:numPr>
        <w:rPr>
          <w:rFonts w:eastAsiaTheme="minorEastAsia"/>
        </w:rPr>
      </w:pPr>
      <w:r w:rsidRPr="582D6FC8">
        <w:t xml:space="preserve">Role: Vendor Site </w:t>
      </w:r>
      <w:proofErr w:type="gramStart"/>
      <w:r w:rsidRPr="582D6FC8">
        <w:t>Acquisition(</w:t>
      </w:r>
      <w:proofErr w:type="gramEnd"/>
      <w:r w:rsidRPr="582D6FC8">
        <w:t>VSA)</w:t>
      </w:r>
    </w:p>
    <w:p w14:paraId="01EEBB85" w14:textId="50834390" w:rsidR="6D34BE3B" w:rsidRDefault="6D34BE3B" w:rsidP="552214A9">
      <w:pPr>
        <w:pStyle w:val="ListParagraph"/>
        <w:numPr>
          <w:ilvl w:val="1"/>
          <w:numId w:val="1"/>
        </w:numPr>
        <w:rPr>
          <w:rFonts w:eastAsiaTheme="minorEastAsia"/>
        </w:rPr>
      </w:pPr>
      <w:r>
        <w:t>9200 - Structural Evaluation Ordered - Initiate order of structural evaluation.</w:t>
      </w:r>
    </w:p>
    <w:p w14:paraId="080FDEE7" w14:textId="50834390" w:rsidR="6D34BE3B" w:rsidRDefault="552214A9" w:rsidP="552214A9">
      <w:pPr>
        <w:pStyle w:val="ListParagraph"/>
        <w:numPr>
          <w:ilvl w:val="2"/>
          <w:numId w:val="1"/>
        </w:numPr>
        <w:rPr>
          <w:rFonts w:eastAsiaTheme="minorEastAsia"/>
        </w:rPr>
      </w:pPr>
      <w:r>
        <w:t>9200.1 Confirm Structural Evaluation Ordered</w:t>
      </w:r>
    </w:p>
    <w:p w14:paraId="01A9E7D8" w14:textId="50834390" w:rsidR="6D34BE3B" w:rsidRDefault="552214A9" w:rsidP="552214A9">
      <w:pPr>
        <w:pStyle w:val="ListParagraph"/>
        <w:numPr>
          <w:ilvl w:val="3"/>
          <w:numId w:val="1"/>
        </w:numPr>
        <w:rPr>
          <w:rFonts w:eastAsiaTheme="minorEastAsia"/>
        </w:rPr>
      </w:pPr>
      <w:r w:rsidRPr="552214A9">
        <w:t xml:space="preserve">Role: Regional Construction </w:t>
      </w:r>
      <w:proofErr w:type="gramStart"/>
      <w:r w:rsidRPr="552214A9">
        <w:t>Engineer(</w:t>
      </w:r>
      <w:proofErr w:type="gramEnd"/>
      <w:r w:rsidRPr="552214A9">
        <w:t>RCE)</w:t>
      </w:r>
      <w:r w:rsidR="6D34BE3B">
        <w:tab/>
      </w:r>
    </w:p>
    <w:p w14:paraId="52A14E66" w14:textId="7DD39747" w:rsidR="00254375" w:rsidRDefault="552214A9" w:rsidP="21D6BE9B">
      <w:pPr>
        <w:pStyle w:val="ListParagraph"/>
        <w:numPr>
          <w:ilvl w:val="1"/>
          <w:numId w:val="1"/>
        </w:numPr>
        <w:rPr>
          <w:rFonts w:eastAsiaTheme="minorEastAsia"/>
        </w:rPr>
      </w:pPr>
      <w:r>
        <w:t>9300 - Structural Evaluation - Perform and verify structural evaluation.</w:t>
      </w:r>
    </w:p>
    <w:p w14:paraId="4EF3450C" w14:textId="37BF1A4B" w:rsidR="0313B666" w:rsidRDefault="0313B666" w:rsidP="0313B666">
      <w:pPr>
        <w:pStyle w:val="ListParagraph"/>
        <w:numPr>
          <w:ilvl w:val="2"/>
          <w:numId w:val="1"/>
        </w:numPr>
        <w:rPr>
          <w:rFonts w:eastAsiaTheme="minorEastAsia"/>
        </w:rPr>
      </w:pPr>
      <w:r>
        <w:t>9300.1 Structural Evaluation</w:t>
      </w:r>
    </w:p>
    <w:p w14:paraId="7996717A" w14:textId="563A7048" w:rsidR="00CF0F9E" w:rsidRDefault="0313B666" w:rsidP="0313B666">
      <w:pPr>
        <w:pStyle w:val="ListParagraph"/>
        <w:numPr>
          <w:ilvl w:val="3"/>
          <w:numId w:val="1"/>
        </w:numPr>
        <w:rPr>
          <w:rFonts w:eastAsiaTheme="minorEastAsia"/>
        </w:rPr>
      </w:pPr>
      <w:r w:rsidRPr="0313B666">
        <w:t xml:space="preserve">Role: Regional Construction </w:t>
      </w:r>
      <w:proofErr w:type="gramStart"/>
      <w:r w:rsidRPr="0313B666">
        <w:t>Engineer(</w:t>
      </w:r>
      <w:proofErr w:type="gramEnd"/>
      <w:r w:rsidRPr="0313B666">
        <w:t>RCE)</w:t>
      </w:r>
    </w:p>
    <w:p w14:paraId="6E8E15A5" w14:textId="6F7152D6" w:rsidR="00503FCB" w:rsidRPr="00503FCB" w:rsidRDefault="0896B028" w:rsidP="26820921">
      <w:pPr>
        <w:ind w:left="1800"/>
        <w:jc w:val="center"/>
      </w:pPr>
      <w:r>
        <w:rPr>
          <w:noProof/>
          <w:lang w:eastAsia="ko-KR"/>
        </w:rPr>
        <w:drawing>
          <wp:inline distT="0" distB="0" distL="0" distR="0" wp14:anchorId="3AB41F83" wp14:editId="2D73D5C3">
            <wp:extent cx="4572000" cy="1200150"/>
            <wp:effectExtent l="0" t="0" r="0" b="0"/>
            <wp:docPr id="1325632784" name="Picture 478783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783367"/>
                    <pic:cNvPicPr/>
                  </pic:nvPicPr>
                  <pic:blipFill>
                    <a:blip r:embed="rId24">
                      <a:extLst>
                        <a:ext uri="{28A0092B-C50C-407E-A947-70E740481C1C}">
                          <a14:useLocalDpi xmlns:a14="http://schemas.microsoft.com/office/drawing/2010/main" val="0"/>
                        </a:ext>
                      </a:extLst>
                    </a:blip>
                    <a:stretch>
                      <a:fillRect/>
                    </a:stretch>
                  </pic:blipFill>
                  <pic:spPr>
                    <a:xfrm>
                      <a:off x="0" y="0"/>
                      <a:ext cx="4572000" cy="1200150"/>
                    </a:xfrm>
                    <a:prstGeom prst="rect">
                      <a:avLst/>
                    </a:prstGeom>
                  </pic:spPr>
                </pic:pic>
              </a:graphicData>
            </a:graphic>
          </wp:inline>
        </w:drawing>
      </w:r>
    </w:p>
    <w:p w14:paraId="181A0A40" w14:textId="40564567" w:rsidR="5626D226" w:rsidRDefault="5626D226" w:rsidP="5626D226">
      <w:pPr>
        <w:pStyle w:val="ListParagraph"/>
        <w:numPr>
          <w:ilvl w:val="2"/>
          <w:numId w:val="1"/>
        </w:numPr>
        <w:rPr>
          <w:rFonts w:eastAsiaTheme="minorEastAsia"/>
        </w:rPr>
      </w:pPr>
      <w:r w:rsidRPr="5626D226">
        <w:t>9300.2 Structural Evaluation or Structural Letter</w:t>
      </w:r>
    </w:p>
    <w:p w14:paraId="6BC4CB9C" w14:textId="561D9C8F" w:rsidR="5626D226" w:rsidRDefault="5626D226" w:rsidP="5626D226">
      <w:pPr>
        <w:numPr>
          <w:ilvl w:val="3"/>
          <w:numId w:val="1"/>
        </w:numPr>
      </w:pPr>
      <w:r w:rsidRPr="5626D226">
        <w:t xml:space="preserve">Role: Regional Construction </w:t>
      </w:r>
      <w:proofErr w:type="gramStart"/>
      <w:r w:rsidRPr="5626D226">
        <w:t>Engineer(</w:t>
      </w:r>
      <w:proofErr w:type="gramEnd"/>
      <w:r w:rsidRPr="5626D226">
        <w:t>RCE)</w:t>
      </w:r>
    </w:p>
    <w:p w14:paraId="2A708F1A" w14:textId="1CE916EC" w:rsidR="5626D226" w:rsidRDefault="5626D226" w:rsidP="5626D226">
      <w:pPr>
        <w:numPr>
          <w:ilvl w:val="2"/>
          <w:numId w:val="1"/>
        </w:numPr>
      </w:pPr>
      <w:r w:rsidRPr="5626D226">
        <w:t>9300.3 Signed and Stamped Reinforcement/Modification Calculations</w:t>
      </w:r>
    </w:p>
    <w:p w14:paraId="7F62F964" w14:textId="07DBEC42" w:rsidR="5626D226" w:rsidRDefault="5626D226" w:rsidP="26820921">
      <w:pPr>
        <w:pStyle w:val="ListParagraph"/>
        <w:numPr>
          <w:ilvl w:val="3"/>
          <w:numId w:val="1"/>
        </w:numPr>
        <w:rPr>
          <w:rFonts w:eastAsiaTheme="minorEastAsia"/>
        </w:rPr>
      </w:pPr>
      <w:r w:rsidRPr="5626D226">
        <w:t xml:space="preserve">Role: Regional Construction </w:t>
      </w:r>
      <w:proofErr w:type="gramStart"/>
      <w:r w:rsidRPr="5626D226">
        <w:t>Engineer(</w:t>
      </w:r>
      <w:proofErr w:type="gramEnd"/>
      <w:r w:rsidRPr="5626D226">
        <w:t>RCE)</w:t>
      </w:r>
    </w:p>
    <w:p w14:paraId="11498B8E" w14:textId="220C76F0" w:rsidR="00FF2FBE" w:rsidRDefault="00375E15" w:rsidP="00FF2FBE">
      <w:pPr>
        <w:pStyle w:val="ListParagraph"/>
        <w:numPr>
          <w:ilvl w:val="1"/>
          <w:numId w:val="1"/>
        </w:numPr>
        <w:rPr>
          <w:rFonts w:eastAsiaTheme="minorEastAsia"/>
        </w:rPr>
      </w:pPr>
      <w:r>
        <w:t>9400 - Tower Mapping Ordered</w:t>
      </w:r>
      <w:r w:rsidR="117672EE">
        <w:t xml:space="preserve"> - Initiate order of tower mapping.</w:t>
      </w:r>
    </w:p>
    <w:p w14:paraId="04DBA5D3" w14:textId="4835D736" w:rsidR="117672EE" w:rsidRDefault="117672EE" w:rsidP="117672EE">
      <w:pPr>
        <w:pStyle w:val="ListParagraph"/>
        <w:numPr>
          <w:ilvl w:val="2"/>
          <w:numId w:val="1"/>
        </w:numPr>
        <w:rPr>
          <w:rFonts w:eastAsiaTheme="minorEastAsia"/>
        </w:rPr>
      </w:pPr>
      <w:r>
        <w:t>9400.1 Confirm Tower Mapping Ordered</w:t>
      </w:r>
    </w:p>
    <w:p w14:paraId="5D5C5BBD" w14:textId="3FFC276B" w:rsidR="117672EE" w:rsidRDefault="117672EE" w:rsidP="340CB018">
      <w:pPr>
        <w:pStyle w:val="ListParagraph"/>
        <w:numPr>
          <w:ilvl w:val="3"/>
          <w:numId w:val="1"/>
        </w:numPr>
        <w:rPr>
          <w:rFonts w:eastAsiaTheme="minorEastAsia"/>
        </w:rPr>
      </w:pPr>
      <w:r w:rsidRPr="117672EE">
        <w:t xml:space="preserve">Role: Regional Construction </w:t>
      </w:r>
      <w:proofErr w:type="gramStart"/>
      <w:r w:rsidRPr="117672EE">
        <w:t>Engineer(</w:t>
      </w:r>
      <w:proofErr w:type="gramEnd"/>
      <w:r w:rsidRPr="117672EE">
        <w:t>RCE</w:t>
      </w:r>
      <w:r w:rsidR="340CB018" w:rsidRPr="340CB018">
        <w:t>)</w:t>
      </w:r>
    </w:p>
    <w:p w14:paraId="4D7B7AA9" w14:textId="7BEB9B49" w:rsidR="00887458" w:rsidRDefault="00375E15" w:rsidP="00887458">
      <w:pPr>
        <w:pStyle w:val="ListParagraph"/>
        <w:numPr>
          <w:ilvl w:val="1"/>
          <w:numId w:val="1"/>
        </w:numPr>
        <w:rPr>
          <w:rFonts w:eastAsiaTheme="minorEastAsia"/>
        </w:rPr>
      </w:pPr>
      <w:r>
        <w:t>9500 - Tower Mapping Complete</w:t>
      </w:r>
      <w:r w:rsidR="0B559DB9">
        <w:t xml:space="preserve"> - Verify completion of tower mapping.</w:t>
      </w:r>
    </w:p>
    <w:p w14:paraId="65519DCF" w14:textId="2EFC0DC0" w:rsidR="0B559DB9" w:rsidRDefault="0B559DB9" w:rsidP="0B559DB9">
      <w:pPr>
        <w:pStyle w:val="ListParagraph"/>
        <w:numPr>
          <w:ilvl w:val="2"/>
          <w:numId w:val="1"/>
        </w:numPr>
        <w:rPr>
          <w:rFonts w:eastAsiaTheme="minorEastAsia"/>
        </w:rPr>
      </w:pPr>
      <w:r>
        <w:t>9500.1 Map</w:t>
      </w:r>
    </w:p>
    <w:p w14:paraId="4C6885A1" w14:textId="48FE9E80" w:rsidR="0B559DB9" w:rsidRDefault="0B559DB9" w:rsidP="38E87B48">
      <w:pPr>
        <w:numPr>
          <w:ilvl w:val="3"/>
          <w:numId w:val="1"/>
        </w:numPr>
      </w:pPr>
      <w:r w:rsidRPr="0B559DB9">
        <w:lastRenderedPageBreak/>
        <w:t xml:space="preserve">Role: Regional Construction </w:t>
      </w:r>
      <w:proofErr w:type="gramStart"/>
      <w:r w:rsidRPr="0B559DB9">
        <w:t>Engineer(</w:t>
      </w:r>
      <w:proofErr w:type="gramEnd"/>
      <w:r w:rsidRPr="0B559DB9">
        <w:t>RCE)</w:t>
      </w:r>
    </w:p>
    <w:p w14:paraId="536D7254" w14:textId="18041659" w:rsidR="0B559DB9" w:rsidRDefault="0B559DB9" w:rsidP="0B559DB9">
      <w:pPr>
        <w:numPr>
          <w:ilvl w:val="2"/>
          <w:numId w:val="1"/>
        </w:numPr>
      </w:pPr>
      <w:r w:rsidRPr="0B559DB9">
        <w:t>9500.2 Confirm Tower Mapping Complete</w:t>
      </w:r>
    </w:p>
    <w:p w14:paraId="4530837E" w14:textId="6E44D73B" w:rsidR="0B559DB9" w:rsidRDefault="0B559DB9" w:rsidP="38E87B48">
      <w:pPr>
        <w:pStyle w:val="ListParagraph"/>
        <w:numPr>
          <w:ilvl w:val="3"/>
          <w:numId w:val="1"/>
        </w:numPr>
        <w:rPr>
          <w:rFonts w:eastAsiaTheme="minorEastAsia"/>
        </w:rPr>
      </w:pPr>
      <w:r w:rsidRPr="0B559DB9">
        <w:t xml:space="preserve">Role: Regional Construction </w:t>
      </w:r>
      <w:proofErr w:type="gramStart"/>
      <w:r w:rsidRPr="0B559DB9">
        <w:t>Engineer(</w:t>
      </w:r>
      <w:proofErr w:type="gramEnd"/>
      <w:r w:rsidRPr="0B559DB9">
        <w:t>RCE)</w:t>
      </w:r>
    </w:p>
    <w:p w14:paraId="151D8874" w14:textId="03CBAA66" w:rsidR="00F3146C" w:rsidRDefault="38E87B48" w:rsidP="00F3146C">
      <w:pPr>
        <w:pStyle w:val="ListParagraph"/>
        <w:numPr>
          <w:ilvl w:val="1"/>
          <w:numId w:val="1"/>
        </w:numPr>
        <w:rPr>
          <w:rFonts w:eastAsiaTheme="minorEastAsia"/>
        </w:rPr>
      </w:pPr>
      <w:r>
        <w:t>9600 - Final RF Configuration - Complete final RF configuration, commences following structural evaluation (11000).</w:t>
      </w:r>
    </w:p>
    <w:p w14:paraId="1CC33F37" w14:textId="5015793E" w:rsidR="4B6576F0" w:rsidRDefault="4B6576F0" w:rsidP="4B6576F0">
      <w:pPr>
        <w:pStyle w:val="ListParagraph"/>
        <w:numPr>
          <w:ilvl w:val="2"/>
          <w:numId w:val="1"/>
        </w:numPr>
        <w:rPr>
          <w:rFonts w:eastAsiaTheme="minorEastAsia"/>
        </w:rPr>
      </w:pPr>
      <w:r>
        <w:t>9600.1 Update RF Config</w:t>
      </w:r>
    </w:p>
    <w:p w14:paraId="5F2172C1" w14:textId="3F48372D" w:rsidR="4B6576F0" w:rsidRDefault="4B6576F0" w:rsidP="4B6576F0">
      <w:pPr>
        <w:pStyle w:val="ListParagraph"/>
        <w:numPr>
          <w:ilvl w:val="3"/>
          <w:numId w:val="1"/>
        </w:numPr>
        <w:rPr>
          <w:rFonts w:eastAsiaTheme="minorEastAsia"/>
        </w:rPr>
      </w:pPr>
      <w:r w:rsidRPr="4B6576F0">
        <w:t xml:space="preserve">Role: Regional RF </w:t>
      </w:r>
      <w:proofErr w:type="gramStart"/>
      <w:r w:rsidRPr="4B6576F0">
        <w:t>Engineering(</w:t>
      </w:r>
      <w:proofErr w:type="gramEnd"/>
      <w:r w:rsidRPr="4B6576F0">
        <w:t>RRFE)</w:t>
      </w:r>
    </w:p>
    <w:p w14:paraId="29088290" w14:textId="6757C27A" w:rsidR="00375E15" w:rsidRDefault="2C305987" w:rsidP="00375E15">
      <w:pPr>
        <w:pStyle w:val="ListParagraph"/>
        <w:numPr>
          <w:ilvl w:val="1"/>
          <w:numId w:val="1"/>
        </w:numPr>
        <w:rPr>
          <w:rFonts w:eastAsiaTheme="minorEastAsia"/>
        </w:rPr>
      </w:pPr>
      <w:r>
        <w:t>9700 - CDs Ordered - Order CDs, commences following tower mapping complete (11200), final RF configuration (11250), and structural evaluation (11000).</w:t>
      </w:r>
    </w:p>
    <w:p w14:paraId="6E0B9249" w14:textId="4ECE3887" w:rsidR="3C96A8FF" w:rsidRDefault="3C96A8FF" w:rsidP="3C96A8FF">
      <w:pPr>
        <w:pStyle w:val="ListParagraph"/>
        <w:numPr>
          <w:ilvl w:val="2"/>
          <w:numId w:val="1"/>
        </w:numPr>
        <w:rPr>
          <w:rFonts w:eastAsiaTheme="minorEastAsia"/>
        </w:rPr>
      </w:pPr>
      <w:r>
        <w:t>9700.1 Confirm CDs Ordered</w:t>
      </w:r>
    </w:p>
    <w:p w14:paraId="4670A674" w14:textId="49EC3560" w:rsidR="2C305987" w:rsidRDefault="3C96A8FF" w:rsidP="3C96A8FF">
      <w:pPr>
        <w:pStyle w:val="ListParagraph"/>
        <w:numPr>
          <w:ilvl w:val="3"/>
          <w:numId w:val="1"/>
        </w:numPr>
        <w:rPr>
          <w:rFonts w:eastAsiaTheme="minorEastAsia"/>
        </w:rPr>
      </w:pPr>
      <w:r w:rsidRPr="3C96A8FF">
        <w:t xml:space="preserve">Role: Regional Construction </w:t>
      </w:r>
      <w:proofErr w:type="gramStart"/>
      <w:r w:rsidRPr="3C96A8FF">
        <w:t>Engineer(</w:t>
      </w:r>
      <w:proofErr w:type="gramEnd"/>
      <w:r w:rsidRPr="3C96A8FF">
        <w:t>RCE)</w:t>
      </w:r>
    </w:p>
    <w:p w14:paraId="46859F89" w14:textId="151F833A" w:rsidR="007F6E97" w:rsidRDefault="73CC546E" w:rsidP="007F6E97">
      <w:pPr>
        <w:pStyle w:val="ListParagraph"/>
        <w:numPr>
          <w:ilvl w:val="1"/>
          <w:numId w:val="1"/>
        </w:numPr>
        <w:rPr>
          <w:rFonts w:eastAsiaTheme="minorEastAsia"/>
        </w:rPr>
      </w:pPr>
      <w:r>
        <w:t>9800 - CDs Received - Verify receipt of all drawing CDs.</w:t>
      </w:r>
    </w:p>
    <w:p w14:paraId="3B9A4D1C" w14:textId="3738288E" w:rsidR="7D688882" w:rsidRDefault="7D688882" w:rsidP="7D688882">
      <w:pPr>
        <w:pStyle w:val="ListParagraph"/>
        <w:numPr>
          <w:ilvl w:val="2"/>
          <w:numId w:val="1"/>
        </w:numPr>
        <w:rPr>
          <w:rFonts w:eastAsiaTheme="minorEastAsia"/>
        </w:rPr>
      </w:pPr>
      <w:r>
        <w:t>9800.1 Drawings - .dwg</w:t>
      </w:r>
    </w:p>
    <w:p w14:paraId="4D66E4AF" w14:textId="79FB294C" w:rsidR="7D688882" w:rsidRDefault="7D688882" w:rsidP="2B886D03">
      <w:pPr>
        <w:numPr>
          <w:ilvl w:val="3"/>
          <w:numId w:val="1"/>
        </w:numPr>
      </w:pPr>
      <w:r w:rsidRPr="7D688882">
        <w:t xml:space="preserve">Role: Regional Construction </w:t>
      </w:r>
      <w:proofErr w:type="gramStart"/>
      <w:r w:rsidRPr="7D688882">
        <w:t>Engineer(</w:t>
      </w:r>
      <w:proofErr w:type="gramEnd"/>
      <w:r w:rsidRPr="7D688882">
        <w:t>RCE)</w:t>
      </w:r>
    </w:p>
    <w:p w14:paraId="580B442A" w14:textId="672C7B1A" w:rsidR="7D688882" w:rsidRDefault="7D688882" w:rsidP="7D688882">
      <w:pPr>
        <w:numPr>
          <w:ilvl w:val="2"/>
          <w:numId w:val="1"/>
        </w:numPr>
      </w:pPr>
      <w:r w:rsidRPr="7D688882">
        <w:t>9800.2 Drawings - .pdf</w:t>
      </w:r>
    </w:p>
    <w:p w14:paraId="123D28F4" w14:textId="4BD90653" w:rsidR="7D688882" w:rsidRDefault="7D688882" w:rsidP="2B886D03">
      <w:pPr>
        <w:numPr>
          <w:ilvl w:val="3"/>
          <w:numId w:val="1"/>
        </w:numPr>
      </w:pPr>
      <w:r w:rsidRPr="7D688882">
        <w:t xml:space="preserve">Role: Regional Construction </w:t>
      </w:r>
      <w:proofErr w:type="gramStart"/>
      <w:r w:rsidRPr="7D688882">
        <w:t>Engineer(</w:t>
      </w:r>
      <w:proofErr w:type="gramEnd"/>
      <w:r w:rsidRPr="7D688882">
        <w:t>RCE)</w:t>
      </w:r>
    </w:p>
    <w:p w14:paraId="16A70108" w14:textId="055E80CA" w:rsidR="7D688882" w:rsidRDefault="7D688882" w:rsidP="7D688882">
      <w:pPr>
        <w:numPr>
          <w:ilvl w:val="2"/>
          <w:numId w:val="1"/>
        </w:numPr>
      </w:pPr>
      <w:r w:rsidRPr="7D688882">
        <w:t>9800.3 Landlord Signed Drawings</w:t>
      </w:r>
    </w:p>
    <w:p w14:paraId="31F8FEDE" w14:textId="1966CE42" w:rsidR="7D688882" w:rsidRDefault="7D688882" w:rsidP="2B886D03">
      <w:pPr>
        <w:numPr>
          <w:ilvl w:val="3"/>
          <w:numId w:val="1"/>
        </w:numPr>
      </w:pPr>
      <w:r w:rsidRPr="7D688882">
        <w:t xml:space="preserve">Role: Regional Construction </w:t>
      </w:r>
      <w:proofErr w:type="gramStart"/>
      <w:r w:rsidRPr="7D688882">
        <w:t>Engineer(</w:t>
      </w:r>
      <w:proofErr w:type="gramEnd"/>
      <w:r w:rsidRPr="7D688882">
        <w:t>RCE)</w:t>
      </w:r>
    </w:p>
    <w:p w14:paraId="06781348" w14:textId="7DB912E6" w:rsidR="7D688882" w:rsidRDefault="7D688882" w:rsidP="7D688882">
      <w:pPr>
        <w:numPr>
          <w:ilvl w:val="2"/>
          <w:numId w:val="1"/>
        </w:numPr>
      </w:pPr>
      <w:r w:rsidRPr="7D688882">
        <w:t>9800.4 Confirm Construction Drawings Received</w:t>
      </w:r>
    </w:p>
    <w:p w14:paraId="6323DAD0" w14:textId="2F546B1F" w:rsidR="7D688882" w:rsidRDefault="7D688882" w:rsidP="2B886D03">
      <w:pPr>
        <w:numPr>
          <w:ilvl w:val="3"/>
          <w:numId w:val="1"/>
        </w:numPr>
      </w:pPr>
      <w:r w:rsidRPr="7D688882">
        <w:t xml:space="preserve">Role: Regional Construction </w:t>
      </w:r>
      <w:proofErr w:type="gramStart"/>
      <w:r w:rsidRPr="7D688882">
        <w:t>Engineer(</w:t>
      </w:r>
      <w:proofErr w:type="gramEnd"/>
      <w:r w:rsidRPr="7D688882">
        <w:t>RCE)</w:t>
      </w:r>
    </w:p>
    <w:p w14:paraId="04605B29" w14:textId="4EF2F3D9" w:rsidR="7D688882" w:rsidRDefault="7D688882" w:rsidP="7D688882">
      <w:pPr>
        <w:numPr>
          <w:ilvl w:val="2"/>
          <w:numId w:val="1"/>
        </w:numPr>
      </w:pPr>
      <w:r w:rsidRPr="7D688882">
        <w:t>9800.5 Submit Structure Form</w:t>
      </w:r>
    </w:p>
    <w:p w14:paraId="761212BE" w14:textId="476DFBE0" w:rsidR="00FD776E" w:rsidRDefault="7D688882" w:rsidP="2B886D03">
      <w:pPr>
        <w:pStyle w:val="ListParagraph"/>
        <w:numPr>
          <w:ilvl w:val="3"/>
          <w:numId w:val="1"/>
        </w:numPr>
        <w:rPr>
          <w:rFonts w:eastAsiaTheme="minorEastAsia"/>
        </w:rPr>
      </w:pPr>
      <w:r w:rsidRPr="7D688882">
        <w:t xml:space="preserve">Role: Regional Construction </w:t>
      </w:r>
      <w:proofErr w:type="gramStart"/>
      <w:r w:rsidRPr="7D688882">
        <w:t>Engineer(</w:t>
      </w:r>
      <w:proofErr w:type="gramEnd"/>
      <w:r w:rsidRPr="7D688882">
        <w:t>RCE)</w:t>
      </w:r>
    </w:p>
    <w:p w14:paraId="1751E7EF" w14:textId="590A28DC" w:rsidR="2B886D03" w:rsidRDefault="0896B028" w:rsidP="7099F199">
      <w:pPr>
        <w:ind w:left="1800"/>
        <w:jc w:val="center"/>
      </w:pPr>
      <w:r>
        <w:rPr>
          <w:noProof/>
          <w:lang w:eastAsia="ko-KR"/>
        </w:rPr>
        <w:lastRenderedPageBreak/>
        <w:drawing>
          <wp:inline distT="0" distB="0" distL="0" distR="0" wp14:anchorId="5C0D71A5" wp14:editId="3D37B00C">
            <wp:extent cx="4572000" cy="3067050"/>
            <wp:effectExtent l="0" t="0" r="0" b="0"/>
            <wp:docPr id="601036697" name="Picture 1907183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7183798"/>
                    <pic:cNvPicPr/>
                  </pic:nvPicPr>
                  <pic:blipFill>
                    <a:blip r:embed="rId78">
                      <a:extLst>
                        <a:ext uri="{28A0092B-C50C-407E-A947-70E740481C1C}">
                          <a14:useLocalDpi xmlns:a14="http://schemas.microsoft.com/office/drawing/2010/main" val="0"/>
                        </a:ext>
                      </a:extLst>
                    </a:blip>
                    <a:stretch>
                      <a:fillRect/>
                    </a:stretch>
                  </pic:blipFill>
                  <pic:spPr>
                    <a:xfrm>
                      <a:off x="0" y="0"/>
                      <a:ext cx="4572000" cy="3067050"/>
                    </a:xfrm>
                    <a:prstGeom prst="rect">
                      <a:avLst/>
                    </a:prstGeom>
                  </pic:spPr>
                </pic:pic>
              </a:graphicData>
            </a:graphic>
          </wp:inline>
        </w:drawing>
      </w:r>
    </w:p>
    <w:p w14:paraId="0F4620B7" w14:textId="73C1A478" w:rsidR="0004634F" w:rsidRDefault="4F346CD4" w:rsidP="0004634F">
      <w:pPr>
        <w:pStyle w:val="ListParagraph"/>
        <w:numPr>
          <w:ilvl w:val="1"/>
          <w:numId w:val="1"/>
        </w:numPr>
        <w:rPr>
          <w:rFonts w:eastAsiaTheme="minorEastAsia"/>
        </w:rPr>
      </w:pPr>
      <w:r>
        <w:t>9900 - Backhaul Design Completed - Verify completion of all backhaul design sub-tasks.</w:t>
      </w:r>
    </w:p>
    <w:p w14:paraId="2443213C" w14:textId="12399CC4" w:rsidR="2CBB34F6" w:rsidRDefault="2CBB34F6" w:rsidP="2CBB34F6">
      <w:pPr>
        <w:pStyle w:val="ListParagraph"/>
        <w:numPr>
          <w:ilvl w:val="2"/>
          <w:numId w:val="1"/>
        </w:numPr>
        <w:rPr>
          <w:rFonts w:eastAsiaTheme="minorEastAsia"/>
        </w:rPr>
      </w:pPr>
      <w:r>
        <w:t>9900.1 Backhaul Engineering Package</w:t>
      </w:r>
    </w:p>
    <w:p w14:paraId="3AB18030" w14:textId="10A7047A" w:rsidR="2CBB34F6" w:rsidRDefault="2CBB34F6" w:rsidP="2CBB34F6">
      <w:pPr>
        <w:numPr>
          <w:ilvl w:val="3"/>
          <w:numId w:val="1"/>
        </w:numPr>
      </w:pPr>
      <w:r w:rsidRPr="2CBB34F6">
        <w:t xml:space="preserve">Role: Regional Transport </w:t>
      </w:r>
      <w:proofErr w:type="gramStart"/>
      <w:r w:rsidRPr="2CBB34F6">
        <w:t>Engineer(</w:t>
      </w:r>
      <w:proofErr w:type="gramEnd"/>
      <w:r w:rsidRPr="2CBB34F6">
        <w:t>RTRSPRTE)</w:t>
      </w:r>
    </w:p>
    <w:p w14:paraId="552EAE39" w14:textId="64B900DF" w:rsidR="2CBB34F6" w:rsidRDefault="2CBB34F6" w:rsidP="2CBB34F6">
      <w:pPr>
        <w:numPr>
          <w:ilvl w:val="2"/>
          <w:numId w:val="1"/>
        </w:numPr>
      </w:pPr>
      <w:r w:rsidRPr="2CBB34F6">
        <w:t>9900.2 Confirm Backhaul Design Completed</w:t>
      </w:r>
    </w:p>
    <w:p w14:paraId="46183AAB" w14:textId="317E18F2" w:rsidR="4F346CD4" w:rsidRDefault="2CBB34F6" w:rsidP="2CBB34F6">
      <w:pPr>
        <w:pStyle w:val="ListParagraph"/>
        <w:numPr>
          <w:ilvl w:val="3"/>
          <w:numId w:val="1"/>
        </w:numPr>
        <w:rPr>
          <w:rFonts w:eastAsiaTheme="minorEastAsia"/>
        </w:rPr>
      </w:pPr>
      <w:r w:rsidRPr="2CBB34F6">
        <w:t xml:space="preserve">Role: Regional Transport </w:t>
      </w:r>
      <w:proofErr w:type="gramStart"/>
      <w:r w:rsidRPr="2CBB34F6">
        <w:t>Engineer(</w:t>
      </w:r>
      <w:proofErr w:type="gramEnd"/>
      <w:r w:rsidRPr="2CBB34F6">
        <w:t>RTRSPRTE)</w:t>
      </w:r>
    </w:p>
    <w:p w14:paraId="1061CD12" w14:textId="40DB3AE4" w:rsidR="00082371" w:rsidRDefault="7BE21400" w:rsidP="4FAA7F7A">
      <w:pPr>
        <w:pStyle w:val="ListParagraph"/>
        <w:numPr>
          <w:ilvl w:val="1"/>
          <w:numId w:val="1"/>
        </w:numPr>
        <w:rPr>
          <w:rFonts w:eastAsiaTheme="minorEastAsia"/>
        </w:rPr>
      </w:pPr>
      <w:r>
        <w:t>10000 - Site Acquisition Complete - Verify site acquisition complete, requires amendment fully executed (19000) and receipt of all zoning drawings (11700).</w:t>
      </w:r>
    </w:p>
    <w:p w14:paraId="103628E1" w14:textId="3805D0FD" w:rsidR="4FAA7F7A" w:rsidRDefault="4FAA7F7A" w:rsidP="4FAA7F7A">
      <w:pPr>
        <w:pStyle w:val="ListParagraph"/>
        <w:numPr>
          <w:ilvl w:val="2"/>
          <w:numId w:val="1"/>
        </w:numPr>
        <w:rPr>
          <w:rFonts w:eastAsiaTheme="minorEastAsia"/>
        </w:rPr>
      </w:pPr>
      <w:r>
        <w:t>10000.1 Confirm Site Acquisition Complete</w:t>
      </w:r>
    </w:p>
    <w:p w14:paraId="64CFCCE5" w14:textId="0DE6ACBB" w:rsidR="4FAA7F7A" w:rsidRDefault="4FAA7F7A" w:rsidP="4FAA7F7A">
      <w:pPr>
        <w:pStyle w:val="ListParagraph"/>
        <w:numPr>
          <w:ilvl w:val="3"/>
          <w:numId w:val="1"/>
        </w:numPr>
        <w:rPr>
          <w:rFonts w:eastAsiaTheme="minorEastAsia"/>
        </w:rPr>
      </w:pPr>
      <w:r w:rsidRPr="4FAA7F7A">
        <w:t xml:space="preserve">Role: Regional Construction </w:t>
      </w:r>
      <w:proofErr w:type="gramStart"/>
      <w:r w:rsidRPr="4FAA7F7A">
        <w:t>Engineer(</w:t>
      </w:r>
      <w:proofErr w:type="gramEnd"/>
      <w:r w:rsidRPr="4FAA7F7A">
        <w:t>RCE)</w:t>
      </w:r>
    </w:p>
    <w:p w14:paraId="1304F50C" w14:textId="5ADFB96D" w:rsidR="00691DB3" w:rsidRDefault="1CDEF87F" w:rsidP="00691DB3">
      <w:pPr>
        <w:pStyle w:val="ListParagraph"/>
        <w:numPr>
          <w:ilvl w:val="1"/>
          <w:numId w:val="1"/>
        </w:numPr>
        <w:rPr>
          <w:rFonts w:eastAsiaTheme="minorEastAsia"/>
        </w:rPr>
      </w:pPr>
      <w:r>
        <w:t xml:space="preserve">10100 - Construction Contingent on Lease - Verify construction is contingent on lease, requires amendment fully executed (19000) and completed evaluation of lease </w:t>
      </w:r>
      <w:proofErr w:type="spellStart"/>
      <w:r>
        <w:t>requriement</w:t>
      </w:r>
      <w:proofErr w:type="spellEnd"/>
      <w:r>
        <w:t xml:space="preserve"> (2600).</w:t>
      </w:r>
    </w:p>
    <w:p w14:paraId="4039881A" w14:textId="4C707DF4" w:rsidR="00375E15" w:rsidRDefault="3800B8F5" w:rsidP="00375E15">
      <w:pPr>
        <w:pStyle w:val="ListParagraph"/>
        <w:numPr>
          <w:ilvl w:val="1"/>
          <w:numId w:val="1"/>
        </w:numPr>
        <w:rPr>
          <w:rFonts w:eastAsiaTheme="minorEastAsia"/>
        </w:rPr>
      </w:pPr>
      <w:r>
        <w:t xml:space="preserve">10200 - Construction Not Contingent on Lease - Verify construction is not contingent on lease, requires completed evaluation of lease </w:t>
      </w:r>
      <w:proofErr w:type="spellStart"/>
      <w:r>
        <w:t>requriement</w:t>
      </w:r>
      <w:proofErr w:type="spellEnd"/>
      <w:r>
        <w:t xml:space="preserve"> (2600).</w:t>
      </w:r>
    </w:p>
    <w:p w14:paraId="7A2736DE" w14:textId="71F9A69E" w:rsidR="00E11ABE" w:rsidRDefault="18215A74" w:rsidP="705FB411">
      <w:pPr>
        <w:pStyle w:val="ListParagraph"/>
        <w:numPr>
          <w:ilvl w:val="1"/>
          <w:numId w:val="1"/>
        </w:numPr>
        <w:rPr>
          <w:rFonts w:eastAsiaTheme="minorEastAsia"/>
        </w:rPr>
      </w:pPr>
      <w:r>
        <w:t>10300 - E911 Process Started - Initiate E911 process, commences following final RF configuration (11250), modification change order (3500), and construction start (12800).</w:t>
      </w:r>
    </w:p>
    <w:p w14:paraId="783ECF39" w14:textId="6AFC708A" w:rsidR="705FB411" w:rsidRDefault="705FB411" w:rsidP="705FB411">
      <w:pPr>
        <w:pStyle w:val="ListParagraph"/>
        <w:numPr>
          <w:ilvl w:val="2"/>
          <w:numId w:val="1"/>
        </w:numPr>
        <w:rPr>
          <w:rFonts w:eastAsiaTheme="minorEastAsia"/>
        </w:rPr>
      </w:pPr>
      <w:r>
        <w:t>10300.1 Choose MPC Vendor and Submit E911</w:t>
      </w:r>
    </w:p>
    <w:p w14:paraId="46E03336" w14:textId="4417ADD1" w:rsidR="00A919FE" w:rsidRDefault="705FB411" w:rsidP="00A919FE">
      <w:pPr>
        <w:pStyle w:val="ListParagraph"/>
        <w:numPr>
          <w:ilvl w:val="3"/>
          <w:numId w:val="1"/>
        </w:numPr>
        <w:rPr>
          <w:rFonts w:eastAsiaTheme="minorEastAsia"/>
        </w:rPr>
      </w:pPr>
      <w:r w:rsidRPr="705FB411">
        <w:t xml:space="preserve">Role: Regional RF </w:t>
      </w:r>
      <w:proofErr w:type="gramStart"/>
      <w:r w:rsidRPr="705FB411">
        <w:t>Engineering(</w:t>
      </w:r>
      <w:proofErr w:type="gramEnd"/>
      <w:r w:rsidRPr="705FB411">
        <w:t>RRFE)</w:t>
      </w:r>
    </w:p>
    <w:p w14:paraId="7DC98E63" w14:textId="4E1D8E08" w:rsidR="37EC0BF2" w:rsidRDefault="0896B028" w:rsidP="271179C0">
      <w:pPr>
        <w:ind w:left="1800"/>
        <w:jc w:val="center"/>
      </w:pPr>
      <w:r>
        <w:rPr>
          <w:noProof/>
          <w:lang w:eastAsia="ko-KR"/>
        </w:rPr>
        <w:lastRenderedPageBreak/>
        <w:drawing>
          <wp:inline distT="0" distB="0" distL="0" distR="0" wp14:anchorId="4EC06B01" wp14:editId="12E335F1">
            <wp:extent cx="4572000" cy="1781175"/>
            <wp:effectExtent l="0" t="0" r="0" b="0"/>
            <wp:docPr id="1248255371" name="Picture 1211827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1827474"/>
                    <pic:cNvPicPr/>
                  </pic:nvPicPr>
                  <pic:blipFill>
                    <a:blip r:embed="rId79">
                      <a:extLst>
                        <a:ext uri="{28A0092B-C50C-407E-A947-70E740481C1C}">
                          <a14:useLocalDpi xmlns:a14="http://schemas.microsoft.com/office/drawing/2010/main" val="0"/>
                        </a:ext>
                      </a:extLst>
                    </a:blip>
                    <a:stretch>
                      <a:fillRect/>
                    </a:stretch>
                  </pic:blipFill>
                  <pic:spPr>
                    <a:xfrm>
                      <a:off x="0" y="0"/>
                      <a:ext cx="4572000" cy="1781175"/>
                    </a:xfrm>
                    <a:prstGeom prst="rect">
                      <a:avLst/>
                    </a:prstGeom>
                  </pic:spPr>
                </pic:pic>
              </a:graphicData>
            </a:graphic>
          </wp:inline>
        </w:drawing>
      </w:r>
    </w:p>
    <w:p w14:paraId="4D70D24B" w14:textId="507C3495" w:rsidR="00BC0247" w:rsidRDefault="271179C0" w:rsidP="00BC0247">
      <w:pPr>
        <w:pStyle w:val="ListParagraph"/>
        <w:numPr>
          <w:ilvl w:val="1"/>
          <w:numId w:val="1"/>
        </w:numPr>
        <w:rPr>
          <w:rFonts w:eastAsiaTheme="minorEastAsia"/>
        </w:rPr>
      </w:pPr>
      <w:r>
        <w:t xml:space="preserve">10400 - NTP for Construction - Complete process for NTP for construction, commences following completion of regulatory structure </w:t>
      </w:r>
      <w:proofErr w:type="spellStart"/>
      <w:r>
        <w:t>compiance</w:t>
      </w:r>
      <w:proofErr w:type="spellEnd"/>
      <w:r>
        <w:t xml:space="preserve"> (2400, 2450), and determination of construction contingent on lease (11850, 11860).</w:t>
      </w:r>
    </w:p>
    <w:p w14:paraId="767CDDBC" w14:textId="710D4B9E" w:rsidR="682458DF" w:rsidRDefault="682458DF" w:rsidP="682458DF">
      <w:pPr>
        <w:pStyle w:val="ListParagraph"/>
        <w:numPr>
          <w:ilvl w:val="2"/>
          <w:numId w:val="1"/>
        </w:numPr>
        <w:rPr>
          <w:rFonts w:eastAsiaTheme="minorEastAsia"/>
        </w:rPr>
      </w:pPr>
      <w:r>
        <w:t>10400.1 NTP Form from Client</w:t>
      </w:r>
    </w:p>
    <w:p w14:paraId="3798BCDE" w14:textId="264DB5C9" w:rsidR="682458DF" w:rsidRDefault="682458DF" w:rsidP="0C14A77A">
      <w:pPr>
        <w:numPr>
          <w:ilvl w:val="3"/>
          <w:numId w:val="1"/>
        </w:numPr>
      </w:pPr>
      <w:r w:rsidRPr="682458DF">
        <w:t xml:space="preserve">Role: Vendor Site </w:t>
      </w:r>
      <w:proofErr w:type="gramStart"/>
      <w:r w:rsidRPr="682458DF">
        <w:t>Acquisition(</w:t>
      </w:r>
      <w:proofErr w:type="gramEnd"/>
      <w:r w:rsidRPr="682458DF">
        <w:t>VSA)</w:t>
      </w:r>
    </w:p>
    <w:p w14:paraId="159DF909" w14:textId="3C47E934" w:rsidR="682458DF" w:rsidRDefault="682458DF" w:rsidP="682458DF">
      <w:pPr>
        <w:numPr>
          <w:ilvl w:val="2"/>
          <w:numId w:val="1"/>
        </w:numPr>
      </w:pPr>
      <w:r w:rsidRPr="682458DF">
        <w:t>10400.2 NTP to Construct</w:t>
      </w:r>
    </w:p>
    <w:p w14:paraId="49CB4465" w14:textId="00B7CF2F" w:rsidR="682458DF" w:rsidRDefault="682458DF" w:rsidP="0C14A77A">
      <w:pPr>
        <w:numPr>
          <w:ilvl w:val="3"/>
          <w:numId w:val="1"/>
        </w:numPr>
      </w:pPr>
      <w:r w:rsidRPr="682458DF">
        <w:t>Role: Regional Real Estate Specialist (RRES)</w:t>
      </w:r>
    </w:p>
    <w:p w14:paraId="28503003" w14:textId="5E5A6EAB" w:rsidR="682458DF" w:rsidRDefault="682458DF" w:rsidP="682458DF">
      <w:pPr>
        <w:numPr>
          <w:ilvl w:val="2"/>
          <w:numId w:val="1"/>
        </w:numPr>
      </w:pPr>
      <w:r w:rsidRPr="682458DF">
        <w:t>10400.3 Confirm NTP for Construction</w:t>
      </w:r>
    </w:p>
    <w:p w14:paraId="79A3D53D" w14:textId="1829035D" w:rsidR="682458DF" w:rsidRDefault="682458DF" w:rsidP="0C14A77A">
      <w:pPr>
        <w:pStyle w:val="ListParagraph"/>
        <w:numPr>
          <w:ilvl w:val="3"/>
          <w:numId w:val="1"/>
        </w:numPr>
        <w:rPr>
          <w:rFonts w:eastAsiaTheme="minorEastAsia"/>
        </w:rPr>
      </w:pPr>
      <w:r w:rsidRPr="682458DF">
        <w:t xml:space="preserve">Role: Regional Project </w:t>
      </w:r>
      <w:proofErr w:type="gramStart"/>
      <w:r w:rsidRPr="682458DF">
        <w:t>Manager(</w:t>
      </w:r>
      <w:proofErr w:type="gramEnd"/>
      <w:r w:rsidRPr="682458DF">
        <w:t>RPM)</w:t>
      </w:r>
    </w:p>
    <w:p w14:paraId="7C405398" w14:textId="1093F138" w:rsidR="00623DF5" w:rsidRDefault="10B896DF" w:rsidP="00623DF5">
      <w:pPr>
        <w:pStyle w:val="ListParagraph"/>
        <w:numPr>
          <w:ilvl w:val="1"/>
          <w:numId w:val="1"/>
        </w:numPr>
        <w:rPr>
          <w:rFonts w:eastAsiaTheme="minorEastAsia"/>
        </w:rPr>
      </w:pPr>
      <w:r>
        <w:t>10500 - NTP for Equipment Ordering - Complete process for NTP for equipment ordering, commencement follows determination of construction contingent on lease (11850, 11860).</w:t>
      </w:r>
    </w:p>
    <w:p w14:paraId="615E189C" w14:textId="11EDE409" w:rsidR="7523BF37" w:rsidRDefault="7523BF37" w:rsidP="7523BF37">
      <w:pPr>
        <w:pStyle w:val="ListParagraph"/>
        <w:numPr>
          <w:ilvl w:val="2"/>
          <w:numId w:val="1"/>
        </w:numPr>
        <w:rPr>
          <w:rFonts w:eastAsiaTheme="minorEastAsia"/>
        </w:rPr>
      </w:pPr>
      <w:r>
        <w:t>10500.1 PM Approval</w:t>
      </w:r>
    </w:p>
    <w:p w14:paraId="4365E0A3" w14:textId="4A26EEA0" w:rsidR="7523BF37" w:rsidRDefault="7523BF37" w:rsidP="7523BF37">
      <w:pPr>
        <w:pStyle w:val="ListParagraph"/>
        <w:numPr>
          <w:ilvl w:val="3"/>
          <w:numId w:val="1"/>
        </w:numPr>
        <w:rPr>
          <w:rFonts w:eastAsiaTheme="minorEastAsia"/>
        </w:rPr>
      </w:pPr>
      <w:r w:rsidRPr="7523BF37">
        <w:t xml:space="preserve">Role: Regional Project </w:t>
      </w:r>
      <w:proofErr w:type="gramStart"/>
      <w:r w:rsidRPr="7523BF37">
        <w:t>Manager(</w:t>
      </w:r>
      <w:proofErr w:type="gramEnd"/>
      <w:r w:rsidRPr="7523BF37">
        <w:t>RPM)</w:t>
      </w:r>
    </w:p>
    <w:p w14:paraId="4AD3F1F1" w14:textId="511D96BF" w:rsidR="00D41414" w:rsidRDefault="513827C8" w:rsidP="00D41414">
      <w:pPr>
        <w:pStyle w:val="ListParagraph"/>
        <w:numPr>
          <w:ilvl w:val="1"/>
          <w:numId w:val="1"/>
        </w:numPr>
        <w:rPr>
          <w:rFonts w:eastAsiaTheme="minorEastAsia"/>
        </w:rPr>
      </w:pPr>
      <w:r>
        <w:t>10600 - MW Equipment Ordered - Order microwave equipment, commences following microwave antenna design (82).</w:t>
      </w:r>
    </w:p>
    <w:p w14:paraId="6F2D3008" w14:textId="1D018862" w:rsidR="1E99510D" w:rsidRDefault="1E99510D" w:rsidP="1E99510D">
      <w:pPr>
        <w:pStyle w:val="ListParagraph"/>
        <w:numPr>
          <w:ilvl w:val="2"/>
          <w:numId w:val="1"/>
        </w:numPr>
        <w:rPr>
          <w:rFonts w:eastAsiaTheme="minorEastAsia"/>
        </w:rPr>
      </w:pPr>
      <w:r>
        <w:t>10600.1 MW Equipment Ordered</w:t>
      </w:r>
    </w:p>
    <w:p w14:paraId="682B513C" w14:textId="25C6A881" w:rsidR="513827C8" w:rsidRDefault="1E99510D" w:rsidP="1E99510D">
      <w:pPr>
        <w:pStyle w:val="ListParagraph"/>
        <w:numPr>
          <w:ilvl w:val="3"/>
          <w:numId w:val="1"/>
        </w:numPr>
        <w:rPr>
          <w:rFonts w:eastAsiaTheme="minorEastAsia"/>
        </w:rPr>
      </w:pPr>
      <w:r w:rsidRPr="1E99510D">
        <w:t xml:space="preserve">Role: Regional Microwave </w:t>
      </w:r>
      <w:proofErr w:type="gramStart"/>
      <w:r w:rsidRPr="1E99510D">
        <w:t>Engineer(</w:t>
      </w:r>
      <w:proofErr w:type="gramEnd"/>
      <w:r w:rsidRPr="1E99510D">
        <w:t>RME)</w:t>
      </w:r>
    </w:p>
    <w:p w14:paraId="3FF590FA" w14:textId="78C05BDA" w:rsidR="00375E15" w:rsidRDefault="00375E15" w:rsidP="00375E15">
      <w:pPr>
        <w:pStyle w:val="ListParagraph"/>
        <w:numPr>
          <w:ilvl w:val="1"/>
          <w:numId w:val="1"/>
        </w:numPr>
        <w:rPr>
          <w:rFonts w:eastAsiaTheme="minorEastAsia"/>
        </w:rPr>
      </w:pPr>
      <w:r>
        <w:t>10700 - MW Equipment Installed</w:t>
      </w:r>
      <w:r w:rsidR="4D4DC8C5">
        <w:t xml:space="preserve"> - Install microwave equipment.</w:t>
      </w:r>
    </w:p>
    <w:p w14:paraId="41DBD87E" w14:textId="10CF078D" w:rsidR="28F20BE1" w:rsidRDefault="28F20BE1" w:rsidP="28F20BE1">
      <w:pPr>
        <w:pStyle w:val="ListParagraph"/>
        <w:numPr>
          <w:ilvl w:val="2"/>
          <w:numId w:val="1"/>
        </w:numPr>
        <w:rPr>
          <w:rFonts w:eastAsiaTheme="minorEastAsia"/>
        </w:rPr>
      </w:pPr>
      <w:r>
        <w:t>10700.1 MW Equipment Installed</w:t>
      </w:r>
    </w:p>
    <w:p w14:paraId="5B9F5B5E" w14:textId="676BA818" w:rsidR="4D4DC8C5" w:rsidRDefault="28F20BE1" w:rsidP="28F20BE1">
      <w:pPr>
        <w:pStyle w:val="ListParagraph"/>
        <w:numPr>
          <w:ilvl w:val="3"/>
          <w:numId w:val="1"/>
        </w:numPr>
        <w:rPr>
          <w:rFonts w:eastAsiaTheme="minorEastAsia"/>
        </w:rPr>
      </w:pPr>
      <w:r w:rsidRPr="28F20BE1">
        <w:t xml:space="preserve">Role: Regional Microwave </w:t>
      </w:r>
      <w:proofErr w:type="gramStart"/>
      <w:r w:rsidRPr="28F20BE1">
        <w:t>Engineer(</w:t>
      </w:r>
      <w:proofErr w:type="gramEnd"/>
      <w:r w:rsidRPr="28F20BE1">
        <w:t>RME)</w:t>
      </w:r>
    </w:p>
    <w:p w14:paraId="4AC7AC46" w14:textId="25D9BC27" w:rsidR="003617C8" w:rsidRDefault="1ADC3B50" w:rsidP="36043317">
      <w:pPr>
        <w:pStyle w:val="ListParagraph"/>
        <w:numPr>
          <w:ilvl w:val="1"/>
          <w:numId w:val="1"/>
        </w:numPr>
        <w:rPr>
          <w:rFonts w:eastAsiaTheme="minorEastAsia"/>
        </w:rPr>
      </w:pPr>
      <w:r>
        <w:t>10800 - Environmental Notice to Contractor - Environmental Notice to Contractor delivered following completion of Environmental Screening (ES) (1600) and Other Due Diligence (1800).</w:t>
      </w:r>
    </w:p>
    <w:p w14:paraId="2044DE53" w14:textId="455E8C67" w:rsidR="36043317" w:rsidRDefault="36043317" w:rsidP="36043317">
      <w:pPr>
        <w:pStyle w:val="ListParagraph"/>
        <w:numPr>
          <w:ilvl w:val="2"/>
          <w:numId w:val="1"/>
        </w:numPr>
        <w:rPr>
          <w:rFonts w:eastAsiaTheme="minorEastAsia"/>
        </w:rPr>
      </w:pPr>
      <w:r>
        <w:t>10800.1 Notice to Contractor Delivered (should be included in Bid Packet)</w:t>
      </w:r>
    </w:p>
    <w:p w14:paraId="106325AD" w14:textId="0CD051E0" w:rsidR="36043317" w:rsidRDefault="36043317" w:rsidP="0896B028">
      <w:pPr>
        <w:pStyle w:val="ListParagraph"/>
        <w:numPr>
          <w:ilvl w:val="3"/>
          <w:numId w:val="1"/>
        </w:numPr>
        <w:rPr>
          <w:rFonts w:eastAsiaTheme="minorEastAsia"/>
        </w:rPr>
      </w:pPr>
      <w:r w:rsidRPr="36043317">
        <w:t>Role: Regional Construction Engineer (RCE)</w:t>
      </w:r>
    </w:p>
    <w:p w14:paraId="6928D105" w14:textId="22BF89C3" w:rsidR="000B7987" w:rsidRDefault="231FABFE" w:rsidP="000B7987">
      <w:pPr>
        <w:pStyle w:val="ListParagraph"/>
        <w:numPr>
          <w:ilvl w:val="1"/>
          <w:numId w:val="1"/>
        </w:numPr>
        <w:rPr>
          <w:rFonts w:eastAsiaTheme="minorEastAsia"/>
        </w:rPr>
      </w:pPr>
      <w:r>
        <w:t>10900 - Bid Walk Complete - Complete bid and evaluation documentation.</w:t>
      </w:r>
    </w:p>
    <w:p w14:paraId="49BD7E16" w14:textId="22BF89C3" w:rsidR="231FABFE" w:rsidRDefault="231FABFE" w:rsidP="231FABFE">
      <w:pPr>
        <w:pStyle w:val="ListParagraph"/>
        <w:numPr>
          <w:ilvl w:val="2"/>
          <w:numId w:val="1"/>
        </w:numPr>
        <w:rPr>
          <w:rFonts w:eastAsiaTheme="minorEastAsia"/>
        </w:rPr>
      </w:pPr>
      <w:r>
        <w:t>10900.1 Bids and Evaluation Documentation</w:t>
      </w:r>
    </w:p>
    <w:p w14:paraId="3AADA4FF" w14:textId="27389B3B" w:rsidR="231FABFE" w:rsidRDefault="231FABFE" w:rsidP="231FABFE">
      <w:pPr>
        <w:numPr>
          <w:ilvl w:val="3"/>
          <w:numId w:val="1"/>
        </w:numPr>
      </w:pPr>
      <w:r w:rsidRPr="231FABFE">
        <w:t xml:space="preserve">Role: Regional Construction </w:t>
      </w:r>
      <w:proofErr w:type="gramStart"/>
      <w:r w:rsidRPr="231FABFE">
        <w:t>Engineer(</w:t>
      </w:r>
      <w:proofErr w:type="gramEnd"/>
      <w:r w:rsidRPr="231FABFE">
        <w:t>RCE)</w:t>
      </w:r>
    </w:p>
    <w:p w14:paraId="2DAAA899" w14:textId="22BF89C3" w:rsidR="231FABFE" w:rsidRDefault="231FABFE" w:rsidP="231FABFE">
      <w:pPr>
        <w:numPr>
          <w:ilvl w:val="2"/>
          <w:numId w:val="1"/>
        </w:numPr>
      </w:pPr>
      <w:r w:rsidRPr="231FABFE">
        <w:t>10900.2 Confirm Bid Walk Complete</w:t>
      </w:r>
    </w:p>
    <w:p w14:paraId="76C69BEC" w14:textId="22BF89C3" w:rsidR="231FABFE" w:rsidRDefault="231FABFE" w:rsidP="231FABFE">
      <w:pPr>
        <w:pStyle w:val="ListParagraph"/>
        <w:numPr>
          <w:ilvl w:val="3"/>
          <w:numId w:val="1"/>
        </w:numPr>
        <w:rPr>
          <w:rFonts w:eastAsiaTheme="minorEastAsia"/>
        </w:rPr>
      </w:pPr>
      <w:r w:rsidRPr="231FABFE">
        <w:lastRenderedPageBreak/>
        <w:t xml:space="preserve">Role: Regional Construction </w:t>
      </w:r>
      <w:proofErr w:type="gramStart"/>
      <w:r w:rsidRPr="231FABFE">
        <w:t>Engineer(</w:t>
      </w:r>
      <w:proofErr w:type="gramEnd"/>
      <w:r w:rsidRPr="231FABFE">
        <w:t>RCE)</w:t>
      </w:r>
    </w:p>
    <w:p w14:paraId="5DE7939E" w14:textId="42160BC2" w:rsidR="00553565" w:rsidRDefault="00375E15" w:rsidP="4E616B78">
      <w:pPr>
        <w:pStyle w:val="ListParagraph"/>
        <w:numPr>
          <w:ilvl w:val="1"/>
          <w:numId w:val="1"/>
        </w:numPr>
        <w:rPr>
          <w:rFonts w:eastAsiaTheme="minorEastAsia"/>
        </w:rPr>
      </w:pPr>
      <w:r>
        <w:t>11000 - Environmental Notice to Contractor Accepted</w:t>
      </w:r>
      <w:r w:rsidR="15B31193">
        <w:t xml:space="preserve"> - Get final acceptance of environmental notice from contractor.</w:t>
      </w:r>
    </w:p>
    <w:p w14:paraId="246E3D89" w14:textId="302D852D" w:rsidR="4E616B78" w:rsidRDefault="4E616B78" w:rsidP="4E616B78">
      <w:pPr>
        <w:pStyle w:val="ListParagraph"/>
        <w:numPr>
          <w:ilvl w:val="2"/>
          <w:numId w:val="1"/>
        </w:numPr>
        <w:rPr>
          <w:rFonts w:eastAsiaTheme="minorEastAsia"/>
        </w:rPr>
      </w:pPr>
      <w:r>
        <w:t>11000.1 Contractor Signs/Accepts NTC</w:t>
      </w:r>
    </w:p>
    <w:p w14:paraId="5260C8BB" w14:textId="6A069615" w:rsidR="4E616B78" w:rsidRDefault="4E616B78" w:rsidP="4E616B78">
      <w:pPr>
        <w:pStyle w:val="ListParagraph"/>
        <w:numPr>
          <w:ilvl w:val="3"/>
          <w:numId w:val="1"/>
        </w:numPr>
        <w:rPr>
          <w:rFonts w:eastAsiaTheme="minorEastAsia"/>
        </w:rPr>
      </w:pPr>
      <w:r w:rsidRPr="4E616B78">
        <w:t xml:space="preserve">Role: Regional Construction </w:t>
      </w:r>
      <w:proofErr w:type="gramStart"/>
      <w:r w:rsidRPr="4E616B78">
        <w:t>Engineer(</w:t>
      </w:r>
      <w:proofErr w:type="gramEnd"/>
      <w:r w:rsidRPr="4E616B78">
        <w:t>RCE)</w:t>
      </w:r>
    </w:p>
    <w:p w14:paraId="1816F655" w14:textId="259922B0" w:rsidR="00CE0FF5" w:rsidRDefault="00375E15" w:rsidP="00CE0FF5">
      <w:pPr>
        <w:pStyle w:val="ListParagraph"/>
        <w:numPr>
          <w:ilvl w:val="1"/>
          <w:numId w:val="1"/>
        </w:numPr>
        <w:rPr>
          <w:rFonts w:eastAsiaTheme="minorEastAsia"/>
        </w:rPr>
      </w:pPr>
      <w:r>
        <w:t>11100 - Award Contract</w:t>
      </w:r>
      <w:r w:rsidR="57AF8895">
        <w:t xml:space="preserve"> - Complete award of contract.</w:t>
      </w:r>
    </w:p>
    <w:p w14:paraId="2EAFA03F" w14:textId="36869635" w:rsidR="37BBA9D9" w:rsidRDefault="37BBA9D9" w:rsidP="37BBA9D9">
      <w:pPr>
        <w:pStyle w:val="ListParagraph"/>
        <w:numPr>
          <w:ilvl w:val="2"/>
          <w:numId w:val="1"/>
        </w:numPr>
        <w:rPr>
          <w:rFonts w:eastAsiaTheme="minorEastAsia"/>
        </w:rPr>
      </w:pPr>
      <w:r>
        <w:t>11100.1 Confirm Contract Awarded</w:t>
      </w:r>
    </w:p>
    <w:p w14:paraId="6E48F764" w14:textId="00AF73CD" w:rsidR="37BBA9D9" w:rsidRDefault="37BBA9D9" w:rsidP="68DD0172">
      <w:pPr>
        <w:pStyle w:val="ListParagraph"/>
        <w:numPr>
          <w:ilvl w:val="3"/>
          <w:numId w:val="1"/>
        </w:numPr>
        <w:rPr>
          <w:rFonts w:eastAsiaTheme="minorEastAsia"/>
        </w:rPr>
      </w:pPr>
      <w:r w:rsidRPr="37BBA9D9">
        <w:t xml:space="preserve">Role: Regional Construction </w:t>
      </w:r>
      <w:proofErr w:type="gramStart"/>
      <w:r w:rsidRPr="37BBA9D9">
        <w:t>Engineer(</w:t>
      </w:r>
      <w:proofErr w:type="gramEnd"/>
      <w:r w:rsidRPr="37BBA9D9">
        <w:t>RCE)</w:t>
      </w:r>
    </w:p>
    <w:p w14:paraId="43F4DDDD" w14:textId="555EAC2C" w:rsidR="00375E15" w:rsidRDefault="00375E15" w:rsidP="00375E15">
      <w:pPr>
        <w:pStyle w:val="ListParagraph"/>
        <w:numPr>
          <w:ilvl w:val="1"/>
          <w:numId w:val="1"/>
        </w:numPr>
        <w:rPr>
          <w:rFonts w:eastAsiaTheme="minorEastAsia"/>
        </w:rPr>
      </w:pPr>
      <w:r>
        <w:t>11200 - Define Back-Up Power Order Types</w:t>
      </w:r>
      <w:r w:rsidR="65BE6A09">
        <w:t xml:space="preserve"> - Define order types for back-up power.</w:t>
      </w:r>
    </w:p>
    <w:p w14:paraId="44F4FFAA" w14:textId="402509CD" w:rsidR="3D9A3A2D" w:rsidRDefault="3D9A3A2D" w:rsidP="3D9A3A2D">
      <w:pPr>
        <w:pStyle w:val="ListParagraph"/>
        <w:numPr>
          <w:ilvl w:val="2"/>
          <w:numId w:val="1"/>
        </w:numPr>
        <w:rPr>
          <w:rFonts w:eastAsiaTheme="minorEastAsia"/>
        </w:rPr>
      </w:pPr>
      <w:r>
        <w:t>11200.1 Define Order Types for Battery/Generator/Fuel Tank/Rectifier</w:t>
      </w:r>
    </w:p>
    <w:p w14:paraId="63D2C81B" w14:textId="27096C21" w:rsidR="65BE6A09" w:rsidRDefault="3D9A3A2D" w:rsidP="3D9A3A2D">
      <w:pPr>
        <w:pStyle w:val="ListParagraph"/>
        <w:numPr>
          <w:ilvl w:val="3"/>
          <w:numId w:val="1"/>
        </w:numPr>
        <w:rPr>
          <w:rFonts w:eastAsiaTheme="minorEastAsia"/>
        </w:rPr>
      </w:pPr>
      <w:r w:rsidRPr="3D9A3A2D">
        <w:t xml:space="preserve">Role: Regional Construction </w:t>
      </w:r>
      <w:proofErr w:type="gramStart"/>
      <w:r w:rsidRPr="3D9A3A2D">
        <w:t>Engineer(</w:t>
      </w:r>
      <w:proofErr w:type="gramEnd"/>
      <w:r w:rsidRPr="3D9A3A2D">
        <w:t>RCE)</w:t>
      </w:r>
    </w:p>
    <w:p w14:paraId="4E7DC98A" w14:textId="0A65BC0B" w:rsidR="3D9A3A2D" w:rsidRDefault="10DA6200" w:rsidP="26A73AEC">
      <w:pPr>
        <w:ind w:left="1800"/>
        <w:jc w:val="center"/>
      </w:pPr>
      <w:r>
        <w:rPr>
          <w:noProof/>
          <w:lang w:eastAsia="ko-KR"/>
        </w:rPr>
        <w:drawing>
          <wp:inline distT="0" distB="0" distL="0" distR="0" wp14:anchorId="71CFE3D1" wp14:editId="09F67731">
            <wp:extent cx="4572000" cy="1543050"/>
            <wp:effectExtent l="0" t="0" r="0" b="0"/>
            <wp:docPr id="2060749592" name="Picture 2060749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4572000" cy="1543050"/>
                    </a:xfrm>
                    <a:prstGeom prst="rect">
                      <a:avLst/>
                    </a:prstGeom>
                  </pic:spPr>
                </pic:pic>
              </a:graphicData>
            </a:graphic>
          </wp:inline>
        </w:drawing>
      </w:r>
    </w:p>
    <w:p w14:paraId="23F04FF6" w14:textId="22D3E547" w:rsidR="00EC64F1" w:rsidRDefault="6EE1890D" w:rsidP="00EC64F1">
      <w:pPr>
        <w:pStyle w:val="ListParagraph"/>
        <w:numPr>
          <w:ilvl w:val="1"/>
          <w:numId w:val="1"/>
        </w:numPr>
        <w:rPr>
          <w:rFonts w:eastAsiaTheme="minorEastAsia"/>
        </w:rPr>
      </w:pPr>
      <w:r>
        <w:t>11300 - RF Material Order - Approve and order RF material, commences following NTP for equipment ordering (20050).</w:t>
      </w:r>
    </w:p>
    <w:p w14:paraId="2E7AD4C2" w14:textId="345EF25A" w:rsidR="20E41318" w:rsidRDefault="20E41318" w:rsidP="20E41318">
      <w:pPr>
        <w:pStyle w:val="ListParagraph"/>
        <w:numPr>
          <w:ilvl w:val="2"/>
          <w:numId w:val="1"/>
        </w:numPr>
        <w:rPr>
          <w:rFonts w:eastAsiaTheme="minorEastAsia"/>
        </w:rPr>
      </w:pPr>
      <w:r>
        <w:t>11300.1 Equipment Engineer Approval</w:t>
      </w:r>
    </w:p>
    <w:p w14:paraId="4C3F7A04" w14:textId="458F4E62" w:rsidR="6EE1890D" w:rsidRDefault="20E41318" w:rsidP="20E41318">
      <w:pPr>
        <w:pStyle w:val="ListParagraph"/>
        <w:numPr>
          <w:ilvl w:val="3"/>
          <w:numId w:val="1"/>
        </w:numPr>
        <w:rPr>
          <w:rFonts w:eastAsiaTheme="minorEastAsia"/>
        </w:rPr>
      </w:pPr>
      <w:r w:rsidRPr="20E41318">
        <w:t>Role: Regional Equipment Engineer (REE)</w:t>
      </w:r>
    </w:p>
    <w:p w14:paraId="553860B0" w14:textId="144F54A9" w:rsidR="00941A12" w:rsidRDefault="00375E15" w:rsidP="00941A12">
      <w:pPr>
        <w:pStyle w:val="ListParagraph"/>
        <w:numPr>
          <w:ilvl w:val="1"/>
          <w:numId w:val="1"/>
        </w:numPr>
        <w:rPr>
          <w:rFonts w:eastAsiaTheme="minorEastAsia"/>
        </w:rPr>
      </w:pPr>
      <w:r>
        <w:t>11400 - Order Battery/Generator/Fuel Tank</w:t>
      </w:r>
      <w:r w:rsidR="3A0E15C7">
        <w:t xml:space="preserve"> - Order back-up power options.</w:t>
      </w:r>
    </w:p>
    <w:p w14:paraId="715DA945" w14:textId="709B2ECC" w:rsidR="58B83AC1" w:rsidRDefault="58B83AC1" w:rsidP="58B83AC1">
      <w:pPr>
        <w:pStyle w:val="ListParagraph"/>
        <w:numPr>
          <w:ilvl w:val="2"/>
          <w:numId w:val="1"/>
        </w:numPr>
        <w:rPr>
          <w:rFonts w:eastAsiaTheme="minorEastAsia"/>
        </w:rPr>
      </w:pPr>
      <w:r>
        <w:t>11400.7 Enter PROJECTED GENERATOR DATA</w:t>
      </w:r>
    </w:p>
    <w:p w14:paraId="6B67CDC9" w14:textId="6E40B5F3" w:rsidR="58B83AC1" w:rsidRDefault="58B83AC1" w:rsidP="6E171D12">
      <w:pPr>
        <w:numPr>
          <w:ilvl w:val="3"/>
          <w:numId w:val="1"/>
        </w:numPr>
      </w:pPr>
      <w:r w:rsidRPr="58B83AC1">
        <w:t>Role: Regional Equipment Engineer (REE)</w:t>
      </w:r>
    </w:p>
    <w:p w14:paraId="3F9B20A9" w14:textId="59EA28F9" w:rsidR="58B83AC1" w:rsidRDefault="58B83AC1" w:rsidP="58B83AC1">
      <w:pPr>
        <w:numPr>
          <w:ilvl w:val="2"/>
          <w:numId w:val="1"/>
        </w:numPr>
      </w:pPr>
      <w:r w:rsidRPr="58B83AC1">
        <w:t>11400.8 Enter PROJECTED BATTERY DATA</w:t>
      </w:r>
    </w:p>
    <w:p w14:paraId="5E6C1AED" w14:textId="7B4BBA90" w:rsidR="58B83AC1" w:rsidRDefault="58B83AC1" w:rsidP="6E171D12">
      <w:pPr>
        <w:numPr>
          <w:ilvl w:val="3"/>
          <w:numId w:val="1"/>
        </w:numPr>
      </w:pPr>
      <w:r w:rsidRPr="58B83AC1">
        <w:t>Role: Regional Equipment Engineer (REE)</w:t>
      </w:r>
    </w:p>
    <w:p w14:paraId="1A790D96" w14:textId="1DDB1C44" w:rsidR="58B83AC1" w:rsidRDefault="58B83AC1" w:rsidP="58B83AC1">
      <w:pPr>
        <w:numPr>
          <w:ilvl w:val="2"/>
          <w:numId w:val="1"/>
        </w:numPr>
      </w:pPr>
      <w:r w:rsidRPr="58B83AC1">
        <w:t>11400.9 Enter PROJECTED FUEL TANK DATA</w:t>
      </w:r>
    </w:p>
    <w:p w14:paraId="5FFE528D" w14:textId="16CBE3BD" w:rsidR="3A0E15C7" w:rsidRDefault="58B83AC1" w:rsidP="6E171D12">
      <w:pPr>
        <w:pStyle w:val="ListParagraph"/>
        <w:numPr>
          <w:ilvl w:val="3"/>
          <w:numId w:val="1"/>
        </w:numPr>
        <w:rPr>
          <w:rFonts w:eastAsiaTheme="minorEastAsia"/>
        </w:rPr>
      </w:pPr>
      <w:r w:rsidRPr="58B83AC1">
        <w:t>Role: Regional Equipment Engineer (REE)</w:t>
      </w:r>
    </w:p>
    <w:p w14:paraId="6EE23559" w14:textId="1AEC08E8" w:rsidR="003E6ADD" w:rsidRDefault="00375E15" w:rsidP="003E6ADD">
      <w:pPr>
        <w:pStyle w:val="ListParagraph"/>
        <w:numPr>
          <w:ilvl w:val="1"/>
          <w:numId w:val="1"/>
        </w:numPr>
        <w:rPr>
          <w:rFonts w:eastAsiaTheme="minorEastAsia"/>
        </w:rPr>
      </w:pPr>
      <w:r>
        <w:t>11500 - Battery/Generator/Fuel Tank Set Install</w:t>
      </w:r>
      <w:r w:rsidR="3DDBD5FD">
        <w:t xml:space="preserve"> - Install back-up power options.</w:t>
      </w:r>
    </w:p>
    <w:p w14:paraId="25366389" w14:textId="1FAEDE4F" w:rsidR="3DDBD5FD" w:rsidRDefault="3DDBD5FD" w:rsidP="3DDBD5FD">
      <w:pPr>
        <w:pStyle w:val="ListParagraph"/>
        <w:numPr>
          <w:ilvl w:val="2"/>
          <w:numId w:val="1"/>
        </w:numPr>
        <w:rPr>
          <w:rFonts w:eastAsiaTheme="minorEastAsia"/>
        </w:rPr>
      </w:pPr>
      <w:r>
        <w:t>11500.1 COMPLETE GENERATOR DATA</w:t>
      </w:r>
    </w:p>
    <w:p w14:paraId="4AA1BE33" w14:textId="5B02CC51" w:rsidR="3DDBD5FD" w:rsidRDefault="3DDBD5FD" w:rsidP="1F09C1DA">
      <w:pPr>
        <w:numPr>
          <w:ilvl w:val="3"/>
          <w:numId w:val="1"/>
        </w:numPr>
      </w:pPr>
      <w:r w:rsidRPr="3DDBD5FD">
        <w:t>Role: Regional Equipment Engineer (REE)</w:t>
      </w:r>
    </w:p>
    <w:p w14:paraId="0562FA22" w14:textId="7D40E42F" w:rsidR="3DDBD5FD" w:rsidRDefault="3DDBD5FD" w:rsidP="3DDBD5FD">
      <w:pPr>
        <w:numPr>
          <w:ilvl w:val="2"/>
          <w:numId w:val="1"/>
        </w:numPr>
      </w:pPr>
      <w:r w:rsidRPr="3DDBD5FD">
        <w:t>11500.2 COMPLETE BATTERY DATA</w:t>
      </w:r>
    </w:p>
    <w:p w14:paraId="336FA6AD" w14:textId="36869AB5" w:rsidR="3DDBD5FD" w:rsidRDefault="3DDBD5FD" w:rsidP="1F09C1DA">
      <w:pPr>
        <w:numPr>
          <w:ilvl w:val="3"/>
          <w:numId w:val="1"/>
        </w:numPr>
      </w:pPr>
      <w:r w:rsidRPr="3DDBD5FD">
        <w:t>Role: Regional Equipment Engineer (REE)</w:t>
      </w:r>
    </w:p>
    <w:p w14:paraId="3E9944E0" w14:textId="2BE29CEE" w:rsidR="3DDBD5FD" w:rsidRDefault="3DDBD5FD" w:rsidP="3DDBD5FD">
      <w:pPr>
        <w:numPr>
          <w:ilvl w:val="2"/>
          <w:numId w:val="1"/>
        </w:numPr>
      </w:pPr>
      <w:r w:rsidRPr="3DDBD5FD">
        <w:t>11500.3 COMPLETE FUEL TANK DATA</w:t>
      </w:r>
    </w:p>
    <w:p w14:paraId="712253FB" w14:textId="1B3BC0F7" w:rsidR="3DDBD5FD" w:rsidRDefault="3DDBD5FD" w:rsidP="1F09C1DA">
      <w:pPr>
        <w:numPr>
          <w:ilvl w:val="3"/>
          <w:numId w:val="1"/>
        </w:numPr>
      </w:pPr>
      <w:r w:rsidRPr="3DDBD5FD">
        <w:t>Role: Regional Equipment Engineer (REE)</w:t>
      </w:r>
    </w:p>
    <w:p w14:paraId="0C3C15A3" w14:textId="39D22A30" w:rsidR="3DDBD5FD" w:rsidRDefault="3DDBD5FD" w:rsidP="3DDBD5FD">
      <w:pPr>
        <w:numPr>
          <w:ilvl w:val="2"/>
          <w:numId w:val="1"/>
        </w:numPr>
      </w:pPr>
      <w:r w:rsidRPr="3DDBD5FD">
        <w:lastRenderedPageBreak/>
        <w:t>11500.4 Confirm RECTIFIER DATA entered in EMIS</w:t>
      </w:r>
    </w:p>
    <w:p w14:paraId="0EEDE810" w14:textId="556ADC0A" w:rsidR="3DDBD5FD" w:rsidRDefault="3DDBD5FD" w:rsidP="1F09C1DA">
      <w:pPr>
        <w:pStyle w:val="ListParagraph"/>
        <w:numPr>
          <w:ilvl w:val="3"/>
          <w:numId w:val="1"/>
        </w:numPr>
        <w:rPr>
          <w:rFonts w:eastAsiaTheme="minorEastAsia"/>
        </w:rPr>
      </w:pPr>
      <w:r w:rsidRPr="3DDBD5FD">
        <w:t>Role: Regional Equipment Engineer (REE)</w:t>
      </w:r>
    </w:p>
    <w:p w14:paraId="7725895F" w14:textId="6D1697CD" w:rsidR="00B60C4C" w:rsidRDefault="0BB261BF" w:rsidP="00B60C4C">
      <w:pPr>
        <w:pStyle w:val="ListParagraph"/>
        <w:numPr>
          <w:ilvl w:val="1"/>
          <w:numId w:val="1"/>
        </w:numPr>
        <w:rPr>
          <w:rFonts w:eastAsiaTheme="minorEastAsia"/>
        </w:rPr>
      </w:pPr>
      <w:r>
        <w:t>11600 - BTS/</w:t>
      </w:r>
      <w:proofErr w:type="spellStart"/>
      <w:r>
        <w:t>Enode</w:t>
      </w:r>
      <w:proofErr w:type="spellEnd"/>
      <w:r>
        <w:t xml:space="preserve"> B Ordered - BTS/</w:t>
      </w:r>
      <w:proofErr w:type="spellStart"/>
      <w:r>
        <w:t>Enode</w:t>
      </w:r>
      <w:proofErr w:type="spellEnd"/>
      <w:r>
        <w:t xml:space="preserve"> B equipment ordered, commences following NTP for equipment ordering (20050).</w:t>
      </w:r>
    </w:p>
    <w:p w14:paraId="50F70EB0" w14:textId="2BEDD067" w:rsidR="0BB261BF" w:rsidRDefault="0BB261BF" w:rsidP="0BB261BF">
      <w:pPr>
        <w:pStyle w:val="ListParagraph"/>
        <w:numPr>
          <w:ilvl w:val="2"/>
          <w:numId w:val="1"/>
        </w:numPr>
        <w:rPr>
          <w:rFonts w:eastAsiaTheme="minorEastAsia"/>
        </w:rPr>
      </w:pPr>
      <w:r>
        <w:t>11600.1 BTS/E Node B Equipment Ordered</w:t>
      </w:r>
    </w:p>
    <w:p w14:paraId="4C910157" w14:textId="642BC33B" w:rsidR="00F45142" w:rsidRDefault="0BB261BF" w:rsidP="00F45142">
      <w:pPr>
        <w:pStyle w:val="ListParagraph"/>
        <w:numPr>
          <w:ilvl w:val="3"/>
          <w:numId w:val="1"/>
        </w:numPr>
        <w:rPr>
          <w:rFonts w:eastAsiaTheme="minorEastAsia"/>
        </w:rPr>
      </w:pPr>
      <w:r w:rsidRPr="0BB261BF">
        <w:t>Role: Regional Equipment Engineer (REE)</w:t>
      </w:r>
    </w:p>
    <w:p w14:paraId="5076A74D" w14:textId="4056C42C" w:rsidR="258835C1" w:rsidRDefault="4F2CC88D" w:rsidP="14961CA1">
      <w:pPr>
        <w:ind w:left="1800"/>
        <w:jc w:val="center"/>
      </w:pPr>
      <w:r>
        <w:rPr>
          <w:noProof/>
          <w:lang w:eastAsia="ko-KR"/>
        </w:rPr>
        <w:drawing>
          <wp:inline distT="0" distB="0" distL="0" distR="0" wp14:anchorId="4CA5D562" wp14:editId="47C491B9">
            <wp:extent cx="4572000" cy="1076325"/>
            <wp:effectExtent l="0" t="0" r="0" b="0"/>
            <wp:docPr id="244621303" name="Picture 244621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4572000" cy="1076325"/>
                    </a:xfrm>
                    <a:prstGeom prst="rect">
                      <a:avLst/>
                    </a:prstGeom>
                  </pic:spPr>
                </pic:pic>
              </a:graphicData>
            </a:graphic>
          </wp:inline>
        </w:drawing>
      </w:r>
    </w:p>
    <w:p w14:paraId="7613ED08" w14:textId="7C0F7FDF" w:rsidR="00375E15" w:rsidRDefault="6AEAB6F0" w:rsidP="00375E15">
      <w:pPr>
        <w:pStyle w:val="ListParagraph"/>
        <w:numPr>
          <w:ilvl w:val="1"/>
          <w:numId w:val="1"/>
        </w:numPr>
        <w:rPr>
          <w:rFonts w:eastAsiaTheme="minorEastAsia"/>
        </w:rPr>
      </w:pPr>
      <w:r>
        <w:t>11700 - Construction Start - Construction starts, commences following award of contract (12700).</w:t>
      </w:r>
    </w:p>
    <w:p w14:paraId="4BF2BF65" w14:textId="4CCFB6A8" w:rsidR="5C42CBD3" w:rsidRDefault="5C42CBD3" w:rsidP="5C42CBD3">
      <w:pPr>
        <w:pStyle w:val="ListParagraph"/>
        <w:numPr>
          <w:ilvl w:val="2"/>
          <w:numId w:val="1"/>
        </w:numPr>
        <w:rPr>
          <w:rFonts w:eastAsiaTheme="minorEastAsia"/>
        </w:rPr>
      </w:pPr>
      <w:r>
        <w:t>11700.1 Confirm Construction Start</w:t>
      </w:r>
    </w:p>
    <w:p w14:paraId="3C790B7F" w14:textId="26D7ECD1" w:rsidR="6AEAB6F0" w:rsidRDefault="5C42CBD3" w:rsidP="5C42CBD3">
      <w:pPr>
        <w:pStyle w:val="ListParagraph"/>
        <w:numPr>
          <w:ilvl w:val="3"/>
          <w:numId w:val="1"/>
        </w:numPr>
        <w:rPr>
          <w:rFonts w:eastAsiaTheme="minorEastAsia"/>
        </w:rPr>
      </w:pPr>
      <w:r w:rsidRPr="5C42CBD3">
        <w:t xml:space="preserve">Role: Regional Construction </w:t>
      </w:r>
      <w:proofErr w:type="gramStart"/>
      <w:r w:rsidRPr="5C42CBD3">
        <w:t>Engineer(</w:t>
      </w:r>
      <w:proofErr w:type="gramEnd"/>
      <w:r w:rsidRPr="5C42CBD3">
        <w:t>RCE)</w:t>
      </w:r>
    </w:p>
    <w:p w14:paraId="75793EEB" w14:textId="11A7D9A2" w:rsidR="004847F6" w:rsidRDefault="00375E15" w:rsidP="004847F6">
      <w:pPr>
        <w:pStyle w:val="ListParagraph"/>
        <w:numPr>
          <w:ilvl w:val="1"/>
          <w:numId w:val="1"/>
        </w:numPr>
        <w:rPr>
          <w:rFonts w:eastAsiaTheme="minorEastAsia"/>
        </w:rPr>
      </w:pPr>
      <w:r>
        <w:t>11800 - Pad/Shelter/Platform Installed</w:t>
      </w:r>
      <w:r w:rsidR="5D572D55">
        <w:t xml:space="preserve"> - Install pad/shelter/platform.</w:t>
      </w:r>
    </w:p>
    <w:p w14:paraId="6BFD909F" w14:textId="39791798" w:rsidR="2E5F044A" w:rsidRDefault="2E5F044A" w:rsidP="2E5F044A">
      <w:pPr>
        <w:pStyle w:val="ListParagraph"/>
        <w:numPr>
          <w:ilvl w:val="2"/>
          <w:numId w:val="1"/>
        </w:numPr>
        <w:rPr>
          <w:rFonts w:eastAsiaTheme="minorEastAsia"/>
        </w:rPr>
      </w:pPr>
      <w:r>
        <w:t>11800.1 Confirm Pad/Shelter/Platform Installed</w:t>
      </w:r>
    </w:p>
    <w:p w14:paraId="63C6188B" w14:textId="332D3FED" w:rsidR="106C6740" w:rsidRDefault="2E5F044A" w:rsidP="2E5F044A">
      <w:pPr>
        <w:pStyle w:val="ListParagraph"/>
        <w:numPr>
          <w:ilvl w:val="3"/>
          <w:numId w:val="1"/>
        </w:numPr>
        <w:rPr>
          <w:rFonts w:eastAsiaTheme="minorEastAsia"/>
        </w:rPr>
      </w:pPr>
      <w:r w:rsidRPr="2E5F044A">
        <w:t xml:space="preserve">Role: Regional Construction </w:t>
      </w:r>
      <w:proofErr w:type="gramStart"/>
      <w:r w:rsidRPr="2E5F044A">
        <w:t>Engineer(</w:t>
      </w:r>
      <w:proofErr w:type="gramEnd"/>
      <w:r w:rsidRPr="2E5F044A">
        <w:t>RCE)</w:t>
      </w:r>
    </w:p>
    <w:p w14:paraId="476FB6AE" w14:textId="5DC08070" w:rsidR="002978C0" w:rsidRDefault="2E5F044A" w:rsidP="0F111DAB">
      <w:pPr>
        <w:pStyle w:val="ListParagraph"/>
        <w:numPr>
          <w:ilvl w:val="1"/>
          <w:numId w:val="1"/>
        </w:numPr>
        <w:rPr>
          <w:rFonts w:eastAsiaTheme="minorEastAsia"/>
        </w:rPr>
      </w:pPr>
      <w:r>
        <w:t>11900 - Backhaul Ordered - Order backhaul, commences following completion of backhaul design.</w:t>
      </w:r>
    </w:p>
    <w:p w14:paraId="6E7F2C51" w14:textId="7F9EA772" w:rsidR="0F111DAB" w:rsidRDefault="0F111DAB" w:rsidP="0F111DAB">
      <w:pPr>
        <w:pStyle w:val="ListParagraph"/>
        <w:numPr>
          <w:ilvl w:val="2"/>
          <w:numId w:val="1"/>
        </w:numPr>
        <w:rPr>
          <w:rFonts w:eastAsiaTheme="minorEastAsia"/>
        </w:rPr>
      </w:pPr>
      <w:r>
        <w:t>11900.2 Backhaul Order Form</w:t>
      </w:r>
    </w:p>
    <w:p w14:paraId="0437341B" w14:textId="5059E93C" w:rsidR="0F111DAB" w:rsidRDefault="0F111DAB" w:rsidP="0F111DAB">
      <w:pPr>
        <w:pStyle w:val="ListParagraph"/>
        <w:numPr>
          <w:ilvl w:val="3"/>
          <w:numId w:val="1"/>
        </w:numPr>
        <w:rPr>
          <w:rFonts w:eastAsiaTheme="minorEastAsia"/>
        </w:rPr>
      </w:pPr>
      <w:r w:rsidRPr="0F111DAB">
        <w:t xml:space="preserve">Role: Regional Transport </w:t>
      </w:r>
      <w:proofErr w:type="gramStart"/>
      <w:r w:rsidRPr="0F111DAB">
        <w:t>Engineer(</w:t>
      </w:r>
      <w:proofErr w:type="gramEnd"/>
      <w:r w:rsidRPr="0F111DAB">
        <w:t>RTRSPRTE)</w:t>
      </w:r>
    </w:p>
    <w:p w14:paraId="23C00E0D" w14:textId="6C63DBA7" w:rsidR="00546CEF" w:rsidRDefault="00375E15" w:rsidP="00546CEF">
      <w:pPr>
        <w:pStyle w:val="ListParagraph"/>
        <w:numPr>
          <w:ilvl w:val="1"/>
          <w:numId w:val="1"/>
        </w:numPr>
        <w:rPr>
          <w:rFonts w:eastAsiaTheme="minorEastAsia"/>
        </w:rPr>
      </w:pPr>
      <w:r>
        <w:t>12000 - Order Backhaul Equipment</w:t>
      </w:r>
      <w:r w:rsidR="217569F2">
        <w:t xml:space="preserve"> - </w:t>
      </w:r>
      <w:r w:rsidR="0CE0332A">
        <w:t>Order backhaul equipment.</w:t>
      </w:r>
    </w:p>
    <w:p w14:paraId="568E77DC" w14:textId="15A58D91" w:rsidR="0CE0332A" w:rsidRDefault="0CE0332A" w:rsidP="0CE0332A">
      <w:pPr>
        <w:pStyle w:val="ListParagraph"/>
        <w:numPr>
          <w:ilvl w:val="2"/>
          <w:numId w:val="1"/>
        </w:numPr>
        <w:rPr>
          <w:rFonts w:eastAsiaTheme="minorEastAsia"/>
        </w:rPr>
      </w:pPr>
      <w:r>
        <w:t>12000.1 Confirm Backhaul Equipment Ordered</w:t>
      </w:r>
    </w:p>
    <w:p w14:paraId="546BD4D7" w14:textId="43737C51" w:rsidR="0CE0332A" w:rsidRDefault="0CE0332A" w:rsidP="0CE0332A">
      <w:pPr>
        <w:pStyle w:val="ListParagraph"/>
        <w:numPr>
          <w:ilvl w:val="3"/>
          <w:numId w:val="1"/>
        </w:numPr>
        <w:rPr>
          <w:rFonts w:eastAsiaTheme="minorEastAsia"/>
        </w:rPr>
      </w:pPr>
      <w:r w:rsidRPr="0CE0332A">
        <w:t xml:space="preserve">Role: Regional Transport </w:t>
      </w:r>
      <w:proofErr w:type="gramStart"/>
      <w:r w:rsidRPr="0CE0332A">
        <w:t>Engineer(</w:t>
      </w:r>
      <w:proofErr w:type="gramEnd"/>
      <w:r w:rsidRPr="0CE0332A">
        <w:t>RTRSPRTE)</w:t>
      </w:r>
    </w:p>
    <w:p w14:paraId="19E7BE39" w14:textId="5C42ED0A" w:rsidR="00AC5F7B" w:rsidRDefault="00375E15" w:rsidP="00AC5F7B">
      <w:pPr>
        <w:pStyle w:val="ListParagraph"/>
        <w:numPr>
          <w:ilvl w:val="1"/>
          <w:numId w:val="1"/>
        </w:numPr>
        <w:rPr>
          <w:rFonts w:eastAsiaTheme="minorEastAsia"/>
        </w:rPr>
      </w:pPr>
      <w:r>
        <w:t>12100 - Backhaul Equipment Installed</w:t>
      </w:r>
      <w:r w:rsidR="2E88C48C">
        <w:t xml:space="preserve"> - Install backhaul equipment.</w:t>
      </w:r>
    </w:p>
    <w:p w14:paraId="0DF3BFD3" w14:textId="08FC952B" w:rsidR="352104CE" w:rsidRDefault="352104CE" w:rsidP="352104CE">
      <w:pPr>
        <w:pStyle w:val="ListParagraph"/>
        <w:numPr>
          <w:ilvl w:val="2"/>
          <w:numId w:val="1"/>
        </w:numPr>
        <w:rPr>
          <w:rFonts w:eastAsiaTheme="minorEastAsia"/>
        </w:rPr>
      </w:pPr>
      <w:r>
        <w:t>12100.1 Confirm Backhaul Equipment Installed</w:t>
      </w:r>
    </w:p>
    <w:p w14:paraId="6A3D7141" w14:textId="0732B013" w:rsidR="352104CE" w:rsidRDefault="352104CE" w:rsidP="352104CE">
      <w:pPr>
        <w:pStyle w:val="ListParagraph"/>
        <w:numPr>
          <w:ilvl w:val="3"/>
          <w:numId w:val="1"/>
        </w:numPr>
        <w:rPr>
          <w:rFonts w:eastAsiaTheme="minorEastAsia"/>
        </w:rPr>
      </w:pPr>
      <w:r w:rsidRPr="352104CE">
        <w:t xml:space="preserve">Role: Regional Transport </w:t>
      </w:r>
      <w:proofErr w:type="gramStart"/>
      <w:r w:rsidRPr="352104CE">
        <w:t>Engineer(</w:t>
      </w:r>
      <w:proofErr w:type="gramEnd"/>
      <w:r w:rsidRPr="352104CE">
        <w:t>RTRSPRTE)</w:t>
      </w:r>
    </w:p>
    <w:p w14:paraId="6A795EB5" w14:textId="4550CCE6" w:rsidR="00375E15" w:rsidRDefault="00375E15" w:rsidP="00375E15">
      <w:pPr>
        <w:pStyle w:val="ListParagraph"/>
        <w:numPr>
          <w:ilvl w:val="1"/>
          <w:numId w:val="1"/>
        </w:numPr>
        <w:rPr>
          <w:rFonts w:eastAsiaTheme="minorEastAsia"/>
        </w:rPr>
      </w:pPr>
      <w:r>
        <w:t>12200 - BTS/</w:t>
      </w:r>
      <w:proofErr w:type="spellStart"/>
      <w:r>
        <w:t>Enode</w:t>
      </w:r>
      <w:proofErr w:type="spellEnd"/>
      <w:r>
        <w:t xml:space="preserve"> B Installed</w:t>
      </w:r>
      <w:r w:rsidR="03E935AD">
        <w:t xml:space="preserve"> - Install BTS/</w:t>
      </w:r>
      <w:proofErr w:type="spellStart"/>
      <w:r w:rsidR="03E935AD">
        <w:t>Enode</w:t>
      </w:r>
      <w:proofErr w:type="spellEnd"/>
      <w:r w:rsidR="03E935AD">
        <w:t xml:space="preserve"> B.</w:t>
      </w:r>
    </w:p>
    <w:p w14:paraId="70922EBA" w14:textId="30AA6E64" w:rsidR="20434AE6" w:rsidRDefault="20434AE6" w:rsidP="20434AE6">
      <w:pPr>
        <w:pStyle w:val="ListParagraph"/>
        <w:numPr>
          <w:ilvl w:val="2"/>
          <w:numId w:val="1"/>
        </w:numPr>
        <w:rPr>
          <w:rFonts w:eastAsiaTheme="minorEastAsia"/>
        </w:rPr>
      </w:pPr>
      <w:r>
        <w:t>12200.1 BTS/E Node B Equipment Installed</w:t>
      </w:r>
    </w:p>
    <w:p w14:paraId="7B16A2C3" w14:textId="3A4C5652" w:rsidR="03E935AD" w:rsidRDefault="20434AE6" w:rsidP="20434AE6">
      <w:pPr>
        <w:pStyle w:val="ListParagraph"/>
        <w:numPr>
          <w:ilvl w:val="3"/>
          <w:numId w:val="1"/>
        </w:numPr>
        <w:rPr>
          <w:rFonts w:eastAsiaTheme="minorEastAsia"/>
        </w:rPr>
      </w:pPr>
      <w:r w:rsidRPr="20434AE6">
        <w:t>Role: Regional Equipment Engineer (REE)</w:t>
      </w:r>
    </w:p>
    <w:p w14:paraId="4D3322F7" w14:textId="7E50BB4C" w:rsidR="00257BEC" w:rsidRDefault="5CF8D55C" w:rsidP="00257BEC">
      <w:pPr>
        <w:pStyle w:val="ListParagraph"/>
        <w:numPr>
          <w:ilvl w:val="1"/>
          <w:numId w:val="1"/>
        </w:numPr>
        <w:rPr>
          <w:rFonts w:eastAsiaTheme="minorEastAsia"/>
        </w:rPr>
      </w:pPr>
      <w:r>
        <w:t>12300 - Create Visual Monitoring Ticket - Create ticket for visual monitoring, commences following construction start (12800).</w:t>
      </w:r>
    </w:p>
    <w:p w14:paraId="0E6BDAB1" w14:textId="18BE37BA" w:rsidR="5CF8D55C" w:rsidRDefault="5CF8D55C" w:rsidP="5CF8D55C">
      <w:pPr>
        <w:pStyle w:val="ListParagraph"/>
        <w:numPr>
          <w:ilvl w:val="2"/>
          <w:numId w:val="1"/>
        </w:numPr>
        <w:rPr>
          <w:rFonts w:eastAsiaTheme="minorEastAsia"/>
        </w:rPr>
      </w:pPr>
      <w:r>
        <w:t>12300.1 Create Visual Monitoring Ticket</w:t>
      </w:r>
    </w:p>
    <w:p w14:paraId="5BF2FD9C" w14:textId="1E72A9FF" w:rsidR="00FE2A8D" w:rsidRPr="00FE2A8D" w:rsidRDefault="5CF8D55C" w:rsidP="00FE2A8D">
      <w:pPr>
        <w:numPr>
          <w:ilvl w:val="3"/>
          <w:numId w:val="1"/>
        </w:numPr>
      </w:pPr>
      <w:r w:rsidRPr="5CF8D55C">
        <w:t xml:space="preserve">Role: Regional Construction </w:t>
      </w:r>
      <w:proofErr w:type="gramStart"/>
      <w:r w:rsidRPr="5CF8D55C">
        <w:t>Engineer(</w:t>
      </w:r>
      <w:proofErr w:type="gramEnd"/>
      <w:r w:rsidRPr="5CF8D55C">
        <w:t>RCE)</w:t>
      </w:r>
    </w:p>
    <w:p w14:paraId="5098D82E" w14:textId="1C14DFEF" w:rsidR="05E581FC" w:rsidRDefault="27A5B329" w:rsidP="1BB63C29">
      <w:pPr>
        <w:ind w:left="1800"/>
        <w:jc w:val="center"/>
      </w:pPr>
      <w:r>
        <w:rPr>
          <w:noProof/>
          <w:lang w:eastAsia="ko-KR"/>
        </w:rPr>
        <w:lastRenderedPageBreak/>
        <w:drawing>
          <wp:inline distT="0" distB="0" distL="0" distR="0" wp14:anchorId="14373B57" wp14:editId="7FA0BDD5">
            <wp:extent cx="4572000" cy="1076325"/>
            <wp:effectExtent l="0" t="0" r="0" b="0"/>
            <wp:docPr id="346661776" name="Picture 346661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4572000" cy="1076325"/>
                    </a:xfrm>
                    <a:prstGeom prst="rect">
                      <a:avLst/>
                    </a:prstGeom>
                  </pic:spPr>
                </pic:pic>
              </a:graphicData>
            </a:graphic>
          </wp:inline>
        </w:drawing>
      </w:r>
    </w:p>
    <w:p w14:paraId="3DD13612" w14:textId="0FE72DE7" w:rsidR="007C214D" w:rsidRDefault="00375E15" w:rsidP="007C214D">
      <w:pPr>
        <w:pStyle w:val="ListParagraph"/>
        <w:numPr>
          <w:ilvl w:val="1"/>
          <w:numId w:val="1"/>
        </w:numPr>
        <w:rPr>
          <w:rFonts w:eastAsiaTheme="minorEastAsia"/>
        </w:rPr>
      </w:pPr>
      <w:r>
        <w:t>12400 - Lines and Antennas Installed</w:t>
      </w:r>
      <w:r w:rsidR="1C2B84A4">
        <w:t xml:space="preserve"> - Install lines and antennas.</w:t>
      </w:r>
    </w:p>
    <w:p w14:paraId="3563BBFB" w14:textId="21243920" w:rsidR="01672E7D" w:rsidRDefault="01672E7D" w:rsidP="01672E7D">
      <w:pPr>
        <w:pStyle w:val="ListParagraph"/>
        <w:numPr>
          <w:ilvl w:val="2"/>
          <w:numId w:val="1"/>
        </w:numPr>
        <w:rPr>
          <w:rFonts w:eastAsiaTheme="minorEastAsia"/>
        </w:rPr>
      </w:pPr>
      <w:r>
        <w:t>12400.1 Confirm Lines and Antennas Installed</w:t>
      </w:r>
    </w:p>
    <w:p w14:paraId="6AA9E331" w14:textId="2BD69905" w:rsidR="01672E7D" w:rsidRDefault="01672E7D" w:rsidP="01672E7D">
      <w:pPr>
        <w:numPr>
          <w:ilvl w:val="3"/>
          <w:numId w:val="1"/>
        </w:numPr>
      </w:pPr>
      <w:r w:rsidRPr="01672E7D">
        <w:t xml:space="preserve">Role: Regional Construction </w:t>
      </w:r>
      <w:proofErr w:type="gramStart"/>
      <w:r w:rsidRPr="01672E7D">
        <w:t>Engineer(</w:t>
      </w:r>
      <w:proofErr w:type="gramEnd"/>
      <w:r w:rsidRPr="01672E7D">
        <w:t>RCE)</w:t>
      </w:r>
    </w:p>
    <w:p w14:paraId="45DFC733" w14:textId="6916713F" w:rsidR="01672E7D" w:rsidRDefault="01672E7D" w:rsidP="01672E7D">
      <w:pPr>
        <w:numPr>
          <w:ilvl w:val="2"/>
          <w:numId w:val="1"/>
        </w:numPr>
      </w:pPr>
      <w:r w:rsidRPr="01672E7D">
        <w:t>12400.2 Antenna Placement and Orientation Verified</w:t>
      </w:r>
    </w:p>
    <w:p w14:paraId="45634AD3" w14:textId="3D4E21DE" w:rsidR="1C2B84A4" w:rsidRDefault="01672E7D" w:rsidP="01672E7D">
      <w:pPr>
        <w:pStyle w:val="ListParagraph"/>
        <w:numPr>
          <w:ilvl w:val="3"/>
          <w:numId w:val="1"/>
        </w:numPr>
        <w:rPr>
          <w:rFonts w:eastAsiaTheme="minorEastAsia"/>
        </w:rPr>
      </w:pPr>
      <w:r w:rsidRPr="01672E7D">
        <w:t xml:space="preserve">Role: Regional Performance </w:t>
      </w:r>
      <w:proofErr w:type="gramStart"/>
      <w:r w:rsidRPr="01672E7D">
        <w:t>Engineer(</w:t>
      </w:r>
      <w:proofErr w:type="gramEnd"/>
      <w:r w:rsidRPr="01672E7D">
        <w:t>RSPE)</w:t>
      </w:r>
    </w:p>
    <w:p w14:paraId="1E14304D" w14:textId="2F564360" w:rsidR="009D67C5" w:rsidRDefault="00375E15" w:rsidP="009D67C5">
      <w:pPr>
        <w:pStyle w:val="ListParagraph"/>
        <w:numPr>
          <w:ilvl w:val="1"/>
          <w:numId w:val="1"/>
        </w:numPr>
        <w:rPr>
          <w:rFonts w:eastAsiaTheme="minorEastAsia"/>
        </w:rPr>
      </w:pPr>
      <w:r>
        <w:t>12500 - Cell Site Router Ordered</w:t>
      </w:r>
      <w:r w:rsidR="0E928DFE">
        <w:t xml:space="preserve"> - Order cell site router.</w:t>
      </w:r>
    </w:p>
    <w:p w14:paraId="65B2B56D" w14:textId="024B52C1" w:rsidR="0E85A711" w:rsidRDefault="0E85A711" w:rsidP="0E85A711">
      <w:pPr>
        <w:pStyle w:val="ListParagraph"/>
        <w:numPr>
          <w:ilvl w:val="2"/>
          <w:numId w:val="1"/>
        </w:numPr>
        <w:rPr>
          <w:rFonts w:eastAsiaTheme="minorEastAsia"/>
        </w:rPr>
      </w:pPr>
      <w:r>
        <w:t>12500.1 Confirm Cell Site Router has been Ordered</w:t>
      </w:r>
    </w:p>
    <w:p w14:paraId="2AB217B1" w14:textId="76B58116" w:rsidR="0E85A711" w:rsidRDefault="0E85A711" w:rsidP="0E85A711">
      <w:pPr>
        <w:numPr>
          <w:ilvl w:val="3"/>
          <w:numId w:val="1"/>
        </w:numPr>
      </w:pPr>
      <w:r w:rsidRPr="0E85A711">
        <w:t xml:space="preserve">Role: Regional Transport </w:t>
      </w:r>
      <w:proofErr w:type="gramStart"/>
      <w:r w:rsidRPr="0E85A711">
        <w:t>Engineer(</w:t>
      </w:r>
      <w:proofErr w:type="gramEnd"/>
      <w:r w:rsidRPr="0E85A711">
        <w:t>RTRSPRTE)</w:t>
      </w:r>
    </w:p>
    <w:p w14:paraId="3D7F2988" w14:textId="40727324" w:rsidR="0E85A711" w:rsidRDefault="0E85A711" w:rsidP="0E85A711">
      <w:pPr>
        <w:numPr>
          <w:ilvl w:val="2"/>
          <w:numId w:val="1"/>
        </w:numPr>
      </w:pPr>
      <w:r w:rsidRPr="0E85A711">
        <w:t>12500.2 Upload CSR Equipment PO</w:t>
      </w:r>
    </w:p>
    <w:p w14:paraId="4440323A" w14:textId="3D847E2A" w:rsidR="0E85A711" w:rsidRDefault="0E85A711" w:rsidP="0E85A711">
      <w:pPr>
        <w:numPr>
          <w:ilvl w:val="3"/>
          <w:numId w:val="1"/>
        </w:numPr>
      </w:pPr>
      <w:r w:rsidRPr="0E85A711">
        <w:t xml:space="preserve">Role: Regional Transport </w:t>
      </w:r>
      <w:proofErr w:type="gramStart"/>
      <w:r w:rsidRPr="0E85A711">
        <w:t>Engineer(</w:t>
      </w:r>
      <w:proofErr w:type="gramEnd"/>
      <w:r w:rsidRPr="0E85A711">
        <w:t>RTRSPRTE)</w:t>
      </w:r>
    </w:p>
    <w:p w14:paraId="2AE54488" w14:textId="12B04CDD" w:rsidR="0E85A711" w:rsidRDefault="0E85A711" w:rsidP="0E85A711">
      <w:pPr>
        <w:numPr>
          <w:ilvl w:val="2"/>
          <w:numId w:val="1"/>
        </w:numPr>
      </w:pPr>
      <w:r w:rsidRPr="0E85A711">
        <w:t>12500.3 Upload CSR Installation PO</w:t>
      </w:r>
    </w:p>
    <w:p w14:paraId="5B65BD2D" w14:textId="2C5F92C2" w:rsidR="0E85A711" w:rsidRDefault="0E85A711" w:rsidP="0E85A711">
      <w:pPr>
        <w:numPr>
          <w:ilvl w:val="3"/>
          <w:numId w:val="1"/>
        </w:numPr>
      </w:pPr>
      <w:r w:rsidRPr="0E85A711">
        <w:t xml:space="preserve">Role: Regional Transport </w:t>
      </w:r>
      <w:proofErr w:type="gramStart"/>
      <w:r w:rsidRPr="0E85A711">
        <w:t>Engineer(</w:t>
      </w:r>
      <w:proofErr w:type="gramEnd"/>
      <w:r w:rsidRPr="0E85A711">
        <w:t>RTRSPRTE)</w:t>
      </w:r>
    </w:p>
    <w:p w14:paraId="6CE1A103" w14:textId="4130CABE" w:rsidR="0E85A711" w:rsidRDefault="0E85A711" w:rsidP="0E85A711">
      <w:pPr>
        <w:numPr>
          <w:ilvl w:val="2"/>
          <w:numId w:val="1"/>
        </w:numPr>
      </w:pPr>
      <w:r w:rsidRPr="0E85A711">
        <w:t>12500.4 Upload CSR Quote</w:t>
      </w:r>
    </w:p>
    <w:p w14:paraId="063C9EEA" w14:textId="5D2BF86B" w:rsidR="0E928DFE" w:rsidRDefault="0E85A711" w:rsidP="0E85A711">
      <w:pPr>
        <w:pStyle w:val="ListParagraph"/>
        <w:numPr>
          <w:ilvl w:val="3"/>
          <w:numId w:val="1"/>
        </w:numPr>
        <w:rPr>
          <w:rFonts w:eastAsiaTheme="minorEastAsia"/>
        </w:rPr>
      </w:pPr>
      <w:r w:rsidRPr="0E85A711">
        <w:t xml:space="preserve">Role: Regional Transport </w:t>
      </w:r>
      <w:proofErr w:type="gramStart"/>
      <w:r w:rsidRPr="0E85A711">
        <w:t>Engineer(</w:t>
      </w:r>
      <w:proofErr w:type="gramEnd"/>
      <w:r w:rsidRPr="0E85A711">
        <w:t>RTRSPRTE)</w:t>
      </w:r>
    </w:p>
    <w:p w14:paraId="078DB2B2" w14:textId="7CE1D2A2" w:rsidR="00684C07" w:rsidRDefault="00375E15" w:rsidP="00684C07">
      <w:pPr>
        <w:pStyle w:val="ListParagraph"/>
        <w:numPr>
          <w:ilvl w:val="1"/>
          <w:numId w:val="1"/>
        </w:numPr>
        <w:rPr>
          <w:rFonts w:eastAsiaTheme="minorEastAsia"/>
        </w:rPr>
      </w:pPr>
      <w:r>
        <w:t>12600 - Cell Site Router Installation</w:t>
      </w:r>
      <w:r w:rsidR="7F4BA21F">
        <w:t xml:space="preserve"> - Install cell site router.</w:t>
      </w:r>
    </w:p>
    <w:p w14:paraId="50583B72" w14:textId="5C835275" w:rsidR="4E2E7CA1" w:rsidRDefault="4E2E7CA1" w:rsidP="4E2E7CA1">
      <w:pPr>
        <w:pStyle w:val="ListParagraph"/>
        <w:numPr>
          <w:ilvl w:val="2"/>
          <w:numId w:val="1"/>
        </w:numPr>
        <w:rPr>
          <w:rFonts w:eastAsiaTheme="minorEastAsia"/>
        </w:rPr>
      </w:pPr>
      <w:r>
        <w:t>12600.1 Confirm Cell Site Router Installed</w:t>
      </w:r>
    </w:p>
    <w:p w14:paraId="669949EA" w14:textId="38AD2DD1" w:rsidR="7F4BA21F" w:rsidRDefault="4E2E7CA1" w:rsidP="4E2E7CA1">
      <w:pPr>
        <w:pStyle w:val="ListParagraph"/>
        <w:numPr>
          <w:ilvl w:val="3"/>
          <w:numId w:val="1"/>
        </w:numPr>
        <w:rPr>
          <w:rFonts w:eastAsiaTheme="minorEastAsia"/>
        </w:rPr>
      </w:pPr>
      <w:r w:rsidRPr="4E2E7CA1">
        <w:t xml:space="preserve">Role: Regional Transport </w:t>
      </w:r>
      <w:proofErr w:type="gramStart"/>
      <w:r w:rsidRPr="4E2E7CA1">
        <w:t>Engineer(</w:t>
      </w:r>
      <w:proofErr w:type="gramEnd"/>
      <w:r w:rsidRPr="4E2E7CA1">
        <w:t>RTRSPRTE)</w:t>
      </w:r>
    </w:p>
    <w:p w14:paraId="620D1D65" w14:textId="67521572" w:rsidR="00375E15" w:rsidRDefault="00375E15" w:rsidP="00375E15">
      <w:pPr>
        <w:pStyle w:val="ListParagraph"/>
        <w:numPr>
          <w:ilvl w:val="1"/>
          <w:numId w:val="1"/>
        </w:numPr>
        <w:rPr>
          <w:rFonts w:eastAsiaTheme="minorEastAsia"/>
        </w:rPr>
      </w:pPr>
      <w:r>
        <w:t>12700 - Cell Site Router Commissioned</w:t>
      </w:r>
      <w:r w:rsidR="4E2E7CA1">
        <w:t xml:space="preserve"> - </w:t>
      </w:r>
      <w:r w:rsidR="71E5DB93">
        <w:t>Commission cell site router.</w:t>
      </w:r>
    </w:p>
    <w:p w14:paraId="3155C72D" w14:textId="0FC67D4D" w:rsidR="71E5DB93" w:rsidRDefault="71E5DB93" w:rsidP="08F8124D">
      <w:pPr>
        <w:pStyle w:val="ListParagraph"/>
        <w:numPr>
          <w:ilvl w:val="2"/>
          <w:numId w:val="1"/>
        </w:numPr>
        <w:rPr>
          <w:rFonts w:eastAsiaTheme="minorEastAsia"/>
        </w:rPr>
      </w:pPr>
      <w:r>
        <w:t>12700.1 Confirm Cell Site Router Commissioned</w:t>
      </w:r>
    </w:p>
    <w:p w14:paraId="79EEB336" w14:textId="56893F2D" w:rsidR="71E5DB93" w:rsidRDefault="71E5DB93" w:rsidP="08F8124D">
      <w:pPr>
        <w:pStyle w:val="ListParagraph"/>
        <w:numPr>
          <w:ilvl w:val="3"/>
          <w:numId w:val="1"/>
        </w:numPr>
        <w:rPr>
          <w:rFonts w:eastAsiaTheme="minorEastAsia"/>
        </w:rPr>
      </w:pPr>
      <w:r w:rsidRPr="71E5DB93">
        <w:t xml:space="preserve">Role: Regional Transport </w:t>
      </w:r>
      <w:proofErr w:type="gramStart"/>
      <w:r w:rsidRPr="71E5DB93">
        <w:t>Engineer(</w:t>
      </w:r>
      <w:proofErr w:type="gramEnd"/>
      <w:r w:rsidRPr="71E5DB93">
        <w:t>RTRSPRTE)</w:t>
      </w:r>
    </w:p>
    <w:p w14:paraId="2C2D9784" w14:textId="621B7DEE" w:rsidR="009B1C61" w:rsidRDefault="08F8124D" w:rsidP="009B1C61">
      <w:pPr>
        <w:pStyle w:val="ListParagraph"/>
        <w:numPr>
          <w:ilvl w:val="1"/>
          <w:numId w:val="1"/>
        </w:numPr>
        <w:rPr>
          <w:rFonts w:eastAsiaTheme="minorEastAsia"/>
        </w:rPr>
      </w:pPr>
      <w:r>
        <w:t>12800 - Construction Complete - Verify construction completion, commences following installation of lines and antennas (13900).</w:t>
      </w:r>
    </w:p>
    <w:p w14:paraId="781C7C9E" w14:textId="3BBE515F" w:rsidR="08F8124D" w:rsidRDefault="08F8124D" w:rsidP="08F8124D">
      <w:pPr>
        <w:pStyle w:val="ListParagraph"/>
        <w:numPr>
          <w:ilvl w:val="2"/>
          <w:numId w:val="1"/>
        </w:numPr>
        <w:rPr>
          <w:rFonts w:eastAsiaTheme="minorEastAsia"/>
        </w:rPr>
      </w:pPr>
      <w:r>
        <w:t>12800.1 Sweeps Document</w:t>
      </w:r>
    </w:p>
    <w:p w14:paraId="4BFB53B3" w14:textId="56913680" w:rsidR="08F8124D" w:rsidRDefault="08F8124D" w:rsidP="7783CD60">
      <w:pPr>
        <w:numPr>
          <w:ilvl w:val="3"/>
          <w:numId w:val="1"/>
        </w:numPr>
      </w:pPr>
      <w:r w:rsidRPr="08F8124D">
        <w:t xml:space="preserve">Role: Regional Construction </w:t>
      </w:r>
      <w:proofErr w:type="gramStart"/>
      <w:r w:rsidRPr="08F8124D">
        <w:t>Engineer(</w:t>
      </w:r>
      <w:proofErr w:type="gramEnd"/>
      <w:r w:rsidRPr="08F8124D">
        <w:t>RCE)</w:t>
      </w:r>
    </w:p>
    <w:p w14:paraId="2EAE94F5" w14:textId="43949E05" w:rsidR="08F8124D" w:rsidRDefault="08F8124D" w:rsidP="08F8124D">
      <w:pPr>
        <w:numPr>
          <w:ilvl w:val="2"/>
          <w:numId w:val="1"/>
        </w:numPr>
      </w:pPr>
      <w:r w:rsidRPr="08F8124D">
        <w:t>12800.2 Confirm Construction is Finished</w:t>
      </w:r>
    </w:p>
    <w:p w14:paraId="7CA9EDA3" w14:textId="20386BF3" w:rsidR="08F8124D" w:rsidRDefault="08F8124D" w:rsidP="7783CD60">
      <w:pPr>
        <w:pStyle w:val="ListParagraph"/>
        <w:numPr>
          <w:ilvl w:val="3"/>
          <w:numId w:val="1"/>
        </w:numPr>
        <w:rPr>
          <w:rFonts w:eastAsiaTheme="minorEastAsia"/>
        </w:rPr>
      </w:pPr>
      <w:r w:rsidRPr="08F8124D">
        <w:t xml:space="preserve">Role: Regional Construction </w:t>
      </w:r>
      <w:proofErr w:type="gramStart"/>
      <w:r w:rsidRPr="08F8124D">
        <w:t>Engineer(</w:t>
      </w:r>
      <w:proofErr w:type="gramEnd"/>
      <w:r w:rsidRPr="08F8124D">
        <w:t>RCE)</w:t>
      </w:r>
    </w:p>
    <w:p w14:paraId="6C1A650A" w14:textId="3BBE8048" w:rsidR="00210BBE" w:rsidRDefault="1F824A63" w:rsidP="2838581E">
      <w:pPr>
        <w:pStyle w:val="ListParagraph"/>
        <w:numPr>
          <w:ilvl w:val="1"/>
          <w:numId w:val="1"/>
        </w:numPr>
        <w:rPr>
          <w:rFonts w:eastAsiaTheme="minorEastAsia"/>
        </w:rPr>
      </w:pPr>
      <w:r>
        <w:t>12900 - Review Sweeps - Review sweeps, requires verification of construction complete.</w:t>
      </w:r>
    </w:p>
    <w:p w14:paraId="63471E13" w14:textId="4D25E5F1" w:rsidR="2838581E" w:rsidRDefault="2838581E" w:rsidP="2838581E">
      <w:pPr>
        <w:pStyle w:val="ListParagraph"/>
        <w:numPr>
          <w:ilvl w:val="2"/>
          <w:numId w:val="1"/>
        </w:numPr>
        <w:rPr>
          <w:rFonts w:eastAsiaTheme="minorEastAsia"/>
        </w:rPr>
      </w:pPr>
      <w:r>
        <w:t>12900.2 Review Sweeps</w:t>
      </w:r>
    </w:p>
    <w:p w14:paraId="718C1FC1" w14:textId="0EE73619" w:rsidR="2838581E" w:rsidRDefault="2838581E" w:rsidP="40009722">
      <w:pPr>
        <w:pStyle w:val="ListParagraph"/>
        <w:numPr>
          <w:ilvl w:val="3"/>
          <w:numId w:val="1"/>
        </w:numPr>
        <w:rPr>
          <w:rFonts w:eastAsiaTheme="minorEastAsia"/>
        </w:rPr>
      </w:pPr>
      <w:r w:rsidRPr="2838581E">
        <w:t xml:space="preserve">Role: Regional Performance </w:t>
      </w:r>
      <w:proofErr w:type="gramStart"/>
      <w:r w:rsidRPr="2838581E">
        <w:t>Engineer(</w:t>
      </w:r>
      <w:proofErr w:type="gramEnd"/>
      <w:r w:rsidRPr="2838581E">
        <w:t>RSPE)</w:t>
      </w:r>
    </w:p>
    <w:p w14:paraId="4BA3126A" w14:textId="031ED9D7" w:rsidR="004E5CEF" w:rsidRDefault="70A01F89" w:rsidP="004E5CEF">
      <w:pPr>
        <w:pStyle w:val="ListParagraph"/>
        <w:numPr>
          <w:ilvl w:val="1"/>
          <w:numId w:val="1"/>
        </w:numPr>
        <w:rPr>
          <w:rFonts w:eastAsiaTheme="minorEastAsia"/>
        </w:rPr>
      </w:pPr>
      <w:r>
        <w:lastRenderedPageBreak/>
        <w:t>13000 - Backhaul Tested and Accepted - Test and accept backhaul, commences following installation of backhaul equipment (13700).</w:t>
      </w:r>
    </w:p>
    <w:p w14:paraId="76917306" w14:textId="4F8547A9" w:rsidR="1BA51360" w:rsidRDefault="1BA51360" w:rsidP="1BA51360">
      <w:pPr>
        <w:pStyle w:val="ListParagraph"/>
        <w:numPr>
          <w:ilvl w:val="2"/>
          <w:numId w:val="1"/>
        </w:numPr>
        <w:rPr>
          <w:rFonts w:eastAsiaTheme="minorEastAsia"/>
        </w:rPr>
      </w:pPr>
      <w:r>
        <w:t>13000.1 Test Data</w:t>
      </w:r>
    </w:p>
    <w:p w14:paraId="04B72953" w14:textId="6E8A4201" w:rsidR="1BA51360" w:rsidRDefault="1BA51360" w:rsidP="6F1BB632">
      <w:pPr>
        <w:numPr>
          <w:ilvl w:val="3"/>
          <w:numId w:val="1"/>
        </w:numPr>
      </w:pPr>
      <w:r w:rsidRPr="1BA51360">
        <w:t xml:space="preserve">Role: Regional Cell </w:t>
      </w:r>
      <w:proofErr w:type="gramStart"/>
      <w:r w:rsidRPr="1BA51360">
        <w:t>Tech(</w:t>
      </w:r>
      <w:proofErr w:type="gramEnd"/>
      <w:r w:rsidRPr="1BA51360">
        <w:t>RCT)</w:t>
      </w:r>
    </w:p>
    <w:p w14:paraId="031CFE4D" w14:textId="2D6A332E" w:rsidR="1BA51360" w:rsidRDefault="1BA51360" w:rsidP="1BA51360">
      <w:pPr>
        <w:numPr>
          <w:ilvl w:val="2"/>
          <w:numId w:val="1"/>
        </w:numPr>
      </w:pPr>
      <w:r w:rsidRPr="1BA51360">
        <w:t>13000.2 Confirm Backhaul Tested and Accepted</w:t>
      </w:r>
    </w:p>
    <w:p w14:paraId="5A5C6A60" w14:textId="66FE2531" w:rsidR="70A01F89" w:rsidRDefault="1BA51360" w:rsidP="6F1BB632">
      <w:pPr>
        <w:pStyle w:val="ListParagraph"/>
        <w:numPr>
          <w:ilvl w:val="3"/>
          <w:numId w:val="1"/>
        </w:numPr>
        <w:rPr>
          <w:rFonts w:eastAsiaTheme="minorEastAsia"/>
        </w:rPr>
      </w:pPr>
      <w:r w:rsidRPr="1BA51360">
        <w:t xml:space="preserve">Role: Regional Cell </w:t>
      </w:r>
      <w:proofErr w:type="gramStart"/>
      <w:r w:rsidRPr="1BA51360">
        <w:t>Tech(</w:t>
      </w:r>
      <w:proofErr w:type="gramEnd"/>
      <w:r w:rsidRPr="1BA51360">
        <w:t>RCT)</w:t>
      </w:r>
    </w:p>
    <w:p w14:paraId="4A0647FF" w14:textId="4ED32482" w:rsidR="00E841CF" w:rsidRDefault="00375E15" w:rsidP="00E841CF">
      <w:pPr>
        <w:pStyle w:val="ListParagraph"/>
        <w:numPr>
          <w:ilvl w:val="1"/>
          <w:numId w:val="1"/>
        </w:numPr>
        <w:rPr>
          <w:rFonts w:eastAsiaTheme="minorEastAsia"/>
        </w:rPr>
      </w:pPr>
      <w:r>
        <w:t>13100 - Construction Complete with Backhaul Integrated</w:t>
      </w:r>
      <w:r w:rsidR="2C45705D">
        <w:t xml:space="preserve"> - Confirm construction complete with backhaul integrated.</w:t>
      </w:r>
    </w:p>
    <w:p w14:paraId="7E9491C6" w14:textId="6A57869E" w:rsidR="35B30B71" w:rsidRDefault="35B30B71" w:rsidP="35B30B71">
      <w:pPr>
        <w:pStyle w:val="ListParagraph"/>
        <w:numPr>
          <w:ilvl w:val="2"/>
          <w:numId w:val="1"/>
        </w:numPr>
        <w:rPr>
          <w:rFonts w:eastAsiaTheme="minorEastAsia"/>
        </w:rPr>
      </w:pPr>
      <w:r>
        <w:t>13100.1 Confirm Construction Complete with Backhaul Integrated</w:t>
      </w:r>
    </w:p>
    <w:p w14:paraId="673B2948" w14:textId="6DFBC55B" w:rsidR="2C45705D" w:rsidRDefault="35B30B71" w:rsidP="35B30B71">
      <w:pPr>
        <w:pStyle w:val="ListParagraph"/>
        <w:numPr>
          <w:ilvl w:val="3"/>
          <w:numId w:val="1"/>
        </w:numPr>
        <w:rPr>
          <w:rFonts w:eastAsiaTheme="minorEastAsia"/>
        </w:rPr>
      </w:pPr>
      <w:r w:rsidRPr="35B30B71">
        <w:t xml:space="preserve">Role: Regional Construction </w:t>
      </w:r>
      <w:proofErr w:type="gramStart"/>
      <w:r w:rsidRPr="35B30B71">
        <w:t>Engineer(</w:t>
      </w:r>
      <w:proofErr w:type="gramEnd"/>
      <w:r w:rsidRPr="35B30B71">
        <w:t>RCE)</w:t>
      </w:r>
    </w:p>
    <w:p w14:paraId="6E04D328" w14:textId="193A3F88" w:rsidR="00375E15" w:rsidRDefault="422FF4A0" w:rsidP="00375E15">
      <w:pPr>
        <w:pStyle w:val="ListParagraph"/>
        <w:numPr>
          <w:ilvl w:val="1"/>
          <w:numId w:val="1"/>
        </w:numPr>
        <w:rPr>
          <w:rFonts w:eastAsiaTheme="minorEastAsia"/>
        </w:rPr>
      </w:pPr>
      <w:r>
        <w:t>13200 - Microwave Frequency Coordination Cleared - Clear microwave frequency coordination, commences following installation of backhaul equipment (13700).</w:t>
      </w:r>
    </w:p>
    <w:p w14:paraId="6BE26F30" w14:textId="572F12B3" w:rsidR="31996174" w:rsidRDefault="31996174" w:rsidP="31996174">
      <w:pPr>
        <w:pStyle w:val="ListParagraph"/>
        <w:numPr>
          <w:ilvl w:val="2"/>
          <w:numId w:val="1"/>
        </w:numPr>
        <w:rPr>
          <w:rFonts w:eastAsiaTheme="minorEastAsia"/>
        </w:rPr>
      </w:pPr>
      <w:r>
        <w:t>13200.1 Confirm Frequency Coordination Cleared</w:t>
      </w:r>
    </w:p>
    <w:p w14:paraId="4072EB49" w14:textId="26578669" w:rsidR="31996174" w:rsidRDefault="31996174" w:rsidP="31996174">
      <w:pPr>
        <w:pStyle w:val="ListParagraph"/>
        <w:numPr>
          <w:ilvl w:val="3"/>
          <w:numId w:val="1"/>
        </w:numPr>
        <w:rPr>
          <w:rFonts w:eastAsiaTheme="minorEastAsia"/>
        </w:rPr>
      </w:pPr>
      <w:r w:rsidRPr="31996174">
        <w:t xml:space="preserve">Role: HQ Regulatory RF </w:t>
      </w:r>
      <w:proofErr w:type="gramStart"/>
      <w:r w:rsidRPr="31996174">
        <w:t>Compliance(</w:t>
      </w:r>
      <w:proofErr w:type="gramEnd"/>
      <w:r w:rsidRPr="31996174">
        <w:t>HQRRFC)</w:t>
      </w:r>
    </w:p>
    <w:p w14:paraId="4A259759" w14:textId="1056F8AC" w:rsidR="00716B28" w:rsidRDefault="00375E15" w:rsidP="00716B28">
      <w:pPr>
        <w:pStyle w:val="ListParagraph"/>
        <w:numPr>
          <w:ilvl w:val="1"/>
          <w:numId w:val="1"/>
        </w:numPr>
        <w:rPr>
          <w:rFonts w:eastAsiaTheme="minorEastAsia"/>
        </w:rPr>
      </w:pPr>
      <w:r>
        <w:t>13300 - Confirm E911 Complete</w:t>
      </w:r>
      <w:r w:rsidR="19D47E58">
        <w:t xml:space="preserve"> - Confirm completion of E911.</w:t>
      </w:r>
    </w:p>
    <w:p w14:paraId="1915AF0F" w14:textId="23D88DF1" w:rsidR="78D7559B" w:rsidRDefault="78D7559B" w:rsidP="78D7559B">
      <w:pPr>
        <w:pStyle w:val="ListParagraph"/>
        <w:numPr>
          <w:ilvl w:val="2"/>
          <w:numId w:val="1"/>
        </w:numPr>
        <w:rPr>
          <w:rFonts w:eastAsiaTheme="minorEastAsia"/>
        </w:rPr>
      </w:pPr>
      <w:r>
        <w:t>13300.1 Upload Completed TVW</w:t>
      </w:r>
    </w:p>
    <w:p w14:paraId="09993882" w14:textId="7A627114" w:rsidR="19D47E58" w:rsidRDefault="78D7559B" w:rsidP="78D7559B">
      <w:pPr>
        <w:pStyle w:val="ListParagraph"/>
        <w:numPr>
          <w:ilvl w:val="3"/>
          <w:numId w:val="1"/>
        </w:numPr>
        <w:rPr>
          <w:rFonts w:eastAsiaTheme="minorEastAsia"/>
        </w:rPr>
      </w:pPr>
      <w:r w:rsidRPr="78D7559B">
        <w:t xml:space="preserve">Role: Regional RF </w:t>
      </w:r>
      <w:proofErr w:type="gramStart"/>
      <w:r w:rsidRPr="78D7559B">
        <w:t>Engineering(</w:t>
      </w:r>
      <w:proofErr w:type="gramEnd"/>
      <w:r w:rsidRPr="78D7559B">
        <w:t>RRFE)</w:t>
      </w:r>
    </w:p>
    <w:p w14:paraId="1F2C07E0" w14:textId="2C72F746" w:rsidR="00D85DF7" w:rsidRDefault="0BDFDF55" w:rsidP="00D85DF7">
      <w:pPr>
        <w:pStyle w:val="ListParagraph"/>
        <w:numPr>
          <w:ilvl w:val="1"/>
          <w:numId w:val="1"/>
        </w:numPr>
        <w:rPr>
          <w:rFonts w:eastAsiaTheme="minorEastAsia"/>
        </w:rPr>
      </w:pPr>
      <w:r>
        <w:t>13400 - Post-TCN Process – 39 - Confirm completion of Post-TCN process – 39</w:t>
      </w:r>
    </w:p>
    <w:p w14:paraId="11358DF7" w14:textId="43203DED" w:rsidR="0BDFDF55" w:rsidRDefault="0BDFDF55" w:rsidP="0BDFDF55">
      <w:pPr>
        <w:pStyle w:val="ListParagraph"/>
        <w:numPr>
          <w:ilvl w:val="2"/>
          <w:numId w:val="1"/>
        </w:numPr>
        <w:rPr>
          <w:rFonts w:eastAsiaTheme="minorEastAsia"/>
        </w:rPr>
      </w:pPr>
      <w:r>
        <w:t>13400.1 Post-TCN Form</w:t>
      </w:r>
    </w:p>
    <w:p w14:paraId="03C85819" w14:textId="4B7BF10A" w:rsidR="0067494D" w:rsidRDefault="0BDFDF55" w:rsidP="517ABDF6">
      <w:pPr>
        <w:pStyle w:val="ListParagraph"/>
        <w:numPr>
          <w:ilvl w:val="3"/>
          <w:numId w:val="1"/>
        </w:numPr>
        <w:rPr>
          <w:rFonts w:eastAsiaTheme="minorEastAsia"/>
        </w:rPr>
      </w:pPr>
      <w:r w:rsidRPr="0BDFDF55">
        <w:t xml:space="preserve">Role: Regional Construction </w:t>
      </w:r>
      <w:proofErr w:type="gramStart"/>
      <w:r w:rsidRPr="0BDFDF55">
        <w:t>Engineer(</w:t>
      </w:r>
      <w:proofErr w:type="gramEnd"/>
      <w:r w:rsidRPr="0BDFDF55">
        <w:t>RCE)</w:t>
      </w:r>
    </w:p>
    <w:p w14:paraId="029FFFD3" w14:textId="7D4C8C4B" w:rsidR="0075316C" w:rsidRPr="0075316C" w:rsidRDefault="52E4018B" w:rsidP="0974ECBE">
      <w:pPr>
        <w:ind w:left="1800"/>
        <w:jc w:val="center"/>
      </w:pPr>
      <w:r>
        <w:rPr>
          <w:noProof/>
          <w:lang w:eastAsia="ko-KR"/>
        </w:rPr>
        <w:drawing>
          <wp:inline distT="0" distB="0" distL="0" distR="0" wp14:anchorId="05EDE94D" wp14:editId="05A841B5">
            <wp:extent cx="4572000" cy="3429000"/>
            <wp:effectExtent l="0" t="0" r="0" b="0"/>
            <wp:docPr id="1717431563" name="Picture 1717431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1653E397" w14:textId="6F71C66D" w:rsidR="52E4018B" w:rsidRDefault="52E4018B" w:rsidP="52E4018B">
      <w:pPr>
        <w:pStyle w:val="ListParagraph"/>
        <w:numPr>
          <w:ilvl w:val="2"/>
          <w:numId w:val="1"/>
        </w:numPr>
        <w:rPr>
          <w:rFonts w:eastAsiaTheme="minorEastAsia"/>
        </w:rPr>
      </w:pPr>
      <w:r w:rsidRPr="52E4018B">
        <w:t>13400.2 Post-TCN Construction Review</w:t>
      </w:r>
    </w:p>
    <w:p w14:paraId="70956E2A" w14:textId="16DBD2FE" w:rsidR="005247BA" w:rsidRDefault="52E4018B" w:rsidP="005247BA">
      <w:pPr>
        <w:pStyle w:val="ListParagraph"/>
        <w:numPr>
          <w:ilvl w:val="3"/>
          <w:numId w:val="1"/>
        </w:numPr>
        <w:rPr>
          <w:rFonts w:eastAsiaTheme="minorEastAsia"/>
        </w:rPr>
      </w:pPr>
      <w:r w:rsidRPr="52E4018B">
        <w:t xml:space="preserve">Role: HQ Regulatory Structure </w:t>
      </w:r>
      <w:proofErr w:type="gramStart"/>
      <w:r w:rsidRPr="52E4018B">
        <w:t>Compliance(</w:t>
      </w:r>
      <w:proofErr w:type="gramEnd"/>
      <w:r w:rsidRPr="52E4018B">
        <w:t>HQRSC)</w:t>
      </w:r>
    </w:p>
    <w:p w14:paraId="48823310" w14:textId="0A479D19" w:rsidR="00CE4C65" w:rsidRPr="00CE4C65" w:rsidRDefault="649E1DEB" w:rsidP="0974ECBE">
      <w:pPr>
        <w:ind w:left="1800"/>
        <w:jc w:val="center"/>
      </w:pPr>
      <w:r>
        <w:rPr>
          <w:noProof/>
          <w:lang w:eastAsia="ko-KR"/>
        </w:rPr>
        <w:lastRenderedPageBreak/>
        <w:drawing>
          <wp:inline distT="0" distB="0" distL="0" distR="0" wp14:anchorId="50F25CC6" wp14:editId="1C015472">
            <wp:extent cx="4572000" cy="1009650"/>
            <wp:effectExtent l="0" t="0" r="0" b="0"/>
            <wp:docPr id="1691875534" name="Picture 16918755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4572000" cy="1009650"/>
                    </a:xfrm>
                    <a:prstGeom prst="rect">
                      <a:avLst/>
                    </a:prstGeom>
                  </pic:spPr>
                </pic:pic>
              </a:graphicData>
            </a:graphic>
          </wp:inline>
        </w:drawing>
      </w:r>
    </w:p>
    <w:p w14:paraId="29AC1300" w14:textId="7696BBE2" w:rsidR="649E1DEB" w:rsidRDefault="649E1DEB" w:rsidP="649E1DEB">
      <w:pPr>
        <w:pStyle w:val="ListParagraph"/>
        <w:numPr>
          <w:ilvl w:val="2"/>
          <w:numId w:val="1"/>
        </w:numPr>
        <w:rPr>
          <w:rFonts w:eastAsiaTheme="minorEastAsia"/>
        </w:rPr>
      </w:pPr>
      <w:r w:rsidRPr="649E1DEB">
        <w:t>13400.3 Confirm FAA Notified</w:t>
      </w:r>
    </w:p>
    <w:p w14:paraId="27D1B2A9" w14:textId="456E3D18" w:rsidR="649E1DEB" w:rsidRDefault="649E1DEB" w:rsidP="649E1DEB">
      <w:pPr>
        <w:numPr>
          <w:ilvl w:val="3"/>
          <w:numId w:val="1"/>
        </w:numPr>
      </w:pPr>
      <w:r w:rsidRPr="649E1DEB">
        <w:t xml:space="preserve">Role: HQ Regulatory Structure </w:t>
      </w:r>
      <w:proofErr w:type="gramStart"/>
      <w:r w:rsidRPr="649E1DEB">
        <w:t>Compliance(</w:t>
      </w:r>
      <w:proofErr w:type="gramEnd"/>
      <w:r w:rsidRPr="649E1DEB">
        <w:t>HQRSC)</w:t>
      </w:r>
    </w:p>
    <w:p w14:paraId="23EA1EDB" w14:textId="4655EDD0" w:rsidR="649E1DEB" w:rsidRDefault="649E1DEB" w:rsidP="649E1DEB">
      <w:pPr>
        <w:numPr>
          <w:ilvl w:val="2"/>
          <w:numId w:val="1"/>
        </w:numPr>
      </w:pPr>
      <w:r w:rsidRPr="649E1DEB">
        <w:t>13400.4 Confirm FCC Notified</w:t>
      </w:r>
    </w:p>
    <w:p w14:paraId="775C77C4" w14:textId="029A2D15" w:rsidR="649E1DEB" w:rsidRDefault="649E1DEB" w:rsidP="649E1DEB">
      <w:pPr>
        <w:numPr>
          <w:ilvl w:val="3"/>
          <w:numId w:val="1"/>
        </w:numPr>
      </w:pPr>
      <w:r w:rsidRPr="649E1DEB">
        <w:t xml:space="preserve">Role: HQ Regulatory Structure </w:t>
      </w:r>
      <w:proofErr w:type="gramStart"/>
      <w:r w:rsidRPr="649E1DEB">
        <w:t>Compliance(</w:t>
      </w:r>
      <w:proofErr w:type="gramEnd"/>
      <w:r w:rsidRPr="649E1DEB">
        <w:t>HQRSC)</w:t>
      </w:r>
    </w:p>
    <w:p w14:paraId="261D6857" w14:textId="2A6FBBA6" w:rsidR="649E1DEB" w:rsidRDefault="649E1DEB" w:rsidP="649E1DEB">
      <w:pPr>
        <w:numPr>
          <w:ilvl w:val="2"/>
          <w:numId w:val="1"/>
        </w:numPr>
      </w:pPr>
      <w:r w:rsidRPr="649E1DEB">
        <w:t>13400.5 Update Sign Posting Photo</w:t>
      </w:r>
    </w:p>
    <w:p w14:paraId="168B4093" w14:textId="0BF53584" w:rsidR="649E1DEB" w:rsidRDefault="649E1DEB" w:rsidP="0974ECBE">
      <w:pPr>
        <w:pStyle w:val="ListParagraph"/>
        <w:numPr>
          <w:ilvl w:val="3"/>
          <w:numId w:val="1"/>
        </w:numPr>
        <w:rPr>
          <w:rFonts w:eastAsiaTheme="minorEastAsia"/>
        </w:rPr>
      </w:pPr>
      <w:r w:rsidRPr="649E1DEB">
        <w:t xml:space="preserve">Role: Regional Construction </w:t>
      </w:r>
      <w:proofErr w:type="gramStart"/>
      <w:r w:rsidRPr="649E1DEB">
        <w:t>Engineer(</w:t>
      </w:r>
      <w:proofErr w:type="gramEnd"/>
      <w:r w:rsidRPr="649E1DEB">
        <w:t>RCE)</w:t>
      </w:r>
    </w:p>
    <w:p w14:paraId="7736EE58" w14:textId="7CE6B617" w:rsidR="00AD32D7" w:rsidRDefault="00375E15" w:rsidP="00AD32D7">
      <w:pPr>
        <w:pStyle w:val="ListParagraph"/>
        <w:numPr>
          <w:ilvl w:val="1"/>
          <w:numId w:val="1"/>
        </w:numPr>
        <w:rPr>
          <w:rFonts w:eastAsiaTheme="minorEastAsia"/>
        </w:rPr>
      </w:pPr>
      <w:r>
        <w:t>13500 - Site/Cluster Optimization</w:t>
      </w:r>
      <w:r w:rsidR="1F74046F">
        <w:t xml:space="preserve"> - </w:t>
      </w:r>
      <w:r w:rsidR="5C6569BA">
        <w:t>Perform site/cluster optimization.</w:t>
      </w:r>
    </w:p>
    <w:p w14:paraId="2F60CD3A" w14:textId="31C44471" w:rsidR="5C6569BA" w:rsidRDefault="5C6569BA" w:rsidP="5C6569BA">
      <w:pPr>
        <w:pStyle w:val="ListParagraph"/>
        <w:numPr>
          <w:ilvl w:val="2"/>
          <w:numId w:val="1"/>
        </w:numPr>
        <w:rPr>
          <w:rFonts w:eastAsiaTheme="minorEastAsia"/>
        </w:rPr>
      </w:pPr>
      <w:r>
        <w:t>13500.1 Optimization Report</w:t>
      </w:r>
    </w:p>
    <w:p w14:paraId="075CF028" w14:textId="0937C4CA" w:rsidR="5C6569BA" w:rsidRDefault="5C6569BA" w:rsidP="55D7B430">
      <w:pPr>
        <w:numPr>
          <w:ilvl w:val="3"/>
          <w:numId w:val="1"/>
        </w:numPr>
      </w:pPr>
      <w:r w:rsidRPr="5C6569BA">
        <w:t xml:space="preserve">Role: Regional Performance </w:t>
      </w:r>
      <w:proofErr w:type="gramStart"/>
      <w:r w:rsidRPr="5C6569BA">
        <w:t>Engineer(</w:t>
      </w:r>
      <w:proofErr w:type="gramEnd"/>
      <w:r w:rsidRPr="5C6569BA">
        <w:t>RSPE)</w:t>
      </w:r>
    </w:p>
    <w:p w14:paraId="7D756FF6" w14:textId="746E5D6F" w:rsidR="5C6569BA" w:rsidRDefault="5C6569BA" w:rsidP="5C6569BA">
      <w:pPr>
        <w:numPr>
          <w:ilvl w:val="2"/>
          <w:numId w:val="1"/>
        </w:numPr>
      </w:pPr>
      <w:r w:rsidRPr="5C6569BA">
        <w:t>13500.2 Optimization Approval</w:t>
      </w:r>
    </w:p>
    <w:p w14:paraId="3048B737" w14:textId="25E7F4FD" w:rsidR="5C6569BA" w:rsidRDefault="5C6569BA" w:rsidP="55D7B430">
      <w:pPr>
        <w:pStyle w:val="ListParagraph"/>
        <w:numPr>
          <w:ilvl w:val="3"/>
          <w:numId w:val="1"/>
        </w:numPr>
        <w:rPr>
          <w:rFonts w:eastAsiaTheme="minorEastAsia"/>
        </w:rPr>
      </w:pPr>
      <w:r w:rsidRPr="5C6569BA">
        <w:t xml:space="preserve">Role: Regional Performance </w:t>
      </w:r>
      <w:proofErr w:type="gramStart"/>
      <w:r w:rsidRPr="5C6569BA">
        <w:t>Engineer(</w:t>
      </w:r>
      <w:proofErr w:type="gramEnd"/>
      <w:r w:rsidRPr="5C6569BA">
        <w:t>RSPE)</w:t>
      </w:r>
    </w:p>
    <w:p w14:paraId="11629B3C" w14:textId="6126FBC8" w:rsidR="00405F0C" w:rsidRDefault="0BA19627" w:rsidP="00405F0C">
      <w:pPr>
        <w:pStyle w:val="ListParagraph"/>
        <w:numPr>
          <w:ilvl w:val="1"/>
          <w:numId w:val="1"/>
        </w:numPr>
        <w:rPr>
          <w:rFonts w:eastAsiaTheme="minorEastAsia"/>
        </w:rPr>
      </w:pPr>
      <w:r>
        <w:t>13600 - On Air - Perform activation process for on air, commences following 850 IS-14 (4500), Review sweeps (14100), AWS IS-12 (4300), Confirm E911 complete (15800), and 700 IS-11 (4200).</w:t>
      </w:r>
    </w:p>
    <w:p w14:paraId="632BB299" w14:textId="55A79599" w:rsidR="63E9654E" w:rsidRDefault="63E9654E" w:rsidP="63E9654E">
      <w:pPr>
        <w:pStyle w:val="ListParagraph"/>
        <w:numPr>
          <w:ilvl w:val="2"/>
          <w:numId w:val="1"/>
        </w:numPr>
        <w:rPr>
          <w:rFonts w:eastAsiaTheme="minorEastAsia"/>
        </w:rPr>
      </w:pPr>
      <w:r>
        <w:t>13600.1 On Air Notice</w:t>
      </w:r>
    </w:p>
    <w:p w14:paraId="7E590C6A" w14:textId="5B132C90" w:rsidR="0087785A" w:rsidRDefault="63E9654E" w:rsidP="63E9654E">
      <w:pPr>
        <w:pStyle w:val="ListParagraph"/>
        <w:numPr>
          <w:ilvl w:val="3"/>
          <w:numId w:val="1"/>
        </w:numPr>
        <w:rPr>
          <w:rFonts w:eastAsiaTheme="minorEastAsia"/>
        </w:rPr>
      </w:pPr>
      <w:r w:rsidRPr="63E9654E">
        <w:t xml:space="preserve">Role: Regional Performance </w:t>
      </w:r>
      <w:proofErr w:type="gramStart"/>
      <w:r w:rsidRPr="63E9654E">
        <w:t>Engineer(</w:t>
      </w:r>
      <w:proofErr w:type="gramEnd"/>
      <w:r w:rsidRPr="63E9654E">
        <w:t>RSPE)</w:t>
      </w:r>
    </w:p>
    <w:p w14:paraId="43643088" w14:textId="03BD0F41" w:rsidR="00C10085" w:rsidRPr="00C10085" w:rsidRDefault="325CF669" w:rsidP="00C10085">
      <w:pPr>
        <w:pStyle w:val="ListParagraph"/>
        <w:numPr>
          <w:ilvl w:val="2"/>
          <w:numId w:val="1"/>
        </w:numPr>
      </w:pPr>
      <w:r>
        <w:rPr>
          <w:noProof/>
          <w:lang w:eastAsia="ko-KR"/>
        </w:rPr>
        <w:drawing>
          <wp:inline distT="0" distB="0" distL="0" distR="0" wp14:anchorId="0138620D" wp14:editId="59504E77">
            <wp:extent cx="4572000" cy="1609725"/>
            <wp:effectExtent l="0" t="0" r="0" b="0"/>
            <wp:docPr id="1710030255" name="Picture 1710030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4572000" cy="1609725"/>
                    </a:xfrm>
                    <a:prstGeom prst="rect">
                      <a:avLst/>
                    </a:prstGeom>
                  </pic:spPr>
                </pic:pic>
              </a:graphicData>
            </a:graphic>
          </wp:inline>
        </w:drawing>
      </w:r>
    </w:p>
    <w:p w14:paraId="1D3766B6" w14:textId="42F554C4" w:rsidR="42E35E67" w:rsidRDefault="42E35E67" w:rsidP="42E35E67">
      <w:pPr>
        <w:pStyle w:val="ListParagraph"/>
        <w:numPr>
          <w:ilvl w:val="2"/>
          <w:numId w:val="1"/>
        </w:numPr>
        <w:rPr>
          <w:rFonts w:eastAsiaTheme="minorEastAsia"/>
        </w:rPr>
      </w:pPr>
      <w:r w:rsidRPr="42E35E67">
        <w:t>13600.2 Submit Activation Notice for 700</w:t>
      </w:r>
    </w:p>
    <w:p w14:paraId="0FBA4120" w14:textId="74782E4F" w:rsidR="42E35E67" w:rsidRDefault="42E35E67" w:rsidP="792CAC05">
      <w:pPr>
        <w:numPr>
          <w:ilvl w:val="3"/>
          <w:numId w:val="1"/>
        </w:numPr>
      </w:pPr>
      <w:r w:rsidRPr="42E35E67">
        <w:t xml:space="preserve">Role: Regional Performance </w:t>
      </w:r>
      <w:proofErr w:type="gramStart"/>
      <w:r w:rsidRPr="42E35E67">
        <w:t>Engineer(</w:t>
      </w:r>
      <w:proofErr w:type="gramEnd"/>
      <w:r w:rsidRPr="42E35E67">
        <w:t>RSPE)</w:t>
      </w:r>
    </w:p>
    <w:p w14:paraId="5A67C764" w14:textId="1EDB6C26" w:rsidR="42E35E67" w:rsidRDefault="42E35E67" w:rsidP="42E35E67">
      <w:pPr>
        <w:numPr>
          <w:ilvl w:val="2"/>
          <w:numId w:val="1"/>
        </w:numPr>
      </w:pPr>
      <w:r w:rsidRPr="42E35E67">
        <w:t>13600.3 Submit Activation Notice for 850</w:t>
      </w:r>
    </w:p>
    <w:p w14:paraId="4476B38B" w14:textId="0FF26083" w:rsidR="42E35E67" w:rsidRDefault="42E35E67" w:rsidP="4DFCDF25">
      <w:pPr>
        <w:numPr>
          <w:ilvl w:val="3"/>
          <w:numId w:val="1"/>
        </w:numPr>
      </w:pPr>
      <w:r w:rsidRPr="42E35E67">
        <w:t xml:space="preserve">Role: Regional Performance </w:t>
      </w:r>
      <w:proofErr w:type="gramStart"/>
      <w:r w:rsidRPr="42E35E67">
        <w:t>Engineer(</w:t>
      </w:r>
      <w:proofErr w:type="gramEnd"/>
      <w:r w:rsidRPr="42E35E67">
        <w:t>RSPE)</w:t>
      </w:r>
    </w:p>
    <w:p w14:paraId="68280971" w14:textId="4393D042" w:rsidR="42E35E67" w:rsidRDefault="42E35E67" w:rsidP="42E35E67">
      <w:pPr>
        <w:numPr>
          <w:ilvl w:val="2"/>
          <w:numId w:val="1"/>
        </w:numPr>
      </w:pPr>
      <w:r w:rsidRPr="42E35E67">
        <w:t>13600.4 Submit Activation Notice for PCS</w:t>
      </w:r>
    </w:p>
    <w:p w14:paraId="4E2402BD" w14:textId="1F13CA8D" w:rsidR="42E35E67" w:rsidRDefault="42E35E67" w:rsidP="4DFCDF25">
      <w:pPr>
        <w:numPr>
          <w:ilvl w:val="3"/>
          <w:numId w:val="1"/>
        </w:numPr>
      </w:pPr>
      <w:r w:rsidRPr="42E35E67">
        <w:t xml:space="preserve">Role: Regional Performance </w:t>
      </w:r>
      <w:proofErr w:type="gramStart"/>
      <w:r w:rsidRPr="42E35E67">
        <w:t>Engineer(</w:t>
      </w:r>
      <w:proofErr w:type="gramEnd"/>
      <w:r w:rsidRPr="42E35E67">
        <w:t>RSPE)</w:t>
      </w:r>
    </w:p>
    <w:p w14:paraId="22187294" w14:textId="19327A69" w:rsidR="42E35E67" w:rsidRDefault="42E35E67" w:rsidP="42E35E67">
      <w:pPr>
        <w:numPr>
          <w:ilvl w:val="2"/>
          <w:numId w:val="1"/>
        </w:numPr>
      </w:pPr>
      <w:r w:rsidRPr="42E35E67">
        <w:lastRenderedPageBreak/>
        <w:t>13600.5 Submit Activation Notice for CDMA</w:t>
      </w:r>
    </w:p>
    <w:p w14:paraId="666CF0A0" w14:textId="6689FB2C" w:rsidR="42E35E67" w:rsidRDefault="42E35E67" w:rsidP="4DFCDF25">
      <w:pPr>
        <w:numPr>
          <w:ilvl w:val="3"/>
          <w:numId w:val="1"/>
        </w:numPr>
      </w:pPr>
      <w:r w:rsidRPr="42E35E67">
        <w:t xml:space="preserve">Role: Regional Performance </w:t>
      </w:r>
      <w:proofErr w:type="gramStart"/>
      <w:r w:rsidRPr="42E35E67">
        <w:t>Engineer(</w:t>
      </w:r>
      <w:proofErr w:type="gramEnd"/>
      <w:r w:rsidRPr="42E35E67">
        <w:t>RSPE)</w:t>
      </w:r>
    </w:p>
    <w:p w14:paraId="1EFBCE33" w14:textId="114B7718" w:rsidR="42E35E67" w:rsidRDefault="42E35E67" w:rsidP="42E35E67">
      <w:pPr>
        <w:numPr>
          <w:ilvl w:val="2"/>
          <w:numId w:val="1"/>
        </w:numPr>
      </w:pPr>
      <w:r w:rsidRPr="42E35E67">
        <w:t>13600.6 On Air Notice Form</w:t>
      </w:r>
    </w:p>
    <w:p w14:paraId="6955C656" w14:textId="1C0CA1C7" w:rsidR="42E35E67" w:rsidRDefault="42E35E67" w:rsidP="4DFCDF25">
      <w:pPr>
        <w:pStyle w:val="ListParagraph"/>
        <w:numPr>
          <w:ilvl w:val="3"/>
          <w:numId w:val="1"/>
        </w:numPr>
        <w:rPr>
          <w:rFonts w:eastAsiaTheme="minorEastAsia"/>
        </w:rPr>
      </w:pPr>
      <w:r w:rsidRPr="42E35E67">
        <w:t xml:space="preserve">Role: Regional Performance </w:t>
      </w:r>
      <w:proofErr w:type="gramStart"/>
      <w:r w:rsidRPr="42E35E67">
        <w:t>Engineer(</w:t>
      </w:r>
      <w:proofErr w:type="gramEnd"/>
      <w:r w:rsidRPr="42E35E67">
        <w:t>RSPE)</w:t>
      </w:r>
    </w:p>
    <w:p w14:paraId="0EEA0A9E" w14:textId="61A23D73" w:rsidR="00375E15" w:rsidRDefault="4DFCDF25" w:rsidP="00375E15">
      <w:pPr>
        <w:pStyle w:val="ListParagraph"/>
        <w:numPr>
          <w:ilvl w:val="1"/>
          <w:numId w:val="1"/>
        </w:numPr>
        <w:rPr>
          <w:rFonts w:eastAsiaTheme="minorEastAsia"/>
        </w:rPr>
      </w:pPr>
      <w:r>
        <w:t>13700 - Punch Walk Items Complete - Punch walk items complete, commences following On Air (16300).</w:t>
      </w:r>
    </w:p>
    <w:p w14:paraId="7EC93EE6" w14:textId="3F95D4F1" w:rsidR="10DBCA23" w:rsidRDefault="10DBCA23" w:rsidP="10DBCA23">
      <w:pPr>
        <w:pStyle w:val="ListParagraph"/>
        <w:numPr>
          <w:ilvl w:val="2"/>
          <w:numId w:val="1"/>
        </w:numPr>
        <w:rPr>
          <w:rFonts w:eastAsiaTheme="minorEastAsia"/>
        </w:rPr>
      </w:pPr>
      <w:r>
        <w:t>13700.1 Final Site Inspection/Acceptance Punch list/Inspection Reports</w:t>
      </w:r>
    </w:p>
    <w:p w14:paraId="1A5A71B9" w14:textId="6387544D" w:rsidR="13B4CA4C" w:rsidRDefault="10DBCA23" w:rsidP="10DBCA23">
      <w:pPr>
        <w:pStyle w:val="ListParagraph"/>
        <w:numPr>
          <w:ilvl w:val="3"/>
          <w:numId w:val="1"/>
        </w:numPr>
        <w:rPr>
          <w:rFonts w:eastAsiaTheme="minorEastAsia"/>
        </w:rPr>
      </w:pPr>
      <w:r w:rsidRPr="10DBCA23">
        <w:t xml:space="preserve">Role: Regional Construction </w:t>
      </w:r>
      <w:proofErr w:type="gramStart"/>
      <w:r w:rsidRPr="10DBCA23">
        <w:t>Engineer(</w:t>
      </w:r>
      <w:proofErr w:type="gramEnd"/>
      <w:r w:rsidRPr="10DBCA23">
        <w:t>RCE)</w:t>
      </w:r>
    </w:p>
    <w:p w14:paraId="43A5FD41" w14:textId="02623DC7" w:rsidR="00350DB0" w:rsidRDefault="038AA348" w:rsidP="00350DB0">
      <w:pPr>
        <w:pStyle w:val="ListParagraph"/>
        <w:numPr>
          <w:ilvl w:val="1"/>
          <w:numId w:val="1"/>
        </w:numPr>
        <w:rPr>
          <w:rFonts w:eastAsiaTheme="minorEastAsia"/>
        </w:rPr>
      </w:pPr>
      <w:r>
        <w:t>13800 - RFE Compliance Complete - RFE compliance complete, commences following RFE compliance analysis (8901) and on air (16300).</w:t>
      </w:r>
    </w:p>
    <w:p w14:paraId="0D2B8C9F" w14:textId="26754375" w:rsidR="038AA348" w:rsidRDefault="038AA348" w:rsidP="038AA348">
      <w:pPr>
        <w:pStyle w:val="ListParagraph"/>
        <w:numPr>
          <w:ilvl w:val="2"/>
          <w:numId w:val="1"/>
        </w:numPr>
        <w:rPr>
          <w:rFonts w:eastAsiaTheme="minorEastAsia"/>
        </w:rPr>
      </w:pPr>
      <w:r>
        <w:t>13800.1 RFE Compliance Closeout</w:t>
      </w:r>
    </w:p>
    <w:p w14:paraId="4B5D3C5F" w14:textId="792E98E9" w:rsidR="038AA348" w:rsidRDefault="038AA348" w:rsidP="038AA348">
      <w:pPr>
        <w:pStyle w:val="ListParagraph"/>
        <w:numPr>
          <w:ilvl w:val="3"/>
          <w:numId w:val="1"/>
        </w:numPr>
        <w:rPr>
          <w:rFonts w:eastAsiaTheme="minorEastAsia"/>
        </w:rPr>
      </w:pPr>
      <w:r w:rsidRPr="038AA348">
        <w:t xml:space="preserve">Role: Regional RF </w:t>
      </w:r>
      <w:proofErr w:type="gramStart"/>
      <w:r w:rsidRPr="038AA348">
        <w:t>Engineering(</w:t>
      </w:r>
      <w:proofErr w:type="gramEnd"/>
      <w:r w:rsidRPr="038AA348">
        <w:t>RRFE)</w:t>
      </w:r>
    </w:p>
    <w:p w14:paraId="51F186BF" w14:textId="60052AD6" w:rsidR="00D009A5" w:rsidRDefault="5AF73D08" w:rsidP="00D009A5">
      <w:pPr>
        <w:pStyle w:val="ListParagraph"/>
        <w:numPr>
          <w:ilvl w:val="1"/>
          <w:numId w:val="1"/>
        </w:numPr>
        <w:rPr>
          <w:rFonts w:eastAsiaTheme="minorEastAsia"/>
        </w:rPr>
      </w:pPr>
      <w:r>
        <w:t>13900 - Environmental Asset Verification - Verify environmental assets, commences following backup power installation (12300).</w:t>
      </w:r>
    </w:p>
    <w:p w14:paraId="4688C1FA" w14:textId="0B6B8CBC" w:rsidR="5B828D84" w:rsidRDefault="5B828D84" w:rsidP="5B828D84">
      <w:pPr>
        <w:pStyle w:val="ListParagraph"/>
        <w:numPr>
          <w:ilvl w:val="2"/>
          <w:numId w:val="1"/>
        </w:numPr>
        <w:rPr>
          <w:rFonts w:eastAsiaTheme="minorEastAsia"/>
        </w:rPr>
      </w:pPr>
      <w:r>
        <w:t>13900.1 Tech Completes Environmental Site Verification in EMIS</w:t>
      </w:r>
    </w:p>
    <w:p w14:paraId="65665EFD" w14:textId="382600EA" w:rsidR="5B828D84" w:rsidRDefault="5B828D84" w:rsidP="5B828D84">
      <w:pPr>
        <w:numPr>
          <w:ilvl w:val="3"/>
          <w:numId w:val="1"/>
        </w:numPr>
      </w:pPr>
      <w:r w:rsidRPr="5B828D84">
        <w:t xml:space="preserve">Role: Regional Cell </w:t>
      </w:r>
      <w:proofErr w:type="gramStart"/>
      <w:r w:rsidRPr="5B828D84">
        <w:t>Tech(</w:t>
      </w:r>
      <w:proofErr w:type="gramEnd"/>
      <w:r w:rsidRPr="5B828D84">
        <w:t>RCT)</w:t>
      </w:r>
    </w:p>
    <w:p w14:paraId="30A8BF64" w14:textId="5DB78D43" w:rsidR="5B828D84" w:rsidRDefault="5B828D84" w:rsidP="5B828D84">
      <w:pPr>
        <w:numPr>
          <w:ilvl w:val="2"/>
          <w:numId w:val="1"/>
        </w:numPr>
      </w:pPr>
      <w:r w:rsidRPr="5B828D84">
        <w:t>13900.2 Confirm Equipment Photos uploaded in EMIS</w:t>
      </w:r>
    </w:p>
    <w:p w14:paraId="0FD14937" w14:textId="1C1D230B" w:rsidR="5B828D84" w:rsidRDefault="5B828D84" w:rsidP="5B828D84">
      <w:pPr>
        <w:pStyle w:val="ListParagraph"/>
        <w:numPr>
          <w:ilvl w:val="3"/>
          <w:numId w:val="1"/>
        </w:numPr>
        <w:rPr>
          <w:rFonts w:eastAsiaTheme="minorEastAsia"/>
        </w:rPr>
      </w:pPr>
      <w:r w:rsidRPr="5B828D84">
        <w:t xml:space="preserve">Role: Regional Cell </w:t>
      </w:r>
      <w:proofErr w:type="gramStart"/>
      <w:r w:rsidRPr="5B828D84">
        <w:t>Tech(</w:t>
      </w:r>
      <w:proofErr w:type="gramEnd"/>
      <w:r w:rsidRPr="5B828D84">
        <w:t>RCT)</w:t>
      </w:r>
    </w:p>
    <w:p w14:paraId="39CB28F3" w14:textId="5084019C" w:rsidR="007F548C" w:rsidRDefault="6F653EE1" w:rsidP="007F548C">
      <w:pPr>
        <w:pStyle w:val="ListParagraph"/>
        <w:numPr>
          <w:ilvl w:val="1"/>
          <w:numId w:val="1"/>
        </w:numPr>
        <w:rPr>
          <w:rFonts w:eastAsiaTheme="minorEastAsia"/>
        </w:rPr>
      </w:pPr>
      <w:r>
        <w:t xml:space="preserve">14000 - Close Out Documents - Compile close out documents, commences following on air (16300). </w:t>
      </w:r>
    </w:p>
    <w:p w14:paraId="49ADF4FF" w14:textId="7D673879" w:rsidR="7D377BDC" w:rsidRDefault="7D377BDC" w:rsidP="7D377BDC">
      <w:pPr>
        <w:pStyle w:val="ListParagraph"/>
        <w:numPr>
          <w:ilvl w:val="2"/>
          <w:numId w:val="1"/>
        </w:numPr>
        <w:rPr>
          <w:rFonts w:eastAsiaTheme="minorEastAsia"/>
        </w:rPr>
      </w:pPr>
      <w:r>
        <w:t>14000.1 GC Warranty Document</w:t>
      </w:r>
    </w:p>
    <w:p w14:paraId="1840D70F" w14:textId="17E3D597" w:rsidR="7D377BDC" w:rsidRDefault="7D377BDC" w:rsidP="417FEF7E">
      <w:pPr>
        <w:numPr>
          <w:ilvl w:val="3"/>
          <w:numId w:val="1"/>
        </w:numPr>
      </w:pPr>
      <w:r w:rsidRPr="7D377BDC">
        <w:t xml:space="preserve">Role: Regional Construction </w:t>
      </w:r>
      <w:proofErr w:type="gramStart"/>
      <w:r w:rsidRPr="7D377BDC">
        <w:t>Engineer(</w:t>
      </w:r>
      <w:proofErr w:type="gramEnd"/>
      <w:r w:rsidRPr="7D377BDC">
        <w:t>RCE)</w:t>
      </w:r>
    </w:p>
    <w:p w14:paraId="71BAECE5" w14:textId="3CEA882B" w:rsidR="7D377BDC" w:rsidRDefault="7D377BDC" w:rsidP="7D377BDC">
      <w:pPr>
        <w:numPr>
          <w:ilvl w:val="2"/>
          <w:numId w:val="1"/>
        </w:numPr>
      </w:pPr>
      <w:r w:rsidRPr="7D377BDC">
        <w:t>14000.2 Emergency Numbers</w:t>
      </w:r>
    </w:p>
    <w:p w14:paraId="6182D034" w14:textId="0C28288B" w:rsidR="7D377BDC" w:rsidRDefault="7D377BDC" w:rsidP="417FEF7E">
      <w:pPr>
        <w:numPr>
          <w:ilvl w:val="3"/>
          <w:numId w:val="1"/>
        </w:numPr>
      </w:pPr>
      <w:r w:rsidRPr="7D377BDC">
        <w:t xml:space="preserve">Role: Regional Construction </w:t>
      </w:r>
      <w:proofErr w:type="gramStart"/>
      <w:r w:rsidRPr="7D377BDC">
        <w:t>Engineer(</w:t>
      </w:r>
      <w:proofErr w:type="gramEnd"/>
      <w:r w:rsidRPr="7D377BDC">
        <w:t>RCE)</w:t>
      </w:r>
    </w:p>
    <w:p w14:paraId="04323D9B" w14:textId="6B96CADC" w:rsidR="7D377BDC" w:rsidRDefault="7D377BDC" w:rsidP="7D377BDC">
      <w:pPr>
        <w:numPr>
          <w:ilvl w:val="2"/>
          <w:numId w:val="1"/>
        </w:numPr>
      </w:pPr>
      <w:r w:rsidRPr="7D377BDC">
        <w:t>14000.3 Emergency Checklist</w:t>
      </w:r>
    </w:p>
    <w:p w14:paraId="05CD76C4" w14:textId="7C241D22" w:rsidR="7D377BDC" w:rsidRDefault="7D377BDC" w:rsidP="417FEF7E">
      <w:pPr>
        <w:numPr>
          <w:ilvl w:val="3"/>
          <w:numId w:val="1"/>
        </w:numPr>
      </w:pPr>
      <w:r w:rsidRPr="7D377BDC">
        <w:t xml:space="preserve">Role: Regional Construction </w:t>
      </w:r>
      <w:proofErr w:type="gramStart"/>
      <w:r w:rsidRPr="7D377BDC">
        <w:t>Engineer(</w:t>
      </w:r>
      <w:proofErr w:type="gramEnd"/>
      <w:r w:rsidRPr="7D377BDC">
        <w:t>RCE)</w:t>
      </w:r>
    </w:p>
    <w:p w14:paraId="0EEDA72A" w14:textId="4C4888BA" w:rsidR="7D377BDC" w:rsidRDefault="7D377BDC" w:rsidP="7D377BDC">
      <w:pPr>
        <w:numPr>
          <w:ilvl w:val="2"/>
          <w:numId w:val="1"/>
        </w:numPr>
      </w:pPr>
      <w:r w:rsidRPr="7D377BDC">
        <w:t>14000.4 Injury Report</w:t>
      </w:r>
    </w:p>
    <w:p w14:paraId="7052E83B" w14:textId="6D0B2F9A" w:rsidR="7D377BDC" w:rsidRDefault="7D377BDC" w:rsidP="417FEF7E">
      <w:pPr>
        <w:numPr>
          <w:ilvl w:val="3"/>
          <w:numId w:val="1"/>
        </w:numPr>
      </w:pPr>
      <w:r w:rsidRPr="7D377BDC">
        <w:t xml:space="preserve">Role: Regional Construction </w:t>
      </w:r>
      <w:proofErr w:type="gramStart"/>
      <w:r w:rsidRPr="7D377BDC">
        <w:t>Engineer(</w:t>
      </w:r>
      <w:proofErr w:type="gramEnd"/>
      <w:r w:rsidRPr="7D377BDC">
        <w:t>RCE)</w:t>
      </w:r>
    </w:p>
    <w:p w14:paraId="4E94D497" w14:textId="76FBBC61" w:rsidR="7D377BDC" w:rsidRDefault="7D377BDC" w:rsidP="7D377BDC">
      <w:pPr>
        <w:numPr>
          <w:ilvl w:val="2"/>
          <w:numId w:val="1"/>
        </w:numPr>
      </w:pPr>
      <w:r w:rsidRPr="7D377BDC">
        <w:t>14000.5 Meeting Record</w:t>
      </w:r>
    </w:p>
    <w:p w14:paraId="7A8A47F1" w14:textId="196E520D" w:rsidR="7D377BDC" w:rsidRDefault="7D377BDC" w:rsidP="417FEF7E">
      <w:pPr>
        <w:numPr>
          <w:ilvl w:val="3"/>
          <w:numId w:val="1"/>
        </w:numPr>
      </w:pPr>
      <w:r w:rsidRPr="7D377BDC">
        <w:t xml:space="preserve">Role: Regional Construction </w:t>
      </w:r>
      <w:proofErr w:type="gramStart"/>
      <w:r w:rsidRPr="7D377BDC">
        <w:t>Engineer(</w:t>
      </w:r>
      <w:proofErr w:type="gramEnd"/>
      <w:r w:rsidRPr="7D377BDC">
        <w:t>RCE)</w:t>
      </w:r>
    </w:p>
    <w:p w14:paraId="1EE78797" w14:textId="61500215" w:rsidR="7D377BDC" w:rsidRDefault="7D377BDC" w:rsidP="7D377BDC">
      <w:pPr>
        <w:numPr>
          <w:ilvl w:val="2"/>
          <w:numId w:val="1"/>
        </w:numPr>
      </w:pPr>
      <w:r w:rsidRPr="7D377BDC">
        <w:t>14000.6 Project Notes</w:t>
      </w:r>
    </w:p>
    <w:p w14:paraId="4C724716" w14:textId="7465099F" w:rsidR="7D377BDC" w:rsidRDefault="7D377BDC" w:rsidP="417FEF7E">
      <w:pPr>
        <w:numPr>
          <w:ilvl w:val="3"/>
          <w:numId w:val="1"/>
        </w:numPr>
      </w:pPr>
      <w:r w:rsidRPr="7D377BDC">
        <w:t xml:space="preserve">Role: Regional Construction </w:t>
      </w:r>
      <w:proofErr w:type="gramStart"/>
      <w:r w:rsidRPr="7D377BDC">
        <w:t>Engineer(</w:t>
      </w:r>
      <w:proofErr w:type="gramEnd"/>
      <w:r w:rsidRPr="7D377BDC">
        <w:t>RCE)</w:t>
      </w:r>
    </w:p>
    <w:p w14:paraId="422F5AB7" w14:textId="7514B600" w:rsidR="7D377BDC" w:rsidRDefault="7D377BDC" w:rsidP="7D377BDC">
      <w:pPr>
        <w:numPr>
          <w:ilvl w:val="2"/>
          <w:numId w:val="1"/>
        </w:numPr>
      </w:pPr>
      <w:r w:rsidRPr="7D377BDC">
        <w:t>14000.7 General Liability Report</w:t>
      </w:r>
    </w:p>
    <w:p w14:paraId="414AC665" w14:textId="57CD0320" w:rsidR="7D377BDC" w:rsidRDefault="7D377BDC" w:rsidP="62F1D9FF">
      <w:pPr>
        <w:numPr>
          <w:ilvl w:val="3"/>
          <w:numId w:val="1"/>
        </w:numPr>
      </w:pPr>
      <w:r w:rsidRPr="7D377BDC">
        <w:lastRenderedPageBreak/>
        <w:t xml:space="preserve">Role: Regional Construction </w:t>
      </w:r>
      <w:proofErr w:type="gramStart"/>
      <w:r w:rsidRPr="7D377BDC">
        <w:t>Engineer(</w:t>
      </w:r>
      <w:proofErr w:type="gramEnd"/>
      <w:r w:rsidRPr="7D377BDC">
        <w:t>RCE)</w:t>
      </w:r>
    </w:p>
    <w:p w14:paraId="4F7630D2" w14:textId="4B9EF8E3" w:rsidR="7D377BDC" w:rsidRDefault="7D377BDC" w:rsidP="7D377BDC">
      <w:pPr>
        <w:numPr>
          <w:ilvl w:val="2"/>
          <w:numId w:val="1"/>
        </w:numPr>
      </w:pPr>
      <w:r w:rsidRPr="7D377BDC">
        <w:t>14000.8 Vehicle Accident Report</w:t>
      </w:r>
    </w:p>
    <w:p w14:paraId="44DA3203" w14:textId="16378169" w:rsidR="7D377BDC" w:rsidRDefault="7D377BDC" w:rsidP="62F1D9FF">
      <w:pPr>
        <w:numPr>
          <w:ilvl w:val="3"/>
          <w:numId w:val="1"/>
        </w:numPr>
      </w:pPr>
      <w:r w:rsidRPr="7D377BDC">
        <w:t xml:space="preserve">Role: Regional Construction </w:t>
      </w:r>
      <w:proofErr w:type="gramStart"/>
      <w:r w:rsidRPr="7D377BDC">
        <w:t>Engineer(</w:t>
      </w:r>
      <w:proofErr w:type="gramEnd"/>
      <w:r w:rsidRPr="7D377BDC">
        <w:t>RCE)</w:t>
      </w:r>
    </w:p>
    <w:p w14:paraId="1EF25E9B" w14:textId="651C391F" w:rsidR="7D377BDC" w:rsidRDefault="7D377BDC" w:rsidP="7D377BDC">
      <w:pPr>
        <w:numPr>
          <w:ilvl w:val="2"/>
          <w:numId w:val="1"/>
        </w:numPr>
      </w:pPr>
      <w:r w:rsidRPr="7D377BDC">
        <w:t>14000.9 Sub-Unconditional Waiver &amp; Release Upon Final Payment</w:t>
      </w:r>
    </w:p>
    <w:p w14:paraId="08F648D5" w14:textId="6999077D" w:rsidR="7D377BDC" w:rsidRDefault="7D377BDC" w:rsidP="62F1D9FF">
      <w:pPr>
        <w:numPr>
          <w:ilvl w:val="3"/>
          <w:numId w:val="1"/>
        </w:numPr>
      </w:pPr>
      <w:r w:rsidRPr="7D377BDC">
        <w:t xml:space="preserve">Role: Regional Construction </w:t>
      </w:r>
      <w:proofErr w:type="gramStart"/>
      <w:r w:rsidRPr="7D377BDC">
        <w:t>Engineer(</w:t>
      </w:r>
      <w:proofErr w:type="gramEnd"/>
      <w:r w:rsidRPr="7D377BDC">
        <w:t>RCE)</w:t>
      </w:r>
    </w:p>
    <w:p w14:paraId="10F4895D" w14:textId="26A5751F" w:rsidR="7D377BDC" w:rsidRDefault="7D377BDC" w:rsidP="7D377BDC">
      <w:pPr>
        <w:numPr>
          <w:ilvl w:val="2"/>
          <w:numId w:val="1"/>
        </w:numPr>
      </w:pPr>
      <w:r w:rsidRPr="7D377BDC">
        <w:t>14000.10 Approved Permitting Set of Drawings (.pdf)</w:t>
      </w:r>
    </w:p>
    <w:p w14:paraId="58793C8C" w14:textId="123FD1F2" w:rsidR="7D377BDC" w:rsidRDefault="7D377BDC" w:rsidP="62F1D9FF">
      <w:pPr>
        <w:numPr>
          <w:ilvl w:val="3"/>
          <w:numId w:val="1"/>
        </w:numPr>
      </w:pPr>
      <w:r w:rsidRPr="7D377BDC">
        <w:t xml:space="preserve">Role: Regional Construction </w:t>
      </w:r>
      <w:proofErr w:type="gramStart"/>
      <w:r w:rsidRPr="7D377BDC">
        <w:t>Engineer(</w:t>
      </w:r>
      <w:proofErr w:type="gramEnd"/>
      <w:r w:rsidRPr="7D377BDC">
        <w:t>RCE)</w:t>
      </w:r>
    </w:p>
    <w:p w14:paraId="6C7AC336" w14:textId="41A94F11" w:rsidR="7D377BDC" w:rsidRDefault="7D377BDC" w:rsidP="7D377BDC">
      <w:pPr>
        <w:numPr>
          <w:ilvl w:val="2"/>
          <w:numId w:val="1"/>
        </w:numPr>
      </w:pPr>
      <w:r w:rsidRPr="7D377BDC">
        <w:t>14000.11 Agenda/Notes/Minutes from Pre-Construction Meeting</w:t>
      </w:r>
    </w:p>
    <w:p w14:paraId="5065D308" w14:textId="2D996142" w:rsidR="7D377BDC" w:rsidRDefault="7D377BDC" w:rsidP="62F1D9FF">
      <w:pPr>
        <w:numPr>
          <w:ilvl w:val="3"/>
          <w:numId w:val="1"/>
        </w:numPr>
      </w:pPr>
      <w:r w:rsidRPr="7D377BDC">
        <w:t xml:space="preserve">Role: Regional Construction </w:t>
      </w:r>
      <w:proofErr w:type="gramStart"/>
      <w:r w:rsidRPr="7D377BDC">
        <w:t>Engineer(</w:t>
      </w:r>
      <w:proofErr w:type="gramEnd"/>
      <w:r w:rsidRPr="7D377BDC">
        <w:t>RCE)</w:t>
      </w:r>
    </w:p>
    <w:p w14:paraId="4CD853EA" w14:textId="57B780E7" w:rsidR="7D377BDC" w:rsidRDefault="7D377BDC" w:rsidP="7D377BDC">
      <w:pPr>
        <w:numPr>
          <w:ilvl w:val="2"/>
          <w:numId w:val="1"/>
        </w:numPr>
      </w:pPr>
      <w:r w:rsidRPr="7D377BDC">
        <w:t>14000.12 Reinforcement Certification (Mill Certification)</w:t>
      </w:r>
    </w:p>
    <w:p w14:paraId="483B8508" w14:textId="584ED5A2" w:rsidR="7D377BDC" w:rsidRDefault="7D377BDC" w:rsidP="62F1D9FF">
      <w:pPr>
        <w:numPr>
          <w:ilvl w:val="3"/>
          <w:numId w:val="1"/>
        </w:numPr>
      </w:pPr>
      <w:r w:rsidRPr="7D377BDC">
        <w:t xml:space="preserve">Role: Regional Construction </w:t>
      </w:r>
      <w:proofErr w:type="gramStart"/>
      <w:r w:rsidRPr="7D377BDC">
        <w:t>Engineer(</w:t>
      </w:r>
      <w:proofErr w:type="gramEnd"/>
      <w:r w:rsidRPr="7D377BDC">
        <w:t>RCE)</w:t>
      </w:r>
    </w:p>
    <w:p w14:paraId="18FC4D7B" w14:textId="42480CDF" w:rsidR="7D377BDC" w:rsidRDefault="7D377BDC" w:rsidP="7D377BDC">
      <w:pPr>
        <w:numPr>
          <w:ilvl w:val="2"/>
          <w:numId w:val="1"/>
        </w:numPr>
      </w:pPr>
      <w:r w:rsidRPr="7D377BDC">
        <w:t>14000.13 Concrete Mix Design &amp; Product data (Tower Foundation)</w:t>
      </w:r>
    </w:p>
    <w:p w14:paraId="4B14BE0D" w14:textId="3B33AE9B" w:rsidR="7D377BDC" w:rsidRDefault="7D377BDC" w:rsidP="62F1D9FF">
      <w:pPr>
        <w:numPr>
          <w:ilvl w:val="3"/>
          <w:numId w:val="1"/>
        </w:numPr>
      </w:pPr>
      <w:r w:rsidRPr="7D377BDC">
        <w:t xml:space="preserve">Role: Regional Construction </w:t>
      </w:r>
      <w:proofErr w:type="gramStart"/>
      <w:r w:rsidRPr="7D377BDC">
        <w:t>Engineer(</w:t>
      </w:r>
      <w:proofErr w:type="gramEnd"/>
      <w:r w:rsidRPr="7D377BDC">
        <w:t>RCE)</w:t>
      </w:r>
    </w:p>
    <w:p w14:paraId="1FC65810" w14:textId="5080B085" w:rsidR="7D377BDC" w:rsidRDefault="7D377BDC" w:rsidP="7D377BDC">
      <w:pPr>
        <w:numPr>
          <w:ilvl w:val="2"/>
          <w:numId w:val="1"/>
        </w:numPr>
      </w:pPr>
      <w:r w:rsidRPr="7D377BDC">
        <w:t>14000.14 Special Inspection/City Inspection Card</w:t>
      </w:r>
    </w:p>
    <w:p w14:paraId="6E14DDD6" w14:textId="3D460976" w:rsidR="7D377BDC" w:rsidRDefault="7D377BDC" w:rsidP="62F1D9FF">
      <w:pPr>
        <w:numPr>
          <w:ilvl w:val="3"/>
          <w:numId w:val="1"/>
        </w:numPr>
      </w:pPr>
      <w:r w:rsidRPr="7D377BDC">
        <w:t xml:space="preserve">Role: Regional Construction </w:t>
      </w:r>
      <w:proofErr w:type="gramStart"/>
      <w:r w:rsidRPr="7D377BDC">
        <w:t>Engineer(</w:t>
      </w:r>
      <w:proofErr w:type="gramEnd"/>
      <w:r w:rsidRPr="7D377BDC">
        <w:t>RCE)</w:t>
      </w:r>
    </w:p>
    <w:p w14:paraId="2358F1FE" w14:textId="4CDF8361" w:rsidR="7D377BDC" w:rsidRDefault="7D377BDC" w:rsidP="7D377BDC">
      <w:pPr>
        <w:numPr>
          <w:ilvl w:val="2"/>
          <w:numId w:val="1"/>
        </w:numPr>
      </w:pPr>
      <w:r w:rsidRPr="7D377BDC">
        <w:t>14000.15 Cell Site Utility Setup</w:t>
      </w:r>
    </w:p>
    <w:p w14:paraId="3D0E9B29" w14:textId="2E0A17F7" w:rsidR="7D377BDC" w:rsidRDefault="7D377BDC" w:rsidP="62F1D9FF">
      <w:pPr>
        <w:numPr>
          <w:ilvl w:val="3"/>
          <w:numId w:val="1"/>
        </w:numPr>
      </w:pPr>
      <w:r w:rsidRPr="7D377BDC">
        <w:t xml:space="preserve">Role: Regional Construction </w:t>
      </w:r>
      <w:proofErr w:type="gramStart"/>
      <w:r w:rsidRPr="7D377BDC">
        <w:t>Engineer(</w:t>
      </w:r>
      <w:proofErr w:type="gramEnd"/>
      <w:r w:rsidRPr="7D377BDC">
        <w:t>RCE)</w:t>
      </w:r>
    </w:p>
    <w:p w14:paraId="3BE52E41" w14:textId="0C9F8567" w:rsidR="7D377BDC" w:rsidRDefault="7D377BDC" w:rsidP="7D377BDC">
      <w:pPr>
        <w:numPr>
          <w:ilvl w:val="2"/>
          <w:numId w:val="1"/>
        </w:numPr>
      </w:pPr>
      <w:r w:rsidRPr="7D377BDC">
        <w:t>14000.16 EES Closeout Form</w:t>
      </w:r>
    </w:p>
    <w:p w14:paraId="34F74C96" w14:textId="103B65F7" w:rsidR="7D377BDC" w:rsidRDefault="7D377BDC" w:rsidP="62F1D9FF">
      <w:pPr>
        <w:numPr>
          <w:ilvl w:val="3"/>
          <w:numId w:val="1"/>
        </w:numPr>
      </w:pPr>
      <w:r w:rsidRPr="7D377BDC">
        <w:t xml:space="preserve">Role: Regional Construction </w:t>
      </w:r>
      <w:proofErr w:type="gramStart"/>
      <w:r w:rsidRPr="7D377BDC">
        <w:t>Engineer(</w:t>
      </w:r>
      <w:proofErr w:type="gramEnd"/>
      <w:r w:rsidRPr="7D377BDC">
        <w:t>RCE)</w:t>
      </w:r>
    </w:p>
    <w:p w14:paraId="5295A2E7" w14:textId="0B318487" w:rsidR="7D377BDC" w:rsidRDefault="7D377BDC" w:rsidP="7D377BDC">
      <w:pPr>
        <w:numPr>
          <w:ilvl w:val="2"/>
          <w:numId w:val="1"/>
        </w:numPr>
      </w:pPr>
      <w:r w:rsidRPr="7D377BDC">
        <w:t>14000.17 Structure Backfill Test Results (if applicable)</w:t>
      </w:r>
    </w:p>
    <w:p w14:paraId="329C6543" w14:textId="3A336784" w:rsidR="7D377BDC" w:rsidRDefault="7D377BDC" w:rsidP="62F1D9FF">
      <w:pPr>
        <w:numPr>
          <w:ilvl w:val="3"/>
          <w:numId w:val="1"/>
        </w:numPr>
      </w:pPr>
      <w:r w:rsidRPr="7D377BDC">
        <w:t xml:space="preserve">Role: Regional Construction </w:t>
      </w:r>
      <w:proofErr w:type="gramStart"/>
      <w:r w:rsidRPr="7D377BDC">
        <w:t>Engineer(</w:t>
      </w:r>
      <w:proofErr w:type="gramEnd"/>
      <w:r w:rsidRPr="7D377BDC">
        <w:t>RCE)</w:t>
      </w:r>
    </w:p>
    <w:p w14:paraId="158554A4" w14:textId="00BB82B0" w:rsidR="7D377BDC" w:rsidRDefault="7D377BDC" w:rsidP="7D377BDC">
      <w:pPr>
        <w:numPr>
          <w:ilvl w:val="2"/>
          <w:numId w:val="1"/>
        </w:numPr>
      </w:pPr>
      <w:r w:rsidRPr="7D377BDC">
        <w:t>14000.18 As-Built Construction Drawings (.pdf Format)</w:t>
      </w:r>
    </w:p>
    <w:p w14:paraId="1781EF29" w14:textId="02BEB576" w:rsidR="7D377BDC" w:rsidRDefault="7D377BDC" w:rsidP="62F1D9FF">
      <w:pPr>
        <w:numPr>
          <w:ilvl w:val="3"/>
          <w:numId w:val="1"/>
        </w:numPr>
      </w:pPr>
      <w:r w:rsidRPr="7D377BDC">
        <w:t xml:space="preserve">Role: Regional Construction </w:t>
      </w:r>
      <w:proofErr w:type="gramStart"/>
      <w:r w:rsidRPr="7D377BDC">
        <w:t>Engineer(</w:t>
      </w:r>
      <w:proofErr w:type="gramEnd"/>
      <w:r w:rsidRPr="7D377BDC">
        <w:t>RCE)</w:t>
      </w:r>
    </w:p>
    <w:p w14:paraId="0ABF7B88" w14:textId="0A4AA97A" w:rsidR="7D377BDC" w:rsidRDefault="7D377BDC" w:rsidP="7D377BDC">
      <w:pPr>
        <w:numPr>
          <w:ilvl w:val="2"/>
          <w:numId w:val="1"/>
        </w:numPr>
      </w:pPr>
      <w:r w:rsidRPr="7D377BDC">
        <w:t>14000.19 As-Built Construction Drawings (.dwg Format)</w:t>
      </w:r>
    </w:p>
    <w:p w14:paraId="3F2E4CDA" w14:textId="4403B7F6" w:rsidR="7D377BDC" w:rsidRDefault="7D377BDC" w:rsidP="62F1D9FF">
      <w:pPr>
        <w:numPr>
          <w:ilvl w:val="3"/>
          <w:numId w:val="1"/>
        </w:numPr>
      </w:pPr>
      <w:r w:rsidRPr="7D377BDC">
        <w:t xml:space="preserve">Role: Regional Construction </w:t>
      </w:r>
      <w:proofErr w:type="gramStart"/>
      <w:r w:rsidRPr="7D377BDC">
        <w:t>Engineer(</w:t>
      </w:r>
      <w:proofErr w:type="gramEnd"/>
      <w:r w:rsidRPr="7D377BDC">
        <w:t>RCE)</w:t>
      </w:r>
    </w:p>
    <w:p w14:paraId="0F734BF9" w14:textId="4015697C" w:rsidR="7D377BDC" w:rsidRDefault="7D377BDC" w:rsidP="7D377BDC">
      <w:pPr>
        <w:numPr>
          <w:ilvl w:val="2"/>
          <w:numId w:val="1"/>
        </w:numPr>
      </w:pPr>
      <w:r w:rsidRPr="7D377BDC">
        <w:t>14000.20 GC Unconditional Waiver &amp; Release</w:t>
      </w:r>
    </w:p>
    <w:p w14:paraId="1B986808" w14:textId="78AC6507" w:rsidR="7D377BDC" w:rsidRDefault="7D377BDC" w:rsidP="62F1D9FF">
      <w:pPr>
        <w:numPr>
          <w:ilvl w:val="3"/>
          <w:numId w:val="1"/>
        </w:numPr>
      </w:pPr>
      <w:r w:rsidRPr="7D377BDC">
        <w:t xml:space="preserve">Role: Regional Construction </w:t>
      </w:r>
      <w:proofErr w:type="gramStart"/>
      <w:r w:rsidRPr="7D377BDC">
        <w:t>Engineer(</w:t>
      </w:r>
      <w:proofErr w:type="gramEnd"/>
      <w:r w:rsidRPr="7D377BDC">
        <w:t>RCE)</w:t>
      </w:r>
    </w:p>
    <w:p w14:paraId="67B0F4A1" w14:textId="39D35C19" w:rsidR="7D377BDC" w:rsidRDefault="7D377BDC" w:rsidP="7D377BDC">
      <w:pPr>
        <w:numPr>
          <w:ilvl w:val="2"/>
          <w:numId w:val="1"/>
        </w:numPr>
      </w:pPr>
      <w:r w:rsidRPr="7D377BDC">
        <w:t>14000.21 Confirm Close-Out Documents</w:t>
      </w:r>
    </w:p>
    <w:p w14:paraId="3133EA9C" w14:textId="6F6C89E9" w:rsidR="34AAE98D" w:rsidRDefault="7D377BDC" w:rsidP="19EE767E">
      <w:pPr>
        <w:pStyle w:val="ListParagraph"/>
        <w:numPr>
          <w:ilvl w:val="3"/>
          <w:numId w:val="1"/>
        </w:numPr>
        <w:rPr>
          <w:rFonts w:eastAsiaTheme="minorEastAsia"/>
        </w:rPr>
      </w:pPr>
      <w:r w:rsidRPr="7D377BDC">
        <w:lastRenderedPageBreak/>
        <w:t xml:space="preserve">Role: Regional Construction </w:t>
      </w:r>
      <w:proofErr w:type="gramStart"/>
      <w:r w:rsidRPr="7D377BDC">
        <w:t>Engineer(</w:t>
      </w:r>
      <w:proofErr w:type="gramEnd"/>
      <w:r w:rsidRPr="7D377BDC">
        <w:t>RCE)</w:t>
      </w:r>
    </w:p>
    <w:p w14:paraId="27507C55" w14:textId="7870CF17" w:rsidR="00F01076" w:rsidRDefault="19EE767E" w:rsidP="00F01076">
      <w:pPr>
        <w:pStyle w:val="ListParagraph"/>
        <w:numPr>
          <w:ilvl w:val="1"/>
          <w:numId w:val="1"/>
        </w:numPr>
        <w:rPr>
          <w:rFonts w:eastAsiaTheme="minorEastAsia"/>
        </w:rPr>
      </w:pPr>
      <w:r>
        <w:t>14100 - RF Validation - Validate RF, commences following back-up power install.</w:t>
      </w:r>
    </w:p>
    <w:p w14:paraId="1ED579A6" w14:textId="0CEFC3AE" w:rsidR="4856DEFE" w:rsidRDefault="4856DEFE" w:rsidP="4856DEFE">
      <w:pPr>
        <w:pStyle w:val="ListParagraph"/>
        <w:numPr>
          <w:ilvl w:val="2"/>
          <w:numId w:val="1"/>
        </w:numPr>
        <w:rPr>
          <w:rFonts w:eastAsiaTheme="minorEastAsia"/>
        </w:rPr>
      </w:pPr>
      <w:r>
        <w:t>14100.1 Update RF Config</w:t>
      </w:r>
    </w:p>
    <w:p w14:paraId="236C194D" w14:textId="2A0AF780" w:rsidR="19EE767E" w:rsidRDefault="4856DEFE" w:rsidP="4856DEFE">
      <w:pPr>
        <w:pStyle w:val="ListParagraph"/>
        <w:numPr>
          <w:ilvl w:val="3"/>
          <w:numId w:val="1"/>
        </w:numPr>
        <w:rPr>
          <w:rFonts w:eastAsiaTheme="minorEastAsia"/>
        </w:rPr>
      </w:pPr>
      <w:r w:rsidRPr="4856DEFE">
        <w:t xml:space="preserve">Role: Regional RF </w:t>
      </w:r>
      <w:proofErr w:type="gramStart"/>
      <w:r w:rsidRPr="4856DEFE">
        <w:t>Engineering(</w:t>
      </w:r>
      <w:proofErr w:type="gramEnd"/>
      <w:r w:rsidRPr="4856DEFE">
        <w:t>RRFE)</w:t>
      </w:r>
    </w:p>
    <w:p w14:paraId="1301B2BC" w14:textId="030CB258" w:rsidR="00375E15" w:rsidRDefault="00375E15" w:rsidP="00375E15">
      <w:pPr>
        <w:pStyle w:val="ListParagraph"/>
        <w:numPr>
          <w:ilvl w:val="0"/>
          <w:numId w:val="1"/>
        </w:numPr>
      </w:pPr>
      <w:r>
        <w:t>Site Termination</w:t>
      </w:r>
    </w:p>
    <w:p w14:paraId="7ED5B88D" w14:textId="2155160C" w:rsidR="14D55710" w:rsidRDefault="4E50919B" w:rsidP="14D55710">
      <w:pPr>
        <w:pStyle w:val="ListParagraph"/>
        <w:numPr>
          <w:ilvl w:val="1"/>
          <w:numId w:val="1"/>
        </w:numPr>
        <w:rPr>
          <w:rFonts w:eastAsiaTheme="minorEastAsia"/>
        </w:rPr>
      </w:pPr>
      <w:r>
        <w:t xml:space="preserve">End users will be notified to proceed with Site Termination in the To-Dos/Activity quick link under My </w:t>
      </w:r>
      <w:proofErr w:type="spellStart"/>
      <w:r>
        <w:t>Siterra</w:t>
      </w:r>
      <w:proofErr w:type="spellEnd"/>
      <w:r>
        <w:t xml:space="preserve"> and in the Projects section of the Site home page.</w:t>
      </w:r>
    </w:p>
    <w:p w14:paraId="3E22859C" w14:textId="0105BF39" w:rsidR="4E50919B" w:rsidRDefault="31ADC426" w:rsidP="31ADC426">
      <w:pPr>
        <w:ind w:left="360"/>
        <w:jc w:val="center"/>
      </w:pPr>
      <w:r>
        <w:rPr>
          <w:noProof/>
          <w:lang w:eastAsia="ko-KR"/>
        </w:rPr>
        <w:drawing>
          <wp:inline distT="0" distB="0" distL="0" distR="0" wp14:anchorId="421A741A" wp14:editId="0432CF2A">
            <wp:extent cx="4530910" cy="6024478"/>
            <wp:effectExtent l="0" t="0" r="0" b="0"/>
            <wp:docPr id="1627639717" name="Picture 1627639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cstate="print">
                      <a:extLst>
                        <a:ext uri="{28A0092B-C50C-407E-A947-70E740481C1C}">
                          <a14:useLocalDpi xmlns:a14="http://schemas.microsoft.com/office/drawing/2010/main" val="0"/>
                        </a:ext>
                      </a:extLst>
                    </a:blip>
                    <a:stretch>
                      <a:fillRect/>
                    </a:stretch>
                  </pic:blipFill>
                  <pic:spPr>
                    <a:xfrm>
                      <a:off x="0" y="0"/>
                      <a:ext cx="4530910" cy="6024478"/>
                    </a:xfrm>
                    <a:prstGeom prst="rect">
                      <a:avLst/>
                    </a:prstGeom>
                  </pic:spPr>
                </pic:pic>
              </a:graphicData>
            </a:graphic>
          </wp:inline>
        </w:drawing>
      </w:r>
    </w:p>
    <w:p w14:paraId="27C9662B" w14:textId="0CAC6EAB" w:rsidR="00682DB5" w:rsidRDefault="52D43AEB" w:rsidP="00682DB5">
      <w:pPr>
        <w:pStyle w:val="ListParagraph"/>
        <w:numPr>
          <w:ilvl w:val="1"/>
          <w:numId w:val="1"/>
        </w:numPr>
        <w:rPr>
          <w:rFonts w:eastAsiaTheme="minorEastAsia"/>
        </w:rPr>
      </w:pPr>
      <w:r>
        <w:t>700 - Site Termination Request - Site Termination process commences with Request for Termination form.</w:t>
      </w:r>
    </w:p>
    <w:p w14:paraId="5137A2B5" w14:textId="2CF996B1" w:rsidR="048766CF" w:rsidRDefault="048766CF" w:rsidP="048766CF">
      <w:pPr>
        <w:pStyle w:val="ListParagraph"/>
        <w:numPr>
          <w:ilvl w:val="2"/>
          <w:numId w:val="1"/>
        </w:numPr>
        <w:rPr>
          <w:rFonts w:eastAsiaTheme="minorEastAsia"/>
        </w:rPr>
      </w:pPr>
      <w:r>
        <w:t>700.1 Site Termination Request Form</w:t>
      </w:r>
    </w:p>
    <w:p w14:paraId="37F1669D" w14:textId="26D3C4D7" w:rsidR="00B14B66" w:rsidRDefault="048766CF" w:rsidP="00B14B66">
      <w:pPr>
        <w:pStyle w:val="ListParagraph"/>
        <w:numPr>
          <w:ilvl w:val="3"/>
          <w:numId w:val="1"/>
        </w:numPr>
        <w:rPr>
          <w:rFonts w:eastAsiaTheme="minorEastAsia"/>
        </w:rPr>
      </w:pPr>
      <w:r w:rsidRPr="048766CF">
        <w:lastRenderedPageBreak/>
        <w:t>Role: Regional Real Estate Specialist (RRES)</w:t>
      </w:r>
    </w:p>
    <w:p w14:paraId="6A48CA60" w14:textId="7BCA135D" w:rsidR="08904C97" w:rsidRDefault="6853886E" w:rsidP="2D3C4CFC">
      <w:pPr>
        <w:ind w:left="1800"/>
        <w:jc w:val="center"/>
      </w:pPr>
      <w:r>
        <w:rPr>
          <w:noProof/>
          <w:lang w:eastAsia="ko-KR"/>
        </w:rPr>
        <w:drawing>
          <wp:inline distT="0" distB="0" distL="0" distR="0" wp14:anchorId="46D52166" wp14:editId="5C78DD97">
            <wp:extent cx="4572000" cy="2676525"/>
            <wp:effectExtent l="0" t="0" r="0" b="0"/>
            <wp:docPr id="2087337833" name="Picture 2087337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extLst>
                        <a:ext uri="{28A0092B-C50C-407E-A947-70E740481C1C}">
                          <a14:useLocalDpi xmlns:a14="http://schemas.microsoft.com/office/drawing/2010/main" val="0"/>
                        </a:ext>
                      </a:extLst>
                    </a:blip>
                    <a:stretch>
                      <a:fillRect/>
                    </a:stretch>
                  </pic:blipFill>
                  <pic:spPr>
                    <a:xfrm>
                      <a:off x="0" y="0"/>
                      <a:ext cx="4572000" cy="2676525"/>
                    </a:xfrm>
                    <a:prstGeom prst="rect">
                      <a:avLst/>
                    </a:prstGeom>
                  </pic:spPr>
                </pic:pic>
              </a:graphicData>
            </a:graphic>
          </wp:inline>
        </w:drawing>
      </w:r>
    </w:p>
    <w:p w14:paraId="74615749" w14:textId="653FDE16" w:rsidR="003737A3" w:rsidRDefault="51C23A86" w:rsidP="003737A3">
      <w:pPr>
        <w:pStyle w:val="ListParagraph"/>
        <w:numPr>
          <w:ilvl w:val="1"/>
          <w:numId w:val="1"/>
        </w:numPr>
        <w:rPr>
          <w:rFonts w:eastAsiaTheme="minorEastAsia"/>
        </w:rPr>
      </w:pPr>
      <w:r>
        <w:t>800 - Initiate Project - Initiate project form is issued for the site termination.</w:t>
      </w:r>
    </w:p>
    <w:p w14:paraId="1634D873" w14:textId="0C214731" w:rsidR="51C23A86" w:rsidRDefault="51C23A86" w:rsidP="51C23A86">
      <w:pPr>
        <w:pStyle w:val="ListParagraph"/>
        <w:numPr>
          <w:ilvl w:val="2"/>
          <w:numId w:val="1"/>
        </w:numPr>
        <w:rPr>
          <w:rFonts w:eastAsiaTheme="minorEastAsia"/>
        </w:rPr>
      </w:pPr>
      <w:r>
        <w:t>800.1 Initiate Project Form</w:t>
      </w:r>
    </w:p>
    <w:p w14:paraId="3BBE3E13" w14:textId="7B5C6C44" w:rsidR="00A813E9" w:rsidRDefault="51C23A86" w:rsidP="00A813E9">
      <w:pPr>
        <w:pStyle w:val="ListParagraph"/>
        <w:numPr>
          <w:ilvl w:val="3"/>
          <w:numId w:val="1"/>
        </w:numPr>
        <w:rPr>
          <w:rFonts w:eastAsiaTheme="minorEastAsia"/>
        </w:rPr>
      </w:pPr>
      <w:r w:rsidRPr="51C23A86">
        <w:t>Role: Regional Real Estate Specialist (RRES)</w:t>
      </w:r>
    </w:p>
    <w:p w14:paraId="15E2D2A5" w14:textId="768B5DD8" w:rsidR="004D7F93" w:rsidRDefault="50BB9FC9" w:rsidP="50BB9FC9">
      <w:pPr>
        <w:ind w:left="1800"/>
        <w:jc w:val="center"/>
      </w:pPr>
      <w:r>
        <w:rPr>
          <w:noProof/>
          <w:lang w:eastAsia="ko-KR"/>
        </w:rPr>
        <w:drawing>
          <wp:inline distT="0" distB="0" distL="0" distR="0" wp14:anchorId="2AA40BB3" wp14:editId="1B5C175C">
            <wp:extent cx="4572000" cy="2486025"/>
            <wp:effectExtent l="0" t="0" r="0" b="0"/>
            <wp:docPr id="1048055304" name="Picture 1048055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4572000" cy="2486025"/>
                    </a:xfrm>
                    <a:prstGeom prst="rect">
                      <a:avLst/>
                    </a:prstGeom>
                  </pic:spPr>
                </pic:pic>
              </a:graphicData>
            </a:graphic>
          </wp:inline>
        </w:drawing>
      </w:r>
    </w:p>
    <w:p w14:paraId="555E794A" w14:textId="08BAE724" w:rsidR="007221BC" w:rsidRDefault="50BB9FC9" w:rsidP="007221BC">
      <w:pPr>
        <w:pStyle w:val="ListParagraph"/>
        <w:numPr>
          <w:ilvl w:val="1"/>
          <w:numId w:val="1"/>
        </w:numPr>
        <w:rPr>
          <w:rFonts w:eastAsiaTheme="minorEastAsia"/>
        </w:rPr>
      </w:pPr>
      <w:r>
        <w:t>900 - AM Process - 36 (Part 1: AM Check) - First part of the AM Process commences upon completion of Initiate Project form, allowing the user to proceed with AM Check.</w:t>
      </w:r>
    </w:p>
    <w:p w14:paraId="12C53095" w14:textId="5D69498D" w:rsidR="50BB9FC9" w:rsidRDefault="50BB9FC9" w:rsidP="50BB9FC9">
      <w:pPr>
        <w:pStyle w:val="ListParagraph"/>
        <w:numPr>
          <w:ilvl w:val="2"/>
          <w:numId w:val="1"/>
        </w:numPr>
        <w:rPr>
          <w:rFonts w:eastAsiaTheme="minorEastAsia"/>
        </w:rPr>
      </w:pPr>
      <w:r>
        <w:t>900.1 Run AM Check</w:t>
      </w:r>
    </w:p>
    <w:p w14:paraId="55E95AE3" w14:textId="68D0266A" w:rsidR="0096639A" w:rsidRDefault="50BB9FC9" w:rsidP="0096639A">
      <w:pPr>
        <w:pStyle w:val="ListParagraph"/>
        <w:numPr>
          <w:ilvl w:val="3"/>
          <w:numId w:val="1"/>
        </w:numPr>
        <w:rPr>
          <w:rFonts w:eastAsiaTheme="minorEastAsia"/>
        </w:rPr>
      </w:pPr>
      <w:r w:rsidRPr="50BB9FC9">
        <w:t xml:space="preserve">Role: Regional Regulatory </w:t>
      </w:r>
      <w:proofErr w:type="gramStart"/>
      <w:r w:rsidRPr="50BB9FC9">
        <w:t>Analyst(</w:t>
      </w:r>
      <w:proofErr w:type="gramEnd"/>
      <w:r w:rsidRPr="50BB9FC9">
        <w:t>RRA)</w:t>
      </w:r>
    </w:p>
    <w:p w14:paraId="7B8DF562" w14:textId="2A94EB70" w:rsidR="1034D739" w:rsidRDefault="79182733" w:rsidP="79182733">
      <w:pPr>
        <w:ind w:left="1800"/>
        <w:jc w:val="center"/>
      </w:pPr>
      <w:r>
        <w:rPr>
          <w:noProof/>
          <w:lang w:eastAsia="ko-KR"/>
        </w:rPr>
        <w:lastRenderedPageBreak/>
        <w:drawing>
          <wp:inline distT="0" distB="0" distL="0" distR="0" wp14:anchorId="71D0583C" wp14:editId="420E526E">
            <wp:extent cx="4572000" cy="1038225"/>
            <wp:effectExtent l="0" t="0" r="0" b="0"/>
            <wp:docPr id="855501612" name="Picture 855501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4572000" cy="1038225"/>
                    </a:xfrm>
                    <a:prstGeom prst="rect">
                      <a:avLst/>
                    </a:prstGeom>
                  </pic:spPr>
                </pic:pic>
              </a:graphicData>
            </a:graphic>
          </wp:inline>
        </w:drawing>
      </w:r>
    </w:p>
    <w:p w14:paraId="1F5417B2" w14:textId="5F43C346" w:rsidR="79182733" w:rsidRDefault="79182733" w:rsidP="79182733">
      <w:pPr>
        <w:pStyle w:val="ListParagraph"/>
        <w:numPr>
          <w:ilvl w:val="2"/>
          <w:numId w:val="1"/>
        </w:numPr>
        <w:rPr>
          <w:rFonts w:eastAsiaTheme="minorEastAsia"/>
        </w:rPr>
      </w:pPr>
      <w:r w:rsidRPr="79182733">
        <w:t>900.2 Upload AM Pass Certificate (PDF)</w:t>
      </w:r>
    </w:p>
    <w:p w14:paraId="7DF8555C" w14:textId="11987854" w:rsidR="79182733" w:rsidRDefault="79182733" w:rsidP="79182733">
      <w:pPr>
        <w:numPr>
          <w:ilvl w:val="3"/>
          <w:numId w:val="1"/>
        </w:numPr>
      </w:pPr>
      <w:r w:rsidRPr="79182733">
        <w:t xml:space="preserve">Role: Regional Regulatory </w:t>
      </w:r>
      <w:proofErr w:type="gramStart"/>
      <w:r w:rsidRPr="79182733">
        <w:t>Analyst(</w:t>
      </w:r>
      <w:proofErr w:type="gramEnd"/>
      <w:r w:rsidRPr="79182733">
        <w:t>RRA)</w:t>
      </w:r>
    </w:p>
    <w:p w14:paraId="47630416" w14:textId="7C5E5096" w:rsidR="79182733" w:rsidRDefault="79182733" w:rsidP="79182733">
      <w:pPr>
        <w:numPr>
          <w:ilvl w:val="2"/>
          <w:numId w:val="1"/>
        </w:numPr>
      </w:pPr>
      <w:r w:rsidRPr="79182733">
        <w:t>900.3 Confirm AM Study Ordered from Vendor</w:t>
      </w:r>
    </w:p>
    <w:p w14:paraId="20738909" w14:textId="33D66001" w:rsidR="79182733" w:rsidRDefault="79182733" w:rsidP="79182733">
      <w:pPr>
        <w:pStyle w:val="ListParagraph"/>
        <w:numPr>
          <w:ilvl w:val="3"/>
          <w:numId w:val="1"/>
        </w:numPr>
        <w:rPr>
          <w:rFonts w:eastAsiaTheme="minorEastAsia"/>
        </w:rPr>
      </w:pPr>
      <w:r w:rsidRPr="79182733">
        <w:t xml:space="preserve">Role: Regional Construction </w:t>
      </w:r>
      <w:proofErr w:type="gramStart"/>
      <w:r w:rsidRPr="79182733">
        <w:t>Engineer(</w:t>
      </w:r>
      <w:proofErr w:type="gramEnd"/>
      <w:r w:rsidRPr="79182733">
        <w:t>RCE)</w:t>
      </w:r>
    </w:p>
    <w:p w14:paraId="245FE9C5" w14:textId="0EB7299A" w:rsidR="00375E15" w:rsidRDefault="79182733" w:rsidP="00375E15">
      <w:pPr>
        <w:pStyle w:val="ListParagraph"/>
        <w:numPr>
          <w:ilvl w:val="1"/>
          <w:numId w:val="1"/>
        </w:numPr>
        <w:rPr>
          <w:rFonts w:eastAsiaTheme="minorEastAsia"/>
        </w:rPr>
      </w:pPr>
      <w:r>
        <w:t>1000 - AM Process - 36 (Part 2: AM Vendor Study - The second part of the AM Process confirms the completion of the Vendor Study.</w:t>
      </w:r>
    </w:p>
    <w:p w14:paraId="28EF2F81" w14:textId="036162CA" w:rsidR="79182733" w:rsidRDefault="79182733" w:rsidP="79182733">
      <w:pPr>
        <w:pStyle w:val="ListParagraph"/>
        <w:numPr>
          <w:ilvl w:val="2"/>
          <w:numId w:val="1"/>
        </w:numPr>
        <w:rPr>
          <w:rFonts w:eastAsiaTheme="minorEastAsia"/>
        </w:rPr>
      </w:pPr>
      <w:r>
        <w:t>1000.1 Confirm Job Accepted</w:t>
      </w:r>
    </w:p>
    <w:p w14:paraId="1130085E" w14:textId="3E038CB5" w:rsidR="79182733" w:rsidRDefault="79182733" w:rsidP="79182733">
      <w:pPr>
        <w:numPr>
          <w:ilvl w:val="3"/>
          <w:numId w:val="1"/>
        </w:numPr>
      </w:pPr>
      <w:r w:rsidRPr="79182733">
        <w:t xml:space="preserve">Role: Regional Regulatory </w:t>
      </w:r>
      <w:proofErr w:type="gramStart"/>
      <w:r w:rsidRPr="79182733">
        <w:t>Analyst(</w:t>
      </w:r>
      <w:proofErr w:type="gramEnd"/>
      <w:r w:rsidRPr="79182733">
        <w:t>RRA)</w:t>
      </w:r>
    </w:p>
    <w:p w14:paraId="456FBA1A" w14:textId="6F106C04" w:rsidR="79182733" w:rsidRDefault="79182733" w:rsidP="79182733">
      <w:pPr>
        <w:numPr>
          <w:ilvl w:val="2"/>
          <w:numId w:val="1"/>
        </w:numPr>
      </w:pPr>
      <w:r w:rsidRPr="79182733">
        <w:t>1000.2 AM Form</w:t>
      </w:r>
    </w:p>
    <w:p w14:paraId="5F716ED3" w14:textId="5448E4BE" w:rsidR="79182733" w:rsidRDefault="79182733" w:rsidP="79182733">
      <w:pPr>
        <w:pStyle w:val="ListParagraph"/>
        <w:numPr>
          <w:ilvl w:val="3"/>
          <w:numId w:val="1"/>
        </w:numPr>
        <w:rPr>
          <w:rFonts w:eastAsiaTheme="minorEastAsia"/>
        </w:rPr>
      </w:pPr>
      <w:r w:rsidRPr="79182733">
        <w:t xml:space="preserve">Role: Regional Regulatory </w:t>
      </w:r>
      <w:proofErr w:type="gramStart"/>
      <w:r w:rsidRPr="79182733">
        <w:t>Analyst(</w:t>
      </w:r>
      <w:proofErr w:type="gramEnd"/>
      <w:r w:rsidRPr="79182733">
        <w:t>RRA)</w:t>
      </w:r>
    </w:p>
    <w:p w14:paraId="2549B76D" w14:textId="07C2DCA1" w:rsidR="79182733" w:rsidRDefault="37C19590" w:rsidP="37C19590">
      <w:pPr>
        <w:ind w:left="1800"/>
        <w:jc w:val="center"/>
      </w:pPr>
      <w:r>
        <w:rPr>
          <w:noProof/>
          <w:lang w:eastAsia="ko-KR"/>
        </w:rPr>
        <w:drawing>
          <wp:inline distT="0" distB="0" distL="0" distR="0" wp14:anchorId="0DF3D38E" wp14:editId="157F6C49">
            <wp:extent cx="4572000" cy="1238250"/>
            <wp:effectExtent l="0" t="0" r="0" b="0"/>
            <wp:docPr id="431305651" name="Picture 431305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4572000" cy="1238250"/>
                    </a:xfrm>
                    <a:prstGeom prst="rect">
                      <a:avLst/>
                    </a:prstGeom>
                  </pic:spPr>
                </pic:pic>
              </a:graphicData>
            </a:graphic>
          </wp:inline>
        </w:drawing>
      </w:r>
    </w:p>
    <w:p w14:paraId="0E97F4E6" w14:textId="0867C868" w:rsidR="00375E15" w:rsidRDefault="37C19590" w:rsidP="00375E15">
      <w:pPr>
        <w:pStyle w:val="ListParagraph"/>
        <w:numPr>
          <w:ilvl w:val="1"/>
          <w:numId w:val="1"/>
        </w:numPr>
        <w:rPr>
          <w:rFonts w:eastAsiaTheme="minorEastAsia"/>
        </w:rPr>
      </w:pPr>
      <w:r>
        <w:t>1100 - AM Process - 36 (Part 3: AM Letter) - The third task in the AM Process is the confirmed delivery and response to the AM Station Letter.</w:t>
      </w:r>
    </w:p>
    <w:p w14:paraId="3A7E4C1C" w14:textId="23426964" w:rsidR="37C19590" w:rsidRDefault="37C19590" w:rsidP="37C19590">
      <w:pPr>
        <w:pStyle w:val="ListParagraph"/>
        <w:numPr>
          <w:ilvl w:val="2"/>
          <w:numId w:val="1"/>
        </w:numPr>
        <w:rPr>
          <w:rFonts w:eastAsiaTheme="minorEastAsia"/>
        </w:rPr>
      </w:pPr>
      <w:r>
        <w:t>1100.1 Confirm Letter send to AM Station</w:t>
      </w:r>
    </w:p>
    <w:p w14:paraId="2F1C8B24" w14:textId="1DC6DDFE" w:rsidR="37C19590" w:rsidRDefault="37C19590" w:rsidP="37C19590">
      <w:pPr>
        <w:numPr>
          <w:ilvl w:val="3"/>
          <w:numId w:val="1"/>
        </w:numPr>
      </w:pPr>
      <w:r w:rsidRPr="37C19590">
        <w:t xml:space="preserve">Role: Regional Regulatory </w:t>
      </w:r>
      <w:proofErr w:type="gramStart"/>
      <w:r w:rsidRPr="37C19590">
        <w:t>Analyst(</w:t>
      </w:r>
      <w:proofErr w:type="gramEnd"/>
      <w:r w:rsidRPr="37C19590">
        <w:t>RRA)</w:t>
      </w:r>
    </w:p>
    <w:p w14:paraId="5355B2C3" w14:textId="02D032E6" w:rsidR="37C19590" w:rsidRDefault="37C19590" w:rsidP="37C19590">
      <w:pPr>
        <w:numPr>
          <w:ilvl w:val="2"/>
          <w:numId w:val="1"/>
        </w:numPr>
      </w:pPr>
      <w:r w:rsidRPr="37C19590">
        <w:t>1100.2 Upload AM Letter to AM Station</w:t>
      </w:r>
    </w:p>
    <w:p w14:paraId="0062392E" w14:textId="62DA1536" w:rsidR="37C19590" w:rsidRDefault="37C19590" w:rsidP="37C19590">
      <w:pPr>
        <w:numPr>
          <w:ilvl w:val="3"/>
          <w:numId w:val="1"/>
        </w:numPr>
      </w:pPr>
      <w:r w:rsidRPr="37C19590">
        <w:t xml:space="preserve">Role: Regional Regulatory </w:t>
      </w:r>
      <w:proofErr w:type="gramStart"/>
      <w:r w:rsidRPr="37C19590">
        <w:t>Analyst(</w:t>
      </w:r>
      <w:proofErr w:type="gramEnd"/>
      <w:r w:rsidRPr="37C19590">
        <w:t>RRA)</w:t>
      </w:r>
    </w:p>
    <w:p w14:paraId="33976E84" w14:textId="31349D29" w:rsidR="37C19590" w:rsidRDefault="37C19590" w:rsidP="37C19590">
      <w:pPr>
        <w:numPr>
          <w:ilvl w:val="2"/>
          <w:numId w:val="1"/>
        </w:numPr>
      </w:pPr>
      <w:r w:rsidRPr="37C19590">
        <w:t>1100.3 AM Station Response</w:t>
      </w:r>
    </w:p>
    <w:p w14:paraId="39F38757" w14:textId="4DED0D63" w:rsidR="37C19590" w:rsidRDefault="37C19590" w:rsidP="37C19590">
      <w:pPr>
        <w:numPr>
          <w:ilvl w:val="3"/>
          <w:numId w:val="1"/>
        </w:numPr>
      </w:pPr>
      <w:r w:rsidRPr="37C19590">
        <w:t xml:space="preserve">Role: Regional Regulatory </w:t>
      </w:r>
      <w:proofErr w:type="gramStart"/>
      <w:r w:rsidRPr="37C19590">
        <w:t>Analyst(</w:t>
      </w:r>
      <w:proofErr w:type="gramEnd"/>
      <w:r w:rsidRPr="37C19590">
        <w:t>RRA)</w:t>
      </w:r>
    </w:p>
    <w:p w14:paraId="19D63E11" w14:textId="6B8AF882" w:rsidR="37C19590" w:rsidRDefault="37C19590" w:rsidP="37C19590">
      <w:pPr>
        <w:ind w:left="1800"/>
        <w:jc w:val="center"/>
      </w:pPr>
      <w:r>
        <w:rPr>
          <w:noProof/>
          <w:lang w:eastAsia="ko-KR"/>
        </w:rPr>
        <w:lastRenderedPageBreak/>
        <w:drawing>
          <wp:inline distT="0" distB="0" distL="0" distR="0" wp14:anchorId="0EF868B8" wp14:editId="17B31D69">
            <wp:extent cx="4572000" cy="1038225"/>
            <wp:effectExtent l="0" t="0" r="0" b="0"/>
            <wp:docPr id="642473826" name="Picture 642473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572000" cy="1038225"/>
                    </a:xfrm>
                    <a:prstGeom prst="rect">
                      <a:avLst/>
                    </a:prstGeom>
                  </pic:spPr>
                </pic:pic>
              </a:graphicData>
            </a:graphic>
          </wp:inline>
        </w:drawing>
      </w:r>
    </w:p>
    <w:p w14:paraId="769AD638" w14:textId="18508E46" w:rsidR="00375E15" w:rsidRDefault="00375E15" w:rsidP="00375E15">
      <w:pPr>
        <w:pStyle w:val="ListParagraph"/>
        <w:numPr>
          <w:ilvl w:val="1"/>
          <w:numId w:val="1"/>
        </w:numPr>
        <w:rPr>
          <w:rFonts w:eastAsiaTheme="minorEastAsia"/>
        </w:rPr>
      </w:pPr>
      <w:r>
        <w:t xml:space="preserve">1200 - AM Process - 36 (Part 4: </w:t>
      </w:r>
      <w:proofErr w:type="gramStart"/>
      <w:r>
        <w:t>Pre Measurement</w:t>
      </w:r>
      <w:proofErr w:type="gramEnd"/>
      <w:r>
        <w:t>)</w:t>
      </w:r>
      <w:r w:rsidR="37C19590">
        <w:t xml:space="preserve"> - Fourth in the AM Process, upload the Pre AM Measurement Study.</w:t>
      </w:r>
    </w:p>
    <w:p w14:paraId="39CBDE32" w14:textId="7C6A028F" w:rsidR="0AEE39DC" w:rsidRDefault="0AEE39DC" w:rsidP="0AEE39DC">
      <w:pPr>
        <w:pStyle w:val="ListParagraph"/>
        <w:numPr>
          <w:ilvl w:val="2"/>
          <w:numId w:val="1"/>
        </w:numPr>
        <w:rPr>
          <w:rFonts w:eastAsiaTheme="minorEastAsia"/>
        </w:rPr>
      </w:pPr>
      <w:r>
        <w:t xml:space="preserve">1200.1 Upload </w:t>
      </w:r>
      <w:proofErr w:type="gramStart"/>
      <w:r>
        <w:t>Pre AM Measurement</w:t>
      </w:r>
      <w:proofErr w:type="gramEnd"/>
      <w:r>
        <w:t xml:space="preserve"> Study</w:t>
      </w:r>
    </w:p>
    <w:p w14:paraId="4DAE3B31" w14:textId="05F608E4" w:rsidR="0AEE39DC" w:rsidRDefault="0AEE39DC" w:rsidP="0AEE39DC">
      <w:pPr>
        <w:pStyle w:val="ListParagraph"/>
        <w:numPr>
          <w:ilvl w:val="3"/>
          <w:numId w:val="1"/>
        </w:numPr>
        <w:rPr>
          <w:rFonts w:eastAsiaTheme="minorEastAsia"/>
        </w:rPr>
      </w:pPr>
      <w:r w:rsidRPr="0AEE39DC">
        <w:t xml:space="preserve">Role: Regional Regulatory </w:t>
      </w:r>
      <w:proofErr w:type="gramStart"/>
      <w:r w:rsidRPr="0AEE39DC">
        <w:t>Analyst(</w:t>
      </w:r>
      <w:proofErr w:type="gramEnd"/>
      <w:r w:rsidRPr="0AEE39DC">
        <w:t>RRA)</w:t>
      </w:r>
    </w:p>
    <w:p w14:paraId="2D192B2A" w14:textId="7C70AE76" w:rsidR="00375E15" w:rsidRDefault="0AEE39DC" w:rsidP="00375E15">
      <w:pPr>
        <w:pStyle w:val="ListParagraph"/>
        <w:numPr>
          <w:ilvl w:val="1"/>
          <w:numId w:val="1"/>
        </w:numPr>
        <w:rPr>
          <w:rFonts w:eastAsiaTheme="minorEastAsia"/>
        </w:rPr>
      </w:pPr>
      <w:r>
        <w:t>1300 - AM Process - 36 (Part 5: Post Measurement) - Finally, step five in the AM Process is uploading the Post Measurement Study.</w:t>
      </w:r>
    </w:p>
    <w:p w14:paraId="084FFAC7" w14:textId="10DD221F" w:rsidR="0AEE39DC" w:rsidRDefault="0AEE39DC" w:rsidP="0AEE39DC">
      <w:pPr>
        <w:pStyle w:val="ListParagraph"/>
        <w:numPr>
          <w:ilvl w:val="2"/>
          <w:numId w:val="1"/>
        </w:numPr>
        <w:rPr>
          <w:rFonts w:eastAsiaTheme="minorEastAsia"/>
        </w:rPr>
      </w:pPr>
      <w:r>
        <w:t>1300.1 Upload Post AM Measurement Study</w:t>
      </w:r>
    </w:p>
    <w:p w14:paraId="3B1277F1" w14:textId="3F5D7823" w:rsidR="0AEE39DC" w:rsidRDefault="0AEE39DC" w:rsidP="0AEE39DC">
      <w:pPr>
        <w:pStyle w:val="ListParagraph"/>
        <w:numPr>
          <w:ilvl w:val="3"/>
          <w:numId w:val="1"/>
        </w:numPr>
        <w:rPr>
          <w:rFonts w:eastAsiaTheme="minorEastAsia"/>
        </w:rPr>
      </w:pPr>
      <w:r w:rsidRPr="0AEE39DC">
        <w:t xml:space="preserve">Role: Regional RF </w:t>
      </w:r>
      <w:proofErr w:type="gramStart"/>
      <w:r w:rsidRPr="0AEE39DC">
        <w:t>Engineering(</w:t>
      </w:r>
      <w:proofErr w:type="gramEnd"/>
      <w:r w:rsidRPr="0AEE39DC">
        <w:t>RRFE)</w:t>
      </w:r>
    </w:p>
    <w:p w14:paraId="05623159" w14:textId="013CF1B2" w:rsidR="00375E15" w:rsidRDefault="0AEE39DC" w:rsidP="0AEE39DC">
      <w:pPr>
        <w:pStyle w:val="ListParagraph"/>
        <w:numPr>
          <w:ilvl w:val="1"/>
          <w:numId w:val="1"/>
        </w:numPr>
        <w:rPr>
          <w:rFonts w:eastAsiaTheme="minorEastAsia"/>
        </w:rPr>
      </w:pPr>
      <w:r>
        <w:t>1400 - Environmental Review - The Environmental Review Process commences following Project Initiation (800).</w:t>
      </w:r>
    </w:p>
    <w:p w14:paraId="5737AF3A" w14:textId="2071C15F" w:rsidR="00375E15" w:rsidRDefault="0AEE39DC" w:rsidP="0AEE39DC">
      <w:pPr>
        <w:pStyle w:val="ListParagraph"/>
        <w:numPr>
          <w:ilvl w:val="2"/>
          <w:numId w:val="1"/>
        </w:numPr>
        <w:rPr>
          <w:rFonts w:eastAsiaTheme="minorEastAsia"/>
        </w:rPr>
      </w:pPr>
      <w:r>
        <w:t>1400.1 Review and document Environmental Conditions (EMIS &amp; Phase 1, Phase 2 Documentation)</w:t>
      </w:r>
    </w:p>
    <w:p w14:paraId="224467D7" w14:textId="70B24B7D" w:rsidR="00375E15" w:rsidRDefault="0AEE39DC" w:rsidP="0AEE39DC">
      <w:pPr>
        <w:numPr>
          <w:ilvl w:val="3"/>
          <w:numId w:val="1"/>
        </w:numPr>
      </w:pPr>
      <w:r w:rsidRPr="0AEE39DC">
        <w:t xml:space="preserve">Role: Area Environmental </w:t>
      </w:r>
      <w:proofErr w:type="gramStart"/>
      <w:r w:rsidRPr="0AEE39DC">
        <w:t>Compliance(</w:t>
      </w:r>
      <w:proofErr w:type="gramEnd"/>
      <w:r w:rsidRPr="0AEE39DC">
        <w:t>AEC)</w:t>
      </w:r>
    </w:p>
    <w:p w14:paraId="574D4C43" w14:textId="65151B97" w:rsidR="00375E15" w:rsidRDefault="0AEE39DC" w:rsidP="0AEE39DC">
      <w:pPr>
        <w:numPr>
          <w:ilvl w:val="2"/>
          <w:numId w:val="1"/>
        </w:numPr>
      </w:pPr>
      <w:r w:rsidRPr="0AEE39DC">
        <w:t>1400.2 Applicability of Agency Notification requirements</w:t>
      </w:r>
    </w:p>
    <w:p w14:paraId="1FCCA56B" w14:textId="2B147193" w:rsidR="00375E15" w:rsidRDefault="0AEE39DC" w:rsidP="0AEE39DC">
      <w:pPr>
        <w:pStyle w:val="ListParagraph"/>
        <w:numPr>
          <w:ilvl w:val="3"/>
          <w:numId w:val="1"/>
        </w:numPr>
        <w:rPr>
          <w:rFonts w:eastAsiaTheme="minorEastAsia"/>
        </w:rPr>
      </w:pPr>
      <w:r w:rsidRPr="0AEE39DC">
        <w:t xml:space="preserve">Role: Area Environmental </w:t>
      </w:r>
      <w:proofErr w:type="gramStart"/>
      <w:r w:rsidRPr="0AEE39DC">
        <w:t>Compliance(</w:t>
      </w:r>
      <w:proofErr w:type="gramEnd"/>
      <w:r w:rsidRPr="0AEE39DC">
        <w:t>AEC)</w:t>
      </w:r>
    </w:p>
    <w:p w14:paraId="5393119E" w14:textId="3E2FE6F5" w:rsidR="00375E15" w:rsidRDefault="00375E15" w:rsidP="733CE221">
      <w:pPr>
        <w:ind w:left="1800"/>
        <w:jc w:val="center"/>
      </w:pPr>
      <w:r>
        <w:rPr>
          <w:noProof/>
          <w:lang w:eastAsia="ko-KR"/>
        </w:rPr>
        <w:drawing>
          <wp:inline distT="0" distB="0" distL="0" distR="0" wp14:anchorId="54A2FFED" wp14:editId="3D88E8C0">
            <wp:extent cx="4572000" cy="2419350"/>
            <wp:effectExtent l="0" t="0" r="0" b="0"/>
            <wp:docPr id="1452830654" name="Picture 1452830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4572000" cy="2419350"/>
                    </a:xfrm>
                    <a:prstGeom prst="rect">
                      <a:avLst/>
                    </a:prstGeom>
                  </pic:spPr>
                </pic:pic>
              </a:graphicData>
            </a:graphic>
          </wp:inline>
        </w:drawing>
      </w:r>
    </w:p>
    <w:p w14:paraId="592D59F6" w14:textId="082FF3C6" w:rsidR="00375E15" w:rsidRDefault="733CE221" w:rsidP="00375E15">
      <w:pPr>
        <w:pStyle w:val="ListParagraph"/>
        <w:numPr>
          <w:ilvl w:val="1"/>
          <w:numId w:val="1"/>
        </w:numPr>
        <w:rPr>
          <w:rFonts w:eastAsiaTheme="minorEastAsia"/>
        </w:rPr>
      </w:pPr>
      <w:r>
        <w:t>1500 - Agency Notifications - Agency notifications can be completed following the Environmental Review (1400).</w:t>
      </w:r>
    </w:p>
    <w:p w14:paraId="2351F89D" w14:textId="59A1D954" w:rsidR="733CE221" w:rsidRDefault="733CE221" w:rsidP="733CE221">
      <w:pPr>
        <w:pStyle w:val="ListParagraph"/>
        <w:numPr>
          <w:ilvl w:val="2"/>
          <w:numId w:val="1"/>
        </w:numPr>
        <w:rPr>
          <w:rFonts w:eastAsiaTheme="minorEastAsia"/>
        </w:rPr>
      </w:pPr>
      <w:r>
        <w:t>1500.1 Completion of Agency Notifications</w:t>
      </w:r>
    </w:p>
    <w:p w14:paraId="704E792D" w14:textId="5AC5BC68" w:rsidR="733CE221" w:rsidRDefault="733CE221" w:rsidP="733CE221">
      <w:pPr>
        <w:pStyle w:val="ListParagraph"/>
        <w:numPr>
          <w:ilvl w:val="3"/>
          <w:numId w:val="1"/>
        </w:numPr>
        <w:rPr>
          <w:rFonts w:eastAsiaTheme="minorEastAsia"/>
        </w:rPr>
      </w:pPr>
      <w:r w:rsidRPr="733CE221">
        <w:t>Role: Regional Real Estate Specialist (RRES)</w:t>
      </w:r>
    </w:p>
    <w:p w14:paraId="3BE1236F" w14:textId="6D70F35A" w:rsidR="00375E15" w:rsidRDefault="733CE221" w:rsidP="00375E15">
      <w:pPr>
        <w:pStyle w:val="ListParagraph"/>
        <w:numPr>
          <w:ilvl w:val="1"/>
          <w:numId w:val="1"/>
        </w:numPr>
        <w:rPr>
          <w:rFonts w:eastAsiaTheme="minorEastAsia"/>
        </w:rPr>
      </w:pPr>
      <w:r>
        <w:t>1600 - ES (Environmental Screening) Process - The Environmental Screening (ES) commences following the completion of the Environmental Review (1400).</w:t>
      </w:r>
      <w:r w:rsidR="00375E15">
        <w:tab/>
      </w:r>
    </w:p>
    <w:p w14:paraId="73D64605" w14:textId="53A27631" w:rsidR="733CE221" w:rsidRDefault="733CE221" w:rsidP="733CE221">
      <w:pPr>
        <w:pStyle w:val="ListParagraph"/>
        <w:numPr>
          <w:ilvl w:val="2"/>
          <w:numId w:val="1"/>
        </w:numPr>
        <w:rPr>
          <w:rFonts w:eastAsiaTheme="minorEastAsia"/>
        </w:rPr>
      </w:pPr>
      <w:r>
        <w:t>1600.1 Completion of the ES Form</w:t>
      </w:r>
    </w:p>
    <w:p w14:paraId="3A2736A7" w14:textId="401EBD42" w:rsidR="733CE221" w:rsidRDefault="733CE221" w:rsidP="733CE221">
      <w:pPr>
        <w:pStyle w:val="ListParagraph"/>
        <w:numPr>
          <w:ilvl w:val="3"/>
          <w:numId w:val="1"/>
        </w:numPr>
        <w:rPr>
          <w:rFonts w:eastAsiaTheme="minorEastAsia"/>
        </w:rPr>
      </w:pPr>
      <w:r w:rsidRPr="733CE221">
        <w:lastRenderedPageBreak/>
        <w:t>Role: Regional Real Estate Specialist (RRES)</w:t>
      </w:r>
    </w:p>
    <w:p w14:paraId="471936D6" w14:textId="141478B3" w:rsidR="00375E15" w:rsidRDefault="733CE221" w:rsidP="00375E15">
      <w:pPr>
        <w:pStyle w:val="ListParagraph"/>
        <w:numPr>
          <w:ilvl w:val="1"/>
          <w:numId w:val="1"/>
        </w:numPr>
        <w:rPr>
          <w:rFonts w:eastAsiaTheme="minorEastAsia"/>
        </w:rPr>
      </w:pPr>
      <w:r>
        <w:t>1700 - Area Compliance Review - The Area Compliance Review commences following the completion of the Environmental Review (1400), Agency Notifications (1500), and Environmental Screening (1600).</w:t>
      </w:r>
    </w:p>
    <w:p w14:paraId="03AC41B3" w14:textId="5335DA6C" w:rsidR="4F0C3B6D" w:rsidRDefault="4F0C3B6D" w:rsidP="4F0C3B6D">
      <w:pPr>
        <w:pStyle w:val="ListParagraph"/>
        <w:numPr>
          <w:ilvl w:val="2"/>
          <w:numId w:val="1"/>
        </w:numPr>
        <w:rPr>
          <w:rFonts w:eastAsiaTheme="minorEastAsia"/>
        </w:rPr>
      </w:pPr>
      <w:r>
        <w:t>1700.1 Area Compliance Environmental Assessment</w:t>
      </w:r>
    </w:p>
    <w:p w14:paraId="6E5D268C" w14:textId="04415FA1" w:rsidR="4F0C3B6D" w:rsidRDefault="4F0C3B6D" w:rsidP="4F0C3B6D">
      <w:pPr>
        <w:pStyle w:val="ListParagraph"/>
        <w:numPr>
          <w:ilvl w:val="3"/>
          <w:numId w:val="1"/>
        </w:numPr>
        <w:rPr>
          <w:rFonts w:eastAsiaTheme="minorEastAsia"/>
        </w:rPr>
      </w:pPr>
      <w:r w:rsidRPr="4F0C3B6D">
        <w:t xml:space="preserve">Role: Area Environmental </w:t>
      </w:r>
      <w:proofErr w:type="gramStart"/>
      <w:r w:rsidRPr="4F0C3B6D">
        <w:t>Compliance(</w:t>
      </w:r>
      <w:proofErr w:type="gramEnd"/>
      <w:r w:rsidRPr="4F0C3B6D">
        <w:t>AEC)</w:t>
      </w:r>
    </w:p>
    <w:p w14:paraId="66AC2F5F" w14:textId="09B15B27" w:rsidR="4F0C3B6D" w:rsidRDefault="4F0C3B6D" w:rsidP="4F0C3B6D">
      <w:pPr>
        <w:ind w:left="1800"/>
        <w:jc w:val="center"/>
      </w:pPr>
      <w:r>
        <w:rPr>
          <w:noProof/>
          <w:lang w:eastAsia="ko-KR"/>
        </w:rPr>
        <w:drawing>
          <wp:inline distT="0" distB="0" distL="0" distR="0" wp14:anchorId="4091F771" wp14:editId="610ECD45">
            <wp:extent cx="4572000" cy="1609725"/>
            <wp:effectExtent l="0" t="0" r="0" b="0"/>
            <wp:docPr id="442679221" name="Picture 442679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4572000" cy="1609725"/>
                    </a:xfrm>
                    <a:prstGeom prst="rect">
                      <a:avLst/>
                    </a:prstGeom>
                  </pic:spPr>
                </pic:pic>
              </a:graphicData>
            </a:graphic>
          </wp:inline>
        </w:drawing>
      </w:r>
    </w:p>
    <w:p w14:paraId="2D597D98" w14:textId="60B78281" w:rsidR="00375E15" w:rsidRDefault="4F0C3B6D" w:rsidP="00375E15">
      <w:pPr>
        <w:pStyle w:val="ListParagraph"/>
        <w:numPr>
          <w:ilvl w:val="1"/>
          <w:numId w:val="1"/>
        </w:numPr>
        <w:rPr>
          <w:rFonts w:eastAsiaTheme="minorEastAsia"/>
        </w:rPr>
      </w:pPr>
      <w:r>
        <w:t>1800 - Other Due Diligence Requirements - Other Due Diligence Requirements may be initiated following Agency Notifications (1500) and Area Compliance Review (1700)</w:t>
      </w:r>
    </w:p>
    <w:p w14:paraId="2AE6B2F7" w14:textId="74A36F0F" w:rsidR="55B96C67" w:rsidRDefault="55B96C67" w:rsidP="55B96C67">
      <w:pPr>
        <w:pStyle w:val="ListParagraph"/>
        <w:numPr>
          <w:ilvl w:val="2"/>
          <w:numId w:val="1"/>
        </w:numPr>
        <w:rPr>
          <w:rFonts w:eastAsiaTheme="minorEastAsia"/>
        </w:rPr>
      </w:pPr>
      <w:r>
        <w:t>1800.1 Upload Notice to Contractor</w:t>
      </w:r>
    </w:p>
    <w:p w14:paraId="6B9ADC66" w14:textId="0460B9B3" w:rsidR="55B96C67" w:rsidRDefault="55B96C67" w:rsidP="55B96C67">
      <w:pPr>
        <w:numPr>
          <w:ilvl w:val="3"/>
          <w:numId w:val="1"/>
        </w:numPr>
      </w:pPr>
      <w:r w:rsidRPr="55B96C67">
        <w:t xml:space="preserve">Role: Area Environmental </w:t>
      </w:r>
      <w:proofErr w:type="gramStart"/>
      <w:r w:rsidRPr="55B96C67">
        <w:t>Compliance(</w:t>
      </w:r>
      <w:proofErr w:type="gramEnd"/>
      <w:r w:rsidRPr="55B96C67">
        <w:t>AEC)</w:t>
      </w:r>
    </w:p>
    <w:p w14:paraId="763FBA4F" w14:textId="0831C80C" w:rsidR="55B96C67" w:rsidRDefault="55B96C67" w:rsidP="55B96C67">
      <w:pPr>
        <w:numPr>
          <w:ilvl w:val="2"/>
          <w:numId w:val="1"/>
        </w:numPr>
      </w:pPr>
      <w:r w:rsidRPr="55B96C67">
        <w:t>1800.2 Upload Other Due Diligence Requirements</w:t>
      </w:r>
    </w:p>
    <w:p w14:paraId="5BE05E43" w14:textId="4146BB96" w:rsidR="4F0C3B6D" w:rsidRDefault="55B96C67" w:rsidP="55B96C67">
      <w:pPr>
        <w:pStyle w:val="ListParagraph"/>
        <w:numPr>
          <w:ilvl w:val="3"/>
          <w:numId w:val="1"/>
        </w:numPr>
        <w:rPr>
          <w:rFonts w:eastAsiaTheme="minorEastAsia"/>
        </w:rPr>
      </w:pPr>
      <w:r w:rsidRPr="55B96C67">
        <w:t xml:space="preserve">Role: Area Environmental </w:t>
      </w:r>
      <w:proofErr w:type="gramStart"/>
      <w:r w:rsidRPr="55B96C67">
        <w:t>Compliance(</w:t>
      </w:r>
      <w:proofErr w:type="gramEnd"/>
      <w:r w:rsidRPr="55B96C67">
        <w:t>AEC)</w:t>
      </w:r>
    </w:p>
    <w:p w14:paraId="5D33FF7E" w14:textId="0C97C29F" w:rsidR="00375E15" w:rsidRDefault="0A04ABC8" w:rsidP="561A1F43">
      <w:pPr>
        <w:pStyle w:val="ListParagraph"/>
        <w:numPr>
          <w:ilvl w:val="1"/>
          <w:numId w:val="1"/>
        </w:numPr>
        <w:rPr>
          <w:rFonts w:eastAsiaTheme="minorEastAsia"/>
        </w:rPr>
      </w:pPr>
      <w:r>
        <w:t>1900 - 700 IS – 11 - National Incident Management System (NIMS) approved.</w:t>
      </w:r>
    </w:p>
    <w:p w14:paraId="691103C7" w14:textId="1637CC62" w:rsidR="561A1F43" w:rsidRDefault="561A1F43" w:rsidP="561A1F43">
      <w:pPr>
        <w:pStyle w:val="ListParagraph"/>
        <w:numPr>
          <w:ilvl w:val="2"/>
          <w:numId w:val="1"/>
        </w:numPr>
        <w:rPr>
          <w:rFonts w:eastAsiaTheme="minorEastAsia"/>
        </w:rPr>
      </w:pPr>
      <w:r>
        <w:t>1900.1 Call Sign 1 Approved</w:t>
      </w:r>
    </w:p>
    <w:p w14:paraId="6DEB3D12" w14:textId="072C4B03" w:rsidR="561A1F43" w:rsidRDefault="561A1F43" w:rsidP="561A1F43">
      <w:pPr>
        <w:numPr>
          <w:ilvl w:val="2"/>
          <w:numId w:val="1"/>
        </w:numPr>
      </w:pPr>
      <w:r w:rsidRPr="561A1F43">
        <w:t>1900.2 Call Sign 2 Approved</w:t>
      </w:r>
    </w:p>
    <w:p w14:paraId="61FBF00A" w14:textId="599F24A0" w:rsidR="561A1F43" w:rsidRDefault="561A1F43" w:rsidP="561A1F43">
      <w:pPr>
        <w:numPr>
          <w:ilvl w:val="2"/>
          <w:numId w:val="1"/>
        </w:numPr>
      </w:pPr>
      <w:r w:rsidRPr="561A1F43">
        <w:t>1900.3 Call Sign 3 Approved</w:t>
      </w:r>
    </w:p>
    <w:p w14:paraId="4FCD441C" w14:textId="013A7FB9" w:rsidR="561A1F43" w:rsidRDefault="561A1F43" w:rsidP="561A1F43">
      <w:pPr>
        <w:pStyle w:val="ListParagraph"/>
        <w:numPr>
          <w:ilvl w:val="2"/>
          <w:numId w:val="1"/>
        </w:numPr>
        <w:rPr>
          <w:rFonts w:eastAsiaTheme="minorEastAsia"/>
        </w:rPr>
      </w:pPr>
      <w:r w:rsidRPr="561A1F43">
        <w:t>1900.4 Call Sign 4 Approved</w:t>
      </w:r>
    </w:p>
    <w:p w14:paraId="2EDD655B" w14:textId="2F71D736" w:rsidR="00375E15" w:rsidRDefault="561A1F43" w:rsidP="00375E15">
      <w:pPr>
        <w:pStyle w:val="ListParagraph"/>
        <w:numPr>
          <w:ilvl w:val="1"/>
          <w:numId w:val="1"/>
        </w:numPr>
        <w:rPr>
          <w:rFonts w:eastAsiaTheme="minorEastAsia"/>
        </w:rPr>
      </w:pPr>
      <w:r>
        <w:t>2000 - AWS IS – 12 - Amazon Web Services (AWS) information system approved.</w:t>
      </w:r>
    </w:p>
    <w:p w14:paraId="20D52C0D" w14:textId="7B484B61" w:rsidR="6D93AD50" w:rsidRDefault="6D93AD50" w:rsidP="6D93AD50">
      <w:pPr>
        <w:pStyle w:val="ListParagraph"/>
        <w:numPr>
          <w:ilvl w:val="2"/>
          <w:numId w:val="1"/>
        </w:numPr>
        <w:rPr>
          <w:rFonts w:eastAsiaTheme="minorEastAsia"/>
        </w:rPr>
      </w:pPr>
      <w:r>
        <w:t>2000.1 Call Sign 1 Approved</w:t>
      </w:r>
    </w:p>
    <w:p w14:paraId="65A498B4" w14:textId="3B6BD34F" w:rsidR="6D93AD50" w:rsidRDefault="6D93AD50" w:rsidP="6D93AD50">
      <w:pPr>
        <w:numPr>
          <w:ilvl w:val="2"/>
          <w:numId w:val="1"/>
        </w:numPr>
      </w:pPr>
      <w:r w:rsidRPr="6D93AD50">
        <w:t>2000.2 Call Sign 2 Approved</w:t>
      </w:r>
    </w:p>
    <w:p w14:paraId="15B10AB4" w14:textId="14A21953" w:rsidR="6D93AD50" w:rsidRDefault="6D93AD50" w:rsidP="6D93AD50">
      <w:pPr>
        <w:numPr>
          <w:ilvl w:val="2"/>
          <w:numId w:val="1"/>
        </w:numPr>
      </w:pPr>
      <w:r w:rsidRPr="6D93AD50">
        <w:t>2000.3 Call Sign 3 Approved</w:t>
      </w:r>
    </w:p>
    <w:p w14:paraId="551BCF09" w14:textId="4E9AF394" w:rsidR="6D93AD50" w:rsidRDefault="6D93AD50" w:rsidP="6D93AD50">
      <w:pPr>
        <w:numPr>
          <w:ilvl w:val="2"/>
          <w:numId w:val="1"/>
        </w:numPr>
      </w:pPr>
      <w:r w:rsidRPr="6D93AD50">
        <w:t>2000.4 Call Sign 4 Approved</w:t>
      </w:r>
    </w:p>
    <w:p w14:paraId="1D297567" w14:textId="2C1FD5D7" w:rsidR="6D93AD50" w:rsidRDefault="6D93AD50" w:rsidP="6D93AD50">
      <w:pPr>
        <w:pStyle w:val="ListParagraph"/>
        <w:numPr>
          <w:ilvl w:val="2"/>
          <w:numId w:val="1"/>
        </w:numPr>
        <w:rPr>
          <w:rFonts w:eastAsiaTheme="minorEastAsia"/>
        </w:rPr>
      </w:pPr>
      <w:r w:rsidRPr="6D93AD50">
        <w:t>2000.5 Call Sign 5 Approved</w:t>
      </w:r>
    </w:p>
    <w:p w14:paraId="7E863310" w14:textId="79F17D17" w:rsidR="00375E15" w:rsidRDefault="239A592C" w:rsidP="746291EB">
      <w:pPr>
        <w:pStyle w:val="ListParagraph"/>
        <w:numPr>
          <w:ilvl w:val="1"/>
          <w:numId w:val="1"/>
        </w:numPr>
        <w:rPr>
          <w:rFonts w:eastAsiaTheme="minorEastAsia"/>
        </w:rPr>
      </w:pPr>
      <w:r>
        <w:t>2100 - PCS IS – 13 - Permit Compliance System information system approved.</w:t>
      </w:r>
    </w:p>
    <w:p w14:paraId="136A8BC1" w14:textId="422FEE4C" w:rsidR="746291EB" w:rsidRDefault="746291EB" w:rsidP="746291EB">
      <w:pPr>
        <w:pStyle w:val="ListParagraph"/>
        <w:numPr>
          <w:ilvl w:val="2"/>
          <w:numId w:val="1"/>
        </w:numPr>
        <w:rPr>
          <w:rFonts w:eastAsiaTheme="minorEastAsia"/>
        </w:rPr>
      </w:pPr>
      <w:r>
        <w:t>2100.1 Call Sign 1 Approved</w:t>
      </w:r>
    </w:p>
    <w:p w14:paraId="76513612" w14:textId="50234954" w:rsidR="746291EB" w:rsidRDefault="746291EB" w:rsidP="746291EB">
      <w:pPr>
        <w:numPr>
          <w:ilvl w:val="2"/>
          <w:numId w:val="1"/>
        </w:numPr>
      </w:pPr>
      <w:r w:rsidRPr="746291EB">
        <w:t>2100.2 Call Sign 2 Approved</w:t>
      </w:r>
    </w:p>
    <w:p w14:paraId="7F723C43" w14:textId="75823485" w:rsidR="746291EB" w:rsidRDefault="746291EB" w:rsidP="746291EB">
      <w:pPr>
        <w:numPr>
          <w:ilvl w:val="2"/>
          <w:numId w:val="1"/>
        </w:numPr>
      </w:pPr>
      <w:r w:rsidRPr="746291EB">
        <w:t>2100.3 Call Sign 3 Approved</w:t>
      </w:r>
    </w:p>
    <w:p w14:paraId="60E955E1" w14:textId="65B127BF" w:rsidR="746291EB" w:rsidRDefault="746291EB" w:rsidP="746291EB">
      <w:pPr>
        <w:numPr>
          <w:ilvl w:val="2"/>
          <w:numId w:val="1"/>
        </w:numPr>
      </w:pPr>
      <w:r w:rsidRPr="746291EB">
        <w:lastRenderedPageBreak/>
        <w:t>2100.4 Call Sign 4 Approved</w:t>
      </w:r>
    </w:p>
    <w:p w14:paraId="2D38AB2F" w14:textId="10509972" w:rsidR="746291EB" w:rsidRDefault="746291EB" w:rsidP="746291EB">
      <w:pPr>
        <w:numPr>
          <w:ilvl w:val="2"/>
          <w:numId w:val="1"/>
        </w:numPr>
      </w:pPr>
      <w:r w:rsidRPr="746291EB">
        <w:t>2100.5 Call Sign 5 Approved</w:t>
      </w:r>
    </w:p>
    <w:p w14:paraId="1370EBB3" w14:textId="3E7D5810" w:rsidR="746291EB" w:rsidRDefault="746291EB" w:rsidP="746291EB">
      <w:pPr>
        <w:numPr>
          <w:ilvl w:val="2"/>
          <w:numId w:val="1"/>
        </w:numPr>
      </w:pPr>
      <w:r w:rsidRPr="746291EB">
        <w:t>2100.6 Call Sign 6 Approved</w:t>
      </w:r>
    </w:p>
    <w:p w14:paraId="3303445F" w14:textId="0B22E75D" w:rsidR="746291EB" w:rsidRDefault="746291EB" w:rsidP="746291EB">
      <w:pPr>
        <w:numPr>
          <w:ilvl w:val="2"/>
          <w:numId w:val="1"/>
        </w:numPr>
      </w:pPr>
      <w:r w:rsidRPr="746291EB">
        <w:t>2100.7 Call Sign 7 Approved</w:t>
      </w:r>
    </w:p>
    <w:p w14:paraId="3B1A48D8" w14:textId="33FBA5D9" w:rsidR="746291EB" w:rsidRDefault="746291EB" w:rsidP="746291EB">
      <w:pPr>
        <w:pStyle w:val="ListParagraph"/>
        <w:numPr>
          <w:ilvl w:val="2"/>
          <w:numId w:val="1"/>
        </w:numPr>
        <w:rPr>
          <w:rFonts w:eastAsiaTheme="minorEastAsia"/>
        </w:rPr>
      </w:pPr>
      <w:r w:rsidRPr="746291EB">
        <w:t>2100.8 Call Sign 8 Approved</w:t>
      </w:r>
    </w:p>
    <w:p w14:paraId="7D61F94D" w14:textId="3A1325F0" w:rsidR="00375E15" w:rsidRDefault="24917EDB" w:rsidP="00375E15">
      <w:pPr>
        <w:pStyle w:val="ListParagraph"/>
        <w:numPr>
          <w:ilvl w:val="1"/>
          <w:numId w:val="1"/>
        </w:numPr>
        <w:rPr>
          <w:rFonts w:eastAsiaTheme="minorEastAsia"/>
        </w:rPr>
      </w:pPr>
      <w:r>
        <w:t>2200 - 850 IS – 14 - 850 information system approved.</w:t>
      </w:r>
    </w:p>
    <w:p w14:paraId="6F2BEA90" w14:textId="31A13F52" w:rsidR="24917EDB" w:rsidRDefault="24917EDB" w:rsidP="24917EDB">
      <w:pPr>
        <w:pStyle w:val="ListParagraph"/>
        <w:numPr>
          <w:ilvl w:val="2"/>
          <w:numId w:val="1"/>
        </w:numPr>
        <w:rPr>
          <w:rFonts w:eastAsiaTheme="minorEastAsia"/>
        </w:rPr>
      </w:pPr>
      <w:r>
        <w:t>2200.1 Call Sign 1 Approved</w:t>
      </w:r>
    </w:p>
    <w:p w14:paraId="194CEEDC" w14:textId="4F7B556F" w:rsidR="24917EDB" w:rsidRDefault="24917EDB" w:rsidP="24917EDB">
      <w:pPr>
        <w:numPr>
          <w:ilvl w:val="2"/>
          <w:numId w:val="1"/>
        </w:numPr>
      </w:pPr>
      <w:r w:rsidRPr="24917EDB">
        <w:t>2200.2 Call Sign 2 Approved</w:t>
      </w:r>
    </w:p>
    <w:p w14:paraId="7F69BBC5" w14:textId="53C43441" w:rsidR="24917EDB" w:rsidRDefault="24917EDB" w:rsidP="24917EDB">
      <w:pPr>
        <w:numPr>
          <w:ilvl w:val="2"/>
          <w:numId w:val="1"/>
        </w:numPr>
      </w:pPr>
      <w:r w:rsidRPr="24917EDB">
        <w:t>2200.3 Call Sign 3 Approved</w:t>
      </w:r>
    </w:p>
    <w:p w14:paraId="4F4F16CE" w14:textId="5726D72D" w:rsidR="24917EDB" w:rsidRDefault="24917EDB" w:rsidP="24917EDB">
      <w:pPr>
        <w:pStyle w:val="ListParagraph"/>
        <w:numPr>
          <w:ilvl w:val="2"/>
          <w:numId w:val="1"/>
        </w:numPr>
        <w:rPr>
          <w:rFonts w:eastAsiaTheme="minorEastAsia"/>
        </w:rPr>
      </w:pPr>
      <w:r w:rsidRPr="24917EDB">
        <w:t>2200.4 Call Sign 4 Approved</w:t>
      </w:r>
    </w:p>
    <w:p w14:paraId="32A5EEFE" w14:textId="548CBCD6" w:rsidR="00375E15" w:rsidRDefault="00375E15" w:rsidP="00375E15">
      <w:pPr>
        <w:pStyle w:val="ListParagraph"/>
        <w:numPr>
          <w:ilvl w:val="1"/>
          <w:numId w:val="1"/>
        </w:numPr>
        <w:rPr>
          <w:rFonts w:eastAsiaTheme="minorEastAsia"/>
        </w:rPr>
      </w:pPr>
      <w:r>
        <w:t>2300 - Decommission/Deconstruction Approved</w:t>
      </w:r>
      <w:r w:rsidR="2263FE79">
        <w:t xml:space="preserve"> - Decommission/Deconstruction approved.</w:t>
      </w:r>
    </w:p>
    <w:p w14:paraId="5DD7A295" w14:textId="7201C73F" w:rsidR="03D3C81C" w:rsidRDefault="03D3C81C" w:rsidP="03D3C81C">
      <w:pPr>
        <w:pStyle w:val="ListParagraph"/>
        <w:numPr>
          <w:ilvl w:val="2"/>
          <w:numId w:val="1"/>
        </w:numPr>
        <w:rPr>
          <w:rFonts w:eastAsiaTheme="minorEastAsia"/>
        </w:rPr>
      </w:pPr>
      <w:r>
        <w:t>2300.1 Decommission/Deconstruction Environmental Approval</w:t>
      </w:r>
    </w:p>
    <w:p w14:paraId="40930543" w14:textId="12980C78" w:rsidR="03D3C81C" w:rsidRDefault="03D3C81C" w:rsidP="03D3C81C">
      <w:pPr>
        <w:pStyle w:val="ListParagraph"/>
        <w:numPr>
          <w:ilvl w:val="3"/>
          <w:numId w:val="1"/>
        </w:numPr>
        <w:rPr>
          <w:rFonts w:eastAsiaTheme="minorEastAsia"/>
        </w:rPr>
      </w:pPr>
      <w:r w:rsidRPr="03D3C81C">
        <w:t xml:space="preserve">Role: Area Environmental </w:t>
      </w:r>
      <w:proofErr w:type="gramStart"/>
      <w:r w:rsidRPr="03D3C81C">
        <w:t>Compliance(</w:t>
      </w:r>
      <w:proofErr w:type="gramEnd"/>
      <w:r w:rsidRPr="03D3C81C">
        <w:t>AEC)</w:t>
      </w:r>
    </w:p>
    <w:p w14:paraId="22CE4F08" w14:textId="4707C032" w:rsidR="00375E15" w:rsidRDefault="00375E15" w:rsidP="00375E15">
      <w:pPr>
        <w:pStyle w:val="ListParagraph"/>
        <w:numPr>
          <w:ilvl w:val="1"/>
          <w:numId w:val="1"/>
        </w:numPr>
      </w:pPr>
      <w:r>
        <w:t>2400 - Lease Termination Review</w:t>
      </w:r>
    </w:p>
    <w:p w14:paraId="5FBAA7B1" w14:textId="0F6513BC" w:rsidR="00375E15" w:rsidRDefault="00375E15" w:rsidP="00375E15">
      <w:pPr>
        <w:pStyle w:val="ListParagraph"/>
        <w:numPr>
          <w:ilvl w:val="1"/>
          <w:numId w:val="1"/>
        </w:numPr>
      </w:pPr>
      <w:r>
        <w:t>2500 - Lease Termination Approval</w:t>
      </w:r>
    </w:p>
    <w:p w14:paraId="16C01D93" w14:textId="33B2D768" w:rsidR="00375E15" w:rsidRDefault="00375E15" w:rsidP="00375E15">
      <w:pPr>
        <w:pStyle w:val="ListParagraph"/>
        <w:numPr>
          <w:ilvl w:val="1"/>
          <w:numId w:val="1"/>
        </w:numPr>
      </w:pPr>
      <w:r>
        <w:t>2600 - Lease Termination Notice to Landlord</w:t>
      </w:r>
    </w:p>
    <w:p w14:paraId="633B55EF" w14:textId="6EFE8EE3" w:rsidR="00375E15" w:rsidRDefault="00375E15" w:rsidP="00375E15">
      <w:pPr>
        <w:pStyle w:val="ListParagraph"/>
        <w:numPr>
          <w:ilvl w:val="1"/>
          <w:numId w:val="1"/>
        </w:numPr>
      </w:pPr>
      <w:r>
        <w:t>2700 - Lease End Date</w:t>
      </w:r>
    </w:p>
    <w:p w14:paraId="765CA13D" w14:textId="36BCA010" w:rsidR="00375E15" w:rsidRDefault="00375E15" w:rsidP="00375E15">
      <w:pPr>
        <w:pStyle w:val="ListParagraph"/>
        <w:numPr>
          <w:ilvl w:val="1"/>
          <w:numId w:val="1"/>
        </w:numPr>
      </w:pPr>
      <w:r>
        <w:t>2800 - Environmental Notice to Contractor</w:t>
      </w:r>
    </w:p>
    <w:p w14:paraId="5AA2A52F" w14:textId="7D555A8E" w:rsidR="00375E15" w:rsidRDefault="00375E15" w:rsidP="00375E15">
      <w:pPr>
        <w:pStyle w:val="ListParagraph"/>
        <w:numPr>
          <w:ilvl w:val="1"/>
          <w:numId w:val="1"/>
        </w:numPr>
      </w:pPr>
      <w:r>
        <w:t>2900 - Discontinue Tower Alarm Monitor</w:t>
      </w:r>
    </w:p>
    <w:p w14:paraId="2CA7D803" w14:textId="4E7FE422" w:rsidR="00375E15" w:rsidRDefault="00375E15" w:rsidP="00375E15">
      <w:pPr>
        <w:pStyle w:val="ListParagraph"/>
        <w:numPr>
          <w:ilvl w:val="1"/>
          <w:numId w:val="1"/>
        </w:numPr>
      </w:pPr>
      <w:r>
        <w:t>3000 - Removal of FCC ASR Signage</w:t>
      </w:r>
    </w:p>
    <w:p w14:paraId="3E16C00F" w14:textId="1B5FD195" w:rsidR="00375E15" w:rsidRDefault="00375E15" w:rsidP="00375E15">
      <w:pPr>
        <w:pStyle w:val="ListParagraph"/>
        <w:numPr>
          <w:ilvl w:val="1"/>
          <w:numId w:val="1"/>
        </w:numPr>
      </w:pPr>
      <w:r>
        <w:t>3100 - FAA Notification (Part I)</w:t>
      </w:r>
    </w:p>
    <w:p w14:paraId="09D2D88B" w14:textId="45F803D1" w:rsidR="00375E15" w:rsidRDefault="00375E15" w:rsidP="00375E15">
      <w:pPr>
        <w:pStyle w:val="ListParagraph"/>
        <w:numPr>
          <w:ilvl w:val="1"/>
          <w:numId w:val="1"/>
        </w:numPr>
      </w:pPr>
      <w:r>
        <w:t>3200 - FAA Notification (Part II)</w:t>
      </w:r>
    </w:p>
    <w:p w14:paraId="78C9FED8" w14:textId="56B735BA" w:rsidR="00375E15" w:rsidRDefault="00375E15" w:rsidP="00375E15">
      <w:pPr>
        <w:pStyle w:val="ListParagraph"/>
        <w:numPr>
          <w:ilvl w:val="1"/>
          <w:numId w:val="1"/>
        </w:numPr>
      </w:pPr>
      <w:r>
        <w:t>3300 - FAA Presumed Hazard</w:t>
      </w:r>
    </w:p>
    <w:p w14:paraId="7842A711" w14:textId="4D950161" w:rsidR="00375E15" w:rsidRDefault="00375E15" w:rsidP="00375E15">
      <w:pPr>
        <w:pStyle w:val="ListParagraph"/>
        <w:numPr>
          <w:ilvl w:val="1"/>
          <w:numId w:val="1"/>
        </w:numPr>
      </w:pPr>
      <w:r>
        <w:t>3400 - FAA No Hazard</w:t>
      </w:r>
    </w:p>
    <w:p w14:paraId="30102818" w14:textId="6862B3C9" w:rsidR="00375E15" w:rsidRDefault="00375E15" w:rsidP="00375E15">
      <w:pPr>
        <w:pStyle w:val="ListParagraph"/>
        <w:numPr>
          <w:ilvl w:val="1"/>
          <w:numId w:val="1"/>
        </w:numPr>
      </w:pPr>
      <w:r>
        <w:t>3500 - FAA No Response</w:t>
      </w:r>
    </w:p>
    <w:p w14:paraId="76DEF05D" w14:textId="2D982626" w:rsidR="00375E15" w:rsidRDefault="00375E15" w:rsidP="00375E15">
      <w:pPr>
        <w:pStyle w:val="ListParagraph"/>
        <w:numPr>
          <w:ilvl w:val="1"/>
          <w:numId w:val="1"/>
        </w:numPr>
      </w:pPr>
      <w:r>
        <w:t>3600 - FAA Additional Information</w:t>
      </w:r>
    </w:p>
    <w:p w14:paraId="61B82335" w14:textId="40FC4A82" w:rsidR="00375E15" w:rsidRDefault="00375E15" w:rsidP="00375E15">
      <w:pPr>
        <w:pStyle w:val="ListParagraph"/>
        <w:numPr>
          <w:ilvl w:val="1"/>
          <w:numId w:val="1"/>
        </w:numPr>
      </w:pPr>
      <w:r>
        <w:t>3700 - Off Air</w:t>
      </w:r>
    </w:p>
    <w:p w14:paraId="702B992B" w14:textId="29C33ABD" w:rsidR="00375E15" w:rsidRDefault="00375E15" w:rsidP="00375E15">
      <w:pPr>
        <w:pStyle w:val="ListParagraph"/>
        <w:numPr>
          <w:ilvl w:val="1"/>
          <w:numId w:val="1"/>
        </w:numPr>
      </w:pPr>
      <w:r>
        <w:t>3800 - Commercial Power Disconnected</w:t>
      </w:r>
    </w:p>
    <w:p w14:paraId="539FFC8F" w14:textId="41B13283" w:rsidR="00375E15" w:rsidRDefault="00375E15" w:rsidP="00375E15">
      <w:pPr>
        <w:pStyle w:val="ListParagraph"/>
        <w:numPr>
          <w:ilvl w:val="1"/>
          <w:numId w:val="1"/>
        </w:numPr>
      </w:pPr>
      <w:r>
        <w:t>3900 - Backhaul Disconnect Request</w:t>
      </w:r>
    </w:p>
    <w:p w14:paraId="3BA8D031" w14:textId="45EB9ADD" w:rsidR="00375E15" w:rsidRDefault="00375E15" w:rsidP="00375E15">
      <w:pPr>
        <w:pStyle w:val="ListParagraph"/>
        <w:numPr>
          <w:ilvl w:val="1"/>
          <w:numId w:val="1"/>
        </w:numPr>
      </w:pPr>
      <w:r>
        <w:t>4000 - E911 Team Notification</w:t>
      </w:r>
    </w:p>
    <w:p w14:paraId="5647C443" w14:textId="7AA0F0DD" w:rsidR="00375E15" w:rsidRDefault="00375E15" w:rsidP="00375E15">
      <w:pPr>
        <w:pStyle w:val="ListParagraph"/>
        <w:numPr>
          <w:ilvl w:val="1"/>
          <w:numId w:val="1"/>
        </w:numPr>
      </w:pPr>
      <w:r>
        <w:t>4100 - NTP for Deconstruction</w:t>
      </w:r>
    </w:p>
    <w:p w14:paraId="1A411DBA" w14:textId="0B4553A9" w:rsidR="00375E15" w:rsidRDefault="00375E15" w:rsidP="00375E15">
      <w:pPr>
        <w:pStyle w:val="ListParagraph"/>
        <w:numPr>
          <w:ilvl w:val="1"/>
          <w:numId w:val="1"/>
        </w:numPr>
      </w:pPr>
      <w:r>
        <w:t>4200 - Lines and Antennas Removal</w:t>
      </w:r>
    </w:p>
    <w:p w14:paraId="4F1E24D0" w14:textId="7DA73A28" w:rsidR="00375E15" w:rsidRDefault="00375E15" w:rsidP="00375E15">
      <w:pPr>
        <w:pStyle w:val="ListParagraph"/>
        <w:numPr>
          <w:ilvl w:val="1"/>
          <w:numId w:val="1"/>
        </w:numPr>
      </w:pPr>
      <w:r>
        <w:t>4300 - Tower Dismantle</w:t>
      </w:r>
    </w:p>
    <w:p w14:paraId="52771AE6" w14:textId="136F007A" w:rsidR="00375E15" w:rsidRDefault="00375E15" w:rsidP="00375E15">
      <w:pPr>
        <w:pStyle w:val="ListParagraph"/>
        <w:numPr>
          <w:ilvl w:val="1"/>
          <w:numId w:val="1"/>
        </w:numPr>
      </w:pPr>
      <w:r>
        <w:t>4400 - RF Material Removal</w:t>
      </w:r>
    </w:p>
    <w:p w14:paraId="3E4FD381" w14:textId="24720A2F" w:rsidR="00375E15" w:rsidRDefault="00375E15" w:rsidP="00375E15">
      <w:pPr>
        <w:pStyle w:val="ListParagraph"/>
        <w:numPr>
          <w:ilvl w:val="1"/>
          <w:numId w:val="1"/>
        </w:numPr>
      </w:pPr>
      <w:r>
        <w:t>4500 - MW/BH Removal</w:t>
      </w:r>
    </w:p>
    <w:p w14:paraId="1771CF90" w14:textId="45FD79F3" w:rsidR="00375E15" w:rsidRDefault="00375E15" w:rsidP="00375E15">
      <w:pPr>
        <w:pStyle w:val="ListParagraph"/>
        <w:numPr>
          <w:ilvl w:val="1"/>
          <w:numId w:val="1"/>
        </w:numPr>
      </w:pPr>
      <w:r>
        <w:t>4600 - Pad/Platform/Shelter Removal</w:t>
      </w:r>
    </w:p>
    <w:p w14:paraId="043476AC" w14:textId="283C470E" w:rsidR="00375E15" w:rsidRDefault="00375E15" w:rsidP="00375E15">
      <w:pPr>
        <w:pStyle w:val="ListParagraph"/>
        <w:numPr>
          <w:ilvl w:val="1"/>
          <w:numId w:val="1"/>
        </w:numPr>
      </w:pPr>
      <w:r>
        <w:t>4700 - Building Restoration</w:t>
      </w:r>
    </w:p>
    <w:p w14:paraId="6BB9502A" w14:textId="2B7EAD84" w:rsidR="00375E15" w:rsidRDefault="00375E15" w:rsidP="00375E15">
      <w:pPr>
        <w:pStyle w:val="ListParagraph"/>
        <w:numPr>
          <w:ilvl w:val="1"/>
          <w:numId w:val="1"/>
        </w:numPr>
      </w:pPr>
      <w:r>
        <w:t>4800 - Rerun Airspace</w:t>
      </w:r>
    </w:p>
    <w:p w14:paraId="3F45577D" w14:textId="35D37B18" w:rsidR="00375E15" w:rsidRDefault="00375E15" w:rsidP="00375E15">
      <w:pPr>
        <w:pStyle w:val="ListParagraph"/>
        <w:numPr>
          <w:ilvl w:val="1"/>
          <w:numId w:val="1"/>
        </w:numPr>
      </w:pPr>
      <w:r>
        <w:t>4900 - Cancel ASR</w:t>
      </w:r>
    </w:p>
    <w:p w14:paraId="623A368B" w14:textId="0D260EE7" w:rsidR="00375E15" w:rsidRDefault="00375E15" w:rsidP="00375E15">
      <w:pPr>
        <w:pStyle w:val="ListParagraph"/>
        <w:numPr>
          <w:ilvl w:val="1"/>
          <w:numId w:val="1"/>
        </w:numPr>
      </w:pPr>
      <w:r>
        <w:lastRenderedPageBreak/>
        <w:t>5000 - Cancel FAA</w:t>
      </w:r>
    </w:p>
    <w:p w14:paraId="6E4B4E0E" w14:textId="08167CD4" w:rsidR="00375E15" w:rsidRDefault="00375E15" w:rsidP="00375E15">
      <w:pPr>
        <w:pStyle w:val="ListParagraph"/>
        <w:numPr>
          <w:ilvl w:val="1"/>
          <w:numId w:val="1"/>
        </w:numPr>
      </w:pPr>
      <w:r>
        <w:t>5100 - Rent Stream Termination</w:t>
      </w:r>
    </w:p>
    <w:p w14:paraId="59FE6DF0" w14:textId="61BF7A60" w:rsidR="00375E15" w:rsidRDefault="00375E15" w:rsidP="00375E15">
      <w:pPr>
        <w:pStyle w:val="ListParagraph"/>
        <w:numPr>
          <w:ilvl w:val="1"/>
          <w:numId w:val="1"/>
        </w:numPr>
      </w:pPr>
      <w:r>
        <w:t>5200 - Transport Billing Termination Verified</w:t>
      </w:r>
    </w:p>
    <w:p w14:paraId="10CC7DF6" w14:textId="09C698E8" w:rsidR="00375E15" w:rsidRDefault="00375E15" w:rsidP="00375E15">
      <w:pPr>
        <w:pStyle w:val="ListParagraph"/>
        <w:numPr>
          <w:ilvl w:val="1"/>
          <w:numId w:val="1"/>
        </w:numPr>
      </w:pPr>
      <w:r>
        <w:t>5300 - Power Billing Termination Verified</w:t>
      </w:r>
    </w:p>
    <w:p w14:paraId="1008FDD1" w14:textId="22E4C291" w:rsidR="00375E15" w:rsidRDefault="00375E15" w:rsidP="00375E15">
      <w:pPr>
        <w:pStyle w:val="ListParagraph"/>
        <w:numPr>
          <w:ilvl w:val="1"/>
          <w:numId w:val="1"/>
        </w:numPr>
      </w:pPr>
      <w:r>
        <w:t>5400 - Financials Complete</w:t>
      </w:r>
    </w:p>
    <w:p w14:paraId="43FDFE49" w14:textId="3D08F6B0" w:rsidR="00375E15" w:rsidRDefault="00375E15" w:rsidP="00375E15">
      <w:pPr>
        <w:pStyle w:val="ListParagraph"/>
        <w:numPr>
          <w:ilvl w:val="1"/>
          <w:numId w:val="1"/>
        </w:numPr>
      </w:pPr>
      <w:r>
        <w:t>5500 - Systems Administration Complete</w:t>
      </w:r>
    </w:p>
    <w:p w14:paraId="02111BAD" w14:textId="1BEC98C1" w:rsidR="00375E15" w:rsidRDefault="00375E15" w:rsidP="00375E15">
      <w:pPr>
        <w:pStyle w:val="ListParagraph"/>
        <w:numPr>
          <w:ilvl w:val="1"/>
          <w:numId w:val="1"/>
        </w:numPr>
      </w:pPr>
      <w:r>
        <w:t>5600 - Batteries Removed from Site</w:t>
      </w:r>
    </w:p>
    <w:p w14:paraId="655F7790" w14:textId="5EACDD48" w:rsidR="00375E15" w:rsidRDefault="00375E15" w:rsidP="00375E15">
      <w:pPr>
        <w:pStyle w:val="ListParagraph"/>
        <w:numPr>
          <w:ilvl w:val="1"/>
          <w:numId w:val="1"/>
        </w:numPr>
      </w:pPr>
      <w:r>
        <w:t>5700 - Remove Fuel</w:t>
      </w:r>
    </w:p>
    <w:p w14:paraId="1A7AC69A" w14:textId="28B203B3" w:rsidR="00375E15" w:rsidRDefault="00375E15" w:rsidP="00375E15">
      <w:pPr>
        <w:pStyle w:val="ListParagraph"/>
        <w:numPr>
          <w:ilvl w:val="1"/>
          <w:numId w:val="1"/>
        </w:numPr>
      </w:pPr>
      <w:r>
        <w:t>5800 - Removal of Generator/Fuel Tank</w:t>
      </w:r>
    </w:p>
    <w:p w14:paraId="7321D304" w14:textId="5044BD1F" w:rsidR="00375E15" w:rsidRDefault="00375E15" w:rsidP="00375E15">
      <w:pPr>
        <w:pStyle w:val="ListParagraph"/>
        <w:numPr>
          <w:ilvl w:val="1"/>
          <w:numId w:val="1"/>
        </w:numPr>
      </w:pPr>
      <w:r>
        <w:t>5900 - Evacuation and Removal of HVAC</w:t>
      </w:r>
    </w:p>
    <w:p w14:paraId="73A92ED2" w14:textId="781838F5" w:rsidR="00375E15" w:rsidRDefault="00375E15" w:rsidP="00375E15">
      <w:pPr>
        <w:pStyle w:val="ListParagraph"/>
        <w:numPr>
          <w:ilvl w:val="1"/>
          <w:numId w:val="1"/>
        </w:numPr>
      </w:pPr>
      <w:r>
        <w:t>6000 - Evacuation and Removal of Fire Suppression</w:t>
      </w:r>
    </w:p>
    <w:p w14:paraId="3C761D8F" w14:textId="544E0205" w:rsidR="00375E15" w:rsidRDefault="00375E15" w:rsidP="00375E15">
      <w:pPr>
        <w:pStyle w:val="ListParagraph"/>
        <w:numPr>
          <w:ilvl w:val="1"/>
          <w:numId w:val="1"/>
        </w:numPr>
      </w:pPr>
      <w:r>
        <w:t>6100 - Closeout Documentation Completed</w:t>
      </w:r>
    </w:p>
    <w:p w14:paraId="1A58C6C0" w14:textId="4FB04CC3" w:rsidR="00375E15" w:rsidRDefault="00375E15" w:rsidP="00375E15">
      <w:pPr>
        <w:pStyle w:val="ListParagraph"/>
        <w:numPr>
          <w:ilvl w:val="1"/>
          <w:numId w:val="1"/>
        </w:numPr>
      </w:pPr>
      <w:r>
        <w:t>6200 - Dispose of Other Hazardous Materials</w:t>
      </w:r>
    </w:p>
    <w:p w14:paraId="5ACD7862" w14:textId="397DB19A" w:rsidR="00375E15" w:rsidRDefault="00375E15" w:rsidP="00375E15">
      <w:pPr>
        <w:pStyle w:val="ListParagraph"/>
        <w:numPr>
          <w:ilvl w:val="1"/>
          <w:numId w:val="1"/>
        </w:numPr>
      </w:pPr>
      <w:r>
        <w:t>6300 - Decommission EMIS Record</w:t>
      </w:r>
    </w:p>
    <w:p w14:paraId="17903021" w14:textId="261335D7" w:rsidR="00375E15" w:rsidRDefault="00375E15" w:rsidP="00375E15">
      <w:pPr>
        <w:pStyle w:val="ListParagraph"/>
        <w:numPr>
          <w:ilvl w:val="1"/>
          <w:numId w:val="1"/>
        </w:numPr>
      </w:pPr>
      <w:r>
        <w:t>6400 - Environmental Due Diligence Closeout</w:t>
      </w:r>
    </w:p>
    <w:p w14:paraId="19227B04" w14:textId="42D30435" w:rsidR="00375E15" w:rsidRDefault="00375E15" w:rsidP="00375E15">
      <w:pPr>
        <w:pStyle w:val="ListParagraph"/>
        <w:numPr>
          <w:ilvl w:val="1"/>
          <w:numId w:val="1"/>
        </w:numPr>
      </w:pPr>
      <w:r>
        <w:t>6500 - Area Compliance Review of Environmental Due Diligence Closeout</w:t>
      </w:r>
    </w:p>
    <w:p w14:paraId="34552EFC" w14:textId="14745062" w:rsidR="000D40FE" w:rsidRDefault="000D40FE" w:rsidP="000D40FE"/>
    <w:p w14:paraId="4D3C87E8" w14:textId="2636B3FD" w:rsidR="000D40FE" w:rsidRDefault="000D40FE" w:rsidP="000D40FE"/>
    <w:p w14:paraId="1BA3A92F" w14:textId="709E335B" w:rsidR="000D40FE" w:rsidRDefault="000D40FE" w:rsidP="000D40FE"/>
    <w:p w14:paraId="00252E9C" w14:textId="2D79D696" w:rsidR="000D40FE" w:rsidRDefault="000D40FE" w:rsidP="000D40FE"/>
    <w:p w14:paraId="7A7BB71B" w14:textId="5B38C7D1" w:rsidR="000D40FE" w:rsidRDefault="000D40FE" w:rsidP="000D40FE"/>
    <w:p w14:paraId="2C568DC5" w14:textId="0F89872D" w:rsidR="000D40FE" w:rsidRDefault="000D40FE" w:rsidP="000D40FE"/>
    <w:p w14:paraId="2A137D33" w14:textId="77777777" w:rsidR="000D40FE" w:rsidRDefault="000D40FE" w:rsidP="000D40FE"/>
    <w:p w14:paraId="69F8D7C1" w14:textId="152551FA" w:rsidR="007E0313" w:rsidRDefault="007E0313"/>
    <w:p w14:paraId="53C6A1B6" w14:textId="77777777" w:rsidR="00C8722D" w:rsidRDefault="00C8722D"/>
    <w:sectPr w:rsidR="00C872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22F57"/>
    <w:multiLevelType w:val="hybridMultilevel"/>
    <w:tmpl w:val="BD0ADFF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836D9A"/>
    <w:multiLevelType w:val="hybridMultilevel"/>
    <w:tmpl w:val="D9ECE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B13920"/>
    <w:multiLevelType w:val="hybridMultilevel"/>
    <w:tmpl w:val="8E3E6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006096"/>
    <w:multiLevelType w:val="hybridMultilevel"/>
    <w:tmpl w:val="27B00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MzAzMjMyMDU2NDdU0lEKTi0uzszPAykwrAUATzJi9iwAAAA="/>
  </w:docVars>
  <w:rsids>
    <w:rsidRoot w:val="00D30201"/>
    <w:rsid w:val="00000A7E"/>
    <w:rsid w:val="00004D92"/>
    <w:rsid w:val="00006A0D"/>
    <w:rsid w:val="0001155F"/>
    <w:rsid w:val="00012C4D"/>
    <w:rsid w:val="00016F56"/>
    <w:rsid w:val="00017328"/>
    <w:rsid w:val="00017AFC"/>
    <w:rsid w:val="00023153"/>
    <w:rsid w:val="00023C74"/>
    <w:rsid w:val="00026174"/>
    <w:rsid w:val="0002749C"/>
    <w:rsid w:val="00030389"/>
    <w:rsid w:val="00033553"/>
    <w:rsid w:val="000341B0"/>
    <w:rsid w:val="000358D3"/>
    <w:rsid w:val="00035B29"/>
    <w:rsid w:val="0003604A"/>
    <w:rsid w:val="000369DB"/>
    <w:rsid w:val="000419F2"/>
    <w:rsid w:val="00041C20"/>
    <w:rsid w:val="000423BA"/>
    <w:rsid w:val="0004634F"/>
    <w:rsid w:val="00046A4D"/>
    <w:rsid w:val="0005333D"/>
    <w:rsid w:val="000539B9"/>
    <w:rsid w:val="00053A19"/>
    <w:rsid w:val="00055279"/>
    <w:rsid w:val="000615E8"/>
    <w:rsid w:val="000623FE"/>
    <w:rsid w:val="000625B5"/>
    <w:rsid w:val="000646F2"/>
    <w:rsid w:val="0006547A"/>
    <w:rsid w:val="0006627D"/>
    <w:rsid w:val="0006665D"/>
    <w:rsid w:val="0006668C"/>
    <w:rsid w:val="00067BF9"/>
    <w:rsid w:val="00071816"/>
    <w:rsid w:val="00072705"/>
    <w:rsid w:val="00073E20"/>
    <w:rsid w:val="000763D0"/>
    <w:rsid w:val="0007650C"/>
    <w:rsid w:val="00076D20"/>
    <w:rsid w:val="000771E8"/>
    <w:rsid w:val="00077B5B"/>
    <w:rsid w:val="00080802"/>
    <w:rsid w:val="00081E94"/>
    <w:rsid w:val="00082371"/>
    <w:rsid w:val="00082E6E"/>
    <w:rsid w:val="00085323"/>
    <w:rsid w:val="0008539F"/>
    <w:rsid w:val="0008659D"/>
    <w:rsid w:val="00086D4F"/>
    <w:rsid w:val="00087737"/>
    <w:rsid w:val="00090008"/>
    <w:rsid w:val="000913AA"/>
    <w:rsid w:val="0009162F"/>
    <w:rsid w:val="0009448C"/>
    <w:rsid w:val="00094563"/>
    <w:rsid w:val="00094F79"/>
    <w:rsid w:val="00095C6F"/>
    <w:rsid w:val="00095F31"/>
    <w:rsid w:val="000968BF"/>
    <w:rsid w:val="00097F40"/>
    <w:rsid w:val="000A0129"/>
    <w:rsid w:val="000A2818"/>
    <w:rsid w:val="000A31C6"/>
    <w:rsid w:val="000A3862"/>
    <w:rsid w:val="000A3FE3"/>
    <w:rsid w:val="000A4550"/>
    <w:rsid w:val="000A4978"/>
    <w:rsid w:val="000A5649"/>
    <w:rsid w:val="000A5658"/>
    <w:rsid w:val="000B18AA"/>
    <w:rsid w:val="000B33D3"/>
    <w:rsid w:val="000B3E2F"/>
    <w:rsid w:val="000B43E5"/>
    <w:rsid w:val="000B4E01"/>
    <w:rsid w:val="000B5380"/>
    <w:rsid w:val="000B5FF2"/>
    <w:rsid w:val="000B62BA"/>
    <w:rsid w:val="000B685E"/>
    <w:rsid w:val="000B7805"/>
    <w:rsid w:val="000B78A7"/>
    <w:rsid w:val="000B7987"/>
    <w:rsid w:val="000C0481"/>
    <w:rsid w:val="000C0E7E"/>
    <w:rsid w:val="000C13E5"/>
    <w:rsid w:val="000C181E"/>
    <w:rsid w:val="000C405A"/>
    <w:rsid w:val="000C40AD"/>
    <w:rsid w:val="000C40E1"/>
    <w:rsid w:val="000C56A0"/>
    <w:rsid w:val="000C711B"/>
    <w:rsid w:val="000D173F"/>
    <w:rsid w:val="000D2675"/>
    <w:rsid w:val="000D40FE"/>
    <w:rsid w:val="000E1B64"/>
    <w:rsid w:val="000E23A4"/>
    <w:rsid w:val="000E290B"/>
    <w:rsid w:val="000E2EF3"/>
    <w:rsid w:val="000E3585"/>
    <w:rsid w:val="000E6CD1"/>
    <w:rsid w:val="000E7761"/>
    <w:rsid w:val="000F35AF"/>
    <w:rsid w:val="000F71A2"/>
    <w:rsid w:val="000F77CB"/>
    <w:rsid w:val="00100720"/>
    <w:rsid w:val="001036B0"/>
    <w:rsid w:val="00104246"/>
    <w:rsid w:val="00105040"/>
    <w:rsid w:val="00106AA5"/>
    <w:rsid w:val="00111C72"/>
    <w:rsid w:val="001207B1"/>
    <w:rsid w:val="00120A53"/>
    <w:rsid w:val="00120EB1"/>
    <w:rsid w:val="0012212C"/>
    <w:rsid w:val="00122EB6"/>
    <w:rsid w:val="00123B4C"/>
    <w:rsid w:val="001241F6"/>
    <w:rsid w:val="0012443D"/>
    <w:rsid w:val="0012448C"/>
    <w:rsid w:val="001247C4"/>
    <w:rsid w:val="00126267"/>
    <w:rsid w:val="001271A5"/>
    <w:rsid w:val="00127262"/>
    <w:rsid w:val="00127C2B"/>
    <w:rsid w:val="00130035"/>
    <w:rsid w:val="0013225D"/>
    <w:rsid w:val="0013241F"/>
    <w:rsid w:val="00132A67"/>
    <w:rsid w:val="001332BB"/>
    <w:rsid w:val="00134B33"/>
    <w:rsid w:val="00137EF2"/>
    <w:rsid w:val="00137F8B"/>
    <w:rsid w:val="00140C1A"/>
    <w:rsid w:val="001419AC"/>
    <w:rsid w:val="0014247D"/>
    <w:rsid w:val="00142928"/>
    <w:rsid w:val="001464C4"/>
    <w:rsid w:val="00146D20"/>
    <w:rsid w:val="001504D0"/>
    <w:rsid w:val="001504D4"/>
    <w:rsid w:val="00157359"/>
    <w:rsid w:val="001604B6"/>
    <w:rsid w:val="0016214A"/>
    <w:rsid w:val="001625C8"/>
    <w:rsid w:val="0016297D"/>
    <w:rsid w:val="001634E9"/>
    <w:rsid w:val="0016491D"/>
    <w:rsid w:val="00164C33"/>
    <w:rsid w:val="00165F66"/>
    <w:rsid w:val="00167D59"/>
    <w:rsid w:val="0017066C"/>
    <w:rsid w:val="00174192"/>
    <w:rsid w:val="001755BE"/>
    <w:rsid w:val="00177801"/>
    <w:rsid w:val="001779AF"/>
    <w:rsid w:val="0018182F"/>
    <w:rsid w:val="001818E2"/>
    <w:rsid w:val="00182BA5"/>
    <w:rsid w:val="001837B5"/>
    <w:rsid w:val="00186E00"/>
    <w:rsid w:val="00194957"/>
    <w:rsid w:val="00196262"/>
    <w:rsid w:val="001A0288"/>
    <w:rsid w:val="001A08AE"/>
    <w:rsid w:val="001A26E3"/>
    <w:rsid w:val="001A459E"/>
    <w:rsid w:val="001A45F5"/>
    <w:rsid w:val="001A46E5"/>
    <w:rsid w:val="001A4F4A"/>
    <w:rsid w:val="001A54D5"/>
    <w:rsid w:val="001A5971"/>
    <w:rsid w:val="001A63BE"/>
    <w:rsid w:val="001B1CB7"/>
    <w:rsid w:val="001B1F80"/>
    <w:rsid w:val="001B31F4"/>
    <w:rsid w:val="001B36F4"/>
    <w:rsid w:val="001B60AF"/>
    <w:rsid w:val="001B7843"/>
    <w:rsid w:val="001C0B87"/>
    <w:rsid w:val="001C2153"/>
    <w:rsid w:val="001C2790"/>
    <w:rsid w:val="001C2F29"/>
    <w:rsid w:val="001C3480"/>
    <w:rsid w:val="001C36B8"/>
    <w:rsid w:val="001C4107"/>
    <w:rsid w:val="001C6760"/>
    <w:rsid w:val="001D10EF"/>
    <w:rsid w:val="001D24E5"/>
    <w:rsid w:val="001D4FB6"/>
    <w:rsid w:val="001D68BE"/>
    <w:rsid w:val="001E1684"/>
    <w:rsid w:val="001E3329"/>
    <w:rsid w:val="001E5350"/>
    <w:rsid w:val="001E5C23"/>
    <w:rsid w:val="001E5C49"/>
    <w:rsid w:val="001E7AF0"/>
    <w:rsid w:val="001F1F98"/>
    <w:rsid w:val="001F23DF"/>
    <w:rsid w:val="001F2809"/>
    <w:rsid w:val="001F44A3"/>
    <w:rsid w:val="001F4ED0"/>
    <w:rsid w:val="001F64D7"/>
    <w:rsid w:val="001F7A41"/>
    <w:rsid w:val="00200055"/>
    <w:rsid w:val="00202E2A"/>
    <w:rsid w:val="00204D79"/>
    <w:rsid w:val="002106E0"/>
    <w:rsid w:val="00210BBE"/>
    <w:rsid w:val="002110A4"/>
    <w:rsid w:val="00215EE8"/>
    <w:rsid w:val="00217CA9"/>
    <w:rsid w:val="00221AE2"/>
    <w:rsid w:val="00223115"/>
    <w:rsid w:val="00224B38"/>
    <w:rsid w:val="0023148A"/>
    <w:rsid w:val="00233982"/>
    <w:rsid w:val="00233B3D"/>
    <w:rsid w:val="00234218"/>
    <w:rsid w:val="00235BBC"/>
    <w:rsid w:val="0023688C"/>
    <w:rsid w:val="0023724A"/>
    <w:rsid w:val="00237DA2"/>
    <w:rsid w:val="00237F43"/>
    <w:rsid w:val="00240488"/>
    <w:rsid w:val="00241BA1"/>
    <w:rsid w:val="00242F68"/>
    <w:rsid w:val="00243E72"/>
    <w:rsid w:val="002448DE"/>
    <w:rsid w:val="00245728"/>
    <w:rsid w:val="002471B1"/>
    <w:rsid w:val="00247E11"/>
    <w:rsid w:val="00250537"/>
    <w:rsid w:val="0025324A"/>
    <w:rsid w:val="00254375"/>
    <w:rsid w:val="00255360"/>
    <w:rsid w:val="00257BEC"/>
    <w:rsid w:val="002604E8"/>
    <w:rsid w:val="00260F09"/>
    <w:rsid w:val="00261217"/>
    <w:rsid w:val="00267ECC"/>
    <w:rsid w:val="00271285"/>
    <w:rsid w:val="00273B79"/>
    <w:rsid w:val="0027426D"/>
    <w:rsid w:val="00274AD6"/>
    <w:rsid w:val="00274ECC"/>
    <w:rsid w:val="002769D6"/>
    <w:rsid w:val="00281A22"/>
    <w:rsid w:val="002826DE"/>
    <w:rsid w:val="0028746C"/>
    <w:rsid w:val="002935CC"/>
    <w:rsid w:val="00293832"/>
    <w:rsid w:val="00294274"/>
    <w:rsid w:val="00296935"/>
    <w:rsid w:val="002978C0"/>
    <w:rsid w:val="002A4424"/>
    <w:rsid w:val="002A4AC7"/>
    <w:rsid w:val="002A516F"/>
    <w:rsid w:val="002A6715"/>
    <w:rsid w:val="002ABDEE"/>
    <w:rsid w:val="002AC3A3"/>
    <w:rsid w:val="002B129D"/>
    <w:rsid w:val="002B4CF6"/>
    <w:rsid w:val="002B6ABE"/>
    <w:rsid w:val="002C09DC"/>
    <w:rsid w:val="002C2E48"/>
    <w:rsid w:val="002C34A7"/>
    <w:rsid w:val="002C3ED1"/>
    <w:rsid w:val="002C587D"/>
    <w:rsid w:val="002C58D5"/>
    <w:rsid w:val="002C6D70"/>
    <w:rsid w:val="002C6FB0"/>
    <w:rsid w:val="002C7257"/>
    <w:rsid w:val="002D2C9A"/>
    <w:rsid w:val="002D3075"/>
    <w:rsid w:val="002D3AE0"/>
    <w:rsid w:val="002D5B43"/>
    <w:rsid w:val="002D64DE"/>
    <w:rsid w:val="002D7882"/>
    <w:rsid w:val="002D7DEF"/>
    <w:rsid w:val="002E0447"/>
    <w:rsid w:val="002E0AEB"/>
    <w:rsid w:val="002E1A80"/>
    <w:rsid w:val="002E3D7B"/>
    <w:rsid w:val="002E6FCE"/>
    <w:rsid w:val="002E781F"/>
    <w:rsid w:val="002E7C26"/>
    <w:rsid w:val="002F0255"/>
    <w:rsid w:val="002F0E7E"/>
    <w:rsid w:val="002F29F3"/>
    <w:rsid w:val="002F559A"/>
    <w:rsid w:val="002F55AB"/>
    <w:rsid w:val="002F5E2A"/>
    <w:rsid w:val="00300640"/>
    <w:rsid w:val="00301CD2"/>
    <w:rsid w:val="0030574D"/>
    <w:rsid w:val="003057A4"/>
    <w:rsid w:val="00305F58"/>
    <w:rsid w:val="00310A6A"/>
    <w:rsid w:val="00310BAF"/>
    <w:rsid w:val="00311336"/>
    <w:rsid w:val="0031152C"/>
    <w:rsid w:val="0031321D"/>
    <w:rsid w:val="0031454A"/>
    <w:rsid w:val="0031527D"/>
    <w:rsid w:val="003155C3"/>
    <w:rsid w:val="00321186"/>
    <w:rsid w:val="00322C65"/>
    <w:rsid w:val="003241E2"/>
    <w:rsid w:val="003255F1"/>
    <w:rsid w:val="00325ED4"/>
    <w:rsid w:val="003315BB"/>
    <w:rsid w:val="00331BC9"/>
    <w:rsid w:val="00331CF8"/>
    <w:rsid w:val="003320AA"/>
    <w:rsid w:val="0033360D"/>
    <w:rsid w:val="00334734"/>
    <w:rsid w:val="003357F5"/>
    <w:rsid w:val="00336405"/>
    <w:rsid w:val="00336C6F"/>
    <w:rsid w:val="00340103"/>
    <w:rsid w:val="00341A5C"/>
    <w:rsid w:val="00341EA9"/>
    <w:rsid w:val="00342518"/>
    <w:rsid w:val="00344DE2"/>
    <w:rsid w:val="003463CC"/>
    <w:rsid w:val="00347A32"/>
    <w:rsid w:val="00350DB0"/>
    <w:rsid w:val="00350F82"/>
    <w:rsid w:val="003539AC"/>
    <w:rsid w:val="00355A2A"/>
    <w:rsid w:val="00355AB0"/>
    <w:rsid w:val="00357AA7"/>
    <w:rsid w:val="0036147D"/>
    <w:rsid w:val="003617C8"/>
    <w:rsid w:val="00361AD8"/>
    <w:rsid w:val="00361CDC"/>
    <w:rsid w:val="0036203E"/>
    <w:rsid w:val="003628E0"/>
    <w:rsid w:val="00362952"/>
    <w:rsid w:val="00362A93"/>
    <w:rsid w:val="003633E5"/>
    <w:rsid w:val="00365307"/>
    <w:rsid w:val="00366B7A"/>
    <w:rsid w:val="00371C9C"/>
    <w:rsid w:val="00371E0A"/>
    <w:rsid w:val="00373690"/>
    <w:rsid w:val="003737A3"/>
    <w:rsid w:val="003743F3"/>
    <w:rsid w:val="00374D21"/>
    <w:rsid w:val="00375E15"/>
    <w:rsid w:val="00375F2D"/>
    <w:rsid w:val="00380BB2"/>
    <w:rsid w:val="00381D45"/>
    <w:rsid w:val="00383B31"/>
    <w:rsid w:val="00384702"/>
    <w:rsid w:val="00384BBF"/>
    <w:rsid w:val="00384D23"/>
    <w:rsid w:val="00384DE3"/>
    <w:rsid w:val="003869C0"/>
    <w:rsid w:val="00386B9A"/>
    <w:rsid w:val="00387195"/>
    <w:rsid w:val="00387920"/>
    <w:rsid w:val="003901ED"/>
    <w:rsid w:val="00390642"/>
    <w:rsid w:val="003907A5"/>
    <w:rsid w:val="003909A7"/>
    <w:rsid w:val="00392BF3"/>
    <w:rsid w:val="00392FC0"/>
    <w:rsid w:val="00393996"/>
    <w:rsid w:val="00394734"/>
    <w:rsid w:val="003969A5"/>
    <w:rsid w:val="003A06C0"/>
    <w:rsid w:val="003A1048"/>
    <w:rsid w:val="003A34ED"/>
    <w:rsid w:val="003A4014"/>
    <w:rsid w:val="003A4676"/>
    <w:rsid w:val="003A5B26"/>
    <w:rsid w:val="003A5BAD"/>
    <w:rsid w:val="003A5DE9"/>
    <w:rsid w:val="003A63A5"/>
    <w:rsid w:val="003A6E89"/>
    <w:rsid w:val="003B161B"/>
    <w:rsid w:val="003B1924"/>
    <w:rsid w:val="003B6533"/>
    <w:rsid w:val="003B7C59"/>
    <w:rsid w:val="003B7D96"/>
    <w:rsid w:val="003C10B6"/>
    <w:rsid w:val="003C1404"/>
    <w:rsid w:val="003C140F"/>
    <w:rsid w:val="003C1FDF"/>
    <w:rsid w:val="003C23E3"/>
    <w:rsid w:val="003C29E3"/>
    <w:rsid w:val="003C4827"/>
    <w:rsid w:val="003C48A7"/>
    <w:rsid w:val="003C7053"/>
    <w:rsid w:val="003C7058"/>
    <w:rsid w:val="003D1026"/>
    <w:rsid w:val="003D15A7"/>
    <w:rsid w:val="003D2923"/>
    <w:rsid w:val="003D398A"/>
    <w:rsid w:val="003D4749"/>
    <w:rsid w:val="003D70E7"/>
    <w:rsid w:val="003E009F"/>
    <w:rsid w:val="003E0B64"/>
    <w:rsid w:val="003E2646"/>
    <w:rsid w:val="003E41D0"/>
    <w:rsid w:val="003E6ADD"/>
    <w:rsid w:val="003E70D1"/>
    <w:rsid w:val="003F0B26"/>
    <w:rsid w:val="003F1C64"/>
    <w:rsid w:val="003F266A"/>
    <w:rsid w:val="003F4038"/>
    <w:rsid w:val="003F4879"/>
    <w:rsid w:val="003F69AA"/>
    <w:rsid w:val="0040109B"/>
    <w:rsid w:val="0040274B"/>
    <w:rsid w:val="00403EF8"/>
    <w:rsid w:val="0040585D"/>
    <w:rsid w:val="00405C0A"/>
    <w:rsid w:val="00405F0C"/>
    <w:rsid w:val="00406207"/>
    <w:rsid w:val="00406C98"/>
    <w:rsid w:val="00411731"/>
    <w:rsid w:val="00411C3F"/>
    <w:rsid w:val="00412351"/>
    <w:rsid w:val="00412BCD"/>
    <w:rsid w:val="00412E68"/>
    <w:rsid w:val="004131FB"/>
    <w:rsid w:val="0041334C"/>
    <w:rsid w:val="004141DD"/>
    <w:rsid w:val="0041613E"/>
    <w:rsid w:val="004163B5"/>
    <w:rsid w:val="00416404"/>
    <w:rsid w:val="00420195"/>
    <w:rsid w:val="00420829"/>
    <w:rsid w:val="00420C6A"/>
    <w:rsid w:val="00424393"/>
    <w:rsid w:val="00425189"/>
    <w:rsid w:val="00426F5F"/>
    <w:rsid w:val="004276FD"/>
    <w:rsid w:val="00427CE8"/>
    <w:rsid w:val="00431428"/>
    <w:rsid w:val="004332C4"/>
    <w:rsid w:val="004342DB"/>
    <w:rsid w:val="004368E2"/>
    <w:rsid w:val="0044027C"/>
    <w:rsid w:val="00441C33"/>
    <w:rsid w:val="00445D92"/>
    <w:rsid w:val="0044761B"/>
    <w:rsid w:val="00447D7F"/>
    <w:rsid w:val="00451868"/>
    <w:rsid w:val="00451A0F"/>
    <w:rsid w:val="00451E8F"/>
    <w:rsid w:val="004531F3"/>
    <w:rsid w:val="00453251"/>
    <w:rsid w:val="00453335"/>
    <w:rsid w:val="00453B9D"/>
    <w:rsid w:val="00455015"/>
    <w:rsid w:val="00455750"/>
    <w:rsid w:val="00455A6F"/>
    <w:rsid w:val="004573E8"/>
    <w:rsid w:val="0045770E"/>
    <w:rsid w:val="00457E48"/>
    <w:rsid w:val="004601E7"/>
    <w:rsid w:val="00460CC6"/>
    <w:rsid w:val="00461AC7"/>
    <w:rsid w:val="00463907"/>
    <w:rsid w:val="004650BE"/>
    <w:rsid w:val="00465A5D"/>
    <w:rsid w:val="00466264"/>
    <w:rsid w:val="00467226"/>
    <w:rsid w:val="00467C2A"/>
    <w:rsid w:val="00472609"/>
    <w:rsid w:val="00472890"/>
    <w:rsid w:val="0047383B"/>
    <w:rsid w:val="004760E8"/>
    <w:rsid w:val="004765CA"/>
    <w:rsid w:val="004805A0"/>
    <w:rsid w:val="004809DB"/>
    <w:rsid w:val="004847F6"/>
    <w:rsid w:val="0049145C"/>
    <w:rsid w:val="00491C0F"/>
    <w:rsid w:val="00495704"/>
    <w:rsid w:val="004964A3"/>
    <w:rsid w:val="004A1327"/>
    <w:rsid w:val="004A69AC"/>
    <w:rsid w:val="004A793A"/>
    <w:rsid w:val="004B00C4"/>
    <w:rsid w:val="004B2D03"/>
    <w:rsid w:val="004B35F6"/>
    <w:rsid w:val="004B67D6"/>
    <w:rsid w:val="004B7856"/>
    <w:rsid w:val="004C383C"/>
    <w:rsid w:val="004C44FF"/>
    <w:rsid w:val="004C4EEE"/>
    <w:rsid w:val="004C5FF3"/>
    <w:rsid w:val="004C6216"/>
    <w:rsid w:val="004C68A9"/>
    <w:rsid w:val="004D0004"/>
    <w:rsid w:val="004D2087"/>
    <w:rsid w:val="004D5FAA"/>
    <w:rsid w:val="004D7F93"/>
    <w:rsid w:val="004E02CF"/>
    <w:rsid w:val="004E13B6"/>
    <w:rsid w:val="004E2E02"/>
    <w:rsid w:val="004E3496"/>
    <w:rsid w:val="004E3714"/>
    <w:rsid w:val="004E3958"/>
    <w:rsid w:val="004E4728"/>
    <w:rsid w:val="004E4891"/>
    <w:rsid w:val="004E5CEF"/>
    <w:rsid w:val="004E706E"/>
    <w:rsid w:val="004F056C"/>
    <w:rsid w:val="004F06FE"/>
    <w:rsid w:val="004F11A4"/>
    <w:rsid w:val="004F362A"/>
    <w:rsid w:val="004F4DEB"/>
    <w:rsid w:val="004F53F7"/>
    <w:rsid w:val="004F5C55"/>
    <w:rsid w:val="004F5EDB"/>
    <w:rsid w:val="004F7981"/>
    <w:rsid w:val="00500DD1"/>
    <w:rsid w:val="00501A46"/>
    <w:rsid w:val="005021BF"/>
    <w:rsid w:val="00503FCB"/>
    <w:rsid w:val="005045FA"/>
    <w:rsid w:val="00504DAE"/>
    <w:rsid w:val="00505789"/>
    <w:rsid w:val="00506A2D"/>
    <w:rsid w:val="005074D9"/>
    <w:rsid w:val="0051056D"/>
    <w:rsid w:val="00511C5F"/>
    <w:rsid w:val="005121E5"/>
    <w:rsid w:val="00514C1A"/>
    <w:rsid w:val="0051625F"/>
    <w:rsid w:val="00521EF0"/>
    <w:rsid w:val="00522BC8"/>
    <w:rsid w:val="005243D8"/>
    <w:rsid w:val="005247BA"/>
    <w:rsid w:val="00524D39"/>
    <w:rsid w:val="00525527"/>
    <w:rsid w:val="005273E3"/>
    <w:rsid w:val="00527DC7"/>
    <w:rsid w:val="005301D2"/>
    <w:rsid w:val="00531145"/>
    <w:rsid w:val="00531D87"/>
    <w:rsid w:val="00531FC8"/>
    <w:rsid w:val="005348EA"/>
    <w:rsid w:val="005350C8"/>
    <w:rsid w:val="00535DBF"/>
    <w:rsid w:val="005369FF"/>
    <w:rsid w:val="00536BE5"/>
    <w:rsid w:val="0053746C"/>
    <w:rsid w:val="00540DF6"/>
    <w:rsid w:val="00543092"/>
    <w:rsid w:val="0054495A"/>
    <w:rsid w:val="00546CEF"/>
    <w:rsid w:val="00546DA8"/>
    <w:rsid w:val="005477E9"/>
    <w:rsid w:val="00550707"/>
    <w:rsid w:val="00551D6E"/>
    <w:rsid w:val="00551FEB"/>
    <w:rsid w:val="00553565"/>
    <w:rsid w:val="005563FE"/>
    <w:rsid w:val="00556B49"/>
    <w:rsid w:val="0056021E"/>
    <w:rsid w:val="00560353"/>
    <w:rsid w:val="005628F3"/>
    <w:rsid w:val="00562B77"/>
    <w:rsid w:val="005640E6"/>
    <w:rsid w:val="005640F1"/>
    <w:rsid w:val="00564147"/>
    <w:rsid w:val="005644DA"/>
    <w:rsid w:val="00564A01"/>
    <w:rsid w:val="00564B7F"/>
    <w:rsid w:val="005650F8"/>
    <w:rsid w:val="0056580D"/>
    <w:rsid w:val="00570A46"/>
    <w:rsid w:val="00575E35"/>
    <w:rsid w:val="00576A14"/>
    <w:rsid w:val="0058095F"/>
    <w:rsid w:val="005817BF"/>
    <w:rsid w:val="00581F40"/>
    <w:rsid w:val="00582CDD"/>
    <w:rsid w:val="00584C53"/>
    <w:rsid w:val="005866E4"/>
    <w:rsid w:val="00586C4A"/>
    <w:rsid w:val="0059435A"/>
    <w:rsid w:val="0059450D"/>
    <w:rsid w:val="00594615"/>
    <w:rsid w:val="00595464"/>
    <w:rsid w:val="00595F0D"/>
    <w:rsid w:val="00596736"/>
    <w:rsid w:val="0059745A"/>
    <w:rsid w:val="00597A46"/>
    <w:rsid w:val="005A18E4"/>
    <w:rsid w:val="005A5B5D"/>
    <w:rsid w:val="005A6FBD"/>
    <w:rsid w:val="005B3F0E"/>
    <w:rsid w:val="005B4CFC"/>
    <w:rsid w:val="005B5311"/>
    <w:rsid w:val="005B7F89"/>
    <w:rsid w:val="005C15E5"/>
    <w:rsid w:val="005C1831"/>
    <w:rsid w:val="005C35DF"/>
    <w:rsid w:val="005C3DE5"/>
    <w:rsid w:val="005C3E1E"/>
    <w:rsid w:val="005C3F28"/>
    <w:rsid w:val="005C7721"/>
    <w:rsid w:val="005D0399"/>
    <w:rsid w:val="005D2497"/>
    <w:rsid w:val="005D293F"/>
    <w:rsid w:val="005D3415"/>
    <w:rsid w:val="005D4D6B"/>
    <w:rsid w:val="005D5A48"/>
    <w:rsid w:val="005E11DD"/>
    <w:rsid w:val="005E2FA4"/>
    <w:rsid w:val="005E3483"/>
    <w:rsid w:val="005E6C6B"/>
    <w:rsid w:val="005E7722"/>
    <w:rsid w:val="005E7E3B"/>
    <w:rsid w:val="005F16E7"/>
    <w:rsid w:val="005F176A"/>
    <w:rsid w:val="005F2DB1"/>
    <w:rsid w:val="005F3303"/>
    <w:rsid w:val="005F35A7"/>
    <w:rsid w:val="005F4C10"/>
    <w:rsid w:val="005F5C92"/>
    <w:rsid w:val="00600846"/>
    <w:rsid w:val="00600E74"/>
    <w:rsid w:val="00601A39"/>
    <w:rsid w:val="00602E4E"/>
    <w:rsid w:val="006033CB"/>
    <w:rsid w:val="00603534"/>
    <w:rsid w:val="00603C94"/>
    <w:rsid w:val="00605C20"/>
    <w:rsid w:val="00610161"/>
    <w:rsid w:val="00610C92"/>
    <w:rsid w:val="00613445"/>
    <w:rsid w:val="00615A5F"/>
    <w:rsid w:val="00615E5A"/>
    <w:rsid w:val="006204A6"/>
    <w:rsid w:val="006214E0"/>
    <w:rsid w:val="0062396F"/>
    <w:rsid w:val="00623DF5"/>
    <w:rsid w:val="006244E5"/>
    <w:rsid w:val="00624559"/>
    <w:rsid w:val="0062759E"/>
    <w:rsid w:val="006277CE"/>
    <w:rsid w:val="00627B50"/>
    <w:rsid w:val="00630872"/>
    <w:rsid w:val="00630F1B"/>
    <w:rsid w:val="00633DEA"/>
    <w:rsid w:val="00640A52"/>
    <w:rsid w:val="006415A2"/>
    <w:rsid w:val="00641ACE"/>
    <w:rsid w:val="00642361"/>
    <w:rsid w:val="00643942"/>
    <w:rsid w:val="00643E1A"/>
    <w:rsid w:val="00643F61"/>
    <w:rsid w:val="006456BB"/>
    <w:rsid w:val="0065091A"/>
    <w:rsid w:val="00652E02"/>
    <w:rsid w:val="00653795"/>
    <w:rsid w:val="006550CA"/>
    <w:rsid w:val="0065565A"/>
    <w:rsid w:val="0065631D"/>
    <w:rsid w:val="0065650D"/>
    <w:rsid w:val="0065777B"/>
    <w:rsid w:val="00657926"/>
    <w:rsid w:val="00663C39"/>
    <w:rsid w:val="00664986"/>
    <w:rsid w:val="00665180"/>
    <w:rsid w:val="0066654C"/>
    <w:rsid w:val="0067161C"/>
    <w:rsid w:val="006729FC"/>
    <w:rsid w:val="00673104"/>
    <w:rsid w:val="00673A5A"/>
    <w:rsid w:val="0067416A"/>
    <w:rsid w:val="00674598"/>
    <w:rsid w:val="0067494D"/>
    <w:rsid w:val="00674B4B"/>
    <w:rsid w:val="00675932"/>
    <w:rsid w:val="006763F5"/>
    <w:rsid w:val="00677EB1"/>
    <w:rsid w:val="0068119B"/>
    <w:rsid w:val="00682DB5"/>
    <w:rsid w:val="006844FA"/>
    <w:rsid w:val="006848A8"/>
    <w:rsid w:val="00684C07"/>
    <w:rsid w:val="006863BA"/>
    <w:rsid w:val="0068644A"/>
    <w:rsid w:val="006904AE"/>
    <w:rsid w:val="006912D2"/>
    <w:rsid w:val="0069140A"/>
    <w:rsid w:val="00691DB3"/>
    <w:rsid w:val="006949C9"/>
    <w:rsid w:val="00694D96"/>
    <w:rsid w:val="006A0C8B"/>
    <w:rsid w:val="006A115D"/>
    <w:rsid w:val="006A1742"/>
    <w:rsid w:val="006A1E1F"/>
    <w:rsid w:val="006A2D47"/>
    <w:rsid w:val="006A5CFB"/>
    <w:rsid w:val="006A6484"/>
    <w:rsid w:val="006B3952"/>
    <w:rsid w:val="006B72E3"/>
    <w:rsid w:val="006C032E"/>
    <w:rsid w:val="006C0B27"/>
    <w:rsid w:val="006C3C65"/>
    <w:rsid w:val="006C4FC1"/>
    <w:rsid w:val="006C6510"/>
    <w:rsid w:val="006C688F"/>
    <w:rsid w:val="006C6D39"/>
    <w:rsid w:val="006C7131"/>
    <w:rsid w:val="006D1B49"/>
    <w:rsid w:val="006D2416"/>
    <w:rsid w:val="006D3336"/>
    <w:rsid w:val="006D3E1A"/>
    <w:rsid w:val="006D6CB8"/>
    <w:rsid w:val="006D73A2"/>
    <w:rsid w:val="006D7A64"/>
    <w:rsid w:val="006E04E2"/>
    <w:rsid w:val="006E146F"/>
    <w:rsid w:val="006E149E"/>
    <w:rsid w:val="006E3E19"/>
    <w:rsid w:val="006E688D"/>
    <w:rsid w:val="006E71A1"/>
    <w:rsid w:val="006E7B58"/>
    <w:rsid w:val="006EE37A"/>
    <w:rsid w:val="006F1EDD"/>
    <w:rsid w:val="006F30C5"/>
    <w:rsid w:val="006F3AA6"/>
    <w:rsid w:val="006F3B19"/>
    <w:rsid w:val="006F4870"/>
    <w:rsid w:val="006F6729"/>
    <w:rsid w:val="007008F5"/>
    <w:rsid w:val="00702D45"/>
    <w:rsid w:val="00704C63"/>
    <w:rsid w:val="00705571"/>
    <w:rsid w:val="00706CF7"/>
    <w:rsid w:val="00707D57"/>
    <w:rsid w:val="00710C90"/>
    <w:rsid w:val="007122B6"/>
    <w:rsid w:val="00713213"/>
    <w:rsid w:val="00713639"/>
    <w:rsid w:val="007141E9"/>
    <w:rsid w:val="00716B28"/>
    <w:rsid w:val="0072168C"/>
    <w:rsid w:val="007221BC"/>
    <w:rsid w:val="00722E31"/>
    <w:rsid w:val="0072394E"/>
    <w:rsid w:val="00723DE5"/>
    <w:rsid w:val="00723E55"/>
    <w:rsid w:val="0072464B"/>
    <w:rsid w:val="0072502E"/>
    <w:rsid w:val="007265A7"/>
    <w:rsid w:val="00730236"/>
    <w:rsid w:val="007304ED"/>
    <w:rsid w:val="007305A0"/>
    <w:rsid w:val="007310AB"/>
    <w:rsid w:val="00731341"/>
    <w:rsid w:val="00732808"/>
    <w:rsid w:val="007334E8"/>
    <w:rsid w:val="007334EB"/>
    <w:rsid w:val="00733FA3"/>
    <w:rsid w:val="00737051"/>
    <w:rsid w:val="00737B92"/>
    <w:rsid w:val="00742C5F"/>
    <w:rsid w:val="00743241"/>
    <w:rsid w:val="00743F55"/>
    <w:rsid w:val="00745002"/>
    <w:rsid w:val="00745C83"/>
    <w:rsid w:val="007472D0"/>
    <w:rsid w:val="00752138"/>
    <w:rsid w:val="007525C2"/>
    <w:rsid w:val="0075316C"/>
    <w:rsid w:val="00754A09"/>
    <w:rsid w:val="00763584"/>
    <w:rsid w:val="0076386A"/>
    <w:rsid w:val="00763F12"/>
    <w:rsid w:val="007643B6"/>
    <w:rsid w:val="00766BBB"/>
    <w:rsid w:val="00767A1D"/>
    <w:rsid w:val="007703E2"/>
    <w:rsid w:val="00770D2B"/>
    <w:rsid w:val="00770DAE"/>
    <w:rsid w:val="00770DD0"/>
    <w:rsid w:val="00772834"/>
    <w:rsid w:val="00774E04"/>
    <w:rsid w:val="00777E4A"/>
    <w:rsid w:val="0078029B"/>
    <w:rsid w:val="00781AEF"/>
    <w:rsid w:val="00782C0F"/>
    <w:rsid w:val="00783F5D"/>
    <w:rsid w:val="007853DE"/>
    <w:rsid w:val="00787781"/>
    <w:rsid w:val="007901E6"/>
    <w:rsid w:val="007912E4"/>
    <w:rsid w:val="0079145C"/>
    <w:rsid w:val="00792C80"/>
    <w:rsid w:val="00793015"/>
    <w:rsid w:val="00793E79"/>
    <w:rsid w:val="007951EF"/>
    <w:rsid w:val="00795978"/>
    <w:rsid w:val="007972EF"/>
    <w:rsid w:val="007A0659"/>
    <w:rsid w:val="007A15DA"/>
    <w:rsid w:val="007A2EEB"/>
    <w:rsid w:val="007A4C8A"/>
    <w:rsid w:val="007A5A87"/>
    <w:rsid w:val="007A785F"/>
    <w:rsid w:val="007B2D14"/>
    <w:rsid w:val="007B4640"/>
    <w:rsid w:val="007B50A6"/>
    <w:rsid w:val="007B6965"/>
    <w:rsid w:val="007BCC6C"/>
    <w:rsid w:val="007C17E7"/>
    <w:rsid w:val="007C214D"/>
    <w:rsid w:val="007C2AC0"/>
    <w:rsid w:val="007C4160"/>
    <w:rsid w:val="007C5056"/>
    <w:rsid w:val="007C5394"/>
    <w:rsid w:val="007C55BD"/>
    <w:rsid w:val="007CF73F"/>
    <w:rsid w:val="007D10DC"/>
    <w:rsid w:val="007D5DEF"/>
    <w:rsid w:val="007D67B4"/>
    <w:rsid w:val="007E0313"/>
    <w:rsid w:val="007E20C5"/>
    <w:rsid w:val="007E29ED"/>
    <w:rsid w:val="007E30C7"/>
    <w:rsid w:val="007E4233"/>
    <w:rsid w:val="007E747F"/>
    <w:rsid w:val="007E7ED3"/>
    <w:rsid w:val="007F0099"/>
    <w:rsid w:val="007F00DB"/>
    <w:rsid w:val="007F15A8"/>
    <w:rsid w:val="007F1674"/>
    <w:rsid w:val="007F1C8F"/>
    <w:rsid w:val="007F2E82"/>
    <w:rsid w:val="007F3099"/>
    <w:rsid w:val="007F3B9F"/>
    <w:rsid w:val="007F5351"/>
    <w:rsid w:val="007F548C"/>
    <w:rsid w:val="007F6E97"/>
    <w:rsid w:val="008008BB"/>
    <w:rsid w:val="00800C40"/>
    <w:rsid w:val="00805EAA"/>
    <w:rsid w:val="00805EC9"/>
    <w:rsid w:val="00806ED9"/>
    <w:rsid w:val="0080764F"/>
    <w:rsid w:val="008115B6"/>
    <w:rsid w:val="00812D95"/>
    <w:rsid w:val="008143F6"/>
    <w:rsid w:val="008171EF"/>
    <w:rsid w:val="0082013F"/>
    <w:rsid w:val="0082047A"/>
    <w:rsid w:val="008223A9"/>
    <w:rsid w:val="00825E38"/>
    <w:rsid w:val="008264BC"/>
    <w:rsid w:val="00830194"/>
    <w:rsid w:val="00830D31"/>
    <w:rsid w:val="00831240"/>
    <w:rsid w:val="00835A49"/>
    <w:rsid w:val="00836281"/>
    <w:rsid w:val="00837B55"/>
    <w:rsid w:val="00840EE4"/>
    <w:rsid w:val="00842566"/>
    <w:rsid w:val="00842EC2"/>
    <w:rsid w:val="00843326"/>
    <w:rsid w:val="0084366D"/>
    <w:rsid w:val="00843D28"/>
    <w:rsid w:val="00845AD7"/>
    <w:rsid w:val="0084660E"/>
    <w:rsid w:val="00853035"/>
    <w:rsid w:val="00855E86"/>
    <w:rsid w:val="008579CE"/>
    <w:rsid w:val="008601F5"/>
    <w:rsid w:val="0086122B"/>
    <w:rsid w:val="008614B5"/>
    <w:rsid w:val="00862A55"/>
    <w:rsid w:val="00862C78"/>
    <w:rsid w:val="00864297"/>
    <w:rsid w:val="008653BE"/>
    <w:rsid w:val="00870AA7"/>
    <w:rsid w:val="008729DB"/>
    <w:rsid w:val="00872A99"/>
    <w:rsid w:val="00873A45"/>
    <w:rsid w:val="00874812"/>
    <w:rsid w:val="0087543D"/>
    <w:rsid w:val="00875621"/>
    <w:rsid w:val="00877132"/>
    <w:rsid w:val="0087785A"/>
    <w:rsid w:val="0088399A"/>
    <w:rsid w:val="0088616D"/>
    <w:rsid w:val="008872A3"/>
    <w:rsid w:val="00887458"/>
    <w:rsid w:val="00890850"/>
    <w:rsid w:val="00890EC2"/>
    <w:rsid w:val="0089112D"/>
    <w:rsid w:val="008921E3"/>
    <w:rsid w:val="00893975"/>
    <w:rsid w:val="008941CA"/>
    <w:rsid w:val="00894A61"/>
    <w:rsid w:val="00895178"/>
    <w:rsid w:val="00896D88"/>
    <w:rsid w:val="008A0212"/>
    <w:rsid w:val="008A38A6"/>
    <w:rsid w:val="008A6185"/>
    <w:rsid w:val="008A6B47"/>
    <w:rsid w:val="008A75B1"/>
    <w:rsid w:val="008B0555"/>
    <w:rsid w:val="008B3E9B"/>
    <w:rsid w:val="008B5A85"/>
    <w:rsid w:val="008B78DF"/>
    <w:rsid w:val="008C0559"/>
    <w:rsid w:val="008C1032"/>
    <w:rsid w:val="008C2CE6"/>
    <w:rsid w:val="008C3824"/>
    <w:rsid w:val="008C3F66"/>
    <w:rsid w:val="008C562A"/>
    <w:rsid w:val="008C7239"/>
    <w:rsid w:val="008C7519"/>
    <w:rsid w:val="008D2287"/>
    <w:rsid w:val="008D306C"/>
    <w:rsid w:val="008D342E"/>
    <w:rsid w:val="008D3FFF"/>
    <w:rsid w:val="008D4199"/>
    <w:rsid w:val="008D61E9"/>
    <w:rsid w:val="008D6278"/>
    <w:rsid w:val="008E1C3F"/>
    <w:rsid w:val="008E1DE2"/>
    <w:rsid w:val="008E1F79"/>
    <w:rsid w:val="008E3187"/>
    <w:rsid w:val="008E3BD2"/>
    <w:rsid w:val="008E3E7E"/>
    <w:rsid w:val="008E5941"/>
    <w:rsid w:val="008E5F5C"/>
    <w:rsid w:val="008E63E9"/>
    <w:rsid w:val="008E6E62"/>
    <w:rsid w:val="008E71FB"/>
    <w:rsid w:val="008E771D"/>
    <w:rsid w:val="008F072C"/>
    <w:rsid w:val="008F4BBB"/>
    <w:rsid w:val="008F6B12"/>
    <w:rsid w:val="008F7887"/>
    <w:rsid w:val="00901E6C"/>
    <w:rsid w:val="009025FB"/>
    <w:rsid w:val="00905933"/>
    <w:rsid w:val="0090652E"/>
    <w:rsid w:val="0090669A"/>
    <w:rsid w:val="009106CD"/>
    <w:rsid w:val="0091281F"/>
    <w:rsid w:val="00912A62"/>
    <w:rsid w:val="00912BE8"/>
    <w:rsid w:val="00912C87"/>
    <w:rsid w:val="00913263"/>
    <w:rsid w:val="00915364"/>
    <w:rsid w:val="0091607E"/>
    <w:rsid w:val="00916679"/>
    <w:rsid w:val="00916E41"/>
    <w:rsid w:val="00917C30"/>
    <w:rsid w:val="009210F5"/>
    <w:rsid w:val="009230AD"/>
    <w:rsid w:val="009235B2"/>
    <w:rsid w:val="00923F95"/>
    <w:rsid w:val="0092412F"/>
    <w:rsid w:val="009272D6"/>
    <w:rsid w:val="00927324"/>
    <w:rsid w:val="00927367"/>
    <w:rsid w:val="009321B2"/>
    <w:rsid w:val="00932388"/>
    <w:rsid w:val="00933AE1"/>
    <w:rsid w:val="00934387"/>
    <w:rsid w:val="00935B51"/>
    <w:rsid w:val="00935B6F"/>
    <w:rsid w:val="00937EAF"/>
    <w:rsid w:val="00940085"/>
    <w:rsid w:val="00941178"/>
    <w:rsid w:val="009416CC"/>
    <w:rsid w:val="00941A12"/>
    <w:rsid w:val="00941E59"/>
    <w:rsid w:val="00943D9D"/>
    <w:rsid w:val="00944325"/>
    <w:rsid w:val="00945153"/>
    <w:rsid w:val="00946D13"/>
    <w:rsid w:val="00947CD5"/>
    <w:rsid w:val="00952434"/>
    <w:rsid w:val="009579FD"/>
    <w:rsid w:val="00962623"/>
    <w:rsid w:val="00962735"/>
    <w:rsid w:val="009634A2"/>
    <w:rsid w:val="009653CC"/>
    <w:rsid w:val="009657F9"/>
    <w:rsid w:val="0096639A"/>
    <w:rsid w:val="00966BD8"/>
    <w:rsid w:val="009712E6"/>
    <w:rsid w:val="009717B9"/>
    <w:rsid w:val="00980665"/>
    <w:rsid w:val="009838D1"/>
    <w:rsid w:val="0098393B"/>
    <w:rsid w:val="00983BFE"/>
    <w:rsid w:val="00984E02"/>
    <w:rsid w:val="009854A6"/>
    <w:rsid w:val="00987676"/>
    <w:rsid w:val="00990D88"/>
    <w:rsid w:val="0099169E"/>
    <w:rsid w:val="00993B03"/>
    <w:rsid w:val="00994791"/>
    <w:rsid w:val="009954E5"/>
    <w:rsid w:val="00996284"/>
    <w:rsid w:val="009962B3"/>
    <w:rsid w:val="009A1C65"/>
    <w:rsid w:val="009A4719"/>
    <w:rsid w:val="009A48B3"/>
    <w:rsid w:val="009A57AD"/>
    <w:rsid w:val="009A5F09"/>
    <w:rsid w:val="009A7DC6"/>
    <w:rsid w:val="009A7E22"/>
    <w:rsid w:val="009B1C61"/>
    <w:rsid w:val="009B37FF"/>
    <w:rsid w:val="009B3E1C"/>
    <w:rsid w:val="009B5590"/>
    <w:rsid w:val="009B56C1"/>
    <w:rsid w:val="009B5A18"/>
    <w:rsid w:val="009B6E50"/>
    <w:rsid w:val="009B7E7B"/>
    <w:rsid w:val="009B7F2B"/>
    <w:rsid w:val="009C0015"/>
    <w:rsid w:val="009C154F"/>
    <w:rsid w:val="009C230F"/>
    <w:rsid w:val="009C6821"/>
    <w:rsid w:val="009C6A5D"/>
    <w:rsid w:val="009C75D4"/>
    <w:rsid w:val="009C7C76"/>
    <w:rsid w:val="009D0C8E"/>
    <w:rsid w:val="009D2D76"/>
    <w:rsid w:val="009D67C5"/>
    <w:rsid w:val="009D7F36"/>
    <w:rsid w:val="009E05F9"/>
    <w:rsid w:val="009E0DD8"/>
    <w:rsid w:val="009E1C78"/>
    <w:rsid w:val="009E2C5A"/>
    <w:rsid w:val="009E3606"/>
    <w:rsid w:val="009E5D2B"/>
    <w:rsid w:val="009E5E7F"/>
    <w:rsid w:val="009E5F43"/>
    <w:rsid w:val="009E714B"/>
    <w:rsid w:val="009F0DFD"/>
    <w:rsid w:val="009F1310"/>
    <w:rsid w:val="009F17D4"/>
    <w:rsid w:val="009F2304"/>
    <w:rsid w:val="009F320C"/>
    <w:rsid w:val="009F5CA3"/>
    <w:rsid w:val="009F6DC5"/>
    <w:rsid w:val="009F7886"/>
    <w:rsid w:val="00A02CD9"/>
    <w:rsid w:val="00A03E65"/>
    <w:rsid w:val="00A043DA"/>
    <w:rsid w:val="00A05996"/>
    <w:rsid w:val="00A05AD1"/>
    <w:rsid w:val="00A06839"/>
    <w:rsid w:val="00A077A1"/>
    <w:rsid w:val="00A1097B"/>
    <w:rsid w:val="00A14643"/>
    <w:rsid w:val="00A14FD5"/>
    <w:rsid w:val="00A152AD"/>
    <w:rsid w:val="00A16E64"/>
    <w:rsid w:val="00A176FF"/>
    <w:rsid w:val="00A17BFE"/>
    <w:rsid w:val="00A25AD0"/>
    <w:rsid w:val="00A30851"/>
    <w:rsid w:val="00A31A6A"/>
    <w:rsid w:val="00A340CA"/>
    <w:rsid w:val="00A3447B"/>
    <w:rsid w:val="00A3571F"/>
    <w:rsid w:val="00A378CD"/>
    <w:rsid w:val="00A42786"/>
    <w:rsid w:val="00A44729"/>
    <w:rsid w:val="00A44870"/>
    <w:rsid w:val="00A453C8"/>
    <w:rsid w:val="00A47049"/>
    <w:rsid w:val="00A47C84"/>
    <w:rsid w:val="00A47E71"/>
    <w:rsid w:val="00A513F9"/>
    <w:rsid w:val="00A51572"/>
    <w:rsid w:val="00A547FB"/>
    <w:rsid w:val="00A55896"/>
    <w:rsid w:val="00A55EE1"/>
    <w:rsid w:val="00A560B5"/>
    <w:rsid w:val="00A56431"/>
    <w:rsid w:val="00A5702A"/>
    <w:rsid w:val="00A600CF"/>
    <w:rsid w:val="00A61300"/>
    <w:rsid w:val="00A6130A"/>
    <w:rsid w:val="00A62180"/>
    <w:rsid w:val="00A623AB"/>
    <w:rsid w:val="00A6302C"/>
    <w:rsid w:val="00A643C1"/>
    <w:rsid w:val="00A64915"/>
    <w:rsid w:val="00A6499A"/>
    <w:rsid w:val="00A657E1"/>
    <w:rsid w:val="00A668D6"/>
    <w:rsid w:val="00A674B0"/>
    <w:rsid w:val="00A6798C"/>
    <w:rsid w:val="00A72146"/>
    <w:rsid w:val="00A725DD"/>
    <w:rsid w:val="00A73F98"/>
    <w:rsid w:val="00A7501F"/>
    <w:rsid w:val="00A75B9D"/>
    <w:rsid w:val="00A80710"/>
    <w:rsid w:val="00A813E9"/>
    <w:rsid w:val="00A85ED4"/>
    <w:rsid w:val="00A85F1E"/>
    <w:rsid w:val="00A8750A"/>
    <w:rsid w:val="00A90016"/>
    <w:rsid w:val="00A906E5"/>
    <w:rsid w:val="00A919FE"/>
    <w:rsid w:val="00AA0CDC"/>
    <w:rsid w:val="00AA482D"/>
    <w:rsid w:val="00AA51C5"/>
    <w:rsid w:val="00AA7071"/>
    <w:rsid w:val="00AB1091"/>
    <w:rsid w:val="00AB1A63"/>
    <w:rsid w:val="00AB1D1B"/>
    <w:rsid w:val="00AB6240"/>
    <w:rsid w:val="00AB6935"/>
    <w:rsid w:val="00AB6AEF"/>
    <w:rsid w:val="00AB79C8"/>
    <w:rsid w:val="00AC298C"/>
    <w:rsid w:val="00AC3F1A"/>
    <w:rsid w:val="00AC4CED"/>
    <w:rsid w:val="00AC5F7B"/>
    <w:rsid w:val="00AC5F8E"/>
    <w:rsid w:val="00AC6D34"/>
    <w:rsid w:val="00AD19DB"/>
    <w:rsid w:val="00AD32D7"/>
    <w:rsid w:val="00AD3C33"/>
    <w:rsid w:val="00AD7876"/>
    <w:rsid w:val="00AD7996"/>
    <w:rsid w:val="00AD7D2C"/>
    <w:rsid w:val="00AE0F78"/>
    <w:rsid w:val="00AE396A"/>
    <w:rsid w:val="00AE440F"/>
    <w:rsid w:val="00AE50FE"/>
    <w:rsid w:val="00AE62D0"/>
    <w:rsid w:val="00AE6709"/>
    <w:rsid w:val="00AF183A"/>
    <w:rsid w:val="00AF3923"/>
    <w:rsid w:val="00AF5D7E"/>
    <w:rsid w:val="00AF613D"/>
    <w:rsid w:val="00AF6D0B"/>
    <w:rsid w:val="00AF78D3"/>
    <w:rsid w:val="00B000E4"/>
    <w:rsid w:val="00B00CC5"/>
    <w:rsid w:val="00B01EB6"/>
    <w:rsid w:val="00B02759"/>
    <w:rsid w:val="00B02E37"/>
    <w:rsid w:val="00B03FED"/>
    <w:rsid w:val="00B0499E"/>
    <w:rsid w:val="00B062BA"/>
    <w:rsid w:val="00B07F75"/>
    <w:rsid w:val="00B11AC6"/>
    <w:rsid w:val="00B124F5"/>
    <w:rsid w:val="00B1473A"/>
    <w:rsid w:val="00B14B66"/>
    <w:rsid w:val="00B1594F"/>
    <w:rsid w:val="00B16924"/>
    <w:rsid w:val="00B24A02"/>
    <w:rsid w:val="00B24C6E"/>
    <w:rsid w:val="00B250B5"/>
    <w:rsid w:val="00B25C2D"/>
    <w:rsid w:val="00B27885"/>
    <w:rsid w:val="00B32101"/>
    <w:rsid w:val="00B3328C"/>
    <w:rsid w:val="00B33953"/>
    <w:rsid w:val="00B33D43"/>
    <w:rsid w:val="00B343BD"/>
    <w:rsid w:val="00B35F6D"/>
    <w:rsid w:val="00B37496"/>
    <w:rsid w:val="00B37F70"/>
    <w:rsid w:val="00B40057"/>
    <w:rsid w:val="00B420E2"/>
    <w:rsid w:val="00B42DF5"/>
    <w:rsid w:val="00B4331E"/>
    <w:rsid w:val="00B43B64"/>
    <w:rsid w:val="00B466C9"/>
    <w:rsid w:val="00B476A4"/>
    <w:rsid w:val="00B47DBE"/>
    <w:rsid w:val="00B50BFA"/>
    <w:rsid w:val="00B5119A"/>
    <w:rsid w:val="00B5129A"/>
    <w:rsid w:val="00B51DED"/>
    <w:rsid w:val="00B526E5"/>
    <w:rsid w:val="00B54A3F"/>
    <w:rsid w:val="00B57B98"/>
    <w:rsid w:val="00B60C4C"/>
    <w:rsid w:val="00B61C06"/>
    <w:rsid w:val="00B633AA"/>
    <w:rsid w:val="00B63D3D"/>
    <w:rsid w:val="00B64ECD"/>
    <w:rsid w:val="00B65A6B"/>
    <w:rsid w:val="00B65D07"/>
    <w:rsid w:val="00B67C5B"/>
    <w:rsid w:val="00B71228"/>
    <w:rsid w:val="00B71B80"/>
    <w:rsid w:val="00B737EB"/>
    <w:rsid w:val="00B737F6"/>
    <w:rsid w:val="00B74039"/>
    <w:rsid w:val="00B749A4"/>
    <w:rsid w:val="00B75FC3"/>
    <w:rsid w:val="00B76033"/>
    <w:rsid w:val="00B76257"/>
    <w:rsid w:val="00B764F6"/>
    <w:rsid w:val="00B778B2"/>
    <w:rsid w:val="00B800A9"/>
    <w:rsid w:val="00B81086"/>
    <w:rsid w:val="00B82D65"/>
    <w:rsid w:val="00B83475"/>
    <w:rsid w:val="00B8517D"/>
    <w:rsid w:val="00B853DD"/>
    <w:rsid w:val="00B854B3"/>
    <w:rsid w:val="00B86C91"/>
    <w:rsid w:val="00B9079C"/>
    <w:rsid w:val="00B908EA"/>
    <w:rsid w:val="00B936C0"/>
    <w:rsid w:val="00B94862"/>
    <w:rsid w:val="00B94E13"/>
    <w:rsid w:val="00B9569A"/>
    <w:rsid w:val="00B973A0"/>
    <w:rsid w:val="00BA00E5"/>
    <w:rsid w:val="00BA01E7"/>
    <w:rsid w:val="00BA1C70"/>
    <w:rsid w:val="00BA1E4D"/>
    <w:rsid w:val="00BA1FBC"/>
    <w:rsid w:val="00BA221D"/>
    <w:rsid w:val="00BA3841"/>
    <w:rsid w:val="00BA461E"/>
    <w:rsid w:val="00BA4E3A"/>
    <w:rsid w:val="00BA591C"/>
    <w:rsid w:val="00BA6A17"/>
    <w:rsid w:val="00BA7B0A"/>
    <w:rsid w:val="00BB155F"/>
    <w:rsid w:val="00BB22E4"/>
    <w:rsid w:val="00BB3EDD"/>
    <w:rsid w:val="00BB605D"/>
    <w:rsid w:val="00BB60F9"/>
    <w:rsid w:val="00BC0247"/>
    <w:rsid w:val="00BC1B00"/>
    <w:rsid w:val="00BC2463"/>
    <w:rsid w:val="00BC2A5D"/>
    <w:rsid w:val="00BC3CCE"/>
    <w:rsid w:val="00BC77F3"/>
    <w:rsid w:val="00BD16B9"/>
    <w:rsid w:val="00BD1CAC"/>
    <w:rsid w:val="00BD4AE0"/>
    <w:rsid w:val="00BD79BC"/>
    <w:rsid w:val="00BE0CE0"/>
    <w:rsid w:val="00BE1525"/>
    <w:rsid w:val="00BE3374"/>
    <w:rsid w:val="00BE4369"/>
    <w:rsid w:val="00BE772E"/>
    <w:rsid w:val="00BF2A6F"/>
    <w:rsid w:val="00BF4F43"/>
    <w:rsid w:val="00BF7733"/>
    <w:rsid w:val="00C0302A"/>
    <w:rsid w:val="00C038BD"/>
    <w:rsid w:val="00C055B1"/>
    <w:rsid w:val="00C06FCD"/>
    <w:rsid w:val="00C10085"/>
    <w:rsid w:val="00C10B5C"/>
    <w:rsid w:val="00C119E8"/>
    <w:rsid w:val="00C13B0D"/>
    <w:rsid w:val="00C141C4"/>
    <w:rsid w:val="00C1562A"/>
    <w:rsid w:val="00C15802"/>
    <w:rsid w:val="00C15AEA"/>
    <w:rsid w:val="00C16198"/>
    <w:rsid w:val="00C16481"/>
    <w:rsid w:val="00C16E86"/>
    <w:rsid w:val="00C16EBC"/>
    <w:rsid w:val="00C1747C"/>
    <w:rsid w:val="00C17984"/>
    <w:rsid w:val="00C1BF7A"/>
    <w:rsid w:val="00C22EA1"/>
    <w:rsid w:val="00C23A04"/>
    <w:rsid w:val="00C23D28"/>
    <w:rsid w:val="00C30D03"/>
    <w:rsid w:val="00C31198"/>
    <w:rsid w:val="00C311B8"/>
    <w:rsid w:val="00C31B5A"/>
    <w:rsid w:val="00C3211A"/>
    <w:rsid w:val="00C328AA"/>
    <w:rsid w:val="00C350F8"/>
    <w:rsid w:val="00C378D2"/>
    <w:rsid w:val="00C43D8A"/>
    <w:rsid w:val="00C43E3A"/>
    <w:rsid w:val="00C4748C"/>
    <w:rsid w:val="00C51634"/>
    <w:rsid w:val="00C51707"/>
    <w:rsid w:val="00C55450"/>
    <w:rsid w:val="00C5548E"/>
    <w:rsid w:val="00C559A4"/>
    <w:rsid w:val="00C5603A"/>
    <w:rsid w:val="00C57905"/>
    <w:rsid w:val="00C60065"/>
    <w:rsid w:val="00C613C9"/>
    <w:rsid w:val="00C64295"/>
    <w:rsid w:val="00C6659E"/>
    <w:rsid w:val="00C66DCD"/>
    <w:rsid w:val="00C67ABE"/>
    <w:rsid w:val="00C67FF5"/>
    <w:rsid w:val="00C742EC"/>
    <w:rsid w:val="00C8001F"/>
    <w:rsid w:val="00C80AFE"/>
    <w:rsid w:val="00C81953"/>
    <w:rsid w:val="00C82074"/>
    <w:rsid w:val="00C836BA"/>
    <w:rsid w:val="00C84B8F"/>
    <w:rsid w:val="00C8517C"/>
    <w:rsid w:val="00C8615E"/>
    <w:rsid w:val="00C86DDD"/>
    <w:rsid w:val="00C8722D"/>
    <w:rsid w:val="00C90842"/>
    <w:rsid w:val="00C92A4F"/>
    <w:rsid w:val="00C952C2"/>
    <w:rsid w:val="00C96AD7"/>
    <w:rsid w:val="00C97670"/>
    <w:rsid w:val="00CA13EA"/>
    <w:rsid w:val="00CA196E"/>
    <w:rsid w:val="00CA3550"/>
    <w:rsid w:val="00CA4F57"/>
    <w:rsid w:val="00CA5046"/>
    <w:rsid w:val="00CA513A"/>
    <w:rsid w:val="00CB18AB"/>
    <w:rsid w:val="00CB3164"/>
    <w:rsid w:val="00CB3AAD"/>
    <w:rsid w:val="00CB54F4"/>
    <w:rsid w:val="00CC04BB"/>
    <w:rsid w:val="00CC0D88"/>
    <w:rsid w:val="00CC170B"/>
    <w:rsid w:val="00CC1B4A"/>
    <w:rsid w:val="00CC522B"/>
    <w:rsid w:val="00CD0C9D"/>
    <w:rsid w:val="00CD1C87"/>
    <w:rsid w:val="00CD3389"/>
    <w:rsid w:val="00CD577E"/>
    <w:rsid w:val="00CD626E"/>
    <w:rsid w:val="00CD66E8"/>
    <w:rsid w:val="00CD6FD8"/>
    <w:rsid w:val="00CD736C"/>
    <w:rsid w:val="00CE0FF5"/>
    <w:rsid w:val="00CE12DD"/>
    <w:rsid w:val="00CE1E92"/>
    <w:rsid w:val="00CE4C65"/>
    <w:rsid w:val="00CE5A54"/>
    <w:rsid w:val="00CF0F9E"/>
    <w:rsid w:val="00CF1401"/>
    <w:rsid w:val="00CF1B26"/>
    <w:rsid w:val="00CF3E31"/>
    <w:rsid w:val="00CF3E87"/>
    <w:rsid w:val="00D009A5"/>
    <w:rsid w:val="00D00AD7"/>
    <w:rsid w:val="00D03859"/>
    <w:rsid w:val="00D07393"/>
    <w:rsid w:val="00D1028F"/>
    <w:rsid w:val="00D10767"/>
    <w:rsid w:val="00D11041"/>
    <w:rsid w:val="00D1159E"/>
    <w:rsid w:val="00D137D4"/>
    <w:rsid w:val="00D1411A"/>
    <w:rsid w:val="00D14FB1"/>
    <w:rsid w:val="00D158AF"/>
    <w:rsid w:val="00D1751B"/>
    <w:rsid w:val="00D217D3"/>
    <w:rsid w:val="00D221F5"/>
    <w:rsid w:val="00D2221A"/>
    <w:rsid w:val="00D2442A"/>
    <w:rsid w:val="00D245DD"/>
    <w:rsid w:val="00D24A69"/>
    <w:rsid w:val="00D25B23"/>
    <w:rsid w:val="00D30201"/>
    <w:rsid w:val="00D31542"/>
    <w:rsid w:val="00D32AAB"/>
    <w:rsid w:val="00D33644"/>
    <w:rsid w:val="00D3420B"/>
    <w:rsid w:val="00D36172"/>
    <w:rsid w:val="00D37EB4"/>
    <w:rsid w:val="00D40F6C"/>
    <w:rsid w:val="00D41414"/>
    <w:rsid w:val="00D44189"/>
    <w:rsid w:val="00D4627D"/>
    <w:rsid w:val="00D46EBB"/>
    <w:rsid w:val="00D47AA7"/>
    <w:rsid w:val="00D5007F"/>
    <w:rsid w:val="00D50BC2"/>
    <w:rsid w:val="00D51EF5"/>
    <w:rsid w:val="00D53F56"/>
    <w:rsid w:val="00D545E4"/>
    <w:rsid w:val="00D55EBA"/>
    <w:rsid w:val="00D561CF"/>
    <w:rsid w:val="00D562B2"/>
    <w:rsid w:val="00D57292"/>
    <w:rsid w:val="00D602A7"/>
    <w:rsid w:val="00D60931"/>
    <w:rsid w:val="00D635E1"/>
    <w:rsid w:val="00D64120"/>
    <w:rsid w:val="00D64C50"/>
    <w:rsid w:val="00D6729B"/>
    <w:rsid w:val="00D75CFF"/>
    <w:rsid w:val="00D77DDD"/>
    <w:rsid w:val="00D81B6D"/>
    <w:rsid w:val="00D81C1D"/>
    <w:rsid w:val="00D82709"/>
    <w:rsid w:val="00D830DB"/>
    <w:rsid w:val="00D85DF7"/>
    <w:rsid w:val="00D87E68"/>
    <w:rsid w:val="00D90D07"/>
    <w:rsid w:val="00D91350"/>
    <w:rsid w:val="00D92173"/>
    <w:rsid w:val="00D9255F"/>
    <w:rsid w:val="00D955FD"/>
    <w:rsid w:val="00D976AA"/>
    <w:rsid w:val="00DA05E7"/>
    <w:rsid w:val="00DA2B28"/>
    <w:rsid w:val="00DA376E"/>
    <w:rsid w:val="00DA610A"/>
    <w:rsid w:val="00DA72F9"/>
    <w:rsid w:val="00DA75BC"/>
    <w:rsid w:val="00DA7FD0"/>
    <w:rsid w:val="00DB2189"/>
    <w:rsid w:val="00DB21CF"/>
    <w:rsid w:val="00DB2E58"/>
    <w:rsid w:val="00DB3E59"/>
    <w:rsid w:val="00DB413A"/>
    <w:rsid w:val="00DB4253"/>
    <w:rsid w:val="00DB440D"/>
    <w:rsid w:val="00DB4A04"/>
    <w:rsid w:val="00DB520C"/>
    <w:rsid w:val="00DC0B12"/>
    <w:rsid w:val="00DC1E57"/>
    <w:rsid w:val="00DC2A2E"/>
    <w:rsid w:val="00DC331C"/>
    <w:rsid w:val="00DC58FF"/>
    <w:rsid w:val="00DC692F"/>
    <w:rsid w:val="00DC6C09"/>
    <w:rsid w:val="00DC7263"/>
    <w:rsid w:val="00DD0910"/>
    <w:rsid w:val="00DD18CC"/>
    <w:rsid w:val="00DD30CC"/>
    <w:rsid w:val="00DD41B7"/>
    <w:rsid w:val="00DD75D6"/>
    <w:rsid w:val="00DD7A45"/>
    <w:rsid w:val="00DE0725"/>
    <w:rsid w:val="00DE1D92"/>
    <w:rsid w:val="00DE1EF5"/>
    <w:rsid w:val="00DE3F1B"/>
    <w:rsid w:val="00DE7C8E"/>
    <w:rsid w:val="00DF1271"/>
    <w:rsid w:val="00DF1B99"/>
    <w:rsid w:val="00DF22B2"/>
    <w:rsid w:val="00DF35D5"/>
    <w:rsid w:val="00DF3F33"/>
    <w:rsid w:val="00DF524E"/>
    <w:rsid w:val="00DF7718"/>
    <w:rsid w:val="00DF7DA5"/>
    <w:rsid w:val="00E018BB"/>
    <w:rsid w:val="00E01CD7"/>
    <w:rsid w:val="00E02EB5"/>
    <w:rsid w:val="00E061C0"/>
    <w:rsid w:val="00E0675B"/>
    <w:rsid w:val="00E11ABE"/>
    <w:rsid w:val="00E1549E"/>
    <w:rsid w:val="00E15D57"/>
    <w:rsid w:val="00E17C8D"/>
    <w:rsid w:val="00E20F6B"/>
    <w:rsid w:val="00E21455"/>
    <w:rsid w:val="00E228CE"/>
    <w:rsid w:val="00E235CF"/>
    <w:rsid w:val="00E24011"/>
    <w:rsid w:val="00E24042"/>
    <w:rsid w:val="00E26381"/>
    <w:rsid w:val="00E26A17"/>
    <w:rsid w:val="00E27536"/>
    <w:rsid w:val="00E30C38"/>
    <w:rsid w:val="00E33033"/>
    <w:rsid w:val="00E35AF9"/>
    <w:rsid w:val="00E40C4F"/>
    <w:rsid w:val="00E40F35"/>
    <w:rsid w:val="00E44644"/>
    <w:rsid w:val="00E50BB3"/>
    <w:rsid w:val="00E517C0"/>
    <w:rsid w:val="00E5259C"/>
    <w:rsid w:val="00E526B1"/>
    <w:rsid w:val="00E52DD1"/>
    <w:rsid w:val="00E54EE0"/>
    <w:rsid w:val="00E55090"/>
    <w:rsid w:val="00E55127"/>
    <w:rsid w:val="00E557C4"/>
    <w:rsid w:val="00E57247"/>
    <w:rsid w:val="00E607AE"/>
    <w:rsid w:val="00E62F01"/>
    <w:rsid w:val="00E637E3"/>
    <w:rsid w:val="00E67D6C"/>
    <w:rsid w:val="00E67EAD"/>
    <w:rsid w:val="00E70AD4"/>
    <w:rsid w:val="00E71A09"/>
    <w:rsid w:val="00E72D25"/>
    <w:rsid w:val="00E74F90"/>
    <w:rsid w:val="00E7559F"/>
    <w:rsid w:val="00E758F9"/>
    <w:rsid w:val="00E75A54"/>
    <w:rsid w:val="00E75E73"/>
    <w:rsid w:val="00E75FCF"/>
    <w:rsid w:val="00E77397"/>
    <w:rsid w:val="00E77C0F"/>
    <w:rsid w:val="00E80904"/>
    <w:rsid w:val="00E80BC2"/>
    <w:rsid w:val="00E80DA0"/>
    <w:rsid w:val="00E81663"/>
    <w:rsid w:val="00E827B3"/>
    <w:rsid w:val="00E832CD"/>
    <w:rsid w:val="00E83576"/>
    <w:rsid w:val="00E83AEB"/>
    <w:rsid w:val="00E841CF"/>
    <w:rsid w:val="00E8430C"/>
    <w:rsid w:val="00E85D63"/>
    <w:rsid w:val="00E87840"/>
    <w:rsid w:val="00E87FE6"/>
    <w:rsid w:val="00E90A95"/>
    <w:rsid w:val="00E91E9A"/>
    <w:rsid w:val="00E94AF1"/>
    <w:rsid w:val="00E9644E"/>
    <w:rsid w:val="00EA185D"/>
    <w:rsid w:val="00EA48CB"/>
    <w:rsid w:val="00EA4A7E"/>
    <w:rsid w:val="00EA6EE9"/>
    <w:rsid w:val="00EB0FB8"/>
    <w:rsid w:val="00EB1070"/>
    <w:rsid w:val="00EB3634"/>
    <w:rsid w:val="00EB390C"/>
    <w:rsid w:val="00EB4C3C"/>
    <w:rsid w:val="00EB6A6E"/>
    <w:rsid w:val="00EB7064"/>
    <w:rsid w:val="00EC08A4"/>
    <w:rsid w:val="00EC1078"/>
    <w:rsid w:val="00EC233A"/>
    <w:rsid w:val="00EC30E4"/>
    <w:rsid w:val="00EC3A5F"/>
    <w:rsid w:val="00EC3FFA"/>
    <w:rsid w:val="00EC5184"/>
    <w:rsid w:val="00EC631D"/>
    <w:rsid w:val="00EC64F1"/>
    <w:rsid w:val="00ED05C0"/>
    <w:rsid w:val="00ED1A68"/>
    <w:rsid w:val="00ED2E69"/>
    <w:rsid w:val="00ED6DC8"/>
    <w:rsid w:val="00EE4E51"/>
    <w:rsid w:val="00EE4F32"/>
    <w:rsid w:val="00EE57AC"/>
    <w:rsid w:val="00EF12CA"/>
    <w:rsid w:val="00EF1860"/>
    <w:rsid w:val="00EF19ED"/>
    <w:rsid w:val="00EF53C3"/>
    <w:rsid w:val="00EF6A60"/>
    <w:rsid w:val="00F001B6"/>
    <w:rsid w:val="00F00F5A"/>
    <w:rsid w:val="00F01076"/>
    <w:rsid w:val="00F07EE4"/>
    <w:rsid w:val="00F1305C"/>
    <w:rsid w:val="00F15A45"/>
    <w:rsid w:val="00F1788A"/>
    <w:rsid w:val="00F215BF"/>
    <w:rsid w:val="00F236DE"/>
    <w:rsid w:val="00F24942"/>
    <w:rsid w:val="00F24F02"/>
    <w:rsid w:val="00F25512"/>
    <w:rsid w:val="00F25A21"/>
    <w:rsid w:val="00F3146C"/>
    <w:rsid w:val="00F31CF0"/>
    <w:rsid w:val="00F31E41"/>
    <w:rsid w:val="00F322A3"/>
    <w:rsid w:val="00F332D0"/>
    <w:rsid w:val="00F33A5F"/>
    <w:rsid w:val="00F3538D"/>
    <w:rsid w:val="00F36185"/>
    <w:rsid w:val="00F37A9E"/>
    <w:rsid w:val="00F4466A"/>
    <w:rsid w:val="00F45142"/>
    <w:rsid w:val="00F47C13"/>
    <w:rsid w:val="00F53381"/>
    <w:rsid w:val="00F5382E"/>
    <w:rsid w:val="00F54534"/>
    <w:rsid w:val="00F54DF8"/>
    <w:rsid w:val="00F55F0E"/>
    <w:rsid w:val="00F5676B"/>
    <w:rsid w:val="00F5785C"/>
    <w:rsid w:val="00F606CB"/>
    <w:rsid w:val="00F64317"/>
    <w:rsid w:val="00F647E6"/>
    <w:rsid w:val="00F64B48"/>
    <w:rsid w:val="00F64BAB"/>
    <w:rsid w:val="00F6510B"/>
    <w:rsid w:val="00F65CDA"/>
    <w:rsid w:val="00F70D3B"/>
    <w:rsid w:val="00F72078"/>
    <w:rsid w:val="00F7390D"/>
    <w:rsid w:val="00F76E7D"/>
    <w:rsid w:val="00F77F6B"/>
    <w:rsid w:val="00F77F7C"/>
    <w:rsid w:val="00F8252B"/>
    <w:rsid w:val="00F83085"/>
    <w:rsid w:val="00F83140"/>
    <w:rsid w:val="00F83F83"/>
    <w:rsid w:val="00F85B40"/>
    <w:rsid w:val="00F8638E"/>
    <w:rsid w:val="00F8779E"/>
    <w:rsid w:val="00F92C71"/>
    <w:rsid w:val="00F937FE"/>
    <w:rsid w:val="00F93FBD"/>
    <w:rsid w:val="00F9426D"/>
    <w:rsid w:val="00F95BF0"/>
    <w:rsid w:val="00F96E76"/>
    <w:rsid w:val="00FA0ED8"/>
    <w:rsid w:val="00FA1361"/>
    <w:rsid w:val="00FA21F1"/>
    <w:rsid w:val="00FA244F"/>
    <w:rsid w:val="00FA39F3"/>
    <w:rsid w:val="00FA53E2"/>
    <w:rsid w:val="00FB0822"/>
    <w:rsid w:val="00FB1464"/>
    <w:rsid w:val="00FB1B45"/>
    <w:rsid w:val="00FB29A9"/>
    <w:rsid w:val="00FB29BD"/>
    <w:rsid w:val="00FB4C42"/>
    <w:rsid w:val="00FB50FA"/>
    <w:rsid w:val="00FB6644"/>
    <w:rsid w:val="00FC324C"/>
    <w:rsid w:val="00FC45DD"/>
    <w:rsid w:val="00FC567D"/>
    <w:rsid w:val="00FC7337"/>
    <w:rsid w:val="00FD4390"/>
    <w:rsid w:val="00FD44FD"/>
    <w:rsid w:val="00FD4EA7"/>
    <w:rsid w:val="00FD749C"/>
    <w:rsid w:val="00FD776E"/>
    <w:rsid w:val="00FD77B1"/>
    <w:rsid w:val="00FD786E"/>
    <w:rsid w:val="00FE2A8D"/>
    <w:rsid w:val="00FE3934"/>
    <w:rsid w:val="00FE3D4E"/>
    <w:rsid w:val="00FE5C02"/>
    <w:rsid w:val="00FE6119"/>
    <w:rsid w:val="00FE79AB"/>
    <w:rsid w:val="00FF111A"/>
    <w:rsid w:val="00FF2219"/>
    <w:rsid w:val="00FF2805"/>
    <w:rsid w:val="00FF2FBE"/>
    <w:rsid w:val="00FF592D"/>
    <w:rsid w:val="00FF6F72"/>
    <w:rsid w:val="00FF7AE3"/>
    <w:rsid w:val="011DD897"/>
    <w:rsid w:val="0130221E"/>
    <w:rsid w:val="01434E35"/>
    <w:rsid w:val="014D07FF"/>
    <w:rsid w:val="01672E7D"/>
    <w:rsid w:val="01735063"/>
    <w:rsid w:val="0192065C"/>
    <w:rsid w:val="01D16C56"/>
    <w:rsid w:val="021E95E8"/>
    <w:rsid w:val="02945935"/>
    <w:rsid w:val="029E0B46"/>
    <w:rsid w:val="02F0660F"/>
    <w:rsid w:val="0313B666"/>
    <w:rsid w:val="038AA348"/>
    <w:rsid w:val="03924C5F"/>
    <w:rsid w:val="03C19044"/>
    <w:rsid w:val="03D3C81C"/>
    <w:rsid w:val="03E935AD"/>
    <w:rsid w:val="03E9A4EC"/>
    <w:rsid w:val="0452FF8B"/>
    <w:rsid w:val="048766CF"/>
    <w:rsid w:val="0497B779"/>
    <w:rsid w:val="04AD6650"/>
    <w:rsid w:val="04BA7002"/>
    <w:rsid w:val="04C47911"/>
    <w:rsid w:val="053DC783"/>
    <w:rsid w:val="0554B2ED"/>
    <w:rsid w:val="0586704C"/>
    <w:rsid w:val="05891ACD"/>
    <w:rsid w:val="05A5A643"/>
    <w:rsid w:val="05E581FC"/>
    <w:rsid w:val="06102224"/>
    <w:rsid w:val="06D76ED7"/>
    <w:rsid w:val="07DF3BB1"/>
    <w:rsid w:val="07DFE3B0"/>
    <w:rsid w:val="07E3C8CE"/>
    <w:rsid w:val="08191701"/>
    <w:rsid w:val="081FD1B8"/>
    <w:rsid w:val="081FE8C5"/>
    <w:rsid w:val="08333D3C"/>
    <w:rsid w:val="08520CCD"/>
    <w:rsid w:val="0853B594"/>
    <w:rsid w:val="0868C879"/>
    <w:rsid w:val="0888D10F"/>
    <w:rsid w:val="08904C97"/>
    <w:rsid w:val="0896B028"/>
    <w:rsid w:val="089B35BE"/>
    <w:rsid w:val="08F8124D"/>
    <w:rsid w:val="091FC578"/>
    <w:rsid w:val="09385992"/>
    <w:rsid w:val="093DDAB3"/>
    <w:rsid w:val="09675804"/>
    <w:rsid w:val="0974ECBE"/>
    <w:rsid w:val="09F21EE0"/>
    <w:rsid w:val="0A04ABC8"/>
    <w:rsid w:val="0A361ABF"/>
    <w:rsid w:val="0A4D1EB2"/>
    <w:rsid w:val="0A6C7125"/>
    <w:rsid w:val="0A71B51A"/>
    <w:rsid w:val="0AEE39DC"/>
    <w:rsid w:val="0AFE35A3"/>
    <w:rsid w:val="0B0F73E7"/>
    <w:rsid w:val="0B559DB9"/>
    <w:rsid w:val="0B5C99C6"/>
    <w:rsid w:val="0B62F0FB"/>
    <w:rsid w:val="0BA19627"/>
    <w:rsid w:val="0BAC6265"/>
    <w:rsid w:val="0BB261BF"/>
    <w:rsid w:val="0BDFDF55"/>
    <w:rsid w:val="0BFAB5CF"/>
    <w:rsid w:val="0C14A77A"/>
    <w:rsid w:val="0C1FD8BB"/>
    <w:rsid w:val="0C2EBA87"/>
    <w:rsid w:val="0C368030"/>
    <w:rsid w:val="0C8CEA47"/>
    <w:rsid w:val="0C8FC29D"/>
    <w:rsid w:val="0CACEE8D"/>
    <w:rsid w:val="0CE0332A"/>
    <w:rsid w:val="0D186CE1"/>
    <w:rsid w:val="0D31AE8B"/>
    <w:rsid w:val="0D3AB4D6"/>
    <w:rsid w:val="0DA7BE7F"/>
    <w:rsid w:val="0DB27E34"/>
    <w:rsid w:val="0E0097D1"/>
    <w:rsid w:val="0E85A711"/>
    <w:rsid w:val="0E928DFE"/>
    <w:rsid w:val="0ECD0CC9"/>
    <w:rsid w:val="0F111DAB"/>
    <w:rsid w:val="0F5EFAA3"/>
    <w:rsid w:val="0F83A0FE"/>
    <w:rsid w:val="0FB03D57"/>
    <w:rsid w:val="100A9BE2"/>
    <w:rsid w:val="1034D739"/>
    <w:rsid w:val="104B3599"/>
    <w:rsid w:val="106C6740"/>
    <w:rsid w:val="10ABE3FC"/>
    <w:rsid w:val="10AF2E8E"/>
    <w:rsid w:val="10B896DF"/>
    <w:rsid w:val="10CF0766"/>
    <w:rsid w:val="10DA6200"/>
    <w:rsid w:val="10DBCA23"/>
    <w:rsid w:val="10ED0917"/>
    <w:rsid w:val="10ED9CF5"/>
    <w:rsid w:val="1126919F"/>
    <w:rsid w:val="112C76B1"/>
    <w:rsid w:val="113A88C5"/>
    <w:rsid w:val="1165FAEA"/>
    <w:rsid w:val="117672EE"/>
    <w:rsid w:val="11B80BC1"/>
    <w:rsid w:val="11BA3B70"/>
    <w:rsid w:val="12102806"/>
    <w:rsid w:val="12252265"/>
    <w:rsid w:val="122E904C"/>
    <w:rsid w:val="128DD87D"/>
    <w:rsid w:val="12B1624D"/>
    <w:rsid w:val="12BCCF33"/>
    <w:rsid w:val="130A6BCA"/>
    <w:rsid w:val="134BD50C"/>
    <w:rsid w:val="1357CE4C"/>
    <w:rsid w:val="1369EB26"/>
    <w:rsid w:val="13B4CA4C"/>
    <w:rsid w:val="13D03546"/>
    <w:rsid w:val="13D40978"/>
    <w:rsid w:val="13E20BCB"/>
    <w:rsid w:val="14289906"/>
    <w:rsid w:val="14403A0F"/>
    <w:rsid w:val="148F4A70"/>
    <w:rsid w:val="14961CA1"/>
    <w:rsid w:val="14C52131"/>
    <w:rsid w:val="14D55710"/>
    <w:rsid w:val="14E8250F"/>
    <w:rsid w:val="14F858BF"/>
    <w:rsid w:val="1570A5E1"/>
    <w:rsid w:val="159B9081"/>
    <w:rsid w:val="15B31193"/>
    <w:rsid w:val="15F2CC57"/>
    <w:rsid w:val="162533A4"/>
    <w:rsid w:val="1652C792"/>
    <w:rsid w:val="1653F0A6"/>
    <w:rsid w:val="16617D77"/>
    <w:rsid w:val="166FE177"/>
    <w:rsid w:val="1676D103"/>
    <w:rsid w:val="16802504"/>
    <w:rsid w:val="169DA6A1"/>
    <w:rsid w:val="170FDB1C"/>
    <w:rsid w:val="1753C044"/>
    <w:rsid w:val="17705B83"/>
    <w:rsid w:val="177AB4A3"/>
    <w:rsid w:val="178F9B19"/>
    <w:rsid w:val="17C7B188"/>
    <w:rsid w:val="1800D92A"/>
    <w:rsid w:val="18215A74"/>
    <w:rsid w:val="18A34A7F"/>
    <w:rsid w:val="190200C0"/>
    <w:rsid w:val="19300099"/>
    <w:rsid w:val="19D47E58"/>
    <w:rsid w:val="19EAA884"/>
    <w:rsid w:val="19EC00CD"/>
    <w:rsid w:val="19EE767E"/>
    <w:rsid w:val="19F491DF"/>
    <w:rsid w:val="1A1871B2"/>
    <w:rsid w:val="1AA45CCA"/>
    <w:rsid w:val="1AA786F5"/>
    <w:rsid w:val="1ABBE4CA"/>
    <w:rsid w:val="1AD07C0F"/>
    <w:rsid w:val="1AD59126"/>
    <w:rsid w:val="1ADC3B50"/>
    <w:rsid w:val="1AF08A83"/>
    <w:rsid w:val="1AF90E86"/>
    <w:rsid w:val="1B389232"/>
    <w:rsid w:val="1B84BB56"/>
    <w:rsid w:val="1BA51360"/>
    <w:rsid w:val="1BB63C29"/>
    <w:rsid w:val="1BBEA4EB"/>
    <w:rsid w:val="1C220224"/>
    <w:rsid w:val="1C2B84A4"/>
    <w:rsid w:val="1C397FC4"/>
    <w:rsid w:val="1C48A19A"/>
    <w:rsid w:val="1C72966C"/>
    <w:rsid w:val="1C81BCE5"/>
    <w:rsid w:val="1CA4DFF3"/>
    <w:rsid w:val="1CD77598"/>
    <w:rsid w:val="1CDEF87F"/>
    <w:rsid w:val="1D026FA5"/>
    <w:rsid w:val="1D137080"/>
    <w:rsid w:val="1D40AAFB"/>
    <w:rsid w:val="1D91217D"/>
    <w:rsid w:val="1DCD2B5D"/>
    <w:rsid w:val="1DD842C3"/>
    <w:rsid w:val="1E39CE5A"/>
    <w:rsid w:val="1E99510D"/>
    <w:rsid w:val="1EAE72EA"/>
    <w:rsid w:val="1EBEB0C3"/>
    <w:rsid w:val="1ECCA822"/>
    <w:rsid w:val="1ECE8C26"/>
    <w:rsid w:val="1ED84C52"/>
    <w:rsid w:val="1EFE26DA"/>
    <w:rsid w:val="1F09C1DA"/>
    <w:rsid w:val="1F216BD0"/>
    <w:rsid w:val="1F3A1EDB"/>
    <w:rsid w:val="1F4BE692"/>
    <w:rsid w:val="1F4DB768"/>
    <w:rsid w:val="1F74046F"/>
    <w:rsid w:val="1F824A63"/>
    <w:rsid w:val="1FB735D5"/>
    <w:rsid w:val="1FC06263"/>
    <w:rsid w:val="1FF2201C"/>
    <w:rsid w:val="200080F7"/>
    <w:rsid w:val="20174FFE"/>
    <w:rsid w:val="203F0AB0"/>
    <w:rsid w:val="20434AE6"/>
    <w:rsid w:val="206667D5"/>
    <w:rsid w:val="2074760C"/>
    <w:rsid w:val="207A0C2D"/>
    <w:rsid w:val="20E41318"/>
    <w:rsid w:val="213045CD"/>
    <w:rsid w:val="2133974D"/>
    <w:rsid w:val="213A4A93"/>
    <w:rsid w:val="2165C296"/>
    <w:rsid w:val="217569F2"/>
    <w:rsid w:val="217C7248"/>
    <w:rsid w:val="21D6BE9B"/>
    <w:rsid w:val="21DBB3A2"/>
    <w:rsid w:val="222D540F"/>
    <w:rsid w:val="2254AFE0"/>
    <w:rsid w:val="2263FE79"/>
    <w:rsid w:val="227940DC"/>
    <w:rsid w:val="227B6557"/>
    <w:rsid w:val="228570C1"/>
    <w:rsid w:val="22FBA29D"/>
    <w:rsid w:val="231FABFE"/>
    <w:rsid w:val="23421DB9"/>
    <w:rsid w:val="238348F0"/>
    <w:rsid w:val="2384C893"/>
    <w:rsid w:val="239A592C"/>
    <w:rsid w:val="23C5C54B"/>
    <w:rsid w:val="23D5131B"/>
    <w:rsid w:val="23DDD0F0"/>
    <w:rsid w:val="23ED1A04"/>
    <w:rsid w:val="24128888"/>
    <w:rsid w:val="24307C1E"/>
    <w:rsid w:val="24485E40"/>
    <w:rsid w:val="246A0D6E"/>
    <w:rsid w:val="246B6409"/>
    <w:rsid w:val="24917EDB"/>
    <w:rsid w:val="24B81415"/>
    <w:rsid w:val="24EEAFB4"/>
    <w:rsid w:val="251611BF"/>
    <w:rsid w:val="254309A3"/>
    <w:rsid w:val="258835C1"/>
    <w:rsid w:val="25EE7BDA"/>
    <w:rsid w:val="26820921"/>
    <w:rsid w:val="26A73AEC"/>
    <w:rsid w:val="26C3384E"/>
    <w:rsid w:val="2709E4E6"/>
    <w:rsid w:val="271179C0"/>
    <w:rsid w:val="271ACA27"/>
    <w:rsid w:val="273EC878"/>
    <w:rsid w:val="27612979"/>
    <w:rsid w:val="27745927"/>
    <w:rsid w:val="27A5B329"/>
    <w:rsid w:val="27D9DFBE"/>
    <w:rsid w:val="282E1B05"/>
    <w:rsid w:val="2838581E"/>
    <w:rsid w:val="284AA2FA"/>
    <w:rsid w:val="2854C60E"/>
    <w:rsid w:val="285AC334"/>
    <w:rsid w:val="28B45032"/>
    <w:rsid w:val="28F20BE1"/>
    <w:rsid w:val="29027F85"/>
    <w:rsid w:val="295054AD"/>
    <w:rsid w:val="29B3585A"/>
    <w:rsid w:val="29EC69AA"/>
    <w:rsid w:val="29EFA045"/>
    <w:rsid w:val="2A1AC4F7"/>
    <w:rsid w:val="2A5F4B29"/>
    <w:rsid w:val="2A887D28"/>
    <w:rsid w:val="2AE20E6D"/>
    <w:rsid w:val="2AEB0E3D"/>
    <w:rsid w:val="2AF586A4"/>
    <w:rsid w:val="2B18230A"/>
    <w:rsid w:val="2B35A82A"/>
    <w:rsid w:val="2B401F6E"/>
    <w:rsid w:val="2B817E72"/>
    <w:rsid w:val="2B886D03"/>
    <w:rsid w:val="2B8CFD23"/>
    <w:rsid w:val="2BD76D8D"/>
    <w:rsid w:val="2C2B5420"/>
    <w:rsid w:val="2C305987"/>
    <w:rsid w:val="2C45705D"/>
    <w:rsid w:val="2CBB34F6"/>
    <w:rsid w:val="2CD502FD"/>
    <w:rsid w:val="2D0ADCD2"/>
    <w:rsid w:val="2D3930F2"/>
    <w:rsid w:val="2D3C4CFC"/>
    <w:rsid w:val="2D49CF25"/>
    <w:rsid w:val="2DDCAE43"/>
    <w:rsid w:val="2E19FE8D"/>
    <w:rsid w:val="2E5F044A"/>
    <w:rsid w:val="2E6946BE"/>
    <w:rsid w:val="2E885319"/>
    <w:rsid w:val="2E88C48C"/>
    <w:rsid w:val="2E922FA8"/>
    <w:rsid w:val="2EA0CD90"/>
    <w:rsid w:val="2EA4D9D5"/>
    <w:rsid w:val="2EC4889C"/>
    <w:rsid w:val="2F3B8CE2"/>
    <w:rsid w:val="2F9C6C81"/>
    <w:rsid w:val="2FCC03CB"/>
    <w:rsid w:val="2FCDCC78"/>
    <w:rsid w:val="2FD4D7A1"/>
    <w:rsid w:val="2FE34325"/>
    <w:rsid w:val="300D82DC"/>
    <w:rsid w:val="30180EA3"/>
    <w:rsid w:val="302DF2D0"/>
    <w:rsid w:val="30B2526D"/>
    <w:rsid w:val="30D4EA76"/>
    <w:rsid w:val="31131DD0"/>
    <w:rsid w:val="312DAA76"/>
    <w:rsid w:val="31996174"/>
    <w:rsid w:val="31ADC426"/>
    <w:rsid w:val="3214F614"/>
    <w:rsid w:val="323F2972"/>
    <w:rsid w:val="325CF669"/>
    <w:rsid w:val="32788781"/>
    <w:rsid w:val="32A13C37"/>
    <w:rsid w:val="32A2C1DD"/>
    <w:rsid w:val="32C3CD3C"/>
    <w:rsid w:val="32D2F39C"/>
    <w:rsid w:val="3333B0E6"/>
    <w:rsid w:val="333B9686"/>
    <w:rsid w:val="3376A890"/>
    <w:rsid w:val="33BF38D6"/>
    <w:rsid w:val="33D89CEE"/>
    <w:rsid w:val="33EA9ECE"/>
    <w:rsid w:val="3404AE44"/>
    <w:rsid w:val="340CB018"/>
    <w:rsid w:val="34272E60"/>
    <w:rsid w:val="347559ED"/>
    <w:rsid w:val="34AAE98D"/>
    <w:rsid w:val="34B6CE0A"/>
    <w:rsid w:val="34CAEDD3"/>
    <w:rsid w:val="34D63AC5"/>
    <w:rsid w:val="34DA2A8E"/>
    <w:rsid w:val="35078737"/>
    <w:rsid w:val="352104CE"/>
    <w:rsid w:val="352FBEA4"/>
    <w:rsid w:val="35760546"/>
    <w:rsid w:val="359FA2C3"/>
    <w:rsid w:val="35B30B71"/>
    <w:rsid w:val="36043317"/>
    <w:rsid w:val="3605DF37"/>
    <w:rsid w:val="362C21FD"/>
    <w:rsid w:val="36432E75"/>
    <w:rsid w:val="364EAA15"/>
    <w:rsid w:val="366FAA4E"/>
    <w:rsid w:val="3692A010"/>
    <w:rsid w:val="36A9EE38"/>
    <w:rsid w:val="36BB1D0F"/>
    <w:rsid w:val="36C747B7"/>
    <w:rsid w:val="36FBA91D"/>
    <w:rsid w:val="3707BB6C"/>
    <w:rsid w:val="373CC8B3"/>
    <w:rsid w:val="3748F6C6"/>
    <w:rsid w:val="3762C0C3"/>
    <w:rsid w:val="37A7AA44"/>
    <w:rsid w:val="37AD3B9B"/>
    <w:rsid w:val="37BBA9D9"/>
    <w:rsid w:val="37C19590"/>
    <w:rsid w:val="37C32F03"/>
    <w:rsid w:val="37D42811"/>
    <w:rsid w:val="37EC0BF2"/>
    <w:rsid w:val="3800B8F5"/>
    <w:rsid w:val="38BC551C"/>
    <w:rsid w:val="38E87B48"/>
    <w:rsid w:val="390FD40B"/>
    <w:rsid w:val="3922191C"/>
    <w:rsid w:val="393C96AC"/>
    <w:rsid w:val="393DECB0"/>
    <w:rsid w:val="39702FBC"/>
    <w:rsid w:val="39884E4C"/>
    <w:rsid w:val="39E8D98E"/>
    <w:rsid w:val="3A0E15C7"/>
    <w:rsid w:val="3A1576C9"/>
    <w:rsid w:val="3A4C85C6"/>
    <w:rsid w:val="3A8FCDDB"/>
    <w:rsid w:val="3AAF58A4"/>
    <w:rsid w:val="3B090D23"/>
    <w:rsid w:val="3C15B4F9"/>
    <w:rsid w:val="3C96A8FF"/>
    <w:rsid w:val="3CC1CB6C"/>
    <w:rsid w:val="3CDADF36"/>
    <w:rsid w:val="3CE65CD5"/>
    <w:rsid w:val="3CF8F3D2"/>
    <w:rsid w:val="3D014579"/>
    <w:rsid w:val="3D2AC2C7"/>
    <w:rsid w:val="3D4F18FE"/>
    <w:rsid w:val="3D5C3D22"/>
    <w:rsid w:val="3D9A3A2D"/>
    <w:rsid w:val="3DDBD5FD"/>
    <w:rsid w:val="3DF74F69"/>
    <w:rsid w:val="3E159990"/>
    <w:rsid w:val="3E28FF76"/>
    <w:rsid w:val="3F0C4B18"/>
    <w:rsid w:val="3F2BACF5"/>
    <w:rsid w:val="3FC5115D"/>
    <w:rsid w:val="3FDB7B69"/>
    <w:rsid w:val="3FF6E405"/>
    <w:rsid w:val="40009722"/>
    <w:rsid w:val="401C060F"/>
    <w:rsid w:val="403C435E"/>
    <w:rsid w:val="404ED59F"/>
    <w:rsid w:val="40821130"/>
    <w:rsid w:val="40A7656C"/>
    <w:rsid w:val="40F8F7AE"/>
    <w:rsid w:val="4105FCD0"/>
    <w:rsid w:val="414170BC"/>
    <w:rsid w:val="41639A60"/>
    <w:rsid w:val="417FEF7E"/>
    <w:rsid w:val="41B1F280"/>
    <w:rsid w:val="41DA51BC"/>
    <w:rsid w:val="4227ED15"/>
    <w:rsid w:val="422FF4A0"/>
    <w:rsid w:val="42318A95"/>
    <w:rsid w:val="4285E523"/>
    <w:rsid w:val="4298F478"/>
    <w:rsid w:val="42AB6BD4"/>
    <w:rsid w:val="42E35E67"/>
    <w:rsid w:val="435AF2E1"/>
    <w:rsid w:val="437F982A"/>
    <w:rsid w:val="43831BC5"/>
    <w:rsid w:val="43909B34"/>
    <w:rsid w:val="43964105"/>
    <w:rsid w:val="43AC6DCF"/>
    <w:rsid w:val="43EACD9B"/>
    <w:rsid w:val="43F59DDA"/>
    <w:rsid w:val="43F9DA3C"/>
    <w:rsid w:val="4473CBDB"/>
    <w:rsid w:val="448B5D7A"/>
    <w:rsid w:val="448CAFB5"/>
    <w:rsid w:val="44A9E90E"/>
    <w:rsid w:val="45068632"/>
    <w:rsid w:val="452DA07A"/>
    <w:rsid w:val="4573928F"/>
    <w:rsid w:val="459A8C14"/>
    <w:rsid w:val="45B87072"/>
    <w:rsid w:val="45F744FF"/>
    <w:rsid w:val="460D3439"/>
    <w:rsid w:val="46783A83"/>
    <w:rsid w:val="469B7145"/>
    <w:rsid w:val="46B7EB8C"/>
    <w:rsid w:val="46CF888C"/>
    <w:rsid w:val="46D907FE"/>
    <w:rsid w:val="46FA2252"/>
    <w:rsid w:val="47095CB1"/>
    <w:rsid w:val="47405583"/>
    <w:rsid w:val="4769B5C1"/>
    <w:rsid w:val="4785F33E"/>
    <w:rsid w:val="47D9E7E7"/>
    <w:rsid w:val="4802DB28"/>
    <w:rsid w:val="4856DEFE"/>
    <w:rsid w:val="486F50DF"/>
    <w:rsid w:val="48CAED0F"/>
    <w:rsid w:val="48DE0AF4"/>
    <w:rsid w:val="492F4AC4"/>
    <w:rsid w:val="49517656"/>
    <w:rsid w:val="4977EEEA"/>
    <w:rsid w:val="4978994D"/>
    <w:rsid w:val="49965ECE"/>
    <w:rsid w:val="49A32EDD"/>
    <w:rsid w:val="49C14970"/>
    <w:rsid w:val="4A243236"/>
    <w:rsid w:val="4A41064C"/>
    <w:rsid w:val="4A7CF85B"/>
    <w:rsid w:val="4A85EF20"/>
    <w:rsid w:val="4A8ED274"/>
    <w:rsid w:val="4AA38E88"/>
    <w:rsid w:val="4AB3F699"/>
    <w:rsid w:val="4ADB6DAA"/>
    <w:rsid w:val="4AF35FA1"/>
    <w:rsid w:val="4B193EBB"/>
    <w:rsid w:val="4B205D66"/>
    <w:rsid w:val="4B239D8D"/>
    <w:rsid w:val="4B359964"/>
    <w:rsid w:val="4B3982F8"/>
    <w:rsid w:val="4B526861"/>
    <w:rsid w:val="4B6576F0"/>
    <w:rsid w:val="4BDFE5AE"/>
    <w:rsid w:val="4BE86912"/>
    <w:rsid w:val="4C5395EA"/>
    <w:rsid w:val="4C65398A"/>
    <w:rsid w:val="4C875ADB"/>
    <w:rsid w:val="4C8E3AA1"/>
    <w:rsid w:val="4C91BFD1"/>
    <w:rsid w:val="4C963D57"/>
    <w:rsid w:val="4CBBE1A9"/>
    <w:rsid w:val="4D1B4FAD"/>
    <w:rsid w:val="4D4DC8C5"/>
    <w:rsid w:val="4D808D37"/>
    <w:rsid w:val="4DB4EB03"/>
    <w:rsid w:val="4DDC6416"/>
    <w:rsid w:val="4DE93E93"/>
    <w:rsid w:val="4DFCDF25"/>
    <w:rsid w:val="4E2E7CA1"/>
    <w:rsid w:val="4E2F5D3F"/>
    <w:rsid w:val="4E50919B"/>
    <w:rsid w:val="4E5E255F"/>
    <w:rsid w:val="4E616B78"/>
    <w:rsid w:val="4E74B2DD"/>
    <w:rsid w:val="4E8E7CC7"/>
    <w:rsid w:val="4EAF2175"/>
    <w:rsid w:val="4ED129A3"/>
    <w:rsid w:val="4ED88F05"/>
    <w:rsid w:val="4EE21DF5"/>
    <w:rsid w:val="4F0C3B6D"/>
    <w:rsid w:val="4F2CC88D"/>
    <w:rsid w:val="4F346CD4"/>
    <w:rsid w:val="4F3689F2"/>
    <w:rsid w:val="4F59E30C"/>
    <w:rsid w:val="4FAA7F7A"/>
    <w:rsid w:val="50AB8CEF"/>
    <w:rsid w:val="50BB9FC9"/>
    <w:rsid w:val="50E5651E"/>
    <w:rsid w:val="50E9BC05"/>
    <w:rsid w:val="5102DBB3"/>
    <w:rsid w:val="510374EA"/>
    <w:rsid w:val="5110173D"/>
    <w:rsid w:val="5110FCAE"/>
    <w:rsid w:val="513827C8"/>
    <w:rsid w:val="516F31C9"/>
    <w:rsid w:val="517ABDF6"/>
    <w:rsid w:val="5190E620"/>
    <w:rsid w:val="51B69C78"/>
    <w:rsid w:val="51C23A86"/>
    <w:rsid w:val="51F67170"/>
    <w:rsid w:val="521D54B7"/>
    <w:rsid w:val="522C4769"/>
    <w:rsid w:val="52433A8F"/>
    <w:rsid w:val="52649778"/>
    <w:rsid w:val="52799FAF"/>
    <w:rsid w:val="527CCAFA"/>
    <w:rsid w:val="5290DC4F"/>
    <w:rsid w:val="52B64F4C"/>
    <w:rsid w:val="52CAA34F"/>
    <w:rsid w:val="52D43AEB"/>
    <w:rsid w:val="52D87EFB"/>
    <w:rsid w:val="52E4018B"/>
    <w:rsid w:val="52EDCB43"/>
    <w:rsid w:val="53999244"/>
    <w:rsid w:val="539BDBB8"/>
    <w:rsid w:val="540965B8"/>
    <w:rsid w:val="54099D02"/>
    <w:rsid w:val="5432FEBC"/>
    <w:rsid w:val="5464A1A1"/>
    <w:rsid w:val="54678D3E"/>
    <w:rsid w:val="54842F62"/>
    <w:rsid w:val="54A999B2"/>
    <w:rsid w:val="54EB9C85"/>
    <w:rsid w:val="552214A9"/>
    <w:rsid w:val="55386ACF"/>
    <w:rsid w:val="5542037A"/>
    <w:rsid w:val="556496AD"/>
    <w:rsid w:val="55A8A428"/>
    <w:rsid w:val="55B96C67"/>
    <w:rsid w:val="55D0648C"/>
    <w:rsid w:val="55D7B430"/>
    <w:rsid w:val="55E5FF66"/>
    <w:rsid w:val="560D9F31"/>
    <w:rsid w:val="56163A68"/>
    <w:rsid w:val="561A1F43"/>
    <w:rsid w:val="56210E76"/>
    <w:rsid w:val="5626D226"/>
    <w:rsid w:val="569BA3EC"/>
    <w:rsid w:val="56A5349B"/>
    <w:rsid w:val="56A64784"/>
    <w:rsid w:val="56DE94AC"/>
    <w:rsid w:val="5710D86B"/>
    <w:rsid w:val="578870FF"/>
    <w:rsid w:val="57AF8895"/>
    <w:rsid w:val="57B59CAF"/>
    <w:rsid w:val="57D5C8D0"/>
    <w:rsid w:val="57F3BBA2"/>
    <w:rsid w:val="57FF9BE6"/>
    <w:rsid w:val="581745B5"/>
    <w:rsid w:val="582D6FC8"/>
    <w:rsid w:val="585E6675"/>
    <w:rsid w:val="5887670B"/>
    <w:rsid w:val="589CDF77"/>
    <w:rsid w:val="58B83AC1"/>
    <w:rsid w:val="58B9A09F"/>
    <w:rsid w:val="5910EA8B"/>
    <w:rsid w:val="59B86D36"/>
    <w:rsid w:val="59BE02D4"/>
    <w:rsid w:val="59C0F314"/>
    <w:rsid w:val="59E1AE5D"/>
    <w:rsid w:val="5A2C59E5"/>
    <w:rsid w:val="5A42C9D0"/>
    <w:rsid w:val="5A52AE79"/>
    <w:rsid w:val="5A899930"/>
    <w:rsid w:val="5A9B769F"/>
    <w:rsid w:val="5AA82F5E"/>
    <w:rsid w:val="5AE72CE8"/>
    <w:rsid w:val="5AF73D08"/>
    <w:rsid w:val="5B4BE998"/>
    <w:rsid w:val="5B611696"/>
    <w:rsid w:val="5B75A66D"/>
    <w:rsid w:val="5B828D84"/>
    <w:rsid w:val="5B958848"/>
    <w:rsid w:val="5BA52D6D"/>
    <w:rsid w:val="5BB40B5F"/>
    <w:rsid w:val="5BBC0E15"/>
    <w:rsid w:val="5BE2828C"/>
    <w:rsid w:val="5C2088DA"/>
    <w:rsid w:val="5C29DCDB"/>
    <w:rsid w:val="5C42CBD3"/>
    <w:rsid w:val="5C6569BA"/>
    <w:rsid w:val="5CDBEC57"/>
    <w:rsid w:val="5CF8D55C"/>
    <w:rsid w:val="5D3EACA3"/>
    <w:rsid w:val="5D467706"/>
    <w:rsid w:val="5D4797C7"/>
    <w:rsid w:val="5D47F835"/>
    <w:rsid w:val="5D572D55"/>
    <w:rsid w:val="5D9749B2"/>
    <w:rsid w:val="5DA0B30F"/>
    <w:rsid w:val="5DD44F41"/>
    <w:rsid w:val="5DEB9F11"/>
    <w:rsid w:val="5DFD799A"/>
    <w:rsid w:val="5E00D032"/>
    <w:rsid w:val="5E21B28C"/>
    <w:rsid w:val="5F838EA4"/>
    <w:rsid w:val="5F839C39"/>
    <w:rsid w:val="5FB7F764"/>
    <w:rsid w:val="5FBCB893"/>
    <w:rsid w:val="5FE1C597"/>
    <w:rsid w:val="60940745"/>
    <w:rsid w:val="60A9E42E"/>
    <w:rsid w:val="60D695E6"/>
    <w:rsid w:val="60FA8380"/>
    <w:rsid w:val="61409A1F"/>
    <w:rsid w:val="61B5A316"/>
    <w:rsid w:val="62103985"/>
    <w:rsid w:val="6220441A"/>
    <w:rsid w:val="624DBA6C"/>
    <w:rsid w:val="6292D91F"/>
    <w:rsid w:val="62A7C77E"/>
    <w:rsid w:val="62BECAD2"/>
    <w:rsid w:val="62D1CECB"/>
    <w:rsid w:val="62F1D9FF"/>
    <w:rsid w:val="6327318C"/>
    <w:rsid w:val="6367D2FC"/>
    <w:rsid w:val="63A723F0"/>
    <w:rsid w:val="63BD3916"/>
    <w:rsid w:val="63E9654E"/>
    <w:rsid w:val="649E1DEB"/>
    <w:rsid w:val="64A12533"/>
    <w:rsid w:val="64B4FDF4"/>
    <w:rsid w:val="65038915"/>
    <w:rsid w:val="652A8B8C"/>
    <w:rsid w:val="65685248"/>
    <w:rsid w:val="656C6426"/>
    <w:rsid w:val="658886FF"/>
    <w:rsid w:val="65BE6A09"/>
    <w:rsid w:val="65D77118"/>
    <w:rsid w:val="65F8D6C6"/>
    <w:rsid w:val="6633AB0B"/>
    <w:rsid w:val="666817C1"/>
    <w:rsid w:val="66BC3E72"/>
    <w:rsid w:val="66F9D719"/>
    <w:rsid w:val="672F0295"/>
    <w:rsid w:val="6735C3B9"/>
    <w:rsid w:val="677E43AF"/>
    <w:rsid w:val="67CE4161"/>
    <w:rsid w:val="67D5C419"/>
    <w:rsid w:val="67F7E6BC"/>
    <w:rsid w:val="68017972"/>
    <w:rsid w:val="682458DF"/>
    <w:rsid w:val="6853886E"/>
    <w:rsid w:val="687E20CF"/>
    <w:rsid w:val="68864500"/>
    <w:rsid w:val="68A6D667"/>
    <w:rsid w:val="68AC63AF"/>
    <w:rsid w:val="68D5AB7D"/>
    <w:rsid w:val="68DD0172"/>
    <w:rsid w:val="695D982B"/>
    <w:rsid w:val="6973C971"/>
    <w:rsid w:val="697E4E48"/>
    <w:rsid w:val="6988225A"/>
    <w:rsid w:val="69AF89FE"/>
    <w:rsid w:val="69B3E965"/>
    <w:rsid w:val="69ED3CD1"/>
    <w:rsid w:val="6A09DD0F"/>
    <w:rsid w:val="6A5FCBA4"/>
    <w:rsid w:val="6AD3A912"/>
    <w:rsid w:val="6AEAB6F0"/>
    <w:rsid w:val="6AF7857E"/>
    <w:rsid w:val="6B31CFB9"/>
    <w:rsid w:val="6B35F0A8"/>
    <w:rsid w:val="6B5219D2"/>
    <w:rsid w:val="6B7F0909"/>
    <w:rsid w:val="6B9443FE"/>
    <w:rsid w:val="6B9C6A5B"/>
    <w:rsid w:val="6B9DB5D5"/>
    <w:rsid w:val="6BFCE4B1"/>
    <w:rsid w:val="6BFD57A3"/>
    <w:rsid w:val="6C100118"/>
    <w:rsid w:val="6C2B8A90"/>
    <w:rsid w:val="6C37ACB9"/>
    <w:rsid w:val="6C381226"/>
    <w:rsid w:val="6C3BC165"/>
    <w:rsid w:val="6C3CA6E9"/>
    <w:rsid w:val="6C583BDB"/>
    <w:rsid w:val="6C6511DF"/>
    <w:rsid w:val="6C732A44"/>
    <w:rsid w:val="6C862F1A"/>
    <w:rsid w:val="6CA4DB71"/>
    <w:rsid w:val="6D34BE3B"/>
    <w:rsid w:val="6D44D599"/>
    <w:rsid w:val="6D4B90AF"/>
    <w:rsid w:val="6D52F611"/>
    <w:rsid w:val="6D5F165F"/>
    <w:rsid w:val="6D673955"/>
    <w:rsid w:val="6D73946B"/>
    <w:rsid w:val="6D93AD50"/>
    <w:rsid w:val="6E171D12"/>
    <w:rsid w:val="6E38F9CC"/>
    <w:rsid w:val="6E46592D"/>
    <w:rsid w:val="6E79F2D4"/>
    <w:rsid w:val="6E82EB47"/>
    <w:rsid w:val="6EA424F6"/>
    <w:rsid w:val="6EB6DD28"/>
    <w:rsid w:val="6EBA688D"/>
    <w:rsid w:val="6EE1890D"/>
    <w:rsid w:val="6EF9058D"/>
    <w:rsid w:val="6F1BB632"/>
    <w:rsid w:val="6F29047B"/>
    <w:rsid w:val="6F2ECA03"/>
    <w:rsid w:val="6F51DAAC"/>
    <w:rsid w:val="6F653EE1"/>
    <w:rsid w:val="6FCC97E6"/>
    <w:rsid w:val="6FD826B4"/>
    <w:rsid w:val="6FDF864E"/>
    <w:rsid w:val="7009EC4D"/>
    <w:rsid w:val="7009F741"/>
    <w:rsid w:val="70459D86"/>
    <w:rsid w:val="70538A34"/>
    <w:rsid w:val="705FB411"/>
    <w:rsid w:val="706B3DE2"/>
    <w:rsid w:val="7099F199"/>
    <w:rsid w:val="709FEA5F"/>
    <w:rsid w:val="70A01F89"/>
    <w:rsid w:val="70A1ADB1"/>
    <w:rsid w:val="70C5CD21"/>
    <w:rsid w:val="70DE0814"/>
    <w:rsid w:val="70E0829A"/>
    <w:rsid w:val="70E13A4F"/>
    <w:rsid w:val="710B5FA5"/>
    <w:rsid w:val="71629E73"/>
    <w:rsid w:val="71929B2F"/>
    <w:rsid w:val="71E3663E"/>
    <w:rsid w:val="71E5DB93"/>
    <w:rsid w:val="72589A0A"/>
    <w:rsid w:val="72789CEB"/>
    <w:rsid w:val="73150A03"/>
    <w:rsid w:val="733CE221"/>
    <w:rsid w:val="73CC546E"/>
    <w:rsid w:val="73ECF899"/>
    <w:rsid w:val="73F5B66B"/>
    <w:rsid w:val="745EC0B4"/>
    <w:rsid w:val="746291EB"/>
    <w:rsid w:val="74DF0EE6"/>
    <w:rsid w:val="7523BF37"/>
    <w:rsid w:val="754E4B3E"/>
    <w:rsid w:val="757A853A"/>
    <w:rsid w:val="757D67E5"/>
    <w:rsid w:val="75907240"/>
    <w:rsid w:val="75CD823D"/>
    <w:rsid w:val="75EB17A7"/>
    <w:rsid w:val="761D84EE"/>
    <w:rsid w:val="7656F6C5"/>
    <w:rsid w:val="76784DD2"/>
    <w:rsid w:val="7685C12A"/>
    <w:rsid w:val="76CCB9B6"/>
    <w:rsid w:val="76D2A4A4"/>
    <w:rsid w:val="7731848F"/>
    <w:rsid w:val="77344557"/>
    <w:rsid w:val="773EF469"/>
    <w:rsid w:val="7775C9BE"/>
    <w:rsid w:val="77791684"/>
    <w:rsid w:val="7783CD60"/>
    <w:rsid w:val="77931026"/>
    <w:rsid w:val="77C3E35B"/>
    <w:rsid w:val="77C88395"/>
    <w:rsid w:val="78136D7C"/>
    <w:rsid w:val="78D7559B"/>
    <w:rsid w:val="78EF625D"/>
    <w:rsid w:val="78F6A3D8"/>
    <w:rsid w:val="790F2550"/>
    <w:rsid w:val="79182733"/>
    <w:rsid w:val="792CAC05"/>
    <w:rsid w:val="794A6B0B"/>
    <w:rsid w:val="797B54EC"/>
    <w:rsid w:val="7986933C"/>
    <w:rsid w:val="79BDA9C3"/>
    <w:rsid w:val="79E2EDDF"/>
    <w:rsid w:val="79E9E363"/>
    <w:rsid w:val="7A228C16"/>
    <w:rsid w:val="7A96353D"/>
    <w:rsid w:val="7ACB61F2"/>
    <w:rsid w:val="7AE86853"/>
    <w:rsid w:val="7B99DC3A"/>
    <w:rsid w:val="7BD14BA8"/>
    <w:rsid w:val="7BE21400"/>
    <w:rsid w:val="7C00099A"/>
    <w:rsid w:val="7C150D45"/>
    <w:rsid w:val="7C645584"/>
    <w:rsid w:val="7CE7E4D3"/>
    <w:rsid w:val="7D181758"/>
    <w:rsid w:val="7D2019E7"/>
    <w:rsid w:val="7D377BDC"/>
    <w:rsid w:val="7D688882"/>
    <w:rsid w:val="7D691E3B"/>
    <w:rsid w:val="7D98C079"/>
    <w:rsid w:val="7E202883"/>
    <w:rsid w:val="7E577AE1"/>
    <w:rsid w:val="7E65AFEC"/>
    <w:rsid w:val="7EEF6422"/>
    <w:rsid w:val="7F1B4681"/>
    <w:rsid w:val="7F41B004"/>
    <w:rsid w:val="7F48BD72"/>
    <w:rsid w:val="7F4BA21F"/>
    <w:rsid w:val="7F59D4CC"/>
    <w:rsid w:val="7F79BD7E"/>
    <w:rsid w:val="7F894818"/>
    <w:rsid w:val="7F9DE8D8"/>
    <w:rsid w:val="7FA300D3"/>
    <w:rsid w:val="7FD1C47A"/>
    <w:rsid w:val="7FF377B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AC4A2"/>
  <w15:chartTrackingRefBased/>
  <w15:docId w15:val="{0DDB622F-46A8-463C-9A91-F8931C35D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23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23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0201"/>
    <w:rPr>
      <w:color w:val="0000FF"/>
      <w:u w:val="single"/>
    </w:rPr>
  </w:style>
  <w:style w:type="paragraph" w:styleId="ListParagraph">
    <w:name w:val="List Paragraph"/>
    <w:basedOn w:val="Normal"/>
    <w:uiPriority w:val="34"/>
    <w:qFormat/>
    <w:rsid w:val="00B02E37"/>
    <w:pPr>
      <w:ind w:left="720"/>
      <w:contextualSpacing/>
    </w:pPr>
  </w:style>
  <w:style w:type="table" w:styleId="TableGrid">
    <w:name w:val="Table Grid"/>
    <w:basedOn w:val="TableNormal"/>
    <w:uiPriority w:val="39"/>
    <w:rsid w:val="005074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9450D"/>
    <w:rPr>
      <w:color w:val="605E5C"/>
      <w:shd w:val="clear" w:color="auto" w:fill="E1DFDD"/>
    </w:rPr>
  </w:style>
  <w:style w:type="character" w:customStyle="1" w:styleId="Heading1Char">
    <w:name w:val="Heading 1 Char"/>
    <w:basedOn w:val="DefaultParagraphFont"/>
    <w:link w:val="Heading1"/>
    <w:uiPriority w:val="9"/>
    <w:rsid w:val="00EC233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C233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8248646">
      <w:bodyDiv w:val="1"/>
      <w:marLeft w:val="0"/>
      <w:marRight w:val="0"/>
      <w:marTop w:val="0"/>
      <w:marBottom w:val="0"/>
      <w:divBdr>
        <w:top w:val="none" w:sz="0" w:space="0" w:color="auto"/>
        <w:left w:val="none" w:sz="0" w:space="0" w:color="auto"/>
        <w:bottom w:val="none" w:sz="0" w:space="0" w:color="auto"/>
        <w:right w:val="none" w:sz="0" w:space="0" w:color="auto"/>
      </w:divBdr>
    </w:div>
    <w:div w:id="1571504165">
      <w:bodyDiv w:val="1"/>
      <w:marLeft w:val="0"/>
      <w:marRight w:val="0"/>
      <w:marTop w:val="0"/>
      <w:marBottom w:val="0"/>
      <w:divBdr>
        <w:top w:val="none" w:sz="0" w:space="0" w:color="auto"/>
        <w:left w:val="none" w:sz="0" w:space="0" w:color="auto"/>
        <w:bottom w:val="none" w:sz="0" w:space="0" w:color="auto"/>
        <w:right w:val="none" w:sz="0" w:space="0" w:color="auto"/>
      </w:divBdr>
    </w:div>
    <w:div w:id="212291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image" Target="media/image59.png"/><Relationship Id="rId76" Type="http://schemas.openxmlformats.org/officeDocument/2006/relationships/image" Target="media/image67.png"/><Relationship Id="rId84" Type="http://schemas.openxmlformats.org/officeDocument/2006/relationships/image" Target="media/image75.png"/><Relationship Id="rId89" Type="http://schemas.openxmlformats.org/officeDocument/2006/relationships/image" Target="media/image80.png"/><Relationship Id="rId7" Type="http://schemas.openxmlformats.org/officeDocument/2006/relationships/webSettings" Target="webSettings.xml"/><Relationship Id="rId71" Type="http://schemas.openxmlformats.org/officeDocument/2006/relationships/image" Target="media/image62.png"/><Relationship Id="rId92" Type="http://schemas.openxmlformats.org/officeDocument/2006/relationships/image" Target="media/image83.png"/><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image" Target="media/image78.png"/><Relationship Id="rId5" Type="http://schemas.openxmlformats.org/officeDocument/2006/relationships/styles" Target="styles.xml"/><Relationship Id="rId61" Type="http://schemas.openxmlformats.org/officeDocument/2006/relationships/image" Target="media/image52.png"/><Relationship Id="rId82" Type="http://schemas.openxmlformats.org/officeDocument/2006/relationships/image" Target="media/image73.png"/><Relationship Id="rId90" Type="http://schemas.openxmlformats.org/officeDocument/2006/relationships/image" Target="media/image81.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8" Type="http://schemas.openxmlformats.org/officeDocument/2006/relationships/hyperlink" Target="https://gogo-react.coloredstrategies.com/app/dashboards/default" TargetMode="Externa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jp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hyperlink" Target="https://medium.com/@stuarttottle/upload-to-azure-blob-storage-with-react-34f37805fdf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8989100857C04E9AE62011213B18E1" ma:contentTypeVersion="11" ma:contentTypeDescription="Create a new document." ma:contentTypeScope="" ma:versionID="1bc29e9af7608a5d369fee9d9d11128e">
  <xsd:schema xmlns:xsd="http://www.w3.org/2001/XMLSchema" xmlns:xs="http://www.w3.org/2001/XMLSchema" xmlns:p="http://schemas.microsoft.com/office/2006/metadata/properties" xmlns:ns3="c2dffd88-ae21-4e2e-b3a3-c1b7ea60cc04" xmlns:ns4="0e462d76-f8fc-4fd9-a170-c997e683a673" targetNamespace="http://schemas.microsoft.com/office/2006/metadata/properties" ma:root="true" ma:fieldsID="782dbcfb8c9b4923b1a12e23510c1cd9" ns3:_="" ns4:_="">
    <xsd:import namespace="c2dffd88-ae21-4e2e-b3a3-c1b7ea60cc04"/>
    <xsd:import namespace="0e462d76-f8fc-4fd9-a170-c997e683a67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2dffd88-ae21-4e2e-b3a3-c1b7ea60cc0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e462d76-f8fc-4fd9-a170-c997e683a67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7951E7-C25D-4685-842D-5559949C99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2dffd88-ae21-4e2e-b3a3-c1b7ea60cc04"/>
    <ds:schemaRef ds:uri="0e462d76-f8fc-4fd9-a170-c997e683a6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F6D1B4-C0D6-4CE8-A94D-520E608CDBC1}">
  <ds:schemaRefs>
    <ds:schemaRef ds:uri="http://schemas.microsoft.com/sharepoint/v3/contenttype/forms"/>
  </ds:schemaRefs>
</ds:datastoreItem>
</file>

<file path=customXml/itemProps3.xml><?xml version="1.0" encoding="utf-8"?>
<ds:datastoreItem xmlns:ds="http://schemas.openxmlformats.org/officeDocument/2006/customXml" ds:itemID="{AF931F31-F5FC-4565-BF8B-C65C80C002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802</TotalTime>
  <Pages>118</Pages>
  <Words>20886</Words>
  <Characters>119054</Characters>
  <Application>Microsoft Office Word</Application>
  <DocSecurity>0</DocSecurity>
  <Lines>992</Lines>
  <Paragraphs>2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61</CharactersWithSpaces>
  <SharedDoc>false</SharedDoc>
  <HLinks>
    <vt:vector size="12" baseType="variant">
      <vt:variant>
        <vt:i4>3276831</vt:i4>
      </vt:variant>
      <vt:variant>
        <vt:i4>3</vt:i4>
      </vt:variant>
      <vt:variant>
        <vt:i4>0</vt:i4>
      </vt:variant>
      <vt:variant>
        <vt:i4>5</vt:i4>
      </vt:variant>
      <vt:variant>
        <vt:lpwstr>https://medium.com/@stuarttottle/upload-to-azure-blob-storage-with-react-34f37805fdfc</vt:lpwstr>
      </vt:variant>
      <vt:variant>
        <vt:lpwstr/>
      </vt:variant>
      <vt:variant>
        <vt:i4>2949238</vt:i4>
      </vt:variant>
      <vt:variant>
        <vt:i4>0</vt:i4>
      </vt:variant>
      <vt:variant>
        <vt:i4>0</vt:i4>
      </vt:variant>
      <vt:variant>
        <vt:i4>5</vt:i4>
      </vt:variant>
      <vt:variant>
        <vt:lpwstr>https://gogo-react.coloredstrategies.com/app/dashboards/defaul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ren Bailey</dc:creator>
  <cp:keywords/>
  <dc:description/>
  <cp:lastModifiedBy>Misa Bozovic</cp:lastModifiedBy>
  <cp:revision>14</cp:revision>
  <dcterms:created xsi:type="dcterms:W3CDTF">2020-01-10T22:30:00Z</dcterms:created>
  <dcterms:modified xsi:type="dcterms:W3CDTF">2020-01-2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8989100857C04E9AE62011213B18E1</vt:lpwstr>
  </property>
</Properties>
</file>